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71FFD" w14:textId="3702275E" w:rsidR="00F84D84" w:rsidRDefault="006E17D4">
      <w:pPr>
        <w:rPr>
          <w:b/>
          <w:bCs/>
        </w:rPr>
      </w:pPr>
      <w:r>
        <w:rPr>
          <w:noProof/>
        </w:rPr>
        <mc:AlternateContent>
          <mc:Choice Requires="wps">
            <w:drawing>
              <wp:anchor distT="0" distB="0" distL="114300" distR="114300" simplePos="0" relativeHeight="251660305" behindDoc="0" locked="0" layoutInCell="1" allowOverlap="1" wp14:anchorId="02257079" wp14:editId="6E71287D">
                <wp:simplePos x="0" y="0"/>
                <wp:positionH relativeFrom="page">
                  <wp:posOffset>381000</wp:posOffset>
                </wp:positionH>
                <wp:positionV relativeFrom="paragraph">
                  <wp:posOffset>-571501</wp:posOffset>
                </wp:positionV>
                <wp:extent cx="6814820" cy="10067925"/>
                <wp:effectExtent l="38100" t="38100" r="43180" b="47625"/>
                <wp:wrapNone/>
                <wp:docPr id="8072984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814820" cy="10067925"/>
                        </a:xfrm>
                        <a:prstGeom prst="rect">
                          <a:avLst/>
                        </a:prstGeom>
                        <a:solidFill>
                          <a:sysClr val="window" lastClr="FFFFFF"/>
                        </a:solidFill>
                        <a:ln w="76200">
                          <a:solidFill>
                            <a:srgbClr val="7030A0"/>
                          </a:solidFill>
                        </a:ln>
                        <a:effectLst/>
                      </wps:spPr>
                      <wps:txbx>
                        <w:txbxContent>
                          <w:p w14:paraId="1C78C61D" w14:textId="77777777" w:rsidR="006E17D4" w:rsidRDefault="006E17D4" w:rsidP="006E17D4">
                            <w:pPr>
                              <w:jc w:val="center"/>
                            </w:pPr>
                          </w:p>
                          <w:p w14:paraId="60550DF1" w14:textId="77777777" w:rsidR="006E17D4" w:rsidRDefault="006E17D4" w:rsidP="006E17D4">
                            <w:pPr>
                              <w:jc w:val="center"/>
                              <w:rPr>
                                <w:noProof/>
                              </w:rPr>
                            </w:pPr>
                          </w:p>
                          <w:p w14:paraId="3A04B45D" w14:textId="5EF7F6F8" w:rsidR="006E17D4" w:rsidRDefault="006E17D4" w:rsidP="006E17D4">
                            <w:pPr>
                              <w:jc w:val="center"/>
                            </w:pPr>
                            <w:r>
                              <w:rPr>
                                <w:noProof/>
                                <w:sz w:val="20"/>
                                <w:szCs w:val="20"/>
                                <w:lang w:eastAsia="en-GB"/>
                              </w:rPr>
                              <w:drawing>
                                <wp:inline distT="0" distB="0" distL="0" distR="0" wp14:anchorId="715893D1" wp14:editId="0869D408">
                                  <wp:extent cx="3086100" cy="1876425"/>
                                  <wp:effectExtent l="0" t="0" r="0" b="9525"/>
                                  <wp:docPr id="658747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14:paraId="61881725" w14:textId="77777777" w:rsidR="006E17D4" w:rsidRDefault="006E17D4" w:rsidP="006E17D4"/>
                          <w:p w14:paraId="3CECCB98" w14:textId="77777777" w:rsidR="006E17D4" w:rsidRDefault="006E17D4" w:rsidP="006E17D4">
                            <w:pPr>
                              <w:jc w:val="center"/>
                            </w:pPr>
                          </w:p>
                          <w:p w14:paraId="634B684C" w14:textId="77777777" w:rsidR="006E17D4" w:rsidRDefault="006E17D4" w:rsidP="006E17D4">
                            <w:pPr>
                              <w:jc w:val="center"/>
                            </w:pPr>
                          </w:p>
                          <w:p w14:paraId="5EED22E5" w14:textId="77777777" w:rsidR="006E17D4" w:rsidRDefault="006E17D4" w:rsidP="006E17D4"/>
                          <w:p w14:paraId="4A608BA0" w14:textId="54EE81F4" w:rsidR="006E17D4" w:rsidRDefault="006E17D4" w:rsidP="006E17D4">
                            <w:pPr>
                              <w:jc w:val="center"/>
                              <w:rPr>
                                <w:sz w:val="72"/>
                                <w:szCs w:val="72"/>
                              </w:rPr>
                            </w:pPr>
                            <w:r>
                              <w:rPr>
                                <w:sz w:val="72"/>
                                <w:szCs w:val="72"/>
                              </w:rPr>
                              <w:t>LGB Scheme of Delegation</w:t>
                            </w:r>
                          </w:p>
                          <w:p w14:paraId="58BEA3C8" w14:textId="232203F5" w:rsidR="006E17D4" w:rsidRDefault="006E17D4" w:rsidP="006E17D4">
                            <w:pPr>
                              <w:jc w:val="center"/>
                              <w:rPr>
                                <w:sz w:val="72"/>
                                <w:szCs w:val="72"/>
                              </w:rPr>
                            </w:pPr>
                            <w:r>
                              <w:rPr>
                                <w:sz w:val="72"/>
                                <w:szCs w:val="72"/>
                              </w:rPr>
                              <w:t>[Insert name of community school]</w:t>
                            </w:r>
                          </w:p>
                          <w:p w14:paraId="74D94A32" w14:textId="77777777" w:rsidR="006E17D4" w:rsidRDefault="006E17D4" w:rsidP="006E17D4">
                            <w:pPr>
                              <w:jc w:val="center"/>
                              <w:rPr>
                                <w:sz w:val="44"/>
                                <w:szCs w:val="44"/>
                              </w:rPr>
                            </w:pPr>
                            <w:r>
                              <w:rPr>
                                <w:sz w:val="44"/>
                                <w:szCs w:val="44"/>
                              </w:rPr>
                              <w:t>2023-2024</w:t>
                            </w:r>
                          </w:p>
                          <w:p w14:paraId="4F004E88" w14:textId="77777777" w:rsidR="006E17D4" w:rsidRDefault="006E17D4" w:rsidP="006E17D4">
                            <w:pPr>
                              <w:rPr>
                                <w:noProof/>
                                <w:sz w:val="24"/>
                                <w:szCs w:val="24"/>
                              </w:rPr>
                            </w:pPr>
                          </w:p>
                          <w:p w14:paraId="59D1A6AC" w14:textId="77777777" w:rsidR="006E17D4" w:rsidRDefault="006E17D4" w:rsidP="006E17D4">
                            <w:pPr>
                              <w:jc w:val="center"/>
                              <w:rPr>
                                <w:noProof/>
                              </w:rPr>
                            </w:pPr>
                          </w:p>
                          <w:p w14:paraId="5AF40A92" w14:textId="77777777" w:rsidR="006E17D4" w:rsidRDefault="006E17D4" w:rsidP="006E17D4">
                            <w:pPr>
                              <w:jc w:val="center"/>
                              <w:rPr>
                                <w:noProof/>
                                <w:color w:val="B8569C"/>
                                <w:sz w:val="48"/>
                                <w:szCs w:val="48"/>
                              </w:rPr>
                            </w:pPr>
                            <w:r>
                              <w:rPr>
                                <w:noProof/>
                                <w:color w:val="7030A0"/>
                                <w:sz w:val="48"/>
                                <w:szCs w:val="48"/>
                              </w:rPr>
                              <w:t>Our vision is to enable all to flourish</w:t>
                            </w:r>
                          </w:p>
                          <w:p w14:paraId="5F466711" w14:textId="77777777" w:rsidR="006E17D4" w:rsidRDefault="006E17D4" w:rsidP="006E17D4">
                            <w:pPr>
                              <w:rPr>
                                <w:noProof/>
                                <w:color w:val="B8569C"/>
                                <w:sz w:val="48"/>
                                <w:szCs w:val="48"/>
                              </w:rPr>
                            </w:pPr>
                          </w:p>
                          <w:p w14:paraId="2AECE3D3" w14:textId="24195518" w:rsidR="006E17D4" w:rsidRDefault="006E17D4" w:rsidP="006E17D4">
                            <w:pPr>
                              <w:jc w:val="center"/>
                              <w:rPr>
                                <w:color w:val="B8569C"/>
                                <w:sz w:val="48"/>
                                <w:szCs w:val="48"/>
                              </w:rPr>
                            </w:pPr>
                            <w:r>
                              <w:rPr>
                                <w:noProof/>
                                <w:sz w:val="20"/>
                                <w:szCs w:val="20"/>
                                <w:lang w:eastAsia="en-GB"/>
                              </w:rPr>
                              <w:drawing>
                                <wp:inline distT="0" distB="0" distL="0" distR="0" wp14:anchorId="6E2BAC2A" wp14:editId="2268A89D">
                                  <wp:extent cx="2352675" cy="2352675"/>
                                  <wp:effectExtent l="0" t="0" r="0" b="0"/>
                                  <wp:docPr id="1607839069" name="Picture 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14:paraId="5CECD7AA" w14:textId="77777777" w:rsidR="006E17D4" w:rsidRDefault="006E17D4" w:rsidP="006E17D4">
                            <w:pPr>
                              <w:jc w:val="right"/>
                              <w:rPr>
                                <w:sz w:val="72"/>
                                <w:szCs w:val="72"/>
                              </w:rPr>
                            </w:pPr>
                          </w:p>
                          <w:p w14:paraId="051A6F93" w14:textId="77777777" w:rsidR="006E17D4" w:rsidRDefault="006E17D4" w:rsidP="006E17D4">
                            <w:pPr>
                              <w:rPr>
                                <w:spacing w:val="-1"/>
                                <w:lang w:val="en-US"/>
                              </w:rPr>
                            </w:pPr>
                          </w:p>
                          <w:p w14:paraId="62371392" w14:textId="77777777" w:rsidR="006E17D4" w:rsidRDefault="006E17D4" w:rsidP="006E17D4">
                            <w:pPr>
                              <w:rPr>
                                <w:sz w:val="24"/>
                                <w:szCs w:val="24"/>
                                <w:lang w:val="en-US"/>
                              </w:rPr>
                            </w:pPr>
                            <w:r>
                              <w:rPr>
                                <w:lang w:val="en-US"/>
                              </w:rPr>
                              <w:tab/>
                            </w:r>
                            <w:r>
                              <w:rPr>
                                <w:lang w:val="en-US"/>
                              </w:rPr>
                              <w:tab/>
                            </w:r>
                          </w:p>
                          <w:p w14:paraId="75F6B894" w14:textId="77777777" w:rsidR="006E17D4" w:rsidRDefault="006E17D4" w:rsidP="006E17D4">
                            <w:pPr>
                              <w:rPr>
                                <w:sz w:val="72"/>
                                <w:szCs w:val="7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2257079" id="_x0000_t202" coordsize="21600,21600" o:spt="202" path="m,l,21600r21600,l21600,xe">
                <v:stroke joinstyle="miter"/>
                <v:path gradientshapeok="t" o:connecttype="rect"/>
              </v:shapetype>
              <v:shape id="Text Box 3" o:spid="_x0000_s1026" type="#_x0000_t202" style="position:absolute;margin-left:30pt;margin-top:-45pt;width:536.6pt;height:792.75pt;z-index:25166030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" fillcolor="window" strokecolor="#7030a0" strokeweight="6pt">
                <v:textbox>
                  <w:txbxContent>
                    <w:p w14:paraId="1C78C61D" w14:textId="77777777" w:rsidR="006E17D4" w:rsidRDefault="006E17D4" w:rsidP="006E17D4">
                      <w:pPr>
                        <w:jc w:val="center"/>
                      </w:pPr>
                    </w:p>
                    <w:p w14:paraId="60550DF1" w14:textId="77777777" w:rsidR="006E17D4" w:rsidRDefault="006E17D4" w:rsidP="006E17D4">
                      <w:pPr>
                        <w:jc w:val="center"/>
                        <w:rPr>
                          <w:noProof/>
                        </w:rPr>
                      </w:pPr>
                    </w:p>
                    <w:p w14:paraId="3A04B45D" w14:textId="5EF7F6F8" w:rsidR="006E17D4" w:rsidRDefault="006E17D4" w:rsidP="006E17D4">
                      <w:pPr>
                        <w:jc w:val="center"/>
                      </w:pPr>
                      <w:r>
                        <w:rPr>
                          <w:noProof/>
                          <w:sz w:val="20"/>
                          <w:szCs w:val="20"/>
                          <w:lang w:eastAsia="en-GB"/>
                        </w:rPr>
                        <w:drawing>
                          <wp:inline distT="0" distB="0" distL="0" distR="0" wp14:anchorId="715893D1" wp14:editId="0869D408">
                            <wp:extent cx="3086100" cy="1876425"/>
                            <wp:effectExtent l="0" t="0" r="0" b="9525"/>
                            <wp:docPr id="658747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14:paraId="61881725" w14:textId="77777777" w:rsidR="006E17D4" w:rsidRDefault="006E17D4" w:rsidP="006E17D4"/>
                    <w:p w14:paraId="3CECCB98" w14:textId="77777777" w:rsidR="006E17D4" w:rsidRDefault="006E17D4" w:rsidP="006E17D4">
                      <w:pPr>
                        <w:jc w:val="center"/>
                      </w:pPr>
                    </w:p>
                    <w:p w14:paraId="634B684C" w14:textId="77777777" w:rsidR="006E17D4" w:rsidRDefault="006E17D4" w:rsidP="006E17D4">
                      <w:pPr>
                        <w:jc w:val="center"/>
                      </w:pPr>
                    </w:p>
                    <w:p w14:paraId="5EED22E5" w14:textId="77777777" w:rsidR="006E17D4" w:rsidRDefault="006E17D4" w:rsidP="006E17D4"/>
                    <w:p w14:paraId="4A608BA0" w14:textId="54EE81F4" w:rsidR="006E17D4" w:rsidRDefault="006E17D4" w:rsidP="006E17D4">
                      <w:pPr>
                        <w:jc w:val="center"/>
                        <w:rPr>
                          <w:sz w:val="72"/>
                          <w:szCs w:val="72"/>
                        </w:rPr>
                      </w:pPr>
                      <w:r>
                        <w:rPr>
                          <w:sz w:val="72"/>
                          <w:szCs w:val="72"/>
                        </w:rPr>
                        <w:t xml:space="preserve">LGB </w:t>
                      </w:r>
                      <w:r>
                        <w:rPr>
                          <w:sz w:val="72"/>
                          <w:szCs w:val="72"/>
                        </w:rPr>
                        <w:t>Scheme of Delegation</w:t>
                      </w:r>
                    </w:p>
                    <w:p w14:paraId="58BEA3C8" w14:textId="232203F5" w:rsidR="006E17D4" w:rsidRDefault="006E17D4" w:rsidP="006E17D4">
                      <w:pPr>
                        <w:jc w:val="center"/>
                        <w:rPr>
                          <w:sz w:val="72"/>
                          <w:szCs w:val="72"/>
                        </w:rPr>
                      </w:pPr>
                      <w:r>
                        <w:rPr>
                          <w:sz w:val="72"/>
                          <w:szCs w:val="72"/>
                        </w:rPr>
                        <w:t>[Insert name of community school]</w:t>
                      </w:r>
                    </w:p>
                    <w:p w14:paraId="74D94A32" w14:textId="77777777" w:rsidR="006E17D4" w:rsidRDefault="006E17D4" w:rsidP="006E17D4">
                      <w:pPr>
                        <w:jc w:val="center"/>
                        <w:rPr>
                          <w:sz w:val="44"/>
                          <w:szCs w:val="44"/>
                        </w:rPr>
                      </w:pPr>
                      <w:r>
                        <w:rPr>
                          <w:sz w:val="44"/>
                          <w:szCs w:val="44"/>
                        </w:rPr>
                        <w:t>2023-2024</w:t>
                      </w:r>
                    </w:p>
                    <w:p w14:paraId="4F004E88" w14:textId="77777777" w:rsidR="006E17D4" w:rsidRDefault="006E17D4" w:rsidP="006E17D4">
                      <w:pPr>
                        <w:rPr>
                          <w:noProof/>
                          <w:sz w:val="24"/>
                          <w:szCs w:val="24"/>
                        </w:rPr>
                      </w:pPr>
                    </w:p>
                    <w:p w14:paraId="59D1A6AC" w14:textId="77777777" w:rsidR="006E17D4" w:rsidRDefault="006E17D4" w:rsidP="006E17D4">
                      <w:pPr>
                        <w:jc w:val="center"/>
                        <w:rPr>
                          <w:noProof/>
                        </w:rPr>
                      </w:pPr>
                    </w:p>
                    <w:p w14:paraId="5AF40A92" w14:textId="77777777" w:rsidR="006E17D4" w:rsidRDefault="006E17D4" w:rsidP="006E17D4">
                      <w:pPr>
                        <w:jc w:val="center"/>
                        <w:rPr>
                          <w:noProof/>
                          <w:color w:val="B8569C"/>
                          <w:sz w:val="48"/>
                          <w:szCs w:val="48"/>
                        </w:rPr>
                      </w:pPr>
                      <w:r>
                        <w:rPr>
                          <w:noProof/>
                          <w:color w:val="7030A0"/>
                          <w:sz w:val="48"/>
                          <w:szCs w:val="48"/>
                        </w:rPr>
                        <w:t>Our vision is to enable all to flourish</w:t>
                      </w:r>
                    </w:p>
                    <w:p w14:paraId="5F466711" w14:textId="77777777" w:rsidR="006E17D4" w:rsidRDefault="006E17D4" w:rsidP="006E17D4">
                      <w:pPr>
                        <w:rPr>
                          <w:noProof/>
                          <w:color w:val="B8569C"/>
                          <w:sz w:val="48"/>
                          <w:szCs w:val="48"/>
                        </w:rPr>
                      </w:pPr>
                    </w:p>
                    <w:p w14:paraId="2AECE3D3" w14:textId="24195518" w:rsidR="006E17D4" w:rsidRDefault="006E17D4" w:rsidP="006E17D4">
                      <w:pPr>
                        <w:jc w:val="center"/>
                        <w:rPr>
                          <w:color w:val="B8569C"/>
                          <w:sz w:val="48"/>
                          <w:szCs w:val="48"/>
                        </w:rPr>
                      </w:pPr>
                      <w:r>
                        <w:rPr>
                          <w:noProof/>
                          <w:sz w:val="20"/>
                          <w:szCs w:val="20"/>
                          <w:lang w:eastAsia="en-GB"/>
                        </w:rPr>
                        <w:drawing>
                          <wp:inline distT="0" distB="0" distL="0" distR="0" wp14:anchorId="6E2BAC2A" wp14:editId="2268A89D">
                            <wp:extent cx="2352675" cy="2352675"/>
                            <wp:effectExtent l="0" t="0" r="0" b="0"/>
                            <wp:docPr id="1607839069" name="Picture 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oup of trees with no leav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14:paraId="5CECD7AA" w14:textId="77777777" w:rsidR="006E17D4" w:rsidRDefault="006E17D4" w:rsidP="006E17D4">
                      <w:pPr>
                        <w:jc w:val="right"/>
                        <w:rPr>
                          <w:sz w:val="72"/>
                          <w:szCs w:val="72"/>
                        </w:rPr>
                      </w:pPr>
                    </w:p>
                    <w:p w14:paraId="051A6F93" w14:textId="77777777" w:rsidR="006E17D4" w:rsidRDefault="006E17D4" w:rsidP="006E17D4">
                      <w:pPr>
                        <w:rPr>
                          <w:spacing w:val="-1"/>
                          <w:lang w:val="en-US"/>
                        </w:rPr>
                      </w:pPr>
                    </w:p>
                    <w:p w14:paraId="62371392" w14:textId="77777777" w:rsidR="006E17D4" w:rsidRDefault="006E17D4" w:rsidP="006E17D4">
                      <w:pPr>
                        <w:rPr>
                          <w:sz w:val="24"/>
                          <w:szCs w:val="24"/>
                          <w:lang w:val="en-US"/>
                        </w:rPr>
                      </w:pPr>
                      <w:r>
                        <w:rPr>
                          <w:lang w:val="en-US"/>
                        </w:rPr>
                        <w:tab/>
                      </w:r>
                      <w:r>
                        <w:rPr>
                          <w:lang w:val="en-US"/>
                        </w:rPr>
                        <w:tab/>
                      </w:r>
                    </w:p>
                    <w:p w14:paraId="75F6B894" w14:textId="77777777" w:rsidR="006E17D4" w:rsidRDefault="006E17D4" w:rsidP="006E17D4">
                      <w:pPr>
                        <w:rPr>
                          <w:sz w:val="72"/>
                          <w:szCs w:val="72"/>
                        </w:rPr>
                      </w:pPr>
                    </w:p>
                  </w:txbxContent>
                </v:textbox>
                <w10:wrap anchorx="page"/>
              </v:shape>
            </w:pict>
          </mc:Fallback>
        </mc:AlternateContent>
      </w:r>
    </w:p>
    <w:p w14:paraId="1513FF3A" w14:textId="37A7AF70" w:rsidR="006E17D4" w:rsidRDefault="006E17D4" w:rsidP="006E17D4">
      <w:pPr>
        <w:rPr>
          <w:b/>
          <w:bCs/>
        </w:rPr>
      </w:pPr>
    </w:p>
    <w:p w14:paraId="3B33187B" w14:textId="77777777" w:rsidR="006E17D4" w:rsidRDefault="006E17D4" w:rsidP="006E17D4">
      <w:pPr>
        <w:rPr>
          <w:b/>
          <w:sz w:val="28"/>
          <w:szCs w:val="28"/>
        </w:rPr>
      </w:pPr>
    </w:p>
    <w:p w14:paraId="08358925" w14:textId="3D72E3EB" w:rsidR="00F84D84" w:rsidRDefault="00F84D84">
      <w:pPr>
        <w:rPr>
          <w:b/>
          <w:sz w:val="28"/>
          <w:szCs w:val="28"/>
        </w:rPr>
      </w:pPr>
    </w:p>
    <w:p w14:paraId="0C214E30" w14:textId="77777777" w:rsidR="006E17D4" w:rsidRDefault="006E17D4">
      <w:pPr>
        <w:rPr>
          <w:b/>
          <w:sz w:val="28"/>
          <w:szCs w:val="28"/>
        </w:rPr>
      </w:pPr>
    </w:p>
    <w:p w14:paraId="365F5943" w14:textId="77777777" w:rsidR="006E17D4" w:rsidRDefault="006E17D4">
      <w:pPr>
        <w:rPr>
          <w:b/>
          <w:sz w:val="28"/>
          <w:szCs w:val="28"/>
        </w:rPr>
      </w:pPr>
    </w:p>
    <w:p w14:paraId="2BC6E82D" w14:textId="77777777" w:rsidR="006E17D4" w:rsidRDefault="006E17D4">
      <w:pPr>
        <w:rPr>
          <w:b/>
          <w:sz w:val="28"/>
          <w:szCs w:val="28"/>
        </w:rPr>
      </w:pPr>
    </w:p>
    <w:p w14:paraId="280B9C12" w14:textId="77777777" w:rsidR="006E17D4" w:rsidRDefault="006E17D4">
      <w:pPr>
        <w:rPr>
          <w:b/>
          <w:sz w:val="28"/>
          <w:szCs w:val="28"/>
        </w:rPr>
      </w:pPr>
    </w:p>
    <w:p w14:paraId="2437A568" w14:textId="77777777" w:rsidR="006E17D4" w:rsidRDefault="006E17D4">
      <w:pPr>
        <w:rPr>
          <w:b/>
          <w:sz w:val="28"/>
          <w:szCs w:val="28"/>
        </w:rPr>
      </w:pPr>
    </w:p>
    <w:p w14:paraId="48B75080" w14:textId="77777777" w:rsidR="006E17D4" w:rsidRDefault="006E17D4">
      <w:pPr>
        <w:rPr>
          <w:b/>
          <w:sz w:val="28"/>
          <w:szCs w:val="28"/>
        </w:rPr>
      </w:pPr>
    </w:p>
    <w:p w14:paraId="5389032F" w14:textId="77777777" w:rsidR="006E17D4" w:rsidRDefault="006E17D4">
      <w:pPr>
        <w:rPr>
          <w:b/>
          <w:sz w:val="28"/>
          <w:szCs w:val="28"/>
        </w:rPr>
      </w:pPr>
    </w:p>
    <w:p w14:paraId="6134245B" w14:textId="77777777" w:rsidR="006E17D4" w:rsidRDefault="006E17D4">
      <w:pPr>
        <w:rPr>
          <w:b/>
          <w:sz w:val="28"/>
          <w:szCs w:val="28"/>
        </w:rPr>
      </w:pPr>
    </w:p>
    <w:p w14:paraId="140A3C0F" w14:textId="77777777" w:rsidR="006E17D4" w:rsidRDefault="006E17D4">
      <w:pPr>
        <w:rPr>
          <w:b/>
          <w:sz w:val="28"/>
          <w:szCs w:val="28"/>
        </w:rPr>
      </w:pPr>
    </w:p>
    <w:p w14:paraId="36E4F000" w14:textId="77777777" w:rsidR="006E17D4" w:rsidRDefault="006E17D4">
      <w:pPr>
        <w:rPr>
          <w:b/>
          <w:sz w:val="28"/>
          <w:szCs w:val="28"/>
        </w:rPr>
      </w:pPr>
    </w:p>
    <w:p w14:paraId="0737A0AF" w14:textId="77777777" w:rsidR="006E17D4" w:rsidRDefault="006E17D4">
      <w:pPr>
        <w:rPr>
          <w:b/>
          <w:sz w:val="28"/>
          <w:szCs w:val="28"/>
        </w:rPr>
      </w:pPr>
    </w:p>
    <w:p w14:paraId="5CC88AE6" w14:textId="77777777" w:rsidR="006E17D4" w:rsidRDefault="006E17D4">
      <w:pPr>
        <w:rPr>
          <w:b/>
          <w:sz w:val="28"/>
          <w:szCs w:val="28"/>
        </w:rPr>
      </w:pPr>
    </w:p>
    <w:p w14:paraId="624651B8" w14:textId="77777777" w:rsidR="006E17D4" w:rsidRDefault="006E17D4">
      <w:pPr>
        <w:rPr>
          <w:b/>
          <w:sz w:val="28"/>
          <w:szCs w:val="28"/>
        </w:rPr>
      </w:pPr>
    </w:p>
    <w:p w14:paraId="7D2B45DC" w14:textId="77777777" w:rsidR="006E17D4" w:rsidRDefault="006E17D4">
      <w:pPr>
        <w:rPr>
          <w:b/>
          <w:sz w:val="28"/>
          <w:szCs w:val="28"/>
        </w:rPr>
      </w:pPr>
    </w:p>
    <w:p w14:paraId="01EC1D76" w14:textId="77777777" w:rsidR="006E17D4" w:rsidRDefault="006E17D4">
      <w:pPr>
        <w:rPr>
          <w:b/>
          <w:sz w:val="28"/>
          <w:szCs w:val="28"/>
        </w:rPr>
      </w:pPr>
    </w:p>
    <w:p w14:paraId="6EFCC931" w14:textId="77777777" w:rsidR="006E17D4" w:rsidRDefault="006E17D4">
      <w:pPr>
        <w:rPr>
          <w:b/>
          <w:sz w:val="28"/>
          <w:szCs w:val="28"/>
        </w:rPr>
      </w:pPr>
    </w:p>
    <w:p w14:paraId="328DBF0B" w14:textId="77777777" w:rsidR="006E17D4" w:rsidRDefault="006E17D4">
      <w:pPr>
        <w:rPr>
          <w:b/>
          <w:sz w:val="28"/>
          <w:szCs w:val="28"/>
        </w:rPr>
      </w:pPr>
    </w:p>
    <w:p w14:paraId="6B74219F" w14:textId="77777777" w:rsidR="006E17D4" w:rsidRDefault="006E17D4">
      <w:pPr>
        <w:rPr>
          <w:b/>
          <w:sz w:val="28"/>
          <w:szCs w:val="28"/>
        </w:rPr>
      </w:pPr>
    </w:p>
    <w:p w14:paraId="28D13803" w14:textId="77777777" w:rsidR="006E17D4" w:rsidRDefault="006E17D4">
      <w:pPr>
        <w:rPr>
          <w:b/>
          <w:sz w:val="28"/>
          <w:szCs w:val="28"/>
        </w:rPr>
      </w:pPr>
    </w:p>
    <w:p w14:paraId="2DBCEBC1" w14:textId="77777777" w:rsidR="006E17D4" w:rsidRDefault="006E17D4">
      <w:pPr>
        <w:rPr>
          <w:b/>
          <w:sz w:val="28"/>
          <w:szCs w:val="28"/>
        </w:rPr>
      </w:pPr>
    </w:p>
    <w:p w14:paraId="61A0D6A4" w14:textId="77777777" w:rsidR="006E17D4" w:rsidRDefault="006E17D4">
      <w:pPr>
        <w:rPr>
          <w:b/>
          <w:sz w:val="28"/>
          <w:szCs w:val="28"/>
        </w:rPr>
      </w:pPr>
    </w:p>
    <w:p w14:paraId="1A0341AD" w14:textId="77777777" w:rsidR="006E17D4" w:rsidRDefault="006E17D4">
      <w:pPr>
        <w:rPr>
          <w:b/>
          <w:sz w:val="28"/>
          <w:szCs w:val="28"/>
        </w:rPr>
      </w:pPr>
    </w:p>
    <w:p w14:paraId="09CAC408" w14:textId="77777777" w:rsidR="006E17D4" w:rsidRDefault="006E17D4">
      <w:pPr>
        <w:rPr>
          <w:b/>
          <w:sz w:val="28"/>
          <w:szCs w:val="28"/>
        </w:rPr>
      </w:pPr>
    </w:p>
    <w:p w14:paraId="1CD5430E" w14:textId="77777777" w:rsidR="006E17D4" w:rsidRDefault="006E17D4">
      <w:pPr>
        <w:rPr>
          <w:b/>
          <w:sz w:val="28"/>
          <w:szCs w:val="28"/>
        </w:rPr>
      </w:pPr>
    </w:p>
    <w:p w14:paraId="5FC9195A" w14:textId="77777777" w:rsidR="006E17D4" w:rsidRDefault="006E17D4">
      <w:pPr>
        <w:rPr>
          <w:b/>
          <w:sz w:val="28"/>
          <w:szCs w:val="28"/>
        </w:rPr>
      </w:pPr>
    </w:p>
    <w:p w14:paraId="57F973EE" w14:textId="7DE5465B" w:rsidR="003F4BBD" w:rsidRPr="006E17D4" w:rsidRDefault="003F4BBD">
      <w:pPr>
        <w:rPr>
          <w:rFonts w:ascii="Gill Sans Nova Light" w:hAnsi="Gill Sans Nova Light"/>
          <w:b/>
          <w:bCs/>
          <w:color w:val="552C8E"/>
          <w:sz w:val="28"/>
          <w:szCs w:val="28"/>
        </w:rPr>
      </w:pPr>
      <w:r w:rsidRPr="006E17D4">
        <w:rPr>
          <w:rFonts w:ascii="Gill Sans Nova Light" w:hAnsi="Gill Sans Nova Light"/>
          <w:b/>
          <w:bCs/>
          <w:color w:val="552C8E"/>
          <w:sz w:val="28"/>
          <w:szCs w:val="28"/>
        </w:rPr>
        <w:lastRenderedPageBreak/>
        <w:t>Purpose of this document</w:t>
      </w:r>
    </w:p>
    <w:p w14:paraId="013AA5E4" w14:textId="75E8F497" w:rsidR="009B6CE4" w:rsidRPr="006E17D4" w:rsidRDefault="009B6CE4" w:rsidP="004F1863">
      <w:pPr>
        <w:pStyle w:val="NormalWeb"/>
        <w:jc w:val="both"/>
        <w:rPr>
          <w:rFonts w:ascii="Gill Sans Nova Light" w:hAnsi="Gill Sans Nova Light"/>
          <w:color w:val="000000"/>
        </w:rPr>
      </w:pPr>
      <w:r w:rsidRPr="006E17D4">
        <w:rPr>
          <w:rFonts w:ascii="Gill Sans Nova Light" w:hAnsi="Gill Sans Nova Light"/>
        </w:rPr>
        <w:t>Welcome to the Diocese of Gloucester Academies Trust. Th</w:t>
      </w:r>
      <w:r w:rsidR="003069CD" w:rsidRPr="006E17D4">
        <w:rPr>
          <w:rFonts w:ascii="Gill Sans Nova Light" w:hAnsi="Gill Sans Nova Light"/>
        </w:rPr>
        <w:t xml:space="preserve">e purpose of this document is to </w:t>
      </w:r>
      <w:r w:rsidR="00923EDB" w:rsidRPr="006E17D4">
        <w:rPr>
          <w:rFonts w:ascii="Gill Sans Nova Light" w:hAnsi="Gill Sans Nova Light"/>
        </w:rPr>
        <w:t>set out</w:t>
      </w:r>
      <w:r w:rsidR="003069CD" w:rsidRPr="006E17D4">
        <w:rPr>
          <w:rFonts w:ascii="Gill Sans Nova Light" w:hAnsi="Gill Sans Nova Light"/>
        </w:rPr>
        <w:t xml:space="preserve"> transparent </w:t>
      </w:r>
      <w:r w:rsidR="00923EDB" w:rsidRPr="006E17D4">
        <w:rPr>
          <w:rFonts w:ascii="Gill Sans Nova Light" w:hAnsi="Gill Sans Nova Light"/>
          <w:color w:val="000000"/>
        </w:rPr>
        <w:t>delegations for specific areas of activity or decision making within DGAT in a clear</w:t>
      </w:r>
      <w:r w:rsidR="009F73F6" w:rsidRPr="006E17D4">
        <w:rPr>
          <w:rFonts w:ascii="Gill Sans Nova Light" w:hAnsi="Gill Sans Nova Light"/>
          <w:color w:val="000000"/>
        </w:rPr>
        <w:t xml:space="preserve"> and accessible </w:t>
      </w:r>
      <w:r w:rsidR="00923EDB" w:rsidRPr="006E17D4">
        <w:rPr>
          <w:rFonts w:ascii="Gill Sans Nova Light" w:hAnsi="Gill Sans Nova Light"/>
          <w:color w:val="000000"/>
        </w:rPr>
        <w:t xml:space="preserve">format. </w:t>
      </w:r>
      <w:r w:rsidR="001D51B7" w:rsidRPr="006E17D4">
        <w:rPr>
          <w:rFonts w:ascii="Gill Sans Nova Light" w:hAnsi="Gill Sans Nova Light"/>
          <w:color w:val="000000"/>
        </w:rPr>
        <w:t xml:space="preserve">It is intended that this document will provide </w:t>
      </w:r>
      <w:r w:rsidR="00945024" w:rsidRPr="006E17D4">
        <w:rPr>
          <w:rFonts w:ascii="Gill Sans Nova Light" w:hAnsi="Gill Sans Nova Light"/>
          <w:color w:val="000000"/>
        </w:rPr>
        <w:t xml:space="preserve">clarity for all involved in the governance of the Trust </w:t>
      </w:r>
      <w:r w:rsidR="003269C2" w:rsidRPr="006E17D4">
        <w:rPr>
          <w:rFonts w:ascii="Gill Sans Nova Light" w:hAnsi="Gill Sans Nova Light"/>
          <w:color w:val="000000"/>
        </w:rPr>
        <w:t xml:space="preserve">and secure </w:t>
      </w:r>
      <w:r w:rsidR="009F73F6" w:rsidRPr="006E17D4">
        <w:rPr>
          <w:rFonts w:ascii="Gill Sans Nova Light" w:hAnsi="Gill Sans Nova Light"/>
          <w:color w:val="000000"/>
        </w:rPr>
        <w:t>consistency</w:t>
      </w:r>
      <w:r w:rsidR="00312ED4" w:rsidRPr="006E17D4">
        <w:rPr>
          <w:rFonts w:ascii="Gill Sans Nova Light" w:hAnsi="Gill Sans Nova Light"/>
          <w:color w:val="000000"/>
        </w:rPr>
        <w:t xml:space="preserve">, </w:t>
      </w:r>
      <w:r w:rsidR="009F73F6" w:rsidRPr="006E17D4">
        <w:rPr>
          <w:rFonts w:ascii="Gill Sans Nova Light" w:hAnsi="Gill Sans Nova Light"/>
          <w:color w:val="000000"/>
        </w:rPr>
        <w:t xml:space="preserve">avoid duplication </w:t>
      </w:r>
      <w:r w:rsidR="00312ED4" w:rsidRPr="006E17D4">
        <w:rPr>
          <w:rFonts w:ascii="Gill Sans Nova Light" w:hAnsi="Gill Sans Nova Light"/>
          <w:color w:val="000000"/>
        </w:rPr>
        <w:t>and clearly define roles and responsibilities.</w:t>
      </w:r>
    </w:p>
    <w:p w14:paraId="773A450E" w14:textId="613CF1B3" w:rsidR="00DF7A2D" w:rsidRPr="006E17D4" w:rsidRDefault="0087477E" w:rsidP="004F1863">
      <w:pPr>
        <w:jc w:val="both"/>
        <w:rPr>
          <w:rFonts w:ascii="Gill Sans Nova Light" w:hAnsi="Gill Sans Nova Light"/>
          <w:b/>
          <w:bCs/>
          <w:color w:val="552C8E"/>
          <w:sz w:val="28"/>
          <w:szCs w:val="28"/>
        </w:rPr>
      </w:pPr>
      <w:r w:rsidRPr="006E17D4">
        <w:rPr>
          <w:rFonts w:ascii="Gill Sans Nova Light" w:hAnsi="Gill Sans Nova Light"/>
          <w:b/>
          <w:bCs/>
          <w:color w:val="552C8E"/>
          <w:sz w:val="28"/>
          <w:szCs w:val="28"/>
        </w:rPr>
        <w:t>Acronyms</w:t>
      </w:r>
      <w:r w:rsidR="00DF7A2D" w:rsidRPr="006E17D4">
        <w:rPr>
          <w:rFonts w:ascii="Gill Sans Nova Light" w:hAnsi="Gill Sans Nova Light"/>
          <w:b/>
          <w:bCs/>
          <w:color w:val="552C8E"/>
          <w:sz w:val="28"/>
          <w:szCs w:val="28"/>
        </w:rPr>
        <w:t xml:space="preserve"> used within th</w:t>
      </w:r>
      <w:r w:rsidRPr="006E17D4">
        <w:rPr>
          <w:rFonts w:ascii="Gill Sans Nova Light" w:hAnsi="Gill Sans Nova Light"/>
          <w:b/>
          <w:bCs/>
          <w:color w:val="552C8E"/>
          <w:sz w:val="28"/>
          <w:szCs w:val="28"/>
        </w:rPr>
        <w:t xml:space="preserve">is document </w:t>
      </w:r>
    </w:p>
    <w:p w14:paraId="1CFEFB43" w14:textId="0C616102"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There are many acronyms used within the education sector, some of the common acronyms you will come across within this scheme of delegation are listed below. For a wider compendium of acronyms, you may come across in your time as a DGAT local governor please see our DGAT Acronym Buster which is available in the Local Govern</w:t>
      </w:r>
      <w:r w:rsidR="004F1863" w:rsidRPr="006E17D4">
        <w:rPr>
          <w:rFonts w:ascii="Gill Sans Nova Light" w:hAnsi="Gill Sans Nova Light"/>
          <w:sz w:val="24"/>
          <w:szCs w:val="24"/>
        </w:rPr>
        <w:t xml:space="preserve">ance </w:t>
      </w:r>
      <w:r w:rsidRPr="006E17D4">
        <w:rPr>
          <w:rFonts w:ascii="Gill Sans Nova Light" w:hAnsi="Gill Sans Nova Light"/>
          <w:sz w:val="24"/>
          <w:szCs w:val="24"/>
        </w:rPr>
        <w:t>Member area on the DGAT website.</w:t>
      </w:r>
    </w:p>
    <w:tbl>
      <w:tblPr>
        <w:tblStyle w:val="TableGrid"/>
        <w:tblW w:w="0" w:type="auto"/>
        <w:tblLook w:val="04A0" w:firstRow="1" w:lastRow="0" w:firstColumn="1" w:lastColumn="0" w:noHBand="0" w:noVBand="1"/>
      </w:tblPr>
      <w:tblGrid>
        <w:gridCol w:w="3114"/>
        <w:gridCol w:w="5670"/>
      </w:tblGrid>
      <w:tr w:rsidR="00695C5E" w:rsidRPr="006E17D4" w14:paraId="63742BC3" w14:textId="77777777">
        <w:tc>
          <w:tcPr>
            <w:tcW w:w="3114" w:type="dxa"/>
            <w:shd w:val="clear" w:color="auto" w:fill="D0CECE" w:themeFill="background2" w:themeFillShade="E6"/>
          </w:tcPr>
          <w:p w14:paraId="7CFA0C95" w14:textId="77777777" w:rsidR="00695C5E" w:rsidRPr="006E17D4" w:rsidRDefault="00695C5E" w:rsidP="004F1863">
            <w:pPr>
              <w:jc w:val="both"/>
              <w:rPr>
                <w:rFonts w:ascii="Gill Sans Nova Light" w:hAnsi="Gill Sans Nova Light"/>
                <w:b/>
                <w:bCs/>
                <w:sz w:val="24"/>
                <w:szCs w:val="24"/>
              </w:rPr>
            </w:pPr>
            <w:r w:rsidRPr="006E17D4">
              <w:rPr>
                <w:rFonts w:ascii="Gill Sans Nova Light" w:hAnsi="Gill Sans Nova Light"/>
                <w:b/>
                <w:bCs/>
                <w:sz w:val="24"/>
                <w:szCs w:val="24"/>
              </w:rPr>
              <w:t>Acronym</w:t>
            </w:r>
          </w:p>
        </w:tc>
        <w:tc>
          <w:tcPr>
            <w:tcW w:w="5670" w:type="dxa"/>
            <w:shd w:val="clear" w:color="auto" w:fill="D0CECE" w:themeFill="background2" w:themeFillShade="E6"/>
          </w:tcPr>
          <w:p w14:paraId="1FC1A8C4" w14:textId="77777777" w:rsidR="00695C5E" w:rsidRPr="006E17D4" w:rsidRDefault="00695C5E" w:rsidP="004F1863">
            <w:pPr>
              <w:jc w:val="both"/>
              <w:rPr>
                <w:rFonts w:ascii="Gill Sans Nova Light" w:hAnsi="Gill Sans Nova Light"/>
                <w:b/>
                <w:bCs/>
                <w:sz w:val="24"/>
                <w:szCs w:val="24"/>
              </w:rPr>
            </w:pPr>
            <w:r w:rsidRPr="006E17D4">
              <w:rPr>
                <w:rFonts w:ascii="Gill Sans Nova Light" w:hAnsi="Gill Sans Nova Light"/>
                <w:b/>
                <w:bCs/>
                <w:sz w:val="24"/>
                <w:szCs w:val="24"/>
              </w:rPr>
              <w:t>Long form</w:t>
            </w:r>
          </w:p>
        </w:tc>
      </w:tr>
      <w:tr w:rsidR="00695C5E" w:rsidRPr="006E17D4" w14:paraId="11AB1F4F" w14:textId="77777777">
        <w:tc>
          <w:tcPr>
            <w:tcW w:w="3114" w:type="dxa"/>
          </w:tcPr>
          <w:p w14:paraId="7ABFB965"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CEO</w:t>
            </w:r>
          </w:p>
        </w:tc>
        <w:tc>
          <w:tcPr>
            <w:tcW w:w="5670" w:type="dxa"/>
          </w:tcPr>
          <w:p w14:paraId="28384490"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Chief Executive Officer</w:t>
            </w:r>
          </w:p>
        </w:tc>
      </w:tr>
      <w:tr w:rsidR="004E64DD" w:rsidRPr="006E17D4" w14:paraId="36D53AF1" w14:textId="77777777">
        <w:tc>
          <w:tcPr>
            <w:tcW w:w="3114" w:type="dxa"/>
          </w:tcPr>
          <w:p w14:paraId="3F1287B0" w14:textId="6DE3C430" w:rsidR="004E64DD" w:rsidRPr="006E17D4" w:rsidRDefault="004E64DD" w:rsidP="004F1863">
            <w:pPr>
              <w:jc w:val="both"/>
              <w:rPr>
                <w:rFonts w:ascii="Gill Sans Nova Light" w:hAnsi="Gill Sans Nova Light"/>
                <w:sz w:val="24"/>
                <w:szCs w:val="24"/>
              </w:rPr>
            </w:pPr>
            <w:r w:rsidRPr="006E17D4">
              <w:rPr>
                <w:rFonts w:ascii="Gill Sans Nova Light" w:hAnsi="Gill Sans Nova Light"/>
                <w:sz w:val="24"/>
                <w:szCs w:val="24"/>
              </w:rPr>
              <w:t>DCEO</w:t>
            </w:r>
          </w:p>
        </w:tc>
        <w:tc>
          <w:tcPr>
            <w:tcW w:w="5670" w:type="dxa"/>
          </w:tcPr>
          <w:p w14:paraId="44EC430E" w14:textId="6D37C881" w:rsidR="004E64DD" w:rsidRPr="006E17D4" w:rsidRDefault="004E64DD" w:rsidP="004F1863">
            <w:pPr>
              <w:jc w:val="both"/>
              <w:rPr>
                <w:rFonts w:ascii="Gill Sans Nova Light" w:hAnsi="Gill Sans Nova Light"/>
                <w:sz w:val="24"/>
                <w:szCs w:val="24"/>
              </w:rPr>
            </w:pPr>
            <w:r w:rsidRPr="006E17D4">
              <w:rPr>
                <w:rFonts w:ascii="Gill Sans Nova Light" w:hAnsi="Gill Sans Nova Light"/>
                <w:sz w:val="24"/>
                <w:szCs w:val="24"/>
              </w:rPr>
              <w:t>Deputy Chief Executive Officer</w:t>
            </w:r>
          </w:p>
        </w:tc>
      </w:tr>
      <w:tr w:rsidR="0074790C" w:rsidRPr="006E17D4" w14:paraId="7BCD2E75" w14:textId="77777777">
        <w:tc>
          <w:tcPr>
            <w:tcW w:w="3114" w:type="dxa"/>
          </w:tcPr>
          <w:p w14:paraId="38529192" w14:textId="7F34CC0A" w:rsidR="0074790C" w:rsidRPr="006E17D4" w:rsidRDefault="0074790C" w:rsidP="004F1863">
            <w:pPr>
              <w:jc w:val="both"/>
              <w:rPr>
                <w:rFonts w:ascii="Gill Sans Nova Light" w:hAnsi="Gill Sans Nova Light"/>
                <w:sz w:val="24"/>
                <w:szCs w:val="24"/>
              </w:rPr>
            </w:pPr>
            <w:r w:rsidRPr="006E17D4">
              <w:rPr>
                <w:rFonts w:ascii="Gill Sans Nova Light" w:hAnsi="Gill Sans Nova Light"/>
                <w:sz w:val="24"/>
                <w:szCs w:val="24"/>
              </w:rPr>
              <w:t>HoGP</w:t>
            </w:r>
          </w:p>
        </w:tc>
        <w:tc>
          <w:tcPr>
            <w:tcW w:w="5670" w:type="dxa"/>
          </w:tcPr>
          <w:p w14:paraId="52A76B53" w14:textId="7A1F552B" w:rsidR="0074790C" w:rsidRPr="006E17D4" w:rsidRDefault="0074790C" w:rsidP="004F1863">
            <w:pPr>
              <w:jc w:val="both"/>
              <w:rPr>
                <w:rFonts w:ascii="Gill Sans Nova Light" w:hAnsi="Gill Sans Nova Light"/>
                <w:sz w:val="24"/>
                <w:szCs w:val="24"/>
              </w:rPr>
            </w:pPr>
            <w:r w:rsidRPr="006E17D4">
              <w:rPr>
                <w:rFonts w:ascii="Gill Sans Nova Light" w:hAnsi="Gill Sans Nova Light"/>
                <w:sz w:val="24"/>
                <w:szCs w:val="24"/>
              </w:rPr>
              <w:t>Head of Governance and People</w:t>
            </w:r>
          </w:p>
        </w:tc>
      </w:tr>
      <w:tr w:rsidR="000D70B7" w:rsidRPr="006E17D4" w14:paraId="2D572C6B" w14:textId="77777777">
        <w:tc>
          <w:tcPr>
            <w:tcW w:w="3114" w:type="dxa"/>
          </w:tcPr>
          <w:p w14:paraId="567E66C8" w14:textId="10B3E016" w:rsidR="000D70B7" w:rsidRPr="006E17D4" w:rsidRDefault="000D70B7" w:rsidP="004F1863">
            <w:pPr>
              <w:jc w:val="both"/>
              <w:rPr>
                <w:rFonts w:ascii="Gill Sans Nova Light" w:hAnsi="Gill Sans Nova Light"/>
                <w:sz w:val="24"/>
                <w:szCs w:val="24"/>
              </w:rPr>
            </w:pPr>
            <w:r w:rsidRPr="006E17D4">
              <w:rPr>
                <w:rFonts w:ascii="Gill Sans Nova Light" w:hAnsi="Gill Sans Nova Light"/>
                <w:sz w:val="24"/>
                <w:szCs w:val="24"/>
              </w:rPr>
              <w:t>HT</w:t>
            </w:r>
          </w:p>
        </w:tc>
        <w:tc>
          <w:tcPr>
            <w:tcW w:w="5670" w:type="dxa"/>
          </w:tcPr>
          <w:p w14:paraId="4A39FACB" w14:textId="7BFF1288" w:rsidR="000D70B7" w:rsidRPr="006E17D4" w:rsidRDefault="000D70B7" w:rsidP="004F1863">
            <w:pPr>
              <w:jc w:val="both"/>
              <w:rPr>
                <w:rFonts w:ascii="Gill Sans Nova Light" w:hAnsi="Gill Sans Nova Light"/>
                <w:sz w:val="24"/>
                <w:szCs w:val="24"/>
              </w:rPr>
            </w:pPr>
            <w:r w:rsidRPr="006E17D4">
              <w:rPr>
                <w:rFonts w:ascii="Gill Sans Nova Light" w:hAnsi="Gill Sans Nova Light"/>
                <w:sz w:val="24"/>
                <w:szCs w:val="24"/>
              </w:rPr>
              <w:t>Headteacher</w:t>
            </w:r>
          </w:p>
        </w:tc>
      </w:tr>
      <w:tr w:rsidR="000D70B7" w:rsidRPr="006E17D4" w14:paraId="24495013" w14:textId="77777777">
        <w:tc>
          <w:tcPr>
            <w:tcW w:w="3114" w:type="dxa"/>
          </w:tcPr>
          <w:p w14:paraId="6F60569E" w14:textId="109E1981" w:rsidR="000D70B7" w:rsidRPr="006E17D4" w:rsidRDefault="000D70B7" w:rsidP="004F1863">
            <w:pPr>
              <w:jc w:val="both"/>
              <w:rPr>
                <w:rFonts w:ascii="Gill Sans Nova Light" w:hAnsi="Gill Sans Nova Light"/>
                <w:sz w:val="24"/>
                <w:szCs w:val="24"/>
              </w:rPr>
            </w:pPr>
            <w:r w:rsidRPr="006E17D4">
              <w:rPr>
                <w:rFonts w:ascii="Gill Sans Nova Light" w:hAnsi="Gill Sans Nova Light"/>
                <w:sz w:val="24"/>
                <w:szCs w:val="24"/>
              </w:rPr>
              <w:t>DHT</w:t>
            </w:r>
          </w:p>
        </w:tc>
        <w:tc>
          <w:tcPr>
            <w:tcW w:w="5670" w:type="dxa"/>
          </w:tcPr>
          <w:p w14:paraId="5DE7E501" w14:textId="03F49D9C" w:rsidR="000D70B7" w:rsidRPr="006E17D4" w:rsidRDefault="000D70B7" w:rsidP="004F1863">
            <w:pPr>
              <w:jc w:val="both"/>
              <w:rPr>
                <w:rFonts w:ascii="Gill Sans Nova Light" w:hAnsi="Gill Sans Nova Light"/>
                <w:sz w:val="24"/>
                <w:szCs w:val="24"/>
              </w:rPr>
            </w:pPr>
            <w:r w:rsidRPr="006E17D4">
              <w:rPr>
                <w:rFonts w:ascii="Gill Sans Nova Light" w:hAnsi="Gill Sans Nova Light"/>
                <w:sz w:val="24"/>
                <w:szCs w:val="24"/>
              </w:rPr>
              <w:t>Deputy Headteacher</w:t>
            </w:r>
          </w:p>
        </w:tc>
      </w:tr>
      <w:tr w:rsidR="00695C5E" w:rsidRPr="006E17D4" w14:paraId="5E0476BB" w14:textId="77777777">
        <w:tc>
          <w:tcPr>
            <w:tcW w:w="3114" w:type="dxa"/>
          </w:tcPr>
          <w:p w14:paraId="6CDCC8C0"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DGAT</w:t>
            </w:r>
          </w:p>
        </w:tc>
        <w:tc>
          <w:tcPr>
            <w:tcW w:w="5670" w:type="dxa"/>
          </w:tcPr>
          <w:p w14:paraId="6D0E70A6"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Diocese of Gloucester Academies Trust</w:t>
            </w:r>
          </w:p>
        </w:tc>
      </w:tr>
      <w:tr w:rsidR="00695C5E" w:rsidRPr="006E17D4" w14:paraId="700A426D" w14:textId="77777777">
        <w:tc>
          <w:tcPr>
            <w:tcW w:w="3114" w:type="dxa"/>
          </w:tcPr>
          <w:p w14:paraId="6C4BC976"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LGB</w:t>
            </w:r>
          </w:p>
        </w:tc>
        <w:tc>
          <w:tcPr>
            <w:tcW w:w="5670" w:type="dxa"/>
          </w:tcPr>
          <w:p w14:paraId="327C926E"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Local Governing Board</w:t>
            </w:r>
          </w:p>
        </w:tc>
      </w:tr>
      <w:tr w:rsidR="00695C5E" w:rsidRPr="006E17D4" w14:paraId="562E1342" w14:textId="77777777">
        <w:tc>
          <w:tcPr>
            <w:tcW w:w="3114" w:type="dxa"/>
          </w:tcPr>
          <w:p w14:paraId="1AA6082E"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DfE</w:t>
            </w:r>
          </w:p>
        </w:tc>
        <w:tc>
          <w:tcPr>
            <w:tcW w:w="5670" w:type="dxa"/>
          </w:tcPr>
          <w:p w14:paraId="6E949BE8"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Department for Education</w:t>
            </w:r>
          </w:p>
        </w:tc>
      </w:tr>
      <w:tr w:rsidR="00695C5E" w:rsidRPr="006E17D4" w14:paraId="599B8C6A" w14:textId="77777777">
        <w:tc>
          <w:tcPr>
            <w:tcW w:w="3114" w:type="dxa"/>
          </w:tcPr>
          <w:p w14:paraId="40A5AE1B"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ESFA</w:t>
            </w:r>
          </w:p>
        </w:tc>
        <w:tc>
          <w:tcPr>
            <w:tcW w:w="5670" w:type="dxa"/>
          </w:tcPr>
          <w:p w14:paraId="2F152790"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Education, Skills and Funding Agency</w:t>
            </w:r>
          </w:p>
        </w:tc>
      </w:tr>
      <w:tr w:rsidR="00695C5E" w:rsidRPr="006E17D4" w14:paraId="04556EE5" w14:textId="77777777">
        <w:tc>
          <w:tcPr>
            <w:tcW w:w="3114" w:type="dxa"/>
          </w:tcPr>
          <w:p w14:paraId="3F6694D3" w14:textId="429624F3"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A</w:t>
            </w:r>
            <w:r w:rsidR="0006796B" w:rsidRPr="006E17D4">
              <w:rPr>
                <w:rFonts w:ascii="Gill Sans Nova Light" w:hAnsi="Gill Sans Nova Light"/>
                <w:sz w:val="24"/>
                <w:szCs w:val="24"/>
              </w:rPr>
              <w:t>T</w:t>
            </w:r>
            <w:r w:rsidRPr="006E17D4">
              <w:rPr>
                <w:rFonts w:ascii="Gill Sans Nova Light" w:hAnsi="Gill Sans Nova Light"/>
                <w:sz w:val="24"/>
                <w:szCs w:val="24"/>
              </w:rPr>
              <w:t>H</w:t>
            </w:r>
          </w:p>
        </w:tc>
        <w:tc>
          <w:tcPr>
            <w:tcW w:w="5670" w:type="dxa"/>
          </w:tcPr>
          <w:p w14:paraId="5D684615" w14:textId="7B042106"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Academ</w:t>
            </w:r>
            <w:r w:rsidR="0006796B" w:rsidRPr="006E17D4">
              <w:rPr>
                <w:rFonts w:ascii="Gill Sans Nova Light" w:hAnsi="Gill Sans Nova Light"/>
                <w:sz w:val="24"/>
                <w:szCs w:val="24"/>
              </w:rPr>
              <w:t xml:space="preserve">y Trust </w:t>
            </w:r>
            <w:r w:rsidRPr="006E17D4">
              <w:rPr>
                <w:rFonts w:ascii="Gill Sans Nova Light" w:hAnsi="Gill Sans Nova Light"/>
                <w:sz w:val="24"/>
                <w:szCs w:val="24"/>
              </w:rPr>
              <w:t>Handbook</w:t>
            </w:r>
          </w:p>
        </w:tc>
      </w:tr>
      <w:tr w:rsidR="00695C5E" w:rsidRPr="006E17D4" w14:paraId="2670F433" w14:textId="77777777">
        <w:tc>
          <w:tcPr>
            <w:tcW w:w="3114" w:type="dxa"/>
          </w:tcPr>
          <w:p w14:paraId="320DF1AE"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MAT</w:t>
            </w:r>
          </w:p>
        </w:tc>
        <w:tc>
          <w:tcPr>
            <w:tcW w:w="5670" w:type="dxa"/>
          </w:tcPr>
          <w:p w14:paraId="5BFD7B53" w14:textId="182B8AD8"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 xml:space="preserve">Multi </w:t>
            </w:r>
            <w:r w:rsidR="0006796B" w:rsidRPr="006E17D4">
              <w:rPr>
                <w:rFonts w:ascii="Gill Sans Nova Light" w:hAnsi="Gill Sans Nova Light"/>
                <w:sz w:val="24"/>
                <w:szCs w:val="24"/>
              </w:rPr>
              <w:t>Academy</w:t>
            </w:r>
            <w:r w:rsidRPr="006E17D4">
              <w:rPr>
                <w:rFonts w:ascii="Gill Sans Nova Light" w:hAnsi="Gill Sans Nova Light"/>
                <w:sz w:val="24"/>
                <w:szCs w:val="24"/>
              </w:rPr>
              <w:t xml:space="preserve"> Trust</w:t>
            </w:r>
          </w:p>
        </w:tc>
      </w:tr>
      <w:tr w:rsidR="00695C5E" w:rsidRPr="006E17D4" w14:paraId="272E7B96" w14:textId="77777777">
        <w:tc>
          <w:tcPr>
            <w:tcW w:w="3114" w:type="dxa"/>
          </w:tcPr>
          <w:p w14:paraId="56550239"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SIAMS</w:t>
            </w:r>
          </w:p>
        </w:tc>
        <w:tc>
          <w:tcPr>
            <w:tcW w:w="5670" w:type="dxa"/>
          </w:tcPr>
          <w:p w14:paraId="1643194E" w14:textId="77777777" w:rsidR="00695C5E" w:rsidRPr="006E17D4" w:rsidRDefault="00695C5E" w:rsidP="004F1863">
            <w:pPr>
              <w:jc w:val="both"/>
              <w:rPr>
                <w:rFonts w:ascii="Gill Sans Nova Light" w:hAnsi="Gill Sans Nova Light"/>
                <w:sz w:val="24"/>
                <w:szCs w:val="24"/>
              </w:rPr>
            </w:pPr>
            <w:r w:rsidRPr="006E17D4">
              <w:rPr>
                <w:rFonts w:ascii="Gill Sans Nova Light" w:hAnsi="Gill Sans Nova Light"/>
                <w:sz w:val="24"/>
                <w:szCs w:val="24"/>
              </w:rPr>
              <w:t>Statutory Inspection of Anglican and Methodist Schools</w:t>
            </w:r>
          </w:p>
        </w:tc>
      </w:tr>
    </w:tbl>
    <w:p w14:paraId="629072F1" w14:textId="77777777" w:rsidR="0087477E" w:rsidRPr="006E17D4" w:rsidRDefault="0087477E" w:rsidP="004F1863">
      <w:pPr>
        <w:jc w:val="both"/>
        <w:rPr>
          <w:rFonts w:ascii="Gill Sans Nova Light" w:hAnsi="Gill Sans Nova Light"/>
          <w:b/>
          <w:bCs/>
          <w:color w:val="552C8E"/>
          <w:sz w:val="28"/>
          <w:szCs w:val="28"/>
        </w:rPr>
      </w:pPr>
    </w:p>
    <w:p w14:paraId="300E62DC" w14:textId="39452F49" w:rsidR="003F4BBD" w:rsidRPr="006E17D4" w:rsidRDefault="009B6CE4" w:rsidP="004F1863">
      <w:pPr>
        <w:jc w:val="both"/>
        <w:rPr>
          <w:rFonts w:ascii="Gill Sans Nova Light" w:hAnsi="Gill Sans Nova Light"/>
          <w:b/>
          <w:bCs/>
          <w:color w:val="552C8E"/>
          <w:sz w:val="28"/>
          <w:szCs w:val="28"/>
        </w:rPr>
      </w:pPr>
      <w:r w:rsidRPr="006E17D4">
        <w:rPr>
          <w:rFonts w:ascii="Gill Sans Nova Light" w:hAnsi="Gill Sans Nova Light"/>
          <w:b/>
          <w:bCs/>
          <w:color w:val="552C8E"/>
          <w:sz w:val="28"/>
          <w:szCs w:val="28"/>
        </w:rPr>
        <w:t>DGAT</w:t>
      </w:r>
      <w:r w:rsidR="003F4BBD" w:rsidRPr="006E17D4">
        <w:rPr>
          <w:rFonts w:ascii="Gill Sans Nova Light" w:hAnsi="Gill Sans Nova Light"/>
          <w:b/>
          <w:bCs/>
          <w:color w:val="552C8E"/>
          <w:sz w:val="28"/>
          <w:szCs w:val="28"/>
        </w:rPr>
        <w:t xml:space="preserve"> vision and values</w:t>
      </w:r>
    </w:p>
    <w:p w14:paraId="404B45AB" w14:textId="579E9F1C" w:rsidR="774274A9" w:rsidRPr="006E17D4" w:rsidRDefault="774274A9" w:rsidP="004F1863">
      <w:pPr>
        <w:jc w:val="both"/>
        <w:rPr>
          <w:rFonts w:ascii="Gill Sans Nova Light" w:eastAsia="Gill Sans MT" w:hAnsi="Gill Sans Nova Light" w:cs="Gill Sans MT"/>
          <w:color w:val="000000" w:themeColor="text1"/>
          <w:sz w:val="24"/>
          <w:szCs w:val="24"/>
        </w:rPr>
      </w:pPr>
      <w:r w:rsidRPr="006E17D4">
        <w:rPr>
          <w:rFonts w:ascii="Gill Sans Nova Light" w:eastAsia="Gill Sans MT" w:hAnsi="Gill Sans Nova Light" w:cs="Gill Sans MT"/>
          <w:color w:val="000000" w:themeColor="text1"/>
          <w:sz w:val="24"/>
          <w:szCs w:val="24"/>
        </w:rPr>
        <w:t xml:space="preserve">Our vision and values are deeply rooted in the Christian faith, and these permeate our decision-making, our relationships, our communication and our learning. </w:t>
      </w:r>
    </w:p>
    <w:p w14:paraId="3A8ED324" w14:textId="43290972" w:rsidR="774274A9" w:rsidRPr="006E17D4" w:rsidRDefault="774274A9" w:rsidP="004F1863">
      <w:pPr>
        <w:spacing w:after="0" w:line="240" w:lineRule="auto"/>
        <w:ind w:right="105"/>
        <w:jc w:val="both"/>
        <w:rPr>
          <w:rFonts w:ascii="Gill Sans Nova Light" w:eastAsia="Gill Sans MT" w:hAnsi="Gill Sans Nova Light" w:cs="Gill Sans MT"/>
          <w:color w:val="000000" w:themeColor="text1"/>
          <w:sz w:val="24"/>
          <w:szCs w:val="24"/>
        </w:rPr>
      </w:pPr>
      <w:r w:rsidRPr="006E17D4">
        <w:rPr>
          <w:rStyle w:val="normaltextrun"/>
          <w:rFonts w:ascii="Gill Sans Nova Light" w:eastAsia="Gill Sans MT" w:hAnsi="Gill Sans Nova Light" w:cs="Gill Sans MT"/>
          <w:color w:val="000000" w:themeColor="text1"/>
          <w:sz w:val="24"/>
          <w:szCs w:val="24"/>
        </w:rPr>
        <w:t>Our Trust is founded on shared values and principles. Together, Trust Board, local governing boards, central team and school communities form one organisation. We are focussed on providing children of all faiths, and none, with excellent educational provision in an aspirational, caring and supportive Christian ethos.</w:t>
      </w:r>
      <w:r w:rsidRPr="006E17D4">
        <w:rPr>
          <w:rStyle w:val="eop"/>
          <w:rFonts w:ascii="Gill Sans Nova Light" w:eastAsia="Gill Sans MT" w:hAnsi="Gill Sans Nova Light" w:cs="Gill Sans MT"/>
          <w:color w:val="000000" w:themeColor="text1"/>
          <w:sz w:val="24"/>
          <w:szCs w:val="24"/>
        </w:rPr>
        <w:t> </w:t>
      </w:r>
    </w:p>
    <w:p w14:paraId="4BD77736" w14:textId="77777777" w:rsidR="006E17D4" w:rsidRPr="006E17D4" w:rsidRDefault="006E17D4" w:rsidP="004F1863">
      <w:pPr>
        <w:spacing w:after="0" w:line="240" w:lineRule="auto"/>
        <w:jc w:val="center"/>
        <w:rPr>
          <w:rFonts w:ascii="Gill Sans Nova Light" w:eastAsia="Segoe UI" w:hAnsi="Gill Sans Nova Light" w:cs="Segoe UI"/>
          <w:color w:val="000000" w:themeColor="text1"/>
          <w:sz w:val="24"/>
          <w:szCs w:val="24"/>
        </w:rPr>
      </w:pPr>
    </w:p>
    <w:p w14:paraId="7630EE8B" w14:textId="77777777" w:rsidR="006E17D4" w:rsidRPr="006E17D4" w:rsidRDefault="006E17D4" w:rsidP="004F1863">
      <w:pPr>
        <w:spacing w:after="0" w:line="240" w:lineRule="auto"/>
        <w:jc w:val="center"/>
        <w:rPr>
          <w:rFonts w:ascii="Gill Sans Nova Light" w:eastAsia="Segoe UI" w:hAnsi="Gill Sans Nova Light" w:cs="Segoe UI"/>
          <w:color w:val="000000" w:themeColor="text1"/>
          <w:sz w:val="24"/>
          <w:szCs w:val="24"/>
        </w:rPr>
      </w:pPr>
    </w:p>
    <w:p w14:paraId="628B0F17" w14:textId="240530E1" w:rsidR="000D46D2" w:rsidRPr="006E17D4" w:rsidRDefault="774274A9" w:rsidP="004F1863">
      <w:pPr>
        <w:spacing w:after="0" w:line="240" w:lineRule="auto"/>
        <w:jc w:val="center"/>
        <w:rPr>
          <w:rFonts w:ascii="Gill Sans Nova Light" w:eastAsia="Calibri" w:hAnsi="Gill Sans Nova Light" w:cs="Calibri"/>
          <w:color w:val="000000" w:themeColor="text1"/>
          <w:sz w:val="24"/>
          <w:szCs w:val="24"/>
        </w:rPr>
      </w:pPr>
      <w:r w:rsidRPr="006E17D4">
        <w:rPr>
          <w:rFonts w:ascii="Gill Sans Nova Light" w:hAnsi="Gill Sans Nova Light"/>
          <w:noProof/>
          <w:sz w:val="24"/>
          <w:szCs w:val="24"/>
        </w:rPr>
        <w:drawing>
          <wp:inline distT="0" distB="0" distL="0" distR="0" wp14:anchorId="130EDE8A" wp14:editId="5F194A9E">
            <wp:extent cx="2400300" cy="1076325"/>
            <wp:effectExtent l="0" t="0" r="0" b="0"/>
            <wp:docPr id="843106893" name="Picture 84310689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400300" cy="1076325"/>
                    </a:xfrm>
                    <a:prstGeom prst="rect">
                      <a:avLst/>
                    </a:prstGeom>
                  </pic:spPr>
                </pic:pic>
              </a:graphicData>
            </a:graphic>
          </wp:inline>
        </w:drawing>
      </w:r>
    </w:p>
    <w:p w14:paraId="1A74BA32" w14:textId="19AD7B8A" w:rsidR="000D46D2" w:rsidRPr="006E17D4" w:rsidRDefault="000D46D2"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p>
    <w:p w14:paraId="2F6915EE" w14:textId="77777777" w:rsidR="00695C5E" w:rsidRPr="006E17D4" w:rsidRDefault="00695C5E"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p>
    <w:p w14:paraId="323631D9" w14:textId="77777777" w:rsidR="00847338" w:rsidRPr="006E17D4" w:rsidRDefault="00847338"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6E17D4">
        <w:rPr>
          <w:rFonts w:ascii="Gill Sans Nova Light" w:eastAsia="Times New Roman" w:hAnsi="Gill Sans Nova Light" w:cs="Arial"/>
          <w:b/>
          <w:bCs/>
          <w:color w:val="000000"/>
          <w:sz w:val="24"/>
          <w:szCs w:val="24"/>
          <w:bdr w:val="none" w:sz="0" w:space="0" w:color="auto" w:frame="1"/>
          <w:lang w:eastAsia="en-GB"/>
        </w:rPr>
        <w:lastRenderedPageBreak/>
        <w:t>Our core principles</w:t>
      </w:r>
    </w:p>
    <w:p w14:paraId="642331D0" w14:textId="77777777" w:rsidR="00847338" w:rsidRPr="006E17D4" w:rsidRDefault="00847338"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6E17D4">
        <w:rPr>
          <w:rFonts w:ascii="Arial" w:eastAsia="Times New Roman" w:hAnsi="Arial" w:cs="Arial"/>
          <w:b/>
          <w:bCs/>
          <w:color w:val="000000"/>
          <w:sz w:val="24"/>
          <w:szCs w:val="24"/>
          <w:bdr w:val="none" w:sz="0" w:space="0" w:color="auto" w:frame="1"/>
          <w:lang w:eastAsia="en-GB"/>
        </w:rPr>
        <w:t>​</w:t>
      </w:r>
    </w:p>
    <w:p w14:paraId="353AEC8D" w14:textId="77777777" w:rsidR="00847338" w:rsidRPr="006E17D4" w:rsidRDefault="00847338"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These underpin all we do and all the decisions we take.</w:t>
      </w:r>
    </w:p>
    <w:p w14:paraId="3091BDF5" w14:textId="77777777" w:rsidR="00847338" w:rsidRPr="006E17D4" w:rsidRDefault="00847338"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6E17D4">
        <w:rPr>
          <w:rFonts w:ascii="Arial" w:eastAsia="Times New Roman" w:hAnsi="Arial" w:cs="Arial"/>
          <w:color w:val="000000"/>
          <w:sz w:val="24"/>
          <w:szCs w:val="24"/>
          <w:bdr w:val="none" w:sz="0" w:space="0" w:color="auto" w:frame="1"/>
          <w:lang w:eastAsia="en-GB"/>
        </w:rPr>
        <w:t>​</w:t>
      </w:r>
    </w:p>
    <w:p w14:paraId="62312696" w14:textId="07311919" w:rsidR="00847338" w:rsidRPr="006E17D4"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 xml:space="preserve">We aspire to be the best we can be in an ever-changing environment - providing opportunities for </w:t>
      </w:r>
      <w:r w:rsidR="004F1863" w:rsidRPr="006E17D4">
        <w:rPr>
          <w:rFonts w:ascii="Gill Sans Nova Light" w:eastAsia="Times New Roman" w:hAnsi="Gill Sans Nova Light" w:cs="Arial"/>
          <w:color w:val="000000"/>
          <w:sz w:val="24"/>
          <w:szCs w:val="24"/>
          <w:bdr w:val="none" w:sz="0" w:space="0" w:color="auto" w:frame="1"/>
          <w:lang w:eastAsia="en-GB"/>
        </w:rPr>
        <w:t>all to</w:t>
      </w:r>
      <w:r w:rsidRPr="006E17D4">
        <w:rPr>
          <w:rFonts w:ascii="Gill Sans Nova Light" w:eastAsia="Times New Roman" w:hAnsi="Gill Sans Nova Light" w:cs="Arial"/>
          <w:color w:val="000000"/>
          <w:sz w:val="24"/>
          <w:szCs w:val="24"/>
          <w:bdr w:val="none" w:sz="0" w:space="0" w:color="auto" w:frame="1"/>
          <w:lang w:eastAsia="en-GB"/>
        </w:rPr>
        <w:t xml:space="preserve"> flourish.</w:t>
      </w:r>
    </w:p>
    <w:p w14:paraId="12A22661" w14:textId="50A78F6C" w:rsidR="00847338" w:rsidRPr="006E17D4"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 xml:space="preserve">Within our DGAT family we cherish everyone as </w:t>
      </w:r>
      <w:r w:rsidR="004E2BD1" w:rsidRPr="006E17D4">
        <w:rPr>
          <w:rFonts w:ascii="Gill Sans Nova Light" w:eastAsia="Times New Roman" w:hAnsi="Gill Sans Nova Light" w:cs="Arial"/>
          <w:color w:val="000000"/>
          <w:sz w:val="24"/>
          <w:szCs w:val="24"/>
          <w:bdr w:val="none" w:sz="0" w:space="0" w:color="auto" w:frame="1"/>
          <w:lang w:eastAsia="en-GB"/>
        </w:rPr>
        <w:t>individuals,</w:t>
      </w:r>
      <w:r w:rsidRPr="006E17D4">
        <w:rPr>
          <w:rFonts w:ascii="Gill Sans Nova Light" w:eastAsia="Times New Roman" w:hAnsi="Gill Sans Nova Light" w:cs="Arial"/>
          <w:color w:val="000000"/>
          <w:sz w:val="24"/>
          <w:szCs w:val="24"/>
          <w:bdr w:val="none" w:sz="0" w:space="0" w:color="auto" w:frame="1"/>
          <w:lang w:eastAsia="en-GB"/>
        </w:rPr>
        <w:t xml:space="preserve"> appreciating and celebrating diversity.</w:t>
      </w:r>
    </w:p>
    <w:p w14:paraId="71A72190" w14:textId="3A993D9C" w:rsidR="00847338" w:rsidRPr="006E17D4"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 xml:space="preserve">We act with integrity; we are open to </w:t>
      </w:r>
      <w:r w:rsidR="004E2BD1" w:rsidRPr="006E17D4">
        <w:rPr>
          <w:rFonts w:ascii="Gill Sans Nova Light" w:eastAsia="Times New Roman" w:hAnsi="Gill Sans Nova Light" w:cs="Arial"/>
          <w:color w:val="000000"/>
          <w:sz w:val="24"/>
          <w:szCs w:val="24"/>
          <w:bdr w:val="none" w:sz="0" w:space="0" w:color="auto" w:frame="1"/>
          <w:lang w:eastAsia="en-GB"/>
        </w:rPr>
        <w:t>challenge,</w:t>
      </w:r>
      <w:r w:rsidRPr="006E17D4">
        <w:rPr>
          <w:rFonts w:ascii="Gill Sans Nova Light" w:eastAsia="Times New Roman" w:hAnsi="Gill Sans Nova Light" w:cs="Arial"/>
          <w:color w:val="000000"/>
          <w:sz w:val="24"/>
          <w:szCs w:val="24"/>
          <w:bdr w:val="none" w:sz="0" w:space="0" w:color="auto" w:frame="1"/>
          <w:lang w:eastAsia="en-GB"/>
        </w:rPr>
        <w:t xml:space="preserve"> and we are reflective about our practice.</w:t>
      </w:r>
    </w:p>
    <w:p w14:paraId="33BF98B6" w14:textId="77777777" w:rsidR="00847338" w:rsidRPr="006E17D4"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We treat everyone with dignity and respect.</w:t>
      </w:r>
    </w:p>
    <w:p w14:paraId="58523A49" w14:textId="77777777" w:rsidR="00847338" w:rsidRPr="006E17D4"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Through collaboration, in a nurturing community, we grow, learn and achieve.</w:t>
      </w:r>
    </w:p>
    <w:p w14:paraId="58E3E1FC" w14:textId="77777777" w:rsidR="00F35733" w:rsidRPr="006E17D4" w:rsidRDefault="00F35733" w:rsidP="004F1863">
      <w:pPr>
        <w:jc w:val="both"/>
        <w:rPr>
          <w:rFonts w:ascii="Gill Sans Nova Light" w:hAnsi="Gill Sans Nova Light"/>
          <w:b/>
          <w:bCs/>
          <w:sz w:val="24"/>
          <w:szCs w:val="24"/>
        </w:rPr>
      </w:pPr>
    </w:p>
    <w:p w14:paraId="7030C686" w14:textId="1CB604BC" w:rsidR="00F35733" w:rsidRPr="006E17D4" w:rsidRDefault="00FA676E" w:rsidP="004F1863">
      <w:pPr>
        <w:jc w:val="both"/>
        <w:rPr>
          <w:rFonts w:ascii="Gill Sans Nova Light" w:hAnsi="Gill Sans Nova Light"/>
          <w:b/>
          <w:bCs/>
          <w:sz w:val="24"/>
          <w:szCs w:val="24"/>
        </w:rPr>
      </w:pPr>
      <w:r w:rsidRPr="006E17D4">
        <w:rPr>
          <w:rFonts w:ascii="Gill Sans Nova Light" w:hAnsi="Gill Sans Nova Light"/>
          <w:b/>
          <w:bCs/>
          <w:sz w:val="24"/>
          <w:szCs w:val="24"/>
        </w:rPr>
        <w:t xml:space="preserve">Our </w:t>
      </w:r>
      <w:r w:rsidR="00A03919" w:rsidRPr="006E17D4">
        <w:rPr>
          <w:rFonts w:ascii="Gill Sans Nova Light" w:hAnsi="Gill Sans Nova Light"/>
          <w:b/>
          <w:bCs/>
          <w:sz w:val="24"/>
          <w:szCs w:val="24"/>
        </w:rPr>
        <w:t>schools’</w:t>
      </w:r>
      <w:r w:rsidR="00F35733" w:rsidRPr="006E17D4">
        <w:rPr>
          <w:rFonts w:ascii="Gill Sans Nova Light" w:hAnsi="Gill Sans Nova Light"/>
          <w:b/>
          <w:bCs/>
          <w:sz w:val="24"/>
          <w:szCs w:val="24"/>
        </w:rPr>
        <w:t xml:space="preserve"> ethos and vision</w:t>
      </w:r>
    </w:p>
    <w:p w14:paraId="6A8E0733" w14:textId="65B72550" w:rsidR="004F1863" w:rsidRPr="006E17D4" w:rsidRDefault="000D46D2" w:rsidP="004F1863">
      <w:pPr>
        <w:jc w:val="both"/>
        <w:rPr>
          <w:rFonts w:ascii="Gill Sans Nova Light" w:hAnsi="Gill Sans Nova Light"/>
          <w:sz w:val="24"/>
          <w:szCs w:val="24"/>
        </w:rPr>
      </w:pPr>
      <w:r w:rsidRPr="006E17D4">
        <w:rPr>
          <w:rFonts w:ascii="Gill Sans Nova Light" w:hAnsi="Gill Sans Nova Light"/>
          <w:sz w:val="24"/>
          <w:szCs w:val="24"/>
        </w:rPr>
        <w:t xml:space="preserve">Each </w:t>
      </w:r>
      <w:r w:rsidR="00E854E7" w:rsidRPr="006E17D4">
        <w:rPr>
          <w:rFonts w:ascii="Gill Sans Nova Light" w:hAnsi="Gill Sans Nova Light"/>
          <w:sz w:val="24"/>
          <w:szCs w:val="24"/>
        </w:rPr>
        <w:t>school</w:t>
      </w:r>
      <w:r w:rsidRPr="006E17D4">
        <w:rPr>
          <w:rFonts w:ascii="Gill Sans Nova Light" w:hAnsi="Gill Sans Nova Light"/>
          <w:sz w:val="24"/>
          <w:szCs w:val="24"/>
        </w:rPr>
        <w:t xml:space="preserve"> will have </w:t>
      </w:r>
      <w:r w:rsidR="00FA676E" w:rsidRPr="006E17D4">
        <w:rPr>
          <w:rFonts w:ascii="Gill Sans Nova Light" w:hAnsi="Gill Sans Nova Light"/>
          <w:sz w:val="24"/>
          <w:szCs w:val="24"/>
        </w:rPr>
        <w:t>its</w:t>
      </w:r>
      <w:r w:rsidRPr="006E17D4">
        <w:rPr>
          <w:rFonts w:ascii="Gill Sans Nova Light" w:hAnsi="Gill Sans Nova Light"/>
          <w:sz w:val="24"/>
          <w:szCs w:val="24"/>
        </w:rPr>
        <w:t xml:space="preserve"> own </w:t>
      </w:r>
      <w:r w:rsidR="001B32E1" w:rsidRPr="006E17D4">
        <w:rPr>
          <w:rFonts w:ascii="Gill Sans Nova Light" w:hAnsi="Gill Sans Nova Light"/>
          <w:sz w:val="24"/>
          <w:szCs w:val="24"/>
        </w:rPr>
        <w:t>distinctive</w:t>
      </w:r>
      <w:r w:rsidR="00887C92" w:rsidRPr="006E17D4">
        <w:rPr>
          <w:rFonts w:ascii="Gill Sans Nova Light" w:hAnsi="Gill Sans Nova Light"/>
          <w:sz w:val="24"/>
          <w:szCs w:val="24"/>
        </w:rPr>
        <w:t xml:space="preserve"> vision wh</w:t>
      </w:r>
      <w:r w:rsidR="001B32E1" w:rsidRPr="006E17D4">
        <w:rPr>
          <w:rFonts w:ascii="Gill Sans Nova Light" w:hAnsi="Gill Sans Nova Light"/>
          <w:sz w:val="24"/>
          <w:szCs w:val="24"/>
        </w:rPr>
        <w:t>ich will be aligned with the Trust’s vision. F</w:t>
      </w:r>
      <w:r w:rsidR="002E11F7" w:rsidRPr="006E17D4">
        <w:rPr>
          <w:rFonts w:ascii="Gill Sans Nova Light" w:hAnsi="Gill Sans Nova Light"/>
          <w:sz w:val="24"/>
          <w:szCs w:val="24"/>
        </w:rPr>
        <w:t xml:space="preserve">or Church of England </w:t>
      </w:r>
      <w:r w:rsidR="00235761" w:rsidRPr="006E17D4">
        <w:rPr>
          <w:rFonts w:ascii="Gill Sans Nova Light" w:hAnsi="Gill Sans Nova Light"/>
          <w:sz w:val="24"/>
          <w:szCs w:val="24"/>
        </w:rPr>
        <w:t>schools</w:t>
      </w:r>
      <w:r w:rsidR="002E11F7" w:rsidRPr="006E17D4">
        <w:rPr>
          <w:rFonts w:ascii="Gill Sans Nova Light" w:hAnsi="Gill Sans Nova Light"/>
          <w:sz w:val="24"/>
          <w:szCs w:val="24"/>
        </w:rPr>
        <w:t xml:space="preserve"> within the Trust, th</w:t>
      </w:r>
      <w:r w:rsidR="001B32E1" w:rsidRPr="006E17D4">
        <w:rPr>
          <w:rFonts w:ascii="Gill Sans Nova Light" w:hAnsi="Gill Sans Nova Light"/>
          <w:sz w:val="24"/>
          <w:szCs w:val="24"/>
        </w:rPr>
        <w:t>e vision</w:t>
      </w:r>
      <w:r w:rsidR="002E11F7" w:rsidRPr="006E17D4">
        <w:rPr>
          <w:rFonts w:ascii="Gill Sans Nova Light" w:hAnsi="Gill Sans Nova Light"/>
          <w:sz w:val="24"/>
          <w:szCs w:val="24"/>
        </w:rPr>
        <w:t xml:space="preserve"> will be rooted in Biblical theology and </w:t>
      </w:r>
      <w:r w:rsidR="001B32E1" w:rsidRPr="006E17D4">
        <w:rPr>
          <w:rFonts w:ascii="Gill Sans Nova Light" w:hAnsi="Gill Sans Nova Light"/>
          <w:sz w:val="24"/>
          <w:szCs w:val="24"/>
        </w:rPr>
        <w:t>distinctively Christian.</w:t>
      </w:r>
    </w:p>
    <w:p w14:paraId="756BA1F3" w14:textId="537D42E6" w:rsidR="003F4BBD" w:rsidRPr="006E17D4" w:rsidRDefault="009A00BE" w:rsidP="004F1863">
      <w:pPr>
        <w:jc w:val="both"/>
        <w:rPr>
          <w:rFonts w:ascii="Gill Sans Nova Light" w:hAnsi="Gill Sans Nova Light"/>
          <w:b/>
          <w:bCs/>
          <w:color w:val="552C8E"/>
          <w:sz w:val="28"/>
          <w:szCs w:val="28"/>
        </w:rPr>
      </w:pPr>
      <w:r w:rsidRPr="006E17D4">
        <w:rPr>
          <w:rFonts w:ascii="Gill Sans Nova Light" w:hAnsi="Gill Sans Nova Light"/>
          <w:b/>
          <w:bCs/>
          <w:color w:val="552C8E"/>
          <w:sz w:val="28"/>
          <w:szCs w:val="28"/>
        </w:rPr>
        <w:t>DGAT Governance Structure</w:t>
      </w:r>
    </w:p>
    <w:p w14:paraId="0C4E140C" w14:textId="0E155497" w:rsidR="003F4BBD" w:rsidRPr="006E17D4" w:rsidRDefault="003F4BBD" w:rsidP="004F1863">
      <w:pPr>
        <w:jc w:val="both"/>
        <w:rPr>
          <w:rFonts w:ascii="Gill Sans Nova Light" w:hAnsi="Gill Sans Nova Light"/>
          <w:b/>
          <w:bCs/>
          <w:sz w:val="24"/>
          <w:szCs w:val="24"/>
        </w:rPr>
      </w:pPr>
      <w:r w:rsidRPr="006E17D4">
        <w:rPr>
          <w:rFonts w:ascii="Gill Sans Nova Light" w:hAnsi="Gill Sans Nova Light"/>
          <w:b/>
          <w:bCs/>
          <w:sz w:val="24"/>
          <w:szCs w:val="24"/>
        </w:rPr>
        <w:t>Who we are</w:t>
      </w:r>
      <w:r w:rsidR="00A753AE" w:rsidRPr="006E17D4">
        <w:rPr>
          <w:rFonts w:ascii="Gill Sans Nova Light" w:hAnsi="Gill Sans Nova Light"/>
          <w:b/>
          <w:bCs/>
          <w:sz w:val="24"/>
          <w:szCs w:val="24"/>
        </w:rPr>
        <w:t xml:space="preserve">: </w:t>
      </w:r>
      <w:r w:rsidR="009C3C99" w:rsidRPr="006E17D4">
        <w:rPr>
          <w:rFonts w:ascii="Gill Sans Nova Light" w:hAnsi="Gill Sans Nova Light"/>
          <w:b/>
          <w:bCs/>
          <w:sz w:val="24"/>
          <w:szCs w:val="24"/>
        </w:rPr>
        <w:t xml:space="preserve">our </w:t>
      </w:r>
      <w:r w:rsidRPr="006E17D4">
        <w:rPr>
          <w:rFonts w:ascii="Gill Sans Nova Light" w:hAnsi="Gill Sans Nova Light"/>
          <w:b/>
          <w:bCs/>
          <w:sz w:val="24"/>
          <w:szCs w:val="24"/>
        </w:rPr>
        <w:t>roles and responsibilities:</w:t>
      </w:r>
    </w:p>
    <w:p w14:paraId="3260C868" w14:textId="12CFEF72" w:rsidR="00A753AE" w:rsidRPr="006E17D4" w:rsidRDefault="00A753AE" w:rsidP="004F1863">
      <w:pPr>
        <w:jc w:val="both"/>
        <w:rPr>
          <w:rFonts w:ascii="Gill Sans Nova Light" w:hAnsi="Gill Sans Nova Light"/>
          <w:sz w:val="24"/>
          <w:szCs w:val="24"/>
        </w:rPr>
      </w:pPr>
      <w:r w:rsidRPr="006E17D4">
        <w:rPr>
          <w:rFonts w:ascii="Gill Sans Nova Light" w:hAnsi="Gill Sans Nova Light"/>
          <w:sz w:val="24"/>
          <w:szCs w:val="24"/>
        </w:rPr>
        <w:t xml:space="preserve">The role and responsibilities of the Trust’s Members and Trustees are set out in the Trust’s Articles of Association, a copy of which can be found on the DGAT website. </w:t>
      </w:r>
    </w:p>
    <w:p w14:paraId="48D31643" w14:textId="36BCD1BA" w:rsidR="003F4BBD" w:rsidRPr="006E17D4" w:rsidRDefault="003F4BBD" w:rsidP="004F1863">
      <w:pPr>
        <w:jc w:val="both"/>
        <w:rPr>
          <w:rFonts w:ascii="Gill Sans Nova Light" w:hAnsi="Gill Sans Nova Light"/>
          <w:b/>
          <w:bCs/>
          <w:sz w:val="24"/>
          <w:szCs w:val="24"/>
        </w:rPr>
      </w:pPr>
      <w:r w:rsidRPr="006E17D4">
        <w:rPr>
          <w:rFonts w:ascii="Gill Sans Nova Light" w:hAnsi="Gill Sans Nova Light"/>
          <w:b/>
          <w:bCs/>
          <w:sz w:val="24"/>
          <w:szCs w:val="24"/>
        </w:rPr>
        <w:t>Members</w:t>
      </w:r>
    </w:p>
    <w:p w14:paraId="04C69FD2" w14:textId="533DA285" w:rsidR="0073425A" w:rsidRPr="006E17D4" w:rsidRDefault="0073425A" w:rsidP="004F1863">
      <w:pPr>
        <w:jc w:val="both"/>
        <w:rPr>
          <w:rFonts w:ascii="Gill Sans Nova Light" w:hAnsi="Gill Sans Nova Light"/>
          <w:sz w:val="24"/>
          <w:szCs w:val="24"/>
        </w:rPr>
      </w:pPr>
      <w:r w:rsidRPr="006E17D4">
        <w:rPr>
          <w:rFonts w:ascii="Gill Sans Nova Light" w:hAnsi="Gill Sans Nova Light"/>
          <w:sz w:val="24"/>
          <w:szCs w:val="24"/>
        </w:rPr>
        <w:t xml:space="preserve">DGAT’s Members </w:t>
      </w:r>
      <w:r w:rsidR="00861F96" w:rsidRPr="006E17D4">
        <w:rPr>
          <w:rFonts w:ascii="Gill Sans Nova Light" w:hAnsi="Gill Sans Nova Light"/>
          <w:sz w:val="24"/>
          <w:szCs w:val="24"/>
        </w:rPr>
        <w:t xml:space="preserve">are responsible for ensuring the governance of the Trust is effective and that Trustees govern in accordance with </w:t>
      </w:r>
      <w:r w:rsidR="005F20AD" w:rsidRPr="006E17D4">
        <w:rPr>
          <w:rFonts w:ascii="Gill Sans Nova Light" w:hAnsi="Gill Sans Nova Light"/>
          <w:sz w:val="24"/>
          <w:szCs w:val="24"/>
        </w:rPr>
        <w:t>their statutory and charitable responsibilities.</w:t>
      </w:r>
      <w:r w:rsidR="00A753AE" w:rsidRPr="006E17D4">
        <w:rPr>
          <w:rFonts w:ascii="Gill Sans Nova Light" w:hAnsi="Gill Sans Nova Light"/>
          <w:sz w:val="24"/>
          <w:szCs w:val="24"/>
        </w:rPr>
        <w:t xml:space="preserve"> Members are responsible for:</w:t>
      </w:r>
    </w:p>
    <w:p w14:paraId="7E909FC1" w14:textId="1281EB96" w:rsidR="00A753AE" w:rsidRPr="006E17D4" w:rsidRDefault="00A753AE" w:rsidP="004F1863">
      <w:pPr>
        <w:pStyle w:val="ListParagraph"/>
        <w:numPr>
          <w:ilvl w:val="0"/>
          <w:numId w:val="9"/>
        </w:numPr>
        <w:jc w:val="both"/>
        <w:rPr>
          <w:rFonts w:ascii="Gill Sans Nova Light" w:hAnsi="Gill Sans Nova Light"/>
          <w:sz w:val="24"/>
          <w:szCs w:val="24"/>
        </w:rPr>
      </w:pPr>
      <w:r w:rsidRPr="006E17D4">
        <w:rPr>
          <w:rFonts w:ascii="Gill Sans Nova Light" w:hAnsi="Gill Sans Nova Light"/>
          <w:sz w:val="24"/>
          <w:szCs w:val="24"/>
        </w:rPr>
        <w:t>Amending the Trust’s Articles of Association</w:t>
      </w:r>
    </w:p>
    <w:p w14:paraId="1661E2C2" w14:textId="740E8349" w:rsidR="00A753AE" w:rsidRPr="006E17D4" w:rsidRDefault="00A753AE" w:rsidP="004F1863">
      <w:pPr>
        <w:pStyle w:val="ListParagraph"/>
        <w:numPr>
          <w:ilvl w:val="0"/>
          <w:numId w:val="9"/>
        </w:numPr>
        <w:jc w:val="both"/>
        <w:rPr>
          <w:rFonts w:ascii="Gill Sans Nova Light" w:hAnsi="Gill Sans Nova Light"/>
          <w:sz w:val="24"/>
          <w:szCs w:val="24"/>
        </w:rPr>
      </w:pPr>
      <w:r w:rsidRPr="006E17D4">
        <w:rPr>
          <w:rFonts w:ascii="Gill Sans Nova Light" w:hAnsi="Gill Sans Nova Light"/>
          <w:sz w:val="24"/>
          <w:szCs w:val="24"/>
        </w:rPr>
        <w:t>Appointing and Removing Trustees</w:t>
      </w:r>
    </w:p>
    <w:p w14:paraId="6BCF755D" w14:textId="173841F9" w:rsidR="00A753AE" w:rsidRPr="006E17D4" w:rsidRDefault="00A753AE" w:rsidP="004F1863">
      <w:pPr>
        <w:pStyle w:val="ListParagraph"/>
        <w:numPr>
          <w:ilvl w:val="0"/>
          <w:numId w:val="9"/>
        </w:numPr>
        <w:jc w:val="both"/>
        <w:rPr>
          <w:rFonts w:ascii="Gill Sans Nova Light" w:hAnsi="Gill Sans Nova Light"/>
          <w:sz w:val="24"/>
          <w:szCs w:val="24"/>
        </w:rPr>
      </w:pPr>
      <w:r w:rsidRPr="006E17D4">
        <w:rPr>
          <w:rFonts w:ascii="Gill Sans Nova Light" w:hAnsi="Gill Sans Nova Light"/>
          <w:sz w:val="24"/>
          <w:szCs w:val="24"/>
        </w:rPr>
        <w:t>Appointing the Trust’s auditors</w:t>
      </w:r>
    </w:p>
    <w:p w14:paraId="13027BC9" w14:textId="1D37A5B2" w:rsidR="00A753AE" w:rsidRPr="006E17D4" w:rsidRDefault="00A753AE" w:rsidP="004F1863">
      <w:pPr>
        <w:pStyle w:val="ListParagraph"/>
        <w:numPr>
          <w:ilvl w:val="0"/>
          <w:numId w:val="9"/>
        </w:numPr>
        <w:jc w:val="both"/>
        <w:rPr>
          <w:rFonts w:ascii="Gill Sans Nova Light" w:hAnsi="Gill Sans Nova Light"/>
          <w:sz w:val="24"/>
          <w:szCs w:val="24"/>
        </w:rPr>
      </w:pPr>
      <w:r w:rsidRPr="006E17D4">
        <w:rPr>
          <w:rFonts w:ascii="Gill Sans Nova Light" w:hAnsi="Gill Sans Nova Light"/>
          <w:sz w:val="24"/>
          <w:szCs w:val="24"/>
        </w:rPr>
        <w:t>Receiving a copy of the Trust’s annual accounts</w:t>
      </w:r>
    </w:p>
    <w:p w14:paraId="7ADC6D16" w14:textId="26AA731A" w:rsidR="00A753AE" w:rsidRPr="006E17D4" w:rsidRDefault="00A753AE" w:rsidP="004F1863">
      <w:pPr>
        <w:pStyle w:val="ListParagraph"/>
        <w:numPr>
          <w:ilvl w:val="0"/>
          <w:numId w:val="9"/>
        </w:numPr>
        <w:jc w:val="both"/>
        <w:rPr>
          <w:rFonts w:ascii="Gill Sans Nova Light" w:hAnsi="Gill Sans Nova Light"/>
          <w:sz w:val="24"/>
          <w:szCs w:val="24"/>
        </w:rPr>
      </w:pPr>
      <w:r w:rsidRPr="006E17D4">
        <w:rPr>
          <w:rFonts w:ascii="Gill Sans Nova Light" w:hAnsi="Gill Sans Nova Light"/>
          <w:sz w:val="24"/>
          <w:szCs w:val="24"/>
        </w:rPr>
        <w:t>Maintaining oversight of the governance of the Trust</w:t>
      </w:r>
    </w:p>
    <w:p w14:paraId="0FFA1CBE" w14:textId="18A254DE" w:rsidR="009C3C99" w:rsidRPr="006E17D4" w:rsidRDefault="00A753AE" w:rsidP="004F1863">
      <w:pPr>
        <w:jc w:val="both"/>
        <w:rPr>
          <w:rFonts w:ascii="Gill Sans Nova Light" w:hAnsi="Gill Sans Nova Light"/>
          <w:sz w:val="24"/>
          <w:szCs w:val="24"/>
        </w:rPr>
      </w:pPr>
      <w:r w:rsidRPr="006E17D4">
        <w:rPr>
          <w:rFonts w:ascii="Gill Sans Nova Light" w:hAnsi="Gill Sans Nova Light"/>
          <w:sz w:val="24"/>
          <w:szCs w:val="24"/>
        </w:rPr>
        <w:t>DGAT maintains clear separation between Members and the Trust Board to ensure transparent and effective oversight of the governance of the Trust.</w:t>
      </w:r>
    </w:p>
    <w:p w14:paraId="269E8ABD" w14:textId="480C6D96" w:rsidR="00A753AE" w:rsidRPr="006E17D4" w:rsidRDefault="00A753AE" w:rsidP="004F1863">
      <w:pPr>
        <w:jc w:val="both"/>
        <w:rPr>
          <w:rFonts w:ascii="Gill Sans Nova Light" w:hAnsi="Gill Sans Nova Light"/>
          <w:sz w:val="24"/>
          <w:szCs w:val="24"/>
        </w:rPr>
      </w:pPr>
      <w:r w:rsidRPr="006E17D4">
        <w:rPr>
          <w:rFonts w:ascii="Gill Sans Nova Light" w:hAnsi="Gill Sans Nova Light"/>
          <w:sz w:val="24"/>
          <w:szCs w:val="24"/>
        </w:rPr>
        <w:t>Our current Members are:</w:t>
      </w:r>
    </w:p>
    <w:p w14:paraId="29120FD9" w14:textId="3E1F680C" w:rsidR="00A753AE" w:rsidRPr="006E17D4" w:rsidRDefault="00A753AE" w:rsidP="004F1863">
      <w:pPr>
        <w:pStyle w:val="ListParagraph"/>
        <w:numPr>
          <w:ilvl w:val="0"/>
          <w:numId w:val="10"/>
        </w:num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The Diocesan of Gloucester Education Trust as a corporate Member</w:t>
      </w:r>
    </w:p>
    <w:p w14:paraId="34F6AE28" w14:textId="55E7631C" w:rsidR="00A753AE" w:rsidRPr="006E17D4" w:rsidRDefault="00A753AE" w:rsidP="004F1863">
      <w:pPr>
        <w:pStyle w:val="ListParagraph"/>
        <w:numPr>
          <w:ilvl w:val="0"/>
          <w:numId w:val="10"/>
        </w:num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Mrs Sue Padfield</w:t>
      </w:r>
    </w:p>
    <w:p w14:paraId="76840274" w14:textId="28D1FF57" w:rsidR="00A753AE" w:rsidRPr="006E17D4" w:rsidRDefault="006875A2" w:rsidP="004F1863">
      <w:pPr>
        <w:pStyle w:val="ListParagraph"/>
        <w:numPr>
          <w:ilvl w:val="0"/>
          <w:numId w:val="10"/>
        </w:num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Dr</w:t>
      </w:r>
      <w:r w:rsidR="00A753AE" w:rsidRPr="006E17D4">
        <w:rPr>
          <w:rFonts w:ascii="Gill Sans Nova Light" w:eastAsia="Times New Roman" w:hAnsi="Gill Sans Nova Light" w:cs="Arial"/>
          <w:color w:val="000000"/>
          <w:sz w:val="24"/>
          <w:szCs w:val="24"/>
          <w:bdr w:val="none" w:sz="0" w:space="0" w:color="auto" w:frame="1"/>
          <w:lang w:eastAsia="en-GB"/>
        </w:rPr>
        <w:t xml:space="preserve"> Jo Grills</w:t>
      </w:r>
    </w:p>
    <w:p w14:paraId="415F18BF" w14:textId="1B3D821A" w:rsidR="00A753AE" w:rsidRPr="006E17D4" w:rsidRDefault="00A753AE" w:rsidP="004F1863">
      <w:pPr>
        <w:pStyle w:val="ListParagraph"/>
        <w:numPr>
          <w:ilvl w:val="0"/>
          <w:numId w:val="10"/>
        </w:num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6E17D4">
        <w:rPr>
          <w:rFonts w:ascii="Gill Sans Nova Light" w:eastAsia="Times New Roman" w:hAnsi="Gill Sans Nova Light" w:cs="Arial"/>
          <w:color w:val="000000"/>
          <w:sz w:val="24"/>
          <w:szCs w:val="24"/>
          <w:bdr w:val="none" w:sz="0" w:space="0" w:color="auto" w:frame="1"/>
          <w:lang w:eastAsia="en-GB"/>
        </w:rPr>
        <w:t>Mr Jon Millin</w:t>
      </w:r>
    </w:p>
    <w:p w14:paraId="701B9547" w14:textId="327F48B9" w:rsidR="00A753AE" w:rsidRPr="006E17D4" w:rsidRDefault="014DA7AC" w:rsidP="004F1863">
      <w:pPr>
        <w:pStyle w:val="ListParagraph"/>
        <w:numPr>
          <w:ilvl w:val="0"/>
          <w:numId w:val="10"/>
        </w:numPr>
        <w:spacing w:after="0" w:line="240" w:lineRule="auto"/>
        <w:jc w:val="both"/>
        <w:textAlignment w:val="baseline"/>
        <w:rPr>
          <w:rFonts w:ascii="Gill Sans Nova Light" w:hAnsi="Gill Sans Nova Light"/>
          <w:sz w:val="24"/>
          <w:szCs w:val="24"/>
        </w:rPr>
      </w:pPr>
      <w:r w:rsidRPr="006E17D4">
        <w:rPr>
          <w:rFonts w:ascii="Gill Sans Nova Light" w:eastAsia="Gill Sans MT" w:hAnsi="Gill Sans Nova Light" w:cs="Gill Sans MT"/>
          <w:color w:val="000000" w:themeColor="text1"/>
          <w:sz w:val="24"/>
          <w:szCs w:val="24"/>
        </w:rPr>
        <w:t>The Very Reverend Andrew Zihni</w:t>
      </w:r>
    </w:p>
    <w:p w14:paraId="784533EC" w14:textId="3493CA1E" w:rsidR="00A753AE" w:rsidRPr="006E17D4" w:rsidRDefault="00A753AE" w:rsidP="004F1863">
      <w:pPr>
        <w:pStyle w:val="ListParagraph"/>
        <w:spacing w:after="0" w:line="240" w:lineRule="auto"/>
        <w:jc w:val="both"/>
        <w:textAlignment w:val="baseline"/>
        <w:rPr>
          <w:rFonts w:ascii="Gill Sans Nova Light" w:eastAsia="Times New Roman" w:hAnsi="Gill Sans Nova Light" w:cs="Times New Roman"/>
          <w:color w:val="000000"/>
          <w:sz w:val="24"/>
          <w:szCs w:val="24"/>
          <w:lang w:eastAsia="en-GB"/>
        </w:rPr>
      </w:pPr>
    </w:p>
    <w:p w14:paraId="1FD4EDB5" w14:textId="3F16CDEA" w:rsidR="00A753AE" w:rsidRPr="006E17D4" w:rsidRDefault="00A753AE" w:rsidP="004F1863">
      <w:pPr>
        <w:pStyle w:val="ListParagraph"/>
        <w:spacing w:after="0" w:line="240" w:lineRule="auto"/>
        <w:jc w:val="both"/>
        <w:textAlignment w:val="baseline"/>
        <w:rPr>
          <w:rFonts w:ascii="Gill Sans Nova Light" w:eastAsia="Times New Roman" w:hAnsi="Gill Sans Nova Light" w:cs="Times New Roman"/>
          <w:color w:val="000000"/>
          <w:sz w:val="24"/>
          <w:szCs w:val="24"/>
          <w:lang w:eastAsia="en-GB"/>
        </w:rPr>
      </w:pPr>
    </w:p>
    <w:p w14:paraId="2E0242D1" w14:textId="55A4A398" w:rsidR="00A753AE" w:rsidRPr="006E17D4" w:rsidRDefault="00A753AE" w:rsidP="004F1863">
      <w:pPr>
        <w:jc w:val="both"/>
        <w:rPr>
          <w:rFonts w:ascii="Gill Sans Nova Light" w:hAnsi="Gill Sans Nova Light"/>
          <w:b/>
          <w:bCs/>
          <w:sz w:val="24"/>
          <w:szCs w:val="24"/>
        </w:rPr>
      </w:pPr>
      <w:r w:rsidRPr="006E17D4">
        <w:rPr>
          <w:rFonts w:ascii="Gill Sans Nova Light" w:hAnsi="Gill Sans Nova Light"/>
          <w:b/>
          <w:bCs/>
          <w:sz w:val="24"/>
          <w:szCs w:val="24"/>
        </w:rPr>
        <w:t>The Trust Board</w:t>
      </w:r>
    </w:p>
    <w:p w14:paraId="001DD8E0" w14:textId="305DFBF9" w:rsidR="00A753AE" w:rsidRPr="006E17D4" w:rsidRDefault="00A753AE" w:rsidP="004F1863">
      <w:pPr>
        <w:jc w:val="both"/>
        <w:rPr>
          <w:rFonts w:ascii="Gill Sans Nova Light" w:hAnsi="Gill Sans Nova Light"/>
          <w:sz w:val="24"/>
          <w:szCs w:val="24"/>
        </w:rPr>
      </w:pPr>
      <w:r w:rsidRPr="006E17D4">
        <w:rPr>
          <w:rFonts w:ascii="Gill Sans Nova Light" w:hAnsi="Gill Sans Nova Light"/>
          <w:sz w:val="24"/>
          <w:szCs w:val="24"/>
        </w:rPr>
        <w:t xml:space="preserve">The Trust Board is responsible for the strategic direction, statutory policy framework and oversight of the Trust and all its </w:t>
      </w:r>
      <w:r w:rsidR="00235761" w:rsidRPr="006E17D4">
        <w:rPr>
          <w:rFonts w:ascii="Gill Sans Nova Light" w:hAnsi="Gill Sans Nova Light"/>
          <w:sz w:val="24"/>
          <w:szCs w:val="24"/>
        </w:rPr>
        <w:t>schools</w:t>
      </w:r>
      <w:r w:rsidRPr="006E17D4">
        <w:rPr>
          <w:rFonts w:ascii="Gill Sans Nova Light" w:hAnsi="Gill Sans Nova Light"/>
          <w:sz w:val="24"/>
          <w:szCs w:val="24"/>
        </w:rPr>
        <w:t xml:space="preserve">. Trustees take decisions that are in the best interests of the Trust as a whole and </w:t>
      </w:r>
      <w:r w:rsidRPr="006E17D4">
        <w:rPr>
          <w:rFonts w:ascii="Gill Sans Nova Light" w:hAnsi="Gill Sans Nova Light"/>
          <w:sz w:val="24"/>
          <w:szCs w:val="24"/>
        </w:rPr>
        <w:lastRenderedPageBreak/>
        <w:t>are not representative of any one of the constituent schools.</w:t>
      </w:r>
      <w:r w:rsidR="00D636B8" w:rsidRPr="006E17D4">
        <w:rPr>
          <w:rFonts w:ascii="Gill Sans Nova Light" w:hAnsi="Gill Sans Nova Light"/>
          <w:sz w:val="24"/>
          <w:szCs w:val="24"/>
        </w:rPr>
        <w:t xml:space="preserve"> </w:t>
      </w:r>
      <w:r w:rsidRPr="006E17D4">
        <w:rPr>
          <w:rFonts w:ascii="Gill Sans Nova Light" w:hAnsi="Gill Sans Nova Light"/>
          <w:sz w:val="24"/>
          <w:szCs w:val="24"/>
        </w:rPr>
        <w:t xml:space="preserve">Trustees are also Directors of </w:t>
      </w:r>
      <w:r w:rsidR="004F1863" w:rsidRPr="006E17D4">
        <w:rPr>
          <w:rFonts w:ascii="Gill Sans Nova Light" w:hAnsi="Gill Sans Nova Light"/>
          <w:sz w:val="24"/>
          <w:szCs w:val="24"/>
        </w:rPr>
        <w:t>the Trust</w:t>
      </w:r>
      <w:r w:rsidRPr="006E17D4">
        <w:rPr>
          <w:rFonts w:ascii="Gill Sans Nova Light" w:hAnsi="Gill Sans Nova Light"/>
          <w:sz w:val="24"/>
          <w:szCs w:val="24"/>
        </w:rPr>
        <w:t xml:space="preserve"> which is a company limited by guarantee and registered as such at Companies House.</w:t>
      </w:r>
    </w:p>
    <w:p w14:paraId="216DE6F5" w14:textId="54F48C72" w:rsidR="00AF4F58" w:rsidRPr="006E17D4" w:rsidRDefault="00AF4F58" w:rsidP="004F1863">
      <w:pPr>
        <w:jc w:val="both"/>
        <w:rPr>
          <w:rFonts w:ascii="Gill Sans Nova Light" w:hAnsi="Gill Sans Nova Light"/>
          <w:sz w:val="24"/>
          <w:szCs w:val="24"/>
        </w:rPr>
      </w:pPr>
      <w:r w:rsidRPr="006E17D4">
        <w:rPr>
          <w:rFonts w:ascii="Gill Sans Nova Light" w:hAnsi="Gill Sans Nova Light"/>
          <w:sz w:val="24"/>
          <w:szCs w:val="24"/>
        </w:rPr>
        <w:t>Our current Trustees are:</w:t>
      </w:r>
    </w:p>
    <w:p w14:paraId="7E543F10" w14:textId="77777777" w:rsidR="00402434" w:rsidRPr="007F241A" w:rsidRDefault="00402434" w:rsidP="00402434">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Tim Brock (Interim chair)</w:t>
      </w:r>
    </w:p>
    <w:p w14:paraId="01043636" w14:textId="77777777" w:rsidR="00402434" w:rsidRPr="007F241A" w:rsidRDefault="00402434" w:rsidP="00402434">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Rob Stokes</w:t>
      </w:r>
    </w:p>
    <w:p w14:paraId="19A07097" w14:textId="77777777" w:rsidR="00402434" w:rsidRPr="007F241A" w:rsidRDefault="00402434" w:rsidP="00402434">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Phillip Perks</w:t>
      </w:r>
    </w:p>
    <w:p w14:paraId="3B0C0276" w14:textId="77777777" w:rsidR="00402434" w:rsidRPr="007F241A" w:rsidRDefault="00402434" w:rsidP="00402434">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Charlotte Rawlings (Interim vice chair)</w:t>
      </w:r>
    </w:p>
    <w:p w14:paraId="56C73149" w14:textId="77777777" w:rsidR="00402434" w:rsidRPr="007F241A" w:rsidRDefault="00402434" w:rsidP="00402434">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Dr Robert Gwynne</w:t>
      </w:r>
    </w:p>
    <w:p w14:paraId="32BA9988" w14:textId="77777777" w:rsidR="00402434" w:rsidRPr="007F241A" w:rsidRDefault="00402434" w:rsidP="00402434">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Stewart Hunter</w:t>
      </w:r>
    </w:p>
    <w:p w14:paraId="3BA0D258" w14:textId="77777777" w:rsidR="00402434" w:rsidRDefault="00402434" w:rsidP="00402434">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Jane Borgeaud</w:t>
      </w:r>
    </w:p>
    <w:p w14:paraId="19DCDAF7" w14:textId="6D753840" w:rsidR="00C82E7D" w:rsidRPr="00402434" w:rsidRDefault="00402434" w:rsidP="004F1863">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Mike Allen</w:t>
      </w:r>
    </w:p>
    <w:p w14:paraId="1DB3CEA2" w14:textId="4DF70DE5" w:rsidR="00A753AE" w:rsidRPr="006E17D4" w:rsidRDefault="00A753AE" w:rsidP="004F1863">
      <w:pPr>
        <w:jc w:val="both"/>
        <w:rPr>
          <w:rFonts w:ascii="Gill Sans Nova Light" w:hAnsi="Gill Sans Nova Light"/>
          <w:sz w:val="24"/>
          <w:szCs w:val="24"/>
        </w:rPr>
      </w:pPr>
      <w:r w:rsidRPr="006E17D4">
        <w:rPr>
          <w:rFonts w:ascii="Gill Sans Nova Light" w:hAnsi="Gill Sans Nova Light"/>
          <w:sz w:val="24"/>
          <w:szCs w:val="24"/>
        </w:rPr>
        <w:t xml:space="preserve">The Trust Board meets six times a year and delegates specific </w:t>
      </w:r>
      <w:r w:rsidR="00AF4F58" w:rsidRPr="006E17D4">
        <w:rPr>
          <w:rFonts w:ascii="Gill Sans Nova Light" w:hAnsi="Gill Sans Nova Light"/>
          <w:sz w:val="24"/>
          <w:szCs w:val="24"/>
        </w:rPr>
        <w:t xml:space="preserve">Trust-wide and strategic </w:t>
      </w:r>
      <w:r w:rsidRPr="006E17D4">
        <w:rPr>
          <w:rFonts w:ascii="Gill Sans Nova Light" w:hAnsi="Gill Sans Nova Light"/>
          <w:sz w:val="24"/>
          <w:szCs w:val="24"/>
        </w:rPr>
        <w:t xml:space="preserve">oversight and responsibilities to its committees. </w:t>
      </w:r>
      <w:r w:rsidR="00AF4F58" w:rsidRPr="006E17D4">
        <w:rPr>
          <w:rFonts w:ascii="Gill Sans Nova Light" w:hAnsi="Gill Sans Nova Light"/>
          <w:sz w:val="24"/>
          <w:szCs w:val="24"/>
        </w:rPr>
        <w:t>The Trust Board currently has the following committee structure in place:</w:t>
      </w:r>
    </w:p>
    <w:p w14:paraId="4700ABF6" w14:textId="0DC9A45D" w:rsidR="00AF4F58" w:rsidRPr="006E17D4" w:rsidRDefault="00AF4F58" w:rsidP="004F1863">
      <w:pPr>
        <w:jc w:val="both"/>
        <w:rPr>
          <w:rFonts w:ascii="Gill Sans Nova Light" w:hAnsi="Gill Sans Nova Light"/>
          <w:sz w:val="24"/>
          <w:szCs w:val="24"/>
        </w:rPr>
      </w:pPr>
      <w:r w:rsidRPr="006E17D4">
        <w:rPr>
          <w:rFonts w:ascii="Gill Sans Nova Light" w:hAnsi="Gill Sans Nova Light"/>
          <w:noProof/>
          <w:sz w:val="24"/>
          <w:szCs w:val="24"/>
        </w:rPr>
        <mc:AlternateContent>
          <mc:Choice Requires="wps">
            <w:drawing>
              <wp:anchor distT="0" distB="0" distL="114300" distR="114300" simplePos="0" relativeHeight="251658241" behindDoc="0" locked="0" layoutInCell="1" allowOverlap="1" wp14:anchorId="0448F80B" wp14:editId="0878D9F6">
                <wp:simplePos x="0" y="0"/>
                <wp:positionH relativeFrom="column">
                  <wp:posOffset>2488019</wp:posOffset>
                </wp:positionH>
                <wp:positionV relativeFrom="paragraph">
                  <wp:posOffset>57312</wp:posOffset>
                </wp:positionV>
                <wp:extent cx="1339702" cy="520996"/>
                <wp:effectExtent l="38100" t="38100" r="108585" b="107950"/>
                <wp:wrapNone/>
                <wp:docPr id="4" name="Rectangle: Rounded Corners 4"/>
                <wp:cNvGraphicFramePr/>
                <a:graphic xmlns:a="http://schemas.openxmlformats.org/drawingml/2006/main">
                  <a:graphicData uri="http://schemas.microsoft.com/office/word/2010/wordprocessingShape">
                    <wps:wsp>
                      <wps:cNvSpPr/>
                      <wps:spPr>
                        <a:xfrm>
                          <a:off x="0" y="0"/>
                          <a:ext cx="1339702" cy="520996"/>
                        </a:xfrm>
                        <a:prstGeom prst="roundRect">
                          <a:avLst/>
                        </a:prstGeom>
                        <a:solidFill>
                          <a:srgbClr val="947FBB"/>
                        </a:solidFill>
                        <a:ln>
                          <a:solidFill>
                            <a:srgbClr val="552C8E"/>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FE2FA61" w14:textId="688E469F" w:rsidR="00AF4F58" w:rsidRPr="00AF4F58" w:rsidRDefault="00AF4F58" w:rsidP="00AF4F58">
                            <w:pPr>
                              <w:jc w:val="center"/>
                              <w:rPr>
                                <w:b/>
                                <w:bCs/>
                              </w:rPr>
                            </w:pPr>
                            <w:r w:rsidRPr="00AF4F58">
                              <w:rPr>
                                <w:b/>
                                <w:bCs/>
                              </w:rPr>
                              <w:t>Trust Board</w:t>
                            </w:r>
                          </w:p>
                          <w:p w14:paraId="7C23382B" w14:textId="77777777" w:rsidR="00AF4F58" w:rsidRDefault="00AF4F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448F80B" id="Rectangle: Rounded Corners 4" o:spid="_x0000_s1027" style="position:absolute;left:0;text-align:left;margin-left:195.9pt;margin-top:4.5pt;width:105.5pt;height:41pt;z-index:251658241;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" fillcolor="#947fbb" strokecolor="#552c8e" strokeweight="1pt">
                <v:stroke joinstyle="miter"/>
                <v:shadow on="t" color="black" opacity="26214f" origin="-.5,-.5" offset=".74836mm,.74836mm"/>
                <v:textbox>
                  <w:txbxContent>
                    <w:p w14:paraId="4FE2FA61" w14:textId="688E469F" w:rsidR="00AF4F58" w:rsidRPr="00AF4F58" w:rsidRDefault="00AF4F58" w:rsidP="00AF4F58">
                      <w:pPr>
                        <w:jc w:val="center"/>
                        <w:rPr>
                          <w:b/>
                          <w:bCs/>
                        </w:rPr>
                      </w:pPr>
                      <w:r w:rsidRPr="00AF4F58">
                        <w:rPr>
                          <w:b/>
                          <w:bCs/>
                        </w:rPr>
                        <w:t>Trust Board</w:t>
                      </w:r>
                    </w:p>
                    <w:p w14:paraId="7C23382B" w14:textId="77777777" w:rsidR="00AF4F58" w:rsidRDefault="00AF4F58"/>
                  </w:txbxContent>
                </v:textbox>
              </v:roundrect>
            </w:pict>
          </mc:Fallback>
        </mc:AlternateContent>
      </w:r>
    </w:p>
    <w:p w14:paraId="2D8CBE07" w14:textId="0BB33252" w:rsidR="00AF4F58" w:rsidRPr="006E17D4" w:rsidRDefault="00C82E7D" w:rsidP="004F1863">
      <w:pPr>
        <w:jc w:val="both"/>
        <w:rPr>
          <w:rFonts w:ascii="Gill Sans Nova Light" w:hAnsi="Gill Sans Nova Light"/>
          <w:sz w:val="24"/>
          <w:szCs w:val="24"/>
        </w:rPr>
      </w:pPr>
      <w:r w:rsidRPr="006E17D4">
        <w:rPr>
          <w:rFonts w:ascii="Gill Sans Nova Light" w:hAnsi="Gill Sans Nova Light"/>
          <w:noProof/>
          <w:sz w:val="24"/>
          <w:szCs w:val="24"/>
        </w:rPr>
        <mc:AlternateContent>
          <mc:Choice Requires="wps">
            <w:drawing>
              <wp:anchor distT="0" distB="0" distL="114300" distR="114300" simplePos="0" relativeHeight="251658257" behindDoc="0" locked="0" layoutInCell="1" allowOverlap="1" wp14:anchorId="2F8E3CE0" wp14:editId="22CD9714">
                <wp:simplePos x="0" y="0"/>
                <wp:positionH relativeFrom="column">
                  <wp:posOffset>1676399</wp:posOffset>
                </wp:positionH>
                <wp:positionV relativeFrom="paragraph">
                  <wp:posOffset>53340</wp:posOffset>
                </wp:positionV>
                <wp:extent cx="600075" cy="213360"/>
                <wp:effectExtent l="38100" t="0" r="28575" b="72390"/>
                <wp:wrapNone/>
                <wp:docPr id="20" name="Straight Arrow Connector 20"/>
                <wp:cNvGraphicFramePr/>
                <a:graphic xmlns:a="http://schemas.openxmlformats.org/drawingml/2006/main">
                  <a:graphicData uri="http://schemas.microsoft.com/office/word/2010/wordprocessingShape">
                    <wps:wsp>
                      <wps:cNvCnPr/>
                      <wps:spPr>
                        <a:xfrm flipH="1">
                          <a:off x="0" y="0"/>
                          <a:ext cx="600075" cy="213360"/>
                        </a:xfrm>
                        <a:prstGeom prst="straightConnector1">
                          <a:avLst/>
                        </a:prstGeom>
                        <a:noFill/>
                        <a:ln w="6350" cap="flat" cmpd="sng" algn="ctr">
                          <a:solidFill>
                            <a:srgbClr val="552C8E"/>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0C87B30A">
              <v:shapetype id="_x0000_t32" coordsize="21600,21600" o:oned="t" filled="f" o:spt="32" path="m,l21600,21600e" w14:anchorId="65F8FEF8">
                <v:path fillok="f" arrowok="t" o:connecttype="none"/>
                <o:lock v:ext="edit" shapetype="t"/>
              </v:shapetype>
              <v:shape id="Straight Arrow Connector 20" style="position:absolute;margin-left:132pt;margin-top:4.2pt;width:47.25pt;height:16.8pt;flip:x;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52c8e"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">
                <v:stroke joinstyle="miter" endarrow="block"/>
              </v:shape>
            </w:pict>
          </mc:Fallback>
        </mc:AlternateContent>
      </w:r>
      <w:r w:rsidR="003C21C8" w:rsidRPr="006E17D4">
        <w:rPr>
          <w:rFonts w:ascii="Gill Sans Nova Light" w:hAnsi="Gill Sans Nova Light"/>
          <w:noProof/>
          <w:sz w:val="24"/>
          <w:szCs w:val="24"/>
        </w:rPr>
        <mc:AlternateContent>
          <mc:Choice Requires="wps">
            <w:drawing>
              <wp:anchor distT="0" distB="0" distL="114300" distR="114300" simplePos="0" relativeHeight="251658256" behindDoc="0" locked="0" layoutInCell="1" allowOverlap="1" wp14:anchorId="29375CE4" wp14:editId="42F8B464">
                <wp:simplePos x="0" y="0"/>
                <wp:positionH relativeFrom="column">
                  <wp:posOffset>-95250</wp:posOffset>
                </wp:positionH>
                <wp:positionV relativeFrom="paragraph">
                  <wp:posOffset>53975</wp:posOffset>
                </wp:positionV>
                <wp:extent cx="1545590" cy="520700"/>
                <wp:effectExtent l="38100" t="38100" r="111760" b="107950"/>
                <wp:wrapNone/>
                <wp:docPr id="5" name="Rectangle: Rounded Corners 5"/>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0F60EE67" w14:textId="3976A043" w:rsidR="003C21C8" w:rsidRPr="00AF4F58" w:rsidRDefault="003C21C8" w:rsidP="003C21C8">
                            <w:pPr>
                              <w:jc w:val="center"/>
                              <w:rPr>
                                <w:color w:val="FFFFFF" w:themeColor="background1"/>
                              </w:rPr>
                            </w:pPr>
                            <w:r>
                              <w:rPr>
                                <w:b/>
                                <w:bCs/>
                                <w:color w:val="FFFFFF" w:themeColor="background1"/>
                              </w:rPr>
                              <w:t xml:space="preserve">Local Governing Boar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9375CE4" id="Rectangle: Rounded Corners 5" o:spid="_x0000_s1028" style="position:absolute;left:0;text-align:left;margin-left:-7.5pt;margin-top:4.25pt;width:121.7pt;height:41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" fillcolor="#947fbb" strokecolor="#552c8e" strokeweight="1pt">
                <v:stroke joinstyle="miter"/>
                <v:shadow on="t" color="black" opacity="26214f" origin="-.5,-.5" offset=".74836mm,.74836mm"/>
                <v:textbox>
                  <w:txbxContent>
                    <w:p w14:paraId="0F60EE67" w14:textId="3976A043" w:rsidR="003C21C8" w:rsidRPr="00AF4F58" w:rsidRDefault="003C21C8" w:rsidP="003C21C8">
                      <w:pPr>
                        <w:jc w:val="center"/>
                        <w:rPr>
                          <w:color w:val="FFFFFF" w:themeColor="background1"/>
                        </w:rPr>
                      </w:pPr>
                      <w:r>
                        <w:rPr>
                          <w:b/>
                          <w:bCs/>
                          <w:color w:val="FFFFFF" w:themeColor="background1"/>
                        </w:rPr>
                        <w:t xml:space="preserve">Local Governing Boards </w:t>
                      </w:r>
                    </w:p>
                  </w:txbxContent>
                </v:textbox>
              </v:roundrect>
            </w:pict>
          </mc:Fallback>
        </mc:AlternateContent>
      </w:r>
    </w:p>
    <w:p w14:paraId="01D41499" w14:textId="6F41CEFE" w:rsidR="00AF4F58" w:rsidRPr="006E17D4" w:rsidRDefault="003C21C8" w:rsidP="004F1863">
      <w:pPr>
        <w:jc w:val="both"/>
        <w:rPr>
          <w:rFonts w:ascii="Gill Sans Nova Light" w:hAnsi="Gill Sans Nova Light"/>
          <w:sz w:val="24"/>
          <w:szCs w:val="24"/>
        </w:rPr>
      </w:pPr>
      <w:r w:rsidRPr="006E17D4">
        <w:rPr>
          <w:rFonts w:ascii="Gill Sans Nova Light" w:hAnsi="Gill Sans Nova Light"/>
          <w:noProof/>
          <w:sz w:val="24"/>
          <w:szCs w:val="24"/>
        </w:rPr>
        <mc:AlternateContent>
          <mc:Choice Requires="wps">
            <w:drawing>
              <wp:anchor distT="0" distB="0" distL="114300" distR="114300" simplePos="0" relativeHeight="251658247" behindDoc="0" locked="0" layoutInCell="1" allowOverlap="1" wp14:anchorId="6C1B9039" wp14:editId="4A1F604B">
                <wp:simplePos x="0" y="0"/>
                <wp:positionH relativeFrom="column">
                  <wp:posOffset>4143375</wp:posOffset>
                </wp:positionH>
                <wp:positionV relativeFrom="paragraph">
                  <wp:posOffset>25400</wp:posOffset>
                </wp:positionV>
                <wp:extent cx="571500" cy="276225"/>
                <wp:effectExtent l="0" t="0" r="95250" b="66675"/>
                <wp:wrapNone/>
                <wp:docPr id="11" name="Straight Arrow Connector 11"/>
                <wp:cNvGraphicFramePr/>
                <a:graphic xmlns:a="http://schemas.openxmlformats.org/drawingml/2006/main">
                  <a:graphicData uri="http://schemas.microsoft.com/office/word/2010/wordprocessingShape">
                    <wps:wsp>
                      <wps:cNvCnPr/>
                      <wps:spPr>
                        <a:xfrm>
                          <a:off x="0" y="0"/>
                          <a:ext cx="571500" cy="276225"/>
                        </a:xfrm>
                        <a:prstGeom prst="straightConnector1">
                          <a:avLst/>
                        </a:prstGeom>
                        <a:noFill/>
                        <a:ln w="6350" cap="flat" cmpd="sng" algn="ctr">
                          <a:solidFill>
                            <a:srgbClr val="552C8E"/>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63E420A3">
              <v:shape id="Straight Arrow Connector 11" style="position:absolute;margin-left:326.25pt;margin-top:2pt;width:45pt;height:21.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52c8e"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" w14:anchorId="2DECE2CE">
                <v:stroke joinstyle="miter" endarrow="block"/>
              </v:shape>
            </w:pict>
          </mc:Fallback>
        </mc:AlternateContent>
      </w:r>
      <w:r w:rsidRPr="006E17D4">
        <w:rPr>
          <w:rFonts w:ascii="Gill Sans Nova Light" w:hAnsi="Gill Sans Nova Light"/>
          <w:noProof/>
          <w:sz w:val="24"/>
          <w:szCs w:val="24"/>
        </w:rPr>
        <mc:AlternateContent>
          <mc:Choice Requires="wps">
            <w:drawing>
              <wp:anchor distT="0" distB="0" distL="114300" distR="114300" simplePos="0" relativeHeight="251658246" behindDoc="0" locked="0" layoutInCell="1" allowOverlap="1" wp14:anchorId="36D02BEE" wp14:editId="1229DCA1">
                <wp:simplePos x="0" y="0"/>
                <wp:positionH relativeFrom="column">
                  <wp:posOffset>2000885</wp:posOffset>
                </wp:positionH>
                <wp:positionV relativeFrom="paragraph">
                  <wp:posOffset>60325</wp:posOffset>
                </wp:positionV>
                <wp:extent cx="405809" cy="318741"/>
                <wp:effectExtent l="38100" t="0" r="32385" b="62865"/>
                <wp:wrapNone/>
                <wp:docPr id="10" name="Straight Arrow Connector 10"/>
                <wp:cNvGraphicFramePr/>
                <a:graphic xmlns:a="http://schemas.openxmlformats.org/drawingml/2006/main">
                  <a:graphicData uri="http://schemas.microsoft.com/office/word/2010/wordprocessingShape">
                    <wps:wsp>
                      <wps:cNvCnPr/>
                      <wps:spPr>
                        <a:xfrm flipH="1">
                          <a:off x="0" y="0"/>
                          <a:ext cx="405809" cy="318741"/>
                        </a:xfrm>
                        <a:prstGeom prst="straightConnector1">
                          <a:avLst/>
                        </a:prstGeom>
                        <a:noFill/>
                        <a:ln w="6350" cap="flat" cmpd="sng" algn="ctr">
                          <a:solidFill>
                            <a:srgbClr val="552C8E"/>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11FCFFAA">
              <v:shape id="Straight Arrow Connector 10" style="position:absolute;margin-left:157.55pt;margin-top:4.75pt;width:31.95pt;height:25.1pt;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52c8e"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" w14:anchorId="1B90AEE4">
                <v:stroke joinstyle="miter" endarrow="block"/>
              </v:shape>
            </w:pict>
          </mc:Fallback>
        </mc:AlternateContent>
      </w:r>
      <w:r w:rsidRPr="006E17D4">
        <w:rPr>
          <w:rFonts w:ascii="Gill Sans Nova Light" w:hAnsi="Gill Sans Nova Light"/>
          <w:noProof/>
          <w:sz w:val="24"/>
          <w:szCs w:val="24"/>
        </w:rPr>
        <mc:AlternateContent>
          <mc:Choice Requires="wps">
            <w:drawing>
              <wp:anchor distT="0" distB="0" distL="114300" distR="114300" simplePos="0" relativeHeight="251658245" behindDoc="0" locked="0" layoutInCell="1" allowOverlap="1" wp14:anchorId="70A00DD2" wp14:editId="2A0D3427">
                <wp:simplePos x="0" y="0"/>
                <wp:positionH relativeFrom="column">
                  <wp:posOffset>3550920</wp:posOffset>
                </wp:positionH>
                <wp:positionV relativeFrom="paragraph">
                  <wp:posOffset>147955</wp:posOffset>
                </wp:positionV>
                <wp:extent cx="0" cy="233916"/>
                <wp:effectExtent l="76200" t="0" r="57150" b="52070"/>
                <wp:wrapNone/>
                <wp:docPr id="9" name="Straight Arrow Connector 9"/>
                <wp:cNvGraphicFramePr/>
                <a:graphic xmlns:a="http://schemas.openxmlformats.org/drawingml/2006/main">
                  <a:graphicData uri="http://schemas.microsoft.com/office/word/2010/wordprocessingShape">
                    <wps:wsp>
                      <wps:cNvCnPr/>
                      <wps:spPr>
                        <a:xfrm>
                          <a:off x="0" y="0"/>
                          <a:ext cx="0" cy="233916"/>
                        </a:xfrm>
                        <a:prstGeom prst="straightConnector1">
                          <a:avLst/>
                        </a:prstGeom>
                        <a:ln>
                          <a:solidFill>
                            <a:srgbClr val="552C8E"/>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05916AFB">
              <v:shape id="Straight Arrow Connector 9" style="position:absolute;margin-left:279.6pt;margin-top:11.65pt;width:0;height:18.4pt;z-index:251654656;visibility:visible;mso-wrap-style:square;mso-wrap-distance-left:9pt;mso-wrap-distance-top:0;mso-wrap-distance-right:9pt;mso-wrap-distance-bottom:0;mso-position-horizontal:absolute;mso-position-horizontal-relative:text;mso-position-vertical:absolute;mso-position-vertical-relative:text" o:spid="_x0000_s1026" strokecolor="#552c8e"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" w14:anchorId="021911A3">
                <v:stroke joinstyle="miter" endarrow="block"/>
              </v:shape>
            </w:pict>
          </mc:Fallback>
        </mc:AlternateContent>
      </w:r>
      <w:r w:rsidR="003F4BBD" w:rsidRPr="006E17D4">
        <w:rPr>
          <w:rFonts w:ascii="Gill Sans Nova Light" w:hAnsi="Gill Sans Nova Light"/>
          <w:sz w:val="24"/>
          <w:szCs w:val="24"/>
        </w:rPr>
        <w:t xml:space="preserve">  </w:t>
      </w:r>
    </w:p>
    <w:p w14:paraId="2F174329" w14:textId="24738F07" w:rsidR="00AF4F58" w:rsidRPr="006E17D4" w:rsidRDefault="00402434" w:rsidP="004F1863">
      <w:pPr>
        <w:jc w:val="both"/>
        <w:rPr>
          <w:rFonts w:ascii="Gill Sans Nova Light" w:hAnsi="Gill Sans Nova Light"/>
          <w:sz w:val="24"/>
          <w:szCs w:val="24"/>
        </w:rPr>
      </w:pPr>
      <w:r w:rsidRPr="006E17D4">
        <w:rPr>
          <w:rFonts w:ascii="Gill Sans Nova Light" w:hAnsi="Gill Sans Nova Light"/>
          <w:noProof/>
          <w:sz w:val="24"/>
          <w:szCs w:val="24"/>
        </w:rPr>
        <mc:AlternateContent>
          <mc:Choice Requires="wps">
            <w:drawing>
              <wp:anchor distT="0" distB="0" distL="114300" distR="114300" simplePos="0" relativeHeight="251658244" behindDoc="0" locked="0" layoutInCell="1" allowOverlap="1" wp14:anchorId="1505F3E7" wp14:editId="0E895973">
                <wp:simplePos x="0" y="0"/>
                <wp:positionH relativeFrom="column">
                  <wp:posOffset>4946650</wp:posOffset>
                </wp:positionH>
                <wp:positionV relativeFrom="paragraph">
                  <wp:posOffset>76835</wp:posOffset>
                </wp:positionV>
                <wp:extent cx="1545590" cy="685800"/>
                <wp:effectExtent l="38100" t="38100" r="111760" b="114300"/>
                <wp:wrapNone/>
                <wp:docPr id="8" name="Rectangle: Rounded Corners 8"/>
                <wp:cNvGraphicFramePr/>
                <a:graphic xmlns:a="http://schemas.openxmlformats.org/drawingml/2006/main">
                  <a:graphicData uri="http://schemas.microsoft.com/office/word/2010/wordprocessingShape">
                    <wps:wsp>
                      <wps:cNvSpPr/>
                      <wps:spPr>
                        <a:xfrm>
                          <a:off x="0" y="0"/>
                          <a:ext cx="1545590" cy="6858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73F0DD87" w14:textId="5AB1BBD6" w:rsidR="00AF4F58" w:rsidRPr="00AF4F58" w:rsidRDefault="00AF4F58" w:rsidP="00AF4F58">
                            <w:pPr>
                              <w:jc w:val="center"/>
                              <w:rPr>
                                <w:color w:val="FFFFFF" w:themeColor="background1"/>
                              </w:rPr>
                            </w:pPr>
                            <w:r>
                              <w:rPr>
                                <w:b/>
                                <w:bCs/>
                                <w:color w:val="FFFFFF" w:themeColor="background1"/>
                              </w:rPr>
                              <w:t>Audit</w:t>
                            </w:r>
                            <w:r w:rsidR="00402434">
                              <w:rPr>
                                <w:b/>
                                <w:bCs/>
                                <w:color w:val="FFFFFF" w:themeColor="background1"/>
                              </w:rPr>
                              <w:t>, Risk</w:t>
                            </w:r>
                            <w:r>
                              <w:rPr>
                                <w:b/>
                                <w:bCs/>
                                <w:color w:val="FFFFFF" w:themeColor="background1"/>
                              </w:rPr>
                              <w:t xml:space="preserve"> and Finance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05F3E7" id="Rectangle: Rounded Corners 8" o:spid="_x0000_s1029" style="position:absolute;left:0;text-align:left;margin-left:389.5pt;margin-top:6.05pt;width:121.7pt;height:5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" fillcolor="#947fbb" strokecolor="#552c8e" strokeweight="1pt">
                <v:stroke joinstyle="miter"/>
                <v:shadow on="t" color="black" opacity="26214f" origin="-.5,-.5" offset=".74836mm,.74836mm"/>
                <v:textbox>
                  <w:txbxContent>
                    <w:p w14:paraId="73F0DD87" w14:textId="5AB1BBD6" w:rsidR="00AF4F58" w:rsidRPr="00AF4F58" w:rsidRDefault="00AF4F58" w:rsidP="00AF4F58">
                      <w:pPr>
                        <w:jc w:val="center"/>
                        <w:rPr>
                          <w:color w:val="FFFFFF" w:themeColor="background1"/>
                        </w:rPr>
                      </w:pPr>
                      <w:r>
                        <w:rPr>
                          <w:b/>
                          <w:bCs/>
                          <w:color w:val="FFFFFF" w:themeColor="background1"/>
                        </w:rPr>
                        <w:t>Audit</w:t>
                      </w:r>
                      <w:r w:rsidR="00402434">
                        <w:rPr>
                          <w:b/>
                          <w:bCs/>
                          <w:color w:val="FFFFFF" w:themeColor="background1"/>
                        </w:rPr>
                        <w:t>, Risk</w:t>
                      </w:r>
                      <w:r>
                        <w:rPr>
                          <w:b/>
                          <w:bCs/>
                          <w:color w:val="FFFFFF" w:themeColor="background1"/>
                        </w:rPr>
                        <w:t xml:space="preserve"> and Finance Committee</w:t>
                      </w:r>
                    </w:p>
                  </w:txbxContent>
                </v:textbox>
              </v:roundrect>
            </w:pict>
          </mc:Fallback>
        </mc:AlternateContent>
      </w:r>
      <w:r w:rsidR="003C21C8" w:rsidRPr="006E17D4">
        <w:rPr>
          <w:rFonts w:ascii="Gill Sans Nova Light" w:hAnsi="Gill Sans Nova Light"/>
          <w:noProof/>
          <w:sz w:val="24"/>
          <w:szCs w:val="24"/>
        </w:rPr>
        <mc:AlternateContent>
          <mc:Choice Requires="wps">
            <w:drawing>
              <wp:anchor distT="0" distB="0" distL="114300" distR="114300" simplePos="0" relativeHeight="251658242" behindDoc="0" locked="0" layoutInCell="1" allowOverlap="1" wp14:anchorId="193E4B36" wp14:editId="285C135A">
                <wp:simplePos x="0" y="0"/>
                <wp:positionH relativeFrom="column">
                  <wp:posOffset>943610</wp:posOffset>
                </wp:positionH>
                <wp:positionV relativeFrom="paragraph">
                  <wp:posOffset>233680</wp:posOffset>
                </wp:positionV>
                <wp:extent cx="1545590" cy="520700"/>
                <wp:effectExtent l="38100" t="38100" r="111760" b="107950"/>
                <wp:wrapNone/>
                <wp:docPr id="6" name="Rectangle: Rounded Corners 6"/>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44C208CF" w14:textId="48BF261D" w:rsidR="00AF4F58" w:rsidRPr="00AF4F58" w:rsidRDefault="00AF4F58" w:rsidP="00AF4F58">
                            <w:pPr>
                              <w:jc w:val="center"/>
                              <w:rPr>
                                <w:color w:val="FFFFFF" w:themeColor="background1"/>
                              </w:rPr>
                            </w:pPr>
                            <w:r w:rsidRPr="00AF4F58">
                              <w:rPr>
                                <w:b/>
                                <w:bCs/>
                                <w:color w:val="FFFFFF" w:themeColor="background1"/>
                              </w:rPr>
                              <w:t>Standards and Ethos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93E4B36" id="Rectangle: Rounded Corners 6" o:spid="_x0000_s1029" style="position:absolute;left:0;text-align:left;margin-left:74.3pt;margin-top:18.4pt;width:121.7pt;height:41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" fillcolor="#947fbb" strokecolor="#552c8e" strokeweight="1pt">
                <v:stroke joinstyle="miter"/>
                <v:shadow on="t" color="black" opacity="26214f" origin="-.5,-.5" offset=".74836mm,.74836mm"/>
                <v:textbox>
                  <w:txbxContent>
                    <w:p w14:paraId="44C208CF" w14:textId="48BF261D" w:rsidR="00AF4F58" w:rsidRPr="00AF4F58" w:rsidRDefault="00AF4F58" w:rsidP="00AF4F58">
                      <w:pPr>
                        <w:jc w:val="center"/>
                        <w:rPr>
                          <w:color w:val="FFFFFF" w:themeColor="background1"/>
                        </w:rPr>
                      </w:pPr>
                      <w:r w:rsidRPr="00AF4F58">
                        <w:rPr>
                          <w:b/>
                          <w:bCs/>
                          <w:color w:val="FFFFFF" w:themeColor="background1"/>
                        </w:rPr>
                        <w:t>Standards and Ethos Committee</w:t>
                      </w:r>
                    </w:p>
                  </w:txbxContent>
                </v:textbox>
              </v:roundrect>
            </w:pict>
          </mc:Fallback>
        </mc:AlternateContent>
      </w:r>
      <w:r w:rsidR="003C21C8" w:rsidRPr="006E17D4">
        <w:rPr>
          <w:rFonts w:ascii="Gill Sans Nova Light" w:hAnsi="Gill Sans Nova Light"/>
          <w:noProof/>
          <w:sz w:val="24"/>
          <w:szCs w:val="24"/>
        </w:rPr>
        <mc:AlternateContent>
          <mc:Choice Requires="wps">
            <w:drawing>
              <wp:anchor distT="0" distB="0" distL="114300" distR="114300" simplePos="0" relativeHeight="251658243" behindDoc="0" locked="0" layoutInCell="1" allowOverlap="1" wp14:anchorId="24917924" wp14:editId="6539A6B3">
                <wp:simplePos x="0" y="0"/>
                <wp:positionH relativeFrom="column">
                  <wp:posOffset>2863215</wp:posOffset>
                </wp:positionH>
                <wp:positionV relativeFrom="paragraph">
                  <wp:posOffset>229870</wp:posOffset>
                </wp:positionV>
                <wp:extent cx="1546151" cy="520996"/>
                <wp:effectExtent l="38100" t="38100" r="111760" b="107950"/>
                <wp:wrapNone/>
                <wp:docPr id="7" name="Rectangle: Rounded Corners 7"/>
                <wp:cNvGraphicFramePr/>
                <a:graphic xmlns:a="http://schemas.openxmlformats.org/drawingml/2006/main">
                  <a:graphicData uri="http://schemas.microsoft.com/office/word/2010/wordprocessingShape">
                    <wps:wsp>
                      <wps:cNvSpPr/>
                      <wps:spPr>
                        <a:xfrm>
                          <a:off x="0" y="0"/>
                          <a:ext cx="1546151" cy="520996"/>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646C7589" w14:textId="6EDD7856" w:rsidR="00AF4F58" w:rsidRPr="00AF4F58" w:rsidRDefault="00AF4F58" w:rsidP="00AF4F58">
                            <w:pPr>
                              <w:jc w:val="center"/>
                              <w:rPr>
                                <w:color w:val="FFFFFF" w:themeColor="background1"/>
                              </w:rPr>
                            </w:pPr>
                            <w:r>
                              <w:rPr>
                                <w:b/>
                                <w:bCs/>
                                <w:color w:val="FFFFFF" w:themeColor="background1"/>
                              </w:rPr>
                              <w:t xml:space="preserve">Estates and </w:t>
                            </w:r>
                            <w:r w:rsidR="00EA18CA">
                              <w:rPr>
                                <w:b/>
                                <w:bCs/>
                                <w:color w:val="FFFFFF" w:themeColor="background1"/>
                              </w:rPr>
                              <w:t>Operations</w:t>
                            </w:r>
                            <w:r>
                              <w:rPr>
                                <w:b/>
                                <w:bCs/>
                                <w:color w:val="FFFFFF" w:themeColor="background1"/>
                              </w:rPr>
                              <w:t xml:space="preserve">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4917924" id="Rectangle: Rounded Corners 7" o:spid="_x0000_s1031" style="position:absolute;left:0;text-align:left;margin-left:225.45pt;margin-top:18.1pt;width:121.75pt;height:41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" fillcolor="#947fbb" strokecolor="#552c8e" strokeweight="1pt">
                <v:stroke joinstyle="miter"/>
                <v:shadow on="t" color="black" opacity="26214f" origin="-.5,-.5" offset=".74836mm,.74836mm"/>
                <v:textbox>
                  <w:txbxContent>
                    <w:p w14:paraId="646C7589" w14:textId="6EDD7856" w:rsidR="00AF4F58" w:rsidRPr="00AF4F58" w:rsidRDefault="00AF4F58" w:rsidP="00AF4F58">
                      <w:pPr>
                        <w:jc w:val="center"/>
                        <w:rPr>
                          <w:color w:val="FFFFFF" w:themeColor="background1"/>
                        </w:rPr>
                      </w:pPr>
                      <w:r>
                        <w:rPr>
                          <w:b/>
                          <w:bCs/>
                          <w:color w:val="FFFFFF" w:themeColor="background1"/>
                        </w:rPr>
                        <w:t xml:space="preserve">Estates and </w:t>
                      </w:r>
                      <w:r w:rsidR="00EA18CA">
                        <w:rPr>
                          <w:b/>
                          <w:bCs/>
                          <w:color w:val="FFFFFF" w:themeColor="background1"/>
                        </w:rPr>
                        <w:t>Operations</w:t>
                      </w:r>
                      <w:r>
                        <w:rPr>
                          <w:b/>
                          <w:bCs/>
                          <w:color w:val="FFFFFF" w:themeColor="background1"/>
                        </w:rPr>
                        <w:t xml:space="preserve"> Committee</w:t>
                      </w:r>
                    </w:p>
                  </w:txbxContent>
                </v:textbox>
              </v:roundrect>
            </w:pict>
          </mc:Fallback>
        </mc:AlternateContent>
      </w:r>
    </w:p>
    <w:p w14:paraId="62506391" w14:textId="5DB3D8CF" w:rsidR="00AF4F58" w:rsidRPr="006E17D4" w:rsidRDefault="00AF4F58" w:rsidP="004F1863">
      <w:pPr>
        <w:jc w:val="both"/>
        <w:rPr>
          <w:rFonts w:ascii="Gill Sans Nova Light" w:hAnsi="Gill Sans Nova Light"/>
          <w:sz w:val="24"/>
          <w:szCs w:val="24"/>
        </w:rPr>
      </w:pPr>
    </w:p>
    <w:p w14:paraId="4BA1107E" w14:textId="77777777" w:rsidR="00C425C3" w:rsidRPr="006E17D4" w:rsidRDefault="00C425C3" w:rsidP="004F1863">
      <w:pPr>
        <w:jc w:val="both"/>
        <w:rPr>
          <w:rFonts w:ascii="Gill Sans Nova Light" w:hAnsi="Gill Sans Nova Light"/>
          <w:sz w:val="24"/>
          <w:szCs w:val="24"/>
        </w:rPr>
      </w:pPr>
    </w:p>
    <w:p w14:paraId="66764EE9" w14:textId="77777777" w:rsidR="00C425C3" w:rsidRPr="006E17D4" w:rsidRDefault="00C425C3" w:rsidP="004F1863">
      <w:pPr>
        <w:jc w:val="both"/>
        <w:rPr>
          <w:rFonts w:ascii="Gill Sans Nova Light" w:hAnsi="Gill Sans Nova Light"/>
          <w:sz w:val="24"/>
          <w:szCs w:val="24"/>
        </w:rPr>
      </w:pPr>
    </w:p>
    <w:p w14:paraId="7BB0B212" w14:textId="7D0290B4" w:rsidR="00AF4F58" w:rsidRPr="006E17D4" w:rsidRDefault="00AF4F58" w:rsidP="004F1863">
      <w:pPr>
        <w:jc w:val="both"/>
        <w:rPr>
          <w:rFonts w:ascii="Gill Sans Nova Light" w:hAnsi="Gill Sans Nova Light"/>
          <w:sz w:val="24"/>
          <w:szCs w:val="24"/>
        </w:rPr>
      </w:pPr>
      <w:r w:rsidRPr="006E17D4">
        <w:rPr>
          <w:rFonts w:ascii="Gill Sans Nova Light" w:hAnsi="Gill Sans Nova Light"/>
          <w:sz w:val="24"/>
          <w:szCs w:val="24"/>
        </w:rPr>
        <w:t>The Trust Board will convene the following committees or panels when required:</w:t>
      </w:r>
    </w:p>
    <w:p w14:paraId="250F66C0" w14:textId="1ED913A0" w:rsidR="00AF4F58" w:rsidRPr="006E17D4" w:rsidRDefault="00D62A88" w:rsidP="004F1863">
      <w:pPr>
        <w:jc w:val="both"/>
        <w:rPr>
          <w:rFonts w:ascii="Gill Sans Nova Light" w:hAnsi="Gill Sans Nova Light"/>
          <w:sz w:val="24"/>
          <w:szCs w:val="24"/>
        </w:rPr>
      </w:pPr>
      <w:r w:rsidRPr="006E17D4">
        <w:rPr>
          <w:rFonts w:ascii="Gill Sans Nova Light" w:hAnsi="Gill Sans Nova Light"/>
          <w:noProof/>
          <w:sz w:val="24"/>
          <w:szCs w:val="24"/>
        </w:rPr>
        <mc:AlternateContent>
          <mc:Choice Requires="wps">
            <w:drawing>
              <wp:anchor distT="0" distB="0" distL="114300" distR="114300" simplePos="0" relativeHeight="251658248" behindDoc="0" locked="0" layoutInCell="1" allowOverlap="1" wp14:anchorId="5A40F577" wp14:editId="6DCA43DF">
                <wp:simplePos x="0" y="0"/>
                <wp:positionH relativeFrom="column">
                  <wp:posOffset>414669</wp:posOffset>
                </wp:positionH>
                <wp:positionV relativeFrom="paragraph">
                  <wp:posOffset>38100</wp:posOffset>
                </wp:positionV>
                <wp:extent cx="1545590" cy="520700"/>
                <wp:effectExtent l="38100" t="38100" r="111760" b="107950"/>
                <wp:wrapNone/>
                <wp:docPr id="12" name="Rectangle: Rounded Corners 12"/>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3659DCEC" w14:textId="43431797" w:rsidR="00AF4F58" w:rsidRPr="00AF4F58" w:rsidRDefault="00AF4F58" w:rsidP="00AF4F58">
                            <w:pPr>
                              <w:jc w:val="center"/>
                              <w:rPr>
                                <w:color w:val="FFFFFF" w:themeColor="background1"/>
                              </w:rPr>
                            </w:pPr>
                            <w:r>
                              <w:rPr>
                                <w:b/>
                                <w:bCs/>
                                <w:color w:val="FFFFFF" w:themeColor="background1"/>
                              </w:rPr>
                              <w:t>Compl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A40F577" id="Rectangle: Rounded Corners 12" o:spid="_x0000_s1032" style="position:absolute;left:0;text-align:left;margin-left:32.65pt;margin-top:3pt;width:121.7pt;height:41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" fillcolor="#947fbb" strokecolor="#552c8e" strokeweight="1pt">
                <v:stroke joinstyle="miter"/>
                <v:shadow on="t" color="black" opacity="26214f" origin="-.5,-.5" offset=".74836mm,.74836mm"/>
                <v:textbox>
                  <w:txbxContent>
                    <w:p w14:paraId="3659DCEC" w14:textId="43431797" w:rsidR="00AF4F58" w:rsidRPr="00AF4F58" w:rsidRDefault="00AF4F58" w:rsidP="00AF4F58">
                      <w:pPr>
                        <w:jc w:val="center"/>
                        <w:rPr>
                          <w:color w:val="FFFFFF" w:themeColor="background1"/>
                        </w:rPr>
                      </w:pPr>
                      <w:r>
                        <w:rPr>
                          <w:b/>
                          <w:bCs/>
                          <w:color w:val="FFFFFF" w:themeColor="background1"/>
                        </w:rPr>
                        <w:t>Complaints</w:t>
                      </w:r>
                    </w:p>
                  </w:txbxContent>
                </v:textbox>
              </v:roundrect>
            </w:pict>
          </mc:Fallback>
        </mc:AlternateContent>
      </w:r>
      <w:r w:rsidRPr="006E17D4">
        <w:rPr>
          <w:rFonts w:ascii="Gill Sans Nova Light" w:hAnsi="Gill Sans Nova Light"/>
          <w:noProof/>
          <w:sz w:val="24"/>
          <w:szCs w:val="24"/>
        </w:rPr>
        <mc:AlternateContent>
          <mc:Choice Requires="wps">
            <w:drawing>
              <wp:anchor distT="0" distB="0" distL="114300" distR="114300" simplePos="0" relativeHeight="251658249" behindDoc="0" locked="0" layoutInCell="1" allowOverlap="1" wp14:anchorId="672D83CD" wp14:editId="40A3A51D">
                <wp:simplePos x="0" y="0"/>
                <wp:positionH relativeFrom="column">
                  <wp:posOffset>2445163</wp:posOffset>
                </wp:positionH>
                <wp:positionV relativeFrom="paragraph">
                  <wp:posOffset>37465</wp:posOffset>
                </wp:positionV>
                <wp:extent cx="1545590" cy="520700"/>
                <wp:effectExtent l="38100" t="38100" r="111760" b="107950"/>
                <wp:wrapNone/>
                <wp:docPr id="13" name="Rectangle: Rounded Corners 13"/>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2C807E44" w14:textId="28C24E6B" w:rsidR="00AF4F58" w:rsidRPr="00AF4F58" w:rsidRDefault="00AF4F58" w:rsidP="00AF4F58">
                            <w:pPr>
                              <w:jc w:val="center"/>
                              <w:rPr>
                                <w:color w:val="FFFFFF" w:themeColor="background1"/>
                              </w:rPr>
                            </w:pPr>
                            <w:r>
                              <w:rPr>
                                <w:b/>
                                <w:bCs/>
                                <w:color w:val="FFFFFF" w:themeColor="background1"/>
                              </w:rPr>
                              <w:t xml:space="preserve">Discipline and Griev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72D83CD" id="Rectangle: Rounded Corners 13" o:spid="_x0000_s1033" style="position:absolute;left:0;text-align:left;margin-left:192.55pt;margin-top:2.95pt;width:121.7pt;height:41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" fillcolor="#947fbb" strokecolor="#552c8e" strokeweight="1pt">
                <v:stroke joinstyle="miter"/>
                <v:shadow on="t" color="black" opacity="26214f" origin="-.5,-.5" offset=".74836mm,.74836mm"/>
                <v:textbox>
                  <w:txbxContent>
                    <w:p w14:paraId="2C807E44" w14:textId="28C24E6B" w:rsidR="00AF4F58" w:rsidRPr="00AF4F58" w:rsidRDefault="00AF4F58" w:rsidP="00AF4F58">
                      <w:pPr>
                        <w:jc w:val="center"/>
                        <w:rPr>
                          <w:color w:val="FFFFFF" w:themeColor="background1"/>
                        </w:rPr>
                      </w:pPr>
                      <w:r>
                        <w:rPr>
                          <w:b/>
                          <w:bCs/>
                          <w:color w:val="FFFFFF" w:themeColor="background1"/>
                        </w:rPr>
                        <w:t xml:space="preserve">Discipline and Grievance  </w:t>
                      </w:r>
                    </w:p>
                  </w:txbxContent>
                </v:textbox>
              </v:roundrect>
            </w:pict>
          </mc:Fallback>
        </mc:AlternateContent>
      </w:r>
      <w:r w:rsidR="00AF4F58" w:rsidRPr="006E17D4">
        <w:rPr>
          <w:rFonts w:ascii="Gill Sans Nova Light" w:hAnsi="Gill Sans Nova Light"/>
          <w:noProof/>
          <w:sz w:val="24"/>
          <w:szCs w:val="24"/>
        </w:rPr>
        <mc:AlternateContent>
          <mc:Choice Requires="wps">
            <w:drawing>
              <wp:anchor distT="0" distB="0" distL="114300" distR="114300" simplePos="0" relativeHeight="251658250" behindDoc="0" locked="0" layoutInCell="1" allowOverlap="1" wp14:anchorId="7C5C5EA3" wp14:editId="3D264ADA">
                <wp:simplePos x="0" y="0"/>
                <wp:positionH relativeFrom="column">
                  <wp:posOffset>4571498</wp:posOffset>
                </wp:positionH>
                <wp:positionV relativeFrom="paragraph">
                  <wp:posOffset>37465</wp:posOffset>
                </wp:positionV>
                <wp:extent cx="1545590" cy="520700"/>
                <wp:effectExtent l="38100" t="38100" r="111760" b="107950"/>
                <wp:wrapNone/>
                <wp:docPr id="14" name="Rectangle: Rounded Corners 14"/>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41473590" w14:textId="3337E506" w:rsidR="00AF4F58" w:rsidRPr="00AF4F58" w:rsidRDefault="00D62A88" w:rsidP="00AF4F58">
                            <w:pPr>
                              <w:jc w:val="center"/>
                              <w:rPr>
                                <w:color w:val="FFFFFF" w:themeColor="background1"/>
                              </w:rPr>
                            </w:pPr>
                            <w:r>
                              <w:rPr>
                                <w:b/>
                                <w:bCs/>
                                <w:color w:val="FFFFFF" w:themeColor="background1"/>
                              </w:rPr>
                              <w:t>Pay and Pay Appe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C5C5EA3" id="Rectangle: Rounded Corners 14" o:spid="_x0000_s1034" style="position:absolute;left:0;text-align:left;margin-left:359.95pt;margin-top:2.95pt;width:121.7pt;height:41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" fillcolor="#947fbb" strokecolor="#552c8e" strokeweight="1pt">
                <v:stroke joinstyle="miter"/>
                <v:shadow on="t" color="black" opacity="26214f" origin="-.5,-.5" offset=".74836mm,.74836mm"/>
                <v:textbox>
                  <w:txbxContent>
                    <w:p w14:paraId="41473590" w14:textId="3337E506" w:rsidR="00AF4F58" w:rsidRPr="00AF4F58" w:rsidRDefault="00D62A88" w:rsidP="00AF4F58">
                      <w:pPr>
                        <w:jc w:val="center"/>
                        <w:rPr>
                          <w:color w:val="FFFFFF" w:themeColor="background1"/>
                        </w:rPr>
                      </w:pPr>
                      <w:r>
                        <w:rPr>
                          <w:b/>
                          <w:bCs/>
                          <w:color w:val="FFFFFF" w:themeColor="background1"/>
                        </w:rPr>
                        <w:t>Pay and Pay Appeals</w:t>
                      </w:r>
                    </w:p>
                  </w:txbxContent>
                </v:textbox>
              </v:roundrect>
            </w:pict>
          </mc:Fallback>
        </mc:AlternateContent>
      </w:r>
      <w:r w:rsidR="00AF4F58" w:rsidRPr="006E17D4">
        <w:rPr>
          <w:rFonts w:ascii="Gill Sans Nova Light" w:hAnsi="Gill Sans Nova Light"/>
          <w:sz w:val="24"/>
          <w:szCs w:val="24"/>
        </w:rPr>
        <w:t xml:space="preserve"> </w:t>
      </w:r>
    </w:p>
    <w:p w14:paraId="37C5B117" w14:textId="3A010C05" w:rsidR="00AF4F58" w:rsidRPr="006E17D4" w:rsidRDefault="00AF4F58" w:rsidP="004F1863">
      <w:pPr>
        <w:jc w:val="both"/>
        <w:rPr>
          <w:rFonts w:ascii="Gill Sans Nova Light" w:hAnsi="Gill Sans Nova Light"/>
          <w:sz w:val="24"/>
          <w:szCs w:val="24"/>
        </w:rPr>
      </w:pPr>
    </w:p>
    <w:p w14:paraId="4589FC84" w14:textId="59A91E81" w:rsidR="00AF4F58" w:rsidRPr="006E17D4" w:rsidRDefault="00AF4F58" w:rsidP="004F1863">
      <w:pPr>
        <w:jc w:val="both"/>
        <w:rPr>
          <w:rFonts w:ascii="Gill Sans Nova Light" w:hAnsi="Gill Sans Nova Light"/>
          <w:sz w:val="24"/>
          <w:szCs w:val="24"/>
        </w:rPr>
      </w:pPr>
    </w:p>
    <w:p w14:paraId="697D827F" w14:textId="654BBAFD" w:rsidR="00707E28" w:rsidRPr="006E17D4" w:rsidRDefault="00D62A88" w:rsidP="004F1863">
      <w:pPr>
        <w:jc w:val="both"/>
        <w:rPr>
          <w:rFonts w:ascii="Gill Sans Nova Light" w:hAnsi="Gill Sans Nova Light"/>
          <w:sz w:val="24"/>
          <w:szCs w:val="24"/>
        </w:rPr>
      </w:pPr>
      <w:r w:rsidRPr="006E17D4">
        <w:rPr>
          <w:rFonts w:ascii="Gill Sans Nova Light" w:hAnsi="Gill Sans Nova Light"/>
          <w:sz w:val="24"/>
          <w:szCs w:val="24"/>
        </w:rPr>
        <w:t xml:space="preserve">The Trust Board also delegates local oversight of </w:t>
      </w:r>
      <w:r w:rsidR="00171F40" w:rsidRPr="006E17D4">
        <w:rPr>
          <w:rFonts w:ascii="Gill Sans Nova Light" w:hAnsi="Gill Sans Nova Light"/>
          <w:sz w:val="24"/>
          <w:szCs w:val="24"/>
        </w:rPr>
        <w:t>its</w:t>
      </w:r>
      <w:r w:rsidRPr="006E17D4">
        <w:rPr>
          <w:rFonts w:ascii="Gill Sans Nova Light" w:hAnsi="Gill Sans Nova Light"/>
          <w:sz w:val="24"/>
          <w:szCs w:val="24"/>
        </w:rPr>
        <w:t xml:space="preserve"> </w:t>
      </w:r>
      <w:r w:rsidR="00235761" w:rsidRPr="006E17D4">
        <w:rPr>
          <w:rFonts w:ascii="Gill Sans Nova Light" w:hAnsi="Gill Sans Nova Light"/>
          <w:sz w:val="24"/>
          <w:szCs w:val="24"/>
        </w:rPr>
        <w:t>schools</w:t>
      </w:r>
      <w:r w:rsidRPr="006E17D4">
        <w:rPr>
          <w:rFonts w:ascii="Gill Sans Nova Light" w:hAnsi="Gill Sans Nova Light"/>
          <w:sz w:val="24"/>
          <w:szCs w:val="24"/>
        </w:rPr>
        <w:t xml:space="preserve"> to local governing boards.</w:t>
      </w:r>
      <w:r w:rsidR="00492F99" w:rsidRPr="006E17D4">
        <w:rPr>
          <w:rFonts w:ascii="Gill Sans Nova Light" w:hAnsi="Gill Sans Nova Light"/>
          <w:sz w:val="24"/>
          <w:szCs w:val="24"/>
        </w:rPr>
        <w:t xml:space="preserve"> </w:t>
      </w:r>
      <w:r w:rsidR="000D70B7" w:rsidRPr="006E17D4">
        <w:rPr>
          <w:rFonts w:ascii="Gill Sans Nova Light" w:hAnsi="Gill Sans Nova Light"/>
          <w:sz w:val="24"/>
          <w:szCs w:val="24"/>
        </w:rPr>
        <w:t>Local g</w:t>
      </w:r>
      <w:r w:rsidR="00492F99" w:rsidRPr="006E17D4">
        <w:rPr>
          <w:rFonts w:ascii="Gill Sans Nova Light" w:hAnsi="Gill Sans Nova Light"/>
          <w:sz w:val="24"/>
          <w:szCs w:val="24"/>
        </w:rPr>
        <w:t xml:space="preserve">overning </w:t>
      </w:r>
      <w:r w:rsidR="000D70B7" w:rsidRPr="006E17D4">
        <w:rPr>
          <w:rFonts w:ascii="Gill Sans Nova Light" w:hAnsi="Gill Sans Nova Light"/>
          <w:sz w:val="24"/>
          <w:szCs w:val="24"/>
        </w:rPr>
        <w:t>b</w:t>
      </w:r>
      <w:r w:rsidR="00492F99" w:rsidRPr="006E17D4">
        <w:rPr>
          <w:rFonts w:ascii="Gill Sans Nova Light" w:hAnsi="Gill Sans Nova Light"/>
          <w:sz w:val="24"/>
          <w:szCs w:val="24"/>
        </w:rPr>
        <w:t xml:space="preserve">oards </w:t>
      </w:r>
      <w:r w:rsidR="00C82E7D" w:rsidRPr="006E17D4">
        <w:rPr>
          <w:rFonts w:ascii="Gill Sans Nova Light" w:hAnsi="Gill Sans Nova Light"/>
          <w:sz w:val="24"/>
          <w:szCs w:val="24"/>
        </w:rPr>
        <w:t>are committees</w:t>
      </w:r>
      <w:r w:rsidR="00492F99" w:rsidRPr="006E17D4">
        <w:rPr>
          <w:rFonts w:ascii="Gill Sans Nova Light" w:hAnsi="Gill Sans Nova Light"/>
          <w:sz w:val="24"/>
          <w:szCs w:val="24"/>
        </w:rPr>
        <w:t xml:space="preserve"> of the </w:t>
      </w:r>
      <w:r w:rsidR="00EA18CA" w:rsidRPr="006E17D4">
        <w:rPr>
          <w:rFonts w:ascii="Gill Sans Nova Light" w:hAnsi="Gill Sans Nova Light"/>
          <w:sz w:val="24"/>
          <w:szCs w:val="24"/>
        </w:rPr>
        <w:t>T</w:t>
      </w:r>
      <w:r w:rsidR="00492F99" w:rsidRPr="006E17D4">
        <w:rPr>
          <w:rFonts w:ascii="Gill Sans Nova Light" w:hAnsi="Gill Sans Nova Light"/>
          <w:sz w:val="24"/>
          <w:szCs w:val="24"/>
        </w:rPr>
        <w:t>rust Board.</w:t>
      </w:r>
      <w:r w:rsidRPr="006E17D4">
        <w:rPr>
          <w:rFonts w:ascii="Gill Sans Nova Light" w:hAnsi="Gill Sans Nova Light"/>
          <w:sz w:val="24"/>
          <w:szCs w:val="24"/>
        </w:rPr>
        <w:t xml:space="preserve"> Currently, each </w:t>
      </w:r>
      <w:r w:rsidR="003F5756" w:rsidRPr="006E17D4">
        <w:rPr>
          <w:rFonts w:ascii="Gill Sans Nova Light" w:hAnsi="Gill Sans Nova Light"/>
          <w:sz w:val="24"/>
          <w:szCs w:val="24"/>
        </w:rPr>
        <w:t>school</w:t>
      </w:r>
      <w:r w:rsidRPr="006E17D4">
        <w:rPr>
          <w:rFonts w:ascii="Gill Sans Nova Light" w:hAnsi="Gill Sans Nova Light"/>
          <w:sz w:val="24"/>
          <w:szCs w:val="24"/>
        </w:rPr>
        <w:t xml:space="preserve"> has a single local governing board which is delegated responsibilities through this scheme of delegation</w:t>
      </w:r>
      <w:r w:rsidR="00EE2893" w:rsidRPr="006E17D4">
        <w:rPr>
          <w:rFonts w:ascii="Gill Sans Nova Light" w:hAnsi="Gill Sans Nova Light"/>
          <w:sz w:val="24"/>
          <w:szCs w:val="24"/>
        </w:rPr>
        <w:t xml:space="preserve"> – the Trust Board retains the right</w:t>
      </w:r>
      <w:r w:rsidR="00E50883" w:rsidRPr="006E17D4">
        <w:rPr>
          <w:rFonts w:ascii="Gill Sans Nova Light" w:hAnsi="Gill Sans Nova Light"/>
          <w:sz w:val="24"/>
          <w:szCs w:val="24"/>
        </w:rPr>
        <w:t xml:space="preserve">, after discussion with the </w:t>
      </w:r>
      <w:r w:rsidR="0042579C" w:rsidRPr="006E17D4">
        <w:rPr>
          <w:rFonts w:ascii="Gill Sans Nova Light" w:hAnsi="Gill Sans Nova Light"/>
          <w:sz w:val="24"/>
          <w:szCs w:val="24"/>
        </w:rPr>
        <w:t xml:space="preserve">relevant </w:t>
      </w:r>
      <w:r w:rsidR="00E50883" w:rsidRPr="006E17D4">
        <w:rPr>
          <w:rFonts w:ascii="Gill Sans Nova Light" w:hAnsi="Gill Sans Nova Light"/>
          <w:sz w:val="24"/>
          <w:szCs w:val="24"/>
        </w:rPr>
        <w:t xml:space="preserve">local governing </w:t>
      </w:r>
      <w:r w:rsidR="003810CD" w:rsidRPr="006E17D4">
        <w:rPr>
          <w:rFonts w:ascii="Gill Sans Nova Light" w:hAnsi="Gill Sans Nova Light"/>
          <w:sz w:val="24"/>
          <w:szCs w:val="24"/>
        </w:rPr>
        <w:t>board to</w:t>
      </w:r>
      <w:r w:rsidR="00EE2893" w:rsidRPr="006E17D4">
        <w:rPr>
          <w:rFonts w:ascii="Gill Sans Nova Light" w:hAnsi="Gill Sans Nova Light"/>
          <w:sz w:val="24"/>
          <w:szCs w:val="24"/>
        </w:rPr>
        <w:t xml:space="preserve"> </w:t>
      </w:r>
      <w:r w:rsidR="00256157" w:rsidRPr="006E17D4">
        <w:rPr>
          <w:rFonts w:ascii="Gill Sans Nova Light" w:hAnsi="Gill Sans Nova Light"/>
          <w:sz w:val="24"/>
          <w:szCs w:val="24"/>
        </w:rPr>
        <w:t>revoke or alter any aspect</w:t>
      </w:r>
      <w:r w:rsidR="00EE2893" w:rsidRPr="006E17D4">
        <w:rPr>
          <w:rFonts w:ascii="Gill Sans Nova Light" w:hAnsi="Gill Sans Nova Light"/>
          <w:sz w:val="24"/>
          <w:szCs w:val="24"/>
        </w:rPr>
        <w:t xml:space="preserve"> of this scheme of delegation</w:t>
      </w:r>
      <w:r w:rsidR="005B5A25" w:rsidRPr="006E17D4">
        <w:rPr>
          <w:rFonts w:ascii="Gill Sans Nova Light" w:hAnsi="Gill Sans Nova Light"/>
          <w:sz w:val="24"/>
          <w:szCs w:val="24"/>
        </w:rPr>
        <w:t xml:space="preserve"> for all </w:t>
      </w:r>
      <w:r w:rsidR="00235761" w:rsidRPr="006E17D4">
        <w:rPr>
          <w:rFonts w:ascii="Gill Sans Nova Light" w:hAnsi="Gill Sans Nova Light"/>
          <w:sz w:val="24"/>
          <w:szCs w:val="24"/>
        </w:rPr>
        <w:t>schools</w:t>
      </w:r>
      <w:r w:rsidR="003F33EB" w:rsidRPr="006E17D4">
        <w:rPr>
          <w:rFonts w:ascii="Gill Sans Nova Light" w:hAnsi="Gill Sans Nova Light"/>
          <w:sz w:val="24"/>
          <w:szCs w:val="24"/>
        </w:rPr>
        <w:t xml:space="preserve"> within the Trust or for an individual </w:t>
      </w:r>
      <w:r w:rsidR="003F5756" w:rsidRPr="006E17D4">
        <w:rPr>
          <w:rFonts w:ascii="Gill Sans Nova Light" w:hAnsi="Gill Sans Nova Light"/>
          <w:sz w:val="24"/>
          <w:szCs w:val="24"/>
        </w:rPr>
        <w:t>school</w:t>
      </w:r>
      <w:r w:rsidR="003F33EB" w:rsidRPr="006E17D4">
        <w:rPr>
          <w:rFonts w:ascii="Gill Sans Nova Light" w:hAnsi="Gill Sans Nova Light"/>
          <w:sz w:val="24"/>
          <w:szCs w:val="24"/>
        </w:rPr>
        <w:t>.</w:t>
      </w:r>
      <w:r w:rsidR="00D646F7" w:rsidRPr="006E17D4">
        <w:rPr>
          <w:rFonts w:ascii="Gill Sans Nova Light" w:hAnsi="Gill Sans Nova Light"/>
          <w:sz w:val="24"/>
          <w:szCs w:val="24"/>
        </w:rPr>
        <w:t xml:space="preserve"> Any decision to </w:t>
      </w:r>
      <w:r w:rsidR="00256157" w:rsidRPr="006E17D4">
        <w:rPr>
          <w:rFonts w:ascii="Gill Sans Nova Light" w:hAnsi="Gill Sans Nova Light"/>
          <w:sz w:val="24"/>
          <w:szCs w:val="24"/>
        </w:rPr>
        <w:t>revoke or alter the</w:t>
      </w:r>
      <w:r w:rsidR="00D646F7" w:rsidRPr="006E17D4">
        <w:rPr>
          <w:rFonts w:ascii="Gill Sans Nova Light" w:hAnsi="Gill Sans Nova Light"/>
          <w:sz w:val="24"/>
          <w:szCs w:val="24"/>
        </w:rPr>
        <w:t xml:space="preserve"> scheme of delegation will be considered and voted on at a full Trust Board meeting.</w:t>
      </w:r>
      <w:r w:rsidRPr="006E17D4">
        <w:rPr>
          <w:rFonts w:ascii="Gill Sans Nova Light" w:hAnsi="Gill Sans Nova Light"/>
          <w:sz w:val="24"/>
          <w:szCs w:val="24"/>
        </w:rPr>
        <w:t xml:space="preserve"> </w:t>
      </w:r>
    </w:p>
    <w:p w14:paraId="480430CD" w14:textId="3C4F44A1" w:rsidR="00AF4F58" w:rsidRPr="006E17D4" w:rsidRDefault="00D62A88" w:rsidP="004F1863">
      <w:pPr>
        <w:jc w:val="both"/>
        <w:rPr>
          <w:rFonts w:ascii="Gill Sans Nova Light" w:hAnsi="Gill Sans Nova Light"/>
          <w:sz w:val="24"/>
          <w:szCs w:val="24"/>
        </w:rPr>
      </w:pPr>
      <w:r w:rsidRPr="006E17D4">
        <w:rPr>
          <w:rFonts w:ascii="Gill Sans Nova Light" w:hAnsi="Gill Sans Nova Light"/>
          <w:sz w:val="24"/>
          <w:szCs w:val="24"/>
        </w:rPr>
        <w:t xml:space="preserve">The local governing board must </w:t>
      </w:r>
      <w:r w:rsidR="00707E28" w:rsidRPr="006E17D4">
        <w:rPr>
          <w:rFonts w:ascii="Gill Sans Nova Light" w:hAnsi="Gill Sans Nova Light"/>
          <w:sz w:val="24"/>
          <w:szCs w:val="24"/>
        </w:rPr>
        <w:t>establish a</w:t>
      </w:r>
      <w:r w:rsidRPr="006E17D4">
        <w:rPr>
          <w:rFonts w:ascii="Gill Sans Nova Light" w:hAnsi="Gill Sans Nova Light"/>
          <w:sz w:val="24"/>
          <w:szCs w:val="24"/>
        </w:rPr>
        <w:t xml:space="preserve"> </w:t>
      </w:r>
      <w:r w:rsidR="00707E28" w:rsidRPr="006E17D4">
        <w:rPr>
          <w:rFonts w:ascii="Gill Sans Nova Light" w:hAnsi="Gill Sans Nova Light"/>
          <w:sz w:val="24"/>
          <w:szCs w:val="24"/>
        </w:rPr>
        <w:t>F</w:t>
      </w:r>
      <w:r w:rsidRPr="006E17D4">
        <w:rPr>
          <w:rFonts w:ascii="Gill Sans Nova Light" w:hAnsi="Gill Sans Nova Light"/>
          <w:sz w:val="24"/>
          <w:szCs w:val="24"/>
        </w:rPr>
        <w:t xml:space="preserve">inance </w:t>
      </w:r>
      <w:r w:rsidR="00707E28" w:rsidRPr="006E17D4">
        <w:rPr>
          <w:rFonts w:ascii="Gill Sans Nova Light" w:hAnsi="Gill Sans Nova Light"/>
          <w:sz w:val="24"/>
          <w:szCs w:val="24"/>
        </w:rPr>
        <w:t>and Resources C</w:t>
      </w:r>
      <w:r w:rsidRPr="006E17D4">
        <w:rPr>
          <w:rFonts w:ascii="Gill Sans Nova Light" w:hAnsi="Gill Sans Nova Light"/>
          <w:sz w:val="24"/>
          <w:szCs w:val="24"/>
        </w:rPr>
        <w:t xml:space="preserve">ommittee and it is strongly recommended that a </w:t>
      </w:r>
      <w:r w:rsidR="00707E28" w:rsidRPr="006E17D4">
        <w:rPr>
          <w:rFonts w:ascii="Gill Sans Nova Light" w:hAnsi="Gill Sans Nova Light"/>
          <w:sz w:val="24"/>
          <w:szCs w:val="24"/>
        </w:rPr>
        <w:t>S</w:t>
      </w:r>
      <w:r w:rsidRPr="006E17D4">
        <w:rPr>
          <w:rFonts w:ascii="Gill Sans Nova Light" w:hAnsi="Gill Sans Nova Light"/>
          <w:sz w:val="24"/>
          <w:szCs w:val="24"/>
        </w:rPr>
        <w:t xml:space="preserve">tandards and </w:t>
      </w:r>
      <w:r w:rsidR="00707E28" w:rsidRPr="006E17D4">
        <w:rPr>
          <w:rFonts w:ascii="Gill Sans Nova Light" w:hAnsi="Gill Sans Nova Light"/>
          <w:sz w:val="24"/>
          <w:szCs w:val="24"/>
        </w:rPr>
        <w:t>E</w:t>
      </w:r>
      <w:r w:rsidRPr="006E17D4">
        <w:rPr>
          <w:rFonts w:ascii="Gill Sans Nova Light" w:hAnsi="Gill Sans Nova Light"/>
          <w:sz w:val="24"/>
          <w:szCs w:val="24"/>
        </w:rPr>
        <w:t xml:space="preserve">thos </w:t>
      </w:r>
      <w:r w:rsidR="00707E28" w:rsidRPr="006E17D4">
        <w:rPr>
          <w:rFonts w:ascii="Gill Sans Nova Light" w:hAnsi="Gill Sans Nova Light"/>
          <w:sz w:val="24"/>
          <w:szCs w:val="24"/>
        </w:rPr>
        <w:t>c</w:t>
      </w:r>
      <w:r w:rsidRPr="006E17D4">
        <w:rPr>
          <w:rFonts w:ascii="Gill Sans Nova Light" w:hAnsi="Gill Sans Nova Light"/>
          <w:sz w:val="24"/>
          <w:szCs w:val="24"/>
        </w:rPr>
        <w:t>ommittee is also in place. Terms of reference for these committees</w:t>
      </w:r>
      <w:r w:rsidR="00707E28" w:rsidRPr="006E17D4">
        <w:rPr>
          <w:rFonts w:ascii="Gill Sans Nova Light" w:hAnsi="Gill Sans Nova Light"/>
          <w:sz w:val="24"/>
          <w:szCs w:val="24"/>
        </w:rPr>
        <w:t>, and the local governing board</w:t>
      </w:r>
      <w:r w:rsidRPr="006E17D4">
        <w:rPr>
          <w:rFonts w:ascii="Gill Sans Nova Light" w:hAnsi="Gill Sans Nova Light"/>
          <w:sz w:val="24"/>
          <w:szCs w:val="24"/>
        </w:rPr>
        <w:t xml:space="preserve"> are included </w:t>
      </w:r>
      <w:r w:rsidR="00707E28" w:rsidRPr="006E17D4">
        <w:rPr>
          <w:rFonts w:ascii="Gill Sans Nova Light" w:hAnsi="Gill Sans Nova Light"/>
          <w:sz w:val="24"/>
          <w:szCs w:val="24"/>
        </w:rPr>
        <w:t>as</w:t>
      </w:r>
      <w:r w:rsidRPr="006E17D4">
        <w:rPr>
          <w:rFonts w:ascii="Gill Sans Nova Light" w:hAnsi="Gill Sans Nova Light"/>
          <w:sz w:val="24"/>
          <w:szCs w:val="24"/>
        </w:rPr>
        <w:t xml:space="preserve"> appendices. </w:t>
      </w:r>
    </w:p>
    <w:p w14:paraId="63C2CF33" w14:textId="0CEF8C18" w:rsidR="00AF4F58" w:rsidRPr="006E17D4" w:rsidRDefault="00D62A88" w:rsidP="004F1863">
      <w:pPr>
        <w:jc w:val="both"/>
        <w:rPr>
          <w:rFonts w:ascii="Gill Sans Nova Light" w:hAnsi="Gill Sans Nova Light"/>
          <w:sz w:val="24"/>
          <w:szCs w:val="24"/>
        </w:rPr>
      </w:pPr>
      <w:r w:rsidRPr="006E17D4">
        <w:rPr>
          <w:rFonts w:ascii="Gill Sans Nova Light" w:hAnsi="Gill Sans Nova Light"/>
          <w:sz w:val="24"/>
          <w:szCs w:val="24"/>
        </w:rPr>
        <w:t>Local governing boards may also be required to convene the following committees or panels as required and as per the delegated responsibilities set out in this scheme of delegation.</w:t>
      </w:r>
    </w:p>
    <w:p w14:paraId="3A4948A1" w14:textId="75524B98" w:rsidR="00D62A88" w:rsidRPr="006E17D4" w:rsidRDefault="00D62A88" w:rsidP="004F1863">
      <w:pPr>
        <w:jc w:val="both"/>
        <w:rPr>
          <w:rFonts w:ascii="Gill Sans Nova Light" w:hAnsi="Gill Sans Nova Light"/>
          <w:sz w:val="24"/>
          <w:szCs w:val="24"/>
        </w:rPr>
      </w:pPr>
      <w:r w:rsidRPr="006E17D4">
        <w:rPr>
          <w:rFonts w:ascii="Gill Sans Nova Light" w:hAnsi="Gill Sans Nova Light"/>
          <w:noProof/>
          <w:sz w:val="24"/>
          <w:szCs w:val="24"/>
        </w:rPr>
        <w:lastRenderedPageBreak/>
        <mc:AlternateContent>
          <mc:Choice Requires="wps">
            <w:drawing>
              <wp:anchor distT="0" distB="0" distL="114300" distR="114300" simplePos="0" relativeHeight="251658253" behindDoc="0" locked="0" layoutInCell="1" allowOverlap="1" wp14:anchorId="3D139FD5" wp14:editId="0836941E">
                <wp:simplePos x="0" y="0"/>
                <wp:positionH relativeFrom="column">
                  <wp:posOffset>4241800</wp:posOffset>
                </wp:positionH>
                <wp:positionV relativeFrom="paragraph">
                  <wp:posOffset>53975</wp:posOffset>
                </wp:positionV>
                <wp:extent cx="1545590" cy="520700"/>
                <wp:effectExtent l="38100" t="38100" r="111760" b="107950"/>
                <wp:wrapNone/>
                <wp:docPr id="17" name="Rectangle: Rounded Corners 17"/>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4F5AA773" w14:textId="77777777" w:rsidR="00D62A88" w:rsidRPr="00AF4F58" w:rsidRDefault="00D62A88" w:rsidP="00D62A88">
                            <w:pPr>
                              <w:jc w:val="center"/>
                              <w:rPr>
                                <w:color w:val="FFFFFF" w:themeColor="background1"/>
                              </w:rPr>
                            </w:pPr>
                            <w:r>
                              <w:rPr>
                                <w:b/>
                                <w:bCs/>
                                <w:color w:val="FFFFFF" w:themeColor="background1"/>
                              </w:rPr>
                              <w:t>Pay and Pay Appe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D139FD5" id="Rectangle: Rounded Corners 17" o:spid="_x0000_s1035" style="position:absolute;left:0;text-align:left;margin-left:334pt;margin-top:4.25pt;width:121.7pt;height:41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" fillcolor="#947fbb" strokecolor="#552c8e" strokeweight="1pt">
                <v:stroke joinstyle="miter"/>
                <v:shadow on="t" color="black" opacity="26214f" origin="-.5,-.5" offset=".74836mm,.74836mm"/>
                <v:textbox>
                  <w:txbxContent>
                    <w:p w14:paraId="4F5AA773" w14:textId="77777777" w:rsidR="00D62A88" w:rsidRPr="00AF4F58" w:rsidRDefault="00D62A88" w:rsidP="00D62A88">
                      <w:pPr>
                        <w:jc w:val="center"/>
                        <w:rPr>
                          <w:color w:val="FFFFFF" w:themeColor="background1"/>
                        </w:rPr>
                      </w:pPr>
                      <w:r>
                        <w:rPr>
                          <w:b/>
                          <w:bCs/>
                          <w:color w:val="FFFFFF" w:themeColor="background1"/>
                        </w:rPr>
                        <w:t>Pay and Pay Appeals</w:t>
                      </w:r>
                    </w:p>
                  </w:txbxContent>
                </v:textbox>
              </v:roundrect>
            </w:pict>
          </mc:Fallback>
        </mc:AlternateContent>
      </w:r>
      <w:r w:rsidRPr="006E17D4">
        <w:rPr>
          <w:rFonts w:ascii="Gill Sans Nova Light" w:hAnsi="Gill Sans Nova Light"/>
          <w:noProof/>
          <w:sz w:val="24"/>
          <w:szCs w:val="24"/>
        </w:rPr>
        <mc:AlternateContent>
          <mc:Choice Requires="wps">
            <w:drawing>
              <wp:anchor distT="0" distB="0" distL="114300" distR="114300" simplePos="0" relativeHeight="251658251" behindDoc="0" locked="0" layoutInCell="1" allowOverlap="1" wp14:anchorId="31A25EE7" wp14:editId="28C2EEC5">
                <wp:simplePos x="0" y="0"/>
                <wp:positionH relativeFrom="column">
                  <wp:posOffset>532042</wp:posOffset>
                </wp:positionH>
                <wp:positionV relativeFrom="paragraph">
                  <wp:posOffset>43032</wp:posOffset>
                </wp:positionV>
                <wp:extent cx="1545590" cy="520700"/>
                <wp:effectExtent l="38100" t="38100" r="111760" b="107950"/>
                <wp:wrapNone/>
                <wp:docPr id="15" name="Rectangle: Rounded Corners 15"/>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717C724B" w14:textId="77777777" w:rsidR="00D62A88" w:rsidRPr="00AF4F58" w:rsidRDefault="00D62A88" w:rsidP="00D62A88">
                            <w:pPr>
                              <w:jc w:val="center"/>
                              <w:rPr>
                                <w:color w:val="FFFFFF" w:themeColor="background1"/>
                              </w:rPr>
                            </w:pPr>
                            <w:r>
                              <w:rPr>
                                <w:b/>
                                <w:bCs/>
                                <w:color w:val="FFFFFF" w:themeColor="background1"/>
                              </w:rPr>
                              <w:t>Compl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1A25EE7" id="Rectangle: Rounded Corners 15" o:spid="_x0000_s1036" style="position:absolute;left:0;text-align:left;margin-left:41.9pt;margin-top:3.4pt;width:121.7pt;height:41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" fillcolor="#947fbb" strokecolor="#552c8e" strokeweight="1pt">
                <v:stroke joinstyle="miter"/>
                <v:shadow on="t" color="black" opacity="26214f" origin="-.5,-.5" offset=".74836mm,.74836mm"/>
                <v:textbox>
                  <w:txbxContent>
                    <w:p w14:paraId="717C724B" w14:textId="77777777" w:rsidR="00D62A88" w:rsidRPr="00AF4F58" w:rsidRDefault="00D62A88" w:rsidP="00D62A88">
                      <w:pPr>
                        <w:jc w:val="center"/>
                        <w:rPr>
                          <w:color w:val="FFFFFF" w:themeColor="background1"/>
                        </w:rPr>
                      </w:pPr>
                      <w:r>
                        <w:rPr>
                          <w:b/>
                          <w:bCs/>
                          <w:color w:val="FFFFFF" w:themeColor="background1"/>
                        </w:rPr>
                        <w:t>Complaints</w:t>
                      </w:r>
                    </w:p>
                  </w:txbxContent>
                </v:textbox>
              </v:roundrect>
            </w:pict>
          </mc:Fallback>
        </mc:AlternateContent>
      </w:r>
      <w:r w:rsidRPr="006E17D4">
        <w:rPr>
          <w:rFonts w:ascii="Gill Sans Nova Light" w:hAnsi="Gill Sans Nova Light"/>
          <w:noProof/>
          <w:sz w:val="24"/>
          <w:szCs w:val="24"/>
        </w:rPr>
        <mc:AlternateContent>
          <mc:Choice Requires="wps">
            <w:drawing>
              <wp:anchor distT="0" distB="0" distL="114300" distR="114300" simplePos="0" relativeHeight="251658252" behindDoc="0" locked="0" layoutInCell="1" allowOverlap="1" wp14:anchorId="34F8B4B9" wp14:editId="65CED1E4">
                <wp:simplePos x="0" y="0"/>
                <wp:positionH relativeFrom="column">
                  <wp:posOffset>2360177</wp:posOffset>
                </wp:positionH>
                <wp:positionV relativeFrom="paragraph">
                  <wp:posOffset>49397</wp:posOffset>
                </wp:positionV>
                <wp:extent cx="1545590" cy="520700"/>
                <wp:effectExtent l="38100" t="38100" r="111760" b="107950"/>
                <wp:wrapNone/>
                <wp:docPr id="16" name="Rectangle: Rounded Corners 16"/>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0C503D01" w14:textId="77777777" w:rsidR="00D62A88" w:rsidRPr="00AF4F58" w:rsidRDefault="00D62A88" w:rsidP="00D62A88">
                            <w:pPr>
                              <w:jc w:val="center"/>
                              <w:rPr>
                                <w:color w:val="FFFFFF" w:themeColor="background1"/>
                              </w:rPr>
                            </w:pPr>
                            <w:r>
                              <w:rPr>
                                <w:b/>
                                <w:bCs/>
                                <w:color w:val="FFFFFF" w:themeColor="background1"/>
                              </w:rPr>
                              <w:t xml:space="preserve">Discipline and Griev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4F8B4B9" id="Rectangle: Rounded Corners 16" o:spid="_x0000_s1037" style="position:absolute;left:0;text-align:left;margin-left:185.85pt;margin-top:3.9pt;width:121.7pt;height:41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" fillcolor="#947fbb" strokecolor="#552c8e" strokeweight="1pt">
                <v:stroke joinstyle="miter"/>
                <v:shadow on="t" color="black" opacity="26214f" origin="-.5,-.5" offset=".74836mm,.74836mm"/>
                <v:textbox>
                  <w:txbxContent>
                    <w:p w14:paraId="0C503D01" w14:textId="77777777" w:rsidR="00D62A88" w:rsidRPr="00AF4F58" w:rsidRDefault="00D62A88" w:rsidP="00D62A88">
                      <w:pPr>
                        <w:jc w:val="center"/>
                        <w:rPr>
                          <w:color w:val="FFFFFF" w:themeColor="background1"/>
                        </w:rPr>
                      </w:pPr>
                      <w:r>
                        <w:rPr>
                          <w:b/>
                          <w:bCs/>
                          <w:color w:val="FFFFFF" w:themeColor="background1"/>
                        </w:rPr>
                        <w:t xml:space="preserve">Discipline and Grievance  </w:t>
                      </w:r>
                    </w:p>
                  </w:txbxContent>
                </v:textbox>
              </v:roundrect>
            </w:pict>
          </mc:Fallback>
        </mc:AlternateContent>
      </w:r>
    </w:p>
    <w:p w14:paraId="126A2DD3" w14:textId="1EAA3C4D" w:rsidR="00D62A88" w:rsidRPr="006E17D4" w:rsidRDefault="009A00BE" w:rsidP="004F1863">
      <w:pPr>
        <w:pStyle w:val="ListParagraph"/>
        <w:ind w:left="420"/>
        <w:jc w:val="both"/>
        <w:rPr>
          <w:rFonts w:ascii="Gill Sans Nova Light" w:hAnsi="Gill Sans Nova Light"/>
          <w:sz w:val="24"/>
          <w:szCs w:val="24"/>
        </w:rPr>
      </w:pPr>
      <w:r w:rsidRPr="006E17D4">
        <w:rPr>
          <w:rFonts w:ascii="Gill Sans Nova Light" w:hAnsi="Gill Sans Nova Light"/>
          <w:sz w:val="24"/>
          <w:szCs w:val="24"/>
        </w:rPr>
        <w:t xml:space="preserve">  </w:t>
      </w:r>
    </w:p>
    <w:p w14:paraId="7D187E30" w14:textId="02E5BDCD" w:rsidR="00D62A88" w:rsidRPr="006E17D4" w:rsidRDefault="00D62A88" w:rsidP="004F1863">
      <w:pPr>
        <w:pStyle w:val="ListParagraph"/>
        <w:ind w:left="420"/>
        <w:jc w:val="both"/>
        <w:rPr>
          <w:rFonts w:ascii="Gill Sans Nova Light" w:hAnsi="Gill Sans Nova Light"/>
          <w:sz w:val="24"/>
          <w:szCs w:val="24"/>
        </w:rPr>
      </w:pPr>
    </w:p>
    <w:p w14:paraId="42AF0DAE" w14:textId="1E118FBA" w:rsidR="00D62A88" w:rsidRPr="006E17D4" w:rsidRDefault="00D62A88" w:rsidP="004F1863">
      <w:pPr>
        <w:pStyle w:val="ListParagraph"/>
        <w:ind w:left="420"/>
        <w:jc w:val="both"/>
        <w:rPr>
          <w:rFonts w:ascii="Gill Sans Nova Light" w:hAnsi="Gill Sans Nova Light"/>
          <w:sz w:val="24"/>
          <w:szCs w:val="24"/>
        </w:rPr>
      </w:pPr>
    </w:p>
    <w:p w14:paraId="3A9117FD" w14:textId="77777777" w:rsidR="003810CD" w:rsidRPr="006E17D4" w:rsidRDefault="00D62A88" w:rsidP="004F1863">
      <w:pPr>
        <w:pStyle w:val="ListParagraph"/>
        <w:ind w:left="420"/>
        <w:jc w:val="both"/>
        <w:rPr>
          <w:rFonts w:ascii="Gill Sans Nova Light" w:hAnsi="Gill Sans Nova Light"/>
          <w:b/>
          <w:bCs/>
          <w:sz w:val="24"/>
          <w:szCs w:val="24"/>
        </w:rPr>
      </w:pPr>
      <w:r w:rsidRPr="006E17D4">
        <w:rPr>
          <w:rFonts w:ascii="Gill Sans Nova Light" w:hAnsi="Gill Sans Nova Light"/>
          <w:noProof/>
          <w:sz w:val="24"/>
          <w:szCs w:val="24"/>
        </w:rPr>
        <mc:AlternateContent>
          <mc:Choice Requires="wps">
            <w:drawing>
              <wp:anchor distT="0" distB="0" distL="114300" distR="114300" simplePos="0" relativeHeight="251658255" behindDoc="0" locked="0" layoutInCell="1" allowOverlap="1" wp14:anchorId="1A49775C" wp14:editId="0BD08EBC">
                <wp:simplePos x="0" y="0"/>
                <wp:positionH relativeFrom="column">
                  <wp:posOffset>3259455</wp:posOffset>
                </wp:positionH>
                <wp:positionV relativeFrom="paragraph">
                  <wp:posOffset>106237</wp:posOffset>
                </wp:positionV>
                <wp:extent cx="1545590" cy="520700"/>
                <wp:effectExtent l="38100" t="38100" r="111760" b="107950"/>
                <wp:wrapNone/>
                <wp:docPr id="19" name="Rectangle: Rounded Corners 19"/>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7BA7982F" w14:textId="373998F4" w:rsidR="00D62A88" w:rsidRPr="00AF4F58" w:rsidRDefault="00D62A88" w:rsidP="00D62A88">
                            <w:pPr>
                              <w:jc w:val="center"/>
                              <w:rPr>
                                <w:color w:val="FFFFFF" w:themeColor="background1"/>
                              </w:rPr>
                            </w:pPr>
                            <w:r>
                              <w:rPr>
                                <w:b/>
                                <w:bCs/>
                                <w:color w:val="FFFFFF" w:themeColor="background1"/>
                              </w:rPr>
                              <w:t xml:space="preserve">Admission Appeal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A49775C" id="Rectangle: Rounded Corners 19" o:spid="_x0000_s1038" style="position:absolute;left:0;text-align:left;margin-left:256.65pt;margin-top:8.35pt;width:121.7pt;height:41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" fillcolor="#947fbb" strokecolor="#552c8e" strokeweight="1pt">
                <v:stroke joinstyle="miter"/>
                <v:shadow on="t" color="black" opacity="26214f" origin="-.5,-.5" offset=".74836mm,.74836mm"/>
                <v:textbox>
                  <w:txbxContent>
                    <w:p w14:paraId="7BA7982F" w14:textId="373998F4" w:rsidR="00D62A88" w:rsidRPr="00AF4F58" w:rsidRDefault="00D62A88" w:rsidP="00D62A88">
                      <w:pPr>
                        <w:jc w:val="center"/>
                        <w:rPr>
                          <w:color w:val="FFFFFF" w:themeColor="background1"/>
                        </w:rPr>
                      </w:pPr>
                      <w:r>
                        <w:rPr>
                          <w:b/>
                          <w:bCs/>
                          <w:color w:val="FFFFFF" w:themeColor="background1"/>
                        </w:rPr>
                        <w:t xml:space="preserve">Admission Appeals </w:t>
                      </w:r>
                    </w:p>
                  </w:txbxContent>
                </v:textbox>
              </v:roundrect>
            </w:pict>
          </mc:Fallback>
        </mc:AlternateContent>
      </w:r>
      <w:r w:rsidRPr="006E17D4">
        <w:rPr>
          <w:rFonts w:ascii="Gill Sans Nova Light" w:hAnsi="Gill Sans Nova Light"/>
          <w:noProof/>
          <w:sz w:val="24"/>
          <w:szCs w:val="24"/>
        </w:rPr>
        <mc:AlternateContent>
          <mc:Choice Requires="wps">
            <w:drawing>
              <wp:anchor distT="0" distB="0" distL="114300" distR="114300" simplePos="0" relativeHeight="251658254" behindDoc="0" locked="0" layoutInCell="1" allowOverlap="1" wp14:anchorId="6B4DEA04" wp14:editId="7E3C233F">
                <wp:simplePos x="0" y="0"/>
                <wp:positionH relativeFrom="column">
                  <wp:posOffset>1158875</wp:posOffset>
                </wp:positionH>
                <wp:positionV relativeFrom="paragraph">
                  <wp:posOffset>110682</wp:posOffset>
                </wp:positionV>
                <wp:extent cx="1545590" cy="520700"/>
                <wp:effectExtent l="38100" t="38100" r="111760" b="107950"/>
                <wp:wrapNone/>
                <wp:docPr id="18" name="Rectangle: Rounded Corners 18"/>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52608D52" w14:textId="56D7E0DA" w:rsidR="00D62A88" w:rsidRPr="00AF4F58" w:rsidRDefault="00D62A88" w:rsidP="00D62A88">
                            <w:pPr>
                              <w:jc w:val="center"/>
                              <w:rPr>
                                <w:color w:val="FFFFFF" w:themeColor="background1"/>
                              </w:rPr>
                            </w:pPr>
                            <w:r>
                              <w:rPr>
                                <w:b/>
                                <w:bCs/>
                                <w:color w:val="FFFFFF" w:themeColor="background1"/>
                              </w:rPr>
                              <w:t xml:space="preserve">Exclus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B4DEA04" id="Rectangle: Rounded Corners 18" o:spid="_x0000_s1039" style="position:absolute;left:0;text-align:left;margin-left:91.25pt;margin-top:8.7pt;width:121.7pt;height:41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" fillcolor="#947fbb" strokecolor="#552c8e" strokeweight="1pt">
                <v:stroke joinstyle="miter"/>
                <v:shadow on="t" color="black" opacity="26214f" origin="-.5,-.5" offset=".74836mm,.74836mm"/>
                <v:textbox>
                  <w:txbxContent>
                    <w:p w14:paraId="52608D52" w14:textId="56D7E0DA" w:rsidR="00D62A88" w:rsidRPr="00AF4F58" w:rsidRDefault="00D62A88" w:rsidP="00D62A88">
                      <w:pPr>
                        <w:jc w:val="center"/>
                        <w:rPr>
                          <w:color w:val="FFFFFF" w:themeColor="background1"/>
                        </w:rPr>
                      </w:pPr>
                      <w:r>
                        <w:rPr>
                          <w:b/>
                          <w:bCs/>
                          <w:color w:val="FFFFFF" w:themeColor="background1"/>
                        </w:rPr>
                        <w:t xml:space="preserve">Exclusions  </w:t>
                      </w:r>
                    </w:p>
                  </w:txbxContent>
                </v:textbox>
              </v:roundrect>
            </w:pict>
          </mc:Fallback>
        </mc:AlternateContent>
      </w:r>
    </w:p>
    <w:p w14:paraId="02794464" w14:textId="77777777" w:rsidR="005566F0" w:rsidRPr="006E17D4" w:rsidRDefault="005566F0" w:rsidP="004F1863">
      <w:pPr>
        <w:jc w:val="both"/>
        <w:rPr>
          <w:rFonts w:ascii="Gill Sans Nova Light" w:hAnsi="Gill Sans Nova Light"/>
          <w:b/>
          <w:bCs/>
          <w:sz w:val="24"/>
          <w:szCs w:val="24"/>
        </w:rPr>
      </w:pPr>
    </w:p>
    <w:p w14:paraId="7C7C4A13" w14:textId="77777777" w:rsidR="004E2BD1" w:rsidRPr="006E17D4" w:rsidRDefault="004E2BD1" w:rsidP="004F1863">
      <w:pPr>
        <w:jc w:val="both"/>
        <w:rPr>
          <w:rFonts w:ascii="Gill Sans Nova Light" w:hAnsi="Gill Sans Nova Light"/>
          <w:b/>
          <w:bCs/>
          <w:sz w:val="24"/>
          <w:szCs w:val="24"/>
        </w:rPr>
      </w:pPr>
    </w:p>
    <w:p w14:paraId="1E08BD4A" w14:textId="77777777" w:rsidR="00B33721" w:rsidRPr="006E17D4" w:rsidRDefault="00B33721" w:rsidP="004F1863">
      <w:pPr>
        <w:jc w:val="both"/>
        <w:rPr>
          <w:rFonts w:ascii="Gill Sans Nova Light" w:hAnsi="Gill Sans Nova Light"/>
          <w:b/>
          <w:bCs/>
          <w:sz w:val="24"/>
          <w:szCs w:val="24"/>
        </w:rPr>
      </w:pPr>
    </w:p>
    <w:p w14:paraId="690CC9DA" w14:textId="162ED75D" w:rsidR="006E43E7" w:rsidRPr="006E17D4" w:rsidRDefault="006E43E7" w:rsidP="004F1863">
      <w:pPr>
        <w:jc w:val="both"/>
        <w:rPr>
          <w:rFonts w:ascii="Gill Sans Nova Light" w:hAnsi="Gill Sans Nova Light"/>
          <w:b/>
          <w:bCs/>
          <w:sz w:val="24"/>
          <w:szCs w:val="24"/>
        </w:rPr>
      </w:pPr>
      <w:r w:rsidRPr="006E17D4">
        <w:rPr>
          <w:rFonts w:ascii="Gill Sans Nova Light" w:hAnsi="Gill Sans Nova Light"/>
          <w:b/>
          <w:bCs/>
          <w:sz w:val="24"/>
          <w:szCs w:val="24"/>
        </w:rPr>
        <w:t xml:space="preserve">The LGB will ensure that </w:t>
      </w:r>
      <w:r w:rsidR="00990C86" w:rsidRPr="006E17D4">
        <w:rPr>
          <w:rFonts w:ascii="Gill Sans Nova Light" w:hAnsi="Gill Sans Nova Light"/>
          <w:b/>
          <w:bCs/>
          <w:sz w:val="24"/>
          <w:szCs w:val="24"/>
        </w:rPr>
        <w:t>[insert name of school]</w:t>
      </w:r>
      <w:r w:rsidR="00490458" w:rsidRPr="006E17D4">
        <w:rPr>
          <w:rFonts w:ascii="Gill Sans Nova Light" w:hAnsi="Gill Sans Nova Light"/>
          <w:b/>
          <w:bCs/>
          <w:sz w:val="24"/>
          <w:szCs w:val="24"/>
        </w:rPr>
        <w:t xml:space="preserve"> </w:t>
      </w:r>
      <w:r w:rsidRPr="006E17D4">
        <w:rPr>
          <w:rFonts w:ascii="Gill Sans Nova Light" w:hAnsi="Gill Sans Nova Light"/>
          <w:b/>
          <w:bCs/>
          <w:sz w:val="24"/>
          <w:szCs w:val="24"/>
        </w:rPr>
        <w:t>will:</w:t>
      </w:r>
    </w:p>
    <w:p w14:paraId="79652E40" w14:textId="6D2F0AEE" w:rsidR="00D636B8" w:rsidRPr="006E17D4" w:rsidRDefault="006E43E7" w:rsidP="004F1863">
      <w:pPr>
        <w:jc w:val="both"/>
        <w:rPr>
          <w:rFonts w:ascii="Gill Sans Nova Light" w:hAnsi="Gill Sans Nova Light"/>
          <w:b/>
          <w:bCs/>
          <w:sz w:val="24"/>
          <w:szCs w:val="24"/>
        </w:rPr>
      </w:pPr>
      <w:r w:rsidRPr="006E17D4">
        <w:rPr>
          <w:rFonts w:ascii="Gill Sans Nova Light" w:hAnsi="Gill Sans Nova Light"/>
          <w:sz w:val="24"/>
          <w:szCs w:val="24"/>
        </w:rPr>
        <w:t>Recognising its foundation and preserving and developing its religious character in accordance with the principles of the Church of England and in partnership with the Church at Parish and Diocesan level, serve its community by providing an education of the highest quality within the context of Christian belief and practice. It encourages an understanding of the meaning and significance of faith and promotes Christian values through the experience it offers to all its pupils.</w:t>
      </w:r>
    </w:p>
    <w:p w14:paraId="05AD6207" w14:textId="521D0AB7" w:rsidR="0051141F" w:rsidRPr="006E17D4" w:rsidRDefault="0051141F" w:rsidP="004F1863">
      <w:pPr>
        <w:jc w:val="both"/>
        <w:rPr>
          <w:rFonts w:ascii="Gill Sans Nova Light" w:hAnsi="Gill Sans Nova Light"/>
          <w:b/>
          <w:bCs/>
          <w:sz w:val="24"/>
          <w:szCs w:val="24"/>
        </w:rPr>
      </w:pPr>
      <w:r w:rsidRPr="006E17D4">
        <w:rPr>
          <w:rFonts w:ascii="Gill Sans Nova Light" w:hAnsi="Gill Sans Nova Light"/>
          <w:b/>
          <w:bCs/>
          <w:sz w:val="24"/>
          <w:szCs w:val="24"/>
        </w:rPr>
        <w:t xml:space="preserve">Membership </w:t>
      </w:r>
    </w:p>
    <w:p w14:paraId="77F7AB63" w14:textId="67A7DDA3" w:rsidR="0051141F" w:rsidRPr="006E17D4" w:rsidRDefault="0051141F" w:rsidP="004F1863">
      <w:pPr>
        <w:jc w:val="both"/>
        <w:rPr>
          <w:rFonts w:ascii="Gill Sans Nova Light" w:hAnsi="Gill Sans Nova Light"/>
          <w:sz w:val="24"/>
          <w:szCs w:val="24"/>
        </w:rPr>
      </w:pPr>
      <w:r w:rsidRPr="006E17D4">
        <w:rPr>
          <w:rFonts w:ascii="Gill Sans Nova Light" w:hAnsi="Gill Sans Nova Light"/>
          <w:sz w:val="24"/>
          <w:szCs w:val="24"/>
        </w:rPr>
        <w:t>The LGB will have the following members:</w:t>
      </w:r>
    </w:p>
    <w:tbl>
      <w:tblPr>
        <w:tblStyle w:val="TableGrid"/>
        <w:tblW w:w="0" w:type="auto"/>
        <w:tblLook w:val="04A0" w:firstRow="1" w:lastRow="0" w:firstColumn="1" w:lastColumn="0" w:noHBand="0" w:noVBand="1"/>
      </w:tblPr>
      <w:tblGrid>
        <w:gridCol w:w="3296"/>
        <w:gridCol w:w="3297"/>
        <w:gridCol w:w="3297"/>
      </w:tblGrid>
      <w:tr w:rsidR="00CD2FC6" w:rsidRPr="006E17D4" w14:paraId="196D2DA2" w14:textId="77777777" w:rsidTr="00CD2FC6">
        <w:tc>
          <w:tcPr>
            <w:tcW w:w="3296" w:type="dxa"/>
            <w:shd w:val="clear" w:color="auto" w:fill="BFBFBF" w:themeFill="background1" w:themeFillShade="BF"/>
          </w:tcPr>
          <w:p w14:paraId="4ADE7F9A" w14:textId="7497D494" w:rsidR="00CD2FC6" w:rsidRPr="006E17D4" w:rsidRDefault="00CD2FC6" w:rsidP="004F1863">
            <w:pPr>
              <w:jc w:val="both"/>
              <w:rPr>
                <w:rFonts w:ascii="Gill Sans Nova Light" w:hAnsi="Gill Sans Nova Light"/>
                <w:b/>
                <w:bCs/>
                <w:sz w:val="24"/>
                <w:szCs w:val="24"/>
              </w:rPr>
            </w:pPr>
            <w:r w:rsidRPr="006E17D4">
              <w:rPr>
                <w:rFonts w:ascii="Gill Sans Nova Light" w:hAnsi="Gill Sans Nova Light"/>
                <w:b/>
                <w:bCs/>
                <w:sz w:val="24"/>
                <w:szCs w:val="24"/>
              </w:rPr>
              <w:t>Type of governor</w:t>
            </w:r>
          </w:p>
        </w:tc>
        <w:tc>
          <w:tcPr>
            <w:tcW w:w="3297" w:type="dxa"/>
            <w:shd w:val="clear" w:color="auto" w:fill="BFBFBF" w:themeFill="background1" w:themeFillShade="BF"/>
          </w:tcPr>
          <w:p w14:paraId="54D217AD" w14:textId="4F42F922" w:rsidR="00CD2FC6" w:rsidRPr="006E17D4" w:rsidRDefault="00CD2FC6" w:rsidP="004F1863">
            <w:pPr>
              <w:jc w:val="both"/>
              <w:rPr>
                <w:rFonts w:ascii="Gill Sans Nova Light" w:hAnsi="Gill Sans Nova Light"/>
                <w:b/>
                <w:bCs/>
                <w:sz w:val="24"/>
                <w:szCs w:val="24"/>
              </w:rPr>
            </w:pPr>
            <w:r w:rsidRPr="006E17D4">
              <w:rPr>
                <w:rFonts w:ascii="Gill Sans Nova Light" w:hAnsi="Gill Sans Nova Light"/>
                <w:b/>
                <w:bCs/>
                <w:sz w:val="24"/>
                <w:szCs w:val="24"/>
              </w:rPr>
              <w:t>Number required</w:t>
            </w:r>
          </w:p>
        </w:tc>
        <w:tc>
          <w:tcPr>
            <w:tcW w:w="3297" w:type="dxa"/>
            <w:shd w:val="clear" w:color="auto" w:fill="BFBFBF" w:themeFill="background1" w:themeFillShade="BF"/>
          </w:tcPr>
          <w:p w14:paraId="1AE334CC" w14:textId="2456BE16" w:rsidR="00CD2FC6" w:rsidRPr="006E17D4" w:rsidRDefault="00CD2FC6" w:rsidP="004F1863">
            <w:pPr>
              <w:jc w:val="both"/>
              <w:rPr>
                <w:rFonts w:ascii="Gill Sans Nova Light" w:hAnsi="Gill Sans Nova Light"/>
                <w:b/>
                <w:bCs/>
                <w:sz w:val="24"/>
                <w:szCs w:val="24"/>
              </w:rPr>
            </w:pPr>
            <w:r w:rsidRPr="006E17D4">
              <w:rPr>
                <w:rFonts w:ascii="Gill Sans Nova Light" w:hAnsi="Gill Sans Nova Light"/>
                <w:b/>
                <w:bCs/>
                <w:sz w:val="24"/>
                <w:szCs w:val="24"/>
              </w:rPr>
              <w:t>Appointed or elected</w:t>
            </w:r>
          </w:p>
        </w:tc>
      </w:tr>
      <w:tr w:rsidR="00CD2FC6" w:rsidRPr="006E17D4" w14:paraId="41DC0A16" w14:textId="77777777" w:rsidTr="00CD2FC6">
        <w:tc>
          <w:tcPr>
            <w:tcW w:w="3296" w:type="dxa"/>
          </w:tcPr>
          <w:p w14:paraId="0C7C6A2F" w14:textId="1F4A4261" w:rsidR="00CD2FC6" w:rsidRPr="006E17D4" w:rsidRDefault="00CD2FC6" w:rsidP="000F4010">
            <w:pPr>
              <w:rPr>
                <w:rFonts w:ascii="Gill Sans Nova Light" w:hAnsi="Gill Sans Nova Light"/>
                <w:sz w:val="24"/>
                <w:szCs w:val="24"/>
              </w:rPr>
            </w:pPr>
            <w:r w:rsidRPr="006E17D4">
              <w:rPr>
                <w:rFonts w:ascii="Gill Sans Nova Light" w:hAnsi="Gill Sans Nova Light"/>
                <w:sz w:val="24"/>
                <w:szCs w:val="24"/>
              </w:rPr>
              <w:t xml:space="preserve">Foundation </w:t>
            </w:r>
            <w:r w:rsidR="000F4010" w:rsidRPr="006E17D4">
              <w:rPr>
                <w:rFonts w:ascii="Gill Sans Nova Light" w:hAnsi="Gill Sans Nova Light"/>
                <w:sz w:val="24"/>
                <w:szCs w:val="24"/>
              </w:rPr>
              <w:t>g</w:t>
            </w:r>
            <w:r w:rsidRPr="006E17D4">
              <w:rPr>
                <w:rFonts w:ascii="Gill Sans Nova Light" w:hAnsi="Gill Sans Nova Light"/>
                <w:sz w:val="24"/>
                <w:szCs w:val="24"/>
              </w:rPr>
              <w:t>overnor</w:t>
            </w:r>
          </w:p>
        </w:tc>
        <w:tc>
          <w:tcPr>
            <w:tcW w:w="3297" w:type="dxa"/>
          </w:tcPr>
          <w:p w14:paraId="1C0247BF" w14:textId="6A6D61AA" w:rsidR="00CD2FC6" w:rsidRPr="006E17D4" w:rsidRDefault="00CD2FC6" w:rsidP="004F1863">
            <w:pPr>
              <w:jc w:val="both"/>
              <w:rPr>
                <w:rFonts w:ascii="Gill Sans Nova Light" w:hAnsi="Gill Sans Nova Light"/>
                <w:sz w:val="24"/>
                <w:szCs w:val="24"/>
              </w:rPr>
            </w:pPr>
          </w:p>
        </w:tc>
        <w:tc>
          <w:tcPr>
            <w:tcW w:w="3297" w:type="dxa"/>
          </w:tcPr>
          <w:p w14:paraId="1E87267B" w14:textId="3C455A28" w:rsidR="00CD2FC6" w:rsidRPr="006E17D4" w:rsidRDefault="00CD2FC6" w:rsidP="004F1863">
            <w:pPr>
              <w:jc w:val="both"/>
              <w:rPr>
                <w:rFonts w:ascii="Gill Sans Nova Light" w:hAnsi="Gill Sans Nova Light"/>
                <w:sz w:val="24"/>
                <w:szCs w:val="24"/>
              </w:rPr>
            </w:pPr>
            <w:r w:rsidRPr="006E17D4">
              <w:rPr>
                <w:rFonts w:ascii="Gill Sans Nova Light" w:hAnsi="Gill Sans Nova Light"/>
                <w:sz w:val="24"/>
                <w:szCs w:val="24"/>
              </w:rPr>
              <w:t>Appointed by the Diocese Board of Education</w:t>
            </w:r>
          </w:p>
        </w:tc>
      </w:tr>
      <w:tr w:rsidR="00CD2FC6" w:rsidRPr="006E17D4" w14:paraId="0E51097C" w14:textId="77777777" w:rsidTr="00CD2FC6">
        <w:tc>
          <w:tcPr>
            <w:tcW w:w="3296" w:type="dxa"/>
          </w:tcPr>
          <w:p w14:paraId="1785C09E" w14:textId="217E3656" w:rsidR="00CD2FC6" w:rsidRPr="006E17D4" w:rsidRDefault="00CD2FC6" w:rsidP="000F4010">
            <w:pPr>
              <w:rPr>
                <w:rFonts w:ascii="Gill Sans Nova Light" w:hAnsi="Gill Sans Nova Light"/>
                <w:sz w:val="24"/>
                <w:szCs w:val="24"/>
              </w:rPr>
            </w:pPr>
            <w:r w:rsidRPr="006E17D4">
              <w:rPr>
                <w:rFonts w:ascii="Gill Sans Nova Light" w:hAnsi="Gill Sans Nova Light"/>
                <w:sz w:val="24"/>
                <w:szCs w:val="24"/>
              </w:rPr>
              <w:t xml:space="preserve">Foundation Ex-officio </w:t>
            </w:r>
            <w:r w:rsidR="000F4010" w:rsidRPr="006E17D4">
              <w:rPr>
                <w:rFonts w:ascii="Gill Sans Nova Light" w:hAnsi="Gill Sans Nova Light"/>
                <w:sz w:val="24"/>
                <w:szCs w:val="24"/>
              </w:rPr>
              <w:t>g</w:t>
            </w:r>
            <w:r w:rsidRPr="006E17D4">
              <w:rPr>
                <w:rFonts w:ascii="Gill Sans Nova Light" w:hAnsi="Gill Sans Nova Light"/>
                <w:sz w:val="24"/>
                <w:szCs w:val="24"/>
              </w:rPr>
              <w:t>overnor</w:t>
            </w:r>
          </w:p>
        </w:tc>
        <w:tc>
          <w:tcPr>
            <w:tcW w:w="3297" w:type="dxa"/>
          </w:tcPr>
          <w:p w14:paraId="013B364F" w14:textId="01489F5D" w:rsidR="00CD2FC6" w:rsidRPr="006E17D4" w:rsidRDefault="00CD2FC6" w:rsidP="004F1863">
            <w:pPr>
              <w:jc w:val="both"/>
              <w:rPr>
                <w:rFonts w:ascii="Gill Sans Nova Light" w:hAnsi="Gill Sans Nova Light"/>
                <w:sz w:val="24"/>
                <w:szCs w:val="24"/>
              </w:rPr>
            </w:pPr>
          </w:p>
        </w:tc>
        <w:tc>
          <w:tcPr>
            <w:tcW w:w="3297" w:type="dxa"/>
          </w:tcPr>
          <w:p w14:paraId="579F1E0F" w14:textId="15CD75AE" w:rsidR="00CD2FC6" w:rsidRPr="006E17D4" w:rsidRDefault="00D636B8" w:rsidP="004F1863">
            <w:pPr>
              <w:jc w:val="both"/>
              <w:rPr>
                <w:rFonts w:ascii="Gill Sans Nova Light" w:hAnsi="Gill Sans Nova Light"/>
                <w:sz w:val="24"/>
                <w:szCs w:val="24"/>
              </w:rPr>
            </w:pPr>
            <w:r w:rsidRPr="006E17D4">
              <w:rPr>
                <w:rFonts w:ascii="Gill Sans Nova Light" w:hAnsi="Gill Sans Nova Light"/>
                <w:sz w:val="24"/>
                <w:szCs w:val="24"/>
              </w:rPr>
              <w:t>Automatic appointment of the local incumbent or their substitute for duration of time in role.</w:t>
            </w:r>
          </w:p>
        </w:tc>
      </w:tr>
      <w:tr w:rsidR="00CD2FC6" w:rsidRPr="006E17D4" w14:paraId="4986F4FE" w14:textId="77777777" w:rsidTr="00CD2FC6">
        <w:tc>
          <w:tcPr>
            <w:tcW w:w="3296" w:type="dxa"/>
          </w:tcPr>
          <w:p w14:paraId="317BB9D2" w14:textId="04943E2C" w:rsidR="00CD2FC6" w:rsidRPr="006E17D4" w:rsidRDefault="00CD2FC6" w:rsidP="000F4010">
            <w:pPr>
              <w:rPr>
                <w:rFonts w:ascii="Gill Sans Nova Light" w:hAnsi="Gill Sans Nova Light"/>
                <w:sz w:val="24"/>
                <w:szCs w:val="24"/>
              </w:rPr>
            </w:pPr>
            <w:r w:rsidRPr="006E17D4">
              <w:rPr>
                <w:rFonts w:ascii="Gill Sans Nova Light" w:hAnsi="Gill Sans Nova Light"/>
                <w:sz w:val="24"/>
                <w:szCs w:val="24"/>
              </w:rPr>
              <w:t xml:space="preserve">Parent </w:t>
            </w:r>
            <w:r w:rsidR="000F4010" w:rsidRPr="006E17D4">
              <w:rPr>
                <w:rFonts w:ascii="Gill Sans Nova Light" w:hAnsi="Gill Sans Nova Light"/>
                <w:sz w:val="24"/>
                <w:szCs w:val="24"/>
              </w:rPr>
              <w:t>g</w:t>
            </w:r>
            <w:r w:rsidRPr="006E17D4">
              <w:rPr>
                <w:rFonts w:ascii="Gill Sans Nova Light" w:hAnsi="Gill Sans Nova Light"/>
                <w:sz w:val="24"/>
                <w:szCs w:val="24"/>
              </w:rPr>
              <w:t>overnor</w:t>
            </w:r>
          </w:p>
        </w:tc>
        <w:tc>
          <w:tcPr>
            <w:tcW w:w="3297" w:type="dxa"/>
          </w:tcPr>
          <w:p w14:paraId="7294803B" w14:textId="5A1655C7" w:rsidR="00CD2FC6" w:rsidRPr="006E17D4" w:rsidRDefault="00CD2FC6" w:rsidP="004F1863">
            <w:pPr>
              <w:jc w:val="both"/>
              <w:rPr>
                <w:rFonts w:ascii="Gill Sans Nova Light" w:hAnsi="Gill Sans Nova Light"/>
                <w:sz w:val="24"/>
                <w:szCs w:val="24"/>
              </w:rPr>
            </w:pPr>
          </w:p>
        </w:tc>
        <w:tc>
          <w:tcPr>
            <w:tcW w:w="3297" w:type="dxa"/>
          </w:tcPr>
          <w:p w14:paraId="46085A8F" w14:textId="0CED04BA" w:rsidR="00CD2FC6" w:rsidRPr="006E17D4" w:rsidRDefault="00CD2FC6" w:rsidP="004F1863">
            <w:pPr>
              <w:jc w:val="both"/>
              <w:rPr>
                <w:rFonts w:ascii="Gill Sans Nova Light" w:hAnsi="Gill Sans Nova Light"/>
                <w:sz w:val="24"/>
                <w:szCs w:val="24"/>
              </w:rPr>
            </w:pPr>
            <w:r w:rsidRPr="006E17D4">
              <w:rPr>
                <w:rFonts w:ascii="Gill Sans Nova Light" w:hAnsi="Gill Sans Nova Light"/>
                <w:sz w:val="24"/>
                <w:szCs w:val="24"/>
              </w:rPr>
              <w:t xml:space="preserve">Elected by eligible members of the </w:t>
            </w:r>
            <w:r w:rsidR="003F5756" w:rsidRPr="006E17D4">
              <w:rPr>
                <w:rFonts w:ascii="Gill Sans Nova Light" w:hAnsi="Gill Sans Nova Light"/>
                <w:sz w:val="24"/>
                <w:szCs w:val="24"/>
              </w:rPr>
              <w:t>school</w:t>
            </w:r>
            <w:r w:rsidRPr="006E17D4">
              <w:rPr>
                <w:rFonts w:ascii="Gill Sans Nova Light" w:hAnsi="Gill Sans Nova Light"/>
                <w:sz w:val="24"/>
                <w:szCs w:val="24"/>
              </w:rPr>
              <w:t xml:space="preserve"> parent body</w:t>
            </w:r>
          </w:p>
        </w:tc>
      </w:tr>
      <w:tr w:rsidR="00CD2FC6" w:rsidRPr="006E17D4" w14:paraId="12D0D24C" w14:textId="77777777" w:rsidTr="00CD2FC6">
        <w:tc>
          <w:tcPr>
            <w:tcW w:w="3296" w:type="dxa"/>
          </w:tcPr>
          <w:p w14:paraId="4B0C1DCC" w14:textId="1CB22A69" w:rsidR="00CD2FC6" w:rsidRPr="006E17D4" w:rsidRDefault="00CD2FC6" w:rsidP="000F4010">
            <w:pPr>
              <w:rPr>
                <w:rFonts w:ascii="Gill Sans Nova Light" w:hAnsi="Gill Sans Nova Light"/>
                <w:sz w:val="24"/>
                <w:szCs w:val="24"/>
              </w:rPr>
            </w:pPr>
            <w:r w:rsidRPr="006E17D4">
              <w:rPr>
                <w:rFonts w:ascii="Gill Sans Nova Light" w:hAnsi="Gill Sans Nova Light"/>
                <w:sz w:val="24"/>
                <w:szCs w:val="24"/>
              </w:rPr>
              <w:t xml:space="preserve">Staff </w:t>
            </w:r>
            <w:r w:rsidR="000F4010" w:rsidRPr="006E17D4">
              <w:rPr>
                <w:rFonts w:ascii="Gill Sans Nova Light" w:hAnsi="Gill Sans Nova Light"/>
                <w:sz w:val="24"/>
                <w:szCs w:val="24"/>
              </w:rPr>
              <w:t>g</w:t>
            </w:r>
            <w:r w:rsidRPr="006E17D4">
              <w:rPr>
                <w:rFonts w:ascii="Gill Sans Nova Light" w:hAnsi="Gill Sans Nova Light"/>
                <w:sz w:val="24"/>
                <w:szCs w:val="24"/>
              </w:rPr>
              <w:t>overnor</w:t>
            </w:r>
          </w:p>
        </w:tc>
        <w:tc>
          <w:tcPr>
            <w:tcW w:w="3297" w:type="dxa"/>
          </w:tcPr>
          <w:p w14:paraId="2ADFF7F2" w14:textId="25E58677" w:rsidR="00CD2FC6" w:rsidRPr="006E17D4" w:rsidRDefault="00CD2FC6" w:rsidP="004F1863">
            <w:pPr>
              <w:jc w:val="both"/>
              <w:rPr>
                <w:rFonts w:ascii="Gill Sans Nova Light" w:hAnsi="Gill Sans Nova Light"/>
                <w:sz w:val="24"/>
                <w:szCs w:val="24"/>
              </w:rPr>
            </w:pPr>
          </w:p>
        </w:tc>
        <w:tc>
          <w:tcPr>
            <w:tcW w:w="3297" w:type="dxa"/>
          </w:tcPr>
          <w:p w14:paraId="6D37DAC6" w14:textId="6228B1DC" w:rsidR="00CD2FC6" w:rsidRPr="006E17D4" w:rsidRDefault="00CD2FC6" w:rsidP="004F1863">
            <w:pPr>
              <w:jc w:val="both"/>
              <w:rPr>
                <w:rFonts w:ascii="Gill Sans Nova Light" w:hAnsi="Gill Sans Nova Light"/>
                <w:sz w:val="24"/>
                <w:szCs w:val="24"/>
              </w:rPr>
            </w:pPr>
            <w:r w:rsidRPr="006E17D4">
              <w:rPr>
                <w:rFonts w:ascii="Gill Sans Nova Light" w:hAnsi="Gill Sans Nova Light"/>
                <w:sz w:val="24"/>
                <w:szCs w:val="24"/>
              </w:rPr>
              <w:t xml:space="preserve">Elected by eligible members of the </w:t>
            </w:r>
            <w:r w:rsidR="003F5756" w:rsidRPr="006E17D4">
              <w:rPr>
                <w:rFonts w:ascii="Gill Sans Nova Light" w:hAnsi="Gill Sans Nova Light"/>
                <w:sz w:val="24"/>
                <w:szCs w:val="24"/>
              </w:rPr>
              <w:t>school</w:t>
            </w:r>
            <w:r w:rsidRPr="006E17D4">
              <w:rPr>
                <w:rFonts w:ascii="Gill Sans Nova Light" w:hAnsi="Gill Sans Nova Light"/>
                <w:sz w:val="24"/>
                <w:szCs w:val="24"/>
              </w:rPr>
              <w:t xml:space="preserve"> staff body</w:t>
            </w:r>
          </w:p>
        </w:tc>
      </w:tr>
      <w:tr w:rsidR="00CD2FC6" w:rsidRPr="006E17D4" w14:paraId="5C10AAFF" w14:textId="77777777" w:rsidTr="00CD2FC6">
        <w:tc>
          <w:tcPr>
            <w:tcW w:w="3296" w:type="dxa"/>
          </w:tcPr>
          <w:p w14:paraId="59719455" w14:textId="179AE71D" w:rsidR="00CD2FC6" w:rsidRPr="006E17D4" w:rsidRDefault="00CD2FC6" w:rsidP="000F4010">
            <w:pPr>
              <w:rPr>
                <w:rFonts w:ascii="Gill Sans Nova Light" w:hAnsi="Gill Sans Nova Light"/>
                <w:sz w:val="24"/>
                <w:szCs w:val="24"/>
              </w:rPr>
            </w:pPr>
            <w:r w:rsidRPr="006E17D4">
              <w:rPr>
                <w:rFonts w:ascii="Gill Sans Nova Light" w:hAnsi="Gill Sans Nova Light"/>
                <w:sz w:val="24"/>
                <w:szCs w:val="24"/>
              </w:rPr>
              <w:t xml:space="preserve">Co-opted </w:t>
            </w:r>
            <w:r w:rsidR="000F4010" w:rsidRPr="006E17D4">
              <w:rPr>
                <w:rFonts w:ascii="Gill Sans Nova Light" w:hAnsi="Gill Sans Nova Light"/>
                <w:sz w:val="24"/>
                <w:szCs w:val="24"/>
              </w:rPr>
              <w:t>g</w:t>
            </w:r>
            <w:r w:rsidRPr="006E17D4">
              <w:rPr>
                <w:rFonts w:ascii="Gill Sans Nova Light" w:hAnsi="Gill Sans Nova Light"/>
                <w:sz w:val="24"/>
                <w:szCs w:val="24"/>
              </w:rPr>
              <w:t xml:space="preserve">overnor </w:t>
            </w:r>
          </w:p>
        </w:tc>
        <w:tc>
          <w:tcPr>
            <w:tcW w:w="3297" w:type="dxa"/>
          </w:tcPr>
          <w:p w14:paraId="75545578" w14:textId="716459FF" w:rsidR="00CD2FC6" w:rsidRPr="006E17D4" w:rsidRDefault="00CD2FC6" w:rsidP="004F1863">
            <w:pPr>
              <w:jc w:val="both"/>
              <w:rPr>
                <w:rFonts w:ascii="Gill Sans Nova Light" w:hAnsi="Gill Sans Nova Light"/>
                <w:sz w:val="24"/>
                <w:szCs w:val="24"/>
              </w:rPr>
            </w:pPr>
          </w:p>
        </w:tc>
        <w:tc>
          <w:tcPr>
            <w:tcW w:w="3297" w:type="dxa"/>
          </w:tcPr>
          <w:p w14:paraId="3F5FDF92" w14:textId="38F281F7" w:rsidR="00CD2FC6" w:rsidRPr="006E17D4" w:rsidRDefault="00CD2FC6" w:rsidP="004F1863">
            <w:pPr>
              <w:jc w:val="both"/>
              <w:rPr>
                <w:rFonts w:ascii="Gill Sans Nova Light" w:hAnsi="Gill Sans Nova Light"/>
                <w:sz w:val="24"/>
                <w:szCs w:val="24"/>
              </w:rPr>
            </w:pPr>
            <w:r w:rsidRPr="006E17D4">
              <w:rPr>
                <w:rFonts w:ascii="Gill Sans Nova Light" w:hAnsi="Gill Sans Nova Light"/>
                <w:sz w:val="24"/>
                <w:szCs w:val="24"/>
              </w:rPr>
              <w:t>Appointed by the LGB</w:t>
            </w:r>
          </w:p>
        </w:tc>
      </w:tr>
      <w:tr w:rsidR="00CD2FC6" w:rsidRPr="006E17D4" w14:paraId="44B0D967" w14:textId="77777777" w:rsidTr="00CD2FC6">
        <w:tc>
          <w:tcPr>
            <w:tcW w:w="3296" w:type="dxa"/>
          </w:tcPr>
          <w:p w14:paraId="067CD301" w14:textId="3636BF81" w:rsidR="00CD2FC6" w:rsidRPr="006E17D4" w:rsidRDefault="00CD2FC6" w:rsidP="000F4010">
            <w:pPr>
              <w:rPr>
                <w:rFonts w:ascii="Gill Sans Nova Light" w:hAnsi="Gill Sans Nova Light"/>
                <w:sz w:val="24"/>
                <w:szCs w:val="24"/>
              </w:rPr>
            </w:pPr>
            <w:r w:rsidRPr="006E17D4">
              <w:rPr>
                <w:rFonts w:ascii="Gill Sans Nova Light" w:hAnsi="Gill Sans Nova Light"/>
                <w:sz w:val="24"/>
                <w:szCs w:val="24"/>
              </w:rPr>
              <w:t xml:space="preserve">Headteacher ex-officio </w:t>
            </w:r>
            <w:r w:rsidR="000F4010" w:rsidRPr="006E17D4">
              <w:rPr>
                <w:rFonts w:ascii="Gill Sans Nova Light" w:hAnsi="Gill Sans Nova Light"/>
                <w:sz w:val="24"/>
                <w:szCs w:val="24"/>
              </w:rPr>
              <w:t>g</w:t>
            </w:r>
            <w:r w:rsidRPr="006E17D4">
              <w:rPr>
                <w:rFonts w:ascii="Gill Sans Nova Light" w:hAnsi="Gill Sans Nova Light"/>
                <w:sz w:val="24"/>
                <w:szCs w:val="24"/>
              </w:rPr>
              <w:t>overnor</w:t>
            </w:r>
          </w:p>
        </w:tc>
        <w:tc>
          <w:tcPr>
            <w:tcW w:w="3297" w:type="dxa"/>
          </w:tcPr>
          <w:p w14:paraId="7DB78315" w14:textId="31DD7284" w:rsidR="00CD2FC6" w:rsidRPr="006E17D4" w:rsidRDefault="00CD2FC6" w:rsidP="004F1863">
            <w:pPr>
              <w:jc w:val="both"/>
              <w:rPr>
                <w:rFonts w:ascii="Gill Sans Nova Light" w:hAnsi="Gill Sans Nova Light"/>
                <w:sz w:val="24"/>
                <w:szCs w:val="24"/>
              </w:rPr>
            </w:pPr>
          </w:p>
        </w:tc>
        <w:tc>
          <w:tcPr>
            <w:tcW w:w="3297" w:type="dxa"/>
          </w:tcPr>
          <w:p w14:paraId="042CC5E7" w14:textId="6CAF9537" w:rsidR="00CD2FC6" w:rsidRPr="006E17D4" w:rsidRDefault="00D636B8" w:rsidP="004F1863">
            <w:pPr>
              <w:jc w:val="both"/>
              <w:rPr>
                <w:rFonts w:ascii="Gill Sans Nova Light" w:hAnsi="Gill Sans Nova Light"/>
                <w:sz w:val="24"/>
                <w:szCs w:val="24"/>
              </w:rPr>
            </w:pPr>
            <w:r w:rsidRPr="006E17D4">
              <w:rPr>
                <w:rFonts w:ascii="Gill Sans Nova Light" w:hAnsi="Gill Sans Nova Light"/>
                <w:sz w:val="24"/>
                <w:szCs w:val="24"/>
              </w:rPr>
              <w:t>Automatic appointment for duration of time in role.</w:t>
            </w:r>
          </w:p>
        </w:tc>
      </w:tr>
      <w:tr w:rsidR="00CD2FC6" w:rsidRPr="006E17D4" w14:paraId="3B8ED1E0" w14:textId="77777777" w:rsidTr="00CD2FC6">
        <w:tc>
          <w:tcPr>
            <w:tcW w:w="3296" w:type="dxa"/>
          </w:tcPr>
          <w:p w14:paraId="4F911DE2" w14:textId="1BA31C57" w:rsidR="00CD2FC6" w:rsidRPr="006E17D4" w:rsidRDefault="00CD2FC6" w:rsidP="000F4010">
            <w:pPr>
              <w:rPr>
                <w:rFonts w:ascii="Gill Sans Nova Light" w:hAnsi="Gill Sans Nova Light"/>
                <w:sz w:val="24"/>
                <w:szCs w:val="24"/>
              </w:rPr>
            </w:pPr>
            <w:r w:rsidRPr="006E17D4">
              <w:rPr>
                <w:rFonts w:ascii="Gill Sans Nova Light" w:hAnsi="Gill Sans Nova Light"/>
                <w:sz w:val="24"/>
                <w:szCs w:val="24"/>
              </w:rPr>
              <w:t xml:space="preserve">Trust </w:t>
            </w:r>
            <w:r w:rsidR="000F4010" w:rsidRPr="006E17D4">
              <w:rPr>
                <w:rFonts w:ascii="Gill Sans Nova Light" w:hAnsi="Gill Sans Nova Light"/>
                <w:sz w:val="24"/>
                <w:szCs w:val="24"/>
              </w:rPr>
              <w:t>a</w:t>
            </w:r>
            <w:r w:rsidRPr="006E17D4">
              <w:rPr>
                <w:rFonts w:ascii="Gill Sans Nova Light" w:hAnsi="Gill Sans Nova Light"/>
                <w:sz w:val="24"/>
                <w:szCs w:val="24"/>
              </w:rPr>
              <w:t xml:space="preserve">ppointed </w:t>
            </w:r>
            <w:r w:rsidR="000F4010" w:rsidRPr="006E17D4">
              <w:rPr>
                <w:rFonts w:ascii="Gill Sans Nova Light" w:hAnsi="Gill Sans Nova Light"/>
                <w:sz w:val="24"/>
                <w:szCs w:val="24"/>
              </w:rPr>
              <w:t>g</w:t>
            </w:r>
            <w:r w:rsidRPr="006E17D4">
              <w:rPr>
                <w:rFonts w:ascii="Gill Sans Nova Light" w:hAnsi="Gill Sans Nova Light"/>
                <w:sz w:val="24"/>
                <w:szCs w:val="24"/>
              </w:rPr>
              <w:t>overnor</w:t>
            </w:r>
          </w:p>
        </w:tc>
        <w:tc>
          <w:tcPr>
            <w:tcW w:w="3297" w:type="dxa"/>
          </w:tcPr>
          <w:p w14:paraId="0D343C4C" w14:textId="177EF491" w:rsidR="00CD2FC6" w:rsidRPr="006E17D4" w:rsidRDefault="00CD2FC6" w:rsidP="004F1863">
            <w:pPr>
              <w:jc w:val="both"/>
              <w:rPr>
                <w:rFonts w:ascii="Gill Sans Nova Light" w:hAnsi="Gill Sans Nova Light"/>
                <w:sz w:val="24"/>
                <w:szCs w:val="24"/>
              </w:rPr>
            </w:pPr>
          </w:p>
        </w:tc>
        <w:tc>
          <w:tcPr>
            <w:tcW w:w="3297" w:type="dxa"/>
          </w:tcPr>
          <w:p w14:paraId="27F9F73E" w14:textId="700FBEA7" w:rsidR="00CD2FC6" w:rsidRPr="006E17D4" w:rsidRDefault="00D636B8" w:rsidP="004F1863">
            <w:pPr>
              <w:jc w:val="both"/>
              <w:rPr>
                <w:rFonts w:ascii="Gill Sans Nova Light" w:hAnsi="Gill Sans Nova Light"/>
                <w:sz w:val="24"/>
                <w:szCs w:val="24"/>
              </w:rPr>
            </w:pPr>
            <w:r w:rsidRPr="006E17D4">
              <w:rPr>
                <w:rFonts w:ascii="Gill Sans Nova Light" w:hAnsi="Gill Sans Nova Light"/>
                <w:sz w:val="24"/>
                <w:szCs w:val="24"/>
              </w:rPr>
              <w:t>Appointed by DGAT</w:t>
            </w:r>
          </w:p>
        </w:tc>
      </w:tr>
      <w:tr w:rsidR="00CD2FC6" w:rsidRPr="006E17D4" w14:paraId="64E28613" w14:textId="77777777" w:rsidTr="00D636B8">
        <w:tc>
          <w:tcPr>
            <w:tcW w:w="3296" w:type="dxa"/>
            <w:shd w:val="clear" w:color="auto" w:fill="BFBFBF" w:themeFill="background1" w:themeFillShade="BF"/>
          </w:tcPr>
          <w:p w14:paraId="71165BBC" w14:textId="34C22678" w:rsidR="00CD2FC6" w:rsidRPr="006E17D4" w:rsidRDefault="00CD2FC6" w:rsidP="000F4010">
            <w:pPr>
              <w:rPr>
                <w:rFonts w:ascii="Gill Sans Nova Light" w:hAnsi="Gill Sans Nova Light"/>
                <w:b/>
                <w:bCs/>
                <w:sz w:val="24"/>
                <w:szCs w:val="24"/>
              </w:rPr>
            </w:pPr>
            <w:r w:rsidRPr="006E17D4">
              <w:rPr>
                <w:rFonts w:ascii="Gill Sans Nova Light" w:hAnsi="Gill Sans Nova Light"/>
                <w:b/>
                <w:bCs/>
                <w:sz w:val="24"/>
                <w:szCs w:val="24"/>
              </w:rPr>
              <w:t>Total number of local governors</w:t>
            </w:r>
          </w:p>
        </w:tc>
        <w:tc>
          <w:tcPr>
            <w:tcW w:w="6594" w:type="dxa"/>
            <w:gridSpan w:val="2"/>
          </w:tcPr>
          <w:p w14:paraId="4276DBFE" w14:textId="7C792481" w:rsidR="00CD2FC6" w:rsidRPr="006E17D4" w:rsidRDefault="00CD2FC6" w:rsidP="004F1863">
            <w:pPr>
              <w:jc w:val="both"/>
              <w:rPr>
                <w:rFonts w:ascii="Gill Sans Nova Light" w:hAnsi="Gill Sans Nova Light"/>
                <w:b/>
                <w:bCs/>
                <w:sz w:val="24"/>
                <w:szCs w:val="24"/>
              </w:rPr>
            </w:pPr>
          </w:p>
        </w:tc>
      </w:tr>
    </w:tbl>
    <w:p w14:paraId="5299DD21" w14:textId="38DE8E3C" w:rsidR="00CD2FC6" w:rsidRPr="006E17D4" w:rsidRDefault="00CD2FC6" w:rsidP="004F1863">
      <w:pPr>
        <w:jc w:val="both"/>
        <w:rPr>
          <w:rFonts w:ascii="Gill Sans Nova Light" w:hAnsi="Gill Sans Nova Light"/>
          <w:sz w:val="24"/>
          <w:szCs w:val="24"/>
        </w:rPr>
      </w:pPr>
    </w:p>
    <w:p w14:paraId="6260774A" w14:textId="20250858" w:rsidR="002759EF" w:rsidRPr="006E17D4" w:rsidRDefault="002759EF" w:rsidP="004F1863">
      <w:pPr>
        <w:pStyle w:val="paragraph"/>
        <w:spacing w:before="0" w:beforeAutospacing="0" w:after="0" w:afterAutospacing="0" w:line="276" w:lineRule="auto"/>
        <w:jc w:val="both"/>
        <w:textAlignment w:val="baseline"/>
        <w:rPr>
          <w:rStyle w:val="normaltextrun"/>
          <w:rFonts w:ascii="Gill Sans Nova Light" w:hAnsi="Gill Sans Nova Light" w:cs="Segoe UI"/>
        </w:rPr>
      </w:pPr>
      <w:r w:rsidRPr="006E17D4">
        <w:rPr>
          <w:rStyle w:val="normaltextrun"/>
          <w:rFonts w:ascii="Gill Sans Nova Light" w:hAnsi="Gill Sans Nova Light" w:cs="Segoe UI"/>
        </w:rPr>
        <w:t xml:space="preserve">For schools new to the Trust, the Board of Trustees, in consultation with the existing governing body will determine the constitution of the local governing board prior to the school joining the Trust. Any future </w:t>
      </w:r>
      <w:r w:rsidR="004F1863" w:rsidRPr="006E17D4">
        <w:rPr>
          <w:rStyle w:val="normaltextrun"/>
          <w:rFonts w:ascii="Gill Sans Nova Light" w:hAnsi="Gill Sans Nova Light" w:cs="Segoe UI"/>
        </w:rPr>
        <w:t>changes will</w:t>
      </w:r>
      <w:r w:rsidRPr="006E17D4">
        <w:rPr>
          <w:rStyle w:val="normaltextrun"/>
          <w:rFonts w:ascii="Gill Sans Nova Light" w:hAnsi="Gill Sans Nova Light" w:cs="Segoe UI"/>
        </w:rPr>
        <w:t xml:space="preserve"> be determined by the Board of Trustees after consultation with the local governing board.</w:t>
      </w:r>
    </w:p>
    <w:p w14:paraId="1C4D0C5B" w14:textId="77777777" w:rsidR="00C7100B" w:rsidRPr="006E17D4" w:rsidRDefault="00C7100B" w:rsidP="004F1863">
      <w:pPr>
        <w:jc w:val="both"/>
        <w:rPr>
          <w:rFonts w:ascii="Gill Sans Nova Light" w:hAnsi="Gill Sans Nova Light"/>
          <w:b/>
          <w:bCs/>
          <w:color w:val="552C8E"/>
          <w:sz w:val="24"/>
          <w:szCs w:val="24"/>
        </w:rPr>
      </w:pPr>
    </w:p>
    <w:p w14:paraId="7C67DC09" w14:textId="28BE0185" w:rsidR="00FF0F39" w:rsidRPr="006E17D4" w:rsidRDefault="00FF0F39" w:rsidP="004F1863">
      <w:pPr>
        <w:jc w:val="both"/>
        <w:rPr>
          <w:rFonts w:ascii="Gill Sans Nova Light" w:hAnsi="Gill Sans Nova Light"/>
          <w:b/>
          <w:bCs/>
          <w:color w:val="552C8E"/>
          <w:sz w:val="28"/>
          <w:szCs w:val="28"/>
        </w:rPr>
      </w:pPr>
      <w:r w:rsidRPr="006E17D4">
        <w:rPr>
          <w:rFonts w:ascii="Gill Sans Nova Light" w:hAnsi="Gill Sans Nova Light"/>
          <w:b/>
          <w:bCs/>
          <w:color w:val="552C8E"/>
          <w:sz w:val="28"/>
          <w:szCs w:val="28"/>
        </w:rPr>
        <w:t>Meetings</w:t>
      </w:r>
    </w:p>
    <w:p w14:paraId="7BE5ED58" w14:textId="0D9CE791" w:rsidR="00DA53A4" w:rsidRPr="006E17D4" w:rsidRDefault="00C25267" w:rsidP="004F1863">
      <w:pPr>
        <w:jc w:val="both"/>
        <w:rPr>
          <w:rFonts w:ascii="Gill Sans Nova Light" w:hAnsi="Gill Sans Nova Light"/>
          <w:b/>
          <w:bCs/>
          <w:sz w:val="24"/>
          <w:szCs w:val="24"/>
        </w:rPr>
      </w:pPr>
      <w:r w:rsidRPr="006E17D4">
        <w:rPr>
          <w:rFonts w:ascii="Gill Sans Nova Light" w:hAnsi="Gill Sans Nova Light"/>
          <w:b/>
          <w:bCs/>
          <w:sz w:val="24"/>
          <w:szCs w:val="24"/>
        </w:rPr>
        <w:lastRenderedPageBreak/>
        <w:t xml:space="preserve">Local </w:t>
      </w:r>
      <w:r w:rsidR="004F1863" w:rsidRPr="006E17D4">
        <w:rPr>
          <w:rFonts w:ascii="Gill Sans Nova Light" w:hAnsi="Gill Sans Nova Light"/>
          <w:b/>
          <w:bCs/>
          <w:sz w:val="24"/>
          <w:szCs w:val="24"/>
        </w:rPr>
        <w:t>g</w:t>
      </w:r>
      <w:r w:rsidRPr="006E17D4">
        <w:rPr>
          <w:rFonts w:ascii="Gill Sans Nova Light" w:hAnsi="Gill Sans Nova Light"/>
          <w:b/>
          <w:bCs/>
          <w:sz w:val="24"/>
          <w:szCs w:val="24"/>
        </w:rPr>
        <w:t xml:space="preserve">overning </w:t>
      </w:r>
      <w:r w:rsidR="004F1863" w:rsidRPr="006E17D4">
        <w:rPr>
          <w:rFonts w:ascii="Gill Sans Nova Light" w:hAnsi="Gill Sans Nova Light"/>
          <w:b/>
          <w:bCs/>
          <w:sz w:val="24"/>
          <w:szCs w:val="24"/>
        </w:rPr>
        <w:t>b</w:t>
      </w:r>
      <w:r w:rsidR="00DA53A4" w:rsidRPr="006E17D4">
        <w:rPr>
          <w:rFonts w:ascii="Gill Sans Nova Light" w:hAnsi="Gill Sans Nova Light"/>
          <w:b/>
          <w:bCs/>
          <w:sz w:val="24"/>
          <w:szCs w:val="24"/>
        </w:rPr>
        <w:t xml:space="preserve">oard </w:t>
      </w:r>
      <w:r w:rsidR="004F1863" w:rsidRPr="006E17D4">
        <w:rPr>
          <w:rFonts w:ascii="Gill Sans Nova Light" w:hAnsi="Gill Sans Nova Light"/>
          <w:b/>
          <w:bCs/>
          <w:sz w:val="24"/>
          <w:szCs w:val="24"/>
        </w:rPr>
        <w:t>m</w:t>
      </w:r>
      <w:r w:rsidR="00DA53A4" w:rsidRPr="006E17D4">
        <w:rPr>
          <w:rFonts w:ascii="Gill Sans Nova Light" w:hAnsi="Gill Sans Nova Light"/>
          <w:b/>
          <w:bCs/>
          <w:sz w:val="24"/>
          <w:szCs w:val="24"/>
        </w:rPr>
        <w:t>eetings</w:t>
      </w:r>
    </w:p>
    <w:p w14:paraId="7C583B7F" w14:textId="42734C8F" w:rsidR="00CF701A" w:rsidRPr="006E17D4" w:rsidRDefault="00FD21A0" w:rsidP="004F1863">
      <w:pPr>
        <w:pStyle w:val="paragraph"/>
        <w:spacing w:before="0" w:beforeAutospacing="0" w:after="0" w:afterAutospacing="0" w:line="276" w:lineRule="auto"/>
        <w:ind w:right="-75"/>
        <w:jc w:val="both"/>
        <w:textAlignment w:val="baseline"/>
        <w:rPr>
          <w:rStyle w:val="normaltextrun"/>
          <w:rFonts w:ascii="Gill Sans Nova Light" w:hAnsi="Gill Sans Nova Light" w:cs="Segoe UI"/>
        </w:rPr>
      </w:pPr>
      <w:r w:rsidRPr="006E17D4">
        <w:rPr>
          <w:rFonts w:ascii="Gill Sans Nova Light" w:hAnsi="Gill Sans Nova Light"/>
        </w:rPr>
        <w:t xml:space="preserve">The </w:t>
      </w:r>
      <w:r w:rsidR="00DA53A4" w:rsidRPr="006E17D4">
        <w:rPr>
          <w:rFonts w:ascii="Gill Sans Nova Light" w:hAnsi="Gill Sans Nova Light"/>
        </w:rPr>
        <w:t>requirements for DGAT l</w:t>
      </w:r>
      <w:r w:rsidRPr="006E17D4">
        <w:rPr>
          <w:rFonts w:ascii="Gill Sans Nova Light" w:hAnsi="Gill Sans Nova Light"/>
        </w:rPr>
        <w:t>ocal governing board</w:t>
      </w:r>
      <w:r w:rsidR="00DA53A4" w:rsidRPr="006E17D4">
        <w:rPr>
          <w:rFonts w:ascii="Gill Sans Nova Light" w:hAnsi="Gill Sans Nova Light"/>
        </w:rPr>
        <w:t xml:space="preserve"> meetings are set out in the DGAT Local Governing Board Terms of Reference and these must be adopted at the start of each academic year by the Local Governing Board, following review and ratification by the Trust Board. </w:t>
      </w:r>
      <w:r w:rsidR="00CF701A" w:rsidRPr="006E17D4">
        <w:rPr>
          <w:rStyle w:val="normaltextrun"/>
          <w:rFonts w:ascii="Gill Sans Nova Light" w:hAnsi="Gill Sans Nova Light" w:cs="Segoe UI"/>
        </w:rPr>
        <w:t xml:space="preserve">This document should be read and used in conjunction with the DGAT Local Governing Board Terms of Reference. </w:t>
      </w:r>
    </w:p>
    <w:p w14:paraId="78D9D883" w14:textId="77777777" w:rsidR="00CF701A" w:rsidRPr="006E17D4" w:rsidRDefault="00CF701A" w:rsidP="004F1863">
      <w:pPr>
        <w:jc w:val="both"/>
        <w:rPr>
          <w:rFonts w:ascii="Gill Sans Nova Light" w:hAnsi="Gill Sans Nova Light"/>
          <w:sz w:val="24"/>
          <w:szCs w:val="24"/>
        </w:rPr>
      </w:pPr>
    </w:p>
    <w:p w14:paraId="5D0925C2" w14:textId="595A4A77" w:rsidR="00BA641B" w:rsidRPr="006E17D4" w:rsidRDefault="00DA53A4" w:rsidP="004F1863">
      <w:pPr>
        <w:jc w:val="both"/>
        <w:rPr>
          <w:rFonts w:ascii="Gill Sans Nova Light" w:hAnsi="Gill Sans Nova Light"/>
          <w:sz w:val="24"/>
          <w:szCs w:val="24"/>
        </w:rPr>
      </w:pPr>
      <w:r w:rsidRPr="006E17D4">
        <w:rPr>
          <w:rFonts w:ascii="Gill Sans Nova Light" w:hAnsi="Gill Sans Nova Light"/>
          <w:sz w:val="24"/>
          <w:szCs w:val="24"/>
        </w:rPr>
        <w:t xml:space="preserve">Local Governing Boards </w:t>
      </w:r>
      <w:r w:rsidR="00FD21A0" w:rsidRPr="006E17D4">
        <w:rPr>
          <w:rFonts w:ascii="Gill Sans Nova Light" w:hAnsi="Gill Sans Nova Light"/>
          <w:sz w:val="24"/>
          <w:szCs w:val="24"/>
        </w:rPr>
        <w:t>must hold a minimum of three</w:t>
      </w:r>
      <w:r w:rsidRPr="006E17D4">
        <w:rPr>
          <w:rFonts w:ascii="Gill Sans Nova Light" w:hAnsi="Gill Sans Nova Light"/>
          <w:sz w:val="24"/>
          <w:szCs w:val="24"/>
        </w:rPr>
        <w:t xml:space="preserve"> full</w:t>
      </w:r>
      <w:r w:rsidR="00FD21A0" w:rsidRPr="006E17D4">
        <w:rPr>
          <w:rFonts w:ascii="Gill Sans Nova Light" w:hAnsi="Gill Sans Nova Light"/>
          <w:sz w:val="24"/>
          <w:szCs w:val="24"/>
        </w:rPr>
        <w:t xml:space="preserve"> meetings per academic year</w:t>
      </w:r>
      <w:r w:rsidR="00CF701A" w:rsidRPr="006E17D4">
        <w:rPr>
          <w:rFonts w:ascii="Gill Sans Nova Light" w:hAnsi="Gill Sans Nova Light"/>
          <w:sz w:val="24"/>
          <w:szCs w:val="24"/>
        </w:rPr>
        <w:t xml:space="preserve"> but must ensure they meet regularly enough to discharge effectively the responsibilities set out in the DGAT Scheme of Delegation.</w:t>
      </w:r>
    </w:p>
    <w:p w14:paraId="3AFB7484" w14:textId="0D399FA1" w:rsidR="00FF0F39" w:rsidRPr="006E17D4" w:rsidRDefault="00FF0F39" w:rsidP="004F1863">
      <w:pPr>
        <w:jc w:val="both"/>
        <w:rPr>
          <w:rFonts w:ascii="Gill Sans Nova Light" w:hAnsi="Gill Sans Nova Light"/>
          <w:b/>
          <w:bCs/>
          <w:sz w:val="24"/>
          <w:szCs w:val="24"/>
        </w:rPr>
      </w:pPr>
      <w:r w:rsidRPr="006E17D4">
        <w:rPr>
          <w:rFonts w:ascii="Gill Sans Nova Light" w:hAnsi="Gill Sans Nova Light"/>
          <w:b/>
          <w:bCs/>
          <w:sz w:val="24"/>
          <w:szCs w:val="24"/>
        </w:rPr>
        <w:t>Authority</w:t>
      </w:r>
    </w:p>
    <w:p w14:paraId="76ADA81F" w14:textId="39805A89" w:rsidR="00B859A0" w:rsidRPr="006E17D4" w:rsidRDefault="00F251DC" w:rsidP="004F1863">
      <w:pPr>
        <w:jc w:val="both"/>
        <w:rPr>
          <w:rFonts w:ascii="Gill Sans Nova Light" w:hAnsi="Gill Sans Nova Light"/>
          <w:sz w:val="24"/>
          <w:szCs w:val="24"/>
        </w:rPr>
      </w:pPr>
      <w:r w:rsidRPr="006E17D4">
        <w:rPr>
          <w:rFonts w:ascii="Gill Sans Nova Light" w:hAnsi="Gill Sans Nova Light"/>
          <w:sz w:val="24"/>
          <w:szCs w:val="24"/>
        </w:rPr>
        <w:t xml:space="preserve">The </w:t>
      </w:r>
      <w:r w:rsidR="19849CA5" w:rsidRPr="006E17D4">
        <w:rPr>
          <w:rFonts w:ascii="Gill Sans Nova Light" w:hAnsi="Gill Sans Nova Light"/>
          <w:sz w:val="24"/>
          <w:szCs w:val="24"/>
        </w:rPr>
        <w:t>Trust Board has</w:t>
      </w:r>
      <w:r w:rsidRPr="006E17D4">
        <w:rPr>
          <w:rFonts w:ascii="Gill Sans Nova Light" w:hAnsi="Gill Sans Nova Light"/>
          <w:sz w:val="24"/>
          <w:szCs w:val="24"/>
        </w:rPr>
        <w:t xml:space="preserve"> </w:t>
      </w:r>
      <w:r w:rsidR="00987D32" w:rsidRPr="006E17D4">
        <w:rPr>
          <w:rFonts w:ascii="Gill Sans Nova Light" w:hAnsi="Gill Sans Nova Light"/>
          <w:sz w:val="24"/>
          <w:szCs w:val="24"/>
        </w:rPr>
        <w:t xml:space="preserve">ultimate and overall responsibility for each </w:t>
      </w:r>
      <w:r w:rsidR="003F5756" w:rsidRPr="006E17D4">
        <w:rPr>
          <w:rFonts w:ascii="Gill Sans Nova Light" w:hAnsi="Gill Sans Nova Light"/>
          <w:sz w:val="24"/>
          <w:szCs w:val="24"/>
        </w:rPr>
        <w:t xml:space="preserve">school </w:t>
      </w:r>
      <w:r w:rsidR="00987D32" w:rsidRPr="006E17D4">
        <w:rPr>
          <w:rFonts w:ascii="Gill Sans Nova Light" w:hAnsi="Gill Sans Nova Light"/>
          <w:sz w:val="24"/>
          <w:szCs w:val="24"/>
        </w:rPr>
        <w:t>within the Trust and are the ultimate decision-making authority</w:t>
      </w:r>
      <w:r w:rsidR="00063607" w:rsidRPr="006E17D4">
        <w:rPr>
          <w:rFonts w:ascii="Gill Sans Nova Light" w:hAnsi="Gill Sans Nova Light"/>
          <w:sz w:val="24"/>
          <w:szCs w:val="24"/>
        </w:rPr>
        <w:t xml:space="preserve"> for each </w:t>
      </w:r>
      <w:r w:rsidR="003F5756" w:rsidRPr="006E17D4">
        <w:rPr>
          <w:rFonts w:ascii="Gill Sans Nova Light" w:hAnsi="Gill Sans Nova Light"/>
          <w:sz w:val="24"/>
          <w:szCs w:val="24"/>
        </w:rPr>
        <w:t>school</w:t>
      </w:r>
      <w:r w:rsidR="00063607" w:rsidRPr="006E17D4">
        <w:rPr>
          <w:rFonts w:ascii="Gill Sans Nova Light" w:hAnsi="Gill Sans Nova Light"/>
          <w:sz w:val="24"/>
          <w:szCs w:val="24"/>
        </w:rPr>
        <w:t xml:space="preserve"> and the Trust. T</w:t>
      </w:r>
      <w:r w:rsidR="001377DB" w:rsidRPr="006E17D4">
        <w:rPr>
          <w:rFonts w:ascii="Gill Sans Nova Light" w:hAnsi="Gill Sans Nova Light"/>
          <w:sz w:val="24"/>
          <w:szCs w:val="24"/>
        </w:rPr>
        <w:t xml:space="preserve">rustees are required to undertake this responsibility and duty </w:t>
      </w:r>
      <w:r w:rsidR="00C367CA" w:rsidRPr="006E17D4">
        <w:rPr>
          <w:rFonts w:ascii="Gill Sans Nova Light" w:hAnsi="Gill Sans Nova Light"/>
          <w:sz w:val="24"/>
          <w:szCs w:val="24"/>
        </w:rPr>
        <w:t xml:space="preserve">within the requirements and statutory responsibilities set out within the Trust’s </w:t>
      </w:r>
      <w:r w:rsidR="0031652D" w:rsidRPr="006E17D4">
        <w:rPr>
          <w:rFonts w:ascii="Gill Sans Nova Light" w:hAnsi="Gill Sans Nova Light"/>
          <w:sz w:val="24"/>
          <w:szCs w:val="24"/>
        </w:rPr>
        <w:t>F</w:t>
      </w:r>
      <w:r w:rsidR="00C367CA" w:rsidRPr="006E17D4">
        <w:rPr>
          <w:rFonts w:ascii="Gill Sans Nova Light" w:hAnsi="Gill Sans Nova Light"/>
          <w:sz w:val="24"/>
          <w:szCs w:val="24"/>
        </w:rPr>
        <w:t xml:space="preserve">unding </w:t>
      </w:r>
      <w:r w:rsidR="0031652D" w:rsidRPr="006E17D4">
        <w:rPr>
          <w:rFonts w:ascii="Gill Sans Nova Light" w:hAnsi="Gill Sans Nova Light"/>
          <w:sz w:val="24"/>
          <w:szCs w:val="24"/>
        </w:rPr>
        <w:t>A</w:t>
      </w:r>
      <w:r w:rsidR="00C367CA" w:rsidRPr="006E17D4">
        <w:rPr>
          <w:rFonts w:ascii="Gill Sans Nova Light" w:hAnsi="Gill Sans Nova Light"/>
          <w:sz w:val="24"/>
          <w:szCs w:val="24"/>
        </w:rPr>
        <w:t>greement</w:t>
      </w:r>
      <w:r w:rsidR="0031652D" w:rsidRPr="006E17D4">
        <w:rPr>
          <w:rFonts w:ascii="Gill Sans Nova Light" w:hAnsi="Gill Sans Nova Light"/>
          <w:sz w:val="24"/>
          <w:szCs w:val="24"/>
        </w:rPr>
        <w:t xml:space="preserve"> and Memorandum and Articles of Association. </w:t>
      </w:r>
      <w:r w:rsidR="00D355BD" w:rsidRPr="006E17D4">
        <w:rPr>
          <w:rFonts w:ascii="Gill Sans Nova Light" w:hAnsi="Gill Sans Nova Light"/>
          <w:sz w:val="24"/>
          <w:szCs w:val="24"/>
        </w:rPr>
        <w:t xml:space="preserve">Trustees are also required to have regard to </w:t>
      </w:r>
      <w:r w:rsidR="00C9191E" w:rsidRPr="006E17D4">
        <w:rPr>
          <w:rFonts w:ascii="Gill Sans Nova Light" w:hAnsi="Gill Sans Nova Light"/>
          <w:sz w:val="24"/>
          <w:szCs w:val="24"/>
        </w:rPr>
        <w:t>the advice of the Diocese Board of Education.</w:t>
      </w:r>
    </w:p>
    <w:p w14:paraId="53C2911B" w14:textId="17CCDAC4" w:rsidR="00C9191E" w:rsidRPr="006E17D4" w:rsidRDefault="00C9191E" w:rsidP="004F1863">
      <w:pPr>
        <w:jc w:val="both"/>
        <w:rPr>
          <w:rFonts w:ascii="Gill Sans Nova Light" w:hAnsi="Gill Sans Nova Light"/>
          <w:sz w:val="24"/>
          <w:szCs w:val="24"/>
        </w:rPr>
      </w:pPr>
      <w:r w:rsidRPr="006E17D4">
        <w:rPr>
          <w:rFonts w:ascii="Gill Sans Nova Light" w:hAnsi="Gill Sans Nova Light"/>
          <w:sz w:val="24"/>
          <w:szCs w:val="24"/>
        </w:rPr>
        <w:t>The Trust Board set</w:t>
      </w:r>
      <w:r w:rsidR="0011072B" w:rsidRPr="006E17D4">
        <w:rPr>
          <w:rFonts w:ascii="Gill Sans Nova Light" w:hAnsi="Gill Sans Nova Light"/>
          <w:sz w:val="24"/>
          <w:szCs w:val="24"/>
        </w:rPr>
        <w:t>s</w:t>
      </w:r>
      <w:r w:rsidRPr="006E17D4">
        <w:rPr>
          <w:rFonts w:ascii="Gill Sans Nova Light" w:hAnsi="Gill Sans Nova Light"/>
          <w:sz w:val="24"/>
          <w:szCs w:val="24"/>
        </w:rPr>
        <w:t xml:space="preserve"> out the </w:t>
      </w:r>
      <w:r w:rsidR="00F37B35" w:rsidRPr="006E17D4">
        <w:rPr>
          <w:rFonts w:ascii="Gill Sans Nova Light" w:hAnsi="Gill Sans Nova Light"/>
          <w:sz w:val="24"/>
          <w:szCs w:val="24"/>
        </w:rPr>
        <w:t>constitution, membership</w:t>
      </w:r>
      <w:r w:rsidR="00A80B68" w:rsidRPr="006E17D4">
        <w:rPr>
          <w:rFonts w:ascii="Gill Sans Nova Light" w:hAnsi="Gill Sans Nova Light"/>
          <w:sz w:val="24"/>
          <w:szCs w:val="24"/>
        </w:rPr>
        <w:t xml:space="preserve">, </w:t>
      </w:r>
      <w:r w:rsidR="00F37B35" w:rsidRPr="006E17D4">
        <w:rPr>
          <w:rFonts w:ascii="Gill Sans Nova Light" w:hAnsi="Gill Sans Nova Light"/>
          <w:sz w:val="24"/>
          <w:szCs w:val="24"/>
        </w:rPr>
        <w:t xml:space="preserve">proceedings </w:t>
      </w:r>
      <w:r w:rsidR="00A80B68" w:rsidRPr="006E17D4">
        <w:rPr>
          <w:rFonts w:ascii="Gill Sans Nova Light" w:hAnsi="Gill Sans Nova Light"/>
          <w:sz w:val="24"/>
          <w:szCs w:val="24"/>
        </w:rPr>
        <w:t xml:space="preserve">and authority </w:t>
      </w:r>
      <w:r w:rsidR="00F37B35" w:rsidRPr="006E17D4">
        <w:rPr>
          <w:rFonts w:ascii="Gill Sans Nova Light" w:hAnsi="Gill Sans Nova Light"/>
          <w:sz w:val="24"/>
          <w:szCs w:val="24"/>
        </w:rPr>
        <w:t xml:space="preserve">of </w:t>
      </w:r>
      <w:r w:rsidR="0011072B" w:rsidRPr="006E17D4">
        <w:rPr>
          <w:rFonts w:ascii="Gill Sans Nova Light" w:hAnsi="Gill Sans Nova Light"/>
          <w:sz w:val="24"/>
          <w:szCs w:val="24"/>
        </w:rPr>
        <w:t xml:space="preserve">local governing boards within each local governing board scheme of delegation. </w:t>
      </w:r>
      <w:r w:rsidR="00171F40" w:rsidRPr="006E17D4">
        <w:rPr>
          <w:rFonts w:ascii="Gill Sans Nova Light" w:hAnsi="Gill Sans Nova Light"/>
          <w:sz w:val="24"/>
          <w:szCs w:val="24"/>
        </w:rPr>
        <w:t xml:space="preserve">The scheme of delegation is reviewed </w:t>
      </w:r>
      <w:r w:rsidR="004F1863" w:rsidRPr="006E17D4">
        <w:rPr>
          <w:rFonts w:ascii="Gill Sans Nova Light" w:hAnsi="Gill Sans Nova Light"/>
          <w:sz w:val="24"/>
          <w:szCs w:val="24"/>
        </w:rPr>
        <w:t>annually as</w:t>
      </w:r>
      <w:r w:rsidR="00171F40" w:rsidRPr="006E17D4">
        <w:rPr>
          <w:rFonts w:ascii="Gill Sans Nova Light" w:hAnsi="Gill Sans Nova Light"/>
          <w:sz w:val="24"/>
          <w:szCs w:val="24"/>
        </w:rPr>
        <w:t xml:space="preserve"> a </w:t>
      </w:r>
      <w:r w:rsidR="00A80B68" w:rsidRPr="006E17D4">
        <w:rPr>
          <w:rFonts w:ascii="Gill Sans Nova Light" w:hAnsi="Gill Sans Nova Light"/>
          <w:sz w:val="24"/>
          <w:szCs w:val="24"/>
        </w:rPr>
        <w:t>minimum</w:t>
      </w:r>
      <w:r w:rsidR="00171F40" w:rsidRPr="006E17D4">
        <w:rPr>
          <w:rFonts w:ascii="Gill Sans Nova Light" w:hAnsi="Gill Sans Nova Light"/>
          <w:sz w:val="24"/>
          <w:szCs w:val="24"/>
        </w:rPr>
        <w:t xml:space="preserve"> but </w:t>
      </w:r>
      <w:r w:rsidR="00AC4439" w:rsidRPr="006E17D4">
        <w:rPr>
          <w:rFonts w:ascii="Gill Sans Nova Light" w:hAnsi="Gill Sans Nova Light"/>
          <w:sz w:val="24"/>
          <w:szCs w:val="24"/>
        </w:rPr>
        <w:t>T</w:t>
      </w:r>
      <w:r w:rsidR="00171F40" w:rsidRPr="006E17D4">
        <w:rPr>
          <w:rFonts w:ascii="Gill Sans Nova Light" w:hAnsi="Gill Sans Nova Light"/>
          <w:sz w:val="24"/>
          <w:szCs w:val="24"/>
        </w:rPr>
        <w:t xml:space="preserve">rustees reserve the right to </w:t>
      </w:r>
      <w:r w:rsidR="005566F0" w:rsidRPr="006E17D4">
        <w:rPr>
          <w:rFonts w:ascii="Gill Sans Nova Light" w:hAnsi="Gill Sans Nova Light"/>
          <w:sz w:val="24"/>
          <w:szCs w:val="24"/>
        </w:rPr>
        <w:t>revoke or amend any aspect at</w:t>
      </w:r>
      <w:r w:rsidR="00CD0BF4" w:rsidRPr="006E17D4">
        <w:rPr>
          <w:rFonts w:ascii="Gill Sans Nova Light" w:hAnsi="Gill Sans Nova Light"/>
          <w:sz w:val="24"/>
          <w:szCs w:val="24"/>
        </w:rPr>
        <w:t xml:space="preserve"> </w:t>
      </w:r>
      <w:r w:rsidR="00A80B68" w:rsidRPr="006E17D4">
        <w:rPr>
          <w:rFonts w:ascii="Gill Sans Nova Light" w:hAnsi="Gill Sans Nova Light"/>
          <w:sz w:val="24"/>
          <w:szCs w:val="24"/>
        </w:rPr>
        <w:t xml:space="preserve">any time it is considered relevant for an individual </w:t>
      </w:r>
      <w:r w:rsidR="00AC4439" w:rsidRPr="006E17D4">
        <w:rPr>
          <w:rFonts w:ascii="Gill Sans Nova Light" w:hAnsi="Gill Sans Nova Light"/>
          <w:sz w:val="24"/>
          <w:szCs w:val="24"/>
        </w:rPr>
        <w:t xml:space="preserve">school </w:t>
      </w:r>
      <w:r w:rsidR="00A80B68" w:rsidRPr="006E17D4">
        <w:rPr>
          <w:rFonts w:ascii="Gill Sans Nova Light" w:hAnsi="Gill Sans Nova Light"/>
          <w:sz w:val="24"/>
          <w:szCs w:val="24"/>
        </w:rPr>
        <w:t>or all</w:t>
      </w:r>
      <w:r w:rsidR="00AC4439" w:rsidRPr="006E17D4">
        <w:rPr>
          <w:rFonts w:ascii="Gill Sans Nova Light" w:hAnsi="Gill Sans Nova Light"/>
          <w:sz w:val="24"/>
          <w:szCs w:val="24"/>
        </w:rPr>
        <w:t xml:space="preserve"> schools</w:t>
      </w:r>
      <w:r w:rsidR="00A80B68" w:rsidRPr="006E17D4">
        <w:rPr>
          <w:rFonts w:ascii="Gill Sans Nova Light" w:hAnsi="Gill Sans Nova Light"/>
          <w:sz w:val="24"/>
          <w:szCs w:val="24"/>
        </w:rPr>
        <w:t xml:space="preserve"> within the Trust.</w:t>
      </w:r>
    </w:p>
    <w:p w14:paraId="3DB38E65" w14:textId="38BB4DDF" w:rsidR="00092EDD" w:rsidRPr="006E17D4" w:rsidRDefault="0078660F" w:rsidP="004F1863">
      <w:pPr>
        <w:jc w:val="both"/>
        <w:rPr>
          <w:rFonts w:ascii="Gill Sans Nova Light" w:hAnsi="Gill Sans Nova Light"/>
          <w:b/>
          <w:bCs/>
          <w:sz w:val="24"/>
          <w:szCs w:val="24"/>
        </w:rPr>
      </w:pPr>
      <w:r w:rsidRPr="006E17D4">
        <w:rPr>
          <w:rFonts w:ascii="Gill Sans Nova Light" w:hAnsi="Gill Sans Nova Light"/>
          <w:b/>
          <w:bCs/>
          <w:sz w:val="24"/>
          <w:szCs w:val="24"/>
        </w:rPr>
        <w:t xml:space="preserve">Chair’s </w:t>
      </w:r>
      <w:r w:rsidR="000F4010" w:rsidRPr="006E17D4">
        <w:rPr>
          <w:rFonts w:ascii="Gill Sans Nova Light" w:hAnsi="Gill Sans Nova Light"/>
          <w:b/>
          <w:bCs/>
          <w:sz w:val="24"/>
          <w:szCs w:val="24"/>
        </w:rPr>
        <w:t>a</w:t>
      </w:r>
      <w:r w:rsidRPr="006E17D4">
        <w:rPr>
          <w:rFonts w:ascii="Gill Sans Nova Light" w:hAnsi="Gill Sans Nova Light"/>
          <w:b/>
          <w:bCs/>
          <w:sz w:val="24"/>
          <w:szCs w:val="24"/>
        </w:rPr>
        <w:t>ction</w:t>
      </w:r>
    </w:p>
    <w:p w14:paraId="4C32AEE5" w14:textId="3F4861B3" w:rsidR="00DA74FA" w:rsidRPr="006E17D4" w:rsidRDefault="00DA74FA" w:rsidP="004F1863">
      <w:pPr>
        <w:pStyle w:val="Default"/>
        <w:spacing w:line="276" w:lineRule="auto"/>
        <w:jc w:val="both"/>
        <w:rPr>
          <w:rFonts w:ascii="Gill Sans Nova Light" w:hAnsi="Gill Sans Nova Light"/>
        </w:rPr>
      </w:pPr>
      <w:r w:rsidRPr="006E17D4">
        <w:rPr>
          <w:rFonts w:ascii="Gill Sans Nova Light" w:hAnsi="Gill Sans Nova Light"/>
        </w:rPr>
        <w:t>The chair</w:t>
      </w:r>
      <w:r w:rsidR="00AB7AA1" w:rsidRPr="006E17D4">
        <w:rPr>
          <w:rFonts w:ascii="Gill Sans Nova Light" w:hAnsi="Gill Sans Nova Light"/>
        </w:rPr>
        <w:t xml:space="preserve"> of the local governing board</w:t>
      </w:r>
      <w:r w:rsidRPr="006E17D4">
        <w:rPr>
          <w:rFonts w:ascii="Gill Sans Nova Light" w:hAnsi="Gill Sans Nova Light"/>
        </w:rPr>
        <w:t xml:space="preserve"> is permitted to act and make decisions in urgent situations, where a delay in taking action or making a decision would cause a serious, detrimental effect to the school, a pupil, parent or member of staff – this is known as a ‘chair’s action’. </w:t>
      </w:r>
      <w:r w:rsidR="00AB7AA1" w:rsidRPr="006E17D4">
        <w:rPr>
          <w:rFonts w:ascii="Gill Sans Nova Light" w:hAnsi="Gill Sans Nova Light"/>
        </w:rPr>
        <w:t xml:space="preserve"> </w:t>
      </w:r>
      <w:r w:rsidRPr="006E17D4">
        <w:rPr>
          <w:rFonts w:ascii="Gill Sans Nova Light" w:hAnsi="Gill Sans Nova Light"/>
        </w:rPr>
        <w:t xml:space="preserve">The vice chair is permitted to take the same action, in the absence of the chair of </w:t>
      </w:r>
      <w:r w:rsidR="00AB7AA1" w:rsidRPr="006E17D4">
        <w:rPr>
          <w:rFonts w:ascii="Gill Sans Nova Light" w:hAnsi="Gill Sans Nova Light"/>
        </w:rPr>
        <w:t>the local governing board</w:t>
      </w:r>
      <w:r w:rsidRPr="006E17D4">
        <w:rPr>
          <w:rFonts w:ascii="Gill Sans Nova Light" w:hAnsi="Gill Sans Nova Light"/>
        </w:rPr>
        <w:t>.</w:t>
      </w:r>
    </w:p>
    <w:p w14:paraId="4F6C5EEF" w14:textId="77777777" w:rsidR="00DA74FA" w:rsidRPr="006E17D4" w:rsidRDefault="00DA74FA" w:rsidP="004F1863">
      <w:pPr>
        <w:pStyle w:val="Default"/>
        <w:spacing w:line="276" w:lineRule="auto"/>
        <w:jc w:val="both"/>
        <w:rPr>
          <w:rFonts w:ascii="Gill Sans Nova Light" w:hAnsi="Gill Sans Nova Light"/>
        </w:rPr>
      </w:pPr>
    </w:p>
    <w:p w14:paraId="39882A0E" w14:textId="61651A8C" w:rsidR="00B02ADA" w:rsidRPr="006E17D4" w:rsidRDefault="00DA74FA" w:rsidP="004F1863">
      <w:pPr>
        <w:jc w:val="both"/>
        <w:rPr>
          <w:rFonts w:ascii="Gill Sans Nova Light" w:hAnsi="Gill Sans Nova Light" w:cs="Arial"/>
          <w:sz w:val="24"/>
          <w:szCs w:val="24"/>
        </w:rPr>
      </w:pPr>
      <w:r w:rsidRPr="006E17D4">
        <w:rPr>
          <w:rFonts w:ascii="Gill Sans Nova Light" w:hAnsi="Gill Sans Nova Light" w:cs="Arial"/>
          <w:sz w:val="24"/>
          <w:szCs w:val="24"/>
        </w:rPr>
        <w:t xml:space="preserve">Chairs of </w:t>
      </w:r>
      <w:r w:rsidR="00AB7AA1" w:rsidRPr="006E17D4">
        <w:rPr>
          <w:rFonts w:ascii="Gill Sans Nova Light" w:hAnsi="Gill Sans Nova Light" w:cs="Arial"/>
          <w:sz w:val="24"/>
          <w:szCs w:val="24"/>
        </w:rPr>
        <w:t>the local governing board</w:t>
      </w:r>
      <w:r w:rsidRPr="006E17D4">
        <w:rPr>
          <w:rFonts w:ascii="Gill Sans Nova Light" w:hAnsi="Gill Sans Nova Light" w:cs="Arial"/>
          <w:sz w:val="24"/>
          <w:szCs w:val="24"/>
        </w:rPr>
        <w:t xml:space="preserve"> </w:t>
      </w:r>
      <w:r w:rsidR="00AB7AA1" w:rsidRPr="006E17D4">
        <w:rPr>
          <w:rFonts w:ascii="Gill Sans Nova Light" w:hAnsi="Gill Sans Nova Light" w:cs="Arial"/>
          <w:sz w:val="24"/>
          <w:szCs w:val="24"/>
        </w:rPr>
        <w:t>should</w:t>
      </w:r>
      <w:r w:rsidRPr="006E17D4">
        <w:rPr>
          <w:rFonts w:ascii="Gill Sans Nova Light" w:hAnsi="Gill Sans Nova Light" w:cs="Arial"/>
          <w:sz w:val="24"/>
          <w:szCs w:val="24"/>
        </w:rPr>
        <w:t xml:space="preserve"> record any action taken outside of governing board meetings</w:t>
      </w:r>
      <w:r w:rsidR="00AB7AA1" w:rsidRPr="006E17D4">
        <w:rPr>
          <w:rFonts w:ascii="Gill Sans Nova Light" w:hAnsi="Gill Sans Nova Light" w:cs="Arial"/>
          <w:sz w:val="24"/>
          <w:szCs w:val="24"/>
        </w:rPr>
        <w:t xml:space="preserve"> on the </w:t>
      </w:r>
      <w:r w:rsidR="009115A8" w:rsidRPr="006E17D4">
        <w:rPr>
          <w:rFonts w:ascii="Gill Sans Nova Light" w:hAnsi="Gill Sans Nova Light" w:cs="Arial"/>
          <w:sz w:val="24"/>
          <w:szCs w:val="24"/>
        </w:rPr>
        <w:t>‘</w:t>
      </w:r>
      <w:r w:rsidR="00AB7AA1" w:rsidRPr="006E17D4">
        <w:rPr>
          <w:rFonts w:ascii="Gill Sans Nova Light" w:hAnsi="Gill Sans Nova Light" w:cs="Arial"/>
          <w:sz w:val="24"/>
          <w:szCs w:val="24"/>
        </w:rPr>
        <w:t>DGAT</w:t>
      </w:r>
      <w:r w:rsidR="009115A8" w:rsidRPr="006E17D4">
        <w:rPr>
          <w:rFonts w:ascii="Gill Sans Nova Light" w:hAnsi="Gill Sans Nova Light" w:cs="Arial"/>
          <w:sz w:val="24"/>
          <w:szCs w:val="24"/>
        </w:rPr>
        <w:t xml:space="preserve"> Record of Chair’s Action</w:t>
      </w:r>
      <w:r w:rsidR="00317786" w:rsidRPr="006E17D4">
        <w:rPr>
          <w:rFonts w:ascii="Gill Sans Nova Light" w:hAnsi="Gill Sans Nova Light" w:cs="Arial"/>
          <w:sz w:val="24"/>
          <w:szCs w:val="24"/>
        </w:rPr>
        <w:t>’ form</w:t>
      </w:r>
      <w:r w:rsidR="00EA5DA1" w:rsidRPr="006E17D4">
        <w:rPr>
          <w:rFonts w:ascii="Gill Sans Nova Light" w:hAnsi="Gill Sans Nova Light" w:cs="Arial"/>
          <w:sz w:val="24"/>
          <w:szCs w:val="24"/>
        </w:rPr>
        <w:t xml:space="preserve"> and</w:t>
      </w:r>
      <w:r w:rsidRPr="006E17D4">
        <w:rPr>
          <w:rFonts w:ascii="Gill Sans Nova Light" w:hAnsi="Gill Sans Nova Light" w:cs="Arial"/>
          <w:sz w:val="24"/>
          <w:szCs w:val="24"/>
        </w:rPr>
        <w:t xml:space="preserve"> share </w:t>
      </w:r>
      <w:r w:rsidR="009115A8" w:rsidRPr="006E17D4">
        <w:rPr>
          <w:rFonts w:ascii="Gill Sans Nova Light" w:hAnsi="Gill Sans Nova Light" w:cs="Arial"/>
          <w:sz w:val="24"/>
          <w:szCs w:val="24"/>
        </w:rPr>
        <w:t xml:space="preserve">this </w:t>
      </w:r>
      <w:r w:rsidRPr="006E17D4">
        <w:rPr>
          <w:rFonts w:ascii="Gill Sans Nova Light" w:hAnsi="Gill Sans Nova Light" w:cs="Arial"/>
          <w:sz w:val="24"/>
          <w:szCs w:val="24"/>
        </w:rPr>
        <w:t xml:space="preserve">with the </w:t>
      </w:r>
      <w:r w:rsidR="009115A8" w:rsidRPr="006E17D4">
        <w:rPr>
          <w:rFonts w:ascii="Gill Sans Nova Light" w:hAnsi="Gill Sans Nova Light" w:cs="Arial"/>
          <w:sz w:val="24"/>
          <w:szCs w:val="24"/>
        </w:rPr>
        <w:t xml:space="preserve">local governing </w:t>
      </w:r>
      <w:r w:rsidRPr="006E17D4">
        <w:rPr>
          <w:rFonts w:ascii="Gill Sans Nova Light" w:hAnsi="Gill Sans Nova Light" w:cs="Arial"/>
          <w:sz w:val="24"/>
          <w:szCs w:val="24"/>
        </w:rPr>
        <w:t>board</w:t>
      </w:r>
      <w:r w:rsidR="00690D29" w:rsidRPr="006E17D4">
        <w:rPr>
          <w:rFonts w:ascii="Gill Sans Nova Light" w:hAnsi="Gill Sans Nova Light" w:cs="Arial"/>
          <w:sz w:val="24"/>
          <w:szCs w:val="24"/>
        </w:rPr>
        <w:t xml:space="preserve"> and </w:t>
      </w:r>
      <w:r w:rsidR="004F1863" w:rsidRPr="006E17D4">
        <w:rPr>
          <w:rFonts w:ascii="Gill Sans Nova Light" w:hAnsi="Gill Sans Nova Light" w:cs="Arial"/>
          <w:sz w:val="24"/>
          <w:szCs w:val="24"/>
        </w:rPr>
        <w:t xml:space="preserve">Head of Governance and People (HoGP) </w:t>
      </w:r>
      <w:r w:rsidR="00690D29" w:rsidRPr="006E17D4">
        <w:rPr>
          <w:rFonts w:ascii="Gill Sans Nova Light" w:hAnsi="Gill Sans Nova Light" w:cs="Arial"/>
          <w:sz w:val="24"/>
          <w:szCs w:val="24"/>
        </w:rPr>
        <w:t xml:space="preserve">at the earliest opportunity. </w:t>
      </w:r>
      <w:r w:rsidRPr="006E17D4">
        <w:rPr>
          <w:rFonts w:ascii="Gill Sans Nova Light" w:hAnsi="Gill Sans Nova Light" w:cs="Arial"/>
          <w:sz w:val="24"/>
          <w:szCs w:val="24"/>
        </w:rPr>
        <w:t xml:space="preserve"> </w:t>
      </w:r>
    </w:p>
    <w:p w14:paraId="79B26EE8" w14:textId="3213B80A" w:rsidR="00743A5A" w:rsidRPr="006E17D4" w:rsidRDefault="00743A5A" w:rsidP="004F1863">
      <w:pPr>
        <w:jc w:val="both"/>
        <w:rPr>
          <w:rFonts w:ascii="Gill Sans Nova Light" w:hAnsi="Gill Sans Nova Light"/>
          <w:b/>
          <w:bCs/>
          <w:sz w:val="24"/>
          <w:szCs w:val="24"/>
        </w:rPr>
      </w:pPr>
      <w:r w:rsidRPr="006E17D4">
        <w:rPr>
          <w:rFonts w:ascii="Gill Sans Nova Light" w:hAnsi="Gill Sans Nova Light"/>
          <w:b/>
          <w:bCs/>
          <w:sz w:val="24"/>
          <w:szCs w:val="24"/>
        </w:rPr>
        <w:t>Engagement with the Trust Board</w:t>
      </w:r>
    </w:p>
    <w:p w14:paraId="455FD783" w14:textId="3C9000F3" w:rsidR="000E465C" w:rsidRPr="006E17D4" w:rsidRDefault="31A098E9" w:rsidP="004F1863">
      <w:pPr>
        <w:jc w:val="both"/>
        <w:rPr>
          <w:rFonts w:ascii="Gill Sans Nova Light" w:hAnsi="Gill Sans Nova Light"/>
          <w:sz w:val="24"/>
          <w:szCs w:val="24"/>
        </w:rPr>
      </w:pPr>
      <w:r w:rsidRPr="006E17D4">
        <w:rPr>
          <w:rFonts w:ascii="Gill Sans Nova Light" w:hAnsi="Gill Sans Nova Light"/>
          <w:sz w:val="24"/>
          <w:szCs w:val="24"/>
        </w:rPr>
        <w:t>The chair of the Trust Board hosts a chairs’ group meeting three times a year, and the Trust Board host an in-person event for loca</w:t>
      </w:r>
      <w:r w:rsidR="309F6503" w:rsidRPr="006E17D4">
        <w:rPr>
          <w:rFonts w:ascii="Gill Sans Nova Light" w:hAnsi="Gill Sans Nova Light"/>
          <w:sz w:val="24"/>
          <w:szCs w:val="24"/>
        </w:rPr>
        <w:t xml:space="preserve">l chairs and trustees once a year. </w:t>
      </w:r>
      <w:r w:rsidR="2B206ED4" w:rsidRPr="006E17D4">
        <w:rPr>
          <w:rFonts w:ascii="Gill Sans Nova Light" w:hAnsi="Gill Sans Nova Light"/>
          <w:sz w:val="24"/>
          <w:szCs w:val="24"/>
        </w:rPr>
        <w:t>T</w:t>
      </w:r>
      <w:r w:rsidR="00C6275D" w:rsidRPr="006E17D4">
        <w:rPr>
          <w:rFonts w:ascii="Gill Sans Nova Light" w:hAnsi="Gill Sans Nova Light"/>
          <w:sz w:val="24"/>
          <w:szCs w:val="24"/>
        </w:rPr>
        <w:t xml:space="preserve">he CEO and </w:t>
      </w:r>
      <w:bookmarkStart w:id="0" w:name="_Hlk142483048"/>
      <w:r w:rsidR="46052BAA" w:rsidRPr="006E17D4">
        <w:rPr>
          <w:rFonts w:ascii="Gill Sans Nova Light" w:hAnsi="Gill Sans Nova Light"/>
          <w:sz w:val="24"/>
          <w:szCs w:val="24"/>
        </w:rPr>
        <w:t>Head of Governance and HoGP</w:t>
      </w:r>
      <w:r w:rsidR="00C6275D" w:rsidRPr="006E17D4">
        <w:rPr>
          <w:rFonts w:ascii="Gill Sans Nova Light" w:hAnsi="Gill Sans Nova Light"/>
          <w:sz w:val="24"/>
          <w:szCs w:val="24"/>
        </w:rPr>
        <w:t xml:space="preserve"> </w:t>
      </w:r>
      <w:bookmarkEnd w:id="0"/>
      <w:r w:rsidR="1C3AD242" w:rsidRPr="006E17D4">
        <w:rPr>
          <w:rFonts w:ascii="Gill Sans Nova Light" w:hAnsi="Gill Sans Nova Light"/>
          <w:sz w:val="24"/>
          <w:szCs w:val="24"/>
        </w:rPr>
        <w:t xml:space="preserve">attend and report to these meetings. </w:t>
      </w:r>
      <w:r w:rsidR="00DC4857" w:rsidRPr="006E17D4">
        <w:rPr>
          <w:rFonts w:ascii="Gill Sans Nova Light" w:hAnsi="Gill Sans Nova Light"/>
          <w:sz w:val="24"/>
          <w:szCs w:val="24"/>
        </w:rPr>
        <w:t>In these meetings, feedback is</w:t>
      </w:r>
      <w:r w:rsidR="00CD08DD" w:rsidRPr="006E17D4">
        <w:rPr>
          <w:rFonts w:ascii="Gill Sans Nova Light" w:hAnsi="Gill Sans Nova Light"/>
          <w:sz w:val="24"/>
          <w:szCs w:val="24"/>
        </w:rPr>
        <w:t xml:space="preserve"> sought</w:t>
      </w:r>
      <w:r w:rsidR="00DC4857" w:rsidRPr="006E17D4">
        <w:rPr>
          <w:rFonts w:ascii="Gill Sans Nova Light" w:hAnsi="Gill Sans Nova Light"/>
          <w:sz w:val="24"/>
          <w:szCs w:val="24"/>
        </w:rPr>
        <w:t xml:space="preserve"> on local issues that are then shared with the Trust board to inform the Trust Board’s strategic decision making and policy development.</w:t>
      </w:r>
      <w:r w:rsidR="00F67A35" w:rsidRPr="006E17D4">
        <w:rPr>
          <w:rFonts w:ascii="Gill Sans Nova Light" w:hAnsi="Gill Sans Nova Light"/>
          <w:sz w:val="24"/>
          <w:szCs w:val="24"/>
        </w:rPr>
        <w:t xml:space="preserve"> Updates from the Trust </w:t>
      </w:r>
      <w:r w:rsidR="007801AA" w:rsidRPr="006E17D4">
        <w:rPr>
          <w:rFonts w:ascii="Gill Sans Nova Light" w:hAnsi="Gill Sans Nova Light"/>
          <w:sz w:val="24"/>
          <w:szCs w:val="24"/>
        </w:rPr>
        <w:t>B</w:t>
      </w:r>
      <w:r w:rsidR="004A2221" w:rsidRPr="006E17D4">
        <w:rPr>
          <w:rFonts w:ascii="Gill Sans Nova Light" w:hAnsi="Gill Sans Nova Light"/>
          <w:sz w:val="24"/>
          <w:szCs w:val="24"/>
        </w:rPr>
        <w:t>oard meeting are shared with this forum</w:t>
      </w:r>
      <w:r w:rsidR="00D37D54" w:rsidRPr="006E17D4">
        <w:rPr>
          <w:rFonts w:ascii="Gill Sans Nova Light" w:hAnsi="Gill Sans Nova Light"/>
          <w:sz w:val="24"/>
          <w:szCs w:val="24"/>
        </w:rPr>
        <w:t xml:space="preserve">, with the intention </w:t>
      </w:r>
      <w:r w:rsidR="00B31963" w:rsidRPr="006E17D4">
        <w:rPr>
          <w:rFonts w:ascii="Gill Sans Nova Light" w:hAnsi="Gill Sans Nova Light"/>
          <w:sz w:val="24"/>
          <w:szCs w:val="24"/>
        </w:rPr>
        <w:t xml:space="preserve">that </w:t>
      </w:r>
      <w:r w:rsidR="4338E782" w:rsidRPr="006E17D4">
        <w:rPr>
          <w:rFonts w:ascii="Gill Sans Nova Light" w:hAnsi="Gill Sans Nova Light"/>
          <w:sz w:val="24"/>
          <w:szCs w:val="24"/>
        </w:rPr>
        <w:t>c</w:t>
      </w:r>
      <w:r w:rsidR="00B31963" w:rsidRPr="006E17D4">
        <w:rPr>
          <w:rFonts w:ascii="Gill Sans Nova Light" w:hAnsi="Gill Sans Nova Light"/>
          <w:sz w:val="24"/>
          <w:szCs w:val="24"/>
        </w:rPr>
        <w:t>hairs cascade information to the local governing board.</w:t>
      </w:r>
    </w:p>
    <w:p w14:paraId="00A9DD30" w14:textId="0AB243E7" w:rsidR="00FF0F39" w:rsidRPr="006E17D4" w:rsidRDefault="00FF0F39" w:rsidP="004F1863">
      <w:pPr>
        <w:jc w:val="both"/>
        <w:rPr>
          <w:rFonts w:ascii="Gill Sans Nova Light" w:hAnsi="Gill Sans Nova Light"/>
          <w:b/>
          <w:bCs/>
          <w:sz w:val="24"/>
          <w:szCs w:val="24"/>
        </w:rPr>
      </w:pPr>
      <w:r w:rsidRPr="006E17D4">
        <w:rPr>
          <w:rFonts w:ascii="Gill Sans Nova Light" w:hAnsi="Gill Sans Nova Light"/>
          <w:b/>
          <w:bCs/>
          <w:sz w:val="24"/>
          <w:szCs w:val="24"/>
        </w:rPr>
        <w:t>Raising a concern about the Trust</w:t>
      </w:r>
    </w:p>
    <w:p w14:paraId="00B7A677" w14:textId="06C489A4" w:rsidR="007E08D0" w:rsidRPr="006E17D4" w:rsidRDefault="007E08D0" w:rsidP="004F1863">
      <w:pPr>
        <w:jc w:val="both"/>
        <w:rPr>
          <w:rFonts w:ascii="Gill Sans Nova Light" w:hAnsi="Gill Sans Nova Light"/>
          <w:sz w:val="24"/>
          <w:szCs w:val="24"/>
        </w:rPr>
      </w:pPr>
      <w:r w:rsidRPr="006E17D4">
        <w:rPr>
          <w:rFonts w:ascii="Gill Sans Nova Light" w:hAnsi="Gill Sans Nova Light"/>
          <w:sz w:val="24"/>
          <w:szCs w:val="24"/>
        </w:rPr>
        <w:lastRenderedPageBreak/>
        <w:t>The views of the local governing bo</w:t>
      </w:r>
      <w:r w:rsidR="70C0F92E" w:rsidRPr="006E17D4">
        <w:rPr>
          <w:rFonts w:ascii="Gill Sans Nova Light" w:hAnsi="Gill Sans Nova Light"/>
          <w:sz w:val="24"/>
          <w:szCs w:val="24"/>
        </w:rPr>
        <w:t>ard</w:t>
      </w:r>
      <w:r w:rsidRPr="006E17D4">
        <w:rPr>
          <w:rFonts w:ascii="Gill Sans Nova Light" w:hAnsi="Gill Sans Nova Light"/>
          <w:sz w:val="24"/>
          <w:szCs w:val="24"/>
        </w:rPr>
        <w:t xml:space="preserve"> are sought through the </w:t>
      </w:r>
      <w:r w:rsidR="7B8D44DA" w:rsidRPr="006E17D4">
        <w:rPr>
          <w:rFonts w:ascii="Gill Sans Nova Light" w:hAnsi="Gill Sans Nova Light"/>
          <w:sz w:val="24"/>
          <w:szCs w:val="24"/>
        </w:rPr>
        <w:t>h</w:t>
      </w:r>
      <w:r w:rsidRPr="006E17D4">
        <w:rPr>
          <w:rFonts w:ascii="Gill Sans Nova Light" w:hAnsi="Gill Sans Nova Light"/>
          <w:sz w:val="24"/>
          <w:szCs w:val="24"/>
        </w:rPr>
        <w:t xml:space="preserve">eadteachers’ </w:t>
      </w:r>
      <w:r w:rsidR="05BBC87A" w:rsidRPr="006E17D4">
        <w:rPr>
          <w:rFonts w:ascii="Gill Sans Nova Light" w:hAnsi="Gill Sans Nova Light"/>
          <w:sz w:val="24"/>
          <w:szCs w:val="24"/>
        </w:rPr>
        <w:t>f</w:t>
      </w:r>
      <w:r w:rsidRPr="006E17D4">
        <w:rPr>
          <w:rFonts w:ascii="Gill Sans Nova Light" w:hAnsi="Gill Sans Nova Light"/>
          <w:sz w:val="24"/>
          <w:szCs w:val="24"/>
        </w:rPr>
        <w:t xml:space="preserve">orum and the </w:t>
      </w:r>
      <w:r w:rsidR="4C8EF348" w:rsidRPr="006E17D4">
        <w:rPr>
          <w:rFonts w:ascii="Gill Sans Nova Light" w:hAnsi="Gill Sans Nova Light"/>
          <w:sz w:val="24"/>
          <w:szCs w:val="24"/>
        </w:rPr>
        <w:t>c</w:t>
      </w:r>
      <w:r w:rsidRPr="006E17D4">
        <w:rPr>
          <w:rFonts w:ascii="Gill Sans Nova Light" w:hAnsi="Gill Sans Nova Light"/>
          <w:sz w:val="24"/>
          <w:szCs w:val="24"/>
        </w:rPr>
        <w:t>hair</w:t>
      </w:r>
      <w:r w:rsidR="17B4B4E4" w:rsidRPr="006E17D4">
        <w:rPr>
          <w:rFonts w:ascii="Gill Sans Nova Light" w:hAnsi="Gill Sans Nova Light"/>
          <w:sz w:val="24"/>
          <w:szCs w:val="24"/>
        </w:rPr>
        <w:t xml:space="preserve">s’ group </w:t>
      </w:r>
      <w:r w:rsidR="004F1863" w:rsidRPr="006E17D4">
        <w:rPr>
          <w:rFonts w:ascii="Gill Sans Nova Light" w:hAnsi="Gill Sans Nova Light"/>
          <w:sz w:val="24"/>
          <w:szCs w:val="24"/>
        </w:rPr>
        <w:t>meeting.</w:t>
      </w:r>
      <w:r w:rsidRPr="006E17D4">
        <w:rPr>
          <w:rFonts w:ascii="Gill Sans Nova Light" w:hAnsi="Gill Sans Nova Light"/>
          <w:sz w:val="24"/>
          <w:szCs w:val="24"/>
        </w:rPr>
        <w:t xml:space="preserve"> In addition, the CEO or </w:t>
      </w:r>
      <w:r w:rsidR="53A1D98E" w:rsidRPr="006E17D4">
        <w:rPr>
          <w:rFonts w:ascii="Gill Sans Nova Light" w:hAnsi="Gill Sans Nova Light"/>
          <w:sz w:val="24"/>
          <w:szCs w:val="24"/>
        </w:rPr>
        <w:t>HoGP</w:t>
      </w:r>
      <w:r w:rsidRPr="006E17D4">
        <w:rPr>
          <w:rFonts w:ascii="Gill Sans Nova Light" w:hAnsi="Gill Sans Nova Light"/>
          <w:sz w:val="24"/>
          <w:szCs w:val="24"/>
        </w:rPr>
        <w:t xml:space="preserve"> may attend </w:t>
      </w:r>
      <w:r w:rsidR="004F1863" w:rsidRPr="006E17D4">
        <w:rPr>
          <w:rFonts w:ascii="Gill Sans Nova Light" w:hAnsi="Gill Sans Nova Light"/>
          <w:sz w:val="24"/>
          <w:szCs w:val="24"/>
        </w:rPr>
        <w:t>local</w:t>
      </w:r>
      <w:r w:rsidRPr="006E17D4">
        <w:rPr>
          <w:rFonts w:ascii="Gill Sans Nova Light" w:hAnsi="Gill Sans Nova Light"/>
          <w:sz w:val="24"/>
          <w:szCs w:val="24"/>
        </w:rPr>
        <w:t xml:space="preserve"> </w:t>
      </w:r>
      <w:r w:rsidR="0FEE332B" w:rsidRPr="006E17D4">
        <w:rPr>
          <w:rFonts w:ascii="Gill Sans Nova Light" w:hAnsi="Gill Sans Nova Light"/>
          <w:sz w:val="24"/>
          <w:szCs w:val="24"/>
        </w:rPr>
        <w:t>g</w:t>
      </w:r>
      <w:r w:rsidRPr="006E17D4">
        <w:rPr>
          <w:rFonts w:ascii="Gill Sans Nova Light" w:hAnsi="Gill Sans Nova Light"/>
          <w:sz w:val="24"/>
          <w:szCs w:val="24"/>
        </w:rPr>
        <w:t xml:space="preserve">overning </w:t>
      </w:r>
      <w:r w:rsidR="01F3DB3F" w:rsidRPr="006E17D4">
        <w:rPr>
          <w:rFonts w:ascii="Gill Sans Nova Light" w:hAnsi="Gill Sans Nova Light"/>
          <w:sz w:val="24"/>
          <w:szCs w:val="24"/>
        </w:rPr>
        <w:t>board</w:t>
      </w:r>
      <w:r w:rsidRPr="006E17D4">
        <w:rPr>
          <w:rFonts w:ascii="Gill Sans Nova Light" w:hAnsi="Gill Sans Nova Light"/>
          <w:sz w:val="24"/>
          <w:szCs w:val="24"/>
        </w:rPr>
        <w:t xml:space="preserve"> meeting</w:t>
      </w:r>
      <w:r w:rsidR="30B7A576" w:rsidRPr="006E17D4">
        <w:rPr>
          <w:rFonts w:ascii="Gill Sans Nova Light" w:hAnsi="Gill Sans Nova Light"/>
          <w:sz w:val="24"/>
          <w:szCs w:val="24"/>
        </w:rPr>
        <w:t xml:space="preserve"> to seek the views and hear feedback from local governors</w:t>
      </w:r>
      <w:r w:rsidRPr="006E17D4">
        <w:rPr>
          <w:rFonts w:ascii="Gill Sans Nova Light" w:hAnsi="Gill Sans Nova Light"/>
          <w:sz w:val="24"/>
          <w:szCs w:val="24"/>
        </w:rPr>
        <w:t xml:space="preserve">. These views are relayed to the Trust Board to aid </w:t>
      </w:r>
      <w:r w:rsidR="733B5C2E" w:rsidRPr="006E17D4">
        <w:rPr>
          <w:rFonts w:ascii="Gill Sans Nova Light" w:hAnsi="Gill Sans Nova Light"/>
          <w:sz w:val="24"/>
          <w:szCs w:val="24"/>
        </w:rPr>
        <w:t>Trustees</w:t>
      </w:r>
      <w:r w:rsidRPr="006E17D4">
        <w:rPr>
          <w:rFonts w:ascii="Gill Sans Nova Light" w:hAnsi="Gill Sans Nova Light"/>
          <w:sz w:val="24"/>
          <w:szCs w:val="24"/>
        </w:rPr>
        <w:t xml:space="preserve"> in their decision making. Should an individual </w:t>
      </w:r>
      <w:r w:rsidR="3A322A0C" w:rsidRPr="006E17D4">
        <w:rPr>
          <w:rFonts w:ascii="Gill Sans Nova Light" w:hAnsi="Gill Sans Nova Light"/>
          <w:sz w:val="24"/>
          <w:szCs w:val="24"/>
        </w:rPr>
        <w:t>local governing board</w:t>
      </w:r>
      <w:r w:rsidRPr="006E17D4">
        <w:rPr>
          <w:rFonts w:ascii="Gill Sans Nova Light" w:hAnsi="Gill Sans Nova Light"/>
          <w:sz w:val="24"/>
          <w:szCs w:val="24"/>
        </w:rPr>
        <w:t xml:space="preserve"> </w:t>
      </w:r>
      <w:r w:rsidR="002059D7" w:rsidRPr="006E17D4">
        <w:rPr>
          <w:rFonts w:ascii="Gill Sans Nova Light" w:hAnsi="Gill Sans Nova Light"/>
          <w:sz w:val="24"/>
          <w:szCs w:val="24"/>
        </w:rPr>
        <w:t>identify</w:t>
      </w:r>
      <w:r w:rsidRPr="006E17D4">
        <w:rPr>
          <w:rFonts w:ascii="Gill Sans Nova Light" w:hAnsi="Gill Sans Nova Light"/>
          <w:sz w:val="24"/>
          <w:szCs w:val="24"/>
        </w:rPr>
        <w:t xml:space="preserve"> that the Trust is not meeting its obligations to the school, it may make representation directly to the Trust through the </w:t>
      </w:r>
      <w:r w:rsidR="0AC18A69" w:rsidRPr="006E17D4">
        <w:rPr>
          <w:rFonts w:ascii="Gill Sans Nova Light" w:hAnsi="Gill Sans Nova Light"/>
          <w:sz w:val="24"/>
          <w:szCs w:val="24"/>
        </w:rPr>
        <w:t>c</w:t>
      </w:r>
      <w:r w:rsidRPr="006E17D4">
        <w:rPr>
          <w:rFonts w:ascii="Gill Sans Nova Light" w:hAnsi="Gill Sans Nova Light"/>
          <w:sz w:val="24"/>
          <w:szCs w:val="24"/>
        </w:rPr>
        <w:t xml:space="preserve">hair of the Trust Board. </w:t>
      </w:r>
    </w:p>
    <w:p w14:paraId="264B9F69" w14:textId="3730CC48" w:rsidR="003F4BBD" w:rsidRPr="006E17D4" w:rsidRDefault="007E08D0" w:rsidP="004F1863">
      <w:pPr>
        <w:jc w:val="both"/>
        <w:rPr>
          <w:rFonts w:ascii="Gill Sans Nova Light" w:hAnsi="Gill Sans Nova Light"/>
          <w:sz w:val="24"/>
          <w:szCs w:val="24"/>
        </w:rPr>
      </w:pPr>
      <w:r w:rsidRPr="006E17D4">
        <w:rPr>
          <w:rFonts w:ascii="Gill Sans Nova Light" w:hAnsi="Gill Sans Nova Light"/>
          <w:sz w:val="24"/>
          <w:szCs w:val="24"/>
        </w:rPr>
        <w:t>Ultimately a petition may be made to the</w:t>
      </w:r>
      <w:r w:rsidR="004F1863" w:rsidRPr="006E17D4">
        <w:rPr>
          <w:rFonts w:ascii="Gill Sans Nova Light" w:hAnsi="Gill Sans Nova Light"/>
          <w:sz w:val="24"/>
          <w:szCs w:val="24"/>
        </w:rPr>
        <w:t xml:space="preserve"> Diocesan Board of education or</w:t>
      </w:r>
      <w:r w:rsidRPr="006E17D4">
        <w:rPr>
          <w:rFonts w:ascii="Gill Sans Nova Light" w:hAnsi="Gill Sans Nova Light"/>
          <w:sz w:val="24"/>
          <w:szCs w:val="24"/>
        </w:rPr>
        <w:t xml:space="preserve"> Regional </w:t>
      </w:r>
      <w:r w:rsidR="042AE77C" w:rsidRPr="006E17D4">
        <w:rPr>
          <w:rFonts w:ascii="Gill Sans Nova Light" w:hAnsi="Gill Sans Nova Light"/>
          <w:sz w:val="24"/>
          <w:szCs w:val="24"/>
        </w:rPr>
        <w:t>Director</w:t>
      </w:r>
      <w:r w:rsidRPr="006E17D4">
        <w:rPr>
          <w:rFonts w:ascii="Gill Sans Nova Light" w:hAnsi="Gill Sans Nova Light"/>
          <w:sz w:val="24"/>
          <w:szCs w:val="24"/>
        </w:rPr>
        <w:t xml:space="preserve">. The legal position is that a school cannot itself choose to leave </w:t>
      </w:r>
      <w:r w:rsidR="05AE5B7B" w:rsidRPr="006E17D4">
        <w:rPr>
          <w:rFonts w:ascii="Gill Sans Nova Light" w:hAnsi="Gill Sans Nova Light"/>
          <w:sz w:val="24"/>
          <w:szCs w:val="24"/>
        </w:rPr>
        <w:t>the Trust</w:t>
      </w:r>
      <w:r w:rsidRPr="006E17D4">
        <w:rPr>
          <w:rFonts w:ascii="Gill Sans Nova Light" w:hAnsi="Gill Sans Nova Light"/>
          <w:sz w:val="24"/>
          <w:szCs w:val="24"/>
        </w:rPr>
        <w:t xml:space="preserve"> as it has no separate legal entity status. This decision can only be taken by the Regional </w:t>
      </w:r>
      <w:r w:rsidR="3D6AC1CF" w:rsidRPr="006E17D4">
        <w:rPr>
          <w:rFonts w:ascii="Gill Sans Nova Light" w:hAnsi="Gill Sans Nova Light"/>
          <w:sz w:val="24"/>
          <w:szCs w:val="24"/>
        </w:rPr>
        <w:t>Director.</w:t>
      </w:r>
    </w:p>
    <w:p w14:paraId="68337810" w14:textId="1991FBC5" w:rsidR="00781244" w:rsidRPr="006E17D4" w:rsidRDefault="00781244" w:rsidP="004F1863">
      <w:pPr>
        <w:pStyle w:val="BodyText3"/>
        <w:jc w:val="both"/>
        <w:rPr>
          <w:rFonts w:ascii="Gill Sans Nova Light" w:hAnsi="Gill Sans Nova Light"/>
          <w:sz w:val="24"/>
          <w:szCs w:val="24"/>
        </w:rPr>
      </w:pPr>
    </w:p>
    <w:p w14:paraId="7BE8E2DA" w14:textId="3EFF3F20" w:rsidR="0016579E" w:rsidRPr="006E17D4" w:rsidRDefault="00781244" w:rsidP="004F1863">
      <w:pPr>
        <w:pStyle w:val="BodyText3"/>
        <w:jc w:val="both"/>
        <w:rPr>
          <w:rFonts w:ascii="Gill Sans Nova Light" w:hAnsi="Gill Sans Nova Light"/>
          <w:sz w:val="28"/>
          <w:szCs w:val="28"/>
        </w:rPr>
      </w:pPr>
      <w:r w:rsidRPr="006E17D4">
        <w:rPr>
          <w:rFonts w:ascii="Gill Sans Nova Light" w:hAnsi="Gill Sans Nova Light"/>
          <w:b/>
          <w:bCs/>
          <w:color w:val="7030A0"/>
          <w:sz w:val="28"/>
          <w:szCs w:val="28"/>
        </w:rPr>
        <w:t>Concern about the</w:t>
      </w:r>
      <w:r w:rsidR="00594D34" w:rsidRPr="006E17D4">
        <w:rPr>
          <w:rFonts w:ascii="Gill Sans Nova Light" w:hAnsi="Gill Sans Nova Light"/>
          <w:b/>
          <w:bCs/>
          <w:color w:val="7030A0"/>
          <w:sz w:val="28"/>
          <w:szCs w:val="28"/>
        </w:rPr>
        <w:t xml:space="preserve"> performance of the</w:t>
      </w:r>
      <w:r w:rsidRPr="006E17D4">
        <w:rPr>
          <w:rFonts w:ascii="Gill Sans Nova Light" w:hAnsi="Gill Sans Nova Light"/>
          <w:b/>
          <w:bCs/>
          <w:color w:val="7030A0"/>
          <w:sz w:val="28"/>
          <w:szCs w:val="28"/>
        </w:rPr>
        <w:t xml:space="preserve"> </w:t>
      </w:r>
      <w:r w:rsidR="00AC4439" w:rsidRPr="006E17D4">
        <w:rPr>
          <w:rFonts w:ascii="Gill Sans Nova Light" w:hAnsi="Gill Sans Nova Light"/>
          <w:b/>
          <w:bCs/>
          <w:color w:val="7030A0"/>
          <w:sz w:val="28"/>
          <w:szCs w:val="28"/>
        </w:rPr>
        <w:t>school</w:t>
      </w:r>
      <w:r w:rsidR="006B16AD" w:rsidRPr="006E17D4">
        <w:rPr>
          <w:rFonts w:ascii="Gill Sans Nova Light" w:hAnsi="Gill Sans Nova Light"/>
          <w:b/>
          <w:bCs/>
          <w:color w:val="7030A0"/>
          <w:sz w:val="28"/>
          <w:szCs w:val="28"/>
        </w:rPr>
        <w:t xml:space="preserve"> or local governance </w:t>
      </w:r>
    </w:p>
    <w:p w14:paraId="4758FA0A" w14:textId="00D1452C" w:rsidR="0016579E" w:rsidRPr="006E17D4" w:rsidRDefault="00A3493C" w:rsidP="004F1863">
      <w:pPr>
        <w:jc w:val="both"/>
        <w:rPr>
          <w:rFonts w:ascii="Gill Sans Nova Light" w:hAnsi="Gill Sans Nova Light"/>
          <w:sz w:val="24"/>
          <w:szCs w:val="24"/>
        </w:rPr>
      </w:pPr>
      <w:r w:rsidRPr="006E17D4">
        <w:rPr>
          <w:rFonts w:ascii="Gill Sans Nova Light" w:hAnsi="Gill Sans Nova Light"/>
          <w:sz w:val="24"/>
          <w:szCs w:val="24"/>
        </w:rPr>
        <w:t xml:space="preserve">Where there is evidenced cause for concern about the performance of the </w:t>
      </w:r>
      <w:r w:rsidR="00AC4439" w:rsidRPr="006E17D4">
        <w:rPr>
          <w:rFonts w:ascii="Gill Sans Nova Light" w:hAnsi="Gill Sans Nova Light"/>
          <w:sz w:val="24"/>
          <w:szCs w:val="24"/>
        </w:rPr>
        <w:t xml:space="preserve">school </w:t>
      </w:r>
      <w:r w:rsidR="0016579E" w:rsidRPr="006E17D4">
        <w:rPr>
          <w:rFonts w:ascii="Gill Sans Nova Light" w:hAnsi="Gill Sans Nova Light"/>
          <w:sz w:val="24"/>
          <w:szCs w:val="24"/>
        </w:rPr>
        <w:t>or local governing board</w:t>
      </w:r>
      <w:r w:rsidR="0006483E" w:rsidRPr="006E17D4">
        <w:rPr>
          <w:rFonts w:ascii="Gill Sans Nova Light" w:hAnsi="Gill Sans Nova Light"/>
          <w:sz w:val="24"/>
          <w:szCs w:val="24"/>
        </w:rPr>
        <w:t xml:space="preserve"> </w:t>
      </w:r>
      <w:r w:rsidRPr="006E17D4">
        <w:rPr>
          <w:rFonts w:ascii="Gill Sans Nova Light" w:hAnsi="Gill Sans Nova Light"/>
          <w:sz w:val="24"/>
          <w:szCs w:val="24"/>
        </w:rPr>
        <w:t xml:space="preserve">the </w:t>
      </w:r>
      <w:r w:rsidR="1FEB3309" w:rsidRPr="006E17D4">
        <w:rPr>
          <w:rFonts w:ascii="Gill Sans Nova Light" w:hAnsi="Gill Sans Nova Light"/>
          <w:sz w:val="24"/>
          <w:szCs w:val="24"/>
        </w:rPr>
        <w:t>Trust Board</w:t>
      </w:r>
      <w:r w:rsidRPr="006E17D4">
        <w:rPr>
          <w:rFonts w:ascii="Gill Sans Nova Light" w:hAnsi="Gill Sans Nova Light"/>
          <w:sz w:val="24"/>
          <w:szCs w:val="24"/>
        </w:rPr>
        <w:t>, acting</w:t>
      </w:r>
      <w:r w:rsidR="001271DB" w:rsidRPr="006E17D4">
        <w:rPr>
          <w:rFonts w:ascii="Gill Sans Nova Light" w:hAnsi="Gill Sans Nova Light"/>
          <w:sz w:val="24"/>
          <w:szCs w:val="24"/>
        </w:rPr>
        <w:t xml:space="preserve"> </w:t>
      </w:r>
      <w:r w:rsidRPr="006E17D4">
        <w:rPr>
          <w:rFonts w:ascii="Gill Sans Nova Light" w:hAnsi="Gill Sans Nova Light"/>
          <w:sz w:val="24"/>
          <w:szCs w:val="24"/>
        </w:rPr>
        <w:t xml:space="preserve">reasonably, </w:t>
      </w:r>
      <w:r w:rsidR="004F1863" w:rsidRPr="006E17D4">
        <w:rPr>
          <w:rFonts w:ascii="Gill Sans Nova Light" w:hAnsi="Gill Sans Nova Light"/>
          <w:sz w:val="24"/>
          <w:szCs w:val="24"/>
        </w:rPr>
        <w:t>reserves the</w:t>
      </w:r>
      <w:r w:rsidRPr="006E17D4">
        <w:rPr>
          <w:rFonts w:ascii="Gill Sans Nova Light" w:hAnsi="Gill Sans Nova Light"/>
          <w:sz w:val="24"/>
          <w:szCs w:val="24"/>
        </w:rPr>
        <w:t xml:space="preserve"> unfettered right to review or temporarily remove any power or responsibility</w:t>
      </w:r>
      <w:r w:rsidR="0016579E" w:rsidRPr="006E17D4">
        <w:rPr>
          <w:rFonts w:ascii="Gill Sans Nova Light" w:hAnsi="Gill Sans Nova Light"/>
          <w:sz w:val="24"/>
          <w:szCs w:val="24"/>
        </w:rPr>
        <w:t xml:space="preserve"> </w:t>
      </w:r>
      <w:r w:rsidRPr="006E17D4">
        <w:rPr>
          <w:rFonts w:ascii="Gill Sans Nova Light" w:hAnsi="Gill Sans Nova Light"/>
          <w:sz w:val="24"/>
          <w:szCs w:val="24"/>
        </w:rPr>
        <w:t>delegated to the LGB under this Scheme of Delegation informing the LGB of their intention to do so</w:t>
      </w:r>
      <w:r w:rsidR="0006483E" w:rsidRPr="006E17D4">
        <w:rPr>
          <w:rFonts w:ascii="Gill Sans Nova Light" w:hAnsi="Gill Sans Nova Light"/>
          <w:sz w:val="24"/>
          <w:szCs w:val="24"/>
        </w:rPr>
        <w:t xml:space="preserve"> </w:t>
      </w:r>
      <w:r w:rsidRPr="006E17D4">
        <w:rPr>
          <w:rFonts w:ascii="Gill Sans Nova Light" w:hAnsi="Gill Sans Nova Light"/>
          <w:sz w:val="24"/>
          <w:szCs w:val="24"/>
        </w:rPr>
        <w:t xml:space="preserve">immediately in writing. Such concerns may include, but shall not be limited to: </w:t>
      </w:r>
    </w:p>
    <w:p w14:paraId="15816D2C" w14:textId="06B8361B"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Action which undermines the work of the Trust</w:t>
      </w:r>
    </w:p>
    <w:p w14:paraId="2145E5A9" w14:textId="00B55880"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 xml:space="preserve">Significant concerns about the educational outcomes for pupils </w:t>
      </w:r>
    </w:p>
    <w:p w14:paraId="11885279" w14:textId="7C6874AC"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 xml:space="preserve">Insufficient progress being made against educational targets. </w:t>
      </w:r>
    </w:p>
    <w:p w14:paraId="35D0A9C6" w14:textId="262A25B7"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 xml:space="preserve">Performance which is no longer good in an Ofsted Inspection </w:t>
      </w:r>
    </w:p>
    <w:p w14:paraId="210DE527" w14:textId="015C50D0"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 xml:space="preserve">Performance which is no longer good in a SIAMS inspection </w:t>
      </w:r>
    </w:p>
    <w:p w14:paraId="2D1CC2F0" w14:textId="23792AA9"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Ongoing safeguarding or health and safety issues</w:t>
      </w:r>
    </w:p>
    <w:p w14:paraId="436F4CC0" w14:textId="0D3EE5F8"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Actions by the LGB which contravene the legal obligations of the Trust or undermine the effective operation</w:t>
      </w:r>
      <w:r w:rsidR="00644588" w:rsidRPr="006E17D4">
        <w:rPr>
          <w:rFonts w:ascii="Gill Sans Nova Light" w:hAnsi="Gill Sans Nova Light"/>
          <w:sz w:val="24"/>
          <w:szCs w:val="24"/>
        </w:rPr>
        <w:t xml:space="preserve"> </w:t>
      </w:r>
      <w:r w:rsidRPr="006E17D4">
        <w:rPr>
          <w:rFonts w:ascii="Gill Sans Nova Light" w:hAnsi="Gill Sans Nova Light"/>
          <w:sz w:val="24"/>
          <w:szCs w:val="24"/>
        </w:rPr>
        <w:t xml:space="preserve">of the Trust </w:t>
      </w:r>
    </w:p>
    <w:p w14:paraId="1FE03A3E" w14:textId="6A396EC6"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Concerns regarding financial irregularity (for example, but not limited to, fraud)</w:t>
      </w:r>
    </w:p>
    <w:p w14:paraId="782723DA" w14:textId="679B80CA"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Significant budgetary concerns</w:t>
      </w:r>
    </w:p>
    <w:p w14:paraId="1A33B9FA" w14:textId="0AB74066" w:rsidR="00A3493C" w:rsidRPr="006E17D4" w:rsidRDefault="00A3493C" w:rsidP="004F1863">
      <w:pPr>
        <w:pStyle w:val="ListParagraph"/>
        <w:numPr>
          <w:ilvl w:val="0"/>
          <w:numId w:val="15"/>
        </w:numPr>
        <w:jc w:val="both"/>
        <w:rPr>
          <w:rFonts w:ascii="Gill Sans Nova Light" w:hAnsi="Gill Sans Nova Light"/>
          <w:sz w:val="24"/>
          <w:szCs w:val="24"/>
        </w:rPr>
      </w:pPr>
      <w:r w:rsidRPr="006E17D4">
        <w:rPr>
          <w:rFonts w:ascii="Gill Sans Nova Light" w:hAnsi="Gill Sans Nova Light"/>
          <w:sz w:val="24"/>
          <w:szCs w:val="24"/>
        </w:rPr>
        <w:t xml:space="preserve">Failure to comply with Trust </w:t>
      </w:r>
      <w:r w:rsidR="0006483E" w:rsidRPr="006E17D4">
        <w:rPr>
          <w:rFonts w:ascii="Gill Sans Nova Light" w:hAnsi="Gill Sans Nova Light"/>
          <w:sz w:val="24"/>
          <w:szCs w:val="24"/>
        </w:rPr>
        <w:t xml:space="preserve">or statutory </w:t>
      </w:r>
      <w:r w:rsidRPr="006E17D4">
        <w:rPr>
          <w:rFonts w:ascii="Gill Sans Nova Light" w:hAnsi="Gill Sans Nova Light"/>
          <w:sz w:val="24"/>
          <w:szCs w:val="24"/>
        </w:rPr>
        <w:t>policies</w:t>
      </w:r>
    </w:p>
    <w:p w14:paraId="4D727134" w14:textId="382EB0C5" w:rsidR="00A3493C" w:rsidRPr="006E17D4" w:rsidRDefault="00A3493C" w:rsidP="004F1863">
      <w:pPr>
        <w:jc w:val="both"/>
        <w:rPr>
          <w:rFonts w:ascii="Gill Sans Nova Light" w:hAnsi="Gill Sans Nova Light"/>
          <w:sz w:val="24"/>
          <w:szCs w:val="24"/>
        </w:rPr>
      </w:pPr>
      <w:r w:rsidRPr="006E17D4">
        <w:rPr>
          <w:rFonts w:ascii="Gill Sans Nova Light" w:hAnsi="Gill Sans Nova Light"/>
          <w:sz w:val="24"/>
          <w:szCs w:val="24"/>
        </w:rPr>
        <w:t xml:space="preserve">In considering any material changes to this Scheme of Delegation or any framework on which it is based, the </w:t>
      </w:r>
      <w:r w:rsidR="4BE08730" w:rsidRPr="006E17D4">
        <w:rPr>
          <w:rFonts w:ascii="Gill Sans Nova Light" w:hAnsi="Gill Sans Nova Light"/>
          <w:sz w:val="24"/>
          <w:szCs w:val="24"/>
        </w:rPr>
        <w:t xml:space="preserve">Trust Board </w:t>
      </w:r>
      <w:r w:rsidRPr="006E17D4">
        <w:rPr>
          <w:rFonts w:ascii="Gill Sans Nova Light" w:hAnsi="Gill Sans Nova Light"/>
          <w:sz w:val="24"/>
          <w:szCs w:val="24"/>
        </w:rPr>
        <w:t xml:space="preserve">will have regard to and give due consideration of any views of the LGB. </w:t>
      </w:r>
    </w:p>
    <w:p w14:paraId="3F909193" w14:textId="332E5123" w:rsidR="00F97BA8" w:rsidRPr="006E17D4" w:rsidRDefault="00A3493C" w:rsidP="004F1863">
      <w:pPr>
        <w:jc w:val="both"/>
        <w:rPr>
          <w:rFonts w:ascii="Gill Sans Nova Light" w:hAnsi="Gill Sans Nova Light"/>
          <w:sz w:val="24"/>
          <w:szCs w:val="24"/>
        </w:rPr>
      </w:pPr>
      <w:r w:rsidRPr="006E17D4">
        <w:rPr>
          <w:rFonts w:ascii="Gill Sans Nova Light" w:hAnsi="Gill Sans Nova Light"/>
          <w:sz w:val="24"/>
          <w:szCs w:val="24"/>
        </w:rPr>
        <w:t xml:space="preserve">If the Scheme of Delegation is rescinded, then the LGB may be removed.  In these circumstances, the </w:t>
      </w:r>
      <w:r w:rsidR="7CB49598" w:rsidRPr="006E17D4">
        <w:rPr>
          <w:rFonts w:ascii="Gill Sans Nova Light" w:hAnsi="Gill Sans Nova Light"/>
          <w:sz w:val="24"/>
          <w:szCs w:val="24"/>
        </w:rPr>
        <w:t>Trust Board</w:t>
      </w:r>
      <w:r w:rsidRPr="006E17D4">
        <w:rPr>
          <w:rFonts w:ascii="Gill Sans Nova Light" w:hAnsi="Gill Sans Nova Light"/>
          <w:sz w:val="24"/>
          <w:szCs w:val="24"/>
        </w:rPr>
        <w:t xml:space="preserve"> will put in place an Interim Governing Board (IGB) which will address the areas of concern and govern the </w:t>
      </w:r>
      <w:r w:rsidR="00AC4439" w:rsidRPr="006E17D4">
        <w:rPr>
          <w:rFonts w:ascii="Gill Sans Nova Light" w:hAnsi="Gill Sans Nova Light"/>
          <w:sz w:val="24"/>
          <w:szCs w:val="24"/>
        </w:rPr>
        <w:t>school</w:t>
      </w:r>
      <w:r w:rsidRPr="006E17D4">
        <w:rPr>
          <w:rFonts w:ascii="Gill Sans Nova Light" w:hAnsi="Gill Sans Nova Light"/>
          <w:sz w:val="24"/>
          <w:szCs w:val="24"/>
        </w:rPr>
        <w:t xml:space="preserve">. The longevity of the IGB will be determined by the </w:t>
      </w:r>
      <w:r w:rsidR="48A3CC75" w:rsidRPr="006E17D4">
        <w:rPr>
          <w:rFonts w:ascii="Gill Sans Nova Light" w:hAnsi="Gill Sans Nova Light"/>
          <w:sz w:val="24"/>
          <w:szCs w:val="24"/>
        </w:rPr>
        <w:t xml:space="preserve">Trust Board </w:t>
      </w:r>
      <w:r w:rsidRPr="006E17D4">
        <w:rPr>
          <w:rFonts w:ascii="Gill Sans Nova Light" w:hAnsi="Gill Sans Nova Light"/>
          <w:sz w:val="24"/>
          <w:szCs w:val="24"/>
        </w:rPr>
        <w:t>and may be subject to discussion with the Regional</w:t>
      </w:r>
      <w:r w:rsidR="2B2601D2" w:rsidRPr="006E17D4">
        <w:rPr>
          <w:rFonts w:ascii="Gill Sans Nova Light" w:hAnsi="Gill Sans Nova Light"/>
          <w:sz w:val="24"/>
          <w:szCs w:val="24"/>
        </w:rPr>
        <w:t xml:space="preserve"> Director.</w:t>
      </w:r>
    </w:p>
    <w:p w14:paraId="6EEE3B96" w14:textId="77777777" w:rsidR="004F1863" w:rsidRPr="006E17D4" w:rsidRDefault="004F1863" w:rsidP="004F1863">
      <w:pPr>
        <w:jc w:val="both"/>
        <w:rPr>
          <w:rFonts w:ascii="Gill Sans Nova Light" w:hAnsi="Gill Sans Nova Light"/>
          <w:sz w:val="24"/>
          <w:szCs w:val="24"/>
        </w:rPr>
      </w:pPr>
    </w:p>
    <w:p w14:paraId="071841CC" w14:textId="59F65F87" w:rsidR="00594D34" w:rsidRPr="006E17D4" w:rsidRDefault="00594D34" w:rsidP="004F1863">
      <w:pPr>
        <w:jc w:val="both"/>
        <w:rPr>
          <w:rFonts w:ascii="Gill Sans Nova Light" w:hAnsi="Gill Sans Nova Light"/>
          <w:b/>
          <w:bCs/>
          <w:color w:val="7030A0"/>
          <w:sz w:val="28"/>
          <w:szCs w:val="28"/>
        </w:rPr>
      </w:pPr>
      <w:r w:rsidRPr="006E17D4">
        <w:rPr>
          <w:rFonts w:ascii="Gill Sans Nova Light" w:hAnsi="Gill Sans Nova Light"/>
          <w:b/>
          <w:bCs/>
          <w:color w:val="7030A0"/>
          <w:sz w:val="28"/>
          <w:szCs w:val="28"/>
        </w:rPr>
        <w:t xml:space="preserve">Effective date and Review </w:t>
      </w:r>
    </w:p>
    <w:p w14:paraId="25EA9E0E" w14:textId="6160AC06" w:rsidR="004F1863" w:rsidRPr="006E17D4" w:rsidRDefault="00594D34" w:rsidP="004F1863">
      <w:pPr>
        <w:pStyle w:val="Heading3"/>
        <w:numPr>
          <w:ilvl w:val="2"/>
          <w:numId w:val="0"/>
        </w:numPr>
        <w:spacing w:after="0" w:line="276" w:lineRule="auto"/>
        <w:ind w:left="855" w:hanging="855"/>
        <w:rPr>
          <w:rFonts w:ascii="Gill Sans Nova Light" w:hAnsi="Gill Sans Nova Light"/>
          <w:sz w:val="24"/>
          <w:szCs w:val="24"/>
        </w:rPr>
      </w:pPr>
      <w:r w:rsidRPr="006E17D4">
        <w:rPr>
          <w:rFonts w:ascii="Gill Sans Nova Light" w:hAnsi="Gill Sans Nova Light"/>
          <w:sz w:val="24"/>
          <w:szCs w:val="24"/>
        </w:rPr>
        <w:t xml:space="preserve">This Scheme of Delegation shall operate from the </w:t>
      </w:r>
      <w:r w:rsidR="006E17D4">
        <w:rPr>
          <w:rFonts w:ascii="Gill Sans Nova Light" w:hAnsi="Gill Sans Nova Light"/>
          <w:sz w:val="24"/>
          <w:szCs w:val="24"/>
        </w:rPr>
        <w:t>e</w:t>
      </w:r>
      <w:r w:rsidRPr="006E17D4">
        <w:rPr>
          <w:rFonts w:ascii="Gill Sans Nova Light" w:hAnsi="Gill Sans Nova Light"/>
          <w:sz w:val="24"/>
          <w:szCs w:val="24"/>
        </w:rPr>
        <w:t xml:space="preserve">ffective </w:t>
      </w:r>
      <w:r w:rsidR="006E17D4">
        <w:rPr>
          <w:rFonts w:ascii="Gill Sans Nova Light" w:hAnsi="Gill Sans Nova Light"/>
          <w:sz w:val="24"/>
          <w:szCs w:val="24"/>
        </w:rPr>
        <w:t>d</w:t>
      </w:r>
      <w:r w:rsidRPr="006E17D4">
        <w:rPr>
          <w:rFonts w:ascii="Gill Sans Nova Light" w:hAnsi="Gill Sans Nova Light"/>
          <w:sz w:val="24"/>
          <w:szCs w:val="24"/>
        </w:rPr>
        <w:t>ate or any subsequent amended date in</w:t>
      </w:r>
    </w:p>
    <w:p w14:paraId="72248506" w14:textId="5FF954B0" w:rsidR="002B38E8" w:rsidRPr="006E17D4" w:rsidRDefault="004F1863" w:rsidP="004F1863">
      <w:pPr>
        <w:pStyle w:val="Heading3"/>
        <w:numPr>
          <w:ilvl w:val="2"/>
          <w:numId w:val="0"/>
        </w:numPr>
        <w:spacing w:after="0" w:line="276" w:lineRule="auto"/>
        <w:ind w:left="855" w:hanging="855"/>
        <w:rPr>
          <w:rFonts w:ascii="Gill Sans Nova Light" w:hAnsi="Gill Sans Nova Light"/>
          <w:sz w:val="24"/>
          <w:szCs w:val="24"/>
        </w:rPr>
      </w:pPr>
      <w:r w:rsidRPr="006E17D4">
        <w:rPr>
          <w:rFonts w:ascii="Gill Sans Nova Light" w:hAnsi="Gill Sans Nova Light"/>
          <w:sz w:val="24"/>
          <w:szCs w:val="24"/>
        </w:rPr>
        <w:t>R</w:t>
      </w:r>
      <w:r w:rsidR="00594D34" w:rsidRPr="006E17D4">
        <w:rPr>
          <w:rFonts w:ascii="Gill Sans Nova Light" w:hAnsi="Gill Sans Nova Light"/>
          <w:sz w:val="24"/>
          <w:szCs w:val="24"/>
        </w:rPr>
        <w:t>espect</w:t>
      </w:r>
      <w:r w:rsidRPr="006E17D4">
        <w:rPr>
          <w:rFonts w:ascii="Gill Sans Nova Light" w:hAnsi="Gill Sans Nova Light"/>
          <w:sz w:val="24"/>
          <w:szCs w:val="24"/>
        </w:rPr>
        <w:t xml:space="preserve"> </w:t>
      </w:r>
      <w:r w:rsidR="00594D34" w:rsidRPr="006E17D4">
        <w:rPr>
          <w:rFonts w:ascii="Gill Sans Nova Light" w:hAnsi="Gill Sans Nova Light"/>
          <w:sz w:val="24"/>
          <w:szCs w:val="24"/>
        </w:rPr>
        <w:t xml:space="preserve">of </w:t>
      </w:r>
      <w:r w:rsidR="00990C86" w:rsidRPr="006E17D4">
        <w:rPr>
          <w:rFonts w:ascii="Gill Sans Nova Light" w:hAnsi="Gill Sans Nova Light"/>
          <w:b/>
          <w:bCs/>
          <w:sz w:val="24"/>
          <w:szCs w:val="24"/>
        </w:rPr>
        <w:t>[Insert name of school]</w:t>
      </w:r>
      <w:r w:rsidR="00594D34" w:rsidRPr="006E17D4">
        <w:rPr>
          <w:rFonts w:ascii="Gill Sans Nova Light" w:hAnsi="Gill Sans Nova Light"/>
          <w:sz w:val="24"/>
          <w:szCs w:val="24"/>
        </w:rPr>
        <w:t xml:space="preserve"> and will be reviewed annually as a minimum, in consultation</w:t>
      </w:r>
    </w:p>
    <w:p w14:paraId="212128CA" w14:textId="184A36C9" w:rsidR="00594D34" w:rsidRPr="006E17D4" w:rsidRDefault="00594D34" w:rsidP="004F1863">
      <w:pPr>
        <w:pStyle w:val="Heading3"/>
        <w:numPr>
          <w:ilvl w:val="2"/>
          <w:numId w:val="0"/>
        </w:numPr>
        <w:spacing w:after="0" w:line="276" w:lineRule="auto"/>
        <w:ind w:left="855" w:hanging="855"/>
        <w:rPr>
          <w:rFonts w:ascii="Gill Sans Nova Light" w:hAnsi="Gill Sans Nova Light"/>
          <w:sz w:val="24"/>
          <w:szCs w:val="24"/>
        </w:rPr>
      </w:pPr>
      <w:r w:rsidRPr="006E17D4">
        <w:rPr>
          <w:rFonts w:ascii="Gill Sans Nova Light" w:hAnsi="Gill Sans Nova Light"/>
          <w:sz w:val="24"/>
          <w:szCs w:val="24"/>
        </w:rPr>
        <w:t xml:space="preserve">with the LGB. </w:t>
      </w:r>
    </w:p>
    <w:p w14:paraId="31D69653" w14:textId="51781780" w:rsidR="00594D34" w:rsidRPr="006E17D4" w:rsidRDefault="00594D34" w:rsidP="004F1863">
      <w:pPr>
        <w:pStyle w:val="Heading3"/>
        <w:numPr>
          <w:ilvl w:val="2"/>
          <w:numId w:val="0"/>
        </w:numPr>
        <w:spacing w:after="0" w:line="276" w:lineRule="auto"/>
        <w:rPr>
          <w:rFonts w:ascii="Gill Sans Nova Light" w:hAnsi="Gill Sans Nova Light"/>
          <w:sz w:val="24"/>
          <w:szCs w:val="24"/>
        </w:rPr>
      </w:pPr>
      <w:r w:rsidRPr="006E17D4">
        <w:rPr>
          <w:rFonts w:ascii="Gill Sans Nova Light" w:hAnsi="Gill Sans Nova Light"/>
          <w:sz w:val="24"/>
          <w:szCs w:val="24"/>
        </w:rPr>
        <w:lastRenderedPageBreak/>
        <w:t xml:space="preserve">The LGB must comply with any advice or recommendations made by the </w:t>
      </w:r>
      <w:r w:rsidR="2B32F9C9" w:rsidRPr="006E17D4">
        <w:rPr>
          <w:rFonts w:ascii="Gill Sans Nova Light" w:hAnsi="Gill Sans Nova Light"/>
          <w:sz w:val="24"/>
          <w:szCs w:val="24"/>
        </w:rPr>
        <w:t>Trust Board</w:t>
      </w:r>
      <w:r w:rsidRPr="006E17D4">
        <w:rPr>
          <w:rFonts w:ascii="Gill Sans Nova Light" w:hAnsi="Gill Sans Nova Light"/>
          <w:sz w:val="24"/>
          <w:szCs w:val="24"/>
        </w:rPr>
        <w:t xml:space="preserve"> in the </w:t>
      </w:r>
      <w:r w:rsidR="004F1863" w:rsidRPr="006E17D4">
        <w:rPr>
          <w:rFonts w:ascii="Gill Sans Nova Light" w:hAnsi="Gill Sans Nova Light"/>
          <w:sz w:val="24"/>
          <w:szCs w:val="24"/>
        </w:rPr>
        <w:t>event that</w:t>
      </w:r>
      <w:r w:rsidRPr="006E17D4">
        <w:rPr>
          <w:rFonts w:ascii="Gill Sans Nova Light" w:hAnsi="Gill Sans Nova Light"/>
          <w:sz w:val="24"/>
          <w:szCs w:val="24"/>
        </w:rPr>
        <w:t xml:space="preserve"> intervention is either threatened or is carried out by the Secretary of State. </w:t>
      </w:r>
    </w:p>
    <w:p w14:paraId="53FFA99B" w14:textId="2ADD8E88" w:rsidR="00B00F47" w:rsidRPr="006E17D4" w:rsidRDefault="00B00F47" w:rsidP="003F4BBD">
      <w:pPr>
        <w:rPr>
          <w:rFonts w:ascii="Gill Sans Nova Light" w:hAnsi="Gill Sans Nova Light"/>
        </w:rPr>
        <w:sectPr w:rsidR="00B00F47" w:rsidRPr="006E17D4" w:rsidSect="006E17D4">
          <w:footerReference w:type="default" r:id="rId16"/>
          <w:pgSz w:w="11906" w:h="16838"/>
          <w:pgMar w:top="1135" w:right="566" w:bottom="284" w:left="1440" w:header="708" w:footer="708" w:gutter="0"/>
          <w:cols w:space="708"/>
          <w:docGrid w:linePitch="360"/>
        </w:sectPr>
      </w:pPr>
    </w:p>
    <w:p w14:paraId="0CBBA2D1" w14:textId="77777777" w:rsidR="0019716D" w:rsidRPr="006E17D4" w:rsidRDefault="0019716D" w:rsidP="00CE7DED">
      <w:pPr>
        <w:jc w:val="center"/>
        <w:rPr>
          <w:rFonts w:ascii="Gill Sans Nova Light" w:hAnsi="Gill Sans Nova Light"/>
          <w:b/>
          <w:bCs/>
        </w:rPr>
      </w:pPr>
    </w:p>
    <w:p w14:paraId="7823C0AE" w14:textId="19077352" w:rsidR="3199902D" w:rsidRPr="006E17D4" w:rsidRDefault="3199902D" w:rsidP="004F1863">
      <w:pPr>
        <w:jc w:val="both"/>
        <w:rPr>
          <w:rFonts w:ascii="Gill Sans Nova Light" w:hAnsi="Gill Sans Nova Light"/>
          <w:b/>
          <w:bCs/>
          <w:sz w:val="24"/>
          <w:szCs w:val="24"/>
        </w:rPr>
      </w:pPr>
      <w:bookmarkStart w:id="1" w:name="_Hlk70421609"/>
      <w:bookmarkStart w:id="2" w:name="_Hlk70421558"/>
      <w:r w:rsidRPr="006E17D4">
        <w:rPr>
          <w:rFonts w:ascii="Gill Sans Nova Light" w:hAnsi="Gill Sans Nova Light"/>
          <w:b/>
          <w:bCs/>
          <w:sz w:val="24"/>
          <w:szCs w:val="24"/>
        </w:rPr>
        <w:t xml:space="preserve">Monitoring delegations within this </w:t>
      </w:r>
      <w:r w:rsidR="1827949C" w:rsidRPr="006E17D4">
        <w:rPr>
          <w:rFonts w:ascii="Gill Sans Nova Light" w:hAnsi="Gill Sans Nova Light"/>
          <w:b/>
          <w:bCs/>
          <w:sz w:val="24"/>
          <w:szCs w:val="24"/>
        </w:rPr>
        <w:t>scheme</w:t>
      </w:r>
      <w:r w:rsidRPr="006E17D4">
        <w:rPr>
          <w:rFonts w:ascii="Gill Sans Nova Light" w:hAnsi="Gill Sans Nova Light"/>
          <w:b/>
          <w:bCs/>
          <w:sz w:val="24"/>
          <w:szCs w:val="24"/>
        </w:rPr>
        <w:t xml:space="preserve"> of delegation are intended to always be </w:t>
      </w:r>
      <w:r w:rsidR="3C0150A8" w:rsidRPr="006E17D4">
        <w:rPr>
          <w:rFonts w:ascii="Gill Sans Nova Light" w:hAnsi="Gill Sans Nova Light"/>
          <w:b/>
          <w:bCs/>
          <w:sz w:val="24"/>
          <w:szCs w:val="24"/>
        </w:rPr>
        <w:t>focussed</w:t>
      </w:r>
      <w:r w:rsidRPr="006E17D4">
        <w:rPr>
          <w:rFonts w:ascii="Gill Sans Nova Light" w:hAnsi="Gill Sans Nova Light"/>
          <w:b/>
          <w:bCs/>
          <w:sz w:val="24"/>
          <w:szCs w:val="24"/>
        </w:rPr>
        <w:t xml:space="preserve"> on monitoring the </w:t>
      </w:r>
      <w:r w:rsidR="257CE298" w:rsidRPr="006E17D4">
        <w:rPr>
          <w:rFonts w:ascii="Gill Sans Nova Light" w:hAnsi="Gill Sans Nova Light"/>
          <w:b/>
          <w:bCs/>
          <w:sz w:val="24"/>
          <w:szCs w:val="24"/>
        </w:rPr>
        <w:t>implementation</w:t>
      </w:r>
      <w:r w:rsidRPr="006E17D4">
        <w:rPr>
          <w:rFonts w:ascii="Gill Sans Nova Light" w:hAnsi="Gill Sans Nova Light"/>
          <w:b/>
          <w:bCs/>
          <w:sz w:val="24"/>
          <w:szCs w:val="24"/>
        </w:rPr>
        <w:t xml:space="preserve"> </w:t>
      </w:r>
      <w:r w:rsidR="604DEFD9" w:rsidRPr="006E17D4">
        <w:rPr>
          <w:rFonts w:ascii="Gill Sans Nova Light" w:hAnsi="Gill Sans Nova Light"/>
          <w:b/>
          <w:bCs/>
          <w:sz w:val="24"/>
          <w:szCs w:val="24"/>
        </w:rPr>
        <w:t>and impact of a decision or action.</w:t>
      </w:r>
    </w:p>
    <w:p w14:paraId="684FEB47" w14:textId="6B56D42E" w:rsidR="0F0AC89B" w:rsidRPr="006E17D4" w:rsidRDefault="0F0AC89B" w:rsidP="004F1863">
      <w:pPr>
        <w:pStyle w:val="ListParagraph"/>
        <w:numPr>
          <w:ilvl w:val="0"/>
          <w:numId w:val="1"/>
        </w:numPr>
        <w:jc w:val="both"/>
        <w:rPr>
          <w:rFonts w:ascii="Gill Sans Nova Light" w:hAnsi="Gill Sans Nova Light"/>
        </w:rPr>
      </w:pPr>
      <w:r w:rsidRPr="006E17D4">
        <w:rPr>
          <w:rFonts w:ascii="Gill Sans Nova Light" w:hAnsi="Gill Sans Nova Light"/>
        </w:rPr>
        <w:t>Trustee monitoring will be focussed strategically for all schools</w:t>
      </w:r>
      <w:r w:rsidR="5D24D717" w:rsidRPr="006E17D4">
        <w:rPr>
          <w:rFonts w:ascii="Gill Sans Nova Light" w:hAnsi="Gill Sans Nova Light"/>
        </w:rPr>
        <w:t>, with consideration of the Trust’s strategic plan</w:t>
      </w:r>
      <w:r w:rsidR="004F1863" w:rsidRPr="006E17D4">
        <w:rPr>
          <w:rFonts w:ascii="Gill Sans Nova Light" w:hAnsi="Gill Sans Nova Light"/>
        </w:rPr>
        <w:t xml:space="preserve"> and risk management strategy.</w:t>
      </w:r>
    </w:p>
    <w:p w14:paraId="5D74BBAB" w14:textId="3E7C9F2C" w:rsidR="0F0AC89B" w:rsidRPr="006E17D4" w:rsidRDefault="0F0AC89B" w:rsidP="004F1863">
      <w:pPr>
        <w:pStyle w:val="ListParagraph"/>
        <w:numPr>
          <w:ilvl w:val="0"/>
          <w:numId w:val="1"/>
        </w:numPr>
        <w:jc w:val="both"/>
        <w:rPr>
          <w:rFonts w:ascii="Gill Sans Nova Light" w:hAnsi="Gill Sans Nova Light"/>
        </w:rPr>
      </w:pPr>
      <w:r w:rsidRPr="006E17D4">
        <w:rPr>
          <w:rFonts w:ascii="Gill Sans Nova Light" w:hAnsi="Gill Sans Nova Light"/>
        </w:rPr>
        <w:t xml:space="preserve">Executive </w:t>
      </w:r>
      <w:r w:rsidR="000F4010" w:rsidRPr="006E17D4">
        <w:rPr>
          <w:rFonts w:ascii="Gill Sans Nova Light" w:hAnsi="Gill Sans Nova Light"/>
        </w:rPr>
        <w:t>l</w:t>
      </w:r>
      <w:r w:rsidRPr="006E17D4">
        <w:rPr>
          <w:rFonts w:ascii="Gill Sans Nova Light" w:hAnsi="Gill Sans Nova Light"/>
        </w:rPr>
        <w:t xml:space="preserve">eadership </w:t>
      </w:r>
      <w:r w:rsidR="000F4010" w:rsidRPr="006E17D4">
        <w:rPr>
          <w:rFonts w:ascii="Gill Sans Nova Light" w:hAnsi="Gill Sans Nova Light"/>
        </w:rPr>
        <w:t>t</w:t>
      </w:r>
      <w:r w:rsidRPr="006E17D4">
        <w:rPr>
          <w:rFonts w:ascii="Gill Sans Nova Light" w:hAnsi="Gill Sans Nova Light"/>
        </w:rPr>
        <w:t>eam monitoring will be focussed on specific areas of the Trust’s strategic priorities as determined by the Trust Board</w:t>
      </w:r>
      <w:r w:rsidR="21AAC417" w:rsidRPr="006E17D4">
        <w:rPr>
          <w:rFonts w:ascii="Gill Sans Nova Light" w:hAnsi="Gill Sans Nova Light"/>
        </w:rPr>
        <w:t>.</w:t>
      </w:r>
    </w:p>
    <w:p w14:paraId="66EB281B" w14:textId="22A8DE96" w:rsidR="21AAC417" w:rsidRPr="006E17D4" w:rsidRDefault="21AAC417" w:rsidP="004F1863">
      <w:pPr>
        <w:pStyle w:val="ListParagraph"/>
        <w:numPr>
          <w:ilvl w:val="0"/>
          <w:numId w:val="1"/>
        </w:numPr>
        <w:jc w:val="both"/>
        <w:rPr>
          <w:rFonts w:ascii="Gill Sans Nova Light" w:hAnsi="Gill Sans Nova Light"/>
        </w:rPr>
      </w:pPr>
      <w:r w:rsidRPr="006E17D4">
        <w:rPr>
          <w:rFonts w:ascii="Gill Sans Nova Light" w:hAnsi="Gill Sans Nova Light"/>
        </w:rPr>
        <w:t xml:space="preserve">Local </w:t>
      </w:r>
      <w:r w:rsidR="000F4010" w:rsidRPr="006E17D4">
        <w:rPr>
          <w:rFonts w:ascii="Gill Sans Nova Light" w:hAnsi="Gill Sans Nova Light"/>
        </w:rPr>
        <w:t>g</w:t>
      </w:r>
      <w:r w:rsidRPr="006E17D4">
        <w:rPr>
          <w:rFonts w:ascii="Gill Sans Nova Light" w:hAnsi="Gill Sans Nova Light"/>
        </w:rPr>
        <w:t xml:space="preserve">overning </w:t>
      </w:r>
      <w:r w:rsidR="000F4010" w:rsidRPr="006E17D4">
        <w:rPr>
          <w:rFonts w:ascii="Gill Sans Nova Light" w:hAnsi="Gill Sans Nova Light"/>
        </w:rPr>
        <w:t>bo</w:t>
      </w:r>
      <w:r w:rsidRPr="006E17D4">
        <w:rPr>
          <w:rFonts w:ascii="Gill Sans Nova Light" w:hAnsi="Gill Sans Nova Light"/>
        </w:rPr>
        <w:t>ard monitoring will be focussed strategically at</w:t>
      </w:r>
      <w:r w:rsidR="13CD21B8" w:rsidRPr="006E17D4">
        <w:rPr>
          <w:rFonts w:ascii="Gill Sans Nova Light" w:hAnsi="Gill Sans Nova Light"/>
        </w:rPr>
        <w:t xml:space="preserve"> individual </w:t>
      </w:r>
      <w:r w:rsidRPr="006E17D4">
        <w:rPr>
          <w:rFonts w:ascii="Gill Sans Nova Light" w:hAnsi="Gill Sans Nova Light"/>
        </w:rPr>
        <w:t xml:space="preserve">school level with consideration of the school’s individual vision and </w:t>
      </w:r>
      <w:r w:rsidR="46E2F5B5" w:rsidRPr="006E17D4">
        <w:rPr>
          <w:rFonts w:ascii="Gill Sans Nova Light" w:hAnsi="Gill Sans Nova Light"/>
        </w:rPr>
        <w:t>context</w:t>
      </w:r>
      <w:r w:rsidRPr="006E17D4">
        <w:rPr>
          <w:rFonts w:ascii="Gill Sans Nova Light" w:hAnsi="Gill Sans Nova Light"/>
        </w:rPr>
        <w:t>.</w:t>
      </w:r>
    </w:p>
    <w:p w14:paraId="21C6DA41" w14:textId="759B79FC" w:rsidR="0A9F9147" w:rsidRPr="006E17D4" w:rsidRDefault="0A9F9147" w:rsidP="004F1863">
      <w:pPr>
        <w:pStyle w:val="ListParagraph"/>
        <w:numPr>
          <w:ilvl w:val="0"/>
          <w:numId w:val="1"/>
        </w:numPr>
        <w:jc w:val="both"/>
        <w:rPr>
          <w:rFonts w:ascii="Gill Sans Nova Light" w:hAnsi="Gill Sans Nova Light"/>
        </w:rPr>
      </w:pPr>
      <w:r w:rsidRPr="006E17D4">
        <w:rPr>
          <w:rFonts w:ascii="Gill Sans Nova Light" w:hAnsi="Gill Sans Nova Light"/>
        </w:rPr>
        <w:t>Headteacher monitoring will be focussed operationally at individual school level with consideration of the school’s individual vision and context.</w:t>
      </w:r>
    </w:p>
    <w:p w14:paraId="4A60CEDF" w14:textId="2D6F3665" w:rsidR="1CA12583" w:rsidRDefault="1CA12583" w:rsidP="1CA12583">
      <w:pPr>
        <w:rPr>
          <w:b/>
          <w:bCs/>
        </w:rPr>
      </w:pPr>
    </w:p>
    <w:p w14:paraId="7B04A074" w14:textId="0A3C46D1" w:rsidR="1CA12583" w:rsidRDefault="1CA12583" w:rsidP="1CA12583">
      <w:pPr>
        <w:rPr>
          <w:b/>
          <w:bCs/>
        </w:rPr>
        <w:sectPr w:rsidR="1CA12583" w:rsidSect="003F4BBD">
          <w:pgSz w:w="16838" w:h="11906" w:orient="landscape"/>
          <w:pgMar w:top="1440" w:right="1440" w:bottom="1440" w:left="1440" w:header="708" w:footer="708" w:gutter="0"/>
          <w:cols w:space="708"/>
          <w:docGrid w:linePitch="360"/>
        </w:sectPr>
      </w:pPr>
    </w:p>
    <w:tbl>
      <w:tblPr>
        <w:tblStyle w:val="TableGrid"/>
        <w:tblW w:w="14630" w:type="dxa"/>
        <w:tblLook w:val="04A0" w:firstRow="1" w:lastRow="0" w:firstColumn="1" w:lastColumn="0" w:noHBand="0" w:noVBand="1"/>
      </w:tblPr>
      <w:tblGrid>
        <w:gridCol w:w="704"/>
        <w:gridCol w:w="2268"/>
        <w:gridCol w:w="2168"/>
        <w:gridCol w:w="2315"/>
        <w:gridCol w:w="8"/>
        <w:gridCol w:w="2337"/>
        <w:gridCol w:w="2311"/>
        <w:gridCol w:w="2519"/>
      </w:tblGrid>
      <w:tr w:rsidR="00CE7DED" w14:paraId="2E38A1C1" w14:textId="77777777" w:rsidTr="1CA12583">
        <w:trPr>
          <w:tblHeader/>
        </w:trPr>
        <w:tc>
          <w:tcPr>
            <w:tcW w:w="14630" w:type="dxa"/>
            <w:gridSpan w:val="8"/>
            <w:shd w:val="clear" w:color="auto" w:fill="D9D9D9" w:themeFill="background1" w:themeFillShade="D9"/>
          </w:tcPr>
          <w:p w14:paraId="2AADAA09" w14:textId="41665A16" w:rsidR="00CE7DED" w:rsidRDefault="00173954" w:rsidP="00173954">
            <w:pPr>
              <w:tabs>
                <w:tab w:val="left" w:pos="3098"/>
                <w:tab w:val="center" w:pos="7304"/>
              </w:tabs>
              <w:rPr>
                <w:b/>
                <w:bCs/>
              </w:rPr>
            </w:pPr>
            <w:bookmarkStart w:id="3" w:name="_Hlk73620232"/>
            <w:bookmarkStart w:id="4" w:name="_Hlk71893429"/>
            <w:r>
              <w:rPr>
                <w:b/>
                <w:bCs/>
              </w:rPr>
              <w:tab/>
            </w:r>
            <w:r>
              <w:rPr>
                <w:b/>
                <w:bCs/>
              </w:rPr>
              <w:tab/>
            </w:r>
            <w:r w:rsidR="00911D0A">
              <w:rPr>
                <w:b/>
                <w:bCs/>
              </w:rPr>
              <w:t xml:space="preserve"> </w:t>
            </w:r>
            <w:r w:rsidR="001A5493">
              <w:rPr>
                <w:b/>
                <w:bCs/>
              </w:rPr>
              <w:t>Governance</w:t>
            </w:r>
          </w:p>
          <w:p w14:paraId="00A3FD4A" w14:textId="15564BFB" w:rsidR="000F5FEF" w:rsidRPr="00CE7DED" w:rsidRDefault="000F5FEF" w:rsidP="00CE7DED">
            <w:pPr>
              <w:jc w:val="center"/>
              <w:rPr>
                <w:b/>
                <w:bCs/>
              </w:rPr>
            </w:pPr>
          </w:p>
        </w:tc>
      </w:tr>
      <w:tr w:rsidR="000F5FEF" w:rsidRPr="00E33801" w14:paraId="6BAF5B4B" w14:textId="77777777" w:rsidTr="1CA12583">
        <w:trPr>
          <w:trHeight w:val="204"/>
          <w:tblHeader/>
        </w:trPr>
        <w:tc>
          <w:tcPr>
            <w:tcW w:w="2972" w:type="dxa"/>
            <w:gridSpan w:val="2"/>
            <w:shd w:val="clear" w:color="auto" w:fill="FF0000"/>
            <w:vAlign w:val="center"/>
          </w:tcPr>
          <w:p w14:paraId="6A249D35" w14:textId="0FE7CE62" w:rsidR="000F5FEF" w:rsidRPr="009A00BE" w:rsidRDefault="000F5FEF">
            <w:pPr>
              <w:rPr>
                <w:b/>
                <w:bCs/>
                <w:color w:val="FFFFFF" w:themeColor="background1"/>
              </w:rPr>
            </w:pPr>
            <w:r>
              <w:rPr>
                <w:b/>
                <w:bCs/>
                <w:color w:val="FFFFFF" w:themeColor="background1"/>
              </w:rPr>
              <w:t>Decide</w:t>
            </w:r>
          </w:p>
        </w:tc>
        <w:tc>
          <w:tcPr>
            <w:tcW w:w="11658" w:type="dxa"/>
            <w:gridSpan w:val="6"/>
            <w:vAlign w:val="bottom"/>
          </w:tcPr>
          <w:p w14:paraId="54BB78BA" w14:textId="4DE8CE64" w:rsidR="005409AF" w:rsidRDefault="000F5FEF" w:rsidP="005409AF">
            <w:pPr>
              <w:shd w:val="clear" w:color="auto" w:fill="FAFAFA"/>
              <w:contextualSpacing/>
              <w:rPr>
                <w:rFonts w:eastAsia="Times New Roman" w:cs="Helvetica"/>
                <w:lang w:eastAsia="en-GB"/>
              </w:rPr>
            </w:pPr>
            <w:r w:rsidRPr="00A519DE">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w:t>
            </w:r>
            <w:r w:rsidR="001D1365">
              <w:rPr>
                <w:rFonts w:eastAsia="Times New Roman" w:cs="Helvetica"/>
                <w:lang w:eastAsia="en-GB"/>
              </w:rPr>
              <w:t xml:space="preserve"> related to the decision or action.</w:t>
            </w:r>
            <w:r w:rsidR="005409AF">
              <w:rPr>
                <w:rFonts w:eastAsia="Times New Roman" w:cs="Helvetica"/>
                <w:lang w:eastAsia="en-GB"/>
              </w:rPr>
              <w:t xml:space="preserve">                                                              </w:t>
            </w:r>
          </w:p>
          <w:p w14:paraId="566B4127" w14:textId="4D059452" w:rsidR="005409AF" w:rsidRPr="005409AF" w:rsidRDefault="005409AF">
            <w:pPr>
              <w:shd w:val="clear" w:color="auto" w:fill="FAFAFA"/>
              <w:rPr>
                <w:rFonts w:eastAsia="Times New Roman" w:cs="Helvetica"/>
                <w:lang w:eastAsia="en-GB"/>
              </w:rPr>
            </w:pPr>
          </w:p>
        </w:tc>
      </w:tr>
      <w:tr w:rsidR="000F5FEF" w:rsidRPr="00E33801" w14:paraId="4923342D" w14:textId="77777777" w:rsidTr="1CA12583">
        <w:trPr>
          <w:trHeight w:val="204"/>
          <w:tblHeader/>
        </w:trPr>
        <w:tc>
          <w:tcPr>
            <w:tcW w:w="2972" w:type="dxa"/>
            <w:gridSpan w:val="2"/>
            <w:shd w:val="clear" w:color="auto" w:fill="FFC000" w:themeFill="accent4"/>
            <w:vAlign w:val="center"/>
          </w:tcPr>
          <w:p w14:paraId="39E277A3" w14:textId="16D7590A" w:rsidR="000F5FEF" w:rsidRPr="009A00BE" w:rsidRDefault="000F5FEF" w:rsidP="005409AF">
            <w:pPr>
              <w:rPr>
                <w:b/>
                <w:bCs/>
                <w:color w:val="FFFFFF" w:themeColor="background1"/>
              </w:rPr>
            </w:pPr>
            <w:r>
              <w:rPr>
                <w:b/>
                <w:bCs/>
                <w:color w:val="FFFFFF" w:themeColor="background1"/>
              </w:rPr>
              <w:t>Consulted</w:t>
            </w:r>
          </w:p>
        </w:tc>
        <w:tc>
          <w:tcPr>
            <w:tcW w:w="11658" w:type="dxa"/>
            <w:gridSpan w:val="6"/>
            <w:vAlign w:val="center"/>
          </w:tcPr>
          <w:p w14:paraId="0746FB4C" w14:textId="1CB2342C" w:rsidR="000F5FEF" w:rsidRPr="005409AF" w:rsidRDefault="000F5FEF" w:rsidP="005409AF">
            <w:pPr>
              <w:shd w:val="clear" w:color="auto" w:fill="FAFAFA"/>
              <w:rPr>
                <w:rFonts w:eastAsia="Times New Roman" w:cs="Helvetica"/>
                <w:lang w:eastAsia="en-GB"/>
              </w:rPr>
            </w:pPr>
            <w:r w:rsidRPr="00A519DE">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0F5FEF" w:rsidRPr="00E33801" w14:paraId="1BF788BC" w14:textId="77777777" w:rsidTr="1CA12583">
        <w:trPr>
          <w:trHeight w:val="204"/>
          <w:tblHeader/>
        </w:trPr>
        <w:tc>
          <w:tcPr>
            <w:tcW w:w="2972" w:type="dxa"/>
            <w:gridSpan w:val="2"/>
            <w:shd w:val="clear" w:color="auto" w:fill="00B050"/>
            <w:vAlign w:val="center"/>
          </w:tcPr>
          <w:p w14:paraId="0A81E992" w14:textId="5EC10A99" w:rsidR="000F5FEF" w:rsidRPr="009A00BE" w:rsidRDefault="000F5FEF" w:rsidP="005409AF">
            <w:pPr>
              <w:rPr>
                <w:b/>
                <w:bCs/>
                <w:color w:val="FFFFFF" w:themeColor="background1"/>
              </w:rPr>
            </w:pPr>
            <w:r>
              <w:rPr>
                <w:b/>
                <w:bCs/>
                <w:color w:val="FFFFFF" w:themeColor="background1"/>
              </w:rPr>
              <w:t>Deliver</w:t>
            </w:r>
          </w:p>
        </w:tc>
        <w:tc>
          <w:tcPr>
            <w:tcW w:w="11658" w:type="dxa"/>
            <w:gridSpan w:val="6"/>
            <w:vAlign w:val="center"/>
          </w:tcPr>
          <w:p w14:paraId="34EA4F78" w14:textId="20285510" w:rsidR="000F5FEF" w:rsidRPr="00E33801" w:rsidRDefault="49447678" w:rsidP="1CA12583">
            <w:pPr>
              <w:tabs>
                <w:tab w:val="left" w:pos="5115"/>
              </w:tabs>
              <w:rPr>
                <w:rFonts w:eastAsia="Times New Roman" w:cs="Helvetica"/>
                <w:lang w:eastAsia="en-GB"/>
              </w:rPr>
            </w:pPr>
            <w:r w:rsidRPr="1CA12583">
              <w:rPr>
                <w:rFonts w:eastAsia="Times New Roman" w:cs="Helvetica"/>
                <w:b/>
                <w:bCs/>
                <w:color w:val="00B050"/>
                <w:lang w:eastAsia="en-GB"/>
              </w:rPr>
              <w:t xml:space="preserve">Deliver </w:t>
            </w:r>
            <w:r w:rsidRPr="1CA12583">
              <w:rPr>
                <w:rFonts w:eastAsia="Times New Roman" w:cs="Helvetica"/>
                <w:lang w:eastAsia="en-GB"/>
              </w:rPr>
              <w:t xml:space="preserve">- Accountable for: undertaking particular tasks; following agreed policies and procedures; ensuring appropriate training of </w:t>
            </w:r>
            <w:r w:rsidR="2C47BCA8" w:rsidRPr="1CA12583">
              <w:rPr>
                <w:rFonts w:eastAsia="Times New Roman" w:cs="Helvetica"/>
                <w:lang w:eastAsia="en-GB"/>
              </w:rPr>
              <w:t xml:space="preserve">staff. </w:t>
            </w:r>
          </w:p>
        </w:tc>
      </w:tr>
      <w:tr w:rsidR="000F5FEF" w:rsidRPr="00E33801" w14:paraId="19344BD7" w14:textId="77777777" w:rsidTr="1CA12583">
        <w:trPr>
          <w:trHeight w:val="204"/>
          <w:tblHeader/>
        </w:trPr>
        <w:tc>
          <w:tcPr>
            <w:tcW w:w="2972" w:type="dxa"/>
            <w:gridSpan w:val="2"/>
            <w:shd w:val="clear" w:color="auto" w:fill="0070C0"/>
            <w:vAlign w:val="center"/>
          </w:tcPr>
          <w:p w14:paraId="02455B7C" w14:textId="77777777" w:rsidR="000F5FEF" w:rsidRPr="009A00BE" w:rsidRDefault="000F5FEF">
            <w:pPr>
              <w:rPr>
                <w:b/>
                <w:bCs/>
                <w:color w:val="FFFFFF" w:themeColor="background1"/>
              </w:rPr>
            </w:pPr>
            <w:r>
              <w:rPr>
                <w:b/>
                <w:bCs/>
                <w:color w:val="FFFFFF" w:themeColor="background1"/>
              </w:rPr>
              <w:t>Monitor</w:t>
            </w:r>
          </w:p>
        </w:tc>
        <w:tc>
          <w:tcPr>
            <w:tcW w:w="11658" w:type="dxa"/>
            <w:gridSpan w:val="6"/>
            <w:vAlign w:val="center"/>
          </w:tcPr>
          <w:p w14:paraId="5532CECC" w14:textId="10D225E0" w:rsidR="000F5FEF" w:rsidRPr="00E33801" w:rsidRDefault="000F5FEF" w:rsidP="005409AF">
            <w:pPr>
              <w:shd w:val="clear" w:color="auto" w:fill="FAFAFA"/>
              <w:rPr>
                <w:rFonts w:eastAsia="Times New Roman" w:cs="Helvetica"/>
                <w:lang w:eastAsia="en-GB"/>
              </w:rPr>
            </w:pPr>
            <w:r w:rsidRPr="00A519DE">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bookmarkEnd w:id="3"/>
      <w:tr w:rsidR="008B7B22" w14:paraId="01FC114D" w14:textId="77777777" w:rsidTr="1CA12583">
        <w:trPr>
          <w:tblHeader/>
        </w:trPr>
        <w:tc>
          <w:tcPr>
            <w:tcW w:w="2972" w:type="dxa"/>
            <w:gridSpan w:val="2"/>
            <w:shd w:val="clear" w:color="auto" w:fill="D9D9D9" w:themeFill="background1" w:themeFillShade="D9"/>
            <w:vAlign w:val="center"/>
          </w:tcPr>
          <w:p w14:paraId="5D860364" w14:textId="6CF99031" w:rsidR="007746C8" w:rsidRPr="009A00BE" w:rsidRDefault="00FC3DED" w:rsidP="00CE7DED">
            <w:pPr>
              <w:jc w:val="center"/>
              <w:rPr>
                <w:b/>
                <w:bCs/>
              </w:rPr>
            </w:pPr>
            <w:r>
              <w:rPr>
                <w:b/>
                <w:bCs/>
              </w:rPr>
              <w:t>Decision/Action</w:t>
            </w:r>
          </w:p>
        </w:tc>
        <w:tc>
          <w:tcPr>
            <w:tcW w:w="2168" w:type="dxa"/>
            <w:shd w:val="clear" w:color="auto" w:fill="D9D9D9" w:themeFill="background1" w:themeFillShade="D9"/>
            <w:vAlign w:val="center"/>
          </w:tcPr>
          <w:p w14:paraId="0953C02C" w14:textId="7C8F2EA9" w:rsidR="007746C8" w:rsidRPr="009A00BE" w:rsidRDefault="007746C8" w:rsidP="00CE7DED">
            <w:pPr>
              <w:jc w:val="center"/>
              <w:rPr>
                <w:b/>
                <w:bCs/>
              </w:rPr>
            </w:pPr>
            <w:r>
              <w:rPr>
                <w:b/>
                <w:bCs/>
              </w:rPr>
              <w:t>Members</w:t>
            </w:r>
          </w:p>
        </w:tc>
        <w:tc>
          <w:tcPr>
            <w:tcW w:w="2323" w:type="dxa"/>
            <w:gridSpan w:val="2"/>
            <w:shd w:val="clear" w:color="auto" w:fill="D9D9D9" w:themeFill="background1" w:themeFillShade="D9"/>
            <w:vAlign w:val="center"/>
          </w:tcPr>
          <w:p w14:paraId="1EBE52CD" w14:textId="4CEEFF2F" w:rsidR="007746C8" w:rsidRPr="009A00BE" w:rsidRDefault="007746C8" w:rsidP="00CE7DED">
            <w:pPr>
              <w:jc w:val="center"/>
              <w:rPr>
                <w:b/>
                <w:bCs/>
              </w:rPr>
            </w:pPr>
            <w:r>
              <w:rPr>
                <w:b/>
                <w:bCs/>
              </w:rPr>
              <w:t>Trust</w:t>
            </w:r>
            <w:r w:rsidR="007F27CD">
              <w:rPr>
                <w:b/>
                <w:bCs/>
              </w:rPr>
              <w:t xml:space="preserve"> Board</w:t>
            </w:r>
          </w:p>
        </w:tc>
        <w:tc>
          <w:tcPr>
            <w:tcW w:w="2337" w:type="dxa"/>
            <w:shd w:val="clear" w:color="auto" w:fill="D9D9D9" w:themeFill="background1" w:themeFillShade="D9"/>
            <w:vAlign w:val="center"/>
          </w:tcPr>
          <w:p w14:paraId="380C60BA" w14:textId="2F3A3D91" w:rsidR="007746C8" w:rsidRPr="009A00BE" w:rsidRDefault="007746C8" w:rsidP="00CE7DED">
            <w:pPr>
              <w:jc w:val="center"/>
              <w:rPr>
                <w:b/>
                <w:bCs/>
              </w:rPr>
            </w:pPr>
            <w:r>
              <w:rPr>
                <w:b/>
                <w:bCs/>
              </w:rPr>
              <w:t xml:space="preserve">Executive </w:t>
            </w:r>
            <w:r w:rsidR="0074790C">
              <w:rPr>
                <w:b/>
                <w:bCs/>
              </w:rPr>
              <w:t>l</w:t>
            </w:r>
            <w:r>
              <w:rPr>
                <w:b/>
                <w:bCs/>
              </w:rPr>
              <w:t xml:space="preserve">eadership </w:t>
            </w:r>
            <w:r w:rsidR="0074790C">
              <w:rPr>
                <w:b/>
                <w:bCs/>
              </w:rPr>
              <w:t>t</w:t>
            </w:r>
            <w:r>
              <w:rPr>
                <w:b/>
                <w:bCs/>
              </w:rPr>
              <w:t>eam</w:t>
            </w:r>
          </w:p>
        </w:tc>
        <w:tc>
          <w:tcPr>
            <w:tcW w:w="2311" w:type="dxa"/>
            <w:shd w:val="clear" w:color="auto" w:fill="D9D9D9" w:themeFill="background1" w:themeFillShade="D9"/>
            <w:vAlign w:val="center"/>
          </w:tcPr>
          <w:p w14:paraId="676AD5C0" w14:textId="53ED2366" w:rsidR="007746C8" w:rsidRPr="009A00BE" w:rsidRDefault="007746C8" w:rsidP="00CE7DED">
            <w:pPr>
              <w:jc w:val="center"/>
              <w:rPr>
                <w:b/>
                <w:bCs/>
              </w:rPr>
            </w:pPr>
            <w:r>
              <w:rPr>
                <w:b/>
                <w:bCs/>
              </w:rPr>
              <w:t xml:space="preserve">Local </w:t>
            </w:r>
            <w:r w:rsidR="0074790C">
              <w:rPr>
                <w:b/>
                <w:bCs/>
              </w:rPr>
              <w:t>g</w:t>
            </w:r>
            <w:r>
              <w:rPr>
                <w:b/>
                <w:bCs/>
              </w:rPr>
              <w:t xml:space="preserve">overning </w:t>
            </w:r>
            <w:r w:rsidR="0074790C">
              <w:rPr>
                <w:b/>
                <w:bCs/>
              </w:rPr>
              <w:t>b</w:t>
            </w:r>
            <w:r>
              <w:rPr>
                <w:b/>
                <w:bCs/>
              </w:rPr>
              <w:t>oard</w:t>
            </w:r>
          </w:p>
        </w:tc>
        <w:tc>
          <w:tcPr>
            <w:tcW w:w="2519" w:type="dxa"/>
            <w:shd w:val="clear" w:color="auto" w:fill="D9D9D9" w:themeFill="background1" w:themeFillShade="D9"/>
            <w:vAlign w:val="center"/>
          </w:tcPr>
          <w:p w14:paraId="029CD6BA" w14:textId="0B10D1F4" w:rsidR="007746C8" w:rsidRPr="009A00BE" w:rsidRDefault="48434292" w:rsidP="00CE7DED">
            <w:pPr>
              <w:jc w:val="center"/>
              <w:rPr>
                <w:b/>
                <w:bCs/>
              </w:rPr>
            </w:pPr>
            <w:r w:rsidRPr="1CA12583">
              <w:rPr>
                <w:b/>
                <w:bCs/>
              </w:rPr>
              <w:t>Headteacher</w:t>
            </w:r>
          </w:p>
        </w:tc>
      </w:tr>
      <w:tr w:rsidR="008B7B22" w14:paraId="27A14C07" w14:textId="77777777" w:rsidTr="000F4010">
        <w:trPr>
          <w:trHeight w:val="1139"/>
        </w:trPr>
        <w:tc>
          <w:tcPr>
            <w:tcW w:w="704" w:type="dxa"/>
            <w:shd w:val="clear" w:color="auto" w:fill="A6A6A6" w:themeFill="background1" w:themeFillShade="A6"/>
          </w:tcPr>
          <w:p w14:paraId="75BB97E7" w14:textId="39F66F28" w:rsidR="000915EC" w:rsidRDefault="000915EC" w:rsidP="003F4BBD">
            <w:bookmarkStart w:id="5" w:name="_Hlk60756056"/>
            <w:bookmarkEnd w:id="4"/>
            <w:r>
              <w:t>G.1</w:t>
            </w:r>
          </w:p>
        </w:tc>
        <w:tc>
          <w:tcPr>
            <w:tcW w:w="2268" w:type="dxa"/>
            <w:vAlign w:val="center"/>
          </w:tcPr>
          <w:p w14:paraId="2B7265D4" w14:textId="109B05EE" w:rsidR="000915EC" w:rsidRDefault="00904FA6" w:rsidP="003F4BBD">
            <w:r>
              <w:rPr>
                <w:lang w:val="en-US"/>
              </w:rPr>
              <w:t xml:space="preserve">Review and agree the </w:t>
            </w:r>
            <w:r w:rsidR="00B2754B">
              <w:rPr>
                <w:lang w:val="en-US"/>
              </w:rPr>
              <w:t>Trust’s governing</w:t>
            </w:r>
            <w:r w:rsidR="000915EC">
              <w:rPr>
                <w:lang w:val="en-US"/>
              </w:rPr>
              <w:t xml:space="preserve"> documents and any amendments</w:t>
            </w:r>
            <w:r w:rsidR="00B6715B">
              <w:rPr>
                <w:lang w:val="en-US"/>
              </w:rPr>
              <w:t>.</w:t>
            </w:r>
            <w:r w:rsidR="000915EC">
              <w:rPr>
                <w:lang w:val="en-US"/>
              </w:rPr>
              <w:t xml:space="preserve"> </w:t>
            </w:r>
          </w:p>
        </w:tc>
        <w:tc>
          <w:tcPr>
            <w:tcW w:w="2168" w:type="dxa"/>
            <w:shd w:val="clear" w:color="auto" w:fill="auto"/>
            <w:vAlign w:val="center"/>
          </w:tcPr>
          <w:p w14:paraId="1A6729B0" w14:textId="54E2EDBC" w:rsidR="000915EC" w:rsidRPr="00EC19C9" w:rsidRDefault="000915EC" w:rsidP="009A00BE">
            <w:pPr>
              <w:jc w:val="center"/>
              <w:rPr>
                <w:b/>
                <w:bCs/>
                <w:color w:val="FFFFFF" w:themeColor="background1"/>
                <w:highlight w:val="red"/>
              </w:rPr>
            </w:pPr>
            <w:r w:rsidRPr="00507FE8">
              <w:rPr>
                <w:b/>
                <w:bCs/>
                <w:color w:val="FF0000"/>
              </w:rPr>
              <w:t>Decide</w:t>
            </w:r>
          </w:p>
        </w:tc>
        <w:tc>
          <w:tcPr>
            <w:tcW w:w="2315" w:type="dxa"/>
            <w:shd w:val="clear" w:color="auto" w:fill="auto"/>
            <w:vAlign w:val="center"/>
          </w:tcPr>
          <w:p w14:paraId="19393FB8" w14:textId="57CD73CB" w:rsidR="000915EC" w:rsidRPr="00507FE8" w:rsidRDefault="003F1A83" w:rsidP="009A00BE">
            <w:pPr>
              <w:jc w:val="center"/>
              <w:rPr>
                <w:b/>
                <w:bCs/>
                <w:color w:val="FFC000"/>
              </w:rPr>
            </w:pPr>
            <w:r w:rsidRPr="00507FE8">
              <w:rPr>
                <w:b/>
                <w:bCs/>
                <w:color w:val="FFC000"/>
              </w:rPr>
              <w:t>Consulted</w:t>
            </w:r>
          </w:p>
        </w:tc>
        <w:tc>
          <w:tcPr>
            <w:tcW w:w="2345" w:type="dxa"/>
            <w:gridSpan w:val="2"/>
            <w:shd w:val="clear" w:color="auto" w:fill="auto"/>
            <w:vAlign w:val="center"/>
          </w:tcPr>
          <w:p w14:paraId="6A04C62C" w14:textId="459440F7" w:rsidR="000915EC" w:rsidRPr="00507FE8" w:rsidRDefault="003F1A83" w:rsidP="009A00BE">
            <w:pPr>
              <w:jc w:val="center"/>
              <w:rPr>
                <w:b/>
                <w:bCs/>
                <w:color w:val="FFC000"/>
              </w:rPr>
            </w:pPr>
            <w:r w:rsidRPr="00507FE8">
              <w:rPr>
                <w:b/>
                <w:bCs/>
                <w:color w:val="FFC000"/>
              </w:rPr>
              <w:t>Consulted</w:t>
            </w:r>
          </w:p>
        </w:tc>
        <w:tc>
          <w:tcPr>
            <w:tcW w:w="2311" w:type="dxa"/>
            <w:shd w:val="clear" w:color="auto" w:fill="auto"/>
            <w:vAlign w:val="center"/>
          </w:tcPr>
          <w:p w14:paraId="2A8B0AE6" w14:textId="3599D81E" w:rsidR="000915EC" w:rsidRPr="00507FE8" w:rsidRDefault="000915EC" w:rsidP="009A00BE">
            <w:pPr>
              <w:jc w:val="center"/>
              <w:rPr>
                <w:b/>
                <w:bCs/>
                <w:color w:val="FFC000"/>
              </w:rPr>
            </w:pPr>
            <w:r w:rsidRPr="00507FE8">
              <w:rPr>
                <w:b/>
                <w:bCs/>
                <w:color w:val="FFC000"/>
              </w:rPr>
              <w:t>Consulted</w:t>
            </w:r>
          </w:p>
        </w:tc>
        <w:tc>
          <w:tcPr>
            <w:tcW w:w="2519" w:type="dxa"/>
            <w:shd w:val="clear" w:color="auto" w:fill="auto"/>
            <w:vAlign w:val="center"/>
          </w:tcPr>
          <w:p w14:paraId="66E67E3B" w14:textId="30706200" w:rsidR="000915EC" w:rsidRPr="00507FE8" w:rsidRDefault="000915EC" w:rsidP="009A00BE">
            <w:pPr>
              <w:jc w:val="center"/>
              <w:rPr>
                <w:b/>
                <w:bCs/>
                <w:color w:val="FFC000"/>
              </w:rPr>
            </w:pPr>
            <w:r w:rsidRPr="00507FE8">
              <w:rPr>
                <w:b/>
                <w:bCs/>
                <w:color w:val="FFC000"/>
              </w:rPr>
              <w:t>Consulted</w:t>
            </w:r>
          </w:p>
        </w:tc>
      </w:tr>
      <w:tr w:rsidR="0069554C" w14:paraId="62D037AE" w14:textId="77777777" w:rsidTr="007F27CD">
        <w:tc>
          <w:tcPr>
            <w:tcW w:w="704" w:type="dxa"/>
            <w:shd w:val="clear" w:color="auto" w:fill="A6A6A6" w:themeFill="background1" w:themeFillShade="A6"/>
          </w:tcPr>
          <w:p w14:paraId="703EB3FB" w14:textId="417B80F4" w:rsidR="007746C8" w:rsidRDefault="007746C8" w:rsidP="003F4BBD">
            <w:r>
              <w:t xml:space="preserve">G.2 </w:t>
            </w:r>
          </w:p>
        </w:tc>
        <w:tc>
          <w:tcPr>
            <w:tcW w:w="2268" w:type="dxa"/>
            <w:vAlign w:val="center"/>
          </w:tcPr>
          <w:p w14:paraId="71EE6C5A" w14:textId="2795F091" w:rsidR="007746C8" w:rsidRDefault="00B2754B" w:rsidP="003F4BBD">
            <w:r>
              <w:t>R</w:t>
            </w:r>
            <w:r w:rsidR="007746C8">
              <w:t>eview</w:t>
            </w:r>
            <w:r w:rsidR="004B26EE">
              <w:t xml:space="preserve"> and agree</w:t>
            </w:r>
            <w:r w:rsidR="007746C8">
              <w:t xml:space="preserve"> the </w:t>
            </w:r>
            <w:r w:rsidR="004C11E1">
              <w:t>s</w:t>
            </w:r>
            <w:r w:rsidR="004B26EE">
              <w:t xml:space="preserve">cheme of </w:t>
            </w:r>
            <w:r w:rsidR="004C11E1">
              <w:t>d</w:t>
            </w:r>
            <w:r w:rsidR="004B26EE">
              <w:t>elegation</w:t>
            </w:r>
            <w:r w:rsidR="007746C8">
              <w:t xml:space="preserve"> for each </w:t>
            </w:r>
            <w:r w:rsidR="00AC4439">
              <w:t>school</w:t>
            </w:r>
            <w:r w:rsidR="007746C8">
              <w:t xml:space="preserve"> and amend terms of reference for the Trust Board or LGB</w:t>
            </w:r>
            <w:r w:rsidR="00B6715B">
              <w:t>.</w:t>
            </w:r>
          </w:p>
        </w:tc>
        <w:tc>
          <w:tcPr>
            <w:tcW w:w="2168" w:type="dxa"/>
            <w:vAlign w:val="center"/>
          </w:tcPr>
          <w:p w14:paraId="1B45083B" w14:textId="77777777" w:rsidR="007746C8" w:rsidRPr="00AD0E28" w:rsidRDefault="007746C8" w:rsidP="00AD0E28">
            <w:pPr>
              <w:jc w:val="center"/>
              <w:rPr>
                <w:b/>
                <w:bCs/>
              </w:rPr>
            </w:pPr>
          </w:p>
        </w:tc>
        <w:tc>
          <w:tcPr>
            <w:tcW w:w="2323" w:type="dxa"/>
            <w:gridSpan w:val="2"/>
            <w:shd w:val="clear" w:color="auto" w:fill="auto"/>
            <w:vAlign w:val="center"/>
          </w:tcPr>
          <w:p w14:paraId="425981D2" w14:textId="16D10562" w:rsidR="007746C8" w:rsidRPr="00AD0E28" w:rsidRDefault="00772F19" w:rsidP="00AD0E28">
            <w:pPr>
              <w:jc w:val="center"/>
              <w:rPr>
                <w:b/>
                <w:bCs/>
              </w:rPr>
            </w:pPr>
            <w:r w:rsidRPr="00507FE8">
              <w:rPr>
                <w:b/>
                <w:bCs/>
                <w:color w:val="FF0000"/>
              </w:rPr>
              <w:t>Decide</w:t>
            </w:r>
          </w:p>
        </w:tc>
        <w:tc>
          <w:tcPr>
            <w:tcW w:w="2337" w:type="dxa"/>
            <w:shd w:val="clear" w:color="auto" w:fill="auto"/>
            <w:vAlign w:val="center"/>
          </w:tcPr>
          <w:p w14:paraId="7ED62C94" w14:textId="74CBFD1A" w:rsidR="007746C8" w:rsidRPr="00634CDB" w:rsidRDefault="00634CDB" w:rsidP="00AD0E28">
            <w:pPr>
              <w:jc w:val="center"/>
              <w:rPr>
                <w:b/>
                <w:bCs/>
                <w:color w:val="FFFFFF" w:themeColor="background1"/>
              </w:rPr>
            </w:pPr>
            <w:r w:rsidRPr="00507FE8">
              <w:rPr>
                <w:b/>
                <w:bCs/>
                <w:color w:val="00B050"/>
              </w:rPr>
              <w:t>Deliver</w:t>
            </w:r>
          </w:p>
        </w:tc>
        <w:tc>
          <w:tcPr>
            <w:tcW w:w="2311" w:type="dxa"/>
            <w:shd w:val="clear" w:color="auto" w:fill="auto"/>
            <w:vAlign w:val="center"/>
          </w:tcPr>
          <w:p w14:paraId="79791B0E" w14:textId="4D8E7658" w:rsidR="007746C8" w:rsidRPr="00507FE8" w:rsidRDefault="00634CDB" w:rsidP="00AD0E28">
            <w:pPr>
              <w:jc w:val="center"/>
              <w:rPr>
                <w:b/>
                <w:bCs/>
                <w:color w:val="FFC000"/>
              </w:rPr>
            </w:pPr>
            <w:r w:rsidRPr="00507FE8">
              <w:rPr>
                <w:b/>
                <w:bCs/>
                <w:color w:val="FFC000"/>
              </w:rPr>
              <w:t>Consulted</w:t>
            </w:r>
          </w:p>
        </w:tc>
        <w:tc>
          <w:tcPr>
            <w:tcW w:w="2519" w:type="dxa"/>
            <w:shd w:val="clear" w:color="auto" w:fill="auto"/>
            <w:vAlign w:val="center"/>
          </w:tcPr>
          <w:p w14:paraId="669B2A89" w14:textId="6D5EF1FF" w:rsidR="007746C8" w:rsidRPr="00507FE8" w:rsidRDefault="00634CDB" w:rsidP="00AD0E28">
            <w:pPr>
              <w:jc w:val="center"/>
              <w:rPr>
                <w:b/>
                <w:bCs/>
                <w:color w:val="FFC000"/>
              </w:rPr>
            </w:pPr>
            <w:r w:rsidRPr="00507FE8">
              <w:rPr>
                <w:b/>
                <w:bCs/>
                <w:color w:val="FFC000"/>
              </w:rPr>
              <w:t>Consulted</w:t>
            </w:r>
          </w:p>
        </w:tc>
      </w:tr>
      <w:tr w:rsidR="00F56F46" w14:paraId="682D8AEF" w14:textId="77777777" w:rsidTr="007F27CD">
        <w:tc>
          <w:tcPr>
            <w:tcW w:w="704" w:type="dxa"/>
            <w:shd w:val="clear" w:color="auto" w:fill="A6A6A6" w:themeFill="background1" w:themeFillShade="A6"/>
          </w:tcPr>
          <w:p w14:paraId="0112F07A" w14:textId="27A7F541" w:rsidR="007746C8" w:rsidRDefault="007746C8" w:rsidP="003F4BBD">
            <w:r>
              <w:lastRenderedPageBreak/>
              <w:t>G.3</w:t>
            </w:r>
          </w:p>
        </w:tc>
        <w:tc>
          <w:tcPr>
            <w:tcW w:w="2268" w:type="dxa"/>
            <w:vAlign w:val="center"/>
          </w:tcPr>
          <w:p w14:paraId="68F5045F" w14:textId="0AC7CB5E" w:rsidR="007746C8" w:rsidRDefault="00311F17" w:rsidP="003F4BBD">
            <w:r>
              <w:t>E</w:t>
            </w:r>
            <w:r w:rsidR="007746C8">
              <w:t xml:space="preserve">nsure compliance with the </w:t>
            </w:r>
            <w:r w:rsidR="004C11E1">
              <w:t>s</w:t>
            </w:r>
            <w:r w:rsidR="007746C8">
              <w:t xml:space="preserve">cheme of </w:t>
            </w:r>
            <w:r w:rsidR="004C11E1">
              <w:t>d</w:t>
            </w:r>
            <w:r w:rsidR="007746C8">
              <w:t>elegation</w:t>
            </w:r>
            <w:r w:rsidR="00B6715B">
              <w:t>.</w:t>
            </w:r>
          </w:p>
        </w:tc>
        <w:tc>
          <w:tcPr>
            <w:tcW w:w="2168" w:type="dxa"/>
            <w:vAlign w:val="center"/>
          </w:tcPr>
          <w:p w14:paraId="1D7F98EB" w14:textId="77777777" w:rsidR="007746C8" w:rsidRDefault="007746C8" w:rsidP="003F4BBD"/>
        </w:tc>
        <w:tc>
          <w:tcPr>
            <w:tcW w:w="2323" w:type="dxa"/>
            <w:gridSpan w:val="2"/>
            <w:shd w:val="clear" w:color="auto" w:fill="auto"/>
            <w:vAlign w:val="center"/>
          </w:tcPr>
          <w:p w14:paraId="431A2253" w14:textId="6C8F3A77" w:rsidR="007746C8" w:rsidRPr="006B481E" w:rsidRDefault="00616768" w:rsidP="006B481E">
            <w:pPr>
              <w:jc w:val="center"/>
              <w:rPr>
                <w:b/>
                <w:bCs/>
                <w:color w:val="FFFFFF" w:themeColor="background1"/>
                <w:highlight w:val="red"/>
              </w:rPr>
            </w:pPr>
            <w:r w:rsidRPr="00507FE8">
              <w:rPr>
                <w:b/>
                <w:bCs/>
                <w:color w:val="FF0000"/>
              </w:rPr>
              <w:t>Decide</w:t>
            </w:r>
          </w:p>
        </w:tc>
        <w:tc>
          <w:tcPr>
            <w:tcW w:w="2337" w:type="dxa"/>
            <w:shd w:val="clear" w:color="auto" w:fill="auto"/>
            <w:vAlign w:val="center"/>
          </w:tcPr>
          <w:p w14:paraId="5CA3A869" w14:textId="5DFA1036" w:rsidR="007746C8" w:rsidRPr="006B481E" w:rsidRDefault="00AA088C" w:rsidP="006B481E">
            <w:pPr>
              <w:jc w:val="center"/>
              <w:rPr>
                <w:b/>
                <w:bCs/>
                <w:color w:val="FFFFFF" w:themeColor="background1"/>
                <w:highlight w:val="red"/>
              </w:rPr>
            </w:pPr>
            <w:r w:rsidRPr="00507FE8">
              <w:rPr>
                <w:b/>
                <w:bCs/>
                <w:color w:val="0070C0"/>
              </w:rPr>
              <w:t>Monitor</w:t>
            </w:r>
          </w:p>
        </w:tc>
        <w:tc>
          <w:tcPr>
            <w:tcW w:w="2311" w:type="dxa"/>
            <w:shd w:val="clear" w:color="auto" w:fill="auto"/>
            <w:vAlign w:val="center"/>
          </w:tcPr>
          <w:p w14:paraId="0D80B152" w14:textId="0F5436D3" w:rsidR="007746C8" w:rsidRPr="006B481E" w:rsidRDefault="007062DE" w:rsidP="006B481E">
            <w:pPr>
              <w:jc w:val="center"/>
              <w:rPr>
                <w:b/>
                <w:bCs/>
                <w:color w:val="FFFFFF" w:themeColor="background1"/>
              </w:rPr>
            </w:pPr>
            <w:r w:rsidRPr="00507FE8">
              <w:rPr>
                <w:b/>
                <w:bCs/>
                <w:color w:val="00B050"/>
              </w:rPr>
              <w:t>Deliver</w:t>
            </w:r>
          </w:p>
        </w:tc>
        <w:tc>
          <w:tcPr>
            <w:tcW w:w="2519" w:type="dxa"/>
            <w:vAlign w:val="center"/>
          </w:tcPr>
          <w:p w14:paraId="1E4A7E66" w14:textId="022D4368" w:rsidR="007746C8" w:rsidRPr="006B481E" w:rsidRDefault="007746C8" w:rsidP="006B481E">
            <w:pPr>
              <w:jc w:val="center"/>
              <w:rPr>
                <w:color w:val="FFFFFF" w:themeColor="background1"/>
              </w:rPr>
            </w:pPr>
          </w:p>
        </w:tc>
      </w:tr>
      <w:tr w:rsidR="009B170B" w14:paraId="0645696C" w14:textId="77777777" w:rsidTr="007F27CD">
        <w:tc>
          <w:tcPr>
            <w:tcW w:w="704" w:type="dxa"/>
            <w:shd w:val="clear" w:color="auto" w:fill="A6A6A6" w:themeFill="background1" w:themeFillShade="A6"/>
          </w:tcPr>
          <w:p w14:paraId="763C568A" w14:textId="7B7DB104" w:rsidR="007746C8" w:rsidRDefault="007746C8" w:rsidP="003F4BBD">
            <w:r>
              <w:t>G.4</w:t>
            </w:r>
          </w:p>
        </w:tc>
        <w:tc>
          <w:tcPr>
            <w:tcW w:w="2268" w:type="dxa"/>
            <w:vAlign w:val="center"/>
          </w:tcPr>
          <w:p w14:paraId="3637E4CB" w14:textId="31164406" w:rsidR="007746C8" w:rsidRDefault="00DB4EAF" w:rsidP="003F4BBD">
            <w:r>
              <w:t>A</w:t>
            </w:r>
            <w:r w:rsidR="007746C8">
              <w:t xml:space="preserve">ppoint </w:t>
            </w:r>
            <w:r>
              <w:t xml:space="preserve">or </w:t>
            </w:r>
            <w:r w:rsidR="007746C8">
              <w:t>remove</w:t>
            </w:r>
            <w:r w:rsidR="00EF3F20">
              <w:t xml:space="preserve"> </w:t>
            </w:r>
            <w:r w:rsidR="007746C8">
              <w:t xml:space="preserve">the </w:t>
            </w:r>
            <w:r w:rsidR="004C11E1">
              <w:t>c</w:t>
            </w:r>
            <w:r w:rsidR="007746C8">
              <w:t>hair of the LGB</w:t>
            </w:r>
            <w:r w:rsidR="00B6715B">
              <w:t>.</w:t>
            </w:r>
          </w:p>
        </w:tc>
        <w:tc>
          <w:tcPr>
            <w:tcW w:w="2168" w:type="dxa"/>
            <w:vAlign w:val="center"/>
          </w:tcPr>
          <w:p w14:paraId="3C258C04" w14:textId="77777777" w:rsidR="007746C8" w:rsidRDefault="007746C8" w:rsidP="003F4BBD"/>
        </w:tc>
        <w:tc>
          <w:tcPr>
            <w:tcW w:w="2323" w:type="dxa"/>
            <w:gridSpan w:val="2"/>
            <w:shd w:val="clear" w:color="auto" w:fill="auto"/>
            <w:vAlign w:val="center"/>
          </w:tcPr>
          <w:p w14:paraId="077940E9" w14:textId="10E6B311" w:rsidR="007746C8" w:rsidRPr="00B21490" w:rsidRDefault="006B481E" w:rsidP="006B481E">
            <w:pPr>
              <w:jc w:val="center"/>
              <w:rPr>
                <w:b/>
                <w:bCs/>
                <w:color w:val="FF0000"/>
              </w:rPr>
            </w:pPr>
            <w:r w:rsidRPr="00B21490">
              <w:rPr>
                <w:b/>
                <w:bCs/>
                <w:color w:val="FF0000"/>
              </w:rPr>
              <w:t>Decide</w:t>
            </w:r>
          </w:p>
        </w:tc>
        <w:tc>
          <w:tcPr>
            <w:tcW w:w="2337" w:type="dxa"/>
            <w:shd w:val="clear" w:color="auto" w:fill="auto"/>
            <w:vAlign w:val="center"/>
          </w:tcPr>
          <w:p w14:paraId="51BBDABF" w14:textId="56A249F5" w:rsidR="007746C8" w:rsidRPr="00B21490" w:rsidRDefault="006B481E" w:rsidP="006B481E">
            <w:pPr>
              <w:jc w:val="center"/>
              <w:rPr>
                <w:b/>
                <w:bCs/>
                <w:color w:val="FFC000"/>
              </w:rPr>
            </w:pPr>
            <w:r w:rsidRPr="00B21490">
              <w:rPr>
                <w:b/>
                <w:bCs/>
                <w:color w:val="FFC000"/>
              </w:rPr>
              <w:t>Consulted</w:t>
            </w:r>
          </w:p>
        </w:tc>
        <w:tc>
          <w:tcPr>
            <w:tcW w:w="2311" w:type="dxa"/>
            <w:shd w:val="clear" w:color="auto" w:fill="auto"/>
            <w:vAlign w:val="center"/>
          </w:tcPr>
          <w:p w14:paraId="2EC3C2C1" w14:textId="5D90AE2B" w:rsidR="007746C8" w:rsidRPr="00B21490" w:rsidRDefault="006B481E" w:rsidP="006B481E">
            <w:pPr>
              <w:jc w:val="center"/>
              <w:rPr>
                <w:b/>
                <w:bCs/>
                <w:color w:val="FFC000"/>
              </w:rPr>
            </w:pPr>
            <w:r w:rsidRPr="00B21490">
              <w:rPr>
                <w:b/>
                <w:bCs/>
                <w:color w:val="FFC000"/>
              </w:rPr>
              <w:t>Consulted</w:t>
            </w:r>
          </w:p>
        </w:tc>
        <w:tc>
          <w:tcPr>
            <w:tcW w:w="2519" w:type="dxa"/>
            <w:shd w:val="clear" w:color="auto" w:fill="auto"/>
            <w:vAlign w:val="center"/>
          </w:tcPr>
          <w:p w14:paraId="6A546E7C" w14:textId="48674096" w:rsidR="007746C8" w:rsidRPr="00B21490" w:rsidRDefault="007746C8" w:rsidP="006B481E">
            <w:pPr>
              <w:jc w:val="center"/>
              <w:rPr>
                <w:color w:val="FFC000"/>
              </w:rPr>
            </w:pPr>
          </w:p>
        </w:tc>
      </w:tr>
      <w:tr w:rsidR="009E3758" w14:paraId="376459AA" w14:textId="77777777" w:rsidTr="007F27CD">
        <w:tc>
          <w:tcPr>
            <w:tcW w:w="704" w:type="dxa"/>
            <w:shd w:val="clear" w:color="auto" w:fill="A6A6A6" w:themeFill="background1" w:themeFillShade="A6"/>
          </w:tcPr>
          <w:p w14:paraId="0D2AD243" w14:textId="321629D3" w:rsidR="007746C8" w:rsidRDefault="007746C8" w:rsidP="003F4BBD">
            <w:r>
              <w:t>G.5</w:t>
            </w:r>
          </w:p>
        </w:tc>
        <w:tc>
          <w:tcPr>
            <w:tcW w:w="2268" w:type="dxa"/>
            <w:vAlign w:val="center"/>
          </w:tcPr>
          <w:p w14:paraId="2FEA0072" w14:textId="75A7B78A" w:rsidR="007746C8" w:rsidRDefault="004E20B5" w:rsidP="003F4BBD">
            <w:r>
              <w:t>A</w:t>
            </w:r>
            <w:r w:rsidR="007746C8">
              <w:t xml:space="preserve">ppoint the Trust </w:t>
            </w:r>
            <w:r w:rsidR="004C11E1">
              <w:t>c</w:t>
            </w:r>
            <w:r w:rsidR="007746C8">
              <w:t xml:space="preserve">ompany </w:t>
            </w:r>
            <w:r w:rsidR="004C11E1">
              <w:t>s</w:t>
            </w:r>
            <w:r w:rsidR="007746C8">
              <w:t>ecretary</w:t>
            </w:r>
            <w:r w:rsidR="00B6715B">
              <w:t>.</w:t>
            </w:r>
          </w:p>
        </w:tc>
        <w:tc>
          <w:tcPr>
            <w:tcW w:w="2168" w:type="dxa"/>
            <w:vAlign w:val="center"/>
          </w:tcPr>
          <w:p w14:paraId="2014BEFC" w14:textId="77777777" w:rsidR="007746C8" w:rsidRPr="00AF411E" w:rsidRDefault="007746C8" w:rsidP="003F4BBD">
            <w:pPr>
              <w:rPr>
                <w:b/>
                <w:bCs/>
              </w:rPr>
            </w:pPr>
          </w:p>
        </w:tc>
        <w:tc>
          <w:tcPr>
            <w:tcW w:w="2323" w:type="dxa"/>
            <w:gridSpan w:val="2"/>
            <w:shd w:val="clear" w:color="auto" w:fill="auto"/>
            <w:vAlign w:val="center"/>
          </w:tcPr>
          <w:p w14:paraId="56EF936D" w14:textId="3DB0D700" w:rsidR="007746C8" w:rsidRPr="00B21490" w:rsidRDefault="00AF411E" w:rsidP="006B481E">
            <w:pPr>
              <w:jc w:val="center"/>
              <w:rPr>
                <w:b/>
                <w:bCs/>
                <w:color w:val="FF0000"/>
              </w:rPr>
            </w:pPr>
            <w:r w:rsidRPr="00B21490">
              <w:rPr>
                <w:b/>
                <w:bCs/>
                <w:color w:val="FF0000"/>
              </w:rPr>
              <w:t>Decide</w:t>
            </w:r>
          </w:p>
        </w:tc>
        <w:tc>
          <w:tcPr>
            <w:tcW w:w="2337" w:type="dxa"/>
            <w:shd w:val="clear" w:color="auto" w:fill="auto"/>
            <w:vAlign w:val="center"/>
          </w:tcPr>
          <w:p w14:paraId="3FF79A2F" w14:textId="36672B50" w:rsidR="007746C8" w:rsidRPr="00B21490" w:rsidRDefault="00AF411E" w:rsidP="006B481E">
            <w:pPr>
              <w:jc w:val="center"/>
              <w:rPr>
                <w:b/>
                <w:bCs/>
                <w:color w:val="FFC000"/>
              </w:rPr>
            </w:pPr>
            <w:r w:rsidRPr="00B21490">
              <w:rPr>
                <w:b/>
                <w:bCs/>
                <w:color w:val="FFC000"/>
              </w:rPr>
              <w:t>Consulted</w:t>
            </w:r>
          </w:p>
        </w:tc>
        <w:tc>
          <w:tcPr>
            <w:tcW w:w="2311" w:type="dxa"/>
            <w:shd w:val="clear" w:color="auto" w:fill="auto"/>
            <w:vAlign w:val="center"/>
          </w:tcPr>
          <w:p w14:paraId="18E2D1E5" w14:textId="77777777" w:rsidR="007746C8" w:rsidRPr="00B21490" w:rsidRDefault="007746C8" w:rsidP="006B481E">
            <w:pPr>
              <w:jc w:val="center"/>
              <w:rPr>
                <w:b/>
                <w:bCs/>
                <w:color w:val="FFC000"/>
              </w:rPr>
            </w:pPr>
          </w:p>
        </w:tc>
        <w:tc>
          <w:tcPr>
            <w:tcW w:w="2519" w:type="dxa"/>
            <w:shd w:val="clear" w:color="auto" w:fill="auto"/>
            <w:vAlign w:val="center"/>
          </w:tcPr>
          <w:p w14:paraId="7C8D7CE3" w14:textId="3CDA5C53" w:rsidR="007746C8" w:rsidRPr="00B21490" w:rsidRDefault="007746C8" w:rsidP="006B481E">
            <w:pPr>
              <w:jc w:val="center"/>
              <w:rPr>
                <w:b/>
                <w:bCs/>
                <w:color w:val="FFC000"/>
              </w:rPr>
            </w:pPr>
          </w:p>
        </w:tc>
      </w:tr>
      <w:tr w:rsidR="009B170B" w14:paraId="5CC672EB" w14:textId="77777777" w:rsidTr="007F27CD">
        <w:tc>
          <w:tcPr>
            <w:tcW w:w="704" w:type="dxa"/>
            <w:shd w:val="clear" w:color="auto" w:fill="A6A6A6" w:themeFill="background1" w:themeFillShade="A6"/>
          </w:tcPr>
          <w:p w14:paraId="664C91D0" w14:textId="5A7EF358" w:rsidR="007746C8" w:rsidRDefault="007746C8" w:rsidP="003F4BBD">
            <w:r>
              <w:t>G.6</w:t>
            </w:r>
          </w:p>
        </w:tc>
        <w:tc>
          <w:tcPr>
            <w:tcW w:w="2268" w:type="dxa"/>
            <w:vAlign w:val="center"/>
          </w:tcPr>
          <w:p w14:paraId="1FD0A620" w14:textId="067FB14F" w:rsidR="007746C8" w:rsidRDefault="004E20B5" w:rsidP="003F4BBD">
            <w:r>
              <w:t>A</w:t>
            </w:r>
            <w:r w:rsidR="007746C8">
              <w:t>gree Trust-wide key performance indicators and strategic priorities for the Trust</w:t>
            </w:r>
            <w:r w:rsidR="00B6715B">
              <w:t>.</w:t>
            </w:r>
          </w:p>
        </w:tc>
        <w:tc>
          <w:tcPr>
            <w:tcW w:w="2168" w:type="dxa"/>
            <w:vAlign w:val="center"/>
          </w:tcPr>
          <w:p w14:paraId="37538CB7" w14:textId="77777777" w:rsidR="007746C8" w:rsidRPr="00AF411E" w:rsidRDefault="007746C8" w:rsidP="003F4BBD">
            <w:pPr>
              <w:rPr>
                <w:b/>
                <w:bCs/>
              </w:rPr>
            </w:pPr>
          </w:p>
        </w:tc>
        <w:tc>
          <w:tcPr>
            <w:tcW w:w="2323" w:type="dxa"/>
            <w:gridSpan w:val="2"/>
            <w:shd w:val="clear" w:color="auto" w:fill="auto"/>
            <w:vAlign w:val="center"/>
          </w:tcPr>
          <w:p w14:paraId="1B4A113D" w14:textId="33EED27D" w:rsidR="007746C8" w:rsidRPr="00B21490" w:rsidRDefault="00F5731F" w:rsidP="006B481E">
            <w:pPr>
              <w:jc w:val="center"/>
              <w:rPr>
                <w:b/>
                <w:bCs/>
                <w:color w:val="FF0000"/>
              </w:rPr>
            </w:pPr>
            <w:r w:rsidRPr="00B21490">
              <w:rPr>
                <w:b/>
                <w:bCs/>
                <w:color w:val="FF0000"/>
              </w:rPr>
              <w:t>Decide</w:t>
            </w:r>
          </w:p>
        </w:tc>
        <w:tc>
          <w:tcPr>
            <w:tcW w:w="2337" w:type="dxa"/>
            <w:shd w:val="clear" w:color="auto" w:fill="auto"/>
            <w:vAlign w:val="center"/>
          </w:tcPr>
          <w:p w14:paraId="038412F4" w14:textId="0D7B2882" w:rsidR="007746C8" w:rsidRPr="00B21490" w:rsidRDefault="00F5731F" w:rsidP="006B481E">
            <w:pPr>
              <w:jc w:val="center"/>
              <w:rPr>
                <w:b/>
                <w:bCs/>
                <w:color w:val="FFC000"/>
              </w:rPr>
            </w:pPr>
            <w:r w:rsidRPr="00B21490">
              <w:rPr>
                <w:b/>
                <w:bCs/>
                <w:color w:val="FFC000"/>
              </w:rPr>
              <w:t>Consulted</w:t>
            </w:r>
          </w:p>
        </w:tc>
        <w:tc>
          <w:tcPr>
            <w:tcW w:w="2311" w:type="dxa"/>
            <w:shd w:val="clear" w:color="auto" w:fill="auto"/>
            <w:vAlign w:val="center"/>
          </w:tcPr>
          <w:p w14:paraId="7CD7BA2F" w14:textId="215D433C" w:rsidR="007746C8" w:rsidRPr="00B21490" w:rsidRDefault="00F5731F" w:rsidP="006B481E">
            <w:pPr>
              <w:jc w:val="center"/>
              <w:rPr>
                <w:b/>
                <w:bCs/>
                <w:color w:val="FFC000"/>
              </w:rPr>
            </w:pPr>
            <w:r w:rsidRPr="00B21490">
              <w:rPr>
                <w:b/>
                <w:bCs/>
                <w:color w:val="FFC000"/>
              </w:rPr>
              <w:t>Consulted</w:t>
            </w:r>
          </w:p>
        </w:tc>
        <w:tc>
          <w:tcPr>
            <w:tcW w:w="2519" w:type="dxa"/>
            <w:shd w:val="clear" w:color="auto" w:fill="auto"/>
            <w:vAlign w:val="center"/>
          </w:tcPr>
          <w:p w14:paraId="6092D369" w14:textId="24BA8570" w:rsidR="007746C8" w:rsidRPr="00B21490" w:rsidRDefault="00F5731F" w:rsidP="006B481E">
            <w:pPr>
              <w:jc w:val="center"/>
              <w:rPr>
                <w:b/>
                <w:bCs/>
                <w:color w:val="FFC000"/>
              </w:rPr>
            </w:pPr>
            <w:r w:rsidRPr="00B21490">
              <w:rPr>
                <w:b/>
                <w:bCs/>
                <w:color w:val="FFC000"/>
              </w:rPr>
              <w:t>Consulted</w:t>
            </w:r>
          </w:p>
        </w:tc>
      </w:tr>
      <w:tr w:rsidR="009E3758" w14:paraId="066F7AC8" w14:textId="77777777" w:rsidTr="007F27CD">
        <w:tc>
          <w:tcPr>
            <w:tcW w:w="704" w:type="dxa"/>
            <w:shd w:val="clear" w:color="auto" w:fill="A6A6A6" w:themeFill="background1" w:themeFillShade="A6"/>
          </w:tcPr>
          <w:p w14:paraId="0C9854B5" w14:textId="68593D82" w:rsidR="007746C8" w:rsidRDefault="007746C8" w:rsidP="003F4BBD">
            <w:r>
              <w:t>G.7</w:t>
            </w:r>
          </w:p>
        </w:tc>
        <w:tc>
          <w:tcPr>
            <w:tcW w:w="2268" w:type="dxa"/>
            <w:vAlign w:val="center"/>
          </w:tcPr>
          <w:p w14:paraId="44338F97" w14:textId="0CDE1BCE" w:rsidR="007746C8" w:rsidRDefault="00A06DA6" w:rsidP="003F4BBD">
            <w:r>
              <w:t>A</w:t>
            </w:r>
            <w:r w:rsidR="007746C8">
              <w:t xml:space="preserve">ppoint the </w:t>
            </w:r>
            <w:r w:rsidR="000F4010">
              <w:t>c</w:t>
            </w:r>
            <w:r w:rsidR="007746C8">
              <w:t>lerk to the LGB</w:t>
            </w:r>
            <w:r w:rsidR="00B6715B">
              <w:t>.</w:t>
            </w:r>
          </w:p>
        </w:tc>
        <w:tc>
          <w:tcPr>
            <w:tcW w:w="2168" w:type="dxa"/>
            <w:vAlign w:val="center"/>
          </w:tcPr>
          <w:p w14:paraId="115010F0" w14:textId="77777777" w:rsidR="007746C8" w:rsidRPr="00AF411E" w:rsidRDefault="007746C8" w:rsidP="003F4BBD">
            <w:pPr>
              <w:rPr>
                <w:b/>
                <w:bCs/>
              </w:rPr>
            </w:pPr>
          </w:p>
        </w:tc>
        <w:tc>
          <w:tcPr>
            <w:tcW w:w="2323" w:type="dxa"/>
            <w:gridSpan w:val="2"/>
            <w:vAlign w:val="center"/>
          </w:tcPr>
          <w:p w14:paraId="47A67D96" w14:textId="77777777" w:rsidR="007746C8" w:rsidRPr="00AF411E" w:rsidRDefault="007746C8" w:rsidP="006B481E">
            <w:pPr>
              <w:jc w:val="center"/>
              <w:rPr>
                <w:b/>
                <w:bCs/>
                <w:color w:val="FFFFFF" w:themeColor="background1"/>
              </w:rPr>
            </w:pPr>
          </w:p>
        </w:tc>
        <w:tc>
          <w:tcPr>
            <w:tcW w:w="2337" w:type="dxa"/>
            <w:vAlign w:val="center"/>
          </w:tcPr>
          <w:p w14:paraId="12DD0D6A" w14:textId="25193BE2" w:rsidR="004B6C4A" w:rsidRDefault="004B6C4A" w:rsidP="006B481E">
            <w:pPr>
              <w:jc w:val="center"/>
              <w:rPr>
                <w:b/>
                <w:bCs/>
                <w:highlight w:val="yellow"/>
              </w:rPr>
            </w:pPr>
            <w:r w:rsidRPr="00B21490">
              <w:rPr>
                <w:b/>
                <w:bCs/>
                <w:color w:val="FFC000"/>
              </w:rPr>
              <w:t>Consulted</w:t>
            </w:r>
          </w:p>
          <w:p w14:paraId="592CB862" w14:textId="3BB2C8F7" w:rsidR="007746C8" w:rsidRPr="004F1863" w:rsidRDefault="005B3D28" w:rsidP="006B481E">
            <w:pPr>
              <w:jc w:val="center"/>
            </w:pPr>
            <w:r w:rsidRPr="004F1863">
              <w:t>Please discuss al</w:t>
            </w:r>
            <w:r w:rsidR="00D42A2F" w:rsidRPr="004F1863">
              <w:t>l</w:t>
            </w:r>
            <w:r w:rsidRPr="004F1863">
              <w:t xml:space="preserve"> clerk appointments with the Head of Governance and People</w:t>
            </w:r>
            <w:r w:rsidR="005825A0" w:rsidRPr="004F1863">
              <w:t xml:space="preserve"> </w:t>
            </w:r>
          </w:p>
        </w:tc>
        <w:tc>
          <w:tcPr>
            <w:tcW w:w="2311" w:type="dxa"/>
            <w:shd w:val="clear" w:color="auto" w:fill="auto"/>
            <w:vAlign w:val="center"/>
          </w:tcPr>
          <w:p w14:paraId="164E2BE9" w14:textId="77777777" w:rsidR="00E71818" w:rsidRDefault="00F5731F" w:rsidP="006B481E">
            <w:pPr>
              <w:jc w:val="center"/>
              <w:rPr>
                <w:b/>
                <w:bCs/>
                <w:color w:val="FF0000"/>
              </w:rPr>
            </w:pPr>
            <w:r w:rsidRPr="00B21490">
              <w:rPr>
                <w:b/>
                <w:bCs/>
                <w:color w:val="FF0000"/>
              </w:rPr>
              <w:t>Decide</w:t>
            </w:r>
            <w:r w:rsidR="00E71818">
              <w:rPr>
                <w:b/>
                <w:bCs/>
                <w:color w:val="FF0000"/>
              </w:rPr>
              <w:t xml:space="preserve"> </w:t>
            </w:r>
          </w:p>
          <w:p w14:paraId="23AA8017" w14:textId="79EBBD8B" w:rsidR="007746C8" w:rsidRPr="004F1863" w:rsidRDefault="00762C7D" w:rsidP="006B481E">
            <w:pPr>
              <w:jc w:val="center"/>
              <w:rPr>
                <w:color w:val="FFFFFF" w:themeColor="background1"/>
              </w:rPr>
            </w:pPr>
            <w:r w:rsidRPr="004F1863">
              <w:t xml:space="preserve">If </w:t>
            </w:r>
            <w:r w:rsidR="00D42A2F" w:rsidRPr="004F1863">
              <w:t xml:space="preserve">the clerk is not employed </w:t>
            </w:r>
            <w:r w:rsidRPr="004F1863">
              <w:t>by the central clerking service</w:t>
            </w:r>
          </w:p>
        </w:tc>
        <w:tc>
          <w:tcPr>
            <w:tcW w:w="2519" w:type="dxa"/>
            <w:vAlign w:val="center"/>
          </w:tcPr>
          <w:p w14:paraId="53005474" w14:textId="3D3ABC21" w:rsidR="007746C8" w:rsidRPr="00AF411E" w:rsidRDefault="007746C8" w:rsidP="006B481E">
            <w:pPr>
              <w:jc w:val="center"/>
              <w:rPr>
                <w:b/>
                <w:bCs/>
                <w:color w:val="FFFFFF" w:themeColor="background1"/>
              </w:rPr>
            </w:pPr>
          </w:p>
        </w:tc>
      </w:tr>
      <w:tr w:rsidR="00D6631B" w14:paraId="4817FBB9" w14:textId="77777777" w:rsidTr="007F27CD">
        <w:tc>
          <w:tcPr>
            <w:tcW w:w="704" w:type="dxa"/>
            <w:shd w:val="clear" w:color="auto" w:fill="A6A6A6" w:themeFill="background1" w:themeFillShade="A6"/>
          </w:tcPr>
          <w:p w14:paraId="6EDF0AE3" w14:textId="721B69C9" w:rsidR="007746C8" w:rsidRDefault="007746C8" w:rsidP="003F4BBD">
            <w:r>
              <w:t>G.</w:t>
            </w:r>
            <w:r w:rsidR="00EF3F20">
              <w:t>8</w:t>
            </w:r>
          </w:p>
        </w:tc>
        <w:tc>
          <w:tcPr>
            <w:tcW w:w="2268" w:type="dxa"/>
            <w:vAlign w:val="center"/>
          </w:tcPr>
          <w:p w14:paraId="0B7F842D" w14:textId="0A168F2A" w:rsidR="007746C8" w:rsidRPr="00EF3F20" w:rsidRDefault="00B63829" w:rsidP="003F4BBD">
            <w:r w:rsidRPr="00EF3F20">
              <w:t>M</w:t>
            </w:r>
            <w:r w:rsidR="007746C8" w:rsidRPr="00EF3F20">
              <w:t>aintain a register of interest for Members and Trustees</w:t>
            </w:r>
            <w:r w:rsidR="00B6715B">
              <w:t>.</w:t>
            </w:r>
          </w:p>
        </w:tc>
        <w:tc>
          <w:tcPr>
            <w:tcW w:w="2168" w:type="dxa"/>
            <w:vAlign w:val="center"/>
          </w:tcPr>
          <w:p w14:paraId="5AA4A14E" w14:textId="77777777" w:rsidR="007746C8" w:rsidRDefault="007746C8" w:rsidP="003F4BBD"/>
        </w:tc>
        <w:tc>
          <w:tcPr>
            <w:tcW w:w="2323" w:type="dxa"/>
            <w:gridSpan w:val="2"/>
            <w:vAlign w:val="center"/>
          </w:tcPr>
          <w:p w14:paraId="78CD10FD" w14:textId="6DA43CC7" w:rsidR="007746C8" w:rsidRPr="00B63829" w:rsidRDefault="00B63829" w:rsidP="00B63829">
            <w:pPr>
              <w:jc w:val="center"/>
              <w:rPr>
                <w:b/>
                <w:bCs/>
              </w:rPr>
            </w:pPr>
            <w:r w:rsidRPr="00B63829">
              <w:rPr>
                <w:b/>
                <w:bCs/>
                <w:color w:val="FF0000"/>
              </w:rPr>
              <w:t>Decide</w:t>
            </w:r>
          </w:p>
        </w:tc>
        <w:tc>
          <w:tcPr>
            <w:tcW w:w="2337" w:type="dxa"/>
            <w:vAlign w:val="center"/>
          </w:tcPr>
          <w:p w14:paraId="408980F3" w14:textId="79BF10F5" w:rsidR="007746C8" w:rsidRPr="004F1863" w:rsidRDefault="1DA95325" w:rsidP="1CA12583">
            <w:pPr>
              <w:jc w:val="center"/>
              <w:rPr>
                <w:b/>
                <w:bCs/>
                <w:color w:val="70AD47" w:themeColor="accent6"/>
              </w:rPr>
            </w:pPr>
            <w:r w:rsidRPr="004F1863">
              <w:rPr>
                <w:b/>
                <w:bCs/>
                <w:color w:val="70AD47" w:themeColor="accent6"/>
              </w:rPr>
              <w:t>Deliver</w:t>
            </w:r>
          </w:p>
          <w:p w14:paraId="6E11AA13" w14:textId="1F53475F" w:rsidR="00B63829" w:rsidRDefault="00B63829" w:rsidP="00B63829">
            <w:pPr>
              <w:jc w:val="center"/>
            </w:pPr>
          </w:p>
        </w:tc>
        <w:tc>
          <w:tcPr>
            <w:tcW w:w="2311" w:type="dxa"/>
            <w:vAlign w:val="center"/>
          </w:tcPr>
          <w:p w14:paraId="36B697F5" w14:textId="77777777" w:rsidR="007746C8" w:rsidRDefault="007746C8" w:rsidP="003F4BBD"/>
        </w:tc>
        <w:tc>
          <w:tcPr>
            <w:tcW w:w="2519" w:type="dxa"/>
            <w:vAlign w:val="center"/>
          </w:tcPr>
          <w:p w14:paraId="0734F398" w14:textId="3F5C7FEE" w:rsidR="007746C8" w:rsidRDefault="007746C8" w:rsidP="003F4BBD"/>
        </w:tc>
      </w:tr>
      <w:tr w:rsidR="0065771C" w14:paraId="35D818B3" w14:textId="77777777" w:rsidTr="007F27CD">
        <w:tc>
          <w:tcPr>
            <w:tcW w:w="704" w:type="dxa"/>
            <w:shd w:val="clear" w:color="auto" w:fill="A6A6A6" w:themeFill="background1" w:themeFillShade="A6"/>
          </w:tcPr>
          <w:p w14:paraId="5DC57043" w14:textId="5BB339D7" w:rsidR="0065771C" w:rsidRDefault="003A1C65" w:rsidP="003F4BBD">
            <w:r>
              <w:t>G.9</w:t>
            </w:r>
          </w:p>
        </w:tc>
        <w:tc>
          <w:tcPr>
            <w:tcW w:w="2268" w:type="dxa"/>
            <w:vAlign w:val="center"/>
          </w:tcPr>
          <w:p w14:paraId="7A70A3FC" w14:textId="7506B0CC" w:rsidR="0065771C" w:rsidRPr="00EF3F20" w:rsidRDefault="0065771C" w:rsidP="003F4BBD">
            <w:r w:rsidRPr="00EF3F20">
              <w:t xml:space="preserve">To maintain a register of interest for </w:t>
            </w:r>
            <w:r w:rsidR="000F4010">
              <w:t>l</w:t>
            </w:r>
            <w:r w:rsidRPr="00EF3F20">
              <w:t xml:space="preserve">ocal </w:t>
            </w:r>
            <w:r w:rsidR="000F4010">
              <w:t>g</w:t>
            </w:r>
            <w:r w:rsidR="00B63829" w:rsidRPr="00EF3F20">
              <w:t>overnors</w:t>
            </w:r>
            <w:r w:rsidR="00B6715B">
              <w:t>.</w:t>
            </w:r>
          </w:p>
        </w:tc>
        <w:tc>
          <w:tcPr>
            <w:tcW w:w="2168" w:type="dxa"/>
            <w:vAlign w:val="center"/>
          </w:tcPr>
          <w:p w14:paraId="4E4FFF18" w14:textId="77777777" w:rsidR="0065771C" w:rsidRDefault="0065771C" w:rsidP="003F4BBD"/>
        </w:tc>
        <w:tc>
          <w:tcPr>
            <w:tcW w:w="2323" w:type="dxa"/>
            <w:gridSpan w:val="2"/>
            <w:vAlign w:val="center"/>
          </w:tcPr>
          <w:p w14:paraId="6DFA21FE" w14:textId="0ADA03F9" w:rsidR="00B63829" w:rsidRDefault="00B63829" w:rsidP="00B63829">
            <w:pPr>
              <w:jc w:val="center"/>
            </w:pPr>
          </w:p>
        </w:tc>
        <w:tc>
          <w:tcPr>
            <w:tcW w:w="2337" w:type="dxa"/>
            <w:vAlign w:val="center"/>
          </w:tcPr>
          <w:p w14:paraId="1D8D2BC8" w14:textId="77777777" w:rsidR="004F1863" w:rsidRDefault="004F1863" w:rsidP="00B63829">
            <w:pPr>
              <w:jc w:val="center"/>
              <w:rPr>
                <w:b/>
                <w:bCs/>
                <w:color w:val="0070C0"/>
              </w:rPr>
            </w:pPr>
          </w:p>
          <w:p w14:paraId="36A7EA24" w14:textId="01EA88C2" w:rsidR="0065771C" w:rsidRPr="003810CD" w:rsidRDefault="00B63829" w:rsidP="00B63829">
            <w:pPr>
              <w:jc w:val="center"/>
              <w:rPr>
                <w:b/>
                <w:bCs/>
                <w:color w:val="0070C0"/>
              </w:rPr>
            </w:pPr>
            <w:r w:rsidRPr="003810CD">
              <w:rPr>
                <w:b/>
                <w:bCs/>
                <w:color w:val="0070C0"/>
              </w:rPr>
              <w:t>Monitor</w:t>
            </w:r>
          </w:p>
          <w:p w14:paraId="2FF70B27" w14:textId="58E5D729" w:rsidR="00B63829" w:rsidRDefault="00B63829" w:rsidP="00B63829">
            <w:pPr>
              <w:jc w:val="center"/>
            </w:pPr>
          </w:p>
        </w:tc>
        <w:tc>
          <w:tcPr>
            <w:tcW w:w="2311" w:type="dxa"/>
            <w:vAlign w:val="center"/>
          </w:tcPr>
          <w:p w14:paraId="3373B701" w14:textId="02D6BF67" w:rsidR="0065771C" w:rsidRPr="00E71818" w:rsidRDefault="00E71818" w:rsidP="004F1863">
            <w:pPr>
              <w:jc w:val="center"/>
              <w:rPr>
                <w:b/>
                <w:bCs/>
              </w:rPr>
            </w:pPr>
            <w:r w:rsidRPr="004F1863">
              <w:rPr>
                <w:b/>
                <w:bCs/>
                <w:color w:val="00B050"/>
              </w:rPr>
              <w:t>Deliver</w:t>
            </w:r>
          </w:p>
        </w:tc>
        <w:tc>
          <w:tcPr>
            <w:tcW w:w="2519" w:type="dxa"/>
            <w:vAlign w:val="center"/>
          </w:tcPr>
          <w:p w14:paraId="7940610D" w14:textId="77777777" w:rsidR="0065771C" w:rsidRDefault="0065771C" w:rsidP="003F4BBD"/>
        </w:tc>
      </w:tr>
      <w:tr w:rsidR="009B170B" w14:paraId="0B35CB18" w14:textId="77777777" w:rsidTr="007F27CD">
        <w:tc>
          <w:tcPr>
            <w:tcW w:w="704" w:type="dxa"/>
            <w:shd w:val="clear" w:color="auto" w:fill="A6A6A6" w:themeFill="background1" w:themeFillShade="A6"/>
          </w:tcPr>
          <w:p w14:paraId="719816A3" w14:textId="75562CE7" w:rsidR="007746C8" w:rsidRDefault="003A1C65">
            <w:r>
              <w:t>G.10</w:t>
            </w:r>
          </w:p>
        </w:tc>
        <w:tc>
          <w:tcPr>
            <w:tcW w:w="2268" w:type="dxa"/>
            <w:vAlign w:val="center"/>
          </w:tcPr>
          <w:p w14:paraId="72A95EC0" w14:textId="7DC70286" w:rsidR="007746C8" w:rsidRDefault="00B63829">
            <w:r>
              <w:t>A</w:t>
            </w:r>
            <w:r w:rsidR="007746C8">
              <w:t>ction legal claims</w:t>
            </w:r>
            <w:r w:rsidR="00B6715B">
              <w:t>.</w:t>
            </w:r>
          </w:p>
        </w:tc>
        <w:tc>
          <w:tcPr>
            <w:tcW w:w="2168" w:type="dxa"/>
            <w:vAlign w:val="center"/>
          </w:tcPr>
          <w:p w14:paraId="69F703F9" w14:textId="77777777" w:rsidR="007746C8" w:rsidRDefault="007746C8"/>
        </w:tc>
        <w:tc>
          <w:tcPr>
            <w:tcW w:w="2323" w:type="dxa"/>
            <w:gridSpan w:val="2"/>
            <w:shd w:val="clear" w:color="auto" w:fill="auto"/>
            <w:vAlign w:val="center"/>
          </w:tcPr>
          <w:p w14:paraId="44604A5D" w14:textId="3883A2AF" w:rsidR="007746C8" w:rsidRPr="00B21490" w:rsidRDefault="00467EB0" w:rsidP="00467EB0">
            <w:pPr>
              <w:jc w:val="center"/>
              <w:rPr>
                <w:b/>
                <w:bCs/>
                <w:color w:val="FF0000"/>
              </w:rPr>
            </w:pPr>
            <w:r w:rsidRPr="00B21490">
              <w:rPr>
                <w:b/>
                <w:bCs/>
                <w:color w:val="FF0000"/>
              </w:rPr>
              <w:t>Decide</w:t>
            </w:r>
          </w:p>
        </w:tc>
        <w:tc>
          <w:tcPr>
            <w:tcW w:w="2337" w:type="dxa"/>
            <w:shd w:val="clear" w:color="auto" w:fill="auto"/>
            <w:vAlign w:val="center"/>
          </w:tcPr>
          <w:p w14:paraId="3D11A2A2" w14:textId="5ADDC6D4" w:rsidR="007746C8" w:rsidRPr="00B21490" w:rsidRDefault="00467EB0" w:rsidP="00467EB0">
            <w:pPr>
              <w:jc w:val="center"/>
              <w:rPr>
                <w:b/>
                <w:bCs/>
                <w:color w:val="00B050"/>
              </w:rPr>
            </w:pPr>
            <w:r w:rsidRPr="00B21490">
              <w:rPr>
                <w:b/>
                <w:bCs/>
                <w:color w:val="00B050"/>
              </w:rPr>
              <w:t>De</w:t>
            </w:r>
            <w:r w:rsidR="002D2A02" w:rsidRPr="00B21490">
              <w:rPr>
                <w:b/>
                <w:bCs/>
                <w:color w:val="00B050"/>
              </w:rPr>
              <w:t>liver</w:t>
            </w:r>
          </w:p>
        </w:tc>
        <w:tc>
          <w:tcPr>
            <w:tcW w:w="2311" w:type="dxa"/>
            <w:vAlign w:val="center"/>
          </w:tcPr>
          <w:p w14:paraId="6898FA50" w14:textId="77777777" w:rsidR="007746C8" w:rsidRDefault="007746C8"/>
        </w:tc>
        <w:tc>
          <w:tcPr>
            <w:tcW w:w="2519" w:type="dxa"/>
            <w:vAlign w:val="center"/>
          </w:tcPr>
          <w:p w14:paraId="555A7B37" w14:textId="520A233F" w:rsidR="007746C8" w:rsidRDefault="007746C8"/>
        </w:tc>
      </w:tr>
      <w:tr w:rsidR="00492693" w14:paraId="0FD9E4D1" w14:textId="77777777" w:rsidTr="007F27CD">
        <w:tc>
          <w:tcPr>
            <w:tcW w:w="704" w:type="dxa"/>
            <w:shd w:val="clear" w:color="auto" w:fill="A6A6A6" w:themeFill="background1" w:themeFillShade="A6"/>
          </w:tcPr>
          <w:p w14:paraId="29BD1097" w14:textId="1F722EF6" w:rsidR="007746C8" w:rsidRDefault="003A1C65">
            <w:r>
              <w:lastRenderedPageBreak/>
              <w:t xml:space="preserve"> G.11</w:t>
            </w:r>
          </w:p>
        </w:tc>
        <w:tc>
          <w:tcPr>
            <w:tcW w:w="2268" w:type="dxa"/>
            <w:vAlign w:val="center"/>
          </w:tcPr>
          <w:p w14:paraId="55324586" w14:textId="3D68124D" w:rsidR="007746C8" w:rsidRDefault="00B63829">
            <w:r>
              <w:t>D</w:t>
            </w:r>
            <w:r w:rsidR="007746C8">
              <w:t>ispose of or acquire land</w:t>
            </w:r>
          </w:p>
        </w:tc>
        <w:tc>
          <w:tcPr>
            <w:tcW w:w="2168" w:type="dxa"/>
            <w:vAlign w:val="center"/>
          </w:tcPr>
          <w:p w14:paraId="006E66B3" w14:textId="77777777" w:rsidR="007746C8" w:rsidRPr="002D2A02" w:rsidRDefault="007746C8" w:rsidP="002D2A02">
            <w:pPr>
              <w:jc w:val="center"/>
              <w:rPr>
                <w:b/>
                <w:bCs/>
                <w:color w:val="FFFFFF" w:themeColor="background1"/>
              </w:rPr>
            </w:pPr>
          </w:p>
        </w:tc>
        <w:tc>
          <w:tcPr>
            <w:tcW w:w="2323" w:type="dxa"/>
            <w:gridSpan w:val="2"/>
            <w:shd w:val="clear" w:color="auto" w:fill="auto"/>
            <w:vAlign w:val="center"/>
          </w:tcPr>
          <w:p w14:paraId="26668CCA" w14:textId="10ECCA86" w:rsidR="007746C8" w:rsidRPr="00B21490" w:rsidRDefault="002D2A02" w:rsidP="002D2A02">
            <w:pPr>
              <w:jc w:val="center"/>
              <w:rPr>
                <w:b/>
                <w:bCs/>
                <w:color w:val="FF0000"/>
              </w:rPr>
            </w:pPr>
            <w:r w:rsidRPr="00B21490">
              <w:rPr>
                <w:b/>
                <w:bCs/>
                <w:color w:val="FF0000"/>
              </w:rPr>
              <w:t>Decide</w:t>
            </w:r>
          </w:p>
        </w:tc>
        <w:tc>
          <w:tcPr>
            <w:tcW w:w="2337" w:type="dxa"/>
            <w:shd w:val="clear" w:color="auto" w:fill="auto"/>
            <w:vAlign w:val="center"/>
          </w:tcPr>
          <w:p w14:paraId="4733D7DB" w14:textId="66A3A491" w:rsidR="007746C8" w:rsidRPr="00B21490" w:rsidRDefault="00B2689A" w:rsidP="002D2A02">
            <w:pPr>
              <w:jc w:val="center"/>
              <w:rPr>
                <w:b/>
                <w:bCs/>
                <w:color w:val="00B050"/>
              </w:rPr>
            </w:pPr>
            <w:r w:rsidRPr="00B21490">
              <w:rPr>
                <w:b/>
                <w:bCs/>
                <w:color w:val="00B050"/>
              </w:rPr>
              <w:t>Deliver</w:t>
            </w:r>
          </w:p>
        </w:tc>
        <w:tc>
          <w:tcPr>
            <w:tcW w:w="2311" w:type="dxa"/>
            <w:shd w:val="clear" w:color="auto" w:fill="auto"/>
            <w:vAlign w:val="center"/>
          </w:tcPr>
          <w:p w14:paraId="2AECD3EC" w14:textId="576548EE" w:rsidR="007746C8" w:rsidRPr="002D2A02" w:rsidRDefault="00DB74E3" w:rsidP="002D2A02">
            <w:pPr>
              <w:jc w:val="center"/>
              <w:rPr>
                <w:b/>
                <w:bCs/>
                <w:color w:val="FFFFFF" w:themeColor="background1"/>
              </w:rPr>
            </w:pPr>
            <w:r w:rsidRPr="002505BB">
              <w:rPr>
                <w:b/>
                <w:bCs/>
                <w:color w:val="FFC000"/>
              </w:rPr>
              <w:t>Consulted</w:t>
            </w:r>
          </w:p>
        </w:tc>
        <w:tc>
          <w:tcPr>
            <w:tcW w:w="2519" w:type="dxa"/>
            <w:vAlign w:val="center"/>
          </w:tcPr>
          <w:p w14:paraId="0B45CD19" w14:textId="5D6B8230" w:rsidR="007746C8" w:rsidRPr="002D2A02" w:rsidRDefault="007746C8" w:rsidP="002D2A02">
            <w:pPr>
              <w:jc w:val="center"/>
              <w:rPr>
                <w:b/>
                <w:bCs/>
                <w:color w:val="FFFFFF" w:themeColor="background1"/>
              </w:rPr>
            </w:pPr>
          </w:p>
        </w:tc>
      </w:tr>
      <w:tr w:rsidR="009E3758" w14:paraId="00C18EB9" w14:textId="77777777" w:rsidTr="007F27CD">
        <w:tc>
          <w:tcPr>
            <w:tcW w:w="704" w:type="dxa"/>
            <w:shd w:val="clear" w:color="auto" w:fill="A6A6A6" w:themeFill="background1" w:themeFillShade="A6"/>
          </w:tcPr>
          <w:p w14:paraId="5AF1FD5B" w14:textId="26CE76C5" w:rsidR="007746C8" w:rsidRDefault="007746C8">
            <w:r>
              <w:t>G.</w:t>
            </w:r>
            <w:r w:rsidR="003A1C65">
              <w:t>12</w:t>
            </w:r>
          </w:p>
        </w:tc>
        <w:tc>
          <w:tcPr>
            <w:tcW w:w="2268" w:type="dxa"/>
            <w:vAlign w:val="center"/>
          </w:tcPr>
          <w:p w14:paraId="10917722" w14:textId="1C53188B" w:rsidR="007746C8" w:rsidRDefault="00B63829">
            <w:r>
              <w:t>A</w:t>
            </w:r>
            <w:r w:rsidR="007746C8">
              <w:t xml:space="preserve">ppoint and remove members of the LGB (apart from ex-officio and </w:t>
            </w:r>
            <w:r w:rsidR="007F27CD">
              <w:t>foundation</w:t>
            </w:r>
            <w:r w:rsidR="007746C8">
              <w:t xml:space="preserve"> </w:t>
            </w:r>
            <w:r w:rsidR="007F27CD">
              <w:t>g</w:t>
            </w:r>
            <w:r w:rsidR="007746C8">
              <w:t>overnors).</w:t>
            </w:r>
          </w:p>
        </w:tc>
        <w:tc>
          <w:tcPr>
            <w:tcW w:w="2168" w:type="dxa"/>
            <w:vAlign w:val="center"/>
          </w:tcPr>
          <w:p w14:paraId="0A059B07" w14:textId="77777777" w:rsidR="007746C8" w:rsidRPr="002D2A02" w:rsidRDefault="007746C8" w:rsidP="002D2A02">
            <w:pPr>
              <w:jc w:val="center"/>
              <w:rPr>
                <w:b/>
                <w:bCs/>
                <w:color w:val="FFFFFF" w:themeColor="background1"/>
              </w:rPr>
            </w:pPr>
          </w:p>
        </w:tc>
        <w:tc>
          <w:tcPr>
            <w:tcW w:w="2323" w:type="dxa"/>
            <w:gridSpan w:val="2"/>
            <w:shd w:val="clear" w:color="auto" w:fill="auto"/>
            <w:vAlign w:val="center"/>
          </w:tcPr>
          <w:p w14:paraId="1419231A" w14:textId="16C4D977" w:rsidR="007746C8" w:rsidRPr="002D2A02" w:rsidRDefault="005E4B4D" w:rsidP="002D2A02">
            <w:pPr>
              <w:jc w:val="center"/>
              <w:rPr>
                <w:b/>
                <w:bCs/>
                <w:color w:val="FFFFFF" w:themeColor="background1"/>
              </w:rPr>
            </w:pPr>
            <w:r w:rsidRPr="00AC75C7">
              <w:rPr>
                <w:b/>
                <w:bCs/>
                <w:color w:val="FF0000"/>
              </w:rPr>
              <w:t>Decide</w:t>
            </w:r>
          </w:p>
        </w:tc>
        <w:tc>
          <w:tcPr>
            <w:tcW w:w="2337" w:type="dxa"/>
            <w:vAlign w:val="center"/>
          </w:tcPr>
          <w:p w14:paraId="236461D5" w14:textId="7E8F332C" w:rsidR="007746C8" w:rsidRPr="002D2A02" w:rsidRDefault="005925C5" w:rsidP="002D2A02">
            <w:pPr>
              <w:jc w:val="center"/>
              <w:rPr>
                <w:b/>
                <w:bCs/>
                <w:color w:val="FFFFFF" w:themeColor="background1"/>
              </w:rPr>
            </w:pPr>
            <w:r>
              <w:rPr>
                <w:b/>
                <w:bCs/>
                <w:color w:val="FFC000"/>
              </w:rPr>
              <w:t>Consulted</w:t>
            </w:r>
          </w:p>
        </w:tc>
        <w:tc>
          <w:tcPr>
            <w:tcW w:w="2311" w:type="dxa"/>
            <w:vAlign w:val="center"/>
          </w:tcPr>
          <w:p w14:paraId="03CDF439" w14:textId="77777777" w:rsidR="00450125" w:rsidRPr="004F1863" w:rsidRDefault="00450125" w:rsidP="002D2A02">
            <w:pPr>
              <w:jc w:val="center"/>
              <w:rPr>
                <w:b/>
                <w:bCs/>
                <w:color w:val="FF0000"/>
              </w:rPr>
            </w:pPr>
            <w:r w:rsidRPr="004F1863">
              <w:rPr>
                <w:b/>
                <w:bCs/>
                <w:color w:val="FFC000"/>
              </w:rPr>
              <w:t>Consulted</w:t>
            </w:r>
            <w:r w:rsidRPr="004F1863" w:rsidDel="00450125">
              <w:rPr>
                <w:b/>
                <w:bCs/>
                <w:color w:val="FF0000"/>
              </w:rPr>
              <w:t xml:space="preserve"> </w:t>
            </w:r>
          </w:p>
          <w:p w14:paraId="604671F3" w14:textId="286FAD69" w:rsidR="00B81A8B" w:rsidRPr="00A07314" w:rsidRDefault="7539CA9F" w:rsidP="002D2A02">
            <w:pPr>
              <w:jc w:val="center"/>
              <w:rPr>
                <w:b/>
                <w:bCs/>
                <w:color w:val="FFC000"/>
                <w:highlight w:val="yellow"/>
              </w:rPr>
            </w:pPr>
            <w:r w:rsidRPr="004F1863">
              <w:rPr>
                <w:b/>
                <w:bCs/>
                <w:color w:val="FFC000" w:themeColor="accent4"/>
              </w:rPr>
              <w:t>– co-opted appointments only</w:t>
            </w:r>
          </w:p>
          <w:p w14:paraId="5D09E37F" w14:textId="5F5C56C8" w:rsidR="007746C8" w:rsidRPr="00AC75C7" w:rsidRDefault="007746C8" w:rsidP="002D2A02">
            <w:pPr>
              <w:jc w:val="center"/>
              <w:rPr>
                <w:b/>
                <w:bCs/>
                <w:color w:val="FFC000"/>
              </w:rPr>
            </w:pPr>
          </w:p>
        </w:tc>
        <w:tc>
          <w:tcPr>
            <w:tcW w:w="2519" w:type="dxa"/>
            <w:vAlign w:val="center"/>
          </w:tcPr>
          <w:p w14:paraId="1717A27F" w14:textId="42E944EA" w:rsidR="007746C8" w:rsidRPr="002D2A02" w:rsidRDefault="007746C8" w:rsidP="002D2A02">
            <w:pPr>
              <w:jc w:val="center"/>
              <w:rPr>
                <w:b/>
                <w:bCs/>
                <w:color w:val="FFFFFF" w:themeColor="background1"/>
              </w:rPr>
            </w:pPr>
          </w:p>
        </w:tc>
      </w:tr>
      <w:tr w:rsidR="009E3758" w14:paraId="090F9209" w14:textId="77777777" w:rsidTr="007F27CD">
        <w:tc>
          <w:tcPr>
            <w:tcW w:w="704" w:type="dxa"/>
            <w:shd w:val="clear" w:color="auto" w:fill="A6A6A6" w:themeFill="background1" w:themeFillShade="A6"/>
          </w:tcPr>
          <w:p w14:paraId="1C8D059C" w14:textId="32101940" w:rsidR="007746C8" w:rsidRDefault="007746C8">
            <w:r>
              <w:t>G.</w:t>
            </w:r>
            <w:r w:rsidR="003A1C65">
              <w:t>13</w:t>
            </w:r>
          </w:p>
        </w:tc>
        <w:tc>
          <w:tcPr>
            <w:tcW w:w="2268" w:type="dxa"/>
            <w:vAlign w:val="center"/>
          </w:tcPr>
          <w:p w14:paraId="691CE034" w14:textId="6F2FD676" w:rsidR="007746C8" w:rsidRDefault="00B63829">
            <w:r>
              <w:t>R</w:t>
            </w:r>
            <w:r w:rsidR="006E1853">
              <w:t xml:space="preserve">atify and review all </w:t>
            </w:r>
            <w:r w:rsidR="007746C8">
              <w:t xml:space="preserve">statutory </w:t>
            </w:r>
            <w:r w:rsidR="005925C5">
              <w:t xml:space="preserve">and </w:t>
            </w:r>
            <w:r w:rsidR="007746C8">
              <w:t>DGAT policies</w:t>
            </w:r>
            <w:r w:rsidR="006E1853">
              <w:t>.</w:t>
            </w:r>
          </w:p>
        </w:tc>
        <w:tc>
          <w:tcPr>
            <w:tcW w:w="2168" w:type="dxa"/>
            <w:vAlign w:val="center"/>
          </w:tcPr>
          <w:p w14:paraId="290360AB" w14:textId="77777777" w:rsidR="007746C8" w:rsidRPr="002D2A02" w:rsidRDefault="007746C8" w:rsidP="002D2A02">
            <w:pPr>
              <w:jc w:val="center"/>
              <w:rPr>
                <w:b/>
                <w:bCs/>
                <w:color w:val="FFFFFF" w:themeColor="background1"/>
              </w:rPr>
            </w:pPr>
          </w:p>
        </w:tc>
        <w:tc>
          <w:tcPr>
            <w:tcW w:w="2323" w:type="dxa"/>
            <w:gridSpan w:val="2"/>
            <w:vAlign w:val="center"/>
          </w:tcPr>
          <w:p w14:paraId="08212C12" w14:textId="77777777" w:rsidR="007746C8" w:rsidRDefault="00EE1363" w:rsidP="002D2A02">
            <w:pPr>
              <w:jc w:val="center"/>
              <w:rPr>
                <w:b/>
                <w:bCs/>
                <w:color w:val="FF0000"/>
              </w:rPr>
            </w:pPr>
            <w:r>
              <w:rPr>
                <w:b/>
                <w:bCs/>
                <w:color w:val="FF0000"/>
              </w:rPr>
              <w:t>Decide</w:t>
            </w:r>
          </w:p>
          <w:p w14:paraId="01A04F8D" w14:textId="0DA292B0" w:rsidR="00D6631B" w:rsidRPr="008B7B22" w:rsidRDefault="00D6631B" w:rsidP="008B7B22">
            <w:pPr>
              <w:jc w:val="center"/>
              <w:rPr>
                <w:color w:val="FF0000"/>
              </w:rPr>
            </w:pPr>
            <w:r w:rsidRPr="008B7B22">
              <w:t>As per the DGAT Policy arrangements and processes guidance.</w:t>
            </w:r>
          </w:p>
        </w:tc>
        <w:tc>
          <w:tcPr>
            <w:tcW w:w="2337" w:type="dxa"/>
            <w:vAlign w:val="center"/>
          </w:tcPr>
          <w:p w14:paraId="7E187603" w14:textId="7CDD4733" w:rsidR="007746C8" w:rsidRPr="002D2A02" w:rsidRDefault="009E3758" w:rsidP="002D2A02">
            <w:pPr>
              <w:jc w:val="center"/>
              <w:rPr>
                <w:b/>
                <w:bCs/>
                <w:color w:val="FFFFFF" w:themeColor="background1"/>
              </w:rPr>
            </w:pPr>
            <w:r>
              <w:rPr>
                <w:b/>
                <w:bCs/>
                <w:color w:val="FFC000"/>
              </w:rPr>
              <w:t>Consulted</w:t>
            </w:r>
          </w:p>
        </w:tc>
        <w:tc>
          <w:tcPr>
            <w:tcW w:w="2311" w:type="dxa"/>
            <w:vAlign w:val="center"/>
          </w:tcPr>
          <w:p w14:paraId="4CD45B0F" w14:textId="77777777" w:rsidR="007746C8" w:rsidRDefault="009E3758" w:rsidP="002D2A02">
            <w:pPr>
              <w:jc w:val="center"/>
              <w:rPr>
                <w:b/>
                <w:bCs/>
                <w:color w:val="FF0000"/>
              </w:rPr>
            </w:pPr>
            <w:r>
              <w:rPr>
                <w:b/>
                <w:bCs/>
                <w:color w:val="FF0000"/>
              </w:rPr>
              <w:t>D</w:t>
            </w:r>
            <w:r w:rsidRPr="009E3758">
              <w:rPr>
                <w:b/>
                <w:bCs/>
                <w:color w:val="FF0000"/>
              </w:rPr>
              <w:t>ecide</w:t>
            </w:r>
          </w:p>
          <w:p w14:paraId="361AFB77" w14:textId="77777777" w:rsidR="007278E5" w:rsidRDefault="008B7B22" w:rsidP="008B7B22">
            <w:pPr>
              <w:jc w:val="center"/>
            </w:pPr>
            <w:r w:rsidRPr="008B7B22">
              <w:t>As per the DGAT Policy arrangements</w:t>
            </w:r>
            <w:r w:rsidR="007278E5">
              <w:t xml:space="preserve"> </w:t>
            </w:r>
            <w:r w:rsidRPr="008B7B22">
              <w:t xml:space="preserve">and processes </w:t>
            </w:r>
            <w:r w:rsidR="007278E5">
              <w:t xml:space="preserve">   </w:t>
            </w:r>
          </w:p>
          <w:p w14:paraId="0B744E3A" w14:textId="319E14A9" w:rsidR="009E3758" w:rsidRPr="002D2A02" w:rsidRDefault="007278E5" w:rsidP="008B7B22">
            <w:pPr>
              <w:jc w:val="center"/>
              <w:rPr>
                <w:b/>
                <w:bCs/>
                <w:color w:val="FFFFFF" w:themeColor="background1"/>
              </w:rPr>
            </w:pPr>
            <w:r>
              <w:t xml:space="preserve">       </w:t>
            </w:r>
            <w:r w:rsidR="008B7B22" w:rsidRPr="008B7B22">
              <w:t>guidanc</w:t>
            </w:r>
            <w:r w:rsidR="008B7B22">
              <w:t>e.</w:t>
            </w:r>
            <w:r w:rsidR="009E3758">
              <w:rPr>
                <w:b/>
                <w:bCs/>
                <w:color w:val="FFFFFF" w:themeColor="background1"/>
              </w:rPr>
              <w:t xml:space="preserve"> THE dgat</w:t>
            </w:r>
          </w:p>
        </w:tc>
        <w:tc>
          <w:tcPr>
            <w:tcW w:w="2519" w:type="dxa"/>
            <w:shd w:val="clear" w:color="auto" w:fill="auto"/>
            <w:vAlign w:val="center"/>
          </w:tcPr>
          <w:p w14:paraId="3384CF40" w14:textId="188B5A4F" w:rsidR="007746C8" w:rsidRPr="002D2A02" w:rsidRDefault="007746C8" w:rsidP="002D2A02">
            <w:pPr>
              <w:jc w:val="center"/>
              <w:rPr>
                <w:b/>
                <w:bCs/>
                <w:color w:val="FFFFFF" w:themeColor="background1"/>
              </w:rPr>
            </w:pPr>
          </w:p>
        </w:tc>
      </w:tr>
      <w:tr w:rsidR="00D6631B" w14:paraId="02C28153" w14:textId="77777777" w:rsidTr="007F27CD">
        <w:tc>
          <w:tcPr>
            <w:tcW w:w="704" w:type="dxa"/>
            <w:shd w:val="clear" w:color="auto" w:fill="A6A6A6" w:themeFill="background1" w:themeFillShade="A6"/>
          </w:tcPr>
          <w:p w14:paraId="35621732" w14:textId="1B0560D9" w:rsidR="007746C8" w:rsidRDefault="007746C8">
            <w:r>
              <w:t>G.</w:t>
            </w:r>
            <w:r w:rsidR="003A1C65">
              <w:t>14</w:t>
            </w:r>
          </w:p>
        </w:tc>
        <w:tc>
          <w:tcPr>
            <w:tcW w:w="2268" w:type="dxa"/>
            <w:vAlign w:val="center"/>
          </w:tcPr>
          <w:p w14:paraId="0F20AE49" w14:textId="48213B4A" w:rsidR="007746C8" w:rsidRDefault="00B63829">
            <w:r>
              <w:t>M</w:t>
            </w:r>
            <w:r w:rsidR="007746C8">
              <w:t xml:space="preserve">onitor the implementation of Trust-wide policies and additional policies as set out in the </w:t>
            </w:r>
            <w:r w:rsidR="005023E2" w:rsidRPr="008B7B22">
              <w:t>DGAT Policy arrangements and processes guidance.</w:t>
            </w:r>
          </w:p>
        </w:tc>
        <w:tc>
          <w:tcPr>
            <w:tcW w:w="2168" w:type="dxa"/>
            <w:vAlign w:val="center"/>
          </w:tcPr>
          <w:p w14:paraId="4B30F1C9" w14:textId="77777777" w:rsidR="007746C8" w:rsidRDefault="007746C8"/>
        </w:tc>
        <w:tc>
          <w:tcPr>
            <w:tcW w:w="2323" w:type="dxa"/>
            <w:gridSpan w:val="2"/>
            <w:vAlign w:val="center"/>
          </w:tcPr>
          <w:p w14:paraId="421E9AB0" w14:textId="77777777" w:rsidR="007746C8" w:rsidRDefault="00FD4ACA" w:rsidP="00BE0588">
            <w:pPr>
              <w:jc w:val="center"/>
              <w:rPr>
                <w:b/>
                <w:bCs/>
                <w:color w:val="0070C0"/>
              </w:rPr>
            </w:pPr>
            <w:r w:rsidRPr="00BE0588">
              <w:rPr>
                <w:b/>
                <w:bCs/>
                <w:color w:val="0070C0"/>
              </w:rPr>
              <w:t>Monitor</w:t>
            </w:r>
          </w:p>
          <w:p w14:paraId="2FB87D18" w14:textId="700FD27D" w:rsidR="0069554C" w:rsidRPr="00BE0588" w:rsidRDefault="0069554C" w:rsidP="00BE0588">
            <w:pPr>
              <w:jc w:val="center"/>
              <w:rPr>
                <w:b/>
                <w:bCs/>
                <w:color w:val="0070C0"/>
              </w:rPr>
            </w:pPr>
            <w:r w:rsidRPr="008B7B22">
              <w:t>As per the DGAT Policy arrangements and processes guidance.</w:t>
            </w:r>
          </w:p>
        </w:tc>
        <w:tc>
          <w:tcPr>
            <w:tcW w:w="2337" w:type="dxa"/>
            <w:vAlign w:val="center"/>
          </w:tcPr>
          <w:p w14:paraId="020E9ECB" w14:textId="77777777" w:rsidR="007746C8" w:rsidRDefault="00FD4ACA" w:rsidP="00BE0588">
            <w:pPr>
              <w:jc w:val="center"/>
              <w:rPr>
                <w:b/>
                <w:bCs/>
                <w:color w:val="0070C0"/>
              </w:rPr>
            </w:pPr>
            <w:r w:rsidRPr="00BE0588">
              <w:rPr>
                <w:b/>
                <w:bCs/>
                <w:color w:val="0070C0"/>
              </w:rPr>
              <w:t>Monitor</w:t>
            </w:r>
          </w:p>
          <w:p w14:paraId="53A3C9B9" w14:textId="05EE71F8" w:rsidR="0069554C" w:rsidRPr="00BE0588" w:rsidRDefault="0069554C" w:rsidP="00BE0588">
            <w:pPr>
              <w:jc w:val="center"/>
              <w:rPr>
                <w:b/>
                <w:bCs/>
                <w:color w:val="0070C0"/>
              </w:rPr>
            </w:pPr>
            <w:r w:rsidRPr="008B7B22">
              <w:t>As per the DGAT Policy arrangements and processes guidance.</w:t>
            </w:r>
          </w:p>
        </w:tc>
        <w:tc>
          <w:tcPr>
            <w:tcW w:w="2311" w:type="dxa"/>
            <w:vAlign w:val="center"/>
          </w:tcPr>
          <w:p w14:paraId="063A1695" w14:textId="77777777" w:rsidR="007746C8" w:rsidRDefault="00FD4ACA" w:rsidP="00BE0588">
            <w:pPr>
              <w:jc w:val="center"/>
              <w:rPr>
                <w:b/>
                <w:bCs/>
                <w:color w:val="0070C0"/>
              </w:rPr>
            </w:pPr>
            <w:r w:rsidRPr="00BE0588">
              <w:rPr>
                <w:b/>
                <w:bCs/>
                <w:color w:val="0070C0"/>
              </w:rPr>
              <w:t>Monitor</w:t>
            </w:r>
          </w:p>
          <w:p w14:paraId="4D7EAD66" w14:textId="37A255E1" w:rsidR="0069554C" w:rsidRPr="00BE0588" w:rsidRDefault="0069554C" w:rsidP="00BE0588">
            <w:pPr>
              <w:jc w:val="center"/>
              <w:rPr>
                <w:b/>
                <w:bCs/>
                <w:color w:val="0070C0"/>
              </w:rPr>
            </w:pPr>
            <w:r w:rsidRPr="008B7B22">
              <w:t>As per the DGAT Policy arrangements and processes guidance.</w:t>
            </w:r>
          </w:p>
        </w:tc>
        <w:tc>
          <w:tcPr>
            <w:tcW w:w="2519" w:type="dxa"/>
            <w:vAlign w:val="center"/>
          </w:tcPr>
          <w:p w14:paraId="42785521" w14:textId="77777777" w:rsidR="007746C8" w:rsidRDefault="00E17640" w:rsidP="00E17640">
            <w:pPr>
              <w:jc w:val="center"/>
              <w:rPr>
                <w:b/>
                <w:bCs/>
                <w:color w:val="00B050"/>
              </w:rPr>
            </w:pPr>
            <w:r w:rsidRPr="00B21490">
              <w:rPr>
                <w:b/>
                <w:bCs/>
                <w:color w:val="00B050"/>
              </w:rPr>
              <w:t>Deliver</w:t>
            </w:r>
          </w:p>
          <w:p w14:paraId="1D66AFFA" w14:textId="77777777" w:rsidR="00E17640" w:rsidRDefault="00E17640" w:rsidP="00E17640">
            <w:pPr>
              <w:jc w:val="center"/>
              <w:rPr>
                <w:b/>
                <w:bCs/>
                <w:color w:val="0070C0"/>
              </w:rPr>
            </w:pPr>
            <w:r w:rsidRPr="00BE0588">
              <w:rPr>
                <w:b/>
                <w:bCs/>
                <w:color w:val="0070C0"/>
              </w:rPr>
              <w:t>Monitor</w:t>
            </w:r>
          </w:p>
          <w:p w14:paraId="227878E4" w14:textId="39AA7FE5" w:rsidR="00E17640" w:rsidRDefault="00E17640"/>
        </w:tc>
      </w:tr>
      <w:tr w:rsidR="00D6631B" w14:paraId="6BA42A1F" w14:textId="77777777" w:rsidTr="007F27CD">
        <w:tc>
          <w:tcPr>
            <w:tcW w:w="704" w:type="dxa"/>
            <w:shd w:val="clear" w:color="auto" w:fill="A6A6A6" w:themeFill="background1" w:themeFillShade="A6"/>
          </w:tcPr>
          <w:p w14:paraId="291CD293" w14:textId="7F3668A5" w:rsidR="007746C8" w:rsidRPr="00317FB6" w:rsidRDefault="007746C8">
            <w:r w:rsidRPr="00317FB6">
              <w:t>G.</w:t>
            </w:r>
            <w:r w:rsidR="003A1C65" w:rsidRPr="00317FB6">
              <w:t>1</w:t>
            </w:r>
            <w:r w:rsidR="003A1C65">
              <w:t>5</w:t>
            </w:r>
          </w:p>
        </w:tc>
        <w:tc>
          <w:tcPr>
            <w:tcW w:w="2268" w:type="dxa"/>
            <w:shd w:val="clear" w:color="auto" w:fill="auto"/>
            <w:vAlign w:val="center"/>
          </w:tcPr>
          <w:p w14:paraId="51C721F3" w14:textId="5E8D44F4" w:rsidR="007746C8" w:rsidRPr="00317FB6" w:rsidRDefault="00317FB6">
            <w:r>
              <w:t>D</w:t>
            </w:r>
            <w:r w:rsidR="007746C8" w:rsidRPr="00317FB6">
              <w:t xml:space="preserve">etermine, on an annual basis, those policies which will be developed by the </w:t>
            </w:r>
            <w:r w:rsidR="007746C8" w:rsidRPr="00317FB6">
              <w:lastRenderedPageBreak/>
              <w:t xml:space="preserve">Trust and are mandatory for all Trust </w:t>
            </w:r>
            <w:r w:rsidR="00F4478D">
              <w:t>schools</w:t>
            </w:r>
            <w:r w:rsidR="007746C8" w:rsidRPr="00317FB6">
              <w:t>.</w:t>
            </w:r>
          </w:p>
        </w:tc>
        <w:tc>
          <w:tcPr>
            <w:tcW w:w="2168" w:type="dxa"/>
            <w:vAlign w:val="center"/>
          </w:tcPr>
          <w:p w14:paraId="211788A0" w14:textId="77777777" w:rsidR="007746C8" w:rsidRDefault="007746C8"/>
        </w:tc>
        <w:tc>
          <w:tcPr>
            <w:tcW w:w="2323" w:type="dxa"/>
            <w:gridSpan w:val="2"/>
            <w:vAlign w:val="center"/>
          </w:tcPr>
          <w:p w14:paraId="1EE126FD" w14:textId="77DE1BEE" w:rsidR="007746C8" w:rsidRPr="00642422" w:rsidRDefault="00317FB6" w:rsidP="00642422">
            <w:pPr>
              <w:jc w:val="center"/>
              <w:rPr>
                <w:b/>
                <w:bCs/>
              </w:rPr>
            </w:pPr>
            <w:r w:rsidRPr="00642422">
              <w:rPr>
                <w:b/>
                <w:bCs/>
                <w:color w:val="FF0000"/>
              </w:rPr>
              <w:t>Decide</w:t>
            </w:r>
          </w:p>
        </w:tc>
        <w:tc>
          <w:tcPr>
            <w:tcW w:w="2337" w:type="dxa"/>
            <w:vAlign w:val="center"/>
          </w:tcPr>
          <w:p w14:paraId="3EA1689D" w14:textId="77777777" w:rsidR="007746C8" w:rsidRDefault="007746C8"/>
        </w:tc>
        <w:tc>
          <w:tcPr>
            <w:tcW w:w="2311" w:type="dxa"/>
            <w:vAlign w:val="center"/>
          </w:tcPr>
          <w:p w14:paraId="51372B6C" w14:textId="77777777" w:rsidR="007746C8" w:rsidRDefault="007746C8"/>
        </w:tc>
        <w:tc>
          <w:tcPr>
            <w:tcW w:w="2519" w:type="dxa"/>
            <w:vAlign w:val="center"/>
          </w:tcPr>
          <w:p w14:paraId="3FB70769" w14:textId="4DC1DBBC" w:rsidR="007746C8" w:rsidRDefault="007746C8"/>
        </w:tc>
      </w:tr>
      <w:tr w:rsidR="00D6631B" w14:paraId="13DFD118" w14:textId="77777777" w:rsidTr="007F27CD">
        <w:tc>
          <w:tcPr>
            <w:tcW w:w="704" w:type="dxa"/>
            <w:shd w:val="clear" w:color="auto" w:fill="A6A6A6" w:themeFill="background1" w:themeFillShade="A6"/>
          </w:tcPr>
          <w:p w14:paraId="13F0E572" w14:textId="3519603E" w:rsidR="007746C8" w:rsidRDefault="007746C8">
            <w:r>
              <w:t>G.</w:t>
            </w:r>
            <w:r w:rsidR="003A1C65">
              <w:t>16</w:t>
            </w:r>
          </w:p>
        </w:tc>
        <w:tc>
          <w:tcPr>
            <w:tcW w:w="2268" w:type="dxa"/>
            <w:vAlign w:val="center"/>
          </w:tcPr>
          <w:p w14:paraId="1B9EF566" w14:textId="1C79A9CC" w:rsidR="007746C8" w:rsidRDefault="00105E1E">
            <w:r>
              <w:t xml:space="preserve">Implement </w:t>
            </w:r>
            <w:r w:rsidR="00EF098C">
              <w:t xml:space="preserve">and monitor </w:t>
            </w:r>
            <w:r>
              <w:t xml:space="preserve">any </w:t>
            </w:r>
            <w:r w:rsidR="0080033A">
              <w:t>policy</w:t>
            </w:r>
            <w:r w:rsidR="00EF3F20">
              <w:t xml:space="preserve"> </w:t>
            </w:r>
            <w:r w:rsidR="007746C8">
              <w:t>addendum</w:t>
            </w:r>
            <w:r w:rsidR="0080033A">
              <w:t xml:space="preserve"> required in</w:t>
            </w:r>
            <w:r w:rsidR="00EF3F20">
              <w:t xml:space="preserve"> </w:t>
            </w:r>
            <w:r w:rsidR="007746C8">
              <w:t>the event of extra-ordinary events or circumstances.</w:t>
            </w:r>
          </w:p>
        </w:tc>
        <w:tc>
          <w:tcPr>
            <w:tcW w:w="2168" w:type="dxa"/>
            <w:vAlign w:val="center"/>
          </w:tcPr>
          <w:p w14:paraId="50D960BD" w14:textId="77777777" w:rsidR="007746C8" w:rsidRDefault="007746C8"/>
        </w:tc>
        <w:tc>
          <w:tcPr>
            <w:tcW w:w="2323" w:type="dxa"/>
            <w:gridSpan w:val="2"/>
            <w:vAlign w:val="center"/>
          </w:tcPr>
          <w:p w14:paraId="3E611052" w14:textId="246598EE" w:rsidR="007746C8" w:rsidRPr="0082684D" w:rsidRDefault="00DB6492" w:rsidP="0082684D">
            <w:pPr>
              <w:jc w:val="center"/>
              <w:rPr>
                <w:b/>
                <w:bCs/>
              </w:rPr>
            </w:pPr>
            <w:r w:rsidRPr="0082684D">
              <w:rPr>
                <w:b/>
                <w:bCs/>
                <w:color w:val="0070C0"/>
              </w:rPr>
              <w:t>Monitor</w:t>
            </w:r>
          </w:p>
        </w:tc>
        <w:tc>
          <w:tcPr>
            <w:tcW w:w="2337" w:type="dxa"/>
            <w:vAlign w:val="center"/>
          </w:tcPr>
          <w:p w14:paraId="2CBBF594" w14:textId="57A3B185" w:rsidR="007746C8" w:rsidRPr="00105E1E" w:rsidRDefault="00DB6492" w:rsidP="0082684D">
            <w:pPr>
              <w:jc w:val="center"/>
              <w:rPr>
                <w:b/>
                <w:bCs/>
              </w:rPr>
            </w:pPr>
            <w:r w:rsidRPr="00105E1E">
              <w:rPr>
                <w:b/>
                <w:bCs/>
                <w:color w:val="00B050"/>
              </w:rPr>
              <w:t>Deliver</w:t>
            </w:r>
          </w:p>
        </w:tc>
        <w:tc>
          <w:tcPr>
            <w:tcW w:w="2311" w:type="dxa"/>
            <w:vAlign w:val="center"/>
          </w:tcPr>
          <w:p w14:paraId="41C8F5CC" w14:textId="7301BD3E" w:rsidR="007746C8" w:rsidRPr="0082684D" w:rsidRDefault="00DB6492" w:rsidP="0082684D">
            <w:pPr>
              <w:jc w:val="center"/>
              <w:rPr>
                <w:b/>
                <w:bCs/>
              </w:rPr>
            </w:pPr>
            <w:r w:rsidRPr="0082684D">
              <w:rPr>
                <w:b/>
                <w:bCs/>
                <w:color w:val="0070C0"/>
              </w:rPr>
              <w:t>Monitor</w:t>
            </w:r>
          </w:p>
        </w:tc>
        <w:tc>
          <w:tcPr>
            <w:tcW w:w="2519" w:type="dxa"/>
            <w:vAlign w:val="center"/>
          </w:tcPr>
          <w:p w14:paraId="1266FC0A" w14:textId="0D756443" w:rsidR="007746C8" w:rsidRDefault="00E17640" w:rsidP="00E17640">
            <w:pPr>
              <w:jc w:val="center"/>
            </w:pPr>
            <w:r w:rsidRPr="00105E1E">
              <w:rPr>
                <w:b/>
                <w:bCs/>
                <w:color w:val="00B050"/>
              </w:rPr>
              <w:t>Deliver</w:t>
            </w:r>
          </w:p>
        </w:tc>
      </w:tr>
      <w:tr w:rsidR="00D6631B" w14:paraId="6E9901E8" w14:textId="77777777" w:rsidTr="007F27CD">
        <w:tc>
          <w:tcPr>
            <w:tcW w:w="704" w:type="dxa"/>
            <w:shd w:val="clear" w:color="auto" w:fill="A6A6A6" w:themeFill="background1" w:themeFillShade="A6"/>
          </w:tcPr>
          <w:p w14:paraId="60E3ED0A" w14:textId="298DF873" w:rsidR="001F5001" w:rsidRDefault="001F5001">
            <w:r>
              <w:t>G.</w:t>
            </w:r>
            <w:r w:rsidR="003A1C65">
              <w:t>17</w:t>
            </w:r>
          </w:p>
        </w:tc>
        <w:tc>
          <w:tcPr>
            <w:tcW w:w="2268" w:type="dxa"/>
            <w:vAlign w:val="center"/>
          </w:tcPr>
          <w:p w14:paraId="23098F52" w14:textId="0C6FC9DD" w:rsidR="001F5001" w:rsidRDefault="006E26E6">
            <w:r>
              <w:t xml:space="preserve">Evaluate </w:t>
            </w:r>
            <w:r w:rsidR="001F5001">
              <w:t xml:space="preserve">the development needs of </w:t>
            </w:r>
            <w:r w:rsidR="007F27CD">
              <w:t>l</w:t>
            </w:r>
            <w:r w:rsidR="001F5001">
              <w:t xml:space="preserve">ocal </w:t>
            </w:r>
            <w:r w:rsidR="007F27CD">
              <w:t>g</w:t>
            </w:r>
            <w:r w:rsidR="001F5001">
              <w:t>overnors and implement an appropriate training and development programme.</w:t>
            </w:r>
          </w:p>
        </w:tc>
        <w:tc>
          <w:tcPr>
            <w:tcW w:w="2168" w:type="dxa"/>
            <w:vAlign w:val="center"/>
          </w:tcPr>
          <w:p w14:paraId="17F51039" w14:textId="77777777" w:rsidR="001F5001" w:rsidRDefault="001F5001"/>
        </w:tc>
        <w:tc>
          <w:tcPr>
            <w:tcW w:w="2323" w:type="dxa"/>
            <w:gridSpan w:val="2"/>
            <w:vAlign w:val="center"/>
          </w:tcPr>
          <w:p w14:paraId="4A54F1D1" w14:textId="2BF96E14" w:rsidR="001F5001" w:rsidRDefault="004C798C" w:rsidP="00F56F46">
            <w:pPr>
              <w:jc w:val="center"/>
              <w:rPr>
                <w:b/>
                <w:bCs/>
                <w:color w:val="FF0000"/>
              </w:rPr>
            </w:pPr>
            <w:r w:rsidRPr="003810CD">
              <w:rPr>
                <w:b/>
                <w:bCs/>
                <w:color w:val="0070C0"/>
              </w:rPr>
              <w:t>Monitor</w:t>
            </w:r>
          </w:p>
          <w:p w14:paraId="2F7C081D" w14:textId="75C22B84" w:rsidR="004E1F9A" w:rsidRPr="00F56F46" w:rsidRDefault="004E1F9A" w:rsidP="00F56F46">
            <w:pPr>
              <w:jc w:val="center"/>
              <w:rPr>
                <w:b/>
                <w:bCs/>
                <w:color w:val="FF0000"/>
              </w:rPr>
            </w:pPr>
          </w:p>
        </w:tc>
        <w:tc>
          <w:tcPr>
            <w:tcW w:w="2337" w:type="dxa"/>
            <w:vAlign w:val="center"/>
          </w:tcPr>
          <w:p w14:paraId="52582679" w14:textId="246E0339" w:rsidR="001F5001" w:rsidRPr="00F56F46" w:rsidRDefault="00F56F46" w:rsidP="00F56F46">
            <w:pPr>
              <w:jc w:val="center"/>
              <w:rPr>
                <w:b/>
                <w:bCs/>
                <w:color w:val="FF0000"/>
              </w:rPr>
            </w:pPr>
            <w:r w:rsidRPr="00F56F46">
              <w:rPr>
                <w:b/>
                <w:bCs/>
                <w:color w:val="FF0000"/>
              </w:rPr>
              <w:t>Decide</w:t>
            </w:r>
          </w:p>
          <w:p w14:paraId="4AE22AF4" w14:textId="77777777" w:rsidR="00F56F46" w:rsidRDefault="00F56F46" w:rsidP="00F56F46">
            <w:pPr>
              <w:jc w:val="center"/>
              <w:rPr>
                <w:b/>
                <w:bCs/>
                <w:color w:val="00B050"/>
              </w:rPr>
            </w:pPr>
            <w:r w:rsidRPr="00F56F46">
              <w:rPr>
                <w:b/>
                <w:bCs/>
                <w:color w:val="00B050"/>
              </w:rPr>
              <w:t>Deliver</w:t>
            </w:r>
          </w:p>
          <w:p w14:paraId="44501D39" w14:textId="25792568" w:rsidR="00D9689E" w:rsidRPr="00F56F46" w:rsidRDefault="00D9689E" w:rsidP="00F56F46">
            <w:pPr>
              <w:jc w:val="center"/>
              <w:rPr>
                <w:b/>
                <w:bCs/>
              </w:rPr>
            </w:pPr>
            <w:r w:rsidRPr="00D9689E">
              <w:rPr>
                <w:b/>
                <w:bCs/>
                <w:color w:val="0070C0"/>
              </w:rPr>
              <w:t>Monitor</w:t>
            </w:r>
          </w:p>
        </w:tc>
        <w:tc>
          <w:tcPr>
            <w:tcW w:w="2311" w:type="dxa"/>
            <w:vAlign w:val="center"/>
          </w:tcPr>
          <w:p w14:paraId="11F29A98" w14:textId="77777777" w:rsidR="00E8128D" w:rsidRDefault="00E8128D" w:rsidP="00E8128D">
            <w:pPr>
              <w:rPr>
                <w:b/>
                <w:bCs/>
                <w:color w:val="FFC000"/>
              </w:rPr>
            </w:pPr>
          </w:p>
          <w:p w14:paraId="293042DE" w14:textId="0A2B762A" w:rsidR="00E8128D" w:rsidRPr="00E8128D" w:rsidRDefault="00E8128D" w:rsidP="00E8128D">
            <w:pPr>
              <w:rPr>
                <w:b/>
                <w:bCs/>
                <w:color w:val="FFC000"/>
              </w:rPr>
            </w:pPr>
            <w:r>
              <w:rPr>
                <w:b/>
                <w:bCs/>
                <w:color w:val="FFC000"/>
              </w:rPr>
              <w:t xml:space="preserve">        </w:t>
            </w:r>
            <w:r w:rsidRPr="00E8128D">
              <w:rPr>
                <w:b/>
                <w:bCs/>
                <w:color w:val="FFC000"/>
              </w:rPr>
              <w:t>Consulted</w:t>
            </w:r>
          </w:p>
          <w:p w14:paraId="3E4374F3" w14:textId="56D7A05F" w:rsidR="001F5001" w:rsidRDefault="00F56F46" w:rsidP="00F56F46">
            <w:pPr>
              <w:jc w:val="center"/>
              <w:rPr>
                <w:b/>
                <w:bCs/>
                <w:color w:val="FF0000"/>
              </w:rPr>
            </w:pPr>
            <w:r w:rsidRPr="00F56F46">
              <w:rPr>
                <w:b/>
                <w:bCs/>
                <w:color w:val="FF0000"/>
              </w:rPr>
              <w:t>Decide</w:t>
            </w:r>
          </w:p>
          <w:p w14:paraId="500F04C8" w14:textId="77777777" w:rsidR="00E8128D" w:rsidRDefault="00E8128D" w:rsidP="00E8128D">
            <w:pPr>
              <w:rPr>
                <w:b/>
                <w:bCs/>
                <w:color w:val="FF0000"/>
              </w:rPr>
            </w:pPr>
          </w:p>
          <w:p w14:paraId="507DE1A2" w14:textId="747A14FD" w:rsidR="00F56F46" w:rsidRPr="00F56F46" w:rsidRDefault="00F56F46" w:rsidP="00F56F46">
            <w:pPr>
              <w:jc w:val="center"/>
            </w:pPr>
            <w:r>
              <w:t xml:space="preserve">At </w:t>
            </w:r>
            <w:r w:rsidR="00816CFC">
              <w:t xml:space="preserve">school </w:t>
            </w:r>
            <w:r>
              <w:t xml:space="preserve">level and in consultation with the </w:t>
            </w:r>
            <w:r w:rsidR="008E7522">
              <w:t>Head of Governance and People</w:t>
            </w:r>
          </w:p>
        </w:tc>
        <w:tc>
          <w:tcPr>
            <w:tcW w:w="2519" w:type="dxa"/>
            <w:vAlign w:val="center"/>
          </w:tcPr>
          <w:p w14:paraId="1951B4FD" w14:textId="180521F9" w:rsidR="001F5001" w:rsidRDefault="001F5001"/>
        </w:tc>
      </w:tr>
      <w:tr w:rsidR="00D6631B" w14:paraId="34FC5ADA" w14:textId="77777777" w:rsidTr="007F27CD">
        <w:tc>
          <w:tcPr>
            <w:tcW w:w="704" w:type="dxa"/>
            <w:shd w:val="clear" w:color="auto" w:fill="A6A6A6" w:themeFill="background1" w:themeFillShade="A6"/>
          </w:tcPr>
          <w:p w14:paraId="7EEB23BA" w14:textId="46812A05" w:rsidR="001F5001" w:rsidRPr="00767105" w:rsidRDefault="001F5001">
            <w:r w:rsidRPr="00767105">
              <w:t>G.</w:t>
            </w:r>
            <w:r w:rsidR="003A1C65">
              <w:t>18</w:t>
            </w:r>
          </w:p>
        </w:tc>
        <w:tc>
          <w:tcPr>
            <w:tcW w:w="2268" w:type="dxa"/>
            <w:vAlign w:val="center"/>
          </w:tcPr>
          <w:p w14:paraId="1DC69FEB" w14:textId="77777777" w:rsidR="001F5001" w:rsidRPr="00767105" w:rsidRDefault="001F5001">
            <w:r w:rsidRPr="00767105">
              <w:t>To consider requests from other schools to join the Trust.</w:t>
            </w:r>
          </w:p>
        </w:tc>
        <w:tc>
          <w:tcPr>
            <w:tcW w:w="2168" w:type="dxa"/>
            <w:vAlign w:val="center"/>
          </w:tcPr>
          <w:p w14:paraId="7F036861" w14:textId="77777777" w:rsidR="001F5001" w:rsidRDefault="001F5001"/>
        </w:tc>
        <w:tc>
          <w:tcPr>
            <w:tcW w:w="2323" w:type="dxa"/>
            <w:gridSpan w:val="2"/>
            <w:vAlign w:val="center"/>
          </w:tcPr>
          <w:p w14:paraId="40C85B42" w14:textId="022805F4" w:rsidR="001F5001" w:rsidRPr="00767105" w:rsidRDefault="00767105" w:rsidP="00767105">
            <w:pPr>
              <w:jc w:val="center"/>
              <w:rPr>
                <w:b/>
                <w:bCs/>
              </w:rPr>
            </w:pPr>
            <w:r w:rsidRPr="00767105">
              <w:rPr>
                <w:b/>
                <w:bCs/>
                <w:color w:val="FF0000"/>
              </w:rPr>
              <w:t>Decide</w:t>
            </w:r>
          </w:p>
        </w:tc>
        <w:tc>
          <w:tcPr>
            <w:tcW w:w="2337" w:type="dxa"/>
            <w:vAlign w:val="center"/>
          </w:tcPr>
          <w:p w14:paraId="0605660A" w14:textId="00479208" w:rsidR="001F5001" w:rsidRPr="009D6906" w:rsidRDefault="009D6906" w:rsidP="009D6906">
            <w:pPr>
              <w:jc w:val="center"/>
              <w:rPr>
                <w:b/>
                <w:bCs/>
                <w:color w:val="FFC000"/>
              </w:rPr>
            </w:pPr>
            <w:r w:rsidRPr="009D6906">
              <w:rPr>
                <w:b/>
                <w:bCs/>
                <w:color w:val="FFC000"/>
              </w:rPr>
              <w:t>Consulted</w:t>
            </w:r>
          </w:p>
          <w:p w14:paraId="6161BCEE" w14:textId="54B9FF4B" w:rsidR="009D6906" w:rsidRPr="009D6906" w:rsidRDefault="009D6906" w:rsidP="009D6906">
            <w:pPr>
              <w:jc w:val="center"/>
              <w:rPr>
                <w:b/>
                <w:bCs/>
              </w:rPr>
            </w:pPr>
            <w:r w:rsidRPr="009D6906">
              <w:rPr>
                <w:b/>
                <w:bCs/>
                <w:color w:val="00B050"/>
              </w:rPr>
              <w:t>Deliver</w:t>
            </w:r>
          </w:p>
        </w:tc>
        <w:tc>
          <w:tcPr>
            <w:tcW w:w="2311" w:type="dxa"/>
            <w:vAlign w:val="center"/>
          </w:tcPr>
          <w:p w14:paraId="7D99DB03" w14:textId="77777777" w:rsidR="001F5001" w:rsidRDefault="001F5001"/>
        </w:tc>
        <w:tc>
          <w:tcPr>
            <w:tcW w:w="2519" w:type="dxa"/>
            <w:vAlign w:val="center"/>
          </w:tcPr>
          <w:p w14:paraId="64629509" w14:textId="29355B7C" w:rsidR="001F5001" w:rsidRDefault="001F5001"/>
        </w:tc>
      </w:tr>
      <w:tr w:rsidR="00D6631B" w14:paraId="6B9AD64D" w14:textId="77777777" w:rsidTr="007F27CD">
        <w:trPr>
          <w:trHeight w:val="471"/>
        </w:trPr>
        <w:tc>
          <w:tcPr>
            <w:tcW w:w="704" w:type="dxa"/>
            <w:shd w:val="clear" w:color="auto" w:fill="A6A6A6" w:themeFill="background1" w:themeFillShade="A6"/>
          </w:tcPr>
          <w:p w14:paraId="50363C34" w14:textId="6435DE47" w:rsidR="001F5001" w:rsidRDefault="001F5001">
            <w:r>
              <w:t>G.</w:t>
            </w:r>
            <w:r w:rsidR="003A1C65">
              <w:t>19</w:t>
            </w:r>
          </w:p>
        </w:tc>
        <w:tc>
          <w:tcPr>
            <w:tcW w:w="2268" w:type="dxa"/>
          </w:tcPr>
          <w:p w14:paraId="4BB07D04" w14:textId="55B6F044" w:rsidR="001F5001" w:rsidRDefault="001F5001">
            <w:r>
              <w:t xml:space="preserve">To consider </w:t>
            </w:r>
            <w:r w:rsidR="009F596D">
              <w:t>at school leve</w:t>
            </w:r>
            <w:r w:rsidR="00EF3F20">
              <w:t xml:space="preserve">l </w:t>
            </w:r>
            <w:r w:rsidR="00173954">
              <w:t>further</w:t>
            </w:r>
            <w:r>
              <w:t xml:space="preserve"> delegation of functions to committees or </w:t>
            </w:r>
            <w:r>
              <w:lastRenderedPageBreak/>
              <w:t xml:space="preserve">individuals, e.g. link </w:t>
            </w:r>
            <w:r w:rsidR="007F27CD">
              <w:t>l</w:t>
            </w:r>
            <w:r>
              <w:t xml:space="preserve">ocal </w:t>
            </w:r>
            <w:r w:rsidR="007F27CD">
              <w:t>g</w:t>
            </w:r>
            <w:r>
              <w:t>overnors.</w:t>
            </w:r>
          </w:p>
        </w:tc>
        <w:tc>
          <w:tcPr>
            <w:tcW w:w="2168" w:type="dxa"/>
            <w:vAlign w:val="center"/>
          </w:tcPr>
          <w:p w14:paraId="60EC24C1" w14:textId="77777777" w:rsidR="001F5001" w:rsidRDefault="001F5001"/>
        </w:tc>
        <w:tc>
          <w:tcPr>
            <w:tcW w:w="2323" w:type="dxa"/>
            <w:gridSpan w:val="2"/>
            <w:vAlign w:val="center"/>
          </w:tcPr>
          <w:p w14:paraId="5E4ADD66" w14:textId="77777777" w:rsidR="001F5001" w:rsidRDefault="001F5001"/>
        </w:tc>
        <w:tc>
          <w:tcPr>
            <w:tcW w:w="2337" w:type="dxa"/>
            <w:vAlign w:val="center"/>
          </w:tcPr>
          <w:p w14:paraId="791C715C" w14:textId="77777777" w:rsidR="001F5001" w:rsidRDefault="001F5001"/>
        </w:tc>
        <w:tc>
          <w:tcPr>
            <w:tcW w:w="2311" w:type="dxa"/>
            <w:vAlign w:val="center"/>
          </w:tcPr>
          <w:p w14:paraId="5D223C14" w14:textId="77777777" w:rsidR="001F5001" w:rsidRDefault="000815AD" w:rsidP="000815AD">
            <w:pPr>
              <w:jc w:val="center"/>
              <w:rPr>
                <w:b/>
                <w:bCs/>
                <w:color w:val="FF0000"/>
              </w:rPr>
            </w:pPr>
            <w:r w:rsidRPr="000815AD">
              <w:rPr>
                <w:b/>
                <w:bCs/>
                <w:color w:val="FF0000"/>
              </w:rPr>
              <w:t>Decide</w:t>
            </w:r>
          </w:p>
          <w:p w14:paraId="5335D86C" w14:textId="39471F80" w:rsidR="00D9689E" w:rsidRPr="000815AD" w:rsidRDefault="00D9689E" w:rsidP="000815AD">
            <w:pPr>
              <w:jc w:val="center"/>
              <w:rPr>
                <w:b/>
                <w:bCs/>
              </w:rPr>
            </w:pPr>
            <w:r w:rsidRPr="00D9689E">
              <w:rPr>
                <w:b/>
                <w:bCs/>
                <w:color w:val="00B050"/>
              </w:rPr>
              <w:t>Deliver</w:t>
            </w:r>
          </w:p>
        </w:tc>
        <w:tc>
          <w:tcPr>
            <w:tcW w:w="2519" w:type="dxa"/>
            <w:vAlign w:val="center"/>
          </w:tcPr>
          <w:p w14:paraId="6AEEF0DA" w14:textId="7F43A3B4" w:rsidR="001F5001" w:rsidRDefault="001F5001"/>
        </w:tc>
      </w:tr>
      <w:bookmarkEnd w:id="1"/>
      <w:bookmarkEnd w:id="2"/>
      <w:bookmarkEnd w:id="5"/>
    </w:tbl>
    <w:p w14:paraId="1B5EF040" w14:textId="3914F30E" w:rsidR="003F4BBD" w:rsidRDefault="003F4BBD" w:rsidP="003F4BBD"/>
    <w:p w14:paraId="79117321" w14:textId="77777777" w:rsidR="009765FC" w:rsidRDefault="009765FC" w:rsidP="003F4BBD"/>
    <w:tbl>
      <w:tblPr>
        <w:tblStyle w:val="TableGrid"/>
        <w:tblpPr w:leftFromText="180" w:rightFromText="180" w:vertAnchor="text" w:tblpY="1"/>
        <w:tblOverlap w:val="never"/>
        <w:tblW w:w="14879" w:type="dxa"/>
        <w:tblLayout w:type="fixed"/>
        <w:tblLook w:val="04A0" w:firstRow="1" w:lastRow="0" w:firstColumn="1" w:lastColumn="0" w:noHBand="0" w:noVBand="1"/>
      </w:tblPr>
      <w:tblGrid>
        <w:gridCol w:w="704"/>
        <w:gridCol w:w="2126"/>
        <w:gridCol w:w="2410"/>
        <w:gridCol w:w="2410"/>
        <w:gridCol w:w="2268"/>
        <w:gridCol w:w="12"/>
        <w:gridCol w:w="2398"/>
        <w:gridCol w:w="2551"/>
      </w:tblGrid>
      <w:tr w:rsidR="004E1F9A" w:rsidRPr="00CE7DED" w14:paraId="766463F9" w14:textId="77777777" w:rsidTr="007F27CD">
        <w:trPr>
          <w:tblHeader/>
        </w:trPr>
        <w:tc>
          <w:tcPr>
            <w:tcW w:w="14879" w:type="dxa"/>
            <w:gridSpan w:val="8"/>
            <w:shd w:val="clear" w:color="auto" w:fill="D9D9D9" w:themeFill="background1" w:themeFillShade="D9"/>
          </w:tcPr>
          <w:p w14:paraId="501CD78E" w14:textId="4A2E2BDF" w:rsidR="00A94E97" w:rsidRDefault="00EF3F20" w:rsidP="007F27CD">
            <w:pPr>
              <w:jc w:val="center"/>
              <w:rPr>
                <w:b/>
                <w:bCs/>
              </w:rPr>
            </w:pPr>
            <w:r>
              <w:rPr>
                <w:b/>
                <w:bCs/>
              </w:rPr>
              <w:t>School</w:t>
            </w:r>
            <w:r w:rsidR="004E1F9A">
              <w:rPr>
                <w:b/>
                <w:bCs/>
              </w:rPr>
              <w:t xml:space="preserve"> Effectiveness</w:t>
            </w:r>
          </w:p>
          <w:p w14:paraId="14AAC56B" w14:textId="3646AB0D" w:rsidR="00A94E97" w:rsidRPr="00CE7DED" w:rsidRDefault="00A94E97" w:rsidP="007F27CD">
            <w:pPr>
              <w:jc w:val="center"/>
              <w:rPr>
                <w:b/>
                <w:bCs/>
              </w:rPr>
            </w:pPr>
          </w:p>
        </w:tc>
      </w:tr>
      <w:tr w:rsidR="00A94E97" w:rsidRPr="00E33801" w14:paraId="1A512283" w14:textId="77777777" w:rsidTr="007F27CD">
        <w:trPr>
          <w:trHeight w:val="204"/>
          <w:tblHeader/>
        </w:trPr>
        <w:tc>
          <w:tcPr>
            <w:tcW w:w="2830" w:type="dxa"/>
            <w:gridSpan w:val="2"/>
            <w:shd w:val="clear" w:color="auto" w:fill="FF0000"/>
            <w:vAlign w:val="center"/>
          </w:tcPr>
          <w:p w14:paraId="1FE868F4" w14:textId="568FD061" w:rsidR="00A94E97" w:rsidRPr="009A00BE" w:rsidRDefault="00A94E97" w:rsidP="007F27CD">
            <w:pPr>
              <w:rPr>
                <w:b/>
                <w:bCs/>
                <w:color w:val="FFFFFF" w:themeColor="background1"/>
              </w:rPr>
            </w:pPr>
            <w:r>
              <w:rPr>
                <w:b/>
                <w:bCs/>
                <w:color w:val="FFFFFF" w:themeColor="background1"/>
              </w:rPr>
              <w:t>Decid</w:t>
            </w:r>
            <w:r w:rsidR="00C25E08">
              <w:rPr>
                <w:b/>
                <w:bCs/>
                <w:color w:val="FFFFFF" w:themeColor="background1"/>
              </w:rPr>
              <w:t>e</w:t>
            </w:r>
          </w:p>
        </w:tc>
        <w:tc>
          <w:tcPr>
            <w:tcW w:w="12049" w:type="dxa"/>
            <w:gridSpan w:val="6"/>
            <w:vAlign w:val="center"/>
          </w:tcPr>
          <w:p w14:paraId="0529871F" w14:textId="77777777" w:rsidR="001D1365" w:rsidRPr="00E33801" w:rsidRDefault="00A94E97" w:rsidP="007F27CD">
            <w:pPr>
              <w:shd w:val="clear" w:color="auto" w:fill="FAFAFA"/>
              <w:rPr>
                <w:rFonts w:eastAsia="Times New Roman" w:cs="Helvetica"/>
                <w:lang w:eastAsia="en-GB"/>
              </w:rPr>
            </w:pPr>
            <w:r w:rsidRPr="00A519DE">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w:t>
            </w:r>
            <w:r w:rsidR="001D1365">
              <w:rPr>
                <w:rFonts w:eastAsia="Times New Roman" w:cs="Helvetica"/>
                <w:lang w:eastAsia="en-GB"/>
              </w:rPr>
              <w:t xml:space="preserve"> related to the decision or action.</w:t>
            </w:r>
          </w:p>
          <w:p w14:paraId="5045A17D" w14:textId="77777777" w:rsidR="00A94E97" w:rsidRPr="00E33801" w:rsidRDefault="00A94E97" w:rsidP="007F27CD">
            <w:pPr>
              <w:shd w:val="clear" w:color="auto" w:fill="FAFAFA"/>
            </w:pPr>
          </w:p>
        </w:tc>
      </w:tr>
      <w:tr w:rsidR="00A94E97" w:rsidRPr="00E33801" w14:paraId="078200F9" w14:textId="77777777" w:rsidTr="007F27CD">
        <w:trPr>
          <w:trHeight w:val="516"/>
          <w:tblHeader/>
        </w:trPr>
        <w:tc>
          <w:tcPr>
            <w:tcW w:w="2830" w:type="dxa"/>
            <w:gridSpan w:val="2"/>
            <w:shd w:val="clear" w:color="auto" w:fill="FFC000" w:themeFill="accent4"/>
            <w:vAlign w:val="center"/>
          </w:tcPr>
          <w:p w14:paraId="47C17B7F" w14:textId="25E23E99" w:rsidR="00A94E97" w:rsidRDefault="00C25E08" w:rsidP="007F27CD">
            <w:pPr>
              <w:rPr>
                <w:b/>
                <w:bCs/>
                <w:color w:val="FFFFFF" w:themeColor="background1"/>
              </w:rPr>
            </w:pPr>
            <w:r>
              <w:rPr>
                <w:b/>
                <w:bCs/>
                <w:color w:val="FFFFFF" w:themeColor="background1"/>
              </w:rPr>
              <w:t>C</w:t>
            </w:r>
            <w:r w:rsidR="00A94E97">
              <w:rPr>
                <w:b/>
                <w:bCs/>
                <w:color w:val="FFFFFF" w:themeColor="background1"/>
              </w:rPr>
              <w:t>onsulted</w:t>
            </w:r>
          </w:p>
          <w:p w14:paraId="067492DB" w14:textId="3981E881" w:rsidR="00C25E08" w:rsidRPr="009A00BE" w:rsidRDefault="00C25E08" w:rsidP="007F27CD">
            <w:pPr>
              <w:rPr>
                <w:b/>
                <w:bCs/>
                <w:color w:val="FFFFFF" w:themeColor="background1"/>
              </w:rPr>
            </w:pPr>
          </w:p>
        </w:tc>
        <w:tc>
          <w:tcPr>
            <w:tcW w:w="12049" w:type="dxa"/>
            <w:gridSpan w:val="6"/>
            <w:vAlign w:val="center"/>
          </w:tcPr>
          <w:p w14:paraId="6C68B203" w14:textId="5AB24BB0" w:rsidR="00964E3A" w:rsidRPr="00C25E08" w:rsidRDefault="00A94E97" w:rsidP="007F27CD">
            <w:pPr>
              <w:shd w:val="clear" w:color="auto" w:fill="FAFAFA"/>
              <w:rPr>
                <w:rFonts w:eastAsia="Times New Roman" w:cs="Helvetica"/>
                <w:lang w:eastAsia="en-GB"/>
              </w:rPr>
            </w:pPr>
            <w:r w:rsidRPr="00C25E08">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r w:rsidR="00964E3A">
              <w:rPr>
                <w:rFonts w:eastAsia="Times New Roman" w:cs="Helvetica"/>
                <w:lang w:eastAsia="en-GB"/>
              </w:rPr>
              <w:t>.</w:t>
            </w:r>
          </w:p>
        </w:tc>
      </w:tr>
      <w:tr w:rsidR="00A94E97" w:rsidRPr="00E33801" w14:paraId="71F0342B" w14:textId="77777777" w:rsidTr="007F27CD">
        <w:trPr>
          <w:trHeight w:val="204"/>
          <w:tblHeader/>
        </w:trPr>
        <w:tc>
          <w:tcPr>
            <w:tcW w:w="2830" w:type="dxa"/>
            <w:gridSpan w:val="2"/>
            <w:shd w:val="clear" w:color="auto" w:fill="00B050"/>
            <w:vAlign w:val="center"/>
          </w:tcPr>
          <w:p w14:paraId="489D70F6" w14:textId="77777777" w:rsidR="00A94E97" w:rsidRPr="009A00BE" w:rsidRDefault="00A94E97" w:rsidP="007F27CD">
            <w:pPr>
              <w:rPr>
                <w:b/>
                <w:bCs/>
                <w:color w:val="FFFFFF" w:themeColor="background1"/>
              </w:rPr>
            </w:pPr>
            <w:r>
              <w:rPr>
                <w:b/>
                <w:bCs/>
                <w:color w:val="FFFFFF" w:themeColor="background1"/>
              </w:rPr>
              <w:t>Deliver</w:t>
            </w:r>
          </w:p>
          <w:p w14:paraId="5B03634F" w14:textId="77777777" w:rsidR="00A94E97" w:rsidRPr="009A00BE" w:rsidRDefault="00A94E97" w:rsidP="007F27CD">
            <w:pPr>
              <w:rPr>
                <w:b/>
                <w:bCs/>
                <w:color w:val="FFFFFF" w:themeColor="background1"/>
              </w:rPr>
            </w:pPr>
          </w:p>
        </w:tc>
        <w:tc>
          <w:tcPr>
            <w:tcW w:w="12049" w:type="dxa"/>
            <w:gridSpan w:val="6"/>
            <w:vAlign w:val="center"/>
          </w:tcPr>
          <w:p w14:paraId="2C05B4A7" w14:textId="77777777" w:rsidR="00A94E97" w:rsidRPr="00E33801" w:rsidRDefault="00A94E97" w:rsidP="007F27CD">
            <w:pPr>
              <w:tabs>
                <w:tab w:val="left" w:pos="5115"/>
              </w:tabs>
              <w:rPr>
                <w:b/>
                <w:bCs/>
              </w:rPr>
            </w:pPr>
            <w:r w:rsidRPr="00A519DE">
              <w:rPr>
                <w:rFonts w:eastAsia="Times New Roman" w:cs="Helvetica"/>
                <w:b/>
                <w:bCs/>
                <w:color w:val="00B050"/>
                <w:lang w:eastAsia="en-GB"/>
              </w:rPr>
              <w:t xml:space="preserve">Deliver </w:t>
            </w:r>
            <w:r w:rsidRPr="00E33801">
              <w:rPr>
                <w:rFonts w:eastAsia="Times New Roman" w:cs="Helvetica"/>
                <w:lang w:eastAsia="en-GB"/>
              </w:rPr>
              <w:t>- Accountable for: undertaking particular tasks; following agreed policies and procedures; ensuring appropriate training of staff.</w:t>
            </w:r>
            <w:r w:rsidRPr="00E33801">
              <w:rPr>
                <w:b/>
                <w:bCs/>
              </w:rPr>
              <w:tab/>
            </w:r>
          </w:p>
        </w:tc>
      </w:tr>
      <w:tr w:rsidR="00A94E97" w:rsidRPr="00E33801" w14:paraId="36679F7F" w14:textId="77777777" w:rsidTr="007F27CD">
        <w:trPr>
          <w:trHeight w:val="204"/>
          <w:tblHeader/>
        </w:trPr>
        <w:tc>
          <w:tcPr>
            <w:tcW w:w="2830" w:type="dxa"/>
            <w:gridSpan w:val="2"/>
            <w:shd w:val="clear" w:color="auto" w:fill="0070C0"/>
            <w:vAlign w:val="center"/>
          </w:tcPr>
          <w:p w14:paraId="270E5D18" w14:textId="77777777" w:rsidR="00A94E97" w:rsidRPr="009A00BE" w:rsidRDefault="00A94E97" w:rsidP="007F27CD">
            <w:pPr>
              <w:rPr>
                <w:b/>
                <w:bCs/>
                <w:color w:val="FFFFFF" w:themeColor="background1"/>
              </w:rPr>
            </w:pPr>
            <w:r>
              <w:rPr>
                <w:b/>
                <w:bCs/>
                <w:color w:val="FFFFFF" w:themeColor="background1"/>
              </w:rPr>
              <w:t>Monitor</w:t>
            </w:r>
          </w:p>
        </w:tc>
        <w:tc>
          <w:tcPr>
            <w:tcW w:w="12049" w:type="dxa"/>
            <w:gridSpan w:val="6"/>
            <w:vAlign w:val="center"/>
          </w:tcPr>
          <w:p w14:paraId="2D55248A" w14:textId="0EE92AE8" w:rsidR="00A94E97" w:rsidRPr="00E33801" w:rsidRDefault="00A94E97" w:rsidP="007F27CD">
            <w:pPr>
              <w:shd w:val="clear" w:color="auto" w:fill="FAFAFA"/>
              <w:rPr>
                <w:rFonts w:eastAsia="Times New Roman" w:cs="Helvetica"/>
                <w:lang w:eastAsia="en-GB"/>
              </w:rPr>
            </w:pPr>
            <w:r w:rsidRPr="00A519DE">
              <w:rPr>
                <w:rFonts w:eastAsia="Times New Roman" w:cs="Helvetica"/>
                <w:b/>
                <w:bCs/>
                <w:color w:val="0070C0"/>
                <w:lang w:eastAsia="en-GB"/>
              </w:rPr>
              <w:t>Monitor</w:t>
            </w:r>
            <w:r w:rsidRPr="00E33801">
              <w:rPr>
                <w:rFonts w:eastAsia="Times New Roman" w:cs="Helvetica"/>
                <w:lang w:eastAsia="en-GB"/>
              </w:rPr>
              <w:t xml:space="preserve"> -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4E1F9A" w:rsidRPr="009A00BE" w14:paraId="7E06FB7B" w14:textId="77777777" w:rsidTr="007F27CD">
        <w:trPr>
          <w:tblHeader/>
        </w:trPr>
        <w:tc>
          <w:tcPr>
            <w:tcW w:w="2830" w:type="dxa"/>
            <w:gridSpan w:val="2"/>
            <w:shd w:val="clear" w:color="auto" w:fill="D9D9D9" w:themeFill="background1" w:themeFillShade="D9"/>
            <w:vAlign w:val="center"/>
          </w:tcPr>
          <w:p w14:paraId="045C39F4" w14:textId="77777777" w:rsidR="004E1F9A" w:rsidRPr="009A00BE" w:rsidRDefault="004E1F9A" w:rsidP="007F27CD">
            <w:pPr>
              <w:jc w:val="center"/>
              <w:rPr>
                <w:b/>
                <w:bCs/>
              </w:rPr>
            </w:pPr>
            <w:r>
              <w:rPr>
                <w:b/>
                <w:bCs/>
              </w:rPr>
              <w:t>Decision/Action</w:t>
            </w:r>
          </w:p>
        </w:tc>
        <w:tc>
          <w:tcPr>
            <w:tcW w:w="2410" w:type="dxa"/>
            <w:shd w:val="clear" w:color="auto" w:fill="D9D9D9" w:themeFill="background1" w:themeFillShade="D9"/>
            <w:vAlign w:val="center"/>
          </w:tcPr>
          <w:p w14:paraId="6127E7BB" w14:textId="77777777" w:rsidR="004E1F9A" w:rsidRPr="009A00BE" w:rsidRDefault="004E1F9A" w:rsidP="007F27CD">
            <w:pPr>
              <w:jc w:val="center"/>
              <w:rPr>
                <w:b/>
                <w:bCs/>
              </w:rPr>
            </w:pPr>
            <w:r>
              <w:rPr>
                <w:b/>
                <w:bCs/>
              </w:rPr>
              <w:t>Members</w:t>
            </w:r>
          </w:p>
        </w:tc>
        <w:tc>
          <w:tcPr>
            <w:tcW w:w="2410" w:type="dxa"/>
            <w:shd w:val="clear" w:color="auto" w:fill="D9D9D9" w:themeFill="background1" w:themeFillShade="D9"/>
            <w:vAlign w:val="center"/>
          </w:tcPr>
          <w:p w14:paraId="52F1E393" w14:textId="6FCC556F" w:rsidR="004E1F9A" w:rsidRPr="009A00BE" w:rsidRDefault="004E1F9A" w:rsidP="007F27CD">
            <w:pPr>
              <w:jc w:val="center"/>
              <w:rPr>
                <w:b/>
                <w:bCs/>
              </w:rPr>
            </w:pPr>
            <w:r>
              <w:rPr>
                <w:b/>
                <w:bCs/>
              </w:rPr>
              <w:t>Trust</w:t>
            </w:r>
            <w:r w:rsidR="007F27CD">
              <w:rPr>
                <w:b/>
                <w:bCs/>
              </w:rPr>
              <w:t xml:space="preserve"> Board</w:t>
            </w:r>
          </w:p>
        </w:tc>
        <w:tc>
          <w:tcPr>
            <w:tcW w:w="2280" w:type="dxa"/>
            <w:gridSpan w:val="2"/>
            <w:shd w:val="clear" w:color="auto" w:fill="D9D9D9" w:themeFill="background1" w:themeFillShade="D9"/>
            <w:vAlign w:val="center"/>
          </w:tcPr>
          <w:p w14:paraId="24B454CC" w14:textId="064FEAC6" w:rsidR="004E1F9A" w:rsidRPr="009A00BE" w:rsidRDefault="004E1F9A" w:rsidP="007F27CD">
            <w:pPr>
              <w:jc w:val="center"/>
              <w:rPr>
                <w:b/>
                <w:bCs/>
              </w:rPr>
            </w:pPr>
            <w:r>
              <w:rPr>
                <w:b/>
                <w:bCs/>
              </w:rPr>
              <w:t xml:space="preserve">Executive </w:t>
            </w:r>
            <w:r w:rsidR="0074790C">
              <w:rPr>
                <w:b/>
                <w:bCs/>
              </w:rPr>
              <w:t>l</w:t>
            </w:r>
            <w:r>
              <w:rPr>
                <w:b/>
                <w:bCs/>
              </w:rPr>
              <w:t xml:space="preserve">eadership </w:t>
            </w:r>
            <w:r w:rsidR="0074790C">
              <w:rPr>
                <w:b/>
                <w:bCs/>
              </w:rPr>
              <w:t>t</w:t>
            </w:r>
            <w:r>
              <w:rPr>
                <w:b/>
                <w:bCs/>
              </w:rPr>
              <w:t>eam</w:t>
            </w:r>
          </w:p>
        </w:tc>
        <w:tc>
          <w:tcPr>
            <w:tcW w:w="2398" w:type="dxa"/>
            <w:shd w:val="clear" w:color="auto" w:fill="D9D9D9" w:themeFill="background1" w:themeFillShade="D9"/>
            <w:vAlign w:val="center"/>
          </w:tcPr>
          <w:p w14:paraId="3525DA25" w14:textId="49BBFEF6" w:rsidR="004E1F9A" w:rsidRPr="009A00BE" w:rsidRDefault="004E1F9A" w:rsidP="007F27CD">
            <w:pPr>
              <w:jc w:val="center"/>
              <w:rPr>
                <w:b/>
                <w:bCs/>
              </w:rPr>
            </w:pPr>
            <w:r>
              <w:rPr>
                <w:b/>
                <w:bCs/>
              </w:rPr>
              <w:t xml:space="preserve">Local </w:t>
            </w:r>
            <w:r w:rsidR="0074790C">
              <w:rPr>
                <w:b/>
                <w:bCs/>
              </w:rPr>
              <w:t>g</w:t>
            </w:r>
            <w:r>
              <w:rPr>
                <w:b/>
                <w:bCs/>
              </w:rPr>
              <w:t xml:space="preserve">overning </w:t>
            </w:r>
            <w:r w:rsidR="0074790C">
              <w:rPr>
                <w:b/>
                <w:bCs/>
              </w:rPr>
              <w:t>b</w:t>
            </w:r>
            <w:r>
              <w:rPr>
                <w:b/>
                <w:bCs/>
              </w:rPr>
              <w:t>oard</w:t>
            </w:r>
          </w:p>
        </w:tc>
        <w:tc>
          <w:tcPr>
            <w:tcW w:w="2551" w:type="dxa"/>
            <w:shd w:val="clear" w:color="auto" w:fill="D9D9D9" w:themeFill="background1" w:themeFillShade="D9"/>
            <w:vAlign w:val="center"/>
          </w:tcPr>
          <w:p w14:paraId="082E9496" w14:textId="327CF341" w:rsidR="004E1F9A" w:rsidRPr="009A00BE" w:rsidRDefault="004E1F9A" w:rsidP="007F27CD">
            <w:pPr>
              <w:jc w:val="center"/>
              <w:rPr>
                <w:b/>
                <w:bCs/>
              </w:rPr>
            </w:pPr>
            <w:r>
              <w:rPr>
                <w:b/>
                <w:bCs/>
              </w:rPr>
              <w:t>Headteacher</w:t>
            </w:r>
          </w:p>
        </w:tc>
      </w:tr>
      <w:tr w:rsidR="004E1F9A" w14:paraId="1DA9C339" w14:textId="77777777" w:rsidTr="007F27CD">
        <w:tc>
          <w:tcPr>
            <w:tcW w:w="704" w:type="dxa"/>
            <w:shd w:val="clear" w:color="auto" w:fill="A5A5A5" w:themeFill="accent3"/>
          </w:tcPr>
          <w:p w14:paraId="64006E72" w14:textId="094DA8F2" w:rsidR="004E1F9A" w:rsidRDefault="00EF3F20" w:rsidP="007F27CD">
            <w:bookmarkStart w:id="6" w:name="_Hlk70423359"/>
            <w:r>
              <w:t>S</w:t>
            </w:r>
            <w:r w:rsidR="004E1F9A">
              <w:t>E.1</w:t>
            </w:r>
          </w:p>
        </w:tc>
        <w:tc>
          <w:tcPr>
            <w:tcW w:w="2126" w:type="dxa"/>
            <w:vAlign w:val="center"/>
          </w:tcPr>
          <w:p w14:paraId="7F99F296" w14:textId="79A03EAB" w:rsidR="004E1F9A" w:rsidRDefault="00F804C8" w:rsidP="007F27CD">
            <w:r>
              <w:t>D</w:t>
            </w:r>
            <w:r w:rsidR="004E1F9A">
              <w:t>e</w:t>
            </w:r>
            <w:r w:rsidR="00C21FDD">
              <w:t>termine</w:t>
            </w:r>
            <w:r w:rsidR="00B5643E">
              <w:t xml:space="preserve"> </w:t>
            </w:r>
            <w:r w:rsidR="00BC3B90">
              <w:t xml:space="preserve">the </w:t>
            </w:r>
            <w:r w:rsidR="004F1863">
              <w:t>Trust performance</w:t>
            </w:r>
            <w:r w:rsidR="004E1F9A">
              <w:t xml:space="preserve"> </w:t>
            </w:r>
            <w:r w:rsidR="004F1863">
              <w:t>m</w:t>
            </w:r>
            <w:r w:rsidR="004E1F9A">
              <w:t xml:space="preserve">anagement </w:t>
            </w:r>
            <w:r w:rsidR="004F1863">
              <w:t>p</w:t>
            </w:r>
            <w:r w:rsidR="004E1F9A">
              <w:t>olicy</w:t>
            </w:r>
            <w:r w:rsidR="00B6715B">
              <w:t>.</w:t>
            </w:r>
          </w:p>
        </w:tc>
        <w:tc>
          <w:tcPr>
            <w:tcW w:w="2410" w:type="dxa"/>
            <w:shd w:val="clear" w:color="auto" w:fill="FFFFFF" w:themeFill="background1"/>
            <w:vAlign w:val="center"/>
          </w:tcPr>
          <w:p w14:paraId="5E42E369" w14:textId="77777777" w:rsidR="004E1F9A" w:rsidRPr="009A00BE" w:rsidRDefault="004E1F9A" w:rsidP="007F27CD">
            <w:pPr>
              <w:jc w:val="center"/>
              <w:rPr>
                <w:b/>
                <w:bCs/>
                <w:color w:val="FFFFFF" w:themeColor="background1"/>
              </w:rPr>
            </w:pPr>
          </w:p>
        </w:tc>
        <w:tc>
          <w:tcPr>
            <w:tcW w:w="2410" w:type="dxa"/>
            <w:shd w:val="clear" w:color="auto" w:fill="FFFFFF" w:themeFill="background1"/>
            <w:vAlign w:val="center"/>
          </w:tcPr>
          <w:p w14:paraId="471B2BB5" w14:textId="055FA0AA" w:rsidR="004E1F9A" w:rsidRPr="009A00BE" w:rsidRDefault="00346869" w:rsidP="007F27CD">
            <w:pPr>
              <w:jc w:val="center"/>
              <w:rPr>
                <w:b/>
                <w:bCs/>
                <w:color w:val="FFFFFF" w:themeColor="background1"/>
              </w:rPr>
            </w:pPr>
            <w:r w:rsidRPr="00346869">
              <w:rPr>
                <w:b/>
                <w:bCs/>
                <w:color w:val="FF0000"/>
              </w:rPr>
              <w:t>Decide</w:t>
            </w:r>
          </w:p>
        </w:tc>
        <w:tc>
          <w:tcPr>
            <w:tcW w:w="2268" w:type="dxa"/>
            <w:shd w:val="clear" w:color="auto" w:fill="FFFFFF" w:themeFill="background1"/>
            <w:vAlign w:val="center"/>
          </w:tcPr>
          <w:p w14:paraId="78689332" w14:textId="7DE738F1" w:rsidR="004E1F9A" w:rsidRPr="009A00BE" w:rsidRDefault="003A700C" w:rsidP="007F27CD">
            <w:pPr>
              <w:jc w:val="center"/>
              <w:rPr>
                <w:b/>
                <w:bCs/>
                <w:color w:val="FFFFFF" w:themeColor="background1"/>
              </w:rPr>
            </w:pPr>
            <w:r w:rsidRPr="003A700C">
              <w:rPr>
                <w:b/>
                <w:bCs/>
                <w:color w:val="FFC000"/>
              </w:rPr>
              <w:t>Consulted</w:t>
            </w:r>
          </w:p>
        </w:tc>
        <w:tc>
          <w:tcPr>
            <w:tcW w:w="2410" w:type="dxa"/>
            <w:gridSpan w:val="2"/>
            <w:shd w:val="clear" w:color="auto" w:fill="FFFFFF" w:themeFill="background1"/>
            <w:vAlign w:val="center"/>
          </w:tcPr>
          <w:p w14:paraId="5EE3DA33" w14:textId="77777777" w:rsidR="004E1F9A" w:rsidRPr="009A00BE" w:rsidRDefault="004E1F9A" w:rsidP="007F27CD">
            <w:pPr>
              <w:jc w:val="center"/>
              <w:rPr>
                <w:b/>
                <w:bCs/>
                <w:color w:val="FFFFFF" w:themeColor="background1"/>
              </w:rPr>
            </w:pPr>
          </w:p>
        </w:tc>
        <w:tc>
          <w:tcPr>
            <w:tcW w:w="2551" w:type="dxa"/>
            <w:shd w:val="clear" w:color="auto" w:fill="FFFFFF" w:themeFill="background1"/>
            <w:vAlign w:val="center"/>
          </w:tcPr>
          <w:p w14:paraId="1EAAE898" w14:textId="0253A739" w:rsidR="004E1F9A" w:rsidRPr="009A00BE" w:rsidRDefault="004E1F9A" w:rsidP="007F27CD">
            <w:pPr>
              <w:jc w:val="center"/>
              <w:rPr>
                <w:b/>
                <w:bCs/>
                <w:color w:val="FFFFFF" w:themeColor="background1"/>
              </w:rPr>
            </w:pPr>
          </w:p>
        </w:tc>
      </w:tr>
      <w:tr w:rsidR="004E1F9A" w14:paraId="19BBB453" w14:textId="77777777" w:rsidTr="007F27CD">
        <w:tc>
          <w:tcPr>
            <w:tcW w:w="704" w:type="dxa"/>
            <w:shd w:val="clear" w:color="auto" w:fill="A5A5A5" w:themeFill="accent3"/>
          </w:tcPr>
          <w:p w14:paraId="226FF407" w14:textId="253A6ECD" w:rsidR="004E1F9A" w:rsidRDefault="00EF3F20" w:rsidP="007F27CD">
            <w:r>
              <w:t>S</w:t>
            </w:r>
            <w:r w:rsidR="004E1F9A">
              <w:t>E.</w:t>
            </w:r>
            <w:r>
              <w:t>2</w:t>
            </w:r>
          </w:p>
        </w:tc>
        <w:tc>
          <w:tcPr>
            <w:tcW w:w="2126" w:type="dxa"/>
            <w:vAlign w:val="center"/>
          </w:tcPr>
          <w:p w14:paraId="3BF18105" w14:textId="113CC013" w:rsidR="004E1F9A" w:rsidRDefault="004F1863" w:rsidP="007F27CD">
            <w:r>
              <w:t>I</w:t>
            </w:r>
            <w:r w:rsidR="004E1F9A">
              <w:t xml:space="preserve">mplement the performance management policy </w:t>
            </w:r>
            <w:r w:rsidR="004E1F9A">
              <w:lastRenderedPageBreak/>
              <w:t xml:space="preserve">for the </w:t>
            </w:r>
            <w:r w:rsidR="004F359A">
              <w:t>h</w:t>
            </w:r>
            <w:r w:rsidR="004E1F9A">
              <w:t>eadteacher and other staff</w:t>
            </w:r>
            <w:r w:rsidR="00B6715B">
              <w:t>.</w:t>
            </w:r>
          </w:p>
        </w:tc>
        <w:tc>
          <w:tcPr>
            <w:tcW w:w="2410" w:type="dxa"/>
            <w:shd w:val="clear" w:color="auto" w:fill="FFFFFF" w:themeFill="background1"/>
          </w:tcPr>
          <w:p w14:paraId="7E3838F6" w14:textId="77777777" w:rsidR="004E1F9A" w:rsidRDefault="004E1F9A" w:rsidP="007F27CD"/>
        </w:tc>
        <w:tc>
          <w:tcPr>
            <w:tcW w:w="2410" w:type="dxa"/>
            <w:shd w:val="clear" w:color="auto" w:fill="FFFFFF" w:themeFill="background1"/>
          </w:tcPr>
          <w:p w14:paraId="1B97E7CA" w14:textId="77777777" w:rsidR="004E1F9A" w:rsidRDefault="004E1F9A" w:rsidP="007F27CD"/>
          <w:p w14:paraId="05D624AA" w14:textId="77777777" w:rsidR="003A700C" w:rsidRDefault="003A700C" w:rsidP="007F27CD"/>
          <w:p w14:paraId="4C0DBD6A" w14:textId="024E27BF" w:rsidR="003A700C" w:rsidRPr="00B1288C" w:rsidRDefault="00680D4A" w:rsidP="007F27CD">
            <w:pPr>
              <w:jc w:val="center"/>
              <w:rPr>
                <w:b/>
                <w:bCs/>
                <w:color w:val="FF0000"/>
              </w:rPr>
            </w:pPr>
            <w:r w:rsidRPr="00B1288C">
              <w:rPr>
                <w:b/>
                <w:bCs/>
                <w:color w:val="FF0000"/>
              </w:rPr>
              <w:t>Decide</w:t>
            </w:r>
          </w:p>
          <w:p w14:paraId="10CE37DC" w14:textId="4B8A1321" w:rsidR="00DB6A78" w:rsidRPr="00DB6A78" w:rsidRDefault="00DB6A78" w:rsidP="007F27CD">
            <w:pPr>
              <w:jc w:val="center"/>
              <w:rPr>
                <w:b/>
                <w:bCs/>
                <w:color w:val="0070C0"/>
              </w:rPr>
            </w:pPr>
            <w:r w:rsidRPr="00DB6A78">
              <w:rPr>
                <w:b/>
                <w:bCs/>
                <w:color w:val="0070C0"/>
              </w:rPr>
              <w:t>Monitor</w:t>
            </w:r>
          </w:p>
          <w:p w14:paraId="4DEE2250" w14:textId="35733D1A" w:rsidR="003A700C" w:rsidRPr="00856CA5" w:rsidRDefault="009C2581" w:rsidP="007F27CD">
            <w:pPr>
              <w:jc w:val="center"/>
            </w:pPr>
            <w:r>
              <w:lastRenderedPageBreak/>
              <w:t>L</w:t>
            </w:r>
            <w:r w:rsidR="003A700C" w:rsidRPr="00856CA5">
              <w:t>ead the performance management p</w:t>
            </w:r>
            <w:r w:rsidR="00856CA5" w:rsidRPr="00856CA5">
              <w:t>rocess for the CEO</w:t>
            </w:r>
            <w:r w:rsidR="002A37A2">
              <w:t xml:space="preserve"> and monitor across the Trust.</w:t>
            </w:r>
          </w:p>
        </w:tc>
        <w:tc>
          <w:tcPr>
            <w:tcW w:w="2268" w:type="dxa"/>
            <w:shd w:val="clear" w:color="auto" w:fill="FFFFFF" w:themeFill="background1"/>
          </w:tcPr>
          <w:p w14:paraId="0225E195" w14:textId="77777777" w:rsidR="004E1F9A" w:rsidRDefault="004E1F9A" w:rsidP="007F27CD">
            <w:pPr>
              <w:jc w:val="center"/>
            </w:pPr>
          </w:p>
          <w:p w14:paraId="2DFC146B" w14:textId="77777777" w:rsidR="00406E15" w:rsidRDefault="00406E15" w:rsidP="007F27CD">
            <w:pPr>
              <w:jc w:val="center"/>
            </w:pPr>
          </w:p>
          <w:p w14:paraId="1C2326D4" w14:textId="77777777" w:rsidR="00406E15" w:rsidRDefault="004E255E" w:rsidP="007F27CD">
            <w:pPr>
              <w:jc w:val="center"/>
              <w:rPr>
                <w:b/>
                <w:bCs/>
                <w:color w:val="00B050"/>
              </w:rPr>
            </w:pPr>
            <w:r>
              <w:rPr>
                <w:b/>
                <w:bCs/>
                <w:color w:val="00B050"/>
              </w:rPr>
              <w:t>Deliver</w:t>
            </w:r>
          </w:p>
          <w:p w14:paraId="43A7407D" w14:textId="1ACC48D7" w:rsidR="004E255E" w:rsidRPr="00B574A9" w:rsidRDefault="49363D5E" w:rsidP="007F27CD">
            <w:pPr>
              <w:jc w:val="center"/>
            </w:pPr>
            <w:r>
              <w:lastRenderedPageBreak/>
              <w:t>DCEO to lead the per</w:t>
            </w:r>
            <w:r w:rsidR="6A965CDC">
              <w:t xml:space="preserve">formance management process </w:t>
            </w:r>
            <w:r w:rsidR="78566A5D">
              <w:t xml:space="preserve">of the Headteacher </w:t>
            </w:r>
            <w:r w:rsidR="6A965CDC">
              <w:t>in partnership with the LGB</w:t>
            </w:r>
            <w:r w:rsidR="6B9D7F79">
              <w:t xml:space="preserve"> </w:t>
            </w:r>
            <w:r w:rsidR="3DE88CD8">
              <w:t xml:space="preserve">via </w:t>
            </w:r>
            <w:r w:rsidR="55799F66">
              <w:t xml:space="preserve">the </w:t>
            </w:r>
            <w:r w:rsidR="004F1863">
              <w:t>c</w:t>
            </w:r>
            <w:r w:rsidR="55799F66">
              <w:t xml:space="preserve">hair of </w:t>
            </w:r>
            <w:r w:rsidR="004F1863">
              <w:t>g</w:t>
            </w:r>
            <w:r w:rsidR="55799F66">
              <w:t>overnors or an appointed governor</w:t>
            </w:r>
          </w:p>
        </w:tc>
        <w:tc>
          <w:tcPr>
            <w:tcW w:w="2410" w:type="dxa"/>
            <w:gridSpan w:val="2"/>
            <w:shd w:val="clear" w:color="auto" w:fill="FFFFFF" w:themeFill="background1"/>
          </w:tcPr>
          <w:p w14:paraId="392AFD3D" w14:textId="77777777" w:rsidR="004E255E" w:rsidRDefault="004E255E" w:rsidP="007F27CD">
            <w:pPr>
              <w:jc w:val="center"/>
              <w:rPr>
                <w:b/>
                <w:bCs/>
                <w:color w:val="00B050"/>
              </w:rPr>
            </w:pPr>
          </w:p>
          <w:p w14:paraId="1453EA33" w14:textId="77777777" w:rsidR="004E255E" w:rsidRDefault="004E255E" w:rsidP="007F27CD">
            <w:pPr>
              <w:jc w:val="center"/>
              <w:rPr>
                <w:b/>
                <w:bCs/>
                <w:color w:val="00B050"/>
              </w:rPr>
            </w:pPr>
          </w:p>
          <w:p w14:paraId="55D4215E" w14:textId="6E6B408F" w:rsidR="004E1F9A" w:rsidRDefault="004E255E" w:rsidP="007F27CD">
            <w:pPr>
              <w:jc w:val="center"/>
              <w:rPr>
                <w:b/>
                <w:bCs/>
                <w:color w:val="00B050"/>
              </w:rPr>
            </w:pPr>
            <w:r>
              <w:rPr>
                <w:b/>
                <w:bCs/>
                <w:color w:val="00B050"/>
              </w:rPr>
              <w:t>Deliver</w:t>
            </w:r>
          </w:p>
          <w:p w14:paraId="6E749A24" w14:textId="35552842" w:rsidR="00DB6A78" w:rsidRPr="00DB6A78" w:rsidRDefault="00DB6A78" w:rsidP="007F27CD">
            <w:pPr>
              <w:jc w:val="center"/>
              <w:rPr>
                <w:b/>
                <w:bCs/>
                <w:color w:val="0070C0"/>
              </w:rPr>
            </w:pPr>
            <w:r w:rsidRPr="00DB6A78">
              <w:rPr>
                <w:b/>
                <w:bCs/>
                <w:color w:val="0070C0"/>
              </w:rPr>
              <w:t>Monitor</w:t>
            </w:r>
          </w:p>
          <w:p w14:paraId="0DAD045D" w14:textId="379F252F" w:rsidR="00DB6A78" w:rsidRDefault="76528DCC" w:rsidP="007F27CD">
            <w:pPr>
              <w:jc w:val="center"/>
            </w:pPr>
            <w:r>
              <w:lastRenderedPageBreak/>
              <w:t>DCEO to lead the performance management process of the Headteacher in partnership with the LGB</w:t>
            </w:r>
            <w:r w:rsidR="55799F66">
              <w:t xml:space="preserve"> via the </w:t>
            </w:r>
            <w:r w:rsidR="004F1863">
              <w:t>c</w:t>
            </w:r>
            <w:r w:rsidR="55799F66">
              <w:t xml:space="preserve">hair of </w:t>
            </w:r>
            <w:r w:rsidR="004F1863">
              <w:t>g</w:t>
            </w:r>
            <w:r w:rsidR="55799F66">
              <w:t xml:space="preserve">overnors or an appointed </w:t>
            </w:r>
            <w:r w:rsidR="004F1863">
              <w:t>governor.</w:t>
            </w:r>
          </w:p>
          <w:p w14:paraId="5AE50C7A" w14:textId="77777777" w:rsidR="00DB6A78" w:rsidRDefault="00DB6A78" w:rsidP="007F27CD">
            <w:pPr>
              <w:jc w:val="center"/>
            </w:pPr>
          </w:p>
          <w:p w14:paraId="0261C4B2" w14:textId="58D73108" w:rsidR="00B574A9" w:rsidRDefault="00B85A92" w:rsidP="007F27CD">
            <w:pPr>
              <w:jc w:val="center"/>
            </w:pPr>
            <w:r>
              <w:t xml:space="preserve">Monitor the implementation of the </w:t>
            </w:r>
            <w:r w:rsidR="004F1863">
              <w:t>p</w:t>
            </w:r>
            <w:r>
              <w:t xml:space="preserve">erformance </w:t>
            </w:r>
            <w:r w:rsidR="004F1863">
              <w:t>m</w:t>
            </w:r>
            <w:r>
              <w:t xml:space="preserve">anagement </w:t>
            </w:r>
            <w:r w:rsidR="004F1863">
              <w:t>p</w:t>
            </w:r>
            <w:r>
              <w:t xml:space="preserve">olicy </w:t>
            </w:r>
            <w:r w:rsidR="0041508C">
              <w:t xml:space="preserve">at </w:t>
            </w:r>
            <w:r w:rsidR="00E854E7">
              <w:t>school</w:t>
            </w:r>
            <w:r w:rsidR="0041508C">
              <w:t xml:space="preserve"> level</w:t>
            </w:r>
            <w:r w:rsidR="000D70B7">
              <w:t>.</w:t>
            </w:r>
          </w:p>
        </w:tc>
        <w:tc>
          <w:tcPr>
            <w:tcW w:w="2551" w:type="dxa"/>
            <w:shd w:val="clear" w:color="auto" w:fill="FFFFFF" w:themeFill="background1"/>
          </w:tcPr>
          <w:p w14:paraId="34F79D2A" w14:textId="77777777" w:rsidR="004E1F9A" w:rsidRDefault="004E1F9A" w:rsidP="007F27CD"/>
          <w:p w14:paraId="3A871F46" w14:textId="77777777" w:rsidR="00616644" w:rsidRDefault="00616644" w:rsidP="007F27CD">
            <w:pPr>
              <w:jc w:val="center"/>
              <w:rPr>
                <w:b/>
                <w:bCs/>
                <w:color w:val="00B050"/>
              </w:rPr>
            </w:pPr>
          </w:p>
          <w:p w14:paraId="3E3EB958" w14:textId="20CB83AC" w:rsidR="00616644" w:rsidRDefault="00616644" w:rsidP="007F27CD">
            <w:pPr>
              <w:jc w:val="center"/>
              <w:rPr>
                <w:b/>
                <w:bCs/>
                <w:color w:val="00B050"/>
              </w:rPr>
            </w:pPr>
            <w:r>
              <w:rPr>
                <w:b/>
                <w:bCs/>
                <w:color w:val="00B050"/>
              </w:rPr>
              <w:t>Deliver</w:t>
            </w:r>
          </w:p>
          <w:p w14:paraId="096F1C0E" w14:textId="55E71861" w:rsidR="00616644" w:rsidRDefault="009C2581" w:rsidP="007F27CD">
            <w:pPr>
              <w:jc w:val="center"/>
            </w:pPr>
            <w:r>
              <w:lastRenderedPageBreak/>
              <w:t xml:space="preserve">Implement the </w:t>
            </w:r>
            <w:r w:rsidR="004F1863">
              <w:t>p</w:t>
            </w:r>
            <w:r>
              <w:t xml:space="preserve">erformance </w:t>
            </w:r>
            <w:r w:rsidR="004F1863">
              <w:t>m</w:t>
            </w:r>
            <w:r>
              <w:t xml:space="preserve">anagement </w:t>
            </w:r>
            <w:r w:rsidR="004F1863">
              <w:t>p</w:t>
            </w:r>
            <w:r>
              <w:t>olicy</w:t>
            </w:r>
            <w:r w:rsidR="0008603F">
              <w:t xml:space="preserve"> </w:t>
            </w:r>
            <w:r w:rsidR="006F5153">
              <w:t xml:space="preserve">for </w:t>
            </w:r>
            <w:r w:rsidR="00E854E7">
              <w:t>school</w:t>
            </w:r>
            <w:r w:rsidR="006F5153">
              <w:t xml:space="preserve"> staff.</w:t>
            </w:r>
          </w:p>
          <w:p w14:paraId="19ACEAE3" w14:textId="1F152668" w:rsidR="00297D9C" w:rsidRDefault="00297D9C" w:rsidP="007F27CD">
            <w:pPr>
              <w:jc w:val="center"/>
            </w:pPr>
          </w:p>
        </w:tc>
      </w:tr>
      <w:tr w:rsidR="004E1F9A" w14:paraId="0320DFE6" w14:textId="77777777" w:rsidTr="007F27CD">
        <w:tc>
          <w:tcPr>
            <w:tcW w:w="704" w:type="dxa"/>
            <w:shd w:val="clear" w:color="auto" w:fill="A5A5A5" w:themeFill="accent3"/>
          </w:tcPr>
          <w:p w14:paraId="51018DEC" w14:textId="5F17349B" w:rsidR="004E1F9A" w:rsidRDefault="00EF3F20" w:rsidP="007F27CD">
            <w:r>
              <w:lastRenderedPageBreak/>
              <w:t>S</w:t>
            </w:r>
            <w:r w:rsidR="004E1F9A">
              <w:t>E.</w:t>
            </w:r>
            <w:r>
              <w:t>3</w:t>
            </w:r>
          </w:p>
        </w:tc>
        <w:tc>
          <w:tcPr>
            <w:tcW w:w="2126" w:type="dxa"/>
            <w:vAlign w:val="center"/>
          </w:tcPr>
          <w:p w14:paraId="43AE724C" w14:textId="61445AB1" w:rsidR="004E1F9A" w:rsidRDefault="1331226A" w:rsidP="007F27CD">
            <w:r>
              <w:t>Monitor, r</w:t>
            </w:r>
            <w:r w:rsidR="7844ACCA">
              <w:t xml:space="preserve">eview and challenge the </w:t>
            </w:r>
            <w:r w:rsidR="457231E2" w:rsidRPr="004F1863">
              <w:t>outcomes</w:t>
            </w:r>
            <w:r w:rsidR="7844ACCA">
              <w:t xml:space="preserve"> of groups of pupils </w:t>
            </w:r>
            <w:r w:rsidR="7CDB151E">
              <w:t>I</w:t>
            </w:r>
            <w:r w:rsidR="7844ACCA">
              <w:t>ncluding SEND, pupil premium, EAL</w:t>
            </w:r>
            <w:r w:rsidR="7CDB151E">
              <w:t>.</w:t>
            </w:r>
          </w:p>
        </w:tc>
        <w:tc>
          <w:tcPr>
            <w:tcW w:w="2410" w:type="dxa"/>
            <w:shd w:val="clear" w:color="auto" w:fill="FFFFFF" w:themeFill="background1"/>
          </w:tcPr>
          <w:p w14:paraId="2D1D1A97" w14:textId="77777777" w:rsidR="004E1F9A" w:rsidRDefault="004E1F9A" w:rsidP="007F27CD"/>
        </w:tc>
        <w:tc>
          <w:tcPr>
            <w:tcW w:w="2410" w:type="dxa"/>
            <w:shd w:val="clear" w:color="auto" w:fill="FFFFFF" w:themeFill="background1"/>
          </w:tcPr>
          <w:p w14:paraId="2B4CFB65" w14:textId="77777777" w:rsidR="00201BB4" w:rsidRDefault="00201BB4" w:rsidP="007F27CD">
            <w:pPr>
              <w:jc w:val="center"/>
              <w:rPr>
                <w:b/>
                <w:bCs/>
                <w:color w:val="FF0000"/>
              </w:rPr>
            </w:pPr>
          </w:p>
          <w:p w14:paraId="74691F5D" w14:textId="77777777" w:rsidR="00317110" w:rsidRDefault="00317110" w:rsidP="007F27CD">
            <w:pPr>
              <w:jc w:val="center"/>
              <w:rPr>
                <w:b/>
                <w:bCs/>
                <w:color w:val="FF0000"/>
              </w:rPr>
            </w:pPr>
          </w:p>
          <w:p w14:paraId="18F0E9DE" w14:textId="6F3F8F4B" w:rsidR="004E1F9A" w:rsidRPr="00201BB4" w:rsidRDefault="00353B24" w:rsidP="007F27CD">
            <w:pPr>
              <w:jc w:val="center"/>
              <w:rPr>
                <w:b/>
                <w:bCs/>
                <w:color w:val="FF0000"/>
              </w:rPr>
            </w:pPr>
            <w:r w:rsidRPr="00201BB4">
              <w:rPr>
                <w:b/>
                <w:bCs/>
                <w:color w:val="FF0000"/>
              </w:rPr>
              <w:t>Decide</w:t>
            </w:r>
          </w:p>
          <w:p w14:paraId="31F5DA4D" w14:textId="77777777" w:rsidR="00353B24" w:rsidRDefault="00353B24" w:rsidP="007F27CD">
            <w:pPr>
              <w:jc w:val="center"/>
              <w:rPr>
                <w:b/>
                <w:bCs/>
                <w:color w:val="0070C0"/>
              </w:rPr>
            </w:pPr>
            <w:r w:rsidRPr="00201BB4">
              <w:rPr>
                <w:b/>
                <w:bCs/>
                <w:color w:val="0070C0"/>
              </w:rPr>
              <w:t>Monitor</w:t>
            </w:r>
          </w:p>
          <w:p w14:paraId="5091E68D" w14:textId="4E35244C" w:rsidR="00201BB4" w:rsidRPr="00201BB4" w:rsidRDefault="00201BB4" w:rsidP="007F27CD">
            <w:pPr>
              <w:jc w:val="center"/>
            </w:pPr>
          </w:p>
        </w:tc>
        <w:tc>
          <w:tcPr>
            <w:tcW w:w="2268" w:type="dxa"/>
            <w:shd w:val="clear" w:color="auto" w:fill="FFFFFF" w:themeFill="background1"/>
          </w:tcPr>
          <w:p w14:paraId="49FBCDAB" w14:textId="77777777" w:rsidR="00644AA4" w:rsidRDefault="00644AA4" w:rsidP="007F27CD">
            <w:pPr>
              <w:jc w:val="center"/>
              <w:rPr>
                <w:b/>
                <w:bCs/>
                <w:color w:val="00B050"/>
              </w:rPr>
            </w:pPr>
          </w:p>
          <w:p w14:paraId="39B68F87" w14:textId="77777777" w:rsidR="00317110" w:rsidRDefault="00317110" w:rsidP="007F27CD">
            <w:pPr>
              <w:jc w:val="center"/>
              <w:rPr>
                <w:b/>
                <w:bCs/>
                <w:color w:val="0070C0"/>
              </w:rPr>
            </w:pPr>
          </w:p>
          <w:p w14:paraId="4ED4037A" w14:textId="3A50681A" w:rsidR="00644AA4" w:rsidRDefault="00644AA4" w:rsidP="007F27CD">
            <w:pPr>
              <w:jc w:val="center"/>
              <w:rPr>
                <w:b/>
                <w:bCs/>
                <w:color w:val="0070C0"/>
              </w:rPr>
            </w:pPr>
            <w:r w:rsidRPr="00201BB4">
              <w:rPr>
                <w:b/>
                <w:bCs/>
                <w:color w:val="0070C0"/>
              </w:rPr>
              <w:t>Monitor</w:t>
            </w:r>
          </w:p>
          <w:p w14:paraId="084684F2" w14:textId="77777777" w:rsidR="004E1F9A" w:rsidRDefault="004E1F9A" w:rsidP="007F27CD"/>
        </w:tc>
        <w:tc>
          <w:tcPr>
            <w:tcW w:w="2410" w:type="dxa"/>
            <w:gridSpan w:val="2"/>
            <w:shd w:val="clear" w:color="auto" w:fill="FFFFFF" w:themeFill="background1"/>
          </w:tcPr>
          <w:p w14:paraId="1DD374E9" w14:textId="77777777" w:rsidR="00442DF2" w:rsidRDefault="00442DF2" w:rsidP="007F27CD">
            <w:pPr>
              <w:jc w:val="center"/>
              <w:rPr>
                <w:b/>
                <w:bCs/>
                <w:color w:val="00B050"/>
              </w:rPr>
            </w:pPr>
          </w:p>
          <w:p w14:paraId="26BE2A2A" w14:textId="77777777" w:rsidR="00317110" w:rsidRDefault="00317110" w:rsidP="007F27CD">
            <w:pPr>
              <w:jc w:val="center"/>
              <w:rPr>
                <w:b/>
                <w:bCs/>
                <w:color w:val="0070C0"/>
              </w:rPr>
            </w:pPr>
          </w:p>
          <w:p w14:paraId="4B6EA18A" w14:textId="2BACFEF8" w:rsidR="00442DF2" w:rsidRDefault="00442DF2" w:rsidP="007F27CD">
            <w:pPr>
              <w:jc w:val="center"/>
              <w:rPr>
                <w:b/>
                <w:bCs/>
                <w:color w:val="0070C0"/>
              </w:rPr>
            </w:pPr>
            <w:r w:rsidRPr="00201BB4">
              <w:rPr>
                <w:b/>
                <w:bCs/>
                <w:color w:val="0070C0"/>
              </w:rPr>
              <w:t>Monitor</w:t>
            </w:r>
          </w:p>
          <w:p w14:paraId="0B4DDA51" w14:textId="343B6171" w:rsidR="00F22C2F" w:rsidRPr="00F22C2F" w:rsidRDefault="00F22C2F" w:rsidP="007F27CD">
            <w:pPr>
              <w:jc w:val="center"/>
            </w:pPr>
          </w:p>
          <w:p w14:paraId="1466E39A" w14:textId="77777777" w:rsidR="004E1F9A" w:rsidRDefault="004E1F9A" w:rsidP="007F27CD"/>
        </w:tc>
        <w:tc>
          <w:tcPr>
            <w:tcW w:w="2551" w:type="dxa"/>
            <w:shd w:val="clear" w:color="auto" w:fill="FFFFFF" w:themeFill="background1"/>
          </w:tcPr>
          <w:p w14:paraId="7148269F" w14:textId="77777777" w:rsidR="00442DF2" w:rsidRDefault="00442DF2" w:rsidP="007F27CD">
            <w:pPr>
              <w:jc w:val="center"/>
              <w:rPr>
                <w:b/>
                <w:bCs/>
                <w:color w:val="00B050"/>
              </w:rPr>
            </w:pPr>
          </w:p>
          <w:p w14:paraId="6D83AAE2" w14:textId="77777777" w:rsidR="00317110" w:rsidRDefault="00317110" w:rsidP="007F27CD">
            <w:pPr>
              <w:jc w:val="center"/>
              <w:rPr>
                <w:b/>
                <w:bCs/>
                <w:color w:val="00B050"/>
              </w:rPr>
            </w:pPr>
          </w:p>
          <w:p w14:paraId="2754686F" w14:textId="68645E54" w:rsidR="00442DF2" w:rsidRPr="00201BB4" w:rsidRDefault="00442DF2" w:rsidP="007F27CD">
            <w:pPr>
              <w:jc w:val="center"/>
              <w:rPr>
                <w:b/>
                <w:bCs/>
                <w:color w:val="00B050"/>
              </w:rPr>
            </w:pPr>
            <w:r w:rsidRPr="00201BB4">
              <w:rPr>
                <w:b/>
                <w:bCs/>
                <w:color w:val="00B050"/>
              </w:rPr>
              <w:t>Deliver</w:t>
            </w:r>
          </w:p>
          <w:p w14:paraId="25EFFF46" w14:textId="2FA020F5" w:rsidR="004E1F9A" w:rsidRDefault="004E1F9A" w:rsidP="007F27CD"/>
        </w:tc>
      </w:tr>
      <w:tr w:rsidR="004E1F9A" w14:paraId="7C9D81D9" w14:textId="77777777" w:rsidTr="007F27CD">
        <w:tc>
          <w:tcPr>
            <w:tcW w:w="704" w:type="dxa"/>
            <w:shd w:val="clear" w:color="auto" w:fill="A5A5A5" w:themeFill="accent3"/>
          </w:tcPr>
          <w:p w14:paraId="797C6ACC" w14:textId="0388F475" w:rsidR="004E1F9A" w:rsidRDefault="00EF3F20" w:rsidP="007F27CD">
            <w:r>
              <w:t>SE.4</w:t>
            </w:r>
          </w:p>
        </w:tc>
        <w:tc>
          <w:tcPr>
            <w:tcW w:w="2126" w:type="dxa"/>
            <w:vAlign w:val="center"/>
          </w:tcPr>
          <w:p w14:paraId="351A0C25" w14:textId="00CC2320" w:rsidR="004E1F9A" w:rsidRDefault="1331226A" w:rsidP="007F27CD">
            <w:r>
              <w:t xml:space="preserve">Ensure the </w:t>
            </w:r>
            <w:r w:rsidR="00E854E7">
              <w:t>school</w:t>
            </w:r>
            <w:r w:rsidR="7844ACCA">
              <w:t xml:space="preserve"> offer</w:t>
            </w:r>
            <w:r w:rsidR="203C7591">
              <w:t>s</w:t>
            </w:r>
            <w:r w:rsidR="7844ACCA">
              <w:t xml:space="preserve"> a broad and balanced curriculum </w:t>
            </w:r>
          </w:p>
        </w:tc>
        <w:tc>
          <w:tcPr>
            <w:tcW w:w="2410" w:type="dxa"/>
            <w:shd w:val="clear" w:color="auto" w:fill="FFFFFF" w:themeFill="background1"/>
          </w:tcPr>
          <w:p w14:paraId="0A8E58F3" w14:textId="77777777" w:rsidR="004E1F9A" w:rsidRDefault="004E1F9A" w:rsidP="007F27CD"/>
        </w:tc>
        <w:tc>
          <w:tcPr>
            <w:tcW w:w="2410" w:type="dxa"/>
            <w:shd w:val="clear" w:color="auto" w:fill="FFFFFF" w:themeFill="background1"/>
          </w:tcPr>
          <w:p w14:paraId="22F00081" w14:textId="77777777" w:rsidR="00856077" w:rsidRDefault="00856077" w:rsidP="007F27CD">
            <w:pPr>
              <w:jc w:val="center"/>
              <w:rPr>
                <w:b/>
                <w:bCs/>
                <w:color w:val="0070C0"/>
              </w:rPr>
            </w:pPr>
          </w:p>
          <w:p w14:paraId="2A198267" w14:textId="77777777" w:rsidR="004E1F9A" w:rsidRDefault="00BB6519" w:rsidP="007F27CD">
            <w:pPr>
              <w:jc w:val="center"/>
              <w:rPr>
                <w:b/>
                <w:bCs/>
                <w:color w:val="0070C0"/>
              </w:rPr>
            </w:pPr>
            <w:r w:rsidRPr="00856077">
              <w:rPr>
                <w:b/>
                <w:bCs/>
                <w:color w:val="0070C0"/>
              </w:rPr>
              <w:t>Monitor</w:t>
            </w:r>
          </w:p>
          <w:p w14:paraId="11F70F16" w14:textId="7E21E112" w:rsidR="00856077" w:rsidRPr="00856077" w:rsidRDefault="00856077" w:rsidP="007F27CD">
            <w:pPr>
              <w:jc w:val="center"/>
            </w:pPr>
          </w:p>
        </w:tc>
        <w:tc>
          <w:tcPr>
            <w:tcW w:w="2268" w:type="dxa"/>
            <w:shd w:val="clear" w:color="auto" w:fill="FFFFFF" w:themeFill="background1"/>
          </w:tcPr>
          <w:p w14:paraId="7B3410C9" w14:textId="77777777" w:rsidR="004E1F9A" w:rsidRDefault="004E1F9A" w:rsidP="007F27CD">
            <w:pPr>
              <w:jc w:val="center"/>
            </w:pPr>
          </w:p>
          <w:p w14:paraId="0C3AB3ED" w14:textId="77777777" w:rsidR="00403A2F" w:rsidRDefault="00403A2F" w:rsidP="007F27CD">
            <w:pPr>
              <w:jc w:val="center"/>
              <w:rPr>
                <w:b/>
                <w:bCs/>
                <w:color w:val="0070C0"/>
              </w:rPr>
            </w:pPr>
            <w:r w:rsidRPr="00201BB4">
              <w:rPr>
                <w:b/>
                <w:bCs/>
                <w:color w:val="0070C0"/>
              </w:rPr>
              <w:t>Monitor</w:t>
            </w:r>
          </w:p>
          <w:p w14:paraId="4E0A8A4B" w14:textId="57127C36" w:rsidR="00403A2F" w:rsidRDefault="00403A2F" w:rsidP="007F27CD">
            <w:pPr>
              <w:jc w:val="center"/>
            </w:pPr>
          </w:p>
        </w:tc>
        <w:tc>
          <w:tcPr>
            <w:tcW w:w="2410" w:type="dxa"/>
            <w:gridSpan w:val="2"/>
            <w:shd w:val="clear" w:color="auto" w:fill="FFFFFF" w:themeFill="background1"/>
          </w:tcPr>
          <w:p w14:paraId="59A11222" w14:textId="77777777" w:rsidR="00856077" w:rsidRDefault="00856077" w:rsidP="007F27CD">
            <w:pPr>
              <w:jc w:val="center"/>
              <w:rPr>
                <w:b/>
                <w:bCs/>
                <w:color w:val="0070C0"/>
              </w:rPr>
            </w:pPr>
          </w:p>
          <w:p w14:paraId="619FD531" w14:textId="77777777" w:rsidR="004E1F9A" w:rsidRDefault="00856077" w:rsidP="007F27CD">
            <w:pPr>
              <w:jc w:val="center"/>
              <w:rPr>
                <w:b/>
                <w:bCs/>
                <w:color w:val="0070C0"/>
              </w:rPr>
            </w:pPr>
            <w:r w:rsidRPr="00856077">
              <w:rPr>
                <w:b/>
                <w:bCs/>
                <w:color w:val="0070C0"/>
              </w:rPr>
              <w:t>Monitor</w:t>
            </w:r>
          </w:p>
          <w:p w14:paraId="05684E25" w14:textId="016A2F28" w:rsidR="00856077" w:rsidRPr="00856077" w:rsidRDefault="00856077" w:rsidP="007F27CD">
            <w:pPr>
              <w:jc w:val="center"/>
              <w:rPr>
                <w:b/>
                <w:bCs/>
              </w:rPr>
            </w:pPr>
          </w:p>
        </w:tc>
        <w:tc>
          <w:tcPr>
            <w:tcW w:w="2551" w:type="dxa"/>
            <w:shd w:val="clear" w:color="auto" w:fill="FFFFFF" w:themeFill="background1"/>
          </w:tcPr>
          <w:p w14:paraId="53432A17" w14:textId="77777777" w:rsidR="00856077" w:rsidRDefault="00856077" w:rsidP="007F27CD">
            <w:pPr>
              <w:jc w:val="center"/>
              <w:rPr>
                <w:b/>
                <w:bCs/>
                <w:color w:val="FF0000"/>
              </w:rPr>
            </w:pPr>
          </w:p>
          <w:p w14:paraId="70D41CA9" w14:textId="77777777" w:rsidR="004F1863" w:rsidRDefault="00BB6519" w:rsidP="007F27CD">
            <w:pPr>
              <w:jc w:val="center"/>
            </w:pPr>
            <w:r w:rsidRPr="00856077">
              <w:rPr>
                <w:b/>
                <w:bCs/>
                <w:color w:val="FF0000"/>
              </w:rPr>
              <w:t>Decide</w:t>
            </w:r>
            <w:r w:rsidR="003A1C65" w:rsidRPr="003A1C65">
              <w:t xml:space="preserve"> </w:t>
            </w:r>
          </w:p>
          <w:p w14:paraId="5BB1F992" w14:textId="49843AE4" w:rsidR="003A1C65" w:rsidRDefault="003A1C65" w:rsidP="007F27CD">
            <w:pPr>
              <w:jc w:val="center"/>
              <w:rPr>
                <w:b/>
                <w:bCs/>
                <w:color w:val="0070C0"/>
              </w:rPr>
            </w:pPr>
            <w:r w:rsidRPr="00856077">
              <w:rPr>
                <w:b/>
                <w:bCs/>
                <w:color w:val="0070C0"/>
              </w:rPr>
              <w:t>Monitor</w:t>
            </w:r>
          </w:p>
          <w:p w14:paraId="3F6ABB3A" w14:textId="55C03007" w:rsidR="004E1F9A" w:rsidRPr="00856077" w:rsidRDefault="004E1F9A" w:rsidP="007F27CD">
            <w:pPr>
              <w:jc w:val="center"/>
              <w:rPr>
                <w:b/>
                <w:bCs/>
              </w:rPr>
            </w:pPr>
          </w:p>
        </w:tc>
      </w:tr>
      <w:tr w:rsidR="00244606" w14:paraId="11808F32" w14:textId="77777777" w:rsidTr="007F27CD">
        <w:tc>
          <w:tcPr>
            <w:tcW w:w="704" w:type="dxa"/>
            <w:shd w:val="clear" w:color="auto" w:fill="A5A5A5" w:themeFill="accent3"/>
          </w:tcPr>
          <w:p w14:paraId="418B639C" w14:textId="416A02C0" w:rsidR="00244606" w:rsidRPr="00951FAB" w:rsidRDefault="00EF3F20" w:rsidP="007F27CD">
            <w:r>
              <w:lastRenderedPageBreak/>
              <w:t>S</w:t>
            </w:r>
            <w:r w:rsidR="00244606" w:rsidRPr="00951FAB">
              <w:t>E.</w:t>
            </w:r>
            <w:r w:rsidR="003A1C65">
              <w:t>5</w:t>
            </w:r>
          </w:p>
        </w:tc>
        <w:tc>
          <w:tcPr>
            <w:tcW w:w="2126" w:type="dxa"/>
            <w:vAlign w:val="center"/>
          </w:tcPr>
          <w:p w14:paraId="1B79223A" w14:textId="4E3482E4" w:rsidR="00244606" w:rsidRPr="00951FAB" w:rsidRDefault="00FC73C3" w:rsidP="007F27CD">
            <w:r>
              <w:t>Ensure a</w:t>
            </w:r>
            <w:r w:rsidR="00244606" w:rsidRPr="00951FAB">
              <w:t xml:space="preserve"> curriculum </w:t>
            </w:r>
            <w:r>
              <w:t xml:space="preserve">is implemented </w:t>
            </w:r>
            <w:r w:rsidR="00244606" w:rsidRPr="00951FAB">
              <w:t>which is broad and balanced and is designed to promote educational excellence for pupils</w:t>
            </w:r>
            <w:r w:rsidR="00C61380">
              <w:t>.</w:t>
            </w:r>
          </w:p>
        </w:tc>
        <w:tc>
          <w:tcPr>
            <w:tcW w:w="2410" w:type="dxa"/>
          </w:tcPr>
          <w:p w14:paraId="7A6D6FA7" w14:textId="77777777" w:rsidR="00244606" w:rsidRDefault="00244606" w:rsidP="007F27CD"/>
        </w:tc>
        <w:tc>
          <w:tcPr>
            <w:tcW w:w="2410" w:type="dxa"/>
            <w:shd w:val="clear" w:color="auto" w:fill="FFFFFF" w:themeFill="background1"/>
          </w:tcPr>
          <w:p w14:paraId="6F47C5E6" w14:textId="77777777" w:rsidR="00244606" w:rsidRDefault="00244606" w:rsidP="007F27CD">
            <w:pPr>
              <w:jc w:val="center"/>
              <w:rPr>
                <w:b/>
                <w:bCs/>
                <w:color w:val="0070C0"/>
              </w:rPr>
            </w:pPr>
          </w:p>
          <w:p w14:paraId="536161E3" w14:textId="1CDC39FE" w:rsidR="00244606" w:rsidRDefault="00244606" w:rsidP="007F27CD">
            <w:pPr>
              <w:jc w:val="center"/>
            </w:pPr>
          </w:p>
        </w:tc>
        <w:tc>
          <w:tcPr>
            <w:tcW w:w="2268" w:type="dxa"/>
            <w:shd w:val="clear" w:color="auto" w:fill="FFFFFF" w:themeFill="background1"/>
          </w:tcPr>
          <w:p w14:paraId="536ECFF4" w14:textId="77777777" w:rsidR="00244606" w:rsidRDefault="00244606" w:rsidP="007F27CD">
            <w:pPr>
              <w:jc w:val="center"/>
            </w:pPr>
          </w:p>
          <w:p w14:paraId="4D0B4DF7" w14:textId="77777777" w:rsidR="00244606" w:rsidRPr="00154ED2" w:rsidRDefault="00FC73C3" w:rsidP="007F27CD">
            <w:pPr>
              <w:jc w:val="center"/>
              <w:rPr>
                <w:b/>
                <w:bCs/>
                <w:color w:val="0070C0"/>
              </w:rPr>
            </w:pPr>
            <w:r w:rsidRPr="00154ED2">
              <w:rPr>
                <w:b/>
                <w:bCs/>
                <w:color w:val="0070C0"/>
              </w:rPr>
              <w:t xml:space="preserve">Monitor </w:t>
            </w:r>
          </w:p>
          <w:p w14:paraId="59F523FF" w14:textId="5AEF9908" w:rsidR="00FC73C3" w:rsidRPr="00154ED2" w:rsidRDefault="00FC73C3" w:rsidP="007F27CD">
            <w:pPr>
              <w:jc w:val="center"/>
              <w:rPr>
                <w:b/>
                <w:bCs/>
              </w:rPr>
            </w:pPr>
            <w:r w:rsidRPr="00C24F9D">
              <w:rPr>
                <w:b/>
                <w:bCs/>
                <w:color w:val="FFC000"/>
              </w:rPr>
              <w:t xml:space="preserve">Consulted </w:t>
            </w:r>
          </w:p>
        </w:tc>
        <w:tc>
          <w:tcPr>
            <w:tcW w:w="2410" w:type="dxa"/>
            <w:gridSpan w:val="2"/>
            <w:shd w:val="clear" w:color="auto" w:fill="FFFFFF" w:themeFill="background1"/>
          </w:tcPr>
          <w:p w14:paraId="6541403C" w14:textId="77777777" w:rsidR="00244606" w:rsidRDefault="00244606" w:rsidP="007F27CD">
            <w:pPr>
              <w:jc w:val="center"/>
              <w:rPr>
                <w:b/>
                <w:bCs/>
                <w:color w:val="0070C0"/>
              </w:rPr>
            </w:pPr>
          </w:p>
          <w:p w14:paraId="51D35360" w14:textId="77777777" w:rsidR="00C24F9D" w:rsidRPr="00154ED2" w:rsidRDefault="00C24F9D" w:rsidP="007F27CD">
            <w:pPr>
              <w:jc w:val="center"/>
              <w:rPr>
                <w:b/>
                <w:bCs/>
                <w:color w:val="0070C0"/>
              </w:rPr>
            </w:pPr>
            <w:r w:rsidRPr="00154ED2">
              <w:rPr>
                <w:b/>
                <w:bCs/>
                <w:color w:val="0070C0"/>
              </w:rPr>
              <w:t xml:space="preserve">Monitor </w:t>
            </w:r>
          </w:p>
          <w:p w14:paraId="2C72C202" w14:textId="77777777" w:rsidR="00244606" w:rsidRDefault="00244606" w:rsidP="007F27CD">
            <w:pPr>
              <w:jc w:val="center"/>
            </w:pPr>
          </w:p>
        </w:tc>
        <w:tc>
          <w:tcPr>
            <w:tcW w:w="2551" w:type="dxa"/>
          </w:tcPr>
          <w:p w14:paraId="2EC2C350" w14:textId="77777777" w:rsidR="00C24F9D" w:rsidRDefault="00C24F9D" w:rsidP="007F27CD">
            <w:pPr>
              <w:jc w:val="center"/>
              <w:rPr>
                <w:color w:val="0070C0"/>
              </w:rPr>
            </w:pPr>
          </w:p>
          <w:p w14:paraId="6CDFB994" w14:textId="77777777" w:rsidR="00244606" w:rsidRDefault="00C24F9D" w:rsidP="007F27CD">
            <w:pPr>
              <w:jc w:val="center"/>
              <w:rPr>
                <w:b/>
                <w:bCs/>
                <w:color w:val="00B050"/>
              </w:rPr>
            </w:pPr>
            <w:r w:rsidRPr="00964E3A">
              <w:rPr>
                <w:b/>
                <w:bCs/>
                <w:color w:val="00B050"/>
              </w:rPr>
              <w:t>Deliver</w:t>
            </w:r>
          </w:p>
          <w:p w14:paraId="3E530200" w14:textId="7FA958D9" w:rsidR="00E44228" w:rsidRPr="00964E3A" w:rsidRDefault="00E44228" w:rsidP="007F27CD">
            <w:pPr>
              <w:jc w:val="center"/>
              <w:rPr>
                <w:b/>
                <w:bCs/>
              </w:rPr>
            </w:pPr>
            <w:r w:rsidRPr="001532A8">
              <w:rPr>
                <w:b/>
                <w:bCs/>
                <w:color w:val="0070C0"/>
              </w:rPr>
              <w:t>Monitor</w:t>
            </w:r>
          </w:p>
        </w:tc>
      </w:tr>
      <w:tr w:rsidR="002207C3" w14:paraId="16E23B42" w14:textId="77777777" w:rsidTr="007F27CD">
        <w:tc>
          <w:tcPr>
            <w:tcW w:w="704" w:type="dxa"/>
            <w:shd w:val="clear" w:color="auto" w:fill="A5A5A5" w:themeFill="accent3"/>
          </w:tcPr>
          <w:p w14:paraId="0C0238CD" w14:textId="41DFE691" w:rsidR="002207C3" w:rsidRDefault="00EF3F20" w:rsidP="007F27CD">
            <w:r>
              <w:t>S</w:t>
            </w:r>
            <w:r w:rsidR="002207C3">
              <w:t>E</w:t>
            </w:r>
            <w:r w:rsidR="003A1C65">
              <w:t>6</w:t>
            </w:r>
          </w:p>
        </w:tc>
        <w:tc>
          <w:tcPr>
            <w:tcW w:w="2126" w:type="dxa"/>
            <w:vAlign w:val="center"/>
          </w:tcPr>
          <w:p w14:paraId="6E295C19" w14:textId="303A4DE8" w:rsidR="006C49F4" w:rsidRPr="004F1863" w:rsidRDefault="7FFA1E93" w:rsidP="007F27CD">
            <w:r>
              <w:t>R</w:t>
            </w:r>
            <w:r w:rsidR="3BD5988D">
              <w:t xml:space="preserve">eview  </w:t>
            </w:r>
          </w:p>
          <w:p w14:paraId="4C49B676" w14:textId="2B56E6AD" w:rsidR="002207C3" w:rsidRDefault="7214607B" w:rsidP="007F27CD">
            <w:r w:rsidRPr="004F1863">
              <w:t xml:space="preserve"> the</w:t>
            </w:r>
            <w:r>
              <w:t xml:space="preserve"> quality of education and </w:t>
            </w:r>
            <w:r w:rsidR="3BD5988D">
              <w:t xml:space="preserve">pupil progress across the </w:t>
            </w:r>
            <w:r w:rsidR="00E854E7">
              <w:t>school</w:t>
            </w:r>
            <w:r w:rsidR="7D4A6EB9">
              <w:t xml:space="preserve"> and challenge where </w:t>
            </w:r>
            <w:r w:rsidR="004F1863">
              <w:t>necessary</w:t>
            </w:r>
          </w:p>
        </w:tc>
        <w:tc>
          <w:tcPr>
            <w:tcW w:w="2410" w:type="dxa"/>
          </w:tcPr>
          <w:p w14:paraId="5F4D1313" w14:textId="77777777" w:rsidR="002207C3" w:rsidRDefault="002207C3" w:rsidP="007F27CD"/>
        </w:tc>
        <w:tc>
          <w:tcPr>
            <w:tcW w:w="2410" w:type="dxa"/>
            <w:shd w:val="clear" w:color="auto" w:fill="FFFFFF" w:themeFill="background1"/>
          </w:tcPr>
          <w:p w14:paraId="1AE37281" w14:textId="77777777" w:rsidR="002207C3" w:rsidRDefault="002207C3" w:rsidP="007F27CD">
            <w:pPr>
              <w:jc w:val="center"/>
              <w:rPr>
                <w:b/>
                <w:bCs/>
                <w:color w:val="0070C0"/>
              </w:rPr>
            </w:pPr>
          </w:p>
          <w:p w14:paraId="22AC8A3E" w14:textId="77777777" w:rsidR="002207C3" w:rsidRDefault="002207C3" w:rsidP="007F27CD">
            <w:pPr>
              <w:jc w:val="center"/>
              <w:rPr>
                <w:b/>
                <w:bCs/>
                <w:color w:val="0070C0"/>
              </w:rPr>
            </w:pPr>
            <w:r w:rsidRPr="00856077">
              <w:rPr>
                <w:b/>
                <w:bCs/>
                <w:color w:val="0070C0"/>
              </w:rPr>
              <w:t>Monitor</w:t>
            </w:r>
          </w:p>
          <w:p w14:paraId="2AE19B8B" w14:textId="0D1CA6A3" w:rsidR="002207C3" w:rsidRDefault="002207C3" w:rsidP="007F27CD">
            <w:pPr>
              <w:jc w:val="center"/>
            </w:pPr>
          </w:p>
        </w:tc>
        <w:tc>
          <w:tcPr>
            <w:tcW w:w="2268" w:type="dxa"/>
            <w:shd w:val="clear" w:color="auto" w:fill="FFFFFF" w:themeFill="background1"/>
          </w:tcPr>
          <w:p w14:paraId="4B4B814E" w14:textId="77777777" w:rsidR="002207C3" w:rsidRDefault="002207C3" w:rsidP="007F27CD">
            <w:pPr>
              <w:jc w:val="center"/>
            </w:pPr>
          </w:p>
          <w:p w14:paraId="2AAC5FFC" w14:textId="77777777" w:rsidR="002207C3" w:rsidRDefault="002207C3" w:rsidP="007F27CD">
            <w:pPr>
              <w:jc w:val="center"/>
              <w:rPr>
                <w:b/>
                <w:bCs/>
                <w:color w:val="0070C0"/>
              </w:rPr>
            </w:pPr>
            <w:r w:rsidRPr="00201BB4">
              <w:rPr>
                <w:b/>
                <w:bCs/>
                <w:color w:val="0070C0"/>
              </w:rPr>
              <w:t>Monitor</w:t>
            </w:r>
          </w:p>
          <w:p w14:paraId="2C18DC98" w14:textId="77777777" w:rsidR="002207C3" w:rsidRDefault="002207C3" w:rsidP="007F27CD">
            <w:pPr>
              <w:jc w:val="center"/>
            </w:pPr>
          </w:p>
        </w:tc>
        <w:tc>
          <w:tcPr>
            <w:tcW w:w="2410" w:type="dxa"/>
            <w:gridSpan w:val="2"/>
            <w:shd w:val="clear" w:color="auto" w:fill="FFFFFF" w:themeFill="background1"/>
          </w:tcPr>
          <w:p w14:paraId="208912B4" w14:textId="77777777" w:rsidR="002207C3" w:rsidRDefault="002207C3" w:rsidP="007F27CD">
            <w:pPr>
              <w:jc w:val="center"/>
              <w:rPr>
                <w:b/>
                <w:bCs/>
                <w:color w:val="0070C0"/>
              </w:rPr>
            </w:pPr>
          </w:p>
          <w:p w14:paraId="459F5403" w14:textId="77777777" w:rsidR="002207C3" w:rsidRDefault="002207C3" w:rsidP="007F27CD">
            <w:pPr>
              <w:jc w:val="center"/>
              <w:rPr>
                <w:b/>
                <w:bCs/>
                <w:color w:val="0070C0"/>
              </w:rPr>
            </w:pPr>
            <w:r w:rsidRPr="00856077">
              <w:rPr>
                <w:b/>
                <w:bCs/>
                <w:color w:val="0070C0"/>
              </w:rPr>
              <w:t>Monitor</w:t>
            </w:r>
          </w:p>
          <w:p w14:paraId="50D3766E" w14:textId="77777777" w:rsidR="002207C3" w:rsidRDefault="002207C3" w:rsidP="007F27CD">
            <w:pPr>
              <w:jc w:val="center"/>
            </w:pPr>
          </w:p>
        </w:tc>
        <w:tc>
          <w:tcPr>
            <w:tcW w:w="2551" w:type="dxa"/>
          </w:tcPr>
          <w:p w14:paraId="0085DC02" w14:textId="77777777" w:rsidR="002207C3" w:rsidRDefault="002207C3" w:rsidP="007F27CD"/>
          <w:p w14:paraId="5372D14C" w14:textId="77777777" w:rsidR="006B0C73" w:rsidRDefault="3D7174DA" w:rsidP="007F27CD">
            <w:pPr>
              <w:jc w:val="center"/>
              <w:rPr>
                <w:b/>
                <w:bCs/>
                <w:color w:val="0070C0"/>
              </w:rPr>
            </w:pPr>
            <w:r w:rsidRPr="1CA12583">
              <w:rPr>
                <w:b/>
                <w:bCs/>
                <w:color w:val="0070C0"/>
              </w:rPr>
              <w:t>Monitor</w:t>
            </w:r>
          </w:p>
          <w:p w14:paraId="2756DDEC" w14:textId="06C7B3D9" w:rsidR="1562E768" w:rsidRPr="00E17640" w:rsidRDefault="1562E768" w:rsidP="007F27CD">
            <w:pPr>
              <w:jc w:val="center"/>
              <w:rPr>
                <w:b/>
                <w:bCs/>
                <w:color w:val="00B050"/>
              </w:rPr>
            </w:pPr>
            <w:r w:rsidRPr="00E17640">
              <w:rPr>
                <w:b/>
                <w:bCs/>
                <w:color w:val="00B050"/>
              </w:rPr>
              <w:t>Deliver</w:t>
            </w:r>
          </w:p>
          <w:p w14:paraId="29149D45" w14:textId="20D0ACE7" w:rsidR="006B0C73" w:rsidRDefault="006B0C73" w:rsidP="007F27CD"/>
        </w:tc>
      </w:tr>
      <w:tr w:rsidR="003A1D8B" w14:paraId="043C14FB" w14:textId="77777777" w:rsidTr="007F27CD">
        <w:tc>
          <w:tcPr>
            <w:tcW w:w="704" w:type="dxa"/>
            <w:shd w:val="clear" w:color="auto" w:fill="A5A5A5" w:themeFill="accent3"/>
          </w:tcPr>
          <w:p w14:paraId="029ED1C8" w14:textId="071B24C6" w:rsidR="003A1D8B" w:rsidRDefault="107AECCD" w:rsidP="007F27CD">
            <w:r>
              <w:t>S</w:t>
            </w:r>
            <w:r w:rsidR="025030A9">
              <w:t>E.</w:t>
            </w:r>
            <w:r w:rsidR="7C165A0B">
              <w:t>7</w:t>
            </w:r>
          </w:p>
        </w:tc>
        <w:tc>
          <w:tcPr>
            <w:tcW w:w="2126" w:type="dxa"/>
            <w:vAlign w:val="center"/>
          </w:tcPr>
          <w:p w14:paraId="21E29A42" w14:textId="2DCA9CB4" w:rsidR="003A1D8B" w:rsidRDefault="009869DA" w:rsidP="007F27CD">
            <w:r>
              <w:t>M</w:t>
            </w:r>
            <w:r w:rsidR="003A1D8B">
              <w:t>onitor the quality of teaching and learning and ensure appropriate support, challenge and intervention.</w:t>
            </w:r>
          </w:p>
        </w:tc>
        <w:tc>
          <w:tcPr>
            <w:tcW w:w="2410" w:type="dxa"/>
          </w:tcPr>
          <w:p w14:paraId="6B338411" w14:textId="77777777" w:rsidR="003A1D8B" w:rsidRDefault="003A1D8B" w:rsidP="007F27CD"/>
        </w:tc>
        <w:tc>
          <w:tcPr>
            <w:tcW w:w="2410" w:type="dxa"/>
          </w:tcPr>
          <w:p w14:paraId="325E75E4" w14:textId="77777777" w:rsidR="003A1D8B" w:rsidRDefault="003A1D8B" w:rsidP="007F27CD"/>
        </w:tc>
        <w:tc>
          <w:tcPr>
            <w:tcW w:w="2268" w:type="dxa"/>
          </w:tcPr>
          <w:p w14:paraId="1CEBCBF3" w14:textId="77777777" w:rsidR="00D0259E" w:rsidRDefault="00D0259E" w:rsidP="007F27CD">
            <w:pPr>
              <w:jc w:val="center"/>
              <w:rPr>
                <w:b/>
                <w:bCs/>
                <w:color w:val="FF0000"/>
              </w:rPr>
            </w:pPr>
          </w:p>
          <w:p w14:paraId="51DFA47A" w14:textId="77777777" w:rsidR="003A1D8B" w:rsidRDefault="00D0259E" w:rsidP="007F27CD">
            <w:pPr>
              <w:jc w:val="center"/>
              <w:rPr>
                <w:b/>
                <w:bCs/>
                <w:color w:val="FF0000"/>
              </w:rPr>
            </w:pPr>
            <w:r w:rsidRPr="00D0259E">
              <w:rPr>
                <w:b/>
                <w:bCs/>
                <w:color w:val="FF0000"/>
              </w:rPr>
              <w:t>Decide</w:t>
            </w:r>
          </w:p>
          <w:p w14:paraId="10A11A0D" w14:textId="10F36973" w:rsidR="000C217C" w:rsidRPr="000C217C" w:rsidRDefault="000C217C" w:rsidP="007F27CD">
            <w:pPr>
              <w:jc w:val="center"/>
              <w:rPr>
                <w:b/>
                <w:bCs/>
                <w:color w:val="0070C0"/>
              </w:rPr>
            </w:pPr>
            <w:r w:rsidRPr="000C217C">
              <w:rPr>
                <w:b/>
                <w:bCs/>
                <w:color w:val="0070C0"/>
              </w:rPr>
              <w:t>Monitor</w:t>
            </w:r>
          </w:p>
          <w:p w14:paraId="6CDD6D17" w14:textId="1B6CB2BE" w:rsidR="00D0259E" w:rsidRPr="00D0259E" w:rsidRDefault="00D0259E" w:rsidP="007F27CD">
            <w:pPr>
              <w:jc w:val="center"/>
            </w:pPr>
          </w:p>
        </w:tc>
        <w:tc>
          <w:tcPr>
            <w:tcW w:w="2410" w:type="dxa"/>
            <w:gridSpan w:val="2"/>
          </w:tcPr>
          <w:p w14:paraId="301645A2" w14:textId="77777777" w:rsidR="003A1D8B" w:rsidRDefault="003A1D8B" w:rsidP="007F27CD"/>
          <w:p w14:paraId="05AEED37" w14:textId="2FFC2905" w:rsidR="006E21A4" w:rsidRPr="006E21A4" w:rsidRDefault="006E21A4" w:rsidP="007F27CD">
            <w:pPr>
              <w:jc w:val="center"/>
              <w:rPr>
                <w:b/>
                <w:bCs/>
              </w:rPr>
            </w:pPr>
          </w:p>
        </w:tc>
        <w:tc>
          <w:tcPr>
            <w:tcW w:w="2551" w:type="dxa"/>
          </w:tcPr>
          <w:p w14:paraId="54B0F9EF" w14:textId="77777777" w:rsidR="003A1D8B" w:rsidRDefault="003A1D8B" w:rsidP="007F27CD"/>
          <w:p w14:paraId="256DB0B0" w14:textId="77777777" w:rsidR="004C0177" w:rsidRDefault="004C0177" w:rsidP="007F27CD"/>
          <w:p w14:paraId="17892ACF" w14:textId="06B5C988" w:rsidR="004C0177" w:rsidRDefault="00E44228" w:rsidP="007F27CD">
            <w:pPr>
              <w:jc w:val="center"/>
            </w:pPr>
            <w:r w:rsidRPr="001532A8">
              <w:rPr>
                <w:b/>
                <w:bCs/>
                <w:color w:val="0070C0"/>
              </w:rPr>
              <w:t>Monitor</w:t>
            </w:r>
          </w:p>
        </w:tc>
      </w:tr>
      <w:tr w:rsidR="003A1D8B" w14:paraId="004D00A0" w14:textId="77777777" w:rsidTr="007F27CD">
        <w:tc>
          <w:tcPr>
            <w:tcW w:w="704" w:type="dxa"/>
            <w:shd w:val="clear" w:color="auto" w:fill="A5A5A5" w:themeFill="accent3"/>
          </w:tcPr>
          <w:p w14:paraId="4413E25E" w14:textId="77BE786F" w:rsidR="003A1D8B" w:rsidRPr="00951FAB" w:rsidRDefault="107AECCD" w:rsidP="007F27CD">
            <w:r>
              <w:t>S</w:t>
            </w:r>
            <w:r w:rsidR="025030A9">
              <w:t>E.</w:t>
            </w:r>
            <w:r w:rsidR="1A68A957">
              <w:t>8</w:t>
            </w:r>
          </w:p>
        </w:tc>
        <w:tc>
          <w:tcPr>
            <w:tcW w:w="2126" w:type="dxa"/>
            <w:vAlign w:val="center"/>
          </w:tcPr>
          <w:p w14:paraId="49E01587" w14:textId="21BD7866" w:rsidR="003A1D8B" w:rsidRPr="00951FAB" w:rsidRDefault="00455861" w:rsidP="007F27CD">
            <w:r>
              <w:t>I</w:t>
            </w:r>
            <w:r w:rsidR="003A1D8B" w:rsidRPr="00951FAB">
              <w:t xml:space="preserve">mplement and monitor a </w:t>
            </w:r>
            <w:r w:rsidR="004F1863">
              <w:t>b</w:t>
            </w:r>
            <w:r w:rsidR="003A1D8B" w:rsidRPr="00951FAB">
              <w:t xml:space="preserve">ehaviour </w:t>
            </w:r>
            <w:r w:rsidR="004F1863">
              <w:t>p</w:t>
            </w:r>
            <w:r w:rsidR="003A1D8B" w:rsidRPr="00951FAB">
              <w:t>olicy.</w:t>
            </w:r>
          </w:p>
        </w:tc>
        <w:tc>
          <w:tcPr>
            <w:tcW w:w="2410" w:type="dxa"/>
          </w:tcPr>
          <w:p w14:paraId="51F62B95" w14:textId="77777777" w:rsidR="003A1D8B" w:rsidRDefault="003A1D8B" w:rsidP="007F27CD"/>
        </w:tc>
        <w:tc>
          <w:tcPr>
            <w:tcW w:w="2410" w:type="dxa"/>
          </w:tcPr>
          <w:p w14:paraId="6BF2CCD1" w14:textId="77777777" w:rsidR="003A1D8B" w:rsidRDefault="003A1D8B" w:rsidP="007F27CD"/>
        </w:tc>
        <w:tc>
          <w:tcPr>
            <w:tcW w:w="2268" w:type="dxa"/>
          </w:tcPr>
          <w:p w14:paraId="34F132F6" w14:textId="77777777" w:rsidR="003A1D8B" w:rsidRPr="00804D11" w:rsidRDefault="00485648" w:rsidP="007F27CD">
            <w:pPr>
              <w:jc w:val="center"/>
              <w:rPr>
                <w:b/>
                <w:bCs/>
                <w:color w:val="0070C0"/>
              </w:rPr>
            </w:pPr>
            <w:r w:rsidRPr="00804D11">
              <w:rPr>
                <w:b/>
                <w:bCs/>
                <w:color w:val="0070C0"/>
              </w:rPr>
              <w:t>Monitor</w:t>
            </w:r>
          </w:p>
          <w:p w14:paraId="5CA85806" w14:textId="3295D3EC" w:rsidR="00485648" w:rsidRDefault="00485648" w:rsidP="007F27CD">
            <w:pPr>
              <w:jc w:val="center"/>
            </w:pPr>
          </w:p>
        </w:tc>
        <w:tc>
          <w:tcPr>
            <w:tcW w:w="2410" w:type="dxa"/>
            <w:gridSpan w:val="2"/>
          </w:tcPr>
          <w:p w14:paraId="4145BFD0" w14:textId="12C8FC8D" w:rsidR="003A1D8B" w:rsidRPr="00804D11" w:rsidRDefault="00485648" w:rsidP="007F27CD">
            <w:pPr>
              <w:jc w:val="center"/>
              <w:rPr>
                <w:b/>
                <w:bCs/>
                <w:color w:val="0070C0"/>
              </w:rPr>
            </w:pPr>
            <w:r w:rsidRPr="00804D11">
              <w:rPr>
                <w:b/>
                <w:bCs/>
                <w:color w:val="0070C0"/>
              </w:rPr>
              <w:t>Monitor</w:t>
            </w:r>
          </w:p>
        </w:tc>
        <w:tc>
          <w:tcPr>
            <w:tcW w:w="2551" w:type="dxa"/>
          </w:tcPr>
          <w:p w14:paraId="5DE63221" w14:textId="1689139B" w:rsidR="003A1D8B" w:rsidRPr="00804D11" w:rsidRDefault="00485648" w:rsidP="007F27CD">
            <w:pPr>
              <w:jc w:val="center"/>
              <w:rPr>
                <w:b/>
                <w:bCs/>
                <w:color w:val="FF0000"/>
              </w:rPr>
            </w:pPr>
            <w:r w:rsidRPr="00804D11">
              <w:rPr>
                <w:b/>
                <w:bCs/>
                <w:color w:val="FF0000"/>
              </w:rPr>
              <w:t>Decide</w:t>
            </w:r>
          </w:p>
          <w:p w14:paraId="274795DD" w14:textId="3A51010F" w:rsidR="00485648" w:rsidRPr="00804D11" w:rsidRDefault="00804D11" w:rsidP="007F27CD">
            <w:pPr>
              <w:jc w:val="center"/>
              <w:rPr>
                <w:b/>
                <w:bCs/>
              </w:rPr>
            </w:pPr>
            <w:r w:rsidRPr="00804D11">
              <w:rPr>
                <w:b/>
                <w:bCs/>
                <w:color w:val="00B050"/>
              </w:rPr>
              <w:t>Deliver</w:t>
            </w:r>
          </w:p>
        </w:tc>
      </w:tr>
      <w:tr w:rsidR="003A1D8B" w14:paraId="6C10B116" w14:textId="77777777" w:rsidTr="007F27CD">
        <w:tc>
          <w:tcPr>
            <w:tcW w:w="704" w:type="dxa"/>
            <w:shd w:val="clear" w:color="auto" w:fill="A5A5A5" w:themeFill="accent3"/>
          </w:tcPr>
          <w:p w14:paraId="6D49ABB1" w14:textId="38EFE41E" w:rsidR="003A1D8B" w:rsidRDefault="107AECCD" w:rsidP="007F27CD">
            <w:r>
              <w:t>S</w:t>
            </w:r>
            <w:r w:rsidR="025030A9">
              <w:t>E.</w:t>
            </w:r>
            <w:r w:rsidR="5F691DB6">
              <w:t>9</w:t>
            </w:r>
          </w:p>
        </w:tc>
        <w:tc>
          <w:tcPr>
            <w:tcW w:w="2126" w:type="dxa"/>
            <w:vAlign w:val="center"/>
          </w:tcPr>
          <w:p w14:paraId="3E4C9971" w14:textId="61FD9DBD" w:rsidR="003A1D8B" w:rsidRDefault="00F33353" w:rsidP="007F27CD">
            <w:r>
              <w:t>E</w:t>
            </w:r>
            <w:r w:rsidR="003A1D8B">
              <w:t>nsure excellent behaviour for learning</w:t>
            </w:r>
            <w:r w:rsidR="00CC7145">
              <w:t>.</w:t>
            </w:r>
          </w:p>
        </w:tc>
        <w:tc>
          <w:tcPr>
            <w:tcW w:w="2410" w:type="dxa"/>
          </w:tcPr>
          <w:p w14:paraId="40177D17" w14:textId="77777777" w:rsidR="003A1D8B" w:rsidRDefault="003A1D8B" w:rsidP="007F27CD"/>
        </w:tc>
        <w:tc>
          <w:tcPr>
            <w:tcW w:w="2410" w:type="dxa"/>
          </w:tcPr>
          <w:p w14:paraId="6026BDA9" w14:textId="77777777" w:rsidR="003A1D8B" w:rsidRDefault="003A1D8B" w:rsidP="007F27CD"/>
        </w:tc>
        <w:tc>
          <w:tcPr>
            <w:tcW w:w="2268" w:type="dxa"/>
          </w:tcPr>
          <w:p w14:paraId="651EBBF0" w14:textId="77777777" w:rsidR="007C54C2" w:rsidRDefault="007C54C2" w:rsidP="007F27CD">
            <w:pPr>
              <w:jc w:val="center"/>
              <w:rPr>
                <w:b/>
                <w:bCs/>
                <w:color w:val="0070C0"/>
              </w:rPr>
            </w:pPr>
          </w:p>
          <w:p w14:paraId="1EE30A3A" w14:textId="08594E55" w:rsidR="007C54C2" w:rsidRDefault="007C54C2" w:rsidP="007F27CD">
            <w:pPr>
              <w:jc w:val="center"/>
              <w:rPr>
                <w:b/>
                <w:bCs/>
                <w:color w:val="0070C0"/>
              </w:rPr>
            </w:pPr>
            <w:r w:rsidRPr="00F27426">
              <w:rPr>
                <w:b/>
                <w:bCs/>
                <w:color w:val="0070C0"/>
              </w:rPr>
              <w:t>Monitor</w:t>
            </w:r>
          </w:p>
          <w:p w14:paraId="4946E239" w14:textId="23F79B7A" w:rsidR="003A1D8B" w:rsidRDefault="003A1D8B" w:rsidP="007F27CD">
            <w:pPr>
              <w:jc w:val="center"/>
            </w:pPr>
          </w:p>
        </w:tc>
        <w:tc>
          <w:tcPr>
            <w:tcW w:w="2410" w:type="dxa"/>
            <w:gridSpan w:val="2"/>
          </w:tcPr>
          <w:p w14:paraId="3EE39B8D" w14:textId="77777777" w:rsidR="007C54C2" w:rsidRDefault="007C54C2" w:rsidP="007F27CD">
            <w:pPr>
              <w:jc w:val="center"/>
              <w:rPr>
                <w:b/>
                <w:bCs/>
                <w:color w:val="0070C0"/>
              </w:rPr>
            </w:pPr>
          </w:p>
          <w:p w14:paraId="3F6178C7" w14:textId="7A6990C4" w:rsidR="003A1D8B" w:rsidRPr="007C54C2" w:rsidRDefault="007C54C2" w:rsidP="007F27CD">
            <w:pPr>
              <w:jc w:val="center"/>
              <w:rPr>
                <w:b/>
                <w:bCs/>
              </w:rPr>
            </w:pPr>
            <w:r w:rsidRPr="007C54C2">
              <w:rPr>
                <w:b/>
                <w:bCs/>
                <w:color w:val="0070C0"/>
              </w:rPr>
              <w:t>Monitor</w:t>
            </w:r>
          </w:p>
        </w:tc>
        <w:tc>
          <w:tcPr>
            <w:tcW w:w="2551" w:type="dxa"/>
          </w:tcPr>
          <w:p w14:paraId="7CD7669D" w14:textId="77777777" w:rsidR="003A1D8B" w:rsidRDefault="003A1D8B" w:rsidP="007F27CD"/>
          <w:p w14:paraId="6FAD4105" w14:textId="77777777" w:rsidR="007C54C2" w:rsidRDefault="007C54C2" w:rsidP="007F27CD">
            <w:pPr>
              <w:jc w:val="center"/>
              <w:rPr>
                <w:b/>
                <w:bCs/>
                <w:color w:val="FF0000"/>
              </w:rPr>
            </w:pPr>
            <w:r w:rsidRPr="007C54C2">
              <w:rPr>
                <w:b/>
                <w:bCs/>
                <w:color w:val="FF0000"/>
              </w:rPr>
              <w:t>Decide</w:t>
            </w:r>
          </w:p>
          <w:p w14:paraId="6892B1D7" w14:textId="77777777" w:rsidR="00E44228" w:rsidRDefault="00E44228" w:rsidP="007F27CD">
            <w:pPr>
              <w:jc w:val="center"/>
              <w:rPr>
                <w:b/>
                <w:bCs/>
                <w:color w:val="00B050"/>
              </w:rPr>
            </w:pPr>
            <w:r w:rsidRPr="00804D11">
              <w:rPr>
                <w:b/>
                <w:bCs/>
                <w:color w:val="00B050"/>
              </w:rPr>
              <w:t>Deliver</w:t>
            </w:r>
          </w:p>
          <w:p w14:paraId="050A8E90" w14:textId="77777777" w:rsidR="00E44228" w:rsidRDefault="00E44228" w:rsidP="007F27CD">
            <w:pPr>
              <w:jc w:val="center"/>
              <w:rPr>
                <w:b/>
                <w:bCs/>
                <w:color w:val="FF0000"/>
              </w:rPr>
            </w:pPr>
            <w:r w:rsidRPr="003810CD">
              <w:rPr>
                <w:b/>
                <w:bCs/>
                <w:color w:val="0070C0"/>
              </w:rPr>
              <w:lastRenderedPageBreak/>
              <w:t>Monitor</w:t>
            </w:r>
          </w:p>
          <w:p w14:paraId="2B708AD0" w14:textId="77777777" w:rsidR="00E44228" w:rsidRDefault="00E44228" w:rsidP="007F27CD">
            <w:pPr>
              <w:jc w:val="center"/>
              <w:rPr>
                <w:b/>
                <w:bCs/>
                <w:color w:val="00B050"/>
              </w:rPr>
            </w:pPr>
          </w:p>
          <w:p w14:paraId="55AD1523" w14:textId="08CE2CA0" w:rsidR="00E44228" w:rsidRPr="007C54C2" w:rsidRDefault="00E44228" w:rsidP="007F27CD">
            <w:pPr>
              <w:jc w:val="center"/>
              <w:rPr>
                <w:b/>
                <w:bCs/>
              </w:rPr>
            </w:pPr>
          </w:p>
        </w:tc>
      </w:tr>
      <w:tr w:rsidR="00F133D2" w14:paraId="456D80EA" w14:textId="77777777" w:rsidTr="007F27CD">
        <w:tc>
          <w:tcPr>
            <w:tcW w:w="704" w:type="dxa"/>
            <w:shd w:val="clear" w:color="auto" w:fill="A5A5A5" w:themeFill="accent3"/>
          </w:tcPr>
          <w:p w14:paraId="6B0C0780" w14:textId="6D146B2A" w:rsidR="00F133D2" w:rsidRPr="00C069FF" w:rsidRDefault="107AECCD" w:rsidP="007F27CD">
            <w:r>
              <w:lastRenderedPageBreak/>
              <w:t>S</w:t>
            </w:r>
            <w:r w:rsidR="0F4A0923">
              <w:t>E.</w:t>
            </w:r>
            <w:r w:rsidR="7E403797">
              <w:t>10</w:t>
            </w:r>
          </w:p>
        </w:tc>
        <w:tc>
          <w:tcPr>
            <w:tcW w:w="2126" w:type="dxa"/>
            <w:vAlign w:val="center"/>
          </w:tcPr>
          <w:p w14:paraId="47889909" w14:textId="6A12CE37" w:rsidR="00F133D2" w:rsidRPr="00C069FF" w:rsidRDefault="006A0280" w:rsidP="007F27CD">
            <w:r>
              <w:t>D</w:t>
            </w:r>
            <w:r w:rsidR="00F133D2" w:rsidRPr="00C069FF">
              <w:t xml:space="preserve">ischarge duties </w:t>
            </w:r>
            <w:r>
              <w:t>and ensure provision for all</w:t>
            </w:r>
            <w:r w:rsidR="00F133D2" w:rsidRPr="00C069FF">
              <w:t xml:space="preserve"> pupils with </w:t>
            </w:r>
            <w:r>
              <w:t xml:space="preserve">SEND </w:t>
            </w:r>
            <w:r w:rsidR="00F133D2" w:rsidRPr="00C069FF">
              <w:t>by appointing a "responsible person" and ensuring needs are met.</w:t>
            </w:r>
          </w:p>
        </w:tc>
        <w:tc>
          <w:tcPr>
            <w:tcW w:w="2410" w:type="dxa"/>
          </w:tcPr>
          <w:p w14:paraId="2DB8CB99" w14:textId="77777777" w:rsidR="00F133D2" w:rsidRDefault="00F133D2" w:rsidP="007F27CD"/>
        </w:tc>
        <w:tc>
          <w:tcPr>
            <w:tcW w:w="2410" w:type="dxa"/>
          </w:tcPr>
          <w:p w14:paraId="256768E7" w14:textId="77777777" w:rsidR="00F133D2" w:rsidRDefault="00F133D2" w:rsidP="007F27CD"/>
        </w:tc>
        <w:tc>
          <w:tcPr>
            <w:tcW w:w="2268" w:type="dxa"/>
          </w:tcPr>
          <w:p w14:paraId="50CB6A4C" w14:textId="77777777" w:rsidR="00C069FF" w:rsidRPr="00C069FF" w:rsidRDefault="00C069FF" w:rsidP="007F27CD">
            <w:pPr>
              <w:jc w:val="center"/>
              <w:rPr>
                <w:b/>
                <w:bCs/>
                <w:color w:val="0070C0"/>
              </w:rPr>
            </w:pPr>
          </w:p>
          <w:p w14:paraId="4167F421" w14:textId="77777777" w:rsidR="00C069FF" w:rsidRPr="00C069FF" w:rsidRDefault="00C069FF" w:rsidP="007F27CD">
            <w:pPr>
              <w:jc w:val="center"/>
              <w:rPr>
                <w:b/>
                <w:bCs/>
                <w:color w:val="0070C0"/>
              </w:rPr>
            </w:pPr>
          </w:p>
          <w:p w14:paraId="4286BEA0" w14:textId="77777777" w:rsidR="00F133D2" w:rsidRDefault="00C069FF" w:rsidP="007F27CD">
            <w:pPr>
              <w:jc w:val="center"/>
              <w:rPr>
                <w:b/>
                <w:bCs/>
                <w:color w:val="0070C0"/>
              </w:rPr>
            </w:pPr>
            <w:r w:rsidRPr="00C069FF">
              <w:rPr>
                <w:b/>
                <w:bCs/>
                <w:color w:val="0070C0"/>
              </w:rPr>
              <w:t>Monitor</w:t>
            </w:r>
          </w:p>
          <w:p w14:paraId="0B3021DD" w14:textId="18F328EC" w:rsidR="00A73E59" w:rsidRPr="00C069FF" w:rsidRDefault="00A73E59" w:rsidP="007F27CD">
            <w:pPr>
              <w:jc w:val="center"/>
              <w:rPr>
                <w:b/>
                <w:bCs/>
                <w:color w:val="0070C0"/>
              </w:rPr>
            </w:pPr>
          </w:p>
        </w:tc>
        <w:tc>
          <w:tcPr>
            <w:tcW w:w="2410" w:type="dxa"/>
            <w:gridSpan w:val="2"/>
          </w:tcPr>
          <w:p w14:paraId="34AC645A" w14:textId="77777777" w:rsidR="00F133D2" w:rsidRPr="00C069FF" w:rsidRDefault="00F133D2" w:rsidP="007F27CD">
            <w:pPr>
              <w:jc w:val="center"/>
              <w:rPr>
                <w:b/>
                <w:bCs/>
                <w:color w:val="0070C0"/>
              </w:rPr>
            </w:pPr>
          </w:p>
          <w:p w14:paraId="1965DE4A" w14:textId="77777777" w:rsidR="00C069FF" w:rsidRPr="00C069FF" w:rsidRDefault="00C069FF" w:rsidP="007F27CD">
            <w:pPr>
              <w:jc w:val="center"/>
              <w:rPr>
                <w:b/>
                <w:bCs/>
                <w:color w:val="0070C0"/>
              </w:rPr>
            </w:pPr>
          </w:p>
          <w:p w14:paraId="508FDAC0" w14:textId="73421545" w:rsidR="00C069FF" w:rsidRPr="00C069FF" w:rsidRDefault="00C069FF" w:rsidP="007F27CD">
            <w:pPr>
              <w:jc w:val="center"/>
              <w:rPr>
                <w:b/>
                <w:bCs/>
                <w:color w:val="0070C0"/>
              </w:rPr>
            </w:pPr>
            <w:r w:rsidRPr="00C069FF">
              <w:rPr>
                <w:b/>
                <w:bCs/>
                <w:color w:val="0070C0"/>
              </w:rPr>
              <w:t>Monitor</w:t>
            </w:r>
          </w:p>
        </w:tc>
        <w:tc>
          <w:tcPr>
            <w:tcW w:w="2551" w:type="dxa"/>
          </w:tcPr>
          <w:p w14:paraId="379BA3BD" w14:textId="77777777" w:rsidR="00C069FF" w:rsidRDefault="00C069FF" w:rsidP="007F27CD">
            <w:pPr>
              <w:jc w:val="center"/>
              <w:rPr>
                <w:b/>
                <w:bCs/>
                <w:color w:val="FF0000"/>
              </w:rPr>
            </w:pPr>
          </w:p>
          <w:p w14:paraId="417D8A50" w14:textId="77777777" w:rsidR="00C069FF" w:rsidRDefault="00C069FF" w:rsidP="007F27CD">
            <w:pPr>
              <w:jc w:val="center"/>
              <w:rPr>
                <w:b/>
                <w:bCs/>
                <w:color w:val="FF0000"/>
              </w:rPr>
            </w:pPr>
          </w:p>
          <w:p w14:paraId="4B458789" w14:textId="082FF48F" w:rsidR="00F133D2" w:rsidRPr="00C069FF" w:rsidRDefault="00C069FF" w:rsidP="00E17640">
            <w:pPr>
              <w:jc w:val="center"/>
              <w:rPr>
                <w:b/>
                <w:bCs/>
              </w:rPr>
            </w:pPr>
            <w:r w:rsidRPr="00C069FF">
              <w:rPr>
                <w:b/>
                <w:bCs/>
                <w:color w:val="FF0000"/>
              </w:rPr>
              <w:t>Decide</w:t>
            </w:r>
          </w:p>
        </w:tc>
      </w:tr>
      <w:tr w:rsidR="00F133D2" w14:paraId="7BC6C57B" w14:textId="77777777" w:rsidTr="007F27CD">
        <w:tc>
          <w:tcPr>
            <w:tcW w:w="704" w:type="dxa"/>
            <w:shd w:val="clear" w:color="auto" w:fill="A5A5A5" w:themeFill="accent3"/>
          </w:tcPr>
          <w:p w14:paraId="09C29829" w14:textId="4375B66F" w:rsidR="00F133D2" w:rsidRDefault="107AECCD" w:rsidP="007F27CD">
            <w:r>
              <w:t>S</w:t>
            </w:r>
            <w:r w:rsidR="0F4A0923">
              <w:t>E.</w:t>
            </w:r>
            <w:r w:rsidR="22A019A1">
              <w:t>11</w:t>
            </w:r>
          </w:p>
        </w:tc>
        <w:tc>
          <w:tcPr>
            <w:tcW w:w="2126" w:type="dxa"/>
            <w:vAlign w:val="center"/>
          </w:tcPr>
          <w:p w14:paraId="09540848" w14:textId="107211DB" w:rsidR="00F133D2" w:rsidRDefault="00E76F13" w:rsidP="007F27CD">
            <w:r>
              <w:t>A</w:t>
            </w:r>
            <w:r w:rsidR="00F133D2">
              <w:t xml:space="preserve">ppoint a </w:t>
            </w:r>
            <w:r w:rsidR="004F1863">
              <w:t>l</w:t>
            </w:r>
            <w:r w:rsidR="00F133D2">
              <w:t xml:space="preserve">ocal </w:t>
            </w:r>
            <w:r w:rsidR="004F1863">
              <w:t>g</w:t>
            </w:r>
            <w:r w:rsidR="00F133D2">
              <w:t>overnor responsible for SEN and inclusion.</w:t>
            </w:r>
          </w:p>
        </w:tc>
        <w:tc>
          <w:tcPr>
            <w:tcW w:w="2410" w:type="dxa"/>
          </w:tcPr>
          <w:p w14:paraId="6CC2CDBC" w14:textId="77777777" w:rsidR="00F133D2" w:rsidRDefault="00F133D2" w:rsidP="007F27CD"/>
        </w:tc>
        <w:tc>
          <w:tcPr>
            <w:tcW w:w="2410" w:type="dxa"/>
          </w:tcPr>
          <w:p w14:paraId="085B92FF" w14:textId="77777777" w:rsidR="00F133D2" w:rsidRDefault="00F133D2" w:rsidP="007F27CD"/>
        </w:tc>
        <w:tc>
          <w:tcPr>
            <w:tcW w:w="2268" w:type="dxa"/>
          </w:tcPr>
          <w:p w14:paraId="09C35AE5" w14:textId="77777777" w:rsidR="00F133D2" w:rsidRDefault="00F133D2" w:rsidP="007F27CD"/>
          <w:p w14:paraId="3FE8A0AB" w14:textId="7A5A3EDD" w:rsidR="00F94065" w:rsidRPr="00F94065" w:rsidRDefault="00F94065" w:rsidP="007F27CD">
            <w:pPr>
              <w:jc w:val="center"/>
              <w:rPr>
                <w:b/>
                <w:bCs/>
                <w:color w:val="0070C0"/>
              </w:rPr>
            </w:pPr>
            <w:r w:rsidRPr="00F94065">
              <w:rPr>
                <w:b/>
                <w:bCs/>
                <w:color w:val="0070C0"/>
              </w:rPr>
              <w:t>Monitor</w:t>
            </w:r>
          </w:p>
          <w:p w14:paraId="3C22F11E" w14:textId="7FE51B02" w:rsidR="00F94065" w:rsidRDefault="00F94065" w:rsidP="007F27CD">
            <w:pPr>
              <w:jc w:val="center"/>
            </w:pPr>
          </w:p>
        </w:tc>
        <w:tc>
          <w:tcPr>
            <w:tcW w:w="2410" w:type="dxa"/>
            <w:gridSpan w:val="2"/>
          </w:tcPr>
          <w:p w14:paraId="11A40CBF" w14:textId="77777777" w:rsidR="00F94065" w:rsidRDefault="00F94065" w:rsidP="007F27CD">
            <w:pPr>
              <w:jc w:val="center"/>
              <w:rPr>
                <w:b/>
                <w:bCs/>
                <w:color w:val="FF0000"/>
              </w:rPr>
            </w:pPr>
          </w:p>
          <w:p w14:paraId="53265841" w14:textId="77777777" w:rsidR="00F133D2" w:rsidRDefault="00F94065" w:rsidP="007F27CD">
            <w:pPr>
              <w:jc w:val="center"/>
              <w:rPr>
                <w:b/>
                <w:bCs/>
                <w:color w:val="FF0000"/>
              </w:rPr>
            </w:pPr>
            <w:r w:rsidRPr="00F94065">
              <w:rPr>
                <w:b/>
                <w:bCs/>
                <w:color w:val="FF0000"/>
              </w:rPr>
              <w:t>Decide</w:t>
            </w:r>
          </w:p>
          <w:p w14:paraId="2388D362" w14:textId="746C9E5F" w:rsidR="00F7503F" w:rsidRPr="00F94065" w:rsidRDefault="00F7503F" w:rsidP="007F27CD">
            <w:pPr>
              <w:jc w:val="center"/>
              <w:rPr>
                <w:b/>
                <w:bCs/>
              </w:rPr>
            </w:pPr>
            <w:r w:rsidRPr="0075041F">
              <w:rPr>
                <w:b/>
                <w:bCs/>
                <w:color w:val="00B050"/>
              </w:rPr>
              <w:t>Deliver</w:t>
            </w:r>
          </w:p>
        </w:tc>
        <w:tc>
          <w:tcPr>
            <w:tcW w:w="2551" w:type="dxa"/>
          </w:tcPr>
          <w:p w14:paraId="5E764F22" w14:textId="413A184B" w:rsidR="00F133D2" w:rsidRDefault="00F133D2" w:rsidP="007F27CD"/>
        </w:tc>
      </w:tr>
      <w:tr w:rsidR="00F133D2" w14:paraId="719E165E" w14:textId="77777777" w:rsidTr="007F27CD">
        <w:tc>
          <w:tcPr>
            <w:tcW w:w="704" w:type="dxa"/>
            <w:shd w:val="clear" w:color="auto" w:fill="A5A5A5" w:themeFill="accent3"/>
          </w:tcPr>
          <w:p w14:paraId="37EB3392" w14:textId="7BD607A1" w:rsidR="00F133D2" w:rsidRDefault="107AECCD" w:rsidP="007F27CD">
            <w:r>
              <w:t>S</w:t>
            </w:r>
            <w:r w:rsidR="0F4A0923">
              <w:t>E.</w:t>
            </w:r>
            <w:r w:rsidR="4F9F9EA3">
              <w:t>1</w:t>
            </w:r>
            <w:r w:rsidR="25B38906">
              <w:t>2</w:t>
            </w:r>
          </w:p>
        </w:tc>
        <w:tc>
          <w:tcPr>
            <w:tcW w:w="2126" w:type="dxa"/>
            <w:vAlign w:val="center"/>
          </w:tcPr>
          <w:p w14:paraId="55264360" w14:textId="49301131" w:rsidR="00F133D2" w:rsidRDefault="2E724497" w:rsidP="007F27CD">
            <w:r w:rsidRPr="004F1863">
              <w:t>E</w:t>
            </w:r>
            <w:r w:rsidR="0F4A0923" w:rsidRPr="004F1863">
              <w:t xml:space="preserve">nsure compliance with the Equality Act 2010 requirements within the </w:t>
            </w:r>
            <w:r w:rsidR="49D8D38F" w:rsidRPr="004F1863">
              <w:t>s</w:t>
            </w:r>
            <w:r w:rsidR="00E854E7" w:rsidRPr="004F1863">
              <w:t>chool</w:t>
            </w:r>
            <w:r w:rsidR="48140896" w:rsidRPr="004F1863">
              <w:t xml:space="preserve"> </w:t>
            </w:r>
            <w:r w:rsidR="004F359A" w:rsidRPr="004F1863">
              <w:t>e.g.,</w:t>
            </w:r>
            <w:r w:rsidR="48140896" w:rsidRPr="004F1863">
              <w:t xml:space="preserve"> policy development</w:t>
            </w:r>
            <w:r w:rsidR="7DC4DC2E" w:rsidRPr="004F1863">
              <w:t>, recruitment procedures</w:t>
            </w:r>
            <w:r w:rsidR="0F4A0923" w:rsidRPr="004F1863">
              <w:t>.</w:t>
            </w:r>
          </w:p>
        </w:tc>
        <w:tc>
          <w:tcPr>
            <w:tcW w:w="2410" w:type="dxa"/>
          </w:tcPr>
          <w:p w14:paraId="3946809A" w14:textId="77777777" w:rsidR="00F133D2" w:rsidRDefault="00F133D2" w:rsidP="007F27CD"/>
        </w:tc>
        <w:tc>
          <w:tcPr>
            <w:tcW w:w="2410" w:type="dxa"/>
          </w:tcPr>
          <w:p w14:paraId="5C099CC2" w14:textId="77777777" w:rsidR="00215C02" w:rsidRDefault="00215C02" w:rsidP="007F27CD">
            <w:pPr>
              <w:jc w:val="center"/>
            </w:pPr>
          </w:p>
          <w:p w14:paraId="081B5B5B" w14:textId="77777777" w:rsidR="0008442B" w:rsidRDefault="0008442B" w:rsidP="007F27CD">
            <w:pPr>
              <w:jc w:val="center"/>
              <w:rPr>
                <w:b/>
                <w:bCs/>
                <w:color w:val="FF0000"/>
              </w:rPr>
            </w:pPr>
          </w:p>
          <w:p w14:paraId="400F47DD" w14:textId="4DA9D9F5" w:rsidR="00F133D2" w:rsidRDefault="00FF49DB" w:rsidP="007F27CD">
            <w:pPr>
              <w:jc w:val="center"/>
              <w:rPr>
                <w:b/>
                <w:bCs/>
                <w:color w:val="FF0000"/>
              </w:rPr>
            </w:pPr>
            <w:r w:rsidRPr="00215C02">
              <w:rPr>
                <w:b/>
                <w:bCs/>
                <w:color w:val="FF0000"/>
              </w:rPr>
              <w:t>Decide</w:t>
            </w:r>
          </w:p>
          <w:p w14:paraId="60C0555B" w14:textId="7F176875" w:rsidR="00215C02" w:rsidRDefault="00215C02" w:rsidP="007F27CD">
            <w:pPr>
              <w:jc w:val="center"/>
            </w:pPr>
          </w:p>
        </w:tc>
        <w:tc>
          <w:tcPr>
            <w:tcW w:w="2268" w:type="dxa"/>
          </w:tcPr>
          <w:p w14:paraId="0D234526" w14:textId="77777777" w:rsidR="00215C02" w:rsidRDefault="00215C02" w:rsidP="007F27CD">
            <w:pPr>
              <w:jc w:val="center"/>
            </w:pPr>
          </w:p>
          <w:p w14:paraId="0BA4D5C7" w14:textId="77777777" w:rsidR="0008442B" w:rsidRDefault="0008442B" w:rsidP="007F27CD">
            <w:pPr>
              <w:jc w:val="center"/>
              <w:rPr>
                <w:b/>
                <w:bCs/>
                <w:color w:val="0070C0"/>
              </w:rPr>
            </w:pPr>
          </w:p>
          <w:p w14:paraId="595A2E73" w14:textId="5BD814DA" w:rsidR="0082068C" w:rsidRDefault="00FF49DB" w:rsidP="007F27CD">
            <w:pPr>
              <w:jc w:val="center"/>
              <w:rPr>
                <w:b/>
                <w:bCs/>
                <w:color w:val="00B050"/>
              </w:rPr>
            </w:pPr>
            <w:r w:rsidRPr="0075041F">
              <w:rPr>
                <w:b/>
                <w:bCs/>
                <w:color w:val="0070C0"/>
              </w:rPr>
              <w:t>Monitor</w:t>
            </w:r>
            <w:r w:rsidR="0082068C" w:rsidRPr="0075041F">
              <w:rPr>
                <w:b/>
                <w:bCs/>
                <w:color w:val="00B050"/>
              </w:rPr>
              <w:t xml:space="preserve"> </w:t>
            </w:r>
          </w:p>
          <w:p w14:paraId="2DE44481" w14:textId="584E9294" w:rsidR="00F133D2" w:rsidRDefault="0082068C" w:rsidP="007F27CD">
            <w:pPr>
              <w:jc w:val="center"/>
              <w:rPr>
                <w:b/>
                <w:bCs/>
                <w:color w:val="0070C0"/>
              </w:rPr>
            </w:pPr>
            <w:r w:rsidRPr="0075041F">
              <w:rPr>
                <w:b/>
                <w:bCs/>
                <w:color w:val="00B050"/>
              </w:rPr>
              <w:t>Deliver</w:t>
            </w:r>
          </w:p>
          <w:p w14:paraId="4D9773DA" w14:textId="36993072" w:rsidR="0082068C" w:rsidRPr="0075041F" w:rsidRDefault="0082068C" w:rsidP="007F27CD">
            <w:pPr>
              <w:jc w:val="center"/>
              <w:rPr>
                <w:b/>
                <w:bCs/>
              </w:rPr>
            </w:pPr>
          </w:p>
        </w:tc>
        <w:tc>
          <w:tcPr>
            <w:tcW w:w="2410" w:type="dxa"/>
            <w:gridSpan w:val="2"/>
          </w:tcPr>
          <w:p w14:paraId="0A07A53D" w14:textId="77777777" w:rsidR="004F1863" w:rsidRDefault="004F1863" w:rsidP="007F27CD">
            <w:pPr>
              <w:jc w:val="center"/>
              <w:rPr>
                <w:b/>
                <w:bCs/>
                <w:color w:val="0070C0"/>
              </w:rPr>
            </w:pPr>
          </w:p>
          <w:p w14:paraId="1E78D3F9" w14:textId="77777777" w:rsidR="0008442B" w:rsidRDefault="0008442B" w:rsidP="007F27CD">
            <w:pPr>
              <w:jc w:val="center"/>
              <w:rPr>
                <w:b/>
                <w:bCs/>
                <w:color w:val="0070C0"/>
              </w:rPr>
            </w:pPr>
          </w:p>
          <w:p w14:paraId="46444C56" w14:textId="75E99EAA" w:rsidR="00FF49DB" w:rsidRPr="0075041F" w:rsidRDefault="00215C02" w:rsidP="007F27CD">
            <w:pPr>
              <w:jc w:val="center"/>
              <w:rPr>
                <w:b/>
                <w:bCs/>
              </w:rPr>
            </w:pPr>
            <w:r w:rsidRPr="004F1863">
              <w:rPr>
                <w:b/>
                <w:bCs/>
                <w:color w:val="0070C0"/>
              </w:rPr>
              <w:t>Monitor</w:t>
            </w:r>
            <w:r w:rsidR="00B8458D">
              <w:rPr>
                <w:b/>
                <w:bCs/>
                <w:color w:val="0070C0"/>
              </w:rPr>
              <w:t xml:space="preserve"> </w:t>
            </w:r>
          </w:p>
        </w:tc>
        <w:tc>
          <w:tcPr>
            <w:tcW w:w="2551" w:type="dxa"/>
          </w:tcPr>
          <w:p w14:paraId="3266CD91" w14:textId="77777777" w:rsidR="00F133D2" w:rsidRDefault="00F133D2" w:rsidP="007F27CD">
            <w:pPr>
              <w:jc w:val="center"/>
            </w:pPr>
          </w:p>
          <w:p w14:paraId="7A9FB462" w14:textId="77777777" w:rsidR="0008442B" w:rsidRDefault="0008442B" w:rsidP="007F27CD">
            <w:pPr>
              <w:jc w:val="center"/>
              <w:rPr>
                <w:b/>
                <w:bCs/>
                <w:color w:val="00B050"/>
              </w:rPr>
            </w:pPr>
          </w:p>
          <w:p w14:paraId="66DE1A26" w14:textId="1C68C6CF" w:rsidR="00215C02" w:rsidRPr="0075041F" w:rsidRDefault="00215C02" w:rsidP="007F27CD">
            <w:pPr>
              <w:jc w:val="center"/>
              <w:rPr>
                <w:b/>
                <w:bCs/>
              </w:rPr>
            </w:pPr>
            <w:r w:rsidRPr="0075041F">
              <w:rPr>
                <w:b/>
                <w:bCs/>
                <w:color w:val="00B050"/>
              </w:rPr>
              <w:t>Deliver</w:t>
            </w:r>
          </w:p>
        </w:tc>
      </w:tr>
      <w:tr w:rsidR="0075041F" w14:paraId="3DC355C4" w14:textId="77777777" w:rsidTr="007F27CD">
        <w:tc>
          <w:tcPr>
            <w:tcW w:w="704" w:type="dxa"/>
            <w:shd w:val="clear" w:color="auto" w:fill="A5A5A5" w:themeFill="accent3"/>
          </w:tcPr>
          <w:p w14:paraId="2F6BF7DB" w14:textId="6960470E" w:rsidR="0075041F" w:rsidRDefault="107AECCD" w:rsidP="007F27CD">
            <w:r>
              <w:t>S</w:t>
            </w:r>
            <w:r w:rsidR="033FF552">
              <w:t>E.</w:t>
            </w:r>
            <w:r w:rsidR="4F9F9EA3">
              <w:t>1</w:t>
            </w:r>
            <w:r w:rsidR="5686FC8D">
              <w:t>3</w:t>
            </w:r>
          </w:p>
        </w:tc>
        <w:tc>
          <w:tcPr>
            <w:tcW w:w="2126" w:type="dxa"/>
            <w:vAlign w:val="center"/>
          </w:tcPr>
          <w:p w14:paraId="5C106C2A" w14:textId="0BB69463" w:rsidR="0075041F" w:rsidRDefault="00E76F13" w:rsidP="007F27CD">
            <w:r>
              <w:t>A</w:t>
            </w:r>
            <w:r w:rsidR="0075041F">
              <w:t xml:space="preserve">dopt and review </w:t>
            </w:r>
            <w:r w:rsidR="0008442B">
              <w:t>h</w:t>
            </w:r>
            <w:r w:rsidR="0075041F">
              <w:t>ome-</w:t>
            </w:r>
            <w:r w:rsidR="0008442B">
              <w:t>s</w:t>
            </w:r>
            <w:r w:rsidR="00E854E7">
              <w:t>chool</w:t>
            </w:r>
            <w:r w:rsidR="0075041F">
              <w:t xml:space="preserve"> agreements.</w:t>
            </w:r>
          </w:p>
        </w:tc>
        <w:tc>
          <w:tcPr>
            <w:tcW w:w="2410" w:type="dxa"/>
          </w:tcPr>
          <w:p w14:paraId="1E18ACB5" w14:textId="77777777" w:rsidR="0075041F" w:rsidRDefault="0075041F" w:rsidP="007F27CD"/>
        </w:tc>
        <w:tc>
          <w:tcPr>
            <w:tcW w:w="2410" w:type="dxa"/>
          </w:tcPr>
          <w:p w14:paraId="33A651EE" w14:textId="77777777" w:rsidR="0075041F" w:rsidRDefault="0075041F" w:rsidP="007F27CD"/>
        </w:tc>
        <w:tc>
          <w:tcPr>
            <w:tcW w:w="2268" w:type="dxa"/>
          </w:tcPr>
          <w:p w14:paraId="0EA1D774" w14:textId="77777777" w:rsidR="0075041F" w:rsidRDefault="0075041F" w:rsidP="007F27CD"/>
        </w:tc>
        <w:tc>
          <w:tcPr>
            <w:tcW w:w="2410" w:type="dxa"/>
            <w:gridSpan w:val="2"/>
          </w:tcPr>
          <w:p w14:paraId="0F4E87D7" w14:textId="77777777" w:rsidR="0075041F" w:rsidRDefault="0075041F" w:rsidP="007F27CD"/>
          <w:p w14:paraId="2D5D083E" w14:textId="77777777" w:rsidR="00BC68ED" w:rsidRPr="00BC68ED" w:rsidRDefault="00BC68ED" w:rsidP="007F27CD">
            <w:pPr>
              <w:jc w:val="center"/>
              <w:rPr>
                <w:b/>
                <w:bCs/>
                <w:color w:val="FF0000"/>
              </w:rPr>
            </w:pPr>
            <w:r w:rsidRPr="00BC68ED">
              <w:rPr>
                <w:b/>
                <w:bCs/>
                <w:color w:val="FF0000"/>
              </w:rPr>
              <w:t>Decide</w:t>
            </w:r>
          </w:p>
          <w:p w14:paraId="71D33542" w14:textId="3D9A20C7" w:rsidR="00BC68ED" w:rsidRPr="00BC68ED" w:rsidRDefault="05A91F15" w:rsidP="007F27CD">
            <w:pPr>
              <w:jc w:val="center"/>
              <w:rPr>
                <w:b/>
                <w:bCs/>
                <w:color w:val="0070C0"/>
              </w:rPr>
            </w:pPr>
            <w:r w:rsidRPr="1CA12583">
              <w:rPr>
                <w:b/>
                <w:bCs/>
                <w:color w:val="0070C0"/>
              </w:rPr>
              <w:t>Monitor</w:t>
            </w:r>
          </w:p>
        </w:tc>
        <w:tc>
          <w:tcPr>
            <w:tcW w:w="2551" w:type="dxa"/>
          </w:tcPr>
          <w:p w14:paraId="6344BABD" w14:textId="77777777" w:rsidR="00BC68ED" w:rsidRDefault="00BC68ED" w:rsidP="007F27CD">
            <w:pPr>
              <w:jc w:val="center"/>
              <w:rPr>
                <w:b/>
                <w:bCs/>
                <w:color w:val="00B050"/>
              </w:rPr>
            </w:pPr>
          </w:p>
          <w:p w14:paraId="4E521383" w14:textId="449A01D2" w:rsidR="0075041F" w:rsidRPr="00BC68ED" w:rsidRDefault="00BC68ED" w:rsidP="007F27CD">
            <w:pPr>
              <w:jc w:val="center"/>
              <w:rPr>
                <w:b/>
                <w:bCs/>
              </w:rPr>
            </w:pPr>
            <w:r w:rsidRPr="00BC68ED">
              <w:rPr>
                <w:b/>
                <w:bCs/>
                <w:color w:val="00B050"/>
              </w:rPr>
              <w:t>Deliver</w:t>
            </w:r>
          </w:p>
        </w:tc>
      </w:tr>
      <w:tr w:rsidR="0075041F" w14:paraId="4FC57D09" w14:textId="77777777" w:rsidTr="007F27CD">
        <w:tc>
          <w:tcPr>
            <w:tcW w:w="704" w:type="dxa"/>
            <w:shd w:val="clear" w:color="auto" w:fill="A5A5A5" w:themeFill="accent3"/>
          </w:tcPr>
          <w:p w14:paraId="09BE1D7E" w14:textId="2D92DBAC" w:rsidR="0075041F" w:rsidRDefault="107AECCD" w:rsidP="007F27CD">
            <w:r>
              <w:lastRenderedPageBreak/>
              <w:t>S</w:t>
            </w:r>
            <w:r w:rsidR="033FF552">
              <w:t>E.</w:t>
            </w:r>
            <w:r w:rsidR="4F9F9EA3">
              <w:t>1</w:t>
            </w:r>
            <w:r w:rsidR="5C2A2F15">
              <w:t>4</w:t>
            </w:r>
          </w:p>
        </w:tc>
        <w:tc>
          <w:tcPr>
            <w:tcW w:w="2126" w:type="dxa"/>
            <w:vAlign w:val="center"/>
          </w:tcPr>
          <w:p w14:paraId="5D7E23B8" w14:textId="6AF451C0" w:rsidR="0075041F" w:rsidRDefault="00BC68ED" w:rsidP="007F27CD">
            <w:r>
              <w:t>M</w:t>
            </w:r>
            <w:r w:rsidR="0075041F">
              <w:t>onitor exclusions.</w:t>
            </w:r>
          </w:p>
        </w:tc>
        <w:tc>
          <w:tcPr>
            <w:tcW w:w="2410" w:type="dxa"/>
          </w:tcPr>
          <w:p w14:paraId="6C3D00B0" w14:textId="77777777" w:rsidR="0075041F" w:rsidRDefault="0075041F" w:rsidP="007F27CD"/>
        </w:tc>
        <w:tc>
          <w:tcPr>
            <w:tcW w:w="2410" w:type="dxa"/>
          </w:tcPr>
          <w:p w14:paraId="08B7CD4C" w14:textId="77777777" w:rsidR="00FE4027" w:rsidRDefault="00FE4027" w:rsidP="007F27CD">
            <w:pPr>
              <w:jc w:val="center"/>
              <w:rPr>
                <w:b/>
                <w:bCs/>
                <w:color w:val="0070C0"/>
              </w:rPr>
            </w:pPr>
          </w:p>
          <w:p w14:paraId="38EE5B65" w14:textId="77777777" w:rsidR="0075041F" w:rsidRDefault="00FE4027" w:rsidP="007F27CD">
            <w:pPr>
              <w:jc w:val="center"/>
              <w:rPr>
                <w:b/>
                <w:bCs/>
                <w:color w:val="0070C0"/>
              </w:rPr>
            </w:pPr>
            <w:r w:rsidRPr="00FE4027">
              <w:rPr>
                <w:b/>
                <w:bCs/>
                <w:color w:val="0070C0"/>
              </w:rPr>
              <w:t>Monitor</w:t>
            </w:r>
          </w:p>
          <w:p w14:paraId="7B50636F" w14:textId="4C48DB8C" w:rsidR="004714CD" w:rsidRPr="004714CD" w:rsidRDefault="004714CD" w:rsidP="007F27CD">
            <w:pPr>
              <w:jc w:val="center"/>
            </w:pPr>
          </w:p>
        </w:tc>
        <w:tc>
          <w:tcPr>
            <w:tcW w:w="2268" w:type="dxa"/>
          </w:tcPr>
          <w:p w14:paraId="06C06CB1" w14:textId="77777777" w:rsidR="00FE4027" w:rsidRDefault="00FE4027" w:rsidP="007F27CD">
            <w:pPr>
              <w:jc w:val="center"/>
              <w:rPr>
                <w:b/>
                <w:bCs/>
                <w:color w:val="0070C0"/>
              </w:rPr>
            </w:pPr>
          </w:p>
          <w:p w14:paraId="15861685" w14:textId="0E4BA332" w:rsidR="0075041F" w:rsidRDefault="00FE4027" w:rsidP="007F27CD">
            <w:pPr>
              <w:jc w:val="center"/>
              <w:rPr>
                <w:b/>
                <w:bCs/>
                <w:color w:val="0070C0"/>
              </w:rPr>
            </w:pPr>
            <w:r w:rsidRPr="00FE4027">
              <w:rPr>
                <w:b/>
                <w:bCs/>
                <w:color w:val="0070C0"/>
              </w:rPr>
              <w:t>Monitor</w:t>
            </w:r>
          </w:p>
          <w:p w14:paraId="56039122" w14:textId="131F756C" w:rsidR="00FE4027" w:rsidRPr="00FE4027" w:rsidRDefault="00FE4027" w:rsidP="007F27CD">
            <w:pPr>
              <w:jc w:val="center"/>
              <w:rPr>
                <w:b/>
                <w:bCs/>
              </w:rPr>
            </w:pPr>
          </w:p>
        </w:tc>
        <w:tc>
          <w:tcPr>
            <w:tcW w:w="2410" w:type="dxa"/>
            <w:gridSpan w:val="2"/>
          </w:tcPr>
          <w:p w14:paraId="395E1FBC" w14:textId="77777777" w:rsidR="00FE4027" w:rsidRDefault="00FE4027" w:rsidP="007F27CD">
            <w:pPr>
              <w:jc w:val="center"/>
              <w:rPr>
                <w:b/>
                <w:bCs/>
                <w:color w:val="0070C0"/>
              </w:rPr>
            </w:pPr>
          </w:p>
          <w:p w14:paraId="72292FC0" w14:textId="77777777" w:rsidR="0075041F" w:rsidRDefault="00FE4027" w:rsidP="007F27CD">
            <w:pPr>
              <w:jc w:val="center"/>
              <w:rPr>
                <w:b/>
                <w:bCs/>
                <w:color w:val="0070C0"/>
              </w:rPr>
            </w:pPr>
            <w:r w:rsidRPr="00FE4027">
              <w:rPr>
                <w:b/>
                <w:bCs/>
                <w:color w:val="0070C0"/>
              </w:rPr>
              <w:t>Monitor</w:t>
            </w:r>
          </w:p>
          <w:p w14:paraId="61E3B046" w14:textId="3FA6BE0F" w:rsidR="004714CD" w:rsidRPr="005132E1" w:rsidRDefault="004714CD" w:rsidP="007F27CD">
            <w:pPr>
              <w:jc w:val="center"/>
            </w:pPr>
          </w:p>
        </w:tc>
        <w:tc>
          <w:tcPr>
            <w:tcW w:w="2551" w:type="dxa"/>
          </w:tcPr>
          <w:p w14:paraId="59A5FC1B" w14:textId="79206E86" w:rsidR="0075041F" w:rsidRDefault="0075041F" w:rsidP="007F27CD"/>
        </w:tc>
      </w:tr>
      <w:tr w:rsidR="0075041F" w14:paraId="471C926A" w14:textId="77777777" w:rsidTr="007F27CD">
        <w:tc>
          <w:tcPr>
            <w:tcW w:w="704" w:type="dxa"/>
            <w:shd w:val="clear" w:color="auto" w:fill="A5A5A5" w:themeFill="accent3"/>
          </w:tcPr>
          <w:p w14:paraId="665AAB51" w14:textId="7AD61206" w:rsidR="0075041F" w:rsidRDefault="107AECCD" w:rsidP="007F27CD">
            <w:r>
              <w:t>S</w:t>
            </w:r>
            <w:r w:rsidR="033FF552">
              <w:t>E.</w:t>
            </w:r>
            <w:r w:rsidR="4F9F9EA3">
              <w:t>1</w:t>
            </w:r>
            <w:r w:rsidR="3D19B415">
              <w:t>5</w:t>
            </w:r>
          </w:p>
        </w:tc>
        <w:tc>
          <w:tcPr>
            <w:tcW w:w="2126" w:type="dxa"/>
            <w:vAlign w:val="center"/>
          </w:tcPr>
          <w:p w14:paraId="3F6B3597" w14:textId="2D0768A0" w:rsidR="0075041F" w:rsidRDefault="00FE4027" w:rsidP="007F27CD">
            <w:r>
              <w:t>C</w:t>
            </w:r>
            <w:r w:rsidR="0075041F">
              <w:t>onvene a panel to consider any permanent exclusion of a pupil or any number of fixed-term exclusions</w:t>
            </w:r>
            <w:r w:rsidR="00C01FAC">
              <w:t xml:space="preserve"> </w:t>
            </w:r>
            <w:r w:rsidR="0075041F">
              <w:t>which exceed a total of 15 days per term.</w:t>
            </w:r>
          </w:p>
        </w:tc>
        <w:tc>
          <w:tcPr>
            <w:tcW w:w="2410" w:type="dxa"/>
          </w:tcPr>
          <w:p w14:paraId="3B34F047" w14:textId="77777777" w:rsidR="0075041F" w:rsidRDefault="0075041F" w:rsidP="007F27CD"/>
        </w:tc>
        <w:tc>
          <w:tcPr>
            <w:tcW w:w="2410" w:type="dxa"/>
          </w:tcPr>
          <w:p w14:paraId="78F29487" w14:textId="77777777" w:rsidR="0075041F" w:rsidRDefault="0075041F" w:rsidP="007F27CD"/>
        </w:tc>
        <w:tc>
          <w:tcPr>
            <w:tcW w:w="2268" w:type="dxa"/>
          </w:tcPr>
          <w:p w14:paraId="174E7C79" w14:textId="225567F3" w:rsidR="009E7642" w:rsidRDefault="009E7642" w:rsidP="007F27CD">
            <w:pPr>
              <w:rPr>
                <w:b/>
                <w:bCs/>
                <w:color w:val="FFC000"/>
              </w:rPr>
            </w:pPr>
            <w:r>
              <w:rPr>
                <w:b/>
                <w:bCs/>
                <w:color w:val="FFC000"/>
              </w:rPr>
              <w:t xml:space="preserve">        </w:t>
            </w:r>
          </w:p>
          <w:p w14:paraId="4181AC32" w14:textId="1702E54E" w:rsidR="00E73331" w:rsidRPr="003810CD" w:rsidRDefault="00E73331" w:rsidP="007F27CD">
            <w:pPr>
              <w:rPr>
                <w:b/>
                <w:bCs/>
                <w:color w:val="0070C0"/>
              </w:rPr>
            </w:pPr>
            <w:r w:rsidRPr="003810CD">
              <w:rPr>
                <w:b/>
                <w:bCs/>
                <w:color w:val="0070C0"/>
              </w:rPr>
              <w:t>Monitor via DCEO</w:t>
            </w:r>
          </w:p>
          <w:p w14:paraId="4BFA66E9" w14:textId="77777777" w:rsidR="009E7642" w:rsidRDefault="009E7642" w:rsidP="007F27CD">
            <w:pPr>
              <w:rPr>
                <w:b/>
                <w:bCs/>
                <w:color w:val="FFC000"/>
              </w:rPr>
            </w:pPr>
          </w:p>
          <w:p w14:paraId="5B113EAB" w14:textId="06820331" w:rsidR="0075041F" w:rsidRPr="009E7642" w:rsidRDefault="009E7642" w:rsidP="007F27CD">
            <w:pPr>
              <w:rPr>
                <w:b/>
                <w:bCs/>
                <w:color w:val="FFC000"/>
              </w:rPr>
            </w:pPr>
            <w:r>
              <w:rPr>
                <w:b/>
                <w:bCs/>
                <w:color w:val="FFC000"/>
              </w:rPr>
              <w:t xml:space="preserve">        </w:t>
            </w:r>
            <w:r w:rsidRPr="009E7642">
              <w:rPr>
                <w:b/>
                <w:bCs/>
                <w:color w:val="FFC000"/>
              </w:rPr>
              <w:t>Consulted</w:t>
            </w:r>
          </w:p>
          <w:p w14:paraId="0D38FCDA" w14:textId="017E6273" w:rsidR="009E7642" w:rsidRDefault="7A09C4EB" w:rsidP="007F27CD">
            <w:r>
              <w:t xml:space="preserve"> </w:t>
            </w:r>
          </w:p>
        </w:tc>
        <w:tc>
          <w:tcPr>
            <w:tcW w:w="2410" w:type="dxa"/>
            <w:gridSpan w:val="2"/>
          </w:tcPr>
          <w:p w14:paraId="08EE3A5C" w14:textId="77777777" w:rsidR="009E7642" w:rsidRDefault="009E7642" w:rsidP="007F27CD">
            <w:r>
              <w:t xml:space="preserve">            </w:t>
            </w:r>
          </w:p>
          <w:p w14:paraId="0D9DAD83" w14:textId="77777777" w:rsidR="009E7642" w:rsidRDefault="009E7642" w:rsidP="007F27CD"/>
          <w:p w14:paraId="5E48E9C5" w14:textId="7516387A" w:rsidR="0075041F" w:rsidRPr="009E7642" w:rsidRDefault="00FE4027" w:rsidP="007F27CD">
            <w:pPr>
              <w:jc w:val="center"/>
              <w:rPr>
                <w:b/>
                <w:bCs/>
              </w:rPr>
            </w:pPr>
            <w:r w:rsidRPr="009E7642">
              <w:rPr>
                <w:b/>
                <w:bCs/>
                <w:color w:val="FF0000"/>
              </w:rPr>
              <w:t>Decide</w:t>
            </w:r>
          </w:p>
        </w:tc>
        <w:tc>
          <w:tcPr>
            <w:tcW w:w="2551" w:type="dxa"/>
          </w:tcPr>
          <w:p w14:paraId="3191F2CE" w14:textId="5F257636" w:rsidR="0075041F" w:rsidRDefault="0075041F" w:rsidP="007F27CD"/>
        </w:tc>
      </w:tr>
      <w:tr w:rsidR="0075041F" w14:paraId="292ACC12" w14:textId="77777777" w:rsidTr="007F27CD">
        <w:tc>
          <w:tcPr>
            <w:tcW w:w="704" w:type="dxa"/>
            <w:shd w:val="clear" w:color="auto" w:fill="A5A5A5" w:themeFill="accent3"/>
          </w:tcPr>
          <w:p w14:paraId="2E29D496" w14:textId="68938967" w:rsidR="0075041F" w:rsidRDefault="107AECCD" w:rsidP="007F27CD">
            <w:r>
              <w:t>S</w:t>
            </w:r>
            <w:r w:rsidR="033FF552">
              <w:t>E.</w:t>
            </w:r>
            <w:r w:rsidR="4F9F9EA3">
              <w:t>1</w:t>
            </w:r>
            <w:r w:rsidR="223C4D0A">
              <w:t>6</w:t>
            </w:r>
          </w:p>
        </w:tc>
        <w:tc>
          <w:tcPr>
            <w:tcW w:w="2126" w:type="dxa"/>
            <w:vAlign w:val="center"/>
          </w:tcPr>
          <w:p w14:paraId="15CD3D6F" w14:textId="7F0B1406" w:rsidR="0075041F" w:rsidRDefault="00FE4027" w:rsidP="007F27CD">
            <w:r>
              <w:t>M</w:t>
            </w:r>
            <w:r w:rsidR="0075041F">
              <w:t xml:space="preserve">onitor the use of Pupil Premium and the impact on </w:t>
            </w:r>
            <w:r w:rsidR="00466C29">
              <w:t>pupil outcomes.</w:t>
            </w:r>
          </w:p>
        </w:tc>
        <w:tc>
          <w:tcPr>
            <w:tcW w:w="2410" w:type="dxa"/>
          </w:tcPr>
          <w:p w14:paraId="136825E6" w14:textId="77777777" w:rsidR="0075041F" w:rsidRDefault="0075041F" w:rsidP="007F27CD"/>
        </w:tc>
        <w:tc>
          <w:tcPr>
            <w:tcW w:w="2410" w:type="dxa"/>
          </w:tcPr>
          <w:p w14:paraId="1D82B103" w14:textId="77777777" w:rsidR="0075041F" w:rsidRDefault="0075041F" w:rsidP="007F27CD"/>
        </w:tc>
        <w:tc>
          <w:tcPr>
            <w:tcW w:w="2268" w:type="dxa"/>
          </w:tcPr>
          <w:p w14:paraId="4F807A1C" w14:textId="77777777" w:rsidR="005616DE" w:rsidRDefault="005616DE" w:rsidP="007F27CD">
            <w:pPr>
              <w:jc w:val="center"/>
              <w:rPr>
                <w:b/>
                <w:bCs/>
                <w:color w:val="0070C0"/>
              </w:rPr>
            </w:pPr>
          </w:p>
          <w:p w14:paraId="72F75499" w14:textId="1F064B39" w:rsidR="005616DE" w:rsidRPr="00F94065" w:rsidRDefault="005616DE" w:rsidP="007F27CD">
            <w:pPr>
              <w:jc w:val="center"/>
              <w:rPr>
                <w:b/>
                <w:bCs/>
                <w:color w:val="0070C0"/>
              </w:rPr>
            </w:pPr>
            <w:r w:rsidRPr="00F94065">
              <w:rPr>
                <w:b/>
                <w:bCs/>
                <w:color w:val="0070C0"/>
              </w:rPr>
              <w:t>Monitor</w:t>
            </w:r>
          </w:p>
          <w:p w14:paraId="39CD8C5E" w14:textId="77777777" w:rsidR="0075041F" w:rsidRDefault="0075041F" w:rsidP="007F27CD"/>
        </w:tc>
        <w:tc>
          <w:tcPr>
            <w:tcW w:w="2410" w:type="dxa"/>
            <w:gridSpan w:val="2"/>
          </w:tcPr>
          <w:p w14:paraId="0A954BC9" w14:textId="77777777" w:rsidR="005616DE" w:rsidRDefault="005616DE" w:rsidP="007F27CD">
            <w:pPr>
              <w:jc w:val="center"/>
              <w:rPr>
                <w:b/>
                <w:bCs/>
                <w:color w:val="0070C0"/>
              </w:rPr>
            </w:pPr>
          </w:p>
          <w:p w14:paraId="566344C2" w14:textId="4DF351C8" w:rsidR="005616DE" w:rsidRPr="00F94065" w:rsidRDefault="005616DE" w:rsidP="007F27CD">
            <w:pPr>
              <w:jc w:val="center"/>
              <w:rPr>
                <w:b/>
                <w:bCs/>
                <w:color w:val="0070C0"/>
              </w:rPr>
            </w:pPr>
            <w:r w:rsidRPr="00F94065">
              <w:rPr>
                <w:b/>
                <w:bCs/>
                <w:color w:val="0070C0"/>
              </w:rPr>
              <w:t>Monitor</w:t>
            </w:r>
          </w:p>
          <w:p w14:paraId="1D8EC88B" w14:textId="77777777" w:rsidR="0075041F" w:rsidRDefault="0075041F" w:rsidP="007F27CD"/>
        </w:tc>
        <w:tc>
          <w:tcPr>
            <w:tcW w:w="2551" w:type="dxa"/>
          </w:tcPr>
          <w:p w14:paraId="13A12C3D" w14:textId="5110FA88" w:rsidR="0075041F" w:rsidRDefault="0075041F" w:rsidP="007F27CD"/>
        </w:tc>
      </w:tr>
      <w:tr w:rsidR="0075041F" w14:paraId="0C5A2805" w14:textId="77777777" w:rsidTr="007F27CD">
        <w:tc>
          <w:tcPr>
            <w:tcW w:w="704" w:type="dxa"/>
            <w:shd w:val="clear" w:color="auto" w:fill="A5A5A5" w:themeFill="accent3"/>
          </w:tcPr>
          <w:p w14:paraId="1FB0B5A0" w14:textId="670C2D27" w:rsidR="0075041F" w:rsidRDefault="107AECCD" w:rsidP="007F27CD">
            <w:r>
              <w:t>S</w:t>
            </w:r>
            <w:r w:rsidR="033FF552">
              <w:t>E.</w:t>
            </w:r>
            <w:r w:rsidR="4F9F9EA3">
              <w:t>1</w:t>
            </w:r>
            <w:r w:rsidR="530839D8">
              <w:t>7</w:t>
            </w:r>
          </w:p>
        </w:tc>
        <w:tc>
          <w:tcPr>
            <w:tcW w:w="2126" w:type="dxa"/>
            <w:vAlign w:val="center"/>
          </w:tcPr>
          <w:p w14:paraId="593485FA" w14:textId="0C411DCC" w:rsidR="0075041F" w:rsidRDefault="004B4CDD" w:rsidP="007F27CD">
            <w:r>
              <w:t>A</w:t>
            </w:r>
            <w:r w:rsidR="0075041F">
              <w:t xml:space="preserve">ppoint a </w:t>
            </w:r>
            <w:r w:rsidR="004F359A">
              <w:t>l</w:t>
            </w:r>
            <w:r w:rsidR="0075041F">
              <w:t xml:space="preserve">ocal </w:t>
            </w:r>
            <w:r w:rsidR="004F359A">
              <w:t>g</w:t>
            </w:r>
            <w:r w:rsidR="0075041F">
              <w:t>overnor responsible for Pupil Premium.</w:t>
            </w:r>
          </w:p>
        </w:tc>
        <w:tc>
          <w:tcPr>
            <w:tcW w:w="2410" w:type="dxa"/>
          </w:tcPr>
          <w:p w14:paraId="764C5641" w14:textId="77777777" w:rsidR="0075041F" w:rsidRDefault="0075041F" w:rsidP="007F27CD"/>
        </w:tc>
        <w:tc>
          <w:tcPr>
            <w:tcW w:w="2410" w:type="dxa"/>
          </w:tcPr>
          <w:p w14:paraId="6995F5AB" w14:textId="77777777" w:rsidR="0075041F" w:rsidRDefault="0075041F" w:rsidP="007F27CD"/>
        </w:tc>
        <w:tc>
          <w:tcPr>
            <w:tcW w:w="2268" w:type="dxa"/>
          </w:tcPr>
          <w:p w14:paraId="77059079" w14:textId="72578233" w:rsidR="00A0794B" w:rsidRPr="00FB4E3B" w:rsidRDefault="00A0794B" w:rsidP="007F27CD">
            <w:pPr>
              <w:rPr>
                <w:b/>
                <w:bCs/>
                <w:color w:val="FFC000"/>
              </w:rPr>
            </w:pPr>
            <w:r>
              <w:rPr>
                <w:b/>
                <w:bCs/>
                <w:color w:val="FFC000"/>
              </w:rPr>
              <w:t xml:space="preserve">         </w:t>
            </w:r>
          </w:p>
          <w:p w14:paraId="5AA27BBA" w14:textId="77777777" w:rsidR="00FB4E3B" w:rsidRPr="00F94065" w:rsidRDefault="00FB4E3B" w:rsidP="007F27CD">
            <w:pPr>
              <w:jc w:val="center"/>
              <w:rPr>
                <w:b/>
                <w:bCs/>
                <w:color w:val="0070C0"/>
              </w:rPr>
            </w:pPr>
            <w:r w:rsidRPr="00F94065">
              <w:rPr>
                <w:b/>
                <w:bCs/>
                <w:color w:val="0070C0"/>
              </w:rPr>
              <w:t>Monitor</w:t>
            </w:r>
          </w:p>
          <w:p w14:paraId="38FE9D47" w14:textId="592D1E7D" w:rsidR="0075041F" w:rsidRDefault="0075041F" w:rsidP="007F27CD">
            <w:pPr>
              <w:jc w:val="center"/>
            </w:pPr>
          </w:p>
        </w:tc>
        <w:tc>
          <w:tcPr>
            <w:tcW w:w="2410" w:type="dxa"/>
            <w:gridSpan w:val="2"/>
          </w:tcPr>
          <w:p w14:paraId="4453F402" w14:textId="77777777" w:rsidR="0075041F" w:rsidRDefault="0075041F" w:rsidP="007F27CD"/>
          <w:p w14:paraId="1EA40D2A" w14:textId="77777777" w:rsidR="00A0794B" w:rsidRDefault="00A0794B" w:rsidP="007F27CD">
            <w:pPr>
              <w:rPr>
                <w:b/>
                <w:bCs/>
                <w:color w:val="FF0000"/>
              </w:rPr>
            </w:pPr>
            <w:r>
              <w:t xml:space="preserve">           </w:t>
            </w:r>
            <w:r w:rsidRPr="00A0794B">
              <w:rPr>
                <w:b/>
                <w:bCs/>
                <w:color w:val="FF0000"/>
              </w:rPr>
              <w:t>Decide</w:t>
            </w:r>
          </w:p>
          <w:p w14:paraId="1AE485CF" w14:textId="477F58E6" w:rsidR="00F7503F" w:rsidRPr="00A0794B" w:rsidRDefault="00F7503F" w:rsidP="007F27CD">
            <w:pPr>
              <w:jc w:val="center"/>
              <w:rPr>
                <w:b/>
                <w:bCs/>
              </w:rPr>
            </w:pPr>
            <w:r w:rsidRPr="00F7503F">
              <w:rPr>
                <w:b/>
                <w:bCs/>
                <w:color w:val="00B050"/>
              </w:rPr>
              <w:t>Deliver</w:t>
            </w:r>
          </w:p>
        </w:tc>
        <w:tc>
          <w:tcPr>
            <w:tcW w:w="2551" w:type="dxa"/>
          </w:tcPr>
          <w:p w14:paraId="12C78C32" w14:textId="62A1DA9B" w:rsidR="0075041F" w:rsidRDefault="0075041F" w:rsidP="007F27CD"/>
        </w:tc>
      </w:tr>
      <w:tr w:rsidR="0075041F" w14:paraId="0F28FB23" w14:textId="77777777" w:rsidTr="007F27CD">
        <w:tc>
          <w:tcPr>
            <w:tcW w:w="704" w:type="dxa"/>
            <w:shd w:val="clear" w:color="auto" w:fill="A5A5A5" w:themeFill="accent3"/>
          </w:tcPr>
          <w:p w14:paraId="79BE07BA" w14:textId="32F77BC6" w:rsidR="0075041F" w:rsidRDefault="107AECCD" w:rsidP="007F27CD">
            <w:r>
              <w:t>S</w:t>
            </w:r>
            <w:r w:rsidR="033FF552">
              <w:t>E.</w:t>
            </w:r>
            <w:r w:rsidR="4F9F9EA3">
              <w:t>1</w:t>
            </w:r>
            <w:r w:rsidR="2BBC0EFA">
              <w:t>8</w:t>
            </w:r>
          </w:p>
        </w:tc>
        <w:tc>
          <w:tcPr>
            <w:tcW w:w="2126" w:type="dxa"/>
            <w:vAlign w:val="center"/>
          </w:tcPr>
          <w:p w14:paraId="605BD567" w14:textId="6E7E074B" w:rsidR="0075041F" w:rsidRPr="004F1863" w:rsidRDefault="319E733C" w:rsidP="007F27CD">
            <w:r w:rsidRPr="004F1863">
              <w:t>Consider and a</w:t>
            </w:r>
            <w:r w:rsidR="033FF552" w:rsidRPr="004F1863">
              <w:t>pprove off-site visits for pupils of more than</w:t>
            </w:r>
          </w:p>
          <w:p w14:paraId="0A3B6874" w14:textId="24649F5E" w:rsidR="0075041F" w:rsidRDefault="033FF552" w:rsidP="007F27CD">
            <w:r w:rsidRPr="004F1863">
              <w:t>24 hrs.</w:t>
            </w:r>
            <w:r w:rsidR="7E7E1227">
              <w:t xml:space="preserve"> </w:t>
            </w:r>
            <w:r w:rsidR="7E7E1227" w:rsidRPr="004F1863">
              <w:t>and ensure appropriate risk assessments in place</w:t>
            </w:r>
            <w:r w:rsidR="7E7E1227">
              <w:t>.</w:t>
            </w:r>
          </w:p>
        </w:tc>
        <w:tc>
          <w:tcPr>
            <w:tcW w:w="2410" w:type="dxa"/>
          </w:tcPr>
          <w:p w14:paraId="758F4928" w14:textId="77777777" w:rsidR="0075041F" w:rsidRDefault="0075041F" w:rsidP="007F27CD"/>
        </w:tc>
        <w:tc>
          <w:tcPr>
            <w:tcW w:w="2410" w:type="dxa"/>
          </w:tcPr>
          <w:p w14:paraId="14F67979" w14:textId="77777777" w:rsidR="0075041F" w:rsidRDefault="0075041F" w:rsidP="007F27CD"/>
        </w:tc>
        <w:tc>
          <w:tcPr>
            <w:tcW w:w="2268" w:type="dxa"/>
          </w:tcPr>
          <w:p w14:paraId="4B4BBAA4" w14:textId="77777777" w:rsidR="0001405A" w:rsidRDefault="0001405A" w:rsidP="007F27CD"/>
          <w:p w14:paraId="4E9EC6D6" w14:textId="0963C36D" w:rsidR="0075041F" w:rsidRPr="0001405A" w:rsidRDefault="0001405A" w:rsidP="007F27CD">
            <w:pPr>
              <w:rPr>
                <w:b/>
                <w:bCs/>
              </w:rPr>
            </w:pPr>
            <w:r>
              <w:t xml:space="preserve">       </w:t>
            </w:r>
            <w:r w:rsidRPr="0001405A">
              <w:rPr>
                <w:color w:val="0070C0"/>
              </w:rPr>
              <w:t xml:space="preserve"> </w:t>
            </w:r>
            <w:r w:rsidR="000244DB">
              <w:rPr>
                <w:color w:val="0070C0"/>
              </w:rPr>
              <w:t xml:space="preserve">  </w:t>
            </w:r>
            <w:r w:rsidR="00F41E18" w:rsidRPr="0001405A">
              <w:rPr>
                <w:b/>
                <w:bCs/>
                <w:color w:val="0070C0"/>
              </w:rPr>
              <w:t xml:space="preserve">Monitor </w:t>
            </w:r>
          </w:p>
        </w:tc>
        <w:tc>
          <w:tcPr>
            <w:tcW w:w="2410" w:type="dxa"/>
            <w:gridSpan w:val="2"/>
          </w:tcPr>
          <w:p w14:paraId="18CA3B45" w14:textId="77777777" w:rsidR="0075041F" w:rsidRPr="004F1863" w:rsidRDefault="0075041F" w:rsidP="007F27CD">
            <w:pPr>
              <w:jc w:val="center"/>
            </w:pPr>
          </w:p>
          <w:p w14:paraId="050A3493" w14:textId="5B543704" w:rsidR="00F41E18" w:rsidRPr="004F1863" w:rsidRDefault="5F90916A" w:rsidP="007F27CD">
            <w:pPr>
              <w:jc w:val="center"/>
              <w:rPr>
                <w:b/>
                <w:bCs/>
                <w:color w:val="FF0000"/>
              </w:rPr>
            </w:pPr>
            <w:r w:rsidRPr="000244DB">
              <w:rPr>
                <w:b/>
                <w:bCs/>
                <w:color w:val="FFC000"/>
              </w:rPr>
              <w:t>Consulted</w:t>
            </w:r>
            <w:r w:rsidR="3EDEB7D3" w:rsidRPr="000244DB">
              <w:rPr>
                <w:b/>
                <w:bCs/>
                <w:color w:val="FFC000"/>
              </w:rPr>
              <w:t xml:space="preserve"> </w:t>
            </w:r>
          </w:p>
          <w:p w14:paraId="5558F2F4" w14:textId="1E63AF89" w:rsidR="00AE28A6" w:rsidRPr="00AE28A6" w:rsidRDefault="3EDEB7D3" w:rsidP="007F27CD">
            <w:pPr>
              <w:jc w:val="center"/>
              <w:rPr>
                <w:b/>
                <w:bCs/>
                <w:color w:val="0070C0"/>
              </w:rPr>
            </w:pPr>
            <w:r w:rsidRPr="00AE28A6">
              <w:rPr>
                <w:b/>
                <w:bCs/>
                <w:color w:val="0070C0"/>
              </w:rPr>
              <w:t xml:space="preserve">Monitor  </w:t>
            </w:r>
          </w:p>
          <w:p w14:paraId="3C3EDC34" w14:textId="3071612F" w:rsidR="00B6559F" w:rsidRPr="00AE28A6" w:rsidRDefault="3EDEB7D3" w:rsidP="007F27CD">
            <w:pPr>
              <w:jc w:val="center"/>
            </w:pPr>
            <w:r w:rsidRPr="00AE28A6">
              <w:t xml:space="preserve">use </w:t>
            </w:r>
            <w:r w:rsidR="00AE28A6" w:rsidRPr="00AE28A6">
              <w:t xml:space="preserve">of </w:t>
            </w:r>
            <w:r w:rsidRPr="00AE28A6">
              <w:t>SHE unit risk assessments</w:t>
            </w:r>
          </w:p>
        </w:tc>
        <w:tc>
          <w:tcPr>
            <w:tcW w:w="2551" w:type="dxa"/>
          </w:tcPr>
          <w:p w14:paraId="48135F45" w14:textId="77777777" w:rsidR="00F41E18" w:rsidRPr="004F1863" w:rsidRDefault="00F41E18" w:rsidP="007F27CD">
            <w:pPr>
              <w:jc w:val="center"/>
            </w:pPr>
          </w:p>
          <w:p w14:paraId="25B440DC" w14:textId="48CF775C" w:rsidR="0075041F" w:rsidRPr="004F1863" w:rsidRDefault="5F90916A" w:rsidP="007F27CD">
            <w:pPr>
              <w:jc w:val="center"/>
              <w:rPr>
                <w:b/>
                <w:bCs/>
              </w:rPr>
            </w:pPr>
            <w:r w:rsidRPr="000244DB">
              <w:rPr>
                <w:b/>
                <w:bCs/>
                <w:color w:val="FF0000"/>
              </w:rPr>
              <w:t>Decide</w:t>
            </w:r>
          </w:p>
        </w:tc>
      </w:tr>
      <w:tr w:rsidR="0075041F" w14:paraId="04CDA815" w14:textId="77777777" w:rsidTr="007F27CD">
        <w:trPr>
          <w:trHeight w:val="1100"/>
        </w:trPr>
        <w:tc>
          <w:tcPr>
            <w:tcW w:w="704" w:type="dxa"/>
            <w:shd w:val="clear" w:color="auto" w:fill="A5A5A5" w:themeFill="accent3"/>
          </w:tcPr>
          <w:p w14:paraId="15857C0B" w14:textId="1EBAC2D2" w:rsidR="0075041F" w:rsidRDefault="107AECCD" w:rsidP="007F27CD">
            <w:r>
              <w:lastRenderedPageBreak/>
              <w:t>S</w:t>
            </w:r>
            <w:r w:rsidR="033FF552">
              <w:t>E.</w:t>
            </w:r>
            <w:r w:rsidR="53E4576D">
              <w:t>19</w:t>
            </w:r>
          </w:p>
        </w:tc>
        <w:tc>
          <w:tcPr>
            <w:tcW w:w="2126" w:type="dxa"/>
            <w:vAlign w:val="center"/>
          </w:tcPr>
          <w:p w14:paraId="3CF475CF" w14:textId="481E2E2C" w:rsidR="0075041F" w:rsidRDefault="003A1F40" w:rsidP="007F27CD">
            <w:r>
              <w:t>Ensure high attendance levels for all pupil</w:t>
            </w:r>
            <w:r w:rsidR="005132E1">
              <w:t>s</w:t>
            </w:r>
            <w:r>
              <w:t xml:space="preserve"> within the </w:t>
            </w:r>
            <w:r w:rsidR="00E854E7">
              <w:t>school</w:t>
            </w:r>
            <w:r>
              <w:t>.</w:t>
            </w:r>
          </w:p>
        </w:tc>
        <w:tc>
          <w:tcPr>
            <w:tcW w:w="2410" w:type="dxa"/>
          </w:tcPr>
          <w:p w14:paraId="30DE1E6F" w14:textId="77777777" w:rsidR="0075041F" w:rsidRDefault="0075041F" w:rsidP="007F27CD"/>
        </w:tc>
        <w:tc>
          <w:tcPr>
            <w:tcW w:w="2410" w:type="dxa"/>
          </w:tcPr>
          <w:p w14:paraId="19433D0E" w14:textId="77777777" w:rsidR="003A1F40" w:rsidRDefault="003A1F40" w:rsidP="007F27CD">
            <w:pPr>
              <w:jc w:val="center"/>
              <w:rPr>
                <w:b/>
                <w:bCs/>
                <w:color w:val="0070C0"/>
              </w:rPr>
            </w:pPr>
          </w:p>
          <w:p w14:paraId="647C6F3E" w14:textId="77777777" w:rsidR="0075041F" w:rsidRDefault="003A1F40" w:rsidP="007F27CD">
            <w:pPr>
              <w:jc w:val="center"/>
              <w:rPr>
                <w:b/>
                <w:bCs/>
                <w:color w:val="0070C0"/>
              </w:rPr>
            </w:pPr>
            <w:r w:rsidRPr="003A1F40">
              <w:rPr>
                <w:b/>
                <w:bCs/>
                <w:color w:val="0070C0"/>
              </w:rPr>
              <w:t>Monitor</w:t>
            </w:r>
          </w:p>
          <w:p w14:paraId="54426768" w14:textId="055C9189" w:rsidR="005132E1" w:rsidRPr="005132E1" w:rsidRDefault="005132E1" w:rsidP="007F27CD">
            <w:pPr>
              <w:jc w:val="center"/>
            </w:pPr>
          </w:p>
        </w:tc>
        <w:tc>
          <w:tcPr>
            <w:tcW w:w="2268" w:type="dxa"/>
          </w:tcPr>
          <w:p w14:paraId="6DB25887" w14:textId="77777777" w:rsidR="002252EC" w:rsidRDefault="002252EC" w:rsidP="007F27CD">
            <w:pPr>
              <w:jc w:val="center"/>
              <w:rPr>
                <w:b/>
                <w:bCs/>
                <w:color w:val="0070C0"/>
              </w:rPr>
            </w:pPr>
          </w:p>
          <w:p w14:paraId="0E31CF64" w14:textId="27EDED38" w:rsidR="0075041F" w:rsidRDefault="002252EC" w:rsidP="007F27CD">
            <w:pPr>
              <w:jc w:val="center"/>
              <w:rPr>
                <w:b/>
                <w:bCs/>
                <w:color w:val="0070C0"/>
              </w:rPr>
            </w:pPr>
            <w:r w:rsidRPr="002252EC">
              <w:rPr>
                <w:b/>
                <w:bCs/>
                <w:color w:val="0070C0"/>
              </w:rPr>
              <w:t>Monitor</w:t>
            </w:r>
          </w:p>
          <w:p w14:paraId="1285EDE1" w14:textId="5F06427E" w:rsidR="002252EC" w:rsidRPr="002252EC" w:rsidRDefault="002252EC" w:rsidP="007F27CD">
            <w:pPr>
              <w:jc w:val="center"/>
              <w:rPr>
                <w:b/>
                <w:bCs/>
              </w:rPr>
            </w:pPr>
          </w:p>
        </w:tc>
        <w:tc>
          <w:tcPr>
            <w:tcW w:w="2410" w:type="dxa"/>
            <w:gridSpan w:val="2"/>
          </w:tcPr>
          <w:p w14:paraId="593D25CF" w14:textId="77777777" w:rsidR="002252EC" w:rsidRDefault="002252EC" w:rsidP="007F27CD">
            <w:pPr>
              <w:jc w:val="center"/>
              <w:rPr>
                <w:b/>
                <w:bCs/>
                <w:color w:val="0070C0"/>
              </w:rPr>
            </w:pPr>
          </w:p>
          <w:p w14:paraId="009F28E9" w14:textId="77777777" w:rsidR="0075041F" w:rsidRDefault="002252EC" w:rsidP="007F27CD">
            <w:pPr>
              <w:jc w:val="center"/>
              <w:rPr>
                <w:b/>
                <w:bCs/>
                <w:color w:val="0070C0"/>
              </w:rPr>
            </w:pPr>
            <w:r w:rsidRPr="002252EC">
              <w:rPr>
                <w:b/>
                <w:bCs/>
                <w:color w:val="0070C0"/>
              </w:rPr>
              <w:t>Monitor</w:t>
            </w:r>
          </w:p>
          <w:p w14:paraId="37039633" w14:textId="54B3C41E" w:rsidR="00103107" w:rsidRPr="00103107" w:rsidRDefault="00103107" w:rsidP="007F27CD">
            <w:pPr>
              <w:jc w:val="center"/>
            </w:pPr>
          </w:p>
        </w:tc>
        <w:tc>
          <w:tcPr>
            <w:tcW w:w="2551" w:type="dxa"/>
          </w:tcPr>
          <w:p w14:paraId="5E48FFE7" w14:textId="5714A0D9" w:rsidR="1CA12583" w:rsidRDefault="1CA12583" w:rsidP="007F27CD">
            <w:pPr>
              <w:jc w:val="center"/>
              <w:rPr>
                <w:b/>
                <w:bCs/>
                <w:color w:val="00B050"/>
              </w:rPr>
            </w:pPr>
          </w:p>
          <w:p w14:paraId="40D000E4" w14:textId="77777777" w:rsidR="0075041F" w:rsidRDefault="002252EC" w:rsidP="007F27CD">
            <w:pPr>
              <w:jc w:val="center"/>
              <w:rPr>
                <w:b/>
                <w:bCs/>
                <w:color w:val="00B050"/>
              </w:rPr>
            </w:pPr>
            <w:r w:rsidRPr="002252EC">
              <w:rPr>
                <w:b/>
                <w:bCs/>
                <w:color w:val="00B050"/>
              </w:rPr>
              <w:t>Deliver</w:t>
            </w:r>
          </w:p>
          <w:p w14:paraId="6A686F6A" w14:textId="77777777" w:rsidR="00860CF0" w:rsidRDefault="00860CF0" w:rsidP="007F27CD">
            <w:pPr>
              <w:jc w:val="center"/>
              <w:rPr>
                <w:b/>
                <w:bCs/>
                <w:color w:val="0070C0"/>
              </w:rPr>
            </w:pPr>
            <w:r w:rsidRPr="002252EC">
              <w:rPr>
                <w:b/>
                <w:bCs/>
                <w:color w:val="0070C0"/>
              </w:rPr>
              <w:t>Monitor</w:t>
            </w:r>
          </w:p>
          <w:p w14:paraId="79C48FCD" w14:textId="51623D21" w:rsidR="00860CF0" w:rsidRPr="002252EC" w:rsidRDefault="00860CF0" w:rsidP="007F27CD">
            <w:pPr>
              <w:jc w:val="center"/>
              <w:rPr>
                <w:b/>
                <w:bCs/>
              </w:rPr>
            </w:pPr>
          </w:p>
        </w:tc>
      </w:tr>
      <w:tr w:rsidR="00DA4E97" w14:paraId="43517503" w14:textId="77777777" w:rsidTr="002D76E1">
        <w:trPr>
          <w:trHeight w:val="1100"/>
        </w:trPr>
        <w:tc>
          <w:tcPr>
            <w:tcW w:w="704" w:type="dxa"/>
            <w:shd w:val="clear" w:color="auto" w:fill="A5A5A5" w:themeFill="accent3"/>
          </w:tcPr>
          <w:p w14:paraId="5D0A8399" w14:textId="6A7F4B6E" w:rsidR="00DA4E97" w:rsidRDefault="00DA4E97" w:rsidP="00DA4E97">
            <w:r>
              <w:t>SE.20</w:t>
            </w:r>
          </w:p>
        </w:tc>
        <w:tc>
          <w:tcPr>
            <w:tcW w:w="2126" w:type="dxa"/>
            <w:vAlign w:val="center"/>
          </w:tcPr>
          <w:p w14:paraId="77676E27" w14:textId="595B5661" w:rsidR="00DA4E97" w:rsidRDefault="00DA4E97" w:rsidP="00DA4E97">
            <w:r>
              <w:t>Develop and implement the school’s distinctive vision.</w:t>
            </w:r>
          </w:p>
        </w:tc>
        <w:tc>
          <w:tcPr>
            <w:tcW w:w="2410" w:type="dxa"/>
          </w:tcPr>
          <w:p w14:paraId="55F9CBBF" w14:textId="77777777" w:rsidR="00DA4E97" w:rsidRDefault="00DA4E97" w:rsidP="00DA4E97"/>
        </w:tc>
        <w:tc>
          <w:tcPr>
            <w:tcW w:w="2410" w:type="dxa"/>
          </w:tcPr>
          <w:p w14:paraId="6B0A48B5" w14:textId="77777777" w:rsidR="00DA4E97" w:rsidRDefault="00DA4E97" w:rsidP="00DA4E97">
            <w:pPr>
              <w:jc w:val="center"/>
              <w:rPr>
                <w:b/>
                <w:bCs/>
                <w:color w:val="0070C0"/>
              </w:rPr>
            </w:pPr>
          </w:p>
        </w:tc>
        <w:tc>
          <w:tcPr>
            <w:tcW w:w="2268" w:type="dxa"/>
            <w:vAlign w:val="center"/>
          </w:tcPr>
          <w:p w14:paraId="5BE7E9D3" w14:textId="77777777" w:rsidR="00DA4E97" w:rsidRPr="00AE28A6" w:rsidRDefault="00DA4E97" w:rsidP="00DA4E97">
            <w:pPr>
              <w:jc w:val="center"/>
              <w:rPr>
                <w:b/>
                <w:bCs/>
                <w:color w:val="0070C0"/>
              </w:rPr>
            </w:pPr>
            <w:r w:rsidRPr="00AE28A6">
              <w:rPr>
                <w:b/>
                <w:bCs/>
                <w:color w:val="0070C0"/>
              </w:rPr>
              <w:t xml:space="preserve">Monitor </w:t>
            </w:r>
          </w:p>
          <w:p w14:paraId="04943E4B" w14:textId="77777777" w:rsidR="00DA4E97" w:rsidRDefault="00DA4E97" w:rsidP="00DA4E97">
            <w:pPr>
              <w:jc w:val="center"/>
              <w:rPr>
                <w:b/>
                <w:bCs/>
                <w:color w:val="0070C0"/>
              </w:rPr>
            </w:pPr>
          </w:p>
        </w:tc>
        <w:tc>
          <w:tcPr>
            <w:tcW w:w="2410" w:type="dxa"/>
            <w:gridSpan w:val="2"/>
            <w:vAlign w:val="center"/>
          </w:tcPr>
          <w:p w14:paraId="6B0239F6" w14:textId="77777777" w:rsidR="00DA4E97" w:rsidRPr="00B33721" w:rsidRDefault="00DA4E97" w:rsidP="00DA4E97">
            <w:pPr>
              <w:jc w:val="center"/>
              <w:rPr>
                <w:b/>
                <w:bCs/>
                <w:color w:val="FF0000"/>
              </w:rPr>
            </w:pPr>
          </w:p>
          <w:p w14:paraId="4F768B4D" w14:textId="77777777" w:rsidR="00DA4E97" w:rsidRPr="00B33721" w:rsidRDefault="00DA4E97" w:rsidP="00DA4E97">
            <w:pPr>
              <w:jc w:val="center"/>
              <w:rPr>
                <w:b/>
                <w:bCs/>
                <w:color w:val="FF0000"/>
              </w:rPr>
            </w:pPr>
            <w:r w:rsidRPr="00B33721">
              <w:rPr>
                <w:b/>
                <w:bCs/>
                <w:color w:val="FF0000"/>
              </w:rPr>
              <w:t>Decide</w:t>
            </w:r>
          </w:p>
          <w:p w14:paraId="11CAE969" w14:textId="77777777" w:rsidR="00DA4E97" w:rsidRPr="00B33721" w:rsidRDefault="00DA4E97" w:rsidP="00DA4E97">
            <w:pPr>
              <w:jc w:val="center"/>
            </w:pPr>
            <w:r>
              <w:t xml:space="preserve">In partnership with the headteacher and the school community </w:t>
            </w:r>
          </w:p>
          <w:p w14:paraId="30690BDB" w14:textId="77777777" w:rsidR="00DA4E97" w:rsidRPr="00B33721" w:rsidRDefault="00DA4E97" w:rsidP="00DA4E97">
            <w:pPr>
              <w:jc w:val="center"/>
              <w:rPr>
                <w:b/>
                <w:bCs/>
                <w:color w:val="0070C0"/>
              </w:rPr>
            </w:pPr>
            <w:r w:rsidRPr="00B33721">
              <w:rPr>
                <w:b/>
                <w:bCs/>
                <w:color w:val="0070C0"/>
              </w:rPr>
              <w:t>Monitor</w:t>
            </w:r>
          </w:p>
          <w:p w14:paraId="46268482" w14:textId="77777777" w:rsidR="00DA4E97" w:rsidRDefault="00DA4E97" w:rsidP="00DA4E97">
            <w:pPr>
              <w:jc w:val="center"/>
              <w:rPr>
                <w:b/>
                <w:bCs/>
                <w:color w:val="0070C0"/>
              </w:rPr>
            </w:pPr>
          </w:p>
        </w:tc>
        <w:tc>
          <w:tcPr>
            <w:tcW w:w="2551" w:type="dxa"/>
            <w:vAlign w:val="center"/>
          </w:tcPr>
          <w:p w14:paraId="48F89891" w14:textId="77777777" w:rsidR="00DA4E97" w:rsidRDefault="00DA4E97" w:rsidP="00DA4E97">
            <w:pPr>
              <w:jc w:val="center"/>
              <w:rPr>
                <w:b/>
                <w:bCs/>
                <w:color w:val="FF0000"/>
              </w:rPr>
            </w:pPr>
          </w:p>
          <w:p w14:paraId="0401BB83" w14:textId="77777777" w:rsidR="00DA4E97" w:rsidRPr="00B33721" w:rsidRDefault="00DA4E97" w:rsidP="00DA4E97">
            <w:pPr>
              <w:jc w:val="center"/>
              <w:rPr>
                <w:b/>
                <w:bCs/>
                <w:color w:val="FF0000"/>
              </w:rPr>
            </w:pPr>
            <w:r w:rsidRPr="00B33721">
              <w:rPr>
                <w:b/>
                <w:bCs/>
                <w:color w:val="FF0000"/>
              </w:rPr>
              <w:t>Decide</w:t>
            </w:r>
          </w:p>
          <w:p w14:paraId="518332FB" w14:textId="77777777" w:rsidR="00DA4E97" w:rsidRPr="00B33721" w:rsidRDefault="00DA4E97" w:rsidP="00DA4E97">
            <w:pPr>
              <w:jc w:val="center"/>
            </w:pPr>
            <w:r w:rsidRPr="00B33721">
              <w:t xml:space="preserve">In partnership with the LGB and school community </w:t>
            </w:r>
          </w:p>
          <w:p w14:paraId="3147AF56" w14:textId="77777777" w:rsidR="00DA4E97" w:rsidRPr="00B33721" w:rsidRDefault="00DA4E97" w:rsidP="00DA4E97">
            <w:pPr>
              <w:jc w:val="center"/>
              <w:rPr>
                <w:b/>
                <w:bCs/>
                <w:color w:val="FF0000"/>
              </w:rPr>
            </w:pPr>
          </w:p>
          <w:p w14:paraId="261E3C27" w14:textId="77777777" w:rsidR="00DA4E97" w:rsidRPr="00B33721" w:rsidRDefault="00DA4E97" w:rsidP="00DA4E97">
            <w:pPr>
              <w:jc w:val="center"/>
              <w:rPr>
                <w:b/>
                <w:bCs/>
                <w:color w:val="00B050"/>
              </w:rPr>
            </w:pPr>
            <w:r w:rsidRPr="00B33721">
              <w:rPr>
                <w:b/>
                <w:bCs/>
                <w:color w:val="00B050"/>
              </w:rPr>
              <w:t>Deliver</w:t>
            </w:r>
          </w:p>
          <w:p w14:paraId="70F669B3" w14:textId="77777777" w:rsidR="00DA4E97" w:rsidRPr="00B33721" w:rsidRDefault="00DA4E97" w:rsidP="00DA4E97">
            <w:pPr>
              <w:jc w:val="center"/>
              <w:rPr>
                <w:b/>
                <w:bCs/>
                <w:color w:val="0070C0"/>
              </w:rPr>
            </w:pPr>
            <w:r w:rsidRPr="00B33721">
              <w:rPr>
                <w:b/>
                <w:bCs/>
                <w:color w:val="0070C0"/>
              </w:rPr>
              <w:t>Monitor</w:t>
            </w:r>
          </w:p>
          <w:p w14:paraId="4EB65115" w14:textId="77777777" w:rsidR="00DA4E97" w:rsidRDefault="00DA4E97" w:rsidP="00DA4E97">
            <w:pPr>
              <w:jc w:val="center"/>
              <w:rPr>
                <w:b/>
                <w:bCs/>
                <w:color w:val="00B050"/>
              </w:rPr>
            </w:pPr>
          </w:p>
        </w:tc>
      </w:tr>
      <w:tr w:rsidR="00DA4E97" w14:paraId="55314DC8" w14:textId="77777777" w:rsidTr="00AF1DAD">
        <w:trPr>
          <w:trHeight w:val="1100"/>
        </w:trPr>
        <w:tc>
          <w:tcPr>
            <w:tcW w:w="704" w:type="dxa"/>
            <w:shd w:val="clear" w:color="auto" w:fill="A5A5A5" w:themeFill="accent3"/>
          </w:tcPr>
          <w:p w14:paraId="24F03E02" w14:textId="1B67D7A8" w:rsidR="00DA4E97" w:rsidRDefault="00DA4E97" w:rsidP="00DA4E97">
            <w:r>
              <w:t xml:space="preserve">SE.21 </w:t>
            </w:r>
          </w:p>
        </w:tc>
        <w:tc>
          <w:tcPr>
            <w:tcW w:w="2126" w:type="dxa"/>
            <w:vAlign w:val="center"/>
          </w:tcPr>
          <w:p w14:paraId="2F8792F1" w14:textId="79C90B8A" w:rsidR="00DA4E97" w:rsidRDefault="00DA4E97" w:rsidP="00DA4E97">
            <w:r>
              <w:t xml:space="preserve">Ensure the school community understands the impact of the Trust’s Christian vison and how this relates to the school’s own distinctive vision. </w:t>
            </w:r>
          </w:p>
        </w:tc>
        <w:tc>
          <w:tcPr>
            <w:tcW w:w="2410" w:type="dxa"/>
            <w:vAlign w:val="center"/>
          </w:tcPr>
          <w:p w14:paraId="7F1CF493" w14:textId="77777777" w:rsidR="00DA4E97" w:rsidRDefault="00DA4E97" w:rsidP="00DA4E97"/>
        </w:tc>
        <w:tc>
          <w:tcPr>
            <w:tcW w:w="2410" w:type="dxa"/>
            <w:vAlign w:val="center"/>
          </w:tcPr>
          <w:p w14:paraId="14DFA11E" w14:textId="29E2DD1F" w:rsidR="00DA4E97" w:rsidRDefault="00DA4E97" w:rsidP="00DA4E97">
            <w:pPr>
              <w:jc w:val="center"/>
              <w:rPr>
                <w:b/>
                <w:bCs/>
                <w:color w:val="0070C0"/>
              </w:rPr>
            </w:pPr>
            <w:r w:rsidRPr="00AE28A6">
              <w:rPr>
                <w:b/>
                <w:bCs/>
                <w:color w:val="0070C0"/>
              </w:rPr>
              <w:t>Monitor</w:t>
            </w:r>
          </w:p>
        </w:tc>
        <w:tc>
          <w:tcPr>
            <w:tcW w:w="2268" w:type="dxa"/>
            <w:vAlign w:val="center"/>
          </w:tcPr>
          <w:p w14:paraId="6234BD29" w14:textId="7F49AA20" w:rsidR="00DA4E97" w:rsidRPr="00AE28A6" w:rsidRDefault="00DA4E97" w:rsidP="00DA4E97">
            <w:pPr>
              <w:jc w:val="center"/>
              <w:rPr>
                <w:b/>
                <w:bCs/>
                <w:color w:val="0070C0"/>
              </w:rPr>
            </w:pPr>
            <w:r w:rsidRPr="00AE28A6">
              <w:rPr>
                <w:b/>
                <w:bCs/>
                <w:color w:val="0070C0"/>
              </w:rPr>
              <w:t>Monitor</w:t>
            </w:r>
          </w:p>
        </w:tc>
        <w:tc>
          <w:tcPr>
            <w:tcW w:w="2410" w:type="dxa"/>
            <w:gridSpan w:val="2"/>
            <w:vAlign w:val="center"/>
          </w:tcPr>
          <w:p w14:paraId="48C64CF6" w14:textId="77777777" w:rsidR="00DA4E97" w:rsidRDefault="00DA4E97" w:rsidP="00DA4E97">
            <w:pPr>
              <w:jc w:val="center"/>
              <w:rPr>
                <w:b/>
                <w:bCs/>
                <w:color w:val="0070C0"/>
              </w:rPr>
            </w:pPr>
          </w:p>
          <w:p w14:paraId="481092D9" w14:textId="200DB430" w:rsidR="00DA4E97" w:rsidRDefault="00DA4E97" w:rsidP="00DA4E97">
            <w:pPr>
              <w:jc w:val="center"/>
              <w:rPr>
                <w:b/>
                <w:bCs/>
                <w:color w:val="0070C0"/>
              </w:rPr>
            </w:pPr>
            <w:r>
              <w:rPr>
                <w:b/>
                <w:bCs/>
                <w:color w:val="0070C0"/>
              </w:rPr>
              <w:t>Monitor</w:t>
            </w:r>
          </w:p>
          <w:p w14:paraId="1C49AFC1" w14:textId="77777777" w:rsidR="00DA4E97" w:rsidRPr="00B33721" w:rsidRDefault="00DA4E97" w:rsidP="00DA4E97">
            <w:pPr>
              <w:jc w:val="center"/>
              <w:rPr>
                <w:b/>
                <w:bCs/>
                <w:color w:val="FF0000"/>
              </w:rPr>
            </w:pPr>
          </w:p>
        </w:tc>
        <w:tc>
          <w:tcPr>
            <w:tcW w:w="2551" w:type="dxa"/>
            <w:vAlign w:val="center"/>
          </w:tcPr>
          <w:p w14:paraId="51E83B21" w14:textId="3EDE672C" w:rsidR="00DA4E97" w:rsidRDefault="00DA4E97" w:rsidP="00DA4E97">
            <w:pPr>
              <w:jc w:val="center"/>
              <w:rPr>
                <w:b/>
                <w:bCs/>
                <w:color w:val="FF0000"/>
              </w:rPr>
            </w:pPr>
            <w:r w:rsidRPr="1CA12583">
              <w:rPr>
                <w:b/>
                <w:bCs/>
                <w:color w:val="00B050"/>
              </w:rPr>
              <w:t>Deliver</w:t>
            </w:r>
          </w:p>
        </w:tc>
      </w:tr>
      <w:tr w:rsidR="00DA4E97" w14:paraId="17A84527" w14:textId="77777777" w:rsidTr="00AF1DAD">
        <w:trPr>
          <w:trHeight w:val="1100"/>
        </w:trPr>
        <w:tc>
          <w:tcPr>
            <w:tcW w:w="704" w:type="dxa"/>
            <w:shd w:val="clear" w:color="auto" w:fill="A5A5A5" w:themeFill="accent3"/>
          </w:tcPr>
          <w:p w14:paraId="3F26BE9A" w14:textId="4F164033" w:rsidR="00DA4E97" w:rsidRDefault="00DA4E97" w:rsidP="00DA4E97">
            <w:r>
              <w:lastRenderedPageBreak/>
              <w:t xml:space="preserve">SE.22 </w:t>
            </w:r>
          </w:p>
        </w:tc>
        <w:tc>
          <w:tcPr>
            <w:tcW w:w="2126" w:type="dxa"/>
            <w:vAlign w:val="center"/>
          </w:tcPr>
          <w:p w14:paraId="4C6B0278" w14:textId="6D18EF6F" w:rsidR="00DA4E97" w:rsidRDefault="00DA4E97" w:rsidP="00DA4E97">
            <w:r>
              <w:t>Ensure the school develops and maintains successful links with its community and that impact of this is identified.</w:t>
            </w:r>
          </w:p>
        </w:tc>
        <w:tc>
          <w:tcPr>
            <w:tcW w:w="2410" w:type="dxa"/>
            <w:vAlign w:val="center"/>
          </w:tcPr>
          <w:p w14:paraId="404A9E58" w14:textId="77777777" w:rsidR="00DA4E97" w:rsidRDefault="00DA4E97" w:rsidP="00DA4E97"/>
        </w:tc>
        <w:tc>
          <w:tcPr>
            <w:tcW w:w="2410" w:type="dxa"/>
            <w:vAlign w:val="center"/>
          </w:tcPr>
          <w:p w14:paraId="09A96D44" w14:textId="661962FA" w:rsidR="00DA4E97" w:rsidRDefault="00DA4E97" w:rsidP="00DA4E97">
            <w:pPr>
              <w:jc w:val="center"/>
              <w:rPr>
                <w:b/>
                <w:bCs/>
                <w:color w:val="0070C0"/>
              </w:rPr>
            </w:pPr>
            <w:r w:rsidRPr="00AE28A6">
              <w:rPr>
                <w:b/>
                <w:bCs/>
                <w:color w:val="0070C0"/>
              </w:rPr>
              <w:t>Monitor</w:t>
            </w:r>
          </w:p>
        </w:tc>
        <w:tc>
          <w:tcPr>
            <w:tcW w:w="2268" w:type="dxa"/>
            <w:vAlign w:val="center"/>
          </w:tcPr>
          <w:p w14:paraId="43D16E45" w14:textId="76F7039C" w:rsidR="00DA4E97" w:rsidRPr="00AE28A6" w:rsidRDefault="00DA4E97" w:rsidP="00DA4E97">
            <w:pPr>
              <w:jc w:val="center"/>
              <w:rPr>
                <w:b/>
                <w:bCs/>
                <w:color w:val="0070C0"/>
              </w:rPr>
            </w:pPr>
            <w:r w:rsidRPr="00AE28A6">
              <w:rPr>
                <w:b/>
                <w:bCs/>
                <w:color w:val="0070C0"/>
              </w:rPr>
              <w:t>Monitor</w:t>
            </w:r>
          </w:p>
        </w:tc>
        <w:tc>
          <w:tcPr>
            <w:tcW w:w="2410" w:type="dxa"/>
            <w:gridSpan w:val="2"/>
            <w:vAlign w:val="center"/>
          </w:tcPr>
          <w:p w14:paraId="4135769D" w14:textId="77777777" w:rsidR="00DA4E97" w:rsidRDefault="00DA4E97" w:rsidP="00DA4E97">
            <w:pPr>
              <w:jc w:val="center"/>
              <w:rPr>
                <w:b/>
                <w:bCs/>
                <w:color w:val="0070C0"/>
              </w:rPr>
            </w:pPr>
          </w:p>
          <w:p w14:paraId="7D525BFF" w14:textId="23A9B946" w:rsidR="00DA4E97" w:rsidRDefault="00DA4E97" w:rsidP="00DA4E97">
            <w:pPr>
              <w:jc w:val="center"/>
              <w:rPr>
                <w:b/>
                <w:bCs/>
                <w:color w:val="0070C0"/>
              </w:rPr>
            </w:pPr>
            <w:r>
              <w:rPr>
                <w:b/>
                <w:bCs/>
                <w:color w:val="0070C0"/>
              </w:rPr>
              <w:t>Monitor</w:t>
            </w:r>
          </w:p>
          <w:p w14:paraId="5480191E" w14:textId="77777777" w:rsidR="00DA4E97" w:rsidRPr="00B33721" w:rsidRDefault="00DA4E97" w:rsidP="00DA4E97">
            <w:pPr>
              <w:jc w:val="center"/>
              <w:rPr>
                <w:b/>
                <w:bCs/>
                <w:color w:val="FF0000"/>
              </w:rPr>
            </w:pPr>
          </w:p>
        </w:tc>
        <w:tc>
          <w:tcPr>
            <w:tcW w:w="2551" w:type="dxa"/>
            <w:vAlign w:val="center"/>
          </w:tcPr>
          <w:p w14:paraId="51507BC0" w14:textId="5BA04E3B" w:rsidR="00DA4E97" w:rsidRDefault="00DA4E97" w:rsidP="00DA4E97">
            <w:pPr>
              <w:jc w:val="center"/>
              <w:rPr>
                <w:b/>
                <w:bCs/>
                <w:color w:val="FF0000"/>
              </w:rPr>
            </w:pPr>
            <w:r>
              <w:rPr>
                <w:b/>
                <w:bCs/>
                <w:color w:val="00B050"/>
              </w:rPr>
              <w:t>Deliver</w:t>
            </w:r>
          </w:p>
        </w:tc>
      </w:tr>
    </w:tbl>
    <w:bookmarkEnd w:id="6"/>
    <w:p w14:paraId="781202B2" w14:textId="1187565A" w:rsidR="00297D9C" w:rsidRDefault="007F27CD" w:rsidP="003F4BBD">
      <w:r>
        <w:br w:type="textWrapping" w:clear="all"/>
      </w:r>
    </w:p>
    <w:tbl>
      <w:tblPr>
        <w:tblStyle w:val="TableGrid"/>
        <w:tblW w:w="14879" w:type="dxa"/>
        <w:tblLook w:val="04A0" w:firstRow="1" w:lastRow="0" w:firstColumn="1" w:lastColumn="0" w:noHBand="0" w:noVBand="1"/>
      </w:tblPr>
      <w:tblGrid>
        <w:gridCol w:w="686"/>
        <w:gridCol w:w="2144"/>
        <w:gridCol w:w="2268"/>
        <w:gridCol w:w="2410"/>
        <w:gridCol w:w="2403"/>
        <w:gridCol w:w="19"/>
        <w:gridCol w:w="2398"/>
        <w:gridCol w:w="21"/>
        <w:gridCol w:w="2530"/>
      </w:tblGrid>
      <w:tr w:rsidR="00FB0663" w:rsidRPr="00CE7DED" w14:paraId="615DA1B3" w14:textId="77777777" w:rsidTr="1CA12583">
        <w:trPr>
          <w:tblHeader/>
        </w:trPr>
        <w:tc>
          <w:tcPr>
            <w:tcW w:w="14879" w:type="dxa"/>
            <w:gridSpan w:val="9"/>
            <w:shd w:val="clear" w:color="auto" w:fill="D9D9D9" w:themeFill="background1" w:themeFillShade="D9"/>
          </w:tcPr>
          <w:p w14:paraId="7C174197" w14:textId="77777777" w:rsidR="00FB0663" w:rsidRDefault="00FB0663">
            <w:pPr>
              <w:jc w:val="center"/>
              <w:rPr>
                <w:b/>
                <w:bCs/>
              </w:rPr>
            </w:pPr>
            <w:r>
              <w:rPr>
                <w:b/>
                <w:bCs/>
              </w:rPr>
              <w:t>Safeguarding</w:t>
            </w:r>
          </w:p>
          <w:p w14:paraId="0235B496" w14:textId="185E7E12" w:rsidR="000F5FEF" w:rsidRPr="00CE7DED" w:rsidRDefault="000F5FEF">
            <w:pPr>
              <w:jc w:val="center"/>
              <w:rPr>
                <w:b/>
                <w:bCs/>
              </w:rPr>
            </w:pPr>
          </w:p>
        </w:tc>
      </w:tr>
      <w:tr w:rsidR="000F5FEF" w:rsidRPr="00E33801" w14:paraId="152CCB20" w14:textId="77777777" w:rsidTr="1CA12583">
        <w:trPr>
          <w:trHeight w:val="204"/>
          <w:tblHeader/>
        </w:trPr>
        <w:tc>
          <w:tcPr>
            <w:tcW w:w="2830" w:type="dxa"/>
            <w:gridSpan w:val="2"/>
            <w:shd w:val="clear" w:color="auto" w:fill="FF0000"/>
            <w:vAlign w:val="center"/>
          </w:tcPr>
          <w:p w14:paraId="216DCDF1" w14:textId="0D0D9C2C" w:rsidR="000F5FEF" w:rsidRPr="009A00BE" w:rsidRDefault="000F5FEF">
            <w:pPr>
              <w:rPr>
                <w:b/>
                <w:bCs/>
                <w:color w:val="FFFFFF" w:themeColor="background1"/>
              </w:rPr>
            </w:pPr>
            <w:r>
              <w:rPr>
                <w:b/>
                <w:bCs/>
                <w:color w:val="FFFFFF" w:themeColor="background1"/>
              </w:rPr>
              <w:t>Decide</w:t>
            </w:r>
          </w:p>
        </w:tc>
        <w:tc>
          <w:tcPr>
            <w:tcW w:w="12049" w:type="dxa"/>
            <w:gridSpan w:val="7"/>
            <w:vAlign w:val="center"/>
          </w:tcPr>
          <w:p w14:paraId="7F6FA86A" w14:textId="1537D185" w:rsidR="000F5FEF" w:rsidRPr="00E33801" w:rsidRDefault="000F5FEF">
            <w:pPr>
              <w:shd w:val="clear" w:color="auto" w:fill="FAFAFA"/>
              <w:rPr>
                <w:rFonts w:eastAsia="Times New Roman" w:cs="Helvetica"/>
                <w:lang w:eastAsia="en-GB"/>
              </w:rPr>
            </w:pPr>
            <w:r w:rsidRPr="00FA312A">
              <w:rPr>
                <w:rFonts w:eastAsia="Times New Roman" w:cs="Helvetica"/>
                <w:b/>
                <w:bCs/>
                <w:color w:val="FF0000"/>
                <w:lang w:eastAsia="en-GB"/>
              </w:rPr>
              <w:t xml:space="preserve">Decide </w:t>
            </w:r>
            <w:r w:rsidRPr="00E33801">
              <w:rPr>
                <w:rFonts w:eastAsia="Times New Roman" w:cs="Helvetica"/>
                <w:lang w:eastAsia="en-GB"/>
              </w:rPr>
              <w:t xml:space="preserve">- Has primary responsibility for </w:t>
            </w:r>
            <w:r>
              <w:rPr>
                <w:rFonts w:eastAsia="Times New Roman" w:cs="Helvetica"/>
                <w:lang w:eastAsia="en-GB"/>
              </w:rPr>
              <w:t>decision making</w:t>
            </w:r>
            <w:r w:rsidR="00C05431">
              <w:rPr>
                <w:rFonts w:eastAsia="Times New Roman" w:cs="Helvetica"/>
                <w:lang w:eastAsia="en-GB"/>
              </w:rPr>
              <w:t xml:space="preserve"> related to the decision or action.</w:t>
            </w:r>
          </w:p>
          <w:p w14:paraId="799CF340" w14:textId="77777777" w:rsidR="000F5FEF" w:rsidRPr="00E33801" w:rsidRDefault="000F5FEF">
            <w:pPr>
              <w:shd w:val="clear" w:color="auto" w:fill="FAFAFA"/>
            </w:pPr>
          </w:p>
        </w:tc>
      </w:tr>
      <w:tr w:rsidR="000F5FEF" w:rsidRPr="00E33801" w14:paraId="128CB2EB" w14:textId="77777777" w:rsidTr="1CA12583">
        <w:trPr>
          <w:trHeight w:val="204"/>
          <w:tblHeader/>
        </w:trPr>
        <w:tc>
          <w:tcPr>
            <w:tcW w:w="2830" w:type="dxa"/>
            <w:gridSpan w:val="2"/>
            <w:shd w:val="clear" w:color="auto" w:fill="FFC000" w:themeFill="accent4"/>
            <w:vAlign w:val="center"/>
          </w:tcPr>
          <w:p w14:paraId="32D1C972" w14:textId="15108DE5" w:rsidR="000F5FEF" w:rsidRPr="009A00BE" w:rsidRDefault="000F5FEF" w:rsidP="00FA312A">
            <w:pPr>
              <w:rPr>
                <w:b/>
                <w:bCs/>
                <w:color w:val="FFFFFF" w:themeColor="background1"/>
              </w:rPr>
            </w:pPr>
            <w:r>
              <w:rPr>
                <w:b/>
                <w:bCs/>
                <w:color w:val="FFFFFF" w:themeColor="background1"/>
              </w:rPr>
              <w:t>Consulted</w:t>
            </w:r>
          </w:p>
        </w:tc>
        <w:tc>
          <w:tcPr>
            <w:tcW w:w="12049" w:type="dxa"/>
            <w:gridSpan w:val="7"/>
            <w:vAlign w:val="center"/>
          </w:tcPr>
          <w:p w14:paraId="71B39CA1" w14:textId="1553E639" w:rsidR="000F5FEF" w:rsidRPr="00FA312A" w:rsidRDefault="000F5FEF" w:rsidP="00FA312A">
            <w:pPr>
              <w:shd w:val="clear" w:color="auto" w:fill="FAFAFA"/>
              <w:rPr>
                <w:rFonts w:eastAsia="Times New Roman" w:cs="Helvetica"/>
                <w:lang w:eastAsia="en-GB"/>
              </w:rPr>
            </w:pPr>
            <w:r w:rsidRPr="00A519DE">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0F5FEF" w:rsidRPr="00E33801" w14:paraId="3E8C606C" w14:textId="77777777" w:rsidTr="1CA12583">
        <w:trPr>
          <w:trHeight w:val="204"/>
          <w:tblHeader/>
        </w:trPr>
        <w:tc>
          <w:tcPr>
            <w:tcW w:w="2830" w:type="dxa"/>
            <w:gridSpan w:val="2"/>
            <w:shd w:val="clear" w:color="auto" w:fill="00B050"/>
            <w:vAlign w:val="center"/>
          </w:tcPr>
          <w:p w14:paraId="57F38654" w14:textId="77777777" w:rsidR="000F5FEF" w:rsidRPr="009A00BE" w:rsidRDefault="000F5FEF">
            <w:pPr>
              <w:rPr>
                <w:b/>
                <w:bCs/>
                <w:color w:val="FFFFFF" w:themeColor="background1"/>
              </w:rPr>
            </w:pPr>
            <w:r>
              <w:rPr>
                <w:b/>
                <w:bCs/>
                <w:color w:val="FFFFFF" w:themeColor="background1"/>
              </w:rPr>
              <w:t>Deliver</w:t>
            </w:r>
          </w:p>
          <w:p w14:paraId="34752732" w14:textId="77777777" w:rsidR="000F5FEF" w:rsidRPr="009A00BE" w:rsidRDefault="000F5FEF">
            <w:pPr>
              <w:jc w:val="center"/>
              <w:rPr>
                <w:b/>
                <w:bCs/>
                <w:color w:val="FFFFFF" w:themeColor="background1"/>
              </w:rPr>
            </w:pPr>
          </w:p>
        </w:tc>
        <w:tc>
          <w:tcPr>
            <w:tcW w:w="12049" w:type="dxa"/>
            <w:gridSpan w:val="7"/>
            <w:vAlign w:val="center"/>
          </w:tcPr>
          <w:p w14:paraId="0D6D8B79" w14:textId="0CE0F8A2" w:rsidR="000F5FEF" w:rsidRPr="00FA312A" w:rsidRDefault="000F5FEF">
            <w:pPr>
              <w:tabs>
                <w:tab w:val="left" w:pos="5115"/>
              </w:tabs>
              <w:rPr>
                <w:rFonts w:eastAsia="Times New Roman" w:cs="Helvetica"/>
                <w:lang w:eastAsia="en-GB"/>
              </w:rPr>
            </w:pPr>
            <w:r w:rsidRPr="00A519DE">
              <w:rPr>
                <w:rFonts w:eastAsia="Times New Roman" w:cs="Helvetica"/>
                <w:b/>
                <w:bCs/>
                <w:color w:val="00B050"/>
                <w:lang w:eastAsia="en-GB"/>
              </w:rPr>
              <w:t>Deliver</w:t>
            </w:r>
            <w:r w:rsidRPr="00E33801">
              <w:rPr>
                <w:rFonts w:eastAsia="Times New Roman" w:cs="Helvetica"/>
                <w:lang w:eastAsia="en-GB"/>
              </w:rPr>
              <w:t xml:space="preserve"> - Accountable for: undertaking particular tasks; following agreed policies and procedures; ensuring appropriate training of staff.</w:t>
            </w:r>
            <w:r w:rsidRPr="00E33801">
              <w:rPr>
                <w:b/>
                <w:bCs/>
              </w:rPr>
              <w:tab/>
            </w:r>
          </w:p>
        </w:tc>
      </w:tr>
      <w:tr w:rsidR="000F5FEF" w:rsidRPr="00E33801" w14:paraId="25A374CC" w14:textId="77777777" w:rsidTr="1CA12583">
        <w:trPr>
          <w:trHeight w:val="204"/>
          <w:tblHeader/>
        </w:trPr>
        <w:tc>
          <w:tcPr>
            <w:tcW w:w="2830" w:type="dxa"/>
            <w:gridSpan w:val="2"/>
            <w:shd w:val="clear" w:color="auto" w:fill="0070C0"/>
            <w:vAlign w:val="center"/>
          </w:tcPr>
          <w:p w14:paraId="2A5BE34E" w14:textId="77777777" w:rsidR="000F5FEF" w:rsidRPr="009A00BE" w:rsidRDefault="000F5FEF">
            <w:pPr>
              <w:rPr>
                <w:b/>
                <w:bCs/>
                <w:color w:val="FFFFFF" w:themeColor="background1"/>
              </w:rPr>
            </w:pPr>
            <w:r>
              <w:rPr>
                <w:b/>
                <w:bCs/>
                <w:color w:val="FFFFFF" w:themeColor="background1"/>
              </w:rPr>
              <w:t>Monitor</w:t>
            </w:r>
          </w:p>
        </w:tc>
        <w:tc>
          <w:tcPr>
            <w:tcW w:w="12049" w:type="dxa"/>
            <w:gridSpan w:val="7"/>
            <w:vAlign w:val="center"/>
          </w:tcPr>
          <w:p w14:paraId="78C4815B" w14:textId="0155C395" w:rsidR="000F5FEF" w:rsidRPr="00E33801" w:rsidRDefault="000F5FEF" w:rsidP="00FA312A">
            <w:pPr>
              <w:shd w:val="clear" w:color="auto" w:fill="FAFAFA"/>
              <w:rPr>
                <w:rFonts w:eastAsia="Times New Roman" w:cs="Helvetica"/>
                <w:lang w:eastAsia="en-GB"/>
              </w:rPr>
            </w:pPr>
            <w:r w:rsidRPr="006E33C2">
              <w:rPr>
                <w:rFonts w:eastAsia="Times New Roman" w:cs="Helvetica"/>
                <w:b/>
                <w:bCs/>
                <w:color w:val="0070C0"/>
                <w:lang w:eastAsia="en-GB"/>
              </w:rPr>
              <w:t>Monitor</w:t>
            </w:r>
            <w:r w:rsidRPr="00E33801">
              <w:rPr>
                <w:rFonts w:eastAsia="Times New Roman" w:cs="Helvetica"/>
                <w:lang w:eastAsia="en-GB"/>
              </w:rPr>
              <w:t xml:space="preserve"> -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C918D2" w:rsidRPr="009A00BE" w14:paraId="5029A4C0" w14:textId="77777777" w:rsidTr="0074790C">
        <w:trPr>
          <w:tblHeader/>
        </w:trPr>
        <w:tc>
          <w:tcPr>
            <w:tcW w:w="2830" w:type="dxa"/>
            <w:gridSpan w:val="2"/>
            <w:shd w:val="clear" w:color="auto" w:fill="D9D9D9" w:themeFill="background1" w:themeFillShade="D9"/>
            <w:vAlign w:val="center"/>
          </w:tcPr>
          <w:p w14:paraId="60114D9C" w14:textId="77777777" w:rsidR="00FB0663" w:rsidRPr="009A00BE" w:rsidRDefault="00FB0663">
            <w:pPr>
              <w:jc w:val="center"/>
              <w:rPr>
                <w:b/>
                <w:bCs/>
              </w:rPr>
            </w:pPr>
            <w:r>
              <w:rPr>
                <w:b/>
                <w:bCs/>
              </w:rPr>
              <w:t>Decision/Action</w:t>
            </w:r>
          </w:p>
        </w:tc>
        <w:tc>
          <w:tcPr>
            <w:tcW w:w="2268" w:type="dxa"/>
            <w:shd w:val="clear" w:color="auto" w:fill="D9D9D9" w:themeFill="background1" w:themeFillShade="D9"/>
            <w:vAlign w:val="center"/>
          </w:tcPr>
          <w:p w14:paraId="12DB34A3" w14:textId="77777777" w:rsidR="00FB0663" w:rsidRPr="009A00BE" w:rsidRDefault="00FB0663">
            <w:pPr>
              <w:jc w:val="center"/>
              <w:rPr>
                <w:b/>
                <w:bCs/>
              </w:rPr>
            </w:pPr>
            <w:r>
              <w:rPr>
                <w:b/>
                <w:bCs/>
              </w:rPr>
              <w:t>Members</w:t>
            </w:r>
          </w:p>
        </w:tc>
        <w:tc>
          <w:tcPr>
            <w:tcW w:w="2410" w:type="dxa"/>
            <w:shd w:val="clear" w:color="auto" w:fill="D9D9D9" w:themeFill="background1" w:themeFillShade="D9"/>
            <w:vAlign w:val="center"/>
          </w:tcPr>
          <w:p w14:paraId="7E7F1851" w14:textId="36CDAB51" w:rsidR="00FB0663" w:rsidRPr="009A00BE" w:rsidRDefault="00FB0663">
            <w:pPr>
              <w:jc w:val="center"/>
              <w:rPr>
                <w:b/>
                <w:bCs/>
              </w:rPr>
            </w:pPr>
            <w:r>
              <w:rPr>
                <w:b/>
                <w:bCs/>
              </w:rPr>
              <w:t>Trust</w:t>
            </w:r>
            <w:r w:rsidR="007F27CD">
              <w:rPr>
                <w:b/>
                <w:bCs/>
              </w:rPr>
              <w:t xml:space="preserve"> Board</w:t>
            </w:r>
          </w:p>
        </w:tc>
        <w:tc>
          <w:tcPr>
            <w:tcW w:w="2422" w:type="dxa"/>
            <w:gridSpan w:val="2"/>
            <w:shd w:val="clear" w:color="auto" w:fill="D9D9D9" w:themeFill="background1" w:themeFillShade="D9"/>
            <w:vAlign w:val="center"/>
          </w:tcPr>
          <w:p w14:paraId="6CD4EA16" w14:textId="529CBD65" w:rsidR="00FB0663" w:rsidRPr="009A00BE" w:rsidRDefault="00FB0663">
            <w:pPr>
              <w:jc w:val="center"/>
              <w:rPr>
                <w:b/>
                <w:bCs/>
              </w:rPr>
            </w:pPr>
            <w:r>
              <w:rPr>
                <w:b/>
                <w:bCs/>
              </w:rPr>
              <w:t xml:space="preserve">Executive </w:t>
            </w:r>
            <w:r w:rsidR="0074790C">
              <w:rPr>
                <w:b/>
                <w:bCs/>
              </w:rPr>
              <w:t>l</w:t>
            </w:r>
            <w:r>
              <w:rPr>
                <w:b/>
                <w:bCs/>
              </w:rPr>
              <w:t xml:space="preserve">eadership </w:t>
            </w:r>
            <w:r w:rsidR="0074790C">
              <w:rPr>
                <w:b/>
                <w:bCs/>
              </w:rPr>
              <w:t>t</w:t>
            </w:r>
            <w:r>
              <w:rPr>
                <w:b/>
                <w:bCs/>
              </w:rPr>
              <w:t>eam</w:t>
            </w:r>
          </w:p>
        </w:tc>
        <w:tc>
          <w:tcPr>
            <w:tcW w:w="2419" w:type="dxa"/>
            <w:gridSpan w:val="2"/>
            <w:shd w:val="clear" w:color="auto" w:fill="D9D9D9" w:themeFill="background1" w:themeFillShade="D9"/>
            <w:vAlign w:val="center"/>
          </w:tcPr>
          <w:p w14:paraId="3F254833" w14:textId="716F0F9B" w:rsidR="00FB0663" w:rsidRPr="009A00BE" w:rsidRDefault="00FB0663">
            <w:pPr>
              <w:jc w:val="center"/>
              <w:rPr>
                <w:b/>
                <w:bCs/>
              </w:rPr>
            </w:pPr>
            <w:r>
              <w:rPr>
                <w:b/>
                <w:bCs/>
              </w:rPr>
              <w:t xml:space="preserve">Local </w:t>
            </w:r>
            <w:r w:rsidR="0074790C">
              <w:rPr>
                <w:b/>
                <w:bCs/>
              </w:rPr>
              <w:t>g</w:t>
            </w:r>
            <w:r>
              <w:rPr>
                <w:b/>
                <w:bCs/>
              </w:rPr>
              <w:t xml:space="preserve">overning </w:t>
            </w:r>
            <w:r w:rsidR="0074790C">
              <w:rPr>
                <w:b/>
                <w:bCs/>
              </w:rPr>
              <w:t>b</w:t>
            </w:r>
            <w:r>
              <w:rPr>
                <w:b/>
                <w:bCs/>
              </w:rPr>
              <w:t>oard</w:t>
            </w:r>
          </w:p>
        </w:tc>
        <w:tc>
          <w:tcPr>
            <w:tcW w:w="2530" w:type="dxa"/>
            <w:shd w:val="clear" w:color="auto" w:fill="D9D9D9" w:themeFill="background1" w:themeFillShade="D9"/>
            <w:vAlign w:val="center"/>
          </w:tcPr>
          <w:p w14:paraId="144FB043" w14:textId="0CEA2AA1" w:rsidR="00FB0663" w:rsidRPr="009A00BE" w:rsidRDefault="00FB0663">
            <w:pPr>
              <w:jc w:val="center"/>
              <w:rPr>
                <w:b/>
                <w:bCs/>
              </w:rPr>
            </w:pPr>
            <w:r>
              <w:rPr>
                <w:b/>
                <w:bCs/>
              </w:rPr>
              <w:t>Headteacher</w:t>
            </w:r>
          </w:p>
        </w:tc>
      </w:tr>
      <w:tr w:rsidR="00EF3F20" w14:paraId="6D900CF5" w14:textId="77777777" w:rsidTr="0074790C">
        <w:tc>
          <w:tcPr>
            <w:tcW w:w="686" w:type="dxa"/>
            <w:shd w:val="clear" w:color="auto" w:fill="A5A5A5" w:themeFill="accent3"/>
          </w:tcPr>
          <w:p w14:paraId="0BB1122E" w14:textId="5ACE9F8B" w:rsidR="00EF3F20" w:rsidRDefault="00EF3F20" w:rsidP="00EF3F20">
            <w:r w:rsidRPr="00E45496">
              <w:t>S.</w:t>
            </w:r>
            <w:r>
              <w:t>1</w:t>
            </w:r>
          </w:p>
        </w:tc>
        <w:tc>
          <w:tcPr>
            <w:tcW w:w="2144" w:type="dxa"/>
            <w:vAlign w:val="center"/>
          </w:tcPr>
          <w:p w14:paraId="23133884" w14:textId="5C2E0A23" w:rsidR="00EF3F20" w:rsidRDefault="00EF3F20" w:rsidP="00EF3F20">
            <w:r>
              <w:t>Determine</w:t>
            </w:r>
            <w:r w:rsidRPr="00E45496">
              <w:t xml:space="preserve"> the Trust </w:t>
            </w:r>
            <w:r w:rsidR="00FD2F4F">
              <w:t>s</w:t>
            </w:r>
            <w:r w:rsidRPr="00E45496">
              <w:t xml:space="preserve">afeguarding </w:t>
            </w:r>
            <w:r w:rsidR="00FD2F4F">
              <w:t>p</w:t>
            </w:r>
            <w:r w:rsidRPr="00E45496">
              <w:t>olicy</w:t>
            </w:r>
            <w:r w:rsidR="00C01FAC">
              <w:t>.</w:t>
            </w:r>
          </w:p>
        </w:tc>
        <w:tc>
          <w:tcPr>
            <w:tcW w:w="2268" w:type="dxa"/>
            <w:shd w:val="clear" w:color="auto" w:fill="FFFFFF" w:themeFill="background1"/>
          </w:tcPr>
          <w:p w14:paraId="336BF692" w14:textId="77777777" w:rsidR="00EF3F20" w:rsidRPr="00C7291A" w:rsidRDefault="00EF3F20" w:rsidP="00EF3F20">
            <w:pPr>
              <w:jc w:val="center"/>
              <w:rPr>
                <w:b/>
                <w:bCs/>
              </w:rPr>
            </w:pPr>
          </w:p>
        </w:tc>
        <w:tc>
          <w:tcPr>
            <w:tcW w:w="2410" w:type="dxa"/>
            <w:shd w:val="clear" w:color="auto" w:fill="FFFFFF" w:themeFill="background1"/>
          </w:tcPr>
          <w:p w14:paraId="7841CAAC" w14:textId="77777777" w:rsidR="00EF3F20" w:rsidRDefault="00EF3F20" w:rsidP="00EF3F20"/>
          <w:p w14:paraId="4FDF17FA" w14:textId="0F0927F1" w:rsidR="00EF3F20" w:rsidRPr="004714CD" w:rsidRDefault="00EF3F20" w:rsidP="00EF3F20">
            <w:pPr>
              <w:jc w:val="center"/>
              <w:rPr>
                <w:b/>
                <w:bCs/>
                <w:color w:val="0070C0"/>
              </w:rPr>
            </w:pPr>
            <w:r w:rsidRPr="00D54A49">
              <w:rPr>
                <w:b/>
                <w:bCs/>
                <w:color w:val="FF0000"/>
              </w:rPr>
              <w:t>Decide</w:t>
            </w:r>
          </w:p>
        </w:tc>
        <w:tc>
          <w:tcPr>
            <w:tcW w:w="2403" w:type="dxa"/>
            <w:shd w:val="clear" w:color="auto" w:fill="FFFFFF" w:themeFill="background1"/>
          </w:tcPr>
          <w:p w14:paraId="6D4DFAFA" w14:textId="77777777" w:rsidR="00EF3F20" w:rsidRDefault="00EF3F20" w:rsidP="00EF3F20">
            <w:pPr>
              <w:jc w:val="center"/>
              <w:rPr>
                <w:b/>
                <w:bCs/>
                <w:color w:val="00B050"/>
              </w:rPr>
            </w:pPr>
          </w:p>
          <w:p w14:paraId="3828532C" w14:textId="77777777" w:rsidR="00FD300F" w:rsidRDefault="00FD300F" w:rsidP="00FD300F">
            <w:pPr>
              <w:jc w:val="center"/>
              <w:rPr>
                <w:b/>
                <w:bCs/>
                <w:color w:val="00B050"/>
              </w:rPr>
            </w:pPr>
            <w:r w:rsidRPr="002252EC">
              <w:rPr>
                <w:b/>
                <w:bCs/>
                <w:color w:val="00B050"/>
              </w:rPr>
              <w:t>Deliver</w:t>
            </w:r>
          </w:p>
          <w:p w14:paraId="3CA7C2F6" w14:textId="77777777" w:rsidR="00EF3F20" w:rsidRPr="00CA3AAD" w:rsidRDefault="00EF3F20" w:rsidP="00EF3F20">
            <w:pPr>
              <w:jc w:val="center"/>
              <w:rPr>
                <w:b/>
                <w:bCs/>
                <w:color w:val="0070C0"/>
              </w:rPr>
            </w:pPr>
          </w:p>
        </w:tc>
        <w:tc>
          <w:tcPr>
            <w:tcW w:w="2438" w:type="dxa"/>
            <w:gridSpan w:val="3"/>
            <w:shd w:val="clear" w:color="auto" w:fill="FFFFFF" w:themeFill="background1"/>
          </w:tcPr>
          <w:p w14:paraId="63A22C06" w14:textId="77777777" w:rsidR="00EF3F20" w:rsidRDefault="00EF3F20" w:rsidP="00EF3F20">
            <w:pPr>
              <w:jc w:val="center"/>
              <w:rPr>
                <w:b/>
                <w:bCs/>
                <w:color w:val="0070C0"/>
              </w:rPr>
            </w:pPr>
          </w:p>
          <w:p w14:paraId="0AEF3BD9" w14:textId="77777777" w:rsidR="00EF3F20" w:rsidRPr="004714CD" w:rsidRDefault="00EF3F20" w:rsidP="00EF3F20">
            <w:pPr>
              <w:jc w:val="center"/>
              <w:rPr>
                <w:b/>
                <w:bCs/>
                <w:color w:val="0070C0"/>
              </w:rPr>
            </w:pPr>
          </w:p>
        </w:tc>
        <w:tc>
          <w:tcPr>
            <w:tcW w:w="2530" w:type="dxa"/>
            <w:shd w:val="clear" w:color="auto" w:fill="FFFFFF" w:themeFill="background1"/>
          </w:tcPr>
          <w:p w14:paraId="16D7BD90" w14:textId="77777777" w:rsidR="00EF3F20" w:rsidRPr="00C7291A" w:rsidRDefault="00EF3F20" w:rsidP="00EF3F20">
            <w:pPr>
              <w:jc w:val="center"/>
              <w:rPr>
                <w:b/>
                <w:bCs/>
                <w:color w:val="00B050"/>
              </w:rPr>
            </w:pPr>
          </w:p>
        </w:tc>
      </w:tr>
      <w:tr w:rsidR="00EF3F20" w14:paraId="6E895871" w14:textId="77777777" w:rsidTr="0074790C">
        <w:tc>
          <w:tcPr>
            <w:tcW w:w="686" w:type="dxa"/>
            <w:shd w:val="clear" w:color="auto" w:fill="A5A5A5" w:themeFill="accent3"/>
          </w:tcPr>
          <w:p w14:paraId="51536330" w14:textId="738A8B14" w:rsidR="00EF3F20" w:rsidRDefault="00EF3F20" w:rsidP="00EF3F20">
            <w:r>
              <w:lastRenderedPageBreak/>
              <w:t>S.2</w:t>
            </w:r>
          </w:p>
        </w:tc>
        <w:tc>
          <w:tcPr>
            <w:tcW w:w="2144" w:type="dxa"/>
            <w:vAlign w:val="center"/>
          </w:tcPr>
          <w:p w14:paraId="071101D5" w14:textId="1C54B1F3" w:rsidR="00EF3F20" w:rsidRDefault="00EF3F20" w:rsidP="00EF3F20">
            <w:r>
              <w:t>Ensure compliance with all safeguarding policy and practice.</w:t>
            </w:r>
          </w:p>
        </w:tc>
        <w:tc>
          <w:tcPr>
            <w:tcW w:w="2268" w:type="dxa"/>
            <w:shd w:val="clear" w:color="auto" w:fill="FFFFFF" w:themeFill="background1"/>
            <w:vAlign w:val="center"/>
          </w:tcPr>
          <w:p w14:paraId="33FB570F" w14:textId="77777777" w:rsidR="00EF3F20" w:rsidRPr="00C7291A" w:rsidRDefault="00EF3F20" w:rsidP="00EF3F20">
            <w:pPr>
              <w:jc w:val="center"/>
              <w:rPr>
                <w:b/>
                <w:bCs/>
              </w:rPr>
            </w:pPr>
          </w:p>
        </w:tc>
        <w:tc>
          <w:tcPr>
            <w:tcW w:w="2410" w:type="dxa"/>
            <w:shd w:val="clear" w:color="auto" w:fill="FFFFFF" w:themeFill="background1"/>
            <w:vAlign w:val="center"/>
          </w:tcPr>
          <w:p w14:paraId="633CDBCF" w14:textId="16C9557C" w:rsidR="00EF3F20" w:rsidRDefault="00EF3F20" w:rsidP="00EF3F20">
            <w:pPr>
              <w:jc w:val="center"/>
              <w:rPr>
                <w:b/>
                <w:bCs/>
                <w:color w:val="0070C0"/>
              </w:rPr>
            </w:pPr>
            <w:r w:rsidRPr="004714CD">
              <w:rPr>
                <w:b/>
                <w:bCs/>
                <w:color w:val="0070C0"/>
              </w:rPr>
              <w:t>Monitor</w:t>
            </w:r>
          </w:p>
          <w:p w14:paraId="4C479ABD" w14:textId="23D9AC5A" w:rsidR="00EF3F20" w:rsidRPr="00C7291A" w:rsidRDefault="00EF3F20" w:rsidP="00EF3F20">
            <w:pPr>
              <w:jc w:val="center"/>
              <w:rPr>
                <w:b/>
                <w:bCs/>
              </w:rPr>
            </w:pPr>
          </w:p>
        </w:tc>
        <w:tc>
          <w:tcPr>
            <w:tcW w:w="2403" w:type="dxa"/>
            <w:shd w:val="clear" w:color="auto" w:fill="FFFFFF" w:themeFill="background1"/>
            <w:vAlign w:val="center"/>
          </w:tcPr>
          <w:p w14:paraId="49B783C6" w14:textId="77777777" w:rsidR="00EF3F20" w:rsidRDefault="00EF3F20" w:rsidP="00EF3F20">
            <w:pPr>
              <w:jc w:val="center"/>
              <w:rPr>
                <w:b/>
                <w:bCs/>
                <w:color w:val="0070C0"/>
              </w:rPr>
            </w:pPr>
            <w:r w:rsidRPr="00CA3AAD">
              <w:rPr>
                <w:b/>
                <w:bCs/>
                <w:color w:val="0070C0"/>
              </w:rPr>
              <w:t xml:space="preserve">Monitor </w:t>
            </w:r>
          </w:p>
          <w:p w14:paraId="720818A7" w14:textId="7483F662" w:rsidR="00EF3F20" w:rsidRPr="00C7291A" w:rsidRDefault="00EF3F20" w:rsidP="00EF3F20">
            <w:pPr>
              <w:jc w:val="center"/>
              <w:rPr>
                <w:b/>
                <w:bCs/>
              </w:rPr>
            </w:pPr>
          </w:p>
        </w:tc>
        <w:tc>
          <w:tcPr>
            <w:tcW w:w="2438" w:type="dxa"/>
            <w:gridSpan w:val="3"/>
            <w:shd w:val="clear" w:color="auto" w:fill="FFFFFF" w:themeFill="background1"/>
            <w:vAlign w:val="center"/>
          </w:tcPr>
          <w:p w14:paraId="2DEC1F4F" w14:textId="77777777" w:rsidR="00EF3F20" w:rsidRDefault="00EF3F20" w:rsidP="00EF3F20">
            <w:pPr>
              <w:jc w:val="center"/>
              <w:rPr>
                <w:b/>
                <w:bCs/>
                <w:color w:val="0070C0"/>
              </w:rPr>
            </w:pPr>
            <w:r w:rsidRPr="004714CD">
              <w:rPr>
                <w:b/>
                <w:bCs/>
                <w:color w:val="0070C0"/>
              </w:rPr>
              <w:t>Monitor</w:t>
            </w:r>
          </w:p>
          <w:p w14:paraId="3BA6B043" w14:textId="454CC9F2" w:rsidR="00EF3F20" w:rsidRPr="00C7291A" w:rsidRDefault="00EF3F20" w:rsidP="00EF3F20">
            <w:pPr>
              <w:jc w:val="center"/>
              <w:rPr>
                <w:b/>
                <w:bCs/>
              </w:rPr>
            </w:pPr>
          </w:p>
        </w:tc>
        <w:tc>
          <w:tcPr>
            <w:tcW w:w="2530" w:type="dxa"/>
            <w:shd w:val="clear" w:color="auto" w:fill="FFFFFF" w:themeFill="background1"/>
            <w:vAlign w:val="center"/>
          </w:tcPr>
          <w:p w14:paraId="15DF6AB4" w14:textId="77777777" w:rsidR="00EF3F20" w:rsidRDefault="00EF3F20" w:rsidP="00EF3F20">
            <w:pPr>
              <w:jc w:val="center"/>
              <w:rPr>
                <w:b/>
                <w:bCs/>
                <w:color w:val="00B050"/>
              </w:rPr>
            </w:pPr>
            <w:r w:rsidRPr="00C7291A">
              <w:rPr>
                <w:b/>
                <w:bCs/>
                <w:color w:val="00B050"/>
              </w:rPr>
              <w:t xml:space="preserve">Deliver </w:t>
            </w:r>
          </w:p>
          <w:p w14:paraId="486479C3" w14:textId="77777777" w:rsidR="00EF3F20" w:rsidRDefault="00EF3F20" w:rsidP="00EF3F20">
            <w:pPr>
              <w:jc w:val="center"/>
              <w:rPr>
                <w:b/>
                <w:bCs/>
                <w:color w:val="0070C0"/>
              </w:rPr>
            </w:pPr>
            <w:r w:rsidRPr="00654B42">
              <w:rPr>
                <w:b/>
                <w:bCs/>
                <w:color w:val="0070C0"/>
              </w:rPr>
              <w:t>Monitor</w:t>
            </w:r>
          </w:p>
          <w:p w14:paraId="0DE6E91B" w14:textId="4E363A75" w:rsidR="00EF3F20" w:rsidRPr="00C7291A" w:rsidRDefault="107AECCD" w:rsidP="00EF3F20">
            <w:pPr>
              <w:jc w:val="center"/>
              <w:rPr>
                <w:b/>
                <w:bCs/>
              </w:rPr>
            </w:pPr>
            <w:r>
              <w:t xml:space="preserve"> </w:t>
            </w:r>
          </w:p>
        </w:tc>
      </w:tr>
      <w:tr w:rsidR="00EF3F20" w14:paraId="3F254AB4" w14:textId="77777777" w:rsidTr="0074790C">
        <w:tc>
          <w:tcPr>
            <w:tcW w:w="686" w:type="dxa"/>
            <w:shd w:val="clear" w:color="auto" w:fill="A5A5A5" w:themeFill="accent3"/>
          </w:tcPr>
          <w:p w14:paraId="2612EAA0" w14:textId="01F87855" w:rsidR="00EF3F20" w:rsidRDefault="00EF3F20" w:rsidP="00EF3F20">
            <w:r>
              <w:t>S.3</w:t>
            </w:r>
          </w:p>
        </w:tc>
        <w:tc>
          <w:tcPr>
            <w:tcW w:w="2144" w:type="dxa"/>
            <w:vAlign w:val="center"/>
          </w:tcPr>
          <w:p w14:paraId="3EBFD477" w14:textId="0B91D9B5" w:rsidR="00EF3F20" w:rsidRDefault="00EF3F20" w:rsidP="00EF3F20">
            <w:r>
              <w:t xml:space="preserve">Appoint a safeguarding </w:t>
            </w:r>
            <w:r w:rsidR="00AE28A6">
              <w:t>l</w:t>
            </w:r>
            <w:r>
              <w:t xml:space="preserve">ocal </w:t>
            </w:r>
            <w:r w:rsidR="00AE28A6">
              <w:t>g</w:t>
            </w:r>
            <w:r>
              <w:t>overnor</w:t>
            </w:r>
            <w:r w:rsidR="00C01FAC">
              <w:t>.</w:t>
            </w:r>
          </w:p>
        </w:tc>
        <w:tc>
          <w:tcPr>
            <w:tcW w:w="2268" w:type="dxa"/>
            <w:shd w:val="clear" w:color="auto" w:fill="FFFFFF" w:themeFill="background1"/>
          </w:tcPr>
          <w:p w14:paraId="2F6DDDCD" w14:textId="77777777" w:rsidR="00EF3F20" w:rsidRPr="00C7291A" w:rsidRDefault="00EF3F20" w:rsidP="00EF3F20"/>
        </w:tc>
        <w:tc>
          <w:tcPr>
            <w:tcW w:w="2410" w:type="dxa"/>
            <w:shd w:val="clear" w:color="auto" w:fill="FFFFFF" w:themeFill="background1"/>
          </w:tcPr>
          <w:p w14:paraId="1DEFB29F" w14:textId="77777777" w:rsidR="00EF3F20" w:rsidRDefault="00EF3F20" w:rsidP="00EF3F20">
            <w:pPr>
              <w:jc w:val="center"/>
              <w:rPr>
                <w:b/>
                <w:bCs/>
                <w:color w:val="0070C0"/>
              </w:rPr>
            </w:pPr>
          </w:p>
          <w:p w14:paraId="2ABC6EEB" w14:textId="77777777" w:rsidR="00EF3F20" w:rsidRDefault="00EF3F20" w:rsidP="00EF3F20">
            <w:pPr>
              <w:jc w:val="center"/>
              <w:rPr>
                <w:b/>
                <w:bCs/>
                <w:color w:val="0070C0"/>
              </w:rPr>
            </w:pPr>
          </w:p>
          <w:p w14:paraId="58091904" w14:textId="77777777" w:rsidR="00EF3F20" w:rsidRDefault="00EF3F20" w:rsidP="00EF3F20">
            <w:pPr>
              <w:jc w:val="center"/>
              <w:rPr>
                <w:b/>
                <w:bCs/>
                <w:color w:val="0070C0"/>
              </w:rPr>
            </w:pPr>
          </w:p>
          <w:p w14:paraId="24E2C822" w14:textId="504E3465" w:rsidR="00EF3F20" w:rsidRPr="00D26E00" w:rsidRDefault="00EF3F20" w:rsidP="00EF3F20">
            <w:pPr>
              <w:jc w:val="center"/>
              <w:rPr>
                <w:color w:val="0070C0"/>
              </w:rPr>
            </w:pPr>
          </w:p>
        </w:tc>
        <w:tc>
          <w:tcPr>
            <w:tcW w:w="2403" w:type="dxa"/>
            <w:shd w:val="clear" w:color="auto" w:fill="FFFFFF" w:themeFill="background1"/>
          </w:tcPr>
          <w:p w14:paraId="6E809611" w14:textId="77777777" w:rsidR="00EF3F20" w:rsidRDefault="00EF3F20" w:rsidP="00EF3F20">
            <w:pPr>
              <w:jc w:val="center"/>
              <w:rPr>
                <w:b/>
                <w:bCs/>
                <w:color w:val="0070C0"/>
              </w:rPr>
            </w:pPr>
          </w:p>
          <w:p w14:paraId="588810A4" w14:textId="77777777" w:rsidR="00EF3F20" w:rsidRDefault="00EF3F20" w:rsidP="00EF3F20">
            <w:pPr>
              <w:jc w:val="center"/>
              <w:rPr>
                <w:b/>
                <w:bCs/>
                <w:color w:val="0070C0"/>
              </w:rPr>
            </w:pPr>
          </w:p>
          <w:p w14:paraId="4695E66B" w14:textId="77777777" w:rsidR="00EF3F20" w:rsidRPr="00F94065" w:rsidRDefault="00EF3F20" w:rsidP="00EF3F20">
            <w:pPr>
              <w:jc w:val="center"/>
              <w:rPr>
                <w:b/>
                <w:bCs/>
                <w:color w:val="0070C0"/>
              </w:rPr>
            </w:pPr>
            <w:r w:rsidRPr="00F94065">
              <w:rPr>
                <w:b/>
                <w:bCs/>
                <w:color w:val="0070C0"/>
              </w:rPr>
              <w:t>Monitor</w:t>
            </w:r>
          </w:p>
          <w:p w14:paraId="2B247ED8" w14:textId="20FBEAF0" w:rsidR="00EF3F20" w:rsidRPr="00D26E00" w:rsidRDefault="00EF3F20" w:rsidP="00EF3F20">
            <w:pPr>
              <w:jc w:val="center"/>
              <w:rPr>
                <w:color w:val="0070C0"/>
              </w:rPr>
            </w:pPr>
          </w:p>
        </w:tc>
        <w:tc>
          <w:tcPr>
            <w:tcW w:w="2438" w:type="dxa"/>
            <w:gridSpan w:val="3"/>
            <w:shd w:val="clear" w:color="auto" w:fill="FFFFFF" w:themeFill="background1"/>
          </w:tcPr>
          <w:p w14:paraId="1D20CA58" w14:textId="77777777" w:rsidR="00EF3F20" w:rsidRDefault="00EF3F20" w:rsidP="00EF3F20">
            <w:pPr>
              <w:jc w:val="center"/>
              <w:rPr>
                <w:b/>
                <w:bCs/>
                <w:color w:val="0070C0"/>
              </w:rPr>
            </w:pPr>
          </w:p>
          <w:p w14:paraId="16CFC44D" w14:textId="77777777" w:rsidR="00EF3F20" w:rsidRDefault="00EF3F20" w:rsidP="00EF3F20">
            <w:pPr>
              <w:jc w:val="center"/>
              <w:rPr>
                <w:b/>
                <w:bCs/>
                <w:color w:val="0070C0"/>
              </w:rPr>
            </w:pPr>
          </w:p>
          <w:p w14:paraId="6BFDD681" w14:textId="05ACFCFE" w:rsidR="00EF3F20" w:rsidRDefault="00EF3F20" w:rsidP="00EF3F20">
            <w:pPr>
              <w:jc w:val="center"/>
              <w:rPr>
                <w:b/>
                <w:bCs/>
                <w:color w:val="FF0000"/>
              </w:rPr>
            </w:pPr>
            <w:r w:rsidRPr="00E26EA3">
              <w:rPr>
                <w:b/>
                <w:bCs/>
                <w:color w:val="FF0000"/>
              </w:rPr>
              <w:t>Decide</w:t>
            </w:r>
          </w:p>
          <w:p w14:paraId="639C3611" w14:textId="47BF7CF8" w:rsidR="00EF3F20" w:rsidRPr="00F7503F" w:rsidRDefault="00EF3F20" w:rsidP="00EF3F20">
            <w:pPr>
              <w:jc w:val="center"/>
              <w:rPr>
                <w:color w:val="00B050"/>
              </w:rPr>
            </w:pPr>
            <w:r w:rsidRPr="00F7503F">
              <w:rPr>
                <w:b/>
                <w:bCs/>
                <w:color w:val="00B050"/>
              </w:rPr>
              <w:t>Deliver</w:t>
            </w:r>
          </w:p>
          <w:p w14:paraId="3222EAAD" w14:textId="36604176" w:rsidR="00EF3F20" w:rsidRPr="004714CD" w:rsidRDefault="00EF3F20" w:rsidP="00EF3F20">
            <w:pPr>
              <w:jc w:val="center"/>
              <w:rPr>
                <w:b/>
                <w:bCs/>
                <w:color w:val="0070C0"/>
              </w:rPr>
            </w:pPr>
          </w:p>
        </w:tc>
        <w:tc>
          <w:tcPr>
            <w:tcW w:w="2530" w:type="dxa"/>
            <w:shd w:val="clear" w:color="auto" w:fill="FFFFFF" w:themeFill="background1"/>
          </w:tcPr>
          <w:p w14:paraId="2E59F29C" w14:textId="77777777" w:rsidR="00EF3F20" w:rsidRDefault="00EF3F20" w:rsidP="00EF3F20"/>
          <w:p w14:paraId="3256C574" w14:textId="77777777" w:rsidR="00EF3F20" w:rsidRDefault="00EF3F20" w:rsidP="00EF3F20"/>
          <w:p w14:paraId="3D108E06" w14:textId="1407F2BF" w:rsidR="00EF3F20" w:rsidRPr="00654B42" w:rsidRDefault="00EF3F20" w:rsidP="00EF3F20">
            <w:pPr>
              <w:jc w:val="center"/>
            </w:pPr>
          </w:p>
        </w:tc>
      </w:tr>
      <w:tr w:rsidR="00EF3F20" w14:paraId="2E832E24" w14:textId="77777777" w:rsidTr="0074790C">
        <w:tc>
          <w:tcPr>
            <w:tcW w:w="686" w:type="dxa"/>
            <w:shd w:val="clear" w:color="auto" w:fill="A5A5A5" w:themeFill="accent3"/>
          </w:tcPr>
          <w:p w14:paraId="14AFC305" w14:textId="3E0843D9" w:rsidR="00EF3F20" w:rsidRDefault="00EF3F20" w:rsidP="00EF3F20">
            <w:r>
              <w:t>S.4</w:t>
            </w:r>
          </w:p>
        </w:tc>
        <w:tc>
          <w:tcPr>
            <w:tcW w:w="2144" w:type="dxa"/>
            <w:vAlign w:val="center"/>
          </w:tcPr>
          <w:p w14:paraId="35D9524F" w14:textId="6ACFEC45" w:rsidR="00EF3F20" w:rsidRDefault="00EF3F20" w:rsidP="00EF3F20">
            <w:r>
              <w:t>Ensure safer recruitment policy. processes and practice.</w:t>
            </w:r>
          </w:p>
        </w:tc>
        <w:tc>
          <w:tcPr>
            <w:tcW w:w="2268" w:type="dxa"/>
            <w:shd w:val="clear" w:color="auto" w:fill="FFFFFF" w:themeFill="background1"/>
          </w:tcPr>
          <w:p w14:paraId="643E91F6" w14:textId="77777777" w:rsidR="00EF3F20" w:rsidRPr="00C7291A" w:rsidRDefault="00EF3F20" w:rsidP="00EF3F20"/>
        </w:tc>
        <w:tc>
          <w:tcPr>
            <w:tcW w:w="2410" w:type="dxa"/>
            <w:shd w:val="clear" w:color="auto" w:fill="FFFFFF" w:themeFill="background1"/>
          </w:tcPr>
          <w:p w14:paraId="5F96D7B1" w14:textId="77777777" w:rsidR="00EF3F20" w:rsidRDefault="00EF3F20" w:rsidP="00EF3F20">
            <w:pPr>
              <w:jc w:val="center"/>
              <w:rPr>
                <w:b/>
                <w:bCs/>
                <w:color w:val="0070C0"/>
              </w:rPr>
            </w:pPr>
          </w:p>
          <w:p w14:paraId="328F42D6" w14:textId="7FD295A4" w:rsidR="00EF3F20" w:rsidRPr="00BE39D0" w:rsidRDefault="00EF3F20" w:rsidP="00EF3F20">
            <w:pPr>
              <w:jc w:val="center"/>
              <w:rPr>
                <w:b/>
                <w:bCs/>
                <w:color w:val="FF0000"/>
              </w:rPr>
            </w:pPr>
            <w:r w:rsidRPr="00BE39D0">
              <w:rPr>
                <w:b/>
                <w:bCs/>
                <w:color w:val="FF0000"/>
              </w:rPr>
              <w:t>Decide</w:t>
            </w:r>
          </w:p>
          <w:p w14:paraId="596DFE97" w14:textId="150D1946" w:rsidR="00EF3F20" w:rsidRDefault="00EF3F20" w:rsidP="00EF3F20">
            <w:pPr>
              <w:jc w:val="center"/>
              <w:rPr>
                <w:b/>
                <w:bCs/>
                <w:color w:val="0070C0"/>
              </w:rPr>
            </w:pPr>
            <w:r w:rsidRPr="004714CD">
              <w:rPr>
                <w:b/>
                <w:bCs/>
                <w:color w:val="0070C0"/>
              </w:rPr>
              <w:t>Monitor</w:t>
            </w:r>
          </w:p>
          <w:p w14:paraId="4F7279A3" w14:textId="116D7A31" w:rsidR="00EF3F20" w:rsidRPr="00C918D2" w:rsidRDefault="00EF3F20" w:rsidP="00EF3F20">
            <w:pPr>
              <w:jc w:val="center"/>
              <w:rPr>
                <w:color w:val="0070C0"/>
              </w:rPr>
            </w:pPr>
          </w:p>
        </w:tc>
        <w:tc>
          <w:tcPr>
            <w:tcW w:w="2403" w:type="dxa"/>
            <w:shd w:val="clear" w:color="auto" w:fill="FFFFFF" w:themeFill="background1"/>
          </w:tcPr>
          <w:p w14:paraId="26D4E2B4" w14:textId="77777777" w:rsidR="00EF3F20" w:rsidRDefault="00EF3F20" w:rsidP="00EF3F20">
            <w:pPr>
              <w:jc w:val="center"/>
              <w:rPr>
                <w:b/>
                <w:bCs/>
                <w:color w:val="0070C0"/>
              </w:rPr>
            </w:pPr>
          </w:p>
          <w:p w14:paraId="108EC121" w14:textId="3FC65FE3" w:rsidR="00EF3F20" w:rsidRPr="00701F01" w:rsidRDefault="00EF3F20" w:rsidP="00EF3F20">
            <w:pPr>
              <w:jc w:val="center"/>
              <w:rPr>
                <w:b/>
                <w:bCs/>
                <w:color w:val="00B050"/>
              </w:rPr>
            </w:pPr>
            <w:r w:rsidRPr="00701F01">
              <w:rPr>
                <w:b/>
                <w:bCs/>
                <w:color w:val="00B050"/>
              </w:rPr>
              <w:t>Deliver</w:t>
            </w:r>
          </w:p>
          <w:p w14:paraId="6CD575F5" w14:textId="703BA2C7" w:rsidR="00EF3F20" w:rsidRDefault="00EF3F20" w:rsidP="00EF3F20">
            <w:pPr>
              <w:jc w:val="center"/>
              <w:rPr>
                <w:b/>
                <w:bCs/>
                <w:color w:val="0070C0"/>
              </w:rPr>
            </w:pPr>
            <w:r w:rsidRPr="004714CD">
              <w:rPr>
                <w:b/>
                <w:bCs/>
                <w:color w:val="0070C0"/>
              </w:rPr>
              <w:t>Monitor</w:t>
            </w:r>
          </w:p>
          <w:p w14:paraId="75B131F0" w14:textId="35FDB123" w:rsidR="00EF3F20" w:rsidRPr="004714CD" w:rsidRDefault="00EF3F20" w:rsidP="00EF3F20">
            <w:pPr>
              <w:jc w:val="center"/>
              <w:rPr>
                <w:b/>
                <w:bCs/>
                <w:color w:val="0070C0"/>
              </w:rPr>
            </w:pPr>
          </w:p>
        </w:tc>
        <w:tc>
          <w:tcPr>
            <w:tcW w:w="2438" w:type="dxa"/>
            <w:gridSpan w:val="3"/>
            <w:shd w:val="clear" w:color="auto" w:fill="FFFFFF" w:themeFill="background1"/>
          </w:tcPr>
          <w:p w14:paraId="2729AA41" w14:textId="77777777" w:rsidR="00EF3F20" w:rsidRDefault="00EF3F20" w:rsidP="00EF3F20">
            <w:pPr>
              <w:jc w:val="center"/>
              <w:rPr>
                <w:b/>
                <w:bCs/>
                <w:color w:val="0070C0"/>
              </w:rPr>
            </w:pPr>
          </w:p>
          <w:p w14:paraId="23122DDC" w14:textId="5009E882" w:rsidR="00EF3F20" w:rsidRDefault="00EF3F20" w:rsidP="00EF3F20">
            <w:pPr>
              <w:jc w:val="center"/>
              <w:rPr>
                <w:b/>
                <w:bCs/>
                <w:color w:val="0070C0"/>
              </w:rPr>
            </w:pPr>
            <w:r w:rsidRPr="004714CD">
              <w:rPr>
                <w:b/>
                <w:bCs/>
                <w:color w:val="0070C0"/>
              </w:rPr>
              <w:t>Monitor</w:t>
            </w:r>
          </w:p>
          <w:p w14:paraId="29D5A838" w14:textId="0BADBC01" w:rsidR="00EF3F20" w:rsidRPr="004714CD" w:rsidRDefault="00EF3F20" w:rsidP="00EF3F20">
            <w:pPr>
              <w:jc w:val="center"/>
              <w:rPr>
                <w:b/>
                <w:bCs/>
                <w:color w:val="0070C0"/>
              </w:rPr>
            </w:pPr>
          </w:p>
        </w:tc>
        <w:tc>
          <w:tcPr>
            <w:tcW w:w="2530" w:type="dxa"/>
            <w:shd w:val="clear" w:color="auto" w:fill="FFFFFF" w:themeFill="background1"/>
          </w:tcPr>
          <w:p w14:paraId="238E38FB" w14:textId="77777777" w:rsidR="00EF3F20" w:rsidRDefault="00EF3F20" w:rsidP="00EF3F20">
            <w:pPr>
              <w:jc w:val="center"/>
              <w:rPr>
                <w:b/>
                <w:bCs/>
                <w:color w:val="0070C0"/>
              </w:rPr>
            </w:pPr>
          </w:p>
          <w:p w14:paraId="2AB4C8BF" w14:textId="4B3AAD4E" w:rsidR="00EF3F20" w:rsidRPr="00701F01" w:rsidRDefault="00EF3F20" w:rsidP="00EF3F20">
            <w:pPr>
              <w:jc w:val="center"/>
              <w:rPr>
                <w:b/>
                <w:bCs/>
                <w:color w:val="00B050"/>
              </w:rPr>
            </w:pPr>
            <w:r w:rsidRPr="00701F01">
              <w:rPr>
                <w:b/>
                <w:bCs/>
                <w:color w:val="00B050"/>
              </w:rPr>
              <w:t>Deliver</w:t>
            </w:r>
          </w:p>
          <w:p w14:paraId="7EACBB8C" w14:textId="7895ED12" w:rsidR="00EF3F20" w:rsidRDefault="00EF3F20" w:rsidP="00EF3F20">
            <w:pPr>
              <w:jc w:val="center"/>
              <w:rPr>
                <w:b/>
                <w:bCs/>
                <w:color w:val="0070C0"/>
              </w:rPr>
            </w:pPr>
            <w:r w:rsidRPr="00654B42">
              <w:rPr>
                <w:b/>
                <w:bCs/>
                <w:color w:val="0070C0"/>
              </w:rPr>
              <w:t>Monitor</w:t>
            </w:r>
          </w:p>
          <w:p w14:paraId="50462841" w14:textId="0531368B" w:rsidR="00EF3F20" w:rsidRPr="00C7291A" w:rsidRDefault="00EF3F20" w:rsidP="00F4478D">
            <w:pPr>
              <w:jc w:val="center"/>
            </w:pPr>
          </w:p>
        </w:tc>
      </w:tr>
      <w:tr w:rsidR="00EF3F20" w14:paraId="186A7477" w14:textId="77777777" w:rsidTr="0074790C">
        <w:tc>
          <w:tcPr>
            <w:tcW w:w="686" w:type="dxa"/>
            <w:shd w:val="clear" w:color="auto" w:fill="A5A5A5" w:themeFill="accent3"/>
          </w:tcPr>
          <w:p w14:paraId="798DDD76" w14:textId="7EA3BA85" w:rsidR="00EF3F20" w:rsidRPr="00E45496" w:rsidRDefault="00EF3F20" w:rsidP="00EF3F20">
            <w:r w:rsidRPr="00E45496">
              <w:t>S.</w:t>
            </w:r>
            <w:r>
              <w:t>5</w:t>
            </w:r>
          </w:p>
        </w:tc>
        <w:tc>
          <w:tcPr>
            <w:tcW w:w="2144" w:type="dxa"/>
            <w:vAlign w:val="center"/>
          </w:tcPr>
          <w:p w14:paraId="5275F585" w14:textId="2EFED894" w:rsidR="00EF3F20" w:rsidRPr="00E45496" w:rsidRDefault="00EF3F20" w:rsidP="00EF3F20">
            <w:r w:rsidRPr="00E45496">
              <w:t>Ensure diversity is respected, including the upholding of the Prevent agenda prohibiting political indoctrination and ensuring the balanced treatment of political issues</w:t>
            </w:r>
            <w:r>
              <w:t>.</w:t>
            </w:r>
          </w:p>
        </w:tc>
        <w:tc>
          <w:tcPr>
            <w:tcW w:w="2268" w:type="dxa"/>
            <w:shd w:val="clear" w:color="auto" w:fill="FFFFFF" w:themeFill="background1"/>
          </w:tcPr>
          <w:p w14:paraId="3F8F58CC" w14:textId="77777777" w:rsidR="00EF3F20" w:rsidRPr="00C7291A" w:rsidRDefault="00EF3F20" w:rsidP="00EF3F20"/>
        </w:tc>
        <w:tc>
          <w:tcPr>
            <w:tcW w:w="2410" w:type="dxa"/>
            <w:shd w:val="clear" w:color="auto" w:fill="FFFFFF" w:themeFill="background1"/>
          </w:tcPr>
          <w:p w14:paraId="794E5F99" w14:textId="77777777" w:rsidR="00EF3F20" w:rsidRPr="00C7291A" w:rsidRDefault="00EF3F20" w:rsidP="00EF3F20"/>
        </w:tc>
        <w:tc>
          <w:tcPr>
            <w:tcW w:w="2403" w:type="dxa"/>
            <w:shd w:val="clear" w:color="auto" w:fill="FFFFFF" w:themeFill="background1"/>
          </w:tcPr>
          <w:p w14:paraId="3703E344" w14:textId="77777777" w:rsidR="009E5438" w:rsidRDefault="009E5438" w:rsidP="00EF3F20">
            <w:pPr>
              <w:jc w:val="center"/>
              <w:rPr>
                <w:b/>
                <w:bCs/>
                <w:color w:val="0070C0"/>
              </w:rPr>
            </w:pPr>
          </w:p>
          <w:p w14:paraId="251E9045" w14:textId="3B3D3AC1" w:rsidR="00EF3F20" w:rsidRDefault="00EF3F20" w:rsidP="00EF3F20">
            <w:pPr>
              <w:jc w:val="center"/>
              <w:rPr>
                <w:b/>
                <w:bCs/>
                <w:color w:val="0070C0"/>
              </w:rPr>
            </w:pPr>
            <w:r w:rsidRPr="004714CD">
              <w:rPr>
                <w:b/>
                <w:bCs/>
                <w:color w:val="0070C0"/>
              </w:rPr>
              <w:t>Monitor</w:t>
            </w:r>
          </w:p>
          <w:p w14:paraId="4EB67A73" w14:textId="4C38E0E9" w:rsidR="00EF3F20" w:rsidRPr="00C7291A" w:rsidRDefault="00EF3F20" w:rsidP="00EF3F20">
            <w:pPr>
              <w:jc w:val="center"/>
            </w:pPr>
          </w:p>
        </w:tc>
        <w:tc>
          <w:tcPr>
            <w:tcW w:w="2438" w:type="dxa"/>
            <w:gridSpan w:val="3"/>
            <w:shd w:val="clear" w:color="auto" w:fill="FFFFFF" w:themeFill="background1"/>
          </w:tcPr>
          <w:p w14:paraId="5CF8A865" w14:textId="77777777" w:rsidR="00EF3F20" w:rsidRDefault="00EF3F20" w:rsidP="00EF3F20"/>
          <w:p w14:paraId="7CE5842F" w14:textId="77777777" w:rsidR="00EF3F20" w:rsidRDefault="00EF3F20" w:rsidP="00EF3F20">
            <w:pPr>
              <w:jc w:val="center"/>
              <w:rPr>
                <w:b/>
                <w:bCs/>
                <w:color w:val="FFC000"/>
              </w:rPr>
            </w:pPr>
          </w:p>
          <w:p w14:paraId="756FAAC2" w14:textId="19C6DBA8" w:rsidR="00EF3F20" w:rsidRDefault="00EF3F20" w:rsidP="00EF3F20">
            <w:pPr>
              <w:jc w:val="center"/>
              <w:rPr>
                <w:b/>
                <w:bCs/>
                <w:color w:val="0070C0"/>
              </w:rPr>
            </w:pPr>
            <w:r w:rsidRPr="004714CD">
              <w:rPr>
                <w:b/>
                <w:bCs/>
                <w:color w:val="0070C0"/>
              </w:rPr>
              <w:t>Monitor</w:t>
            </w:r>
          </w:p>
          <w:p w14:paraId="49847002" w14:textId="1759FBF2" w:rsidR="00EF3F20" w:rsidRPr="00C7291A" w:rsidRDefault="00EF3F20" w:rsidP="00EF3F20">
            <w:pPr>
              <w:jc w:val="center"/>
            </w:pPr>
          </w:p>
        </w:tc>
        <w:tc>
          <w:tcPr>
            <w:tcW w:w="2530" w:type="dxa"/>
            <w:shd w:val="clear" w:color="auto" w:fill="FFFFFF" w:themeFill="background1"/>
          </w:tcPr>
          <w:p w14:paraId="69343DEA" w14:textId="77777777" w:rsidR="00EF3F20" w:rsidRDefault="00EF3F20" w:rsidP="00EF3F20">
            <w:pPr>
              <w:jc w:val="center"/>
              <w:rPr>
                <w:b/>
                <w:bCs/>
                <w:color w:val="00B050"/>
              </w:rPr>
            </w:pPr>
          </w:p>
          <w:p w14:paraId="4AB6AB74" w14:textId="77777777" w:rsidR="00EF3F20" w:rsidRDefault="00EF3F20" w:rsidP="00EF3F20">
            <w:pPr>
              <w:jc w:val="center"/>
              <w:rPr>
                <w:b/>
                <w:bCs/>
                <w:color w:val="00B050"/>
              </w:rPr>
            </w:pPr>
          </w:p>
          <w:p w14:paraId="30775CFC" w14:textId="143830D9" w:rsidR="00EF3F20" w:rsidRPr="00701F01" w:rsidRDefault="00EF3F20" w:rsidP="00EF3F20">
            <w:pPr>
              <w:jc w:val="center"/>
              <w:rPr>
                <w:b/>
                <w:bCs/>
                <w:color w:val="00B050"/>
              </w:rPr>
            </w:pPr>
            <w:r w:rsidRPr="00701F01">
              <w:rPr>
                <w:b/>
                <w:bCs/>
                <w:color w:val="00B050"/>
              </w:rPr>
              <w:t>Deliver</w:t>
            </w:r>
          </w:p>
          <w:p w14:paraId="3F9A2AD8" w14:textId="1E2D0116" w:rsidR="00EF3F20" w:rsidRPr="00C7291A" w:rsidRDefault="00EF3F20" w:rsidP="00EF3F20"/>
        </w:tc>
      </w:tr>
      <w:tr w:rsidR="00EF3F20" w14:paraId="5F98BD10" w14:textId="77777777" w:rsidTr="0074790C">
        <w:tc>
          <w:tcPr>
            <w:tcW w:w="686" w:type="dxa"/>
            <w:shd w:val="clear" w:color="auto" w:fill="A5A5A5" w:themeFill="accent3"/>
          </w:tcPr>
          <w:p w14:paraId="0DB8C59A" w14:textId="2FC8A128" w:rsidR="00EF3F20" w:rsidRDefault="00EF3F20" w:rsidP="00EF3F20">
            <w:r>
              <w:t>S.6</w:t>
            </w:r>
          </w:p>
        </w:tc>
        <w:tc>
          <w:tcPr>
            <w:tcW w:w="2144" w:type="dxa"/>
            <w:vAlign w:val="center"/>
          </w:tcPr>
          <w:p w14:paraId="04815B0C" w14:textId="6081900D" w:rsidR="00EF3F20" w:rsidRDefault="00EF3F20" w:rsidP="00EF3F20">
            <w:r>
              <w:t>Ensure a compliant single central record is maintained</w:t>
            </w:r>
            <w:r w:rsidR="00C01FAC">
              <w:t>.</w:t>
            </w:r>
          </w:p>
        </w:tc>
        <w:tc>
          <w:tcPr>
            <w:tcW w:w="2268" w:type="dxa"/>
          </w:tcPr>
          <w:p w14:paraId="37C48441" w14:textId="77777777" w:rsidR="00EF3F20" w:rsidRDefault="00EF3F20" w:rsidP="00EF3F20"/>
        </w:tc>
        <w:tc>
          <w:tcPr>
            <w:tcW w:w="2410" w:type="dxa"/>
          </w:tcPr>
          <w:p w14:paraId="55CF3C73" w14:textId="417EB1C2" w:rsidR="00EF3F20" w:rsidRPr="00BE39D0" w:rsidRDefault="00EF3F20" w:rsidP="00EF3F20">
            <w:pPr>
              <w:jc w:val="center"/>
              <w:rPr>
                <w:b/>
                <w:bCs/>
                <w:color w:val="FF0000"/>
              </w:rPr>
            </w:pPr>
            <w:r>
              <w:t xml:space="preserve">    </w:t>
            </w:r>
          </w:p>
          <w:p w14:paraId="0A4EE225" w14:textId="77777777" w:rsidR="00EF3F20" w:rsidRDefault="00EF3F20" w:rsidP="00EF3F20">
            <w:pPr>
              <w:jc w:val="center"/>
              <w:rPr>
                <w:b/>
                <w:bCs/>
                <w:color w:val="0070C0"/>
              </w:rPr>
            </w:pPr>
            <w:r w:rsidRPr="004714CD">
              <w:rPr>
                <w:b/>
                <w:bCs/>
                <w:color w:val="0070C0"/>
              </w:rPr>
              <w:t>Monitor</w:t>
            </w:r>
          </w:p>
          <w:p w14:paraId="09127487" w14:textId="3D192B9A" w:rsidR="00EF3F20" w:rsidRDefault="00EF3F20" w:rsidP="00EF3F20">
            <w:pPr>
              <w:jc w:val="center"/>
            </w:pPr>
          </w:p>
        </w:tc>
        <w:tc>
          <w:tcPr>
            <w:tcW w:w="2403" w:type="dxa"/>
          </w:tcPr>
          <w:p w14:paraId="715E3DAE" w14:textId="77777777" w:rsidR="00EF3F20" w:rsidRDefault="00EF3F20" w:rsidP="00EF3F20"/>
          <w:p w14:paraId="761F422F" w14:textId="77777777" w:rsidR="00EF3F20" w:rsidRDefault="00EF3F20" w:rsidP="00EF3F20">
            <w:pPr>
              <w:jc w:val="center"/>
              <w:rPr>
                <w:b/>
                <w:bCs/>
                <w:color w:val="0070C0"/>
              </w:rPr>
            </w:pPr>
            <w:r w:rsidRPr="00D35807">
              <w:rPr>
                <w:b/>
                <w:bCs/>
                <w:color w:val="0070C0"/>
              </w:rPr>
              <w:t>Monitor</w:t>
            </w:r>
          </w:p>
          <w:p w14:paraId="519244A2" w14:textId="77777777" w:rsidR="00EF3F20" w:rsidRDefault="00EF3F20" w:rsidP="00EF3F20">
            <w:pPr>
              <w:jc w:val="center"/>
              <w:rPr>
                <w:b/>
                <w:bCs/>
                <w:color w:val="FFC000"/>
              </w:rPr>
            </w:pPr>
            <w:r w:rsidRPr="00D35807">
              <w:rPr>
                <w:b/>
                <w:bCs/>
                <w:color w:val="FFC000"/>
              </w:rPr>
              <w:t>Consulted</w:t>
            </w:r>
          </w:p>
          <w:p w14:paraId="55F166A1" w14:textId="77777777" w:rsidR="00DF3F33" w:rsidRDefault="107AECCD" w:rsidP="00EF3F20">
            <w:pPr>
              <w:jc w:val="center"/>
              <w:rPr>
                <w:b/>
                <w:bCs/>
                <w:color w:val="00B050"/>
              </w:rPr>
            </w:pPr>
            <w:r w:rsidRPr="1CA12583">
              <w:rPr>
                <w:b/>
                <w:bCs/>
                <w:color w:val="00B050"/>
              </w:rPr>
              <w:t xml:space="preserve">Deliver </w:t>
            </w:r>
          </w:p>
          <w:p w14:paraId="240D1A63" w14:textId="38CAC4EC" w:rsidR="00EF3F20" w:rsidRPr="00D35807" w:rsidRDefault="107AECCD" w:rsidP="00EF3F20">
            <w:pPr>
              <w:jc w:val="center"/>
              <w:rPr>
                <w:b/>
                <w:bCs/>
              </w:rPr>
            </w:pPr>
            <w:r w:rsidRPr="00AE28A6">
              <w:lastRenderedPageBreak/>
              <w:t>(Trust single central record)</w:t>
            </w:r>
          </w:p>
        </w:tc>
        <w:tc>
          <w:tcPr>
            <w:tcW w:w="2417" w:type="dxa"/>
            <w:gridSpan w:val="2"/>
          </w:tcPr>
          <w:p w14:paraId="10547443" w14:textId="77777777" w:rsidR="00EF3F20" w:rsidRDefault="00EF3F20" w:rsidP="00EF3F20"/>
          <w:p w14:paraId="33F35E0A" w14:textId="77777777" w:rsidR="00EF3F20" w:rsidRDefault="00EF3F20" w:rsidP="00EF3F20">
            <w:pPr>
              <w:jc w:val="center"/>
              <w:rPr>
                <w:b/>
                <w:bCs/>
                <w:color w:val="0070C0"/>
              </w:rPr>
            </w:pPr>
            <w:r w:rsidRPr="004714CD">
              <w:rPr>
                <w:b/>
                <w:bCs/>
                <w:color w:val="0070C0"/>
              </w:rPr>
              <w:t>Monitor</w:t>
            </w:r>
          </w:p>
          <w:p w14:paraId="25BA1C69" w14:textId="57812425" w:rsidR="00EF3F20" w:rsidRDefault="00EF3F20" w:rsidP="00EF3F20"/>
        </w:tc>
        <w:tc>
          <w:tcPr>
            <w:tcW w:w="2551" w:type="dxa"/>
            <w:gridSpan w:val="2"/>
          </w:tcPr>
          <w:p w14:paraId="284C6078" w14:textId="77777777" w:rsidR="00EF3F20" w:rsidRDefault="00EF3F20" w:rsidP="00EF3F20"/>
          <w:p w14:paraId="02AC8C19" w14:textId="735BCFD9" w:rsidR="00EF3F20" w:rsidRPr="00A50A55" w:rsidRDefault="00EF3F20" w:rsidP="00EF3F20">
            <w:pPr>
              <w:jc w:val="center"/>
              <w:rPr>
                <w:b/>
                <w:bCs/>
                <w:color w:val="FF0000"/>
              </w:rPr>
            </w:pPr>
            <w:r w:rsidRPr="00A50A55">
              <w:rPr>
                <w:b/>
                <w:bCs/>
                <w:color w:val="FF0000"/>
              </w:rPr>
              <w:t>Decide</w:t>
            </w:r>
          </w:p>
          <w:p w14:paraId="593B9A3B" w14:textId="0E58E096" w:rsidR="00EF3F20" w:rsidRPr="00701F01" w:rsidRDefault="00EF3F20" w:rsidP="00EF3F20">
            <w:pPr>
              <w:jc w:val="center"/>
              <w:rPr>
                <w:b/>
                <w:bCs/>
                <w:color w:val="00B050"/>
              </w:rPr>
            </w:pPr>
            <w:r w:rsidRPr="00701F01">
              <w:rPr>
                <w:b/>
                <w:bCs/>
                <w:color w:val="00B050"/>
              </w:rPr>
              <w:t>Deliver</w:t>
            </w:r>
          </w:p>
          <w:p w14:paraId="5E98BC99" w14:textId="77777777" w:rsidR="00EF3F20" w:rsidRDefault="00EF3F20" w:rsidP="00EF3F20">
            <w:pPr>
              <w:jc w:val="center"/>
              <w:rPr>
                <w:b/>
                <w:bCs/>
                <w:color w:val="0070C0"/>
              </w:rPr>
            </w:pPr>
            <w:r w:rsidRPr="00654B42">
              <w:rPr>
                <w:b/>
                <w:bCs/>
                <w:color w:val="0070C0"/>
              </w:rPr>
              <w:t>Monitor</w:t>
            </w:r>
          </w:p>
          <w:p w14:paraId="0CC43E5A" w14:textId="17600279" w:rsidR="00EF3F20" w:rsidRDefault="107AECCD" w:rsidP="00EF3F20">
            <w:r>
              <w:lastRenderedPageBreak/>
              <w:t xml:space="preserve">       </w:t>
            </w:r>
          </w:p>
        </w:tc>
      </w:tr>
    </w:tbl>
    <w:p w14:paraId="0A8FAE7F" w14:textId="5A87F328" w:rsidR="0074790C" w:rsidRDefault="0074790C" w:rsidP="0074790C">
      <w:pPr>
        <w:tabs>
          <w:tab w:val="left" w:pos="3870"/>
        </w:tabs>
      </w:pPr>
    </w:p>
    <w:p w14:paraId="5C999632" w14:textId="77777777" w:rsidR="0074790C" w:rsidRPr="0074790C" w:rsidRDefault="0074790C" w:rsidP="0074790C">
      <w:pPr>
        <w:tabs>
          <w:tab w:val="left" w:pos="3870"/>
        </w:tabs>
      </w:pPr>
    </w:p>
    <w:tbl>
      <w:tblPr>
        <w:tblStyle w:val="TableGrid"/>
        <w:tblW w:w="14736" w:type="dxa"/>
        <w:tblLook w:val="04A0" w:firstRow="1" w:lastRow="0" w:firstColumn="1" w:lastColumn="0" w:noHBand="0" w:noVBand="1"/>
      </w:tblPr>
      <w:tblGrid>
        <w:gridCol w:w="593"/>
        <w:gridCol w:w="2339"/>
        <w:gridCol w:w="2074"/>
        <w:gridCol w:w="2420"/>
        <w:gridCol w:w="2492"/>
        <w:gridCol w:w="6"/>
        <w:gridCol w:w="2347"/>
        <w:gridCol w:w="2465"/>
      </w:tblGrid>
      <w:tr w:rsidR="00E12972" w:rsidRPr="00CE7DED" w14:paraId="3B415E07" w14:textId="77777777" w:rsidTr="1CA12583">
        <w:trPr>
          <w:tblHeader/>
        </w:trPr>
        <w:tc>
          <w:tcPr>
            <w:tcW w:w="14736" w:type="dxa"/>
            <w:gridSpan w:val="8"/>
            <w:shd w:val="clear" w:color="auto" w:fill="D9D9D9" w:themeFill="background1" w:themeFillShade="D9"/>
          </w:tcPr>
          <w:p w14:paraId="120A96A1" w14:textId="2C882584" w:rsidR="000F5FEF" w:rsidRPr="00CE7DED" w:rsidRDefault="0005738D" w:rsidP="0074790C">
            <w:pPr>
              <w:jc w:val="center"/>
              <w:rPr>
                <w:b/>
                <w:bCs/>
              </w:rPr>
            </w:pPr>
            <w:r>
              <w:rPr>
                <w:b/>
                <w:bCs/>
              </w:rPr>
              <w:t>Finance</w:t>
            </w:r>
          </w:p>
        </w:tc>
      </w:tr>
      <w:tr w:rsidR="000F5FEF" w:rsidRPr="00E33801" w14:paraId="1F58FA6C" w14:textId="77777777" w:rsidTr="00AE28A6">
        <w:trPr>
          <w:trHeight w:val="204"/>
          <w:tblHeader/>
        </w:trPr>
        <w:tc>
          <w:tcPr>
            <w:tcW w:w="2932" w:type="dxa"/>
            <w:gridSpan w:val="2"/>
            <w:shd w:val="clear" w:color="auto" w:fill="FF0000"/>
            <w:vAlign w:val="center"/>
          </w:tcPr>
          <w:p w14:paraId="768AD351" w14:textId="77777777" w:rsidR="000F5FEF" w:rsidRPr="009A00BE" w:rsidRDefault="000F5FEF">
            <w:pPr>
              <w:rPr>
                <w:b/>
                <w:bCs/>
                <w:color w:val="FFFFFF" w:themeColor="background1"/>
              </w:rPr>
            </w:pPr>
            <w:r>
              <w:rPr>
                <w:b/>
                <w:bCs/>
                <w:color w:val="FFFFFF" w:themeColor="background1"/>
              </w:rPr>
              <w:t>Decide</w:t>
            </w:r>
          </w:p>
          <w:p w14:paraId="46D9C143" w14:textId="77777777" w:rsidR="000F5FEF" w:rsidRPr="009A00BE" w:rsidRDefault="000F5FEF">
            <w:pPr>
              <w:rPr>
                <w:b/>
                <w:bCs/>
                <w:color w:val="FFFFFF" w:themeColor="background1"/>
              </w:rPr>
            </w:pPr>
          </w:p>
        </w:tc>
        <w:tc>
          <w:tcPr>
            <w:tcW w:w="11804" w:type="dxa"/>
            <w:gridSpan w:val="6"/>
            <w:vAlign w:val="center"/>
          </w:tcPr>
          <w:p w14:paraId="2DB8A32E" w14:textId="3DE54956" w:rsidR="000F5FEF" w:rsidRPr="007C3EB5" w:rsidRDefault="000F5FEF">
            <w:pPr>
              <w:shd w:val="clear" w:color="auto" w:fill="FAFAFA"/>
              <w:rPr>
                <w:rFonts w:eastAsia="Times New Roman" w:cs="Helvetica"/>
                <w:lang w:eastAsia="en-GB"/>
              </w:rPr>
            </w:pPr>
            <w:r w:rsidRPr="006E33C2">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w:t>
            </w:r>
            <w:r w:rsidR="00E94812">
              <w:rPr>
                <w:rFonts w:eastAsia="Times New Roman" w:cs="Helvetica"/>
                <w:lang w:eastAsia="en-GB"/>
              </w:rPr>
              <w:t xml:space="preserve"> related to the decision or action.</w:t>
            </w:r>
          </w:p>
        </w:tc>
      </w:tr>
      <w:tr w:rsidR="000F5FEF" w:rsidRPr="00E33801" w14:paraId="4A7DBCF9" w14:textId="77777777" w:rsidTr="00AE28A6">
        <w:trPr>
          <w:trHeight w:val="204"/>
          <w:tblHeader/>
        </w:trPr>
        <w:tc>
          <w:tcPr>
            <w:tcW w:w="2932" w:type="dxa"/>
            <w:gridSpan w:val="2"/>
            <w:shd w:val="clear" w:color="auto" w:fill="FFC000" w:themeFill="accent4"/>
            <w:vAlign w:val="center"/>
          </w:tcPr>
          <w:p w14:paraId="150A547A" w14:textId="77777777" w:rsidR="000F5FEF" w:rsidRPr="009A00BE" w:rsidRDefault="000F5FEF">
            <w:pPr>
              <w:rPr>
                <w:b/>
                <w:bCs/>
                <w:color w:val="FFFFFF" w:themeColor="background1"/>
              </w:rPr>
            </w:pPr>
            <w:r>
              <w:rPr>
                <w:b/>
                <w:bCs/>
                <w:color w:val="FFFFFF" w:themeColor="background1"/>
              </w:rPr>
              <w:t>Consulted</w:t>
            </w:r>
          </w:p>
          <w:p w14:paraId="48578C89" w14:textId="77777777" w:rsidR="000F5FEF" w:rsidRPr="009A00BE" w:rsidRDefault="000F5FEF" w:rsidP="007C3EB5">
            <w:pPr>
              <w:rPr>
                <w:b/>
                <w:bCs/>
                <w:color w:val="FFFFFF" w:themeColor="background1"/>
              </w:rPr>
            </w:pPr>
          </w:p>
        </w:tc>
        <w:tc>
          <w:tcPr>
            <w:tcW w:w="11804" w:type="dxa"/>
            <w:gridSpan w:val="6"/>
            <w:vAlign w:val="center"/>
          </w:tcPr>
          <w:p w14:paraId="318B5D0E" w14:textId="021CA048" w:rsidR="000F5FEF" w:rsidRPr="007C3EB5" w:rsidRDefault="000F5FEF" w:rsidP="007C3EB5">
            <w:pPr>
              <w:shd w:val="clear" w:color="auto" w:fill="FAFAFA"/>
              <w:rPr>
                <w:rFonts w:eastAsia="Times New Roman" w:cs="Helvetica"/>
                <w:lang w:eastAsia="en-GB"/>
              </w:rPr>
            </w:pPr>
            <w:r w:rsidRPr="006E33C2">
              <w:rPr>
                <w:rFonts w:eastAsia="Times New Roman" w:cs="Helvetica"/>
                <w:b/>
                <w:bCs/>
                <w:color w:val="FFC000"/>
                <w:lang w:eastAsia="en-GB"/>
              </w:rPr>
              <w:t xml:space="preserve">Consulted </w:t>
            </w:r>
            <w:r w:rsidRPr="00E33801">
              <w:rPr>
                <w:rFonts w:eastAsia="Times New Roman" w:cs="Helvetica"/>
                <w:lang w:eastAsia="en-GB"/>
              </w:rPr>
              <w:t>- Will be consulted as part of the process of completing a task. Their contribution may inform the approach or decision.</w:t>
            </w:r>
          </w:p>
        </w:tc>
      </w:tr>
      <w:tr w:rsidR="000F5FEF" w:rsidRPr="00E33801" w14:paraId="0772A41C" w14:textId="77777777" w:rsidTr="00AE28A6">
        <w:trPr>
          <w:trHeight w:val="204"/>
          <w:tblHeader/>
        </w:trPr>
        <w:tc>
          <w:tcPr>
            <w:tcW w:w="2932" w:type="dxa"/>
            <w:gridSpan w:val="2"/>
            <w:shd w:val="clear" w:color="auto" w:fill="00B050"/>
            <w:vAlign w:val="center"/>
          </w:tcPr>
          <w:p w14:paraId="04F7DD6E" w14:textId="77777777" w:rsidR="000F5FEF" w:rsidRPr="009A00BE" w:rsidRDefault="000F5FEF">
            <w:pPr>
              <w:rPr>
                <w:b/>
                <w:bCs/>
                <w:color w:val="FFFFFF" w:themeColor="background1"/>
              </w:rPr>
            </w:pPr>
            <w:r>
              <w:rPr>
                <w:b/>
                <w:bCs/>
                <w:color w:val="FFFFFF" w:themeColor="background1"/>
              </w:rPr>
              <w:t>Deliver</w:t>
            </w:r>
          </w:p>
          <w:p w14:paraId="33F67212" w14:textId="77777777" w:rsidR="000F5FEF" w:rsidRPr="009A00BE" w:rsidRDefault="000F5FEF">
            <w:pPr>
              <w:jc w:val="center"/>
              <w:rPr>
                <w:b/>
                <w:bCs/>
                <w:color w:val="FFFFFF" w:themeColor="background1"/>
              </w:rPr>
            </w:pPr>
          </w:p>
        </w:tc>
        <w:tc>
          <w:tcPr>
            <w:tcW w:w="11804" w:type="dxa"/>
            <w:gridSpan w:val="6"/>
            <w:vAlign w:val="center"/>
          </w:tcPr>
          <w:p w14:paraId="1082DD5B" w14:textId="67569638" w:rsidR="000F5FEF" w:rsidRPr="00E33801" w:rsidRDefault="49447678">
            <w:pPr>
              <w:tabs>
                <w:tab w:val="left" w:pos="5115"/>
              </w:tabs>
              <w:rPr>
                <w:b/>
                <w:bCs/>
              </w:rPr>
            </w:pPr>
            <w:r w:rsidRPr="1CA12583">
              <w:rPr>
                <w:rFonts w:eastAsia="Times New Roman" w:cs="Helvetica"/>
                <w:b/>
                <w:bCs/>
                <w:color w:val="00B050"/>
                <w:lang w:eastAsia="en-GB"/>
              </w:rPr>
              <w:t>Deliver</w:t>
            </w:r>
            <w:r w:rsidRPr="1CA12583">
              <w:rPr>
                <w:rFonts w:eastAsia="Times New Roman" w:cs="Helvetica"/>
                <w:lang w:eastAsia="en-GB"/>
              </w:rPr>
              <w:t xml:space="preserve"> - Accountable for: undertaking particular tasks; following agreed policies and procedures; ensuring appropriate training of staff</w:t>
            </w:r>
            <w:r w:rsidR="6324EFAB" w:rsidRPr="1CA12583">
              <w:rPr>
                <w:rFonts w:eastAsia="Times New Roman" w:cs="Helvetica"/>
                <w:lang w:eastAsia="en-GB"/>
              </w:rPr>
              <w:t>.</w:t>
            </w:r>
          </w:p>
        </w:tc>
      </w:tr>
      <w:tr w:rsidR="000F5FEF" w:rsidRPr="00E33801" w14:paraId="681E3421" w14:textId="77777777" w:rsidTr="00AE28A6">
        <w:trPr>
          <w:trHeight w:val="204"/>
          <w:tblHeader/>
        </w:trPr>
        <w:tc>
          <w:tcPr>
            <w:tcW w:w="2932" w:type="dxa"/>
            <w:gridSpan w:val="2"/>
            <w:shd w:val="clear" w:color="auto" w:fill="0070C0"/>
            <w:vAlign w:val="center"/>
          </w:tcPr>
          <w:p w14:paraId="540E748D" w14:textId="77777777" w:rsidR="000F5FEF" w:rsidRPr="009A00BE" w:rsidRDefault="000F5FEF">
            <w:pPr>
              <w:rPr>
                <w:b/>
                <w:bCs/>
                <w:color w:val="FFFFFF" w:themeColor="background1"/>
              </w:rPr>
            </w:pPr>
            <w:r>
              <w:rPr>
                <w:b/>
                <w:bCs/>
                <w:color w:val="FFFFFF" w:themeColor="background1"/>
              </w:rPr>
              <w:t>Monitor</w:t>
            </w:r>
          </w:p>
        </w:tc>
        <w:tc>
          <w:tcPr>
            <w:tcW w:w="11804" w:type="dxa"/>
            <w:gridSpan w:val="6"/>
            <w:vAlign w:val="center"/>
          </w:tcPr>
          <w:p w14:paraId="750BFE0D" w14:textId="1FA1D92C" w:rsidR="000F5FEF" w:rsidRPr="00E33801" w:rsidRDefault="000F5FEF" w:rsidP="007C3EB5">
            <w:pPr>
              <w:shd w:val="clear" w:color="auto" w:fill="FAFAFA"/>
              <w:rPr>
                <w:rFonts w:eastAsia="Times New Roman" w:cs="Helvetica"/>
                <w:lang w:eastAsia="en-GB"/>
              </w:rPr>
            </w:pPr>
            <w:r w:rsidRPr="006E33C2">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E12972" w:rsidRPr="009A00BE" w14:paraId="1DF2E04A" w14:textId="77777777" w:rsidTr="00AE28A6">
        <w:trPr>
          <w:tblHeader/>
        </w:trPr>
        <w:tc>
          <w:tcPr>
            <w:tcW w:w="2932" w:type="dxa"/>
            <w:gridSpan w:val="2"/>
            <w:shd w:val="clear" w:color="auto" w:fill="D9D9D9" w:themeFill="background1" w:themeFillShade="D9"/>
            <w:vAlign w:val="center"/>
          </w:tcPr>
          <w:p w14:paraId="55C10D94" w14:textId="77777777" w:rsidR="00E12972" w:rsidRPr="009A00BE" w:rsidRDefault="00E12972">
            <w:pPr>
              <w:jc w:val="center"/>
              <w:rPr>
                <w:b/>
                <w:bCs/>
              </w:rPr>
            </w:pPr>
            <w:r>
              <w:rPr>
                <w:b/>
                <w:bCs/>
              </w:rPr>
              <w:t>Decision/Action</w:t>
            </w:r>
          </w:p>
        </w:tc>
        <w:tc>
          <w:tcPr>
            <w:tcW w:w="2074" w:type="dxa"/>
            <w:shd w:val="clear" w:color="auto" w:fill="D9D9D9" w:themeFill="background1" w:themeFillShade="D9"/>
            <w:vAlign w:val="center"/>
          </w:tcPr>
          <w:p w14:paraId="6A32DB34" w14:textId="77777777" w:rsidR="00E12972" w:rsidRPr="009A00BE" w:rsidRDefault="00E12972">
            <w:pPr>
              <w:jc w:val="center"/>
              <w:rPr>
                <w:b/>
                <w:bCs/>
              </w:rPr>
            </w:pPr>
            <w:r>
              <w:rPr>
                <w:b/>
                <w:bCs/>
              </w:rPr>
              <w:t>Members</w:t>
            </w:r>
          </w:p>
        </w:tc>
        <w:tc>
          <w:tcPr>
            <w:tcW w:w="2420" w:type="dxa"/>
            <w:shd w:val="clear" w:color="auto" w:fill="D9D9D9" w:themeFill="background1" w:themeFillShade="D9"/>
            <w:vAlign w:val="center"/>
          </w:tcPr>
          <w:p w14:paraId="3C103E12" w14:textId="3ADECB98" w:rsidR="00E12972" w:rsidRPr="009A00BE" w:rsidRDefault="00E12972">
            <w:pPr>
              <w:jc w:val="center"/>
              <w:rPr>
                <w:b/>
                <w:bCs/>
              </w:rPr>
            </w:pPr>
            <w:r>
              <w:rPr>
                <w:b/>
                <w:bCs/>
              </w:rPr>
              <w:t>Trust</w:t>
            </w:r>
            <w:r w:rsidR="007F27CD">
              <w:rPr>
                <w:b/>
                <w:bCs/>
              </w:rPr>
              <w:t xml:space="preserve"> Board</w:t>
            </w:r>
          </w:p>
        </w:tc>
        <w:tc>
          <w:tcPr>
            <w:tcW w:w="2498" w:type="dxa"/>
            <w:gridSpan w:val="2"/>
            <w:shd w:val="clear" w:color="auto" w:fill="D9D9D9" w:themeFill="background1" w:themeFillShade="D9"/>
            <w:vAlign w:val="center"/>
          </w:tcPr>
          <w:p w14:paraId="562A0CC2" w14:textId="30AAB2ED" w:rsidR="00E12972" w:rsidRPr="009A00BE" w:rsidRDefault="00E12972">
            <w:pPr>
              <w:jc w:val="center"/>
              <w:rPr>
                <w:b/>
                <w:bCs/>
              </w:rPr>
            </w:pPr>
            <w:r>
              <w:rPr>
                <w:b/>
                <w:bCs/>
              </w:rPr>
              <w:t xml:space="preserve">Executive </w:t>
            </w:r>
            <w:r w:rsidR="007F27CD">
              <w:rPr>
                <w:b/>
                <w:bCs/>
              </w:rPr>
              <w:t>l</w:t>
            </w:r>
            <w:r>
              <w:rPr>
                <w:b/>
                <w:bCs/>
              </w:rPr>
              <w:t xml:space="preserve">eadership </w:t>
            </w:r>
            <w:r w:rsidR="007F27CD">
              <w:rPr>
                <w:b/>
                <w:bCs/>
              </w:rPr>
              <w:t>t</w:t>
            </w:r>
            <w:r>
              <w:rPr>
                <w:b/>
                <w:bCs/>
              </w:rPr>
              <w:t>eam</w:t>
            </w:r>
          </w:p>
        </w:tc>
        <w:tc>
          <w:tcPr>
            <w:tcW w:w="2347" w:type="dxa"/>
            <w:shd w:val="clear" w:color="auto" w:fill="D9D9D9" w:themeFill="background1" w:themeFillShade="D9"/>
            <w:vAlign w:val="center"/>
          </w:tcPr>
          <w:p w14:paraId="26384E9D" w14:textId="61527839" w:rsidR="00E12972" w:rsidRPr="009A00BE" w:rsidRDefault="00E12972">
            <w:pPr>
              <w:jc w:val="center"/>
              <w:rPr>
                <w:b/>
                <w:bCs/>
              </w:rPr>
            </w:pPr>
            <w:r>
              <w:rPr>
                <w:b/>
                <w:bCs/>
              </w:rPr>
              <w:t xml:space="preserve">Local </w:t>
            </w:r>
            <w:r w:rsidR="007F27CD">
              <w:rPr>
                <w:b/>
                <w:bCs/>
              </w:rPr>
              <w:t>g</w:t>
            </w:r>
            <w:r>
              <w:rPr>
                <w:b/>
                <w:bCs/>
              </w:rPr>
              <w:t xml:space="preserve">overning </w:t>
            </w:r>
            <w:r w:rsidR="007F27CD">
              <w:rPr>
                <w:b/>
                <w:bCs/>
              </w:rPr>
              <w:t>b</w:t>
            </w:r>
            <w:r>
              <w:rPr>
                <w:b/>
                <w:bCs/>
              </w:rPr>
              <w:t>oard</w:t>
            </w:r>
          </w:p>
        </w:tc>
        <w:tc>
          <w:tcPr>
            <w:tcW w:w="2465" w:type="dxa"/>
            <w:shd w:val="clear" w:color="auto" w:fill="D9D9D9" w:themeFill="background1" w:themeFillShade="D9"/>
            <w:vAlign w:val="center"/>
          </w:tcPr>
          <w:p w14:paraId="592C923C" w14:textId="27328DB3" w:rsidR="00E12972" w:rsidRPr="009A00BE" w:rsidRDefault="00E12972">
            <w:pPr>
              <w:jc w:val="center"/>
              <w:rPr>
                <w:b/>
                <w:bCs/>
              </w:rPr>
            </w:pPr>
            <w:r>
              <w:rPr>
                <w:b/>
                <w:bCs/>
              </w:rPr>
              <w:t>Headteacher</w:t>
            </w:r>
          </w:p>
        </w:tc>
      </w:tr>
      <w:tr w:rsidR="0005738D" w14:paraId="52BFD44C" w14:textId="77777777" w:rsidTr="0074790C">
        <w:tc>
          <w:tcPr>
            <w:tcW w:w="593" w:type="dxa"/>
            <w:shd w:val="clear" w:color="auto" w:fill="A5A5A5" w:themeFill="accent3"/>
            <w:vAlign w:val="center"/>
          </w:tcPr>
          <w:p w14:paraId="4DFBFB9C" w14:textId="13B6DB06" w:rsidR="0005738D" w:rsidRDefault="0005738D" w:rsidP="00FA2AA0">
            <w:r>
              <w:t>F.1</w:t>
            </w:r>
          </w:p>
        </w:tc>
        <w:tc>
          <w:tcPr>
            <w:tcW w:w="2339" w:type="dxa"/>
            <w:vAlign w:val="center"/>
          </w:tcPr>
          <w:p w14:paraId="56F07C04" w14:textId="65801BBC" w:rsidR="0005738D" w:rsidRDefault="0005738D" w:rsidP="00FA2AA0">
            <w:r>
              <w:t>A</w:t>
            </w:r>
            <w:r w:rsidRPr="00DA5B02">
              <w:t>ppoint external auditors for the Trust</w:t>
            </w:r>
            <w:r w:rsidR="00C01FAC">
              <w:t>.</w:t>
            </w:r>
          </w:p>
        </w:tc>
        <w:tc>
          <w:tcPr>
            <w:tcW w:w="2074" w:type="dxa"/>
            <w:shd w:val="clear" w:color="auto" w:fill="FFFFFF" w:themeFill="background1"/>
            <w:vAlign w:val="center"/>
          </w:tcPr>
          <w:p w14:paraId="0691AB1D" w14:textId="07232F51" w:rsidR="00BA4963" w:rsidRPr="00BA4963" w:rsidRDefault="00BA4963" w:rsidP="00B6715B">
            <w:pPr>
              <w:jc w:val="center"/>
              <w:rPr>
                <w:b/>
                <w:bCs/>
              </w:rPr>
            </w:pPr>
            <w:r w:rsidRPr="00BA4963">
              <w:rPr>
                <w:b/>
                <w:bCs/>
                <w:color w:val="FF0000"/>
              </w:rPr>
              <w:t>Decide</w:t>
            </w:r>
          </w:p>
        </w:tc>
        <w:tc>
          <w:tcPr>
            <w:tcW w:w="2420" w:type="dxa"/>
            <w:shd w:val="clear" w:color="auto" w:fill="FFFFFF" w:themeFill="background1"/>
            <w:vAlign w:val="center"/>
          </w:tcPr>
          <w:p w14:paraId="1D5E3820" w14:textId="77777777" w:rsidR="0005738D" w:rsidRPr="00BA4963" w:rsidRDefault="0005738D" w:rsidP="00B6715B">
            <w:pPr>
              <w:jc w:val="center"/>
              <w:rPr>
                <w:b/>
                <w:bCs/>
              </w:rPr>
            </w:pPr>
          </w:p>
        </w:tc>
        <w:tc>
          <w:tcPr>
            <w:tcW w:w="2492" w:type="dxa"/>
            <w:shd w:val="clear" w:color="auto" w:fill="FFFFFF" w:themeFill="background1"/>
            <w:vAlign w:val="center"/>
          </w:tcPr>
          <w:p w14:paraId="429BED21" w14:textId="77777777" w:rsidR="0005738D" w:rsidRPr="00BA4963" w:rsidRDefault="0005738D" w:rsidP="00B6715B">
            <w:pPr>
              <w:jc w:val="center"/>
              <w:rPr>
                <w:b/>
                <w:bCs/>
              </w:rPr>
            </w:pPr>
          </w:p>
        </w:tc>
        <w:tc>
          <w:tcPr>
            <w:tcW w:w="2353" w:type="dxa"/>
            <w:gridSpan w:val="2"/>
            <w:shd w:val="clear" w:color="auto" w:fill="FFFFFF" w:themeFill="background1"/>
            <w:vAlign w:val="center"/>
          </w:tcPr>
          <w:p w14:paraId="72E4EC18" w14:textId="77777777" w:rsidR="0005738D" w:rsidRPr="00BA4963" w:rsidRDefault="0005738D" w:rsidP="00B6715B">
            <w:pPr>
              <w:jc w:val="center"/>
              <w:rPr>
                <w:b/>
                <w:bCs/>
              </w:rPr>
            </w:pPr>
          </w:p>
        </w:tc>
        <w:tc>
          <w:tcPr>
            <w:tcW w:w="2465" w:type="dxa"/>
            <w:shd w:val="clear" w:color="auto" w:fill="FFFFFF" w:themeFill="background1"/>
            <w:vAlign w:val="center"/>
          </w:tcPr>
          <w:p w14:paraId="5D59A29A" w14:textId="5DF12127" w:rsidR="0005738D" w:rsidRPr="00BA4963" w:rsidRDefault="0005738D" w:rsidP="00B6715B">
            <w:pPr>
              <w:jc w:val="center"/>
              <w:rPr>
                <w:b/>
                <w:bCs/>
              </w:rPr>
            </w:pPr>
          </w:p>
        </w:tc>
      </w:tr>
      <w:tr w:rsidR="0005738D" w14:paraId="2624118E" w14:textId="77777777" w:rsidTr="0074790C">
        <w:tc>
          <w:tcPr>
            <w:tcW w:w="593" w:type="dxa"/>
            <w:shd w:val="clear" w:color="auto" w:fill="A5A5A5" w:themeFill="accent3"/>
            <w:vAlign w:val="center"/>
          </w:tcPr>
          <w:p w14:paraId="093097A7" w14:textId="35BB1144" w:rsidR="0005738D" w:rsidRDefault="0005738D">
            <w:r>
              <w:t>F.2</w:t>
            </w:r>
          </w:p>
        </w:tc>
        <w:tc>
          <w:tcPr>
            <w:tcW w:w="2339" w:type="dxa"/>
            <w:vAlign w:val="center"/>
          </w:tcPr>
          <w:p w14:paraId="2836A135" w14:textId="7EB4F367" w:rsidR="0005738D" w:rsidRDefault="00C97784">
            <w:r>
              <w:t>A</w:t>
            </w:r>
            <w:r w:rsidR="0005738D">
              <w:t>ppoint internal auditors for the Trust</w:t>
            </w:r>
            <w:r w:rsidR="00C01FAC">
              <w:t>.</w:t>
            </w:r>
          </w:p>
        </w:tc>
        <w:tc>
          <w:tcPr>
            <w:tcW w:w="2074" w:type="dxa"/>
            <w:shd w:val="clear" w:color="auto" w:fill="FFFFFF" w:themeFill="background1"/>
            <w:vAlign w:val="center"/>
          </w:tcPr>
          <w:p w14:paraId="10167160" w14:textId="77777777" w:rsidR="0005738D" w:rsidRPr="00BA4963" w:rsidRDefault="0005738D" w:rsidP="00B6715B">
            <w:pPr>
              <w:jc w:val="center"/>
            </w:pPr>
          </w:p>
        </w:tc>
        <w:tc>
          <w:tcPr>
            <w:tcW w:w="2420" w:type="dxa"/>
            <w:shd w:val="clear" w:color="auto" w:fill="FFFFFF" w:themeFill="background1"/>
            <w:vAlign w:val="center"/>
          </w:tcPr>
          <w:p w14:paraId="480827FF" w14:textId="48689C7E" w:rsidR="0005738D" w:rsidRPr="00BA4963" w:rsidRDefault="00BA4963" w:rsidP="00B6715B">
            <w:pPr>
              <w:jc w:val="center"/>
              <w:rPr>
                <w:b/>
                <w:bCs/>
              </w:rPr>
            </w:pPr>
            <w:r w:rsidRPr="007E5BD9">
              <w:rPr>
                <w:b/>
                <w:bCs/>
                <w:color w:val="FF0000"/>
              </w:rPr>
              <w:t>Decide</w:t>
            </w:r>
          </w:p>
        </w:tc>
        <w:tc>
          <w:tcPr>
            <w:tcW w:w="2492" w:type="dxa"/>
            <w:shd w:val="clear" w:color="auto" w:fill="FFFFFF" w:themeFill="background1"/>
            <w:vAlign w:val="center"/>
          </w:tcPr>
          <w:p w14:paraId="7BF33D58" w14:textId="77777777" w:rsidR="0005738D" w:rsidRPr="00BA4963" w:rsidRDefault="0005738D" w:rsidP="00B6715B">
            <w:pPr>
              <w:jc w:val="center"/>
            </w:pPr>
          </w:p>
        </w:tc>
        <w:tc>
          <w:tcPr>
            <w:tcW w:w="2353" w:type="dxa"/>
            <w:gridSpan w:val="2"/>
            <w:shd w:val="clear" w:color="auto" w:fill="FFFFFF" w:themeFill="background1"/>
            <w:vAlign w:val="center"/>
          </w:tcPr>
          <w:p w14:paraId="3D8565C2" w14:textId="77777777" w:rsidR="0005738D" w:rsidRPr="00BA4963" w:rsidRDefault="0005738D" w:rsidP="00B6715B">
            <w:pPr>
              <w:jc w:val="center"/>
            </w:pPr>
          </w:p>
        </w:tc>
        <w:tc>
          <w:tcPr>
            <w:tcW w:w="2465" w:type="dxa"/>
            <w:shd w:val="clear" w:color="auto" w:fill="FFFFFF" w:themeFill="background1"/>
            <w:vAlign w:val="center"/>
          </w:tcPr>
          <w:p w14:paraId="5215B741" w14:textId="0D8A5CCA" w:rsidR="0005738D" w:rsidRPr="00BA4963" w:rsidRDefault="0005738D" w:rsidP="00B6715B">
            <w:pPr>
              <w:jc w:val="center"/>
            </w:pPr>
          </w:p>
        </w:tc>
      </w:tr>
      <w:tr w:rsidR="0005738D" w14:paraId="20A128B3" w14:textId="77777777" w:rsidTr="0074790C">
        <w:tc>
          <w:tcPr>
            <w:tcW w:w="593" w:type="dxa"/>
            <w:shd w:val="clear" w:color="auto" w:fill="A5A5A5" w:themeFill="accent3"/>
            <w:vAlign w:val="center"/>
          </w:tcPr>
          <w:p w14:paraId="50C23F5D" w14:textId="389F31DC" w:rsidR="0005738D" w:rsidRDefault="0005738D">
            <w:r>
              <w:t>F.3</w:t>
            </w:r>
          </w:p>
        </w:tc>
        <w:tc>
          <w:tcPr>
            <w:tcW w:w="2339" w:type="dxa"/>
            <w:vAlign w:val="center"/>
          </w:tcPr>
          <w:p w14:paraId="4705B744" w14:textId="2BC3BB75" w:rsidR="0005738D" w:rsidRDefault="00012B44">
            <w:r>
              <w:t>P</w:t>
            </w:r>
            <w:r w:rsidR="0005738D">
              <w:t>repare annual accounts.</w:t>
            </w:r>
          </w:p>
        </w:tc>
        <w:tc>
          <w:tcPr>
            <w:tcW w:w="2074" w:type="dxa"/>
            <w:shd w:val="clear" w:color="auto" w:fill="FFFFFF" w:themeFill="background1"/>
            <w:vAlign w:val="center"/>
          </w:tcPr>
          <w:p w14:paraId="26C4587D" w14:textId="77777777" w:rsidR="0005738D" w:rsidRPr="00BA4963" w:rsidRDefault="0005738D" w:rsidP="00B6715B">
            <w:pPr>
              <w:jc w:val="center"/>
            </w:pPr>
          </w:p>
        </w:tc>
        <w:tc>
          <w:tcPr>
            <w:tcW w:w="2420" w:type="dxa"/>
            <w:shd w:val="clear" w:color="auto" w:fill="FFFFFF" w:themeFill="background1"/>
            <w:vAlign w:val="center"/>
          </w:tcPr>
          <w:p w14:paraId="558376C5" w14:textId="77777777" w:rsidR="0005738D" w:rsidRPr="00BA4963" w:rsidRDefault="0005738D" w:rsidP="00B6715B">
            <w:pPr>
              <w:jc w:val="center"/>
            </w:pPr>
          </w:p>
        </w:tc>
        <w:tc>
          <w:tcPr>
            <w:tcW w:w="2492" w:type="dxa"/>
            <w:shd w:val="clear" w:color="auto" w:fill="FFFFFF" w:themeFill="background1"/>
            <w:vAlign w:val="center"/>
          </w:tcPr>
          <w:p w14:paraId="2F7048B9" w14:textId="0756F72F" w:rsidR="0005738D" w:rsidRPr="00C4264A" w:rsidRDefault="00C4264A" w:rsidP="00B6715B">
            <w:pPr>
              <w:jc w:val="center"/>
              <w:rPr>
                <w:b/>
                <w:bCs/>
              </w:rPr>
            </w:pPr>
            <w:r w:rsidRPr="00C4264A">
              <w:rPr>
                <w:b/>
                <w:bCs/>
                <w:color w:val="00B050"/>
              </w:rPr>
              <w:t>Deliver</w:t>
            </w:r>
          </w:p>
        </w:tc>
        <w:tc>
          <w:tcPr>
            <w:tcW w:w="2353" w:type="dxa"/>
            <w:gridSpan w:val="2"/>
            <w:shd w:val="clear" w:color="auto" w:fill="FFFFFF" w:themeFill="background1"/>
            <w:vAlign w:val="center"/>
          </w:tcPr>
          <w:p w14:paraId="01A29CEE" w14:textId="77777777" w:rsidR="0005738D" w:rsidRPr="00BA4963" w:rsidRDefault="0005738D" w:rsidP="00B6715B">
            <w:pPr>
              <w:jc w:val="center"/>
            </w:pPr>
          </w:p>
        </w:tc>
        <w:tc>
          <w:tcPr>
            <w:tcW w:w="2465" w:type="dxa"/>
            <w:shd w:val="clear" w:color="auto" w:fill="FFFFFF" w:themeFill="background1"/>
            <w:vAlign w:val="center"/>
          </w:tcPr>
          <w:p w14:paraId="7E4E65B7" w14:textId="048CC092" w:rsidR="0005738D" w:rsidRPr="00BA4963" w:rsidRDefault="0005738D" w:rsidP="00B6715B">
            <w:pPr>
              <w:jc w:val="center"/>
            </w:pPr>
          </w:p>
        </w:tc>
      </w:tr>
      <w:tr w:rsidR="0005738D" w14:paraId="2939CEF1" w14:textId="77777777" w:rsidTr="0074790C">
        <w:tc>
          <w:tcPr>
            <w:tcW w:w="593" w:type="dxa"/>
            <w:shd w:val="clear" w:color="auto" w:fill="A5A5A5" w:themeFill="accent3"/>
            <w:vAlign w:val="center"/>
          </w:tcPr>
          <w:p w14:paraId="61A32162" w14:textId="5D0D7D1F" w:rsidR="0005738D" w:rsidRPr="00D124B7" w:rsidRDefault="0005738D">
            <w:pPr>
              <w:rPr>
                <w:highlight w:val="yellow"/>
              </w:rPr>
            </w:pPr>
            <w:r w:rsidRPr="007E5BD9">
              <w:lastRenderedPageBreak/>
              <w:t>F.4</w:t>
            </w:r>
          </w:p>
        </w:tc>
        <w:tc>
          <w:tcPr>
            <w:tcW w:w="2339" w:type="dxa"/>
            <w:vAlign w:val="center"/>
          </w:tcPr>
          <w:p w14:paraId="4A449BF2" w14:textId="1254B589" w:rsidR="0005738D" w:rsidRPr="00012B44" w:rsidRDefault="067F6275">
            <w:r>
              <w:t>Implement</w:t>
            </w:r>
            <w:r w:rsidR="210430FC">
              <w:t xml:space="preserve"> </w:t>
            </w:r>
            <w:r w:rsidR="1B07DD00">
              <w:t xml:space="preserve">the Trust </w:t>
            </w:r>
            <w:r w:rsidR="00FD2F4F">
              <w:t>f</w:t>
            </w:r>
            <w:r w:rsidR="210430FC">
              <w:t xml:space="preserve">inance </w:t>
            </w:r>
            <w:r w:rsidR="00FD2F4F">
              <w:t>p</w:t>
            </w:r>
            <w:r w:rsidR="210430FC">
              <w:t xml:space="preserve">olicy and </w:t>
            </w:r>
            <w:r w:rsidR="00FD2F4F">
              <w:t>p</w:t>
            </w:r>
            <w:r w:rsidR="210430FC">
              <w:t xml:space="preserve">ay </w:t>
            </w:r>
            <w:r w:rsidR="00FD2F4F">
              <w:t>p</w:t>
            </w:r>
            <w:r w:rsidR="210430FC">
              <w:t>olicy</w:t>
            </w:r>
            <w:r w:rsidR="79C02F08">
              <w:t>.</w:t>
            </w:r>
          </w:p>
        </w:tc>
        <w:tc>
          <w:tcPr>
            <w:tcW w:w="2074" w:type="dxa"/>
            <w:vAlign w:val="center"/>
          </w:tcPr>
          <w:p w14:paraId="26BEB7A8" w14:textId="77777777" w:rsidR="0005738D" w:rsidRPr="00BA4963" w:rsidRDefault="0005738D" w:rsidP="00B6715B">
            <w:pPr>
              <w:jc w:val="center"/>
            </w:pPr>
          </w:p>
        </w:tc>
        <w:tc>
          <w:tcPr>
            <w:tcW w:w="2420" w:type="dxa"/>
            <w:vAlign w:val="center"/>
          </w:tcPr>
          <w:p w14:paraId="7D9875A7" w14:textId="195E51E7" w:rsidR="0005738D" w:rsidRPr="007E5BD9" w:rsidRDefault="007E5BD9" w:rsidP="00B6715B">
            <w:pPr>
              <w:jc w:val="center"/>
              <w:rPr>
                <w:b/>
                <w:bCs/>
              </w:rPr>
            </w:pPr>
            <w:r w:rsidRPr="007E5BD9">
              <w:rPr>
                <w:b/>
                <w:bCs/>
                <w:color w:val="FF0000"/>
              </w:rPr>
              <w:t>Decide</w:t>
            </w:r>
          </w:p>
        </w:tc>
        <w:tc>
          <w:tcPr>
            <w:tcW w:w="2492" w:type="dxa"/>
            <w:vAlign w:val="center"/>
          </w:tcPr>
          <w:p w14:paraId="7D58ADD2" w14:textId="75813792" w:rsidR="0005738D" w:rsidRPr="00BA4963" w:rsidRDefault="0005738D" w:rsidP="1CA12583">
            <w:pPr>
              <w:rPr>
                <w:b/>
                <w:bCs/>
              </w:rPr>
            </w:pPr>
          </w:p>
          <w:p w14:paraId="56D0B730" w14:textId="0756F72F" w:rsidR="0005738D" w:rsidRPr="00BA4963" w:rsidRDefault="46FD3127" w:rsidP="1CA12583">
            <w:pPr>
              <w:jc w:val="center"/>
              <w:rPr>
                <w:b/>
                <w:bCs/>
              </w:rPr>
            </w:pPr>
            <w:r w:rsidRPr="1CA12583">
              <w:rPr>
                <w:b/>
                <w:bCs/>
                <w:color w:val="00B050"/>
              </w:rPr>
              <w:t>Deliver</w:t>
            </w:r>
          </w:p>
          <w:p w14:paraId="6CAF5F65" w14:textId="66AFA826" w:rsidR="0005738D" w:rsidRPr="00BA4963" w:rsidRDefault="46FD3127" w:rsidP="1CA12583">
            <w:pPr>
              <w:jc w:val="center"/>
              <w:rPr>
                <w:b/>
                <w:bCs/>
                <w:color w:val="0070C0"/>
              </w:rPr>
            </w:pPr>
            <w:r w:rsidRPr="1CA12583">
              <w:rPr>
                <w:b/>
                <w:bCs/>
                <w:color w:val="0070C0"/>
              </w:rPr>
              <w:t>Monitor</w:t>
            </w:r>
          </w:p>
          <w:p w14:paraId="5CE68EC3" w14:textId="78225ACF" w:rsidR="0005738D" w:rsidRPr="00BA4963" w:rsidRDefault="0005738D" w:rsidP="1CA12583">
            <w:pPr>
              <w:jc w:val="center"/>
            </w:pPr>
          </w:p>
        </w:tc>
        <w:tc>
          <w:tcPr>
            <w:tcW w:w="2353" w:type="dxa"/>
            <w:gridSpan w:val="2"/>
            <w:vAlign w:val="center"/>
          </w:tcPr>
          <w:p w14:paraId="2207ACAB" w14:textId="7C85B181" w:rsidR="0005738D" w:rsidRPr="00BA4963" w:rsidRDefault="46FD3127" w:rsidP="1CA12583">
            <w:pPr>
              <w:jc w:val="center"/>
              <w:rPr>
                <w:b/>
                <w:bCs/>
                <w:color w:val="0070C0"/>
              </w:rPr>
            </w:pPr>
            <w:r w:rsidRPr="1CA12583">
              <w:rPr>
                <w:b/>
                <w:bCs/>
                <w:color w:val="0070C0"/>
              </w:rPr>
              <w:t>Monitor</w:t>
            </w:r>
          </w:p>
          <w:p w14:paraId="13FFBBDD" w14:textId="36B0DA6D" w:rsidR="0005738D" w:rsidRPr="00BA4963" w:rsidRDefault="0005738D" w:rsidP="1CA12583">
            <w:pPr>
              <w:jc w:val="center"/>
            </w:pPr>
          </w:p>
        </w:tc>
        <w:tc>
          <w:tcPr>
            <w:tcW w:w="2465" w:type="dxa"/>
            <w:vAlign w:val="center"/>
          </w:tcPr>
          <w:p w14:paraId="41A65A69" w14:textId="0756F72F" w:rsidR="0005738D" w:rsidRPr="00BA4963" w:rsidRDefault="46FD3127" w:rsidP="1CA12583">
            <w:pPr>
              <w:jc w:val="center"/>
              <w:rPr>
                <w:b/>
                <w:bCs/>
              </w:rPr>
            </w:pPr>
            <w:r w:rsidRPr="1CA12583">
              <w:rPr>
                <w:b/>
                <w:bCs/>
                <w:color w:val="00B050"/>
              </w:rPr>
              <w:t>Deliver</w:t>
            </w:r>
          </w:p>
          <w:p w14:paraId="3D6908AA" w14:textId="7C85B181" w:rsidR="0005738D" w:rsidRPr="00BA4963" w:rsidRDefault="46FD3127" w:rsidP="1CA12583">
            <w:pPr>
              <w:jc w:val="center"/>
              <w:rPr>
                <w:b/>
                <w:bCs/>
                <w:color w:val="0070C0"/>
              </w:rPr>
            </w:pPr>
            <w:r w:rsidRPr="1CA12583">
              <w:rPr>
                <w:b/>
                <w:bCs/>
                <w:color w:val="0070C0"/>
              </w:rPr>
              <w:t>Monitor</w:t>
            </w:r>
          </w:p>
          <w:p w14:paraId="594AE4D6" w14:textId="709B9E66" w:rsidR="0005738D" w:rsidRPr="00BA4963" w:rsidRDefault="0005738D" w:rsidP="1CA12583">
            <w:pPr>
              <w:jc w:val="center"/>
            </w:pPr>
          </w:p>
        </w:tc>
      </w:tr>
      <w:tr w:rsidR="00D124B7" w14:paraId="12D99D54" w14:textId="77777777" w:rsidTr="0074790C">
        <w:tc>
          <w:tcPr>
            <w:tcW w:w="593" w:type="dxa"/>
            <w:shd w:val="clear" w:color="auto" w:fill="A5A5A5" w:themeFill="accent3"/>
            <w:vAlign w:val="center"/>
          </w:tcPr>
          <w:p w14:paraId="29C4CE4A" w14:textId="4786F08A" w:rsidR="00D124B7" w:rsidRDefault="00D124B7">
            <w:r>
              <w:t>F.5</w:t>
            </w:r>
          </w:p>
        </w:tc>
        <w:tc>
          <w:tcPr>
            <w:tcW w:w="2339" w:type="dxa"/>
            <w:vAlign w:val="center"/>
          </w:tcPr>
          <w:p w14:paraId="7E2AC572" w14:textId="6FCEBF22" w:rsidR="00D124B7" w:rsidRDefault="00C97784">
            <w:r>
              <w:t>A</w:t>
            </w:r>
            <w:r w:rsidR="00D124B7">
              <w:t>ppoint an Accounting Officer.</w:t>
            </w:r>
          </w:p>
        </w:tc>
        <w:tc>
          <w:tcPr>
            <w:tcW w:w="2074" w:type="dxa"/>
            <w:vAlign w:val="center"/>
          </w:tcPr>
          <w:p w14:paraId="521BF604" w14:textId="77777777" w:rsidR="00D124B7" w:rsidRDefault="00D124B7" w:rsidP="00B6715B">
            <w:pPr>
              <w:jc w:val="center"/>
            </w:pPr>
          </w:p>
        </w:tc>
        <w:tc>
          <w:tcPr>
            <w:tcW w:w="2420" w:type="dxa"/>
            <w:vAlign w:val="center"/>
          </w:tcPr>
          <w:p w14:paraId="15B9E899" w14:textId="730250A9" w:rsidR="00D124B7" w:rsidRDefault="00B04A8D" w:rsidP="00B6715B">
            <w:pPr>
              <w:jc w:val="center"/>
            </w:pPr>
            <w:r w:rsidRPr="007E5BD9">
              <w:rPr>
                <w:b/>
                <w:bCs/>
                <w:color w:val="FF0000"/>
              </w:rPr>
              <w:t>Decide</w:t>
            </w:r>
          </w:p>
        </w:tc>
        <w:tc>
          <w:tcPr>
            <w:tcW w:w="2492" w:type="dxa"/>
            <w:vAlign w:val="center"/>
          </w:tcPr>
          <w:p w14:paraId="181CF3B3" w14:textId="77777777" w:rsidR="00D124B7" w:rsidRDefault="00D124B7" w:rsidP="00B6715B">
            <w:pPr>
              <w:jc w:val="center"/>
            </w:pPr>
          </w:p>
        </w:tc>
        <w:tc>
          <w:tcPr>
            <w:tcW w:w="2353" w:type="dxa"/>
            <w:gridSpan w:val="2"/>
            <w:vAlign w:val="center"/>
          </w:tcPr>
          <w:p w14:paraId="29BDE3C2" w14:textId="77777777" w:rsidR="00D124B7" w:rsidRDefault="00D124B7" w:rsidP="00B6715B">
            <w:pPr>
              <w:jc w:val="center"/>
            </w:pPr>
          </w:p>
        </w:tc>
        <w:tc>
          <w:tcPr>
            <w:tcW w:w="2465" w:type="dxa"/>
            <w:vAlign w:val="center"/>
          </w:tcPr>
          <w:p w14:paraId="3A02A751" w14:textId="48251824" w:rsidR="00D124B7" w:rsidRDefault="00D124B7" w:rsidP="00B6715B">
            <w:pPr>
              <w:jc w:val="center"/>
            </w:pPr>
          </w:p>
        </w:tc>
      </w:tr>
      <w:tr w:rsidR="00D124B7" w14:paraId="4E42934B" w14:textId="77777777" w:rsidTr="0074790C">
        <w:tc>
          <w:tcPr>
            <w:tcW w:w="593" w:type="dxa"/>
            <w:shd w:val="clear" w:color="auto" w:fill="A5A5A5" w:themeFill="accent3"/>
            <w:vAlign w:val="center"/>
          </w:tcPr>
          <w:p w14:paraId="41755D42" w14:textId="743C13F2" w:rsidR="00D124B7" w:rsidRDefault="00D124B7">
            <w:r>
              <w:t>F.6</w:t>
            </w:r>
          </w:p>
        </w:tc>
        <w:tc>
          <w:tcPr>
            <w:tcW w:w="2339" w:type="dxa"/>
            <w:vAlign w:val="center"/>
          </w:tcPr>
          <w:p w14:paraId="4E877A3A" w14:textId="6441FE08" w:rsidR="00D124B7" w:rsidRDefault="1A06A91A">
            <w:r w:rsidRPr="00AE28A6">
              <w:t>D</w:t>
            </w:r>
            <w:r w:rsidR="1265C773" w:rsidRPr="00AE28A6">
              <w:t xml:space="preserve">etermine salaries of staff and pay </w:t>
            </w:r>
            <w:r w:rsidR="46CAB877" w:rsidRPr="00AE28A6">
              <w:t>progression</w:t>
            </w:r>
            <w:r w:rsidR="1265C773" w:rsidRPr="00AE28A6">
              <w:t xml:space="preserve"> within the </w:t>
            </w:r>
            <w:r w:rsidR="49D8D38F" w:rsidRPr="00AE28A6">
              <w:t>sc</w:t>
            </w:r>
            <w:r w:rsidR="00E854E7" w:rsidRPr="00AE28A6">
              <w:t>hool</w:t>
            </w:r>
            <w:r w:rsidR="1265C773" w:rsidRPr="00AE28A6">
              <w:t xml:space="preserve"> in line with the Trust’s pay policy.</w:t>
            </w:r>
          </w:p>
        </w:tc>
        <w:tc>
          <w:tcPr>
            <w:tcW w:w="2074" w:type="dxa"/>
            <w:vAlign w:val="center"/>
          </w:tcPr>
          <w:p w14:paraId="0BC0C2E8" w14:textId="77777777" w:rsidR="00D124B7" w:rsidRDefault="00D124B7" w:rsidP="00B6715B">
            <w:pPr>
              <w:jc w:val="center"/>
            </w:pPr>
          </w:p>
        </w:tc>
        <w:tc>
          <w:tcPr>
            <w:tcW w:w="2420" w:type="dxa"/>
            <w:vAlign w:val="center"/>
          </w:tcPr>
          <w:p w14:paraId="7D01F341" w14:textId="356AD567" w:rsidR="00D124B7" w:rsidRDefault="00B04A8D" w:rsidP="00B6715B">
            <w:pPr>
              <w:jc w:val="center"/>
            </w:pPr>
            <w:r w:rsidRPr="007E5BD9">
              <w:rPr>
                <w:b/>
                <w:bCs/>
                <w:color w:val="FF0000"/>
              </w:rPr>
              <w:t>Decide</w:t>
            </w:r>
          </w:p>
        </w:tc>
        <w:tc>
          <w:tcPr>
            <w:tcW w:w="2492" w:type="dxa"/>
            <w:vAlign w:val="center"/>
          </w:tcPr>
          <w:p w14:paraId="209E5106" w14:textId="3EADD141" w:rsidR="008269E9" w:rsidRPr="008269E9" w:rsidRDefault="008269E9" w:rsidP="00B6715B">
            <w:pPr>
              <w:jc w:val="center"/>
              <w:rPr>
                <w:b/>
                <w:bCs/>
                <w:color w:val="FFC000"/>
              </w:rPr>
            </w:pPr>
            <w:r w:rsidRPr="008269E9">
              <w:rPr>
                <w:b/>
                <w:bCs/>
                <w:color w:val="FFC000"/>
              </w:rPr>
              <w:t>Consulted</w:t>
            </w:r>
          </w:p>
          <w:p w14:paraId="39893A05" w14:textId="77777777" w:rsidR="008269E9" w:rsidRDefault="008269E9" w:rsidP="00B6715B">
            <w:pPr>
              <w:jc w:val="center"/>
              <w:rPr>
                <w:b/>
                <w:bCs/>
                <w:color w:val="00B050"/>
              </w:rPr>
            </w:pPr>
            <w:r w:rsidRPr="008269E9">
              <w:rPr>
                <w:b/>
                <w:bCs/>
                <w:color w:val="00B050"/>
              </w:rPr>
              <w:t>Deliver</w:t>
            </w:r>
          </w:p>
          <w:p w14:paraId="4EDDEE90" w14:textId="52BB5285" w:rsidR="008269E9" w:rsidRPr="00654D1C" w:rsidRDefault="008269E9" w:rsidP="00B6715B">
            <w:pPr>
              <w:jc w:val="center"/>
            </w:pPr>
          </w:p>
        </w:tc>
        <w:tc>
          <w:tcPr>
            <w:tcW w:w="2353" w:type="dxa"/>
            <w:gridSpan w:val="2"/>
            <w:vAlign w:val="center"/>
          </w:tcPr>
          <w:p w14:paraId="0B6F251E" w14:textId="356AD567" w:rsidR="00D124B7" w:rsidRDefault="49C7E68A" w:rsidP="00AE28A6">
            <w:pPr>
              <w:jc w:val="center"/>
            </w:pPr>
            <w:r w:rsidRPr="1CA12583">
              <w:rPr>
                <w:b/>
                <w:bCs/>
                <w:color w:val="FF0000"/>
              </w:rPr>
              <w:t>Decide</w:t>
            </w:r>
          </w:p>
          <w:p w14:paraId="3315DE29" w14:textId="017E9169" w:rsidR="00D124B7" w:rsidRDefault="49C7E68A" w:rsidP="1CA12583">
            <w:pPr>
              <w:jc w:val="center"/>
            </w:pPr>
            <w:r w:rsidRPr="1CA12583">
              <w:t>(via the Pay Panel)</w:t>
            </w:r>
          </w:p>
        </w:tc>
        <w:tc>
          <w:tcPr>
            <w:tcW w:w="2465" w:type="dxa"/>
            <w:vAlign w:val="center"/>
          </w:tcPr>
          <w:p w14:paraId="0E9B668C" w14:textId="77777777" w:rsidR="00D124B7" w:rsidRDefault="49C7E68A" w:rsidP="1CA12583">
            <w:pPr>
              <w:jc w:val="center"/>
              <w:rPr>
                <w:b/>
                <w:bCs/>
                <w:color w:val="00B050"/>
              </w:rPr>
            </w:pPr>
            <w:r w:rsidRPr="1CA12583">
              <w:rPr>
                <w:b/>
                <w:bCs/>
                <w:color w:val="00B050"/>
              </w:rPr>
              <w:t>Deliver</w:t>
            </w:r>
          </w:p>
          <w:p w14:paraId="6939175F" w14:textId="38D853F8" w:rsidR="00D124B7" w:rsidRDefault="00D124B7" w:rsidP="1CA12583">
            <w:pPr>
              <w:jc w:val="center"/>
            </w:pPr>
          </w:p>
        </w:tc>
      </w:tr>
      <w:tr w:rsidR="00D124B7" w14:paraId="2FA2BAB4" w14:textId="77777777" w:rsidTr="0074790C">
        <w:tc>
          <w:tcPr>
            <w:tcW w:w="593" w:type="dxa"/>
            <w:shd w:val="clear" w:color="auto" w:fill="A5A5A5" w:themeFill="accent3"/>
            <w:vAlign w:val="center"/>
          </w:tcPr>
          <w:p w14:paraId="6B1980C8" w14:textId="45860BE9" w:rsidR="00D124B7" w:rsidRDefault="00D124B7">
            <w:r>
              <w:t>F.7</w:t>
            </w:r>
          </w:p>
        </w:tc>
        <w:tc>
          <w:tcPr>
            <w:tcW w:w="2339" w:type="dxa"/>
            <w:vAlign w:val="center"/>
          </w:tcPr>
          <w:p w14:paraId="4C6E5F02" w14:textId="2C88617F" w:rsidR="00D124B7" w:rsidRDefault="00654D1C">
            <w:r>
              <w:t>D</w:t>
            </w:r>
            <w:r w:rsidR="00D124B7">
              <w:t xml:space="preserve">etermine the proportion of the overall </w:t>
            </w:r>
            <w:r w:rsidR="00684653">
              <w:t xml:space="preserve">Trust </w:t>
            </w:r>
            <w:r w:rsidR="00D124B7">
              <w:t xml:space="preserve">budget to be delegated to individual </w:t>
            </w:r>
            <w:r w:rsidR="00F4478D">
              <w:t>schools</w:t>
            </w:r>
            <w:r w:rsidR="00D124B7">
              <w:t>.</w:t>
            </w:r>
          </w:p>
        </w:tc>
        <w:tc>
          <w:tcPr>
            <w:tcW w:w="2074" w:type="dxa"/>
            <w:vAlign w:val="center"/>
          </w:tcPr>
          <w:p w14:paraId="0ADCB5B8" w14:textId="77777777" w:rsidR="00D124B7" w:rsidRDefault="00D124B7" w:rsidP="00B6715B">
            <w:pPr>
              <w:jc w:val="center"/>
            </w:pPr>
          </w:p>
        </w:tc>
        <w:tc>
          <w:tcPr>
            <w:tcW w:w="2420" w:type="dxa"/>
            <w:vAlign w:val="center"/>
          </w:tcPr>
          <w:p w14:paraId="539365AD" w14:textId="77777777" w:rsidR="00654D1C" w:rsidRDefault="00654D1C" w:rsidP="00B6715B">
            <w:pPr>
              <w:jc w:val="center"/>
              <w:rPr>
                <w:b/>
                <w:bCs/>
                <w:color w:val="FF0000"/>
              </w:rPr>
            </w:pPr>
          </w:p>
          <w:p w14:paraId="0805C8EB" w14:textId="77777777" w:rsidR="00654D1C" w:rsidRDefault="00654D1C" w:rsidP="00B6715B">
            <w:pPr>
              <w:jc w:val="center"/>
              <w:rPr>
                <w:b/>
                <w:bCs/>
                <w:color w:val="FF0000"/>
              </w:rPr>
            </w:pPr>
          </w:p>
          <w:p w14:paraId="503408E4" w14:textId="60F99FE2" w:rsidR="00D124B7" w:rsidRDefault="00654D1C" w:rsidP="00B6715B">
            <w:pPr>
              <w:jc w:val="center"/>
            </w:pPr>
            <w:r w:rsidRPr="007E5BD9">
              <w:rPr>
                <w:b/>
                <w:bCs/>
                <w:color w:val="FF0000"/>
              </w:rPr>
              <w:t>Decide</w:t>
            </w:r>
          </w:p>
        </w:tc>
        <w:tc>
          <w:tcPr>
            <w:tcW w:w="2492" w:type="dxa"/>
            <w:vAlign w:val="center"/>
          </w:tcPr>
          <w:p w14:paraId="774603BE" w14:textId="77777777" w:rsidR="00D124B7" w:rsidRDefault="00D124B7" w:rsidP="00B6715B">
            <w:pPr>
              <w:jc w:val="center"/>
            </w:pPr>
          </w:p>
        </w:tc>
        <w:tc>
          <w:tcPr>
            <w:tcW w:w="2353" w:type="dxa"/>
            <w:gridSpan w:val="2"/>
            <w:vAlign w:val="center"/>
          </w:tcPr>
          <w:p w14:paraId="540A85F6" w14:textId="77777777" w:rsidR="00D124B7" w:rsidRDefault="00D124B7" w:rsidP="00B6715B">
            <w:pPr>
              <w:jc w:val="center"/>
            </w:pPr>
          </w:p>
        </w:tc>
        <w:tc>
          <w:tcPr>
            <w:tcW w:w="2465" w:type="dxa"/>
            <w:vAlign w:val="center"/>
          </w:tcPr>
          <w:p w14:paraId="0CD056E8" w14:textId="2DEA26BC" w:rsidR="00D124B7" w:rsidRDefault="00D124B7" w:rsidP="00B6715B">
            <w:pPr>
              <w:jc w:val="center"/>
            </w:pPr>
          </w:p>
        </w:tc>
      </w:tr>
      <w:tr w:rsidR="00D124B7" w14:paraId="1A62D149" w14:textId="77777777" w:rsidTr="0074790C">
        <w:tc>
          <w:tcPr>
            <w:tcW w:w="593" w:type="dxa"/>
            <w:shd w:val="clear" w:color="auto" w:fill="A5A5A5" w:themeFill="accent3"/>
          </w:tcPr>
          <w:p w14:paraId="099D154D" w14:textId="728D9B6A" w:rsidR="00D124B7" w:rsidRDefault="00D124B7">
            <w:r>
              <w:t>F.</w:t>
            </w:r>
            <w:r w:rsidR="00EF3F20">
              <w:t>8</w:t>
            </w:r>
          </w:p>
        </w:tc>
        <w:tc>
          <w:tcPr>
            <w:tcW w:w="2339" w:type="dxa"/>
            <w:vAlign w:val="center"/>
          </w:tcPr>
          <w:p w14:paraId="6A46EDA8" w14:textId="2BC48C0F" w:rsidR="00D124B7" w:rsidRDefault="00C97784">
            <w:r>
              <w:t>E</w:t>
            </w:r>
            <w:r w:rsidR="00D124B7">
              <w:t>nsure proper financial controls are in place.</w:t>
            </w:r>
          </w:p>
        </w:tc>
        <w:tc>
          <w:tcPr>
            <w:tcW w:w="2074" w:type="dxa"/>
            <w:vAlign w:val="center"/>
          </w:tcPr>
          <w:p w14:paraId="33CAEA72" w14:textId="77777777" w:rsidR="00D124B7" w:rsidRDefault="00D124B7" w:rsidP="00B6715B">
            <w:pPr>
              <w:jc w:val="center"/>
            </w:pPr>
          </w:p>
        </w:tc>
        <w:tc>
          <w:tcPr>
            <w:tcW w:w="2420" w:type="dxa"/>
            <w:vAlign w:val="center"/>
          </w:tcPr>
          <w:p w14:paraId="62C2A0AC" w14:textId="77777777" w:rsidR="00D124B7" w:rsidRDefault="00D124B7" w:rsidP="00B6715B">
            <w:pPr>
              <w:jc w:val="center"/>
            </w:pPr>
          </w:p>
          <w:p w14:paraId="0A90E412" w14:textId="2BE234E3" w:rsidR="001762EE" w:rsidRPr="001762EE" w:rsidRDefault="001762EE" w:rsidP="00B6715B">
            <w:pPr>
              <w:jc w:val="center"/>
              <w:rPr>
                <w:b/>
                <w:bCs/>
              </w:rPr>
            </w:pPr>
            <w:r w:rsidRPr="007C3EB5">
              <w:rPr>
                <w:b/>
                <w:bCs/>
                <w:color w:val="FF0000"/>
              </w:rPr>
              <w:t>Decide</w:t>
            </w:r>
          </w:p>
        </w:tc>
        <w:tc>
          <w:tcPr>
            <w:tcW w:w="2492" w:type="dxa"/>
            <w:vAlign w:val="center"/>
          </w:tcPr>
          <w:p w14:paraId="7D5FE09A" w14:textId="77777777" w:rsidR="00473FA3" w:rsidRDefault="00473FA3" w:rsidP="00B6715B">
            <w:pPr>
              <w:jc w:val="center"/>
              <w:rPr>
                <w:b/>
                <w:bCs/>
                <w:color w:val="00B050"/>
              </w:rPr>
            </w:pPr>
            <w:r w:rsidRPr="00D11914">
              <w:rPr>
                <w:b/>
                <w:bCs/>
                <w:color w:val="00B050"/>
              </w:rPr>
              <w:t>Deliver</w:t>
            </w:r>
          </w:p>
          <w:p w14:paraId="6E5A7370" w14:textId="153AF76A" w:rsidR="00D11914" w:rsidRPr="00D11914" w:rsidRDefault="00D11914" w:rsidP="00B6715B">
            <w:pPr>
              <w:jc w:val="center"/>
              <w:rPr>
                <w:b/>
                <w:bCs/>
                <w:color w:val="0070C0"/>
              </w:rPr>
            </w:pPr>
            <w:r w:rsidRPr="00D11914">
              <w:rPr>
                <w:b/>
                <w:bCs/>
                <w:color w:val="0070C0"/>
              </w:rPr>
              <w:t>Monitor</w:t>
            </w:r>
          </w:p>
          <w:p w14:paraId="738A330B" w14:textId="77599B72" w:rsidR="00D124B7" w:rsidRDefault="00D124B7" w:rsidP="00B6715B">
            <w:pPr>
              <w:jc w:val="center"/>
            </w:pPr>
          </w:p>
        </w:tc>
        <w:tc>
          <w:tcPr>
            <w:tcW w:w="2353" w:type="dxa"/>
            <w:gridSpan w:val="2"/>
            <w:vAlign w:val="center"/>
          </w:tcPr>
          <w:p w14:paraId="17D52928" w14:textId="77777777" w:rsidR="00D124B7" w:rsidRDefault="00D124B7" w:rsidP="00B6715B">
            <w:pPr>
              <w:jc w:val="center"/>
            </w:pPr>
          </w:p>
        </w:tc>
        <w:tc>
          <w:tcPr>
            <w:tcW w:w="2465" w:type="dxa"/>
            <w:vAlign w:val="center"/>
          </w:tcPr>
          <w:p w14:paraId="1E7C1C9F" w14:textId="04FD5491" w:rsidR="00D124B7" w:rsidRPr="00B6715B" w:rsidRDefault="008D6A29" w:rsidP="00B6715B">
            <w:pPr>
              <w:jc w:val="center"/>
              <w:rPr>
                <w:b/>
                <w:bCs/>
              </w:rPr>
            </w:pPr>
            <w:r w:rsidRPr="00B6715B">
              <w:rPr>
                <w:b/>
                <w:bCs/>
                <w:color w:val="00B050"/>
              </w:rPr>
              <w:t>Deliver</w:t>
            </w:r>
          </w:p>
        </w:tc>
      </w:tr>
      <w:tr w:rsidR="00D124B7" w14:paraId="798F231E" w14:textId="77777777" w:rsidTr="0074790C">
        <w:tc>
          <w:tcPr>
            <w:tcW w:w="593" w:type="dxa"/>
            <w:shd w:val="clear" w:color="auto" w:fill="A5A5A5" w:themeFill="accent3"/>
          </w:tcPr>
          <w:p w14:paraId="5C03A8F9" w14:textId="5B732725" w:rsidR="00D124B7" w:rsidRDefault="00D124B7">
            <w:r>
              <w:t>F.</w:t>
            </w:r>
            <w:r w:rsidR="00EF3F20">
              <w:t>9</w:t>
            </w:r>
          </w:p>
        </w:tc>
        <w:tc>
          <w:tcPr>
            <w:tcW w:w="2339" w:type="dxa"/>
            <w:vAlign w:val="center"/>
          </w:tcPr>
          <w:p w14:paraId="13762EED" w14:textId="3C0AE0C4" w:rsidR="00D124B7" w:rsidRDefault="00D11914">
            <w:r w:rsidRPr="00AA6FDD">
              <w:t>E</w:t>
            </w:r>
            <w:r w:rsidR="00D124B7" w:rsidRPr="00AA6FDD">
              <w:t>stablish an LGB Finance and Resources Committee (required).</w:t>
            </w:r>
          </w:p>
        </w:tc>
        <w:tc>
          <w:tcPr>
            <w:tcW w:w="2074" w:type="dxa"/>
            <w:vAlign w:val="center"/>
          </w:tcPr>
          <w:p w14:paraId="279CC374" w14:textId="77777777" w:rsidR="00D124B7" w:rsidRDefault="00D124B7" w:rsidP="00B6715B">
            <w:pPr>
              <w:jc w:val="center"/>
            </w:pPr>
          </w:p>
        </w:tc>
        <w:tc>
          <w:tcPr>
            <w:tcW w:w="2420" w:type="dxa"/>
            <w:vAlign w:val="center"/>
          </w:tcPr>
          <w:p w14:paraId="4402FF6C" w14:textId="77777777" w:rsidR="00D124B7" w:rsidRDefault="00D124B7" w:rsidP="00B6715B">
            <w:pPr>
              <w:jc w:val="center"/>
            </w:pPr>
          </w:p>
        </w:tc>
        <w:tc>
          <w:tcPr>
            <w:tcW w:w="2492" w:type="dxa"/>
            <w:vAlign w:val="center"/>
          </w:tcPr>
          <w:p w14:paraId="2FF7939B" w14:textId="77777777" w:rsidR="007C634E" w:rsidRDefault="007C634E" w:rsidP="00B6715B">
            <w:pPr>
              <w:jc w:val="center"/>
              <w:rPr>
                <w:b/>
                <w:bCs/>
                <w:color w:val="0070C0"/>
              </w:rPr>
            </w:pPr>
          </w:p>
          <w:p w14:paraId="5B323A77" w14:textId="7C85B181" w:rsidR="007C634E" w:rsidRPr="00D11914" w:rsidRDefault="007C634E" w:rsidP="00B6715B">
            <w:pPr>
              <w:jc w:val="center"/>
              <w:rPr>
                <w:b/>
                <w:bCs/>
                <w:color w:val="0070C0"/>
              </w:rPr>
            </w:pPr>
            <w:r w:rsidRPr="00D11914">
              <w:rPr>
                <w:b/>
                <w:bCs/>
                <w:color w:val="0070C0"/>
              </w:rPr>
              <w:t>Monitor</w:t>
            </w:r>
          </w:p>
          <w:p w14:paraId="420DBA9C" w14:textId="6A0320DF" w:rsidR="00D124B7" w:rsidRDefault="00D124B7" w:rsidP="00B6715B">
            <w:pPr>
              <w:jc w:val="center"/>
            </w:pPr>
          </w:p>
        </w:tc>
        <w:tc>
          <w:tcPr>
            <w:tcW w:w="2353" w:type="dxa"/>
            <w:gridSpan w:val="2"/>
            <w:vAlign w:val="center"/>
          </w:tcPr>
          <w:p w14:paraId="23BCCD7D" w14:textId="144C3479" w:rsidR="00F7503F" w:rsidRPr="007C634E" w:rsidRDefault="00F7503F" w:rsidP="00B6715B">
            <w:pPr>
              <w:jc w:val="center"/>
              <w:rPr>
                <w:b/>
                <w:bCs/>
              </w:rPr>
            </w:pPr>
            <w:r w:rsidRPr="00F7503F">
              <w:rPr>
                <w:b/>
                <w:bCs/>
                <w:color w:val="00B050"/>
              </w:rPr>
              <w:t>Deliver</w:t>
            </w:r>
          </w:p>
        </w:tc>
        <w:tc>
          <w:tcPr>
            <w:tcW w:w="2465" w:type="dxa"/>
            <w:vAlign w:val="center"/>
          </w:tcPr>
          <w:p w14:paraId="6E66D1E5" w14:textId="1B7D0E5D" w:rsidR="00D124B7" w:rsidRDefault="00D124B7" w:rsidP="00B6715B">
            <w:pPr>
              <w:jc w:val="center"/>
            </w:pPr>
          </w:p>
        </w:tc>
      </w:tr>
      <w:tr w:rsidR="005A7144" w14:paraId="29714452" w14:textId="77777777" w:rsidTr="0074790C">
        <w:tc>
          <w:tcPr>
            <w:tcW w:w="593" w:type="dxa"/>
            <w:shd w:val="clear" w:color="auto" w:fill="A5A5A5" w:themeFill="accent3"/>
          </w:tcPr>
          <w:p w14:paraId="073119AB" w14:textId="15F04C38" w:rsidR="005A7144" w:rsidRDefault="005A7144">
            <w:r>
              <w:t>F.1</w:t>
            </w:r>
            <w:r w:rsidR="00EF3F20">
              <w:t>0</w:t>
            </w:r>
          </w:p>
        </w:tc>
        <w:tc>
          <w:tcPr>
            <w:tcW w:w="2339" w:type="dxa"/>
            <w:vAlign w:val="center"/>
          </w:tcPr>
          <w:p w14:paraId="01B26F32" w14:textId="3735DA8C" w:rsidR="005A7144" w:rsidRDefault="005A7144">
            <w:r w:rsidRPr="00AA6FDD">
              <w:t xml:space="preserve">Propose the individual </w:t>
            </w:r>
            <w:r w:rsidR="00B6715B" w:rsidRPr="00AA6FDD">
              <w:t>s</w:t>
            </w:r>
            <w:r w:rsidR="00E854E7" w:rsidRPr="00AA6FDD">
              <w:t>chool</w:t>
            </w:r>
            <w:r w:rsidRPr="00AA6FDD">
              <w:t xml:space="preserve"> budget.</w:t>
            </w:r>
          </w:p>
        </w:tc>
        <w:tc>
          <w:tcPr>
            <w:tcW w:w="2074" w:type="dxa"/>
            <w:vAlign w:val="center"/>
          </w:tcPr>
          <w:p w14:paraId="11AC1679" w14:textId="77777777" w:rsidR="005A7144" w:rsidRDefault="005A7144" w:rsidP="00B6715B">
            <w:pPr>
              <w:jc w:val="center"/>
            </w:pPr>
          </w:p>
        </w:tc>
        <w:tc>
          <w:tcPr>
            <w:tcW w:w="2420" w:type="dxa"/>
            <w:vAlign w:val="center"/>
          </w:tcPr>
          <w:p w14:paraId="11E6EA70" w14:textId="77777777" w:rsidR="005A7144" w:rsidRDefault="005A7144" w:rsidP="00B6715B">
            <w:pPr>
              <w:jc w:val="center"/>
            </w:pPr>
          </w:p>
        </w:tc>
        <w:tc>
          <w:tcPr>
            <w:tcW w:w="2492" w:type="dxa"/>
            <w:vAlign w:val="center"/>
          </w:tcPr>
          <w:p w14:paraId="1D4955B7" w14:textId="77777777" w:rsidR="005A7144" w:rsidRDefault="005A7144" w:rsidP="00B6715B">
            <w:pPr>
              <w:jc w:val="center"/>
            </w:pPr>
          </w:p>
          <w:p w14:paraId="214AAAB6" w14:textId="77777777" w:rsidR="008E1163" w:rsidRPr="00F93B7D" w:rsidRDefault="008E1163" w:rsidP="00B6715B">
            <w:pPr>
              <w:jc w:val="center"/>
              <w:rPr>
                <w:b/>
                <w:bCs/>
                <w:color w:val="FFC000"/>
              </w:rPr>
            </w:pPr>
            <w:r w:rsidRPr="00F93B7D">
              <w:rPr>
                <w:b/>
                <w:bCs/>
                <w:color w:val="FFC000"/>
              </w:rPr>
              <w:t>Consulted</w:t>
            </w:r>
          </w:p>
          <w:p w14:paraId="62BC934B" w14:textId="45B7DEE4" w:rsidR="008E1163" w:rsidRDefault="008E1163" w:rsidP="00B6715B">
            <w:pPr>
              <w:jc w:val="center"/>
            </w:pPr>
          </w:p>
        </w:tc>
        <w:tc>
          <w:tcPr>
            <w:tcW w:w="2353" w:type="dxa"/>
            <w:gridSpan w:val="2"/>
            <w:vAlign w:val="center"/>
          </w:tcPr>
          <w:p w14:paraId="776B7E75" w14:textId="0F7A3CB1" w:rsidR="005A7144" w:rsidRPr="008E1163" w:rsidRDefault="0018793B" w:rsidP="00B6715B">
            <w:pPr>
              <w:jc w:val="center"/>
              <w:rPr>
                <w:b/>
                <w:bCs/>
              </w:rPr>
            </w:pPr>
            <w:r w:rsidRPr="0018793B">
              <w:rPr>
                <w:b/>
                <w:bCs/>
                <w:color w:val="FF0000"/>
              </w:rPr>
              <w:t>Decide</w:t>
            </w:r>
          </w:p>
        </w:tc>
        <w:tc>
          <w:tcPr>
            <w:tcW w:w="2465" w:type="dxa"/>
            <w:vAlign w:val="center"/>
          </w:tcPr>
          <w:p w14:paraId="5F646486" w14:textId="777A2214" w:rsidR="005A7144" w:rsidRDefault="005A7144" w:rsidP="00B6715B">
            <w:pPr>
              <w:jc w:val="center"/>
            </w:pPr>
          </w:p>
        </w:tc>
      </w:tr>
      <w:tr w:rsidR="005A7144" w14:paraId="3B1A61F4" w14:textId="77777777" w:rsidTr="0074790C">
        <w:tc>
          <w:tcPr>
            <w:tcW w:w="593" w:type="dxa"/>
            <w:shd w:val="clear" w:color="auto" w:fill="A5A5A5" w:themeFill="accent3"/>
          </w:tcPr>
          <w:p w14:paraId="48A5DAED" w14:textId="6AD33C44" w:rsidR="005A7144" w:rsidRDefault="005A7144">
            <w:r>
              <w:lastRenderedPageBreak/>
              <w:t>F.1</w:t>
            </w:r>
            <w:r w:rsidR="00EF3F20">
              <w:t>1</w:t>
            </w:r>
          </w:p>
        </w:tc>
        <w:tc>
          <w:tcPr>
            <w:tcW w:w="2339" w:type="dxa"/>
            <w:vAlign w:val="center"/>
          </w:tcPr>
          <w:p w14:paraId="1DCC9316" w14:textId="37AADCE5" w:rsidR="005A7144" w:rsidRDefault="005A7144">
            <w:r>
              <w:t>To approve the budget each financial year.</w:t>
            </w:r>
          </w:p>
        </w:tc>
        <w:tc>
          <w:tcPr>
            <w:tcW w:w="2074" w:type="dxa"/>
            <w:vAlign w:val="center"/>
          </w:tcPr>
          <w:p w14:paraId="733441CF" w14:textId="77777777" w:rsidR="005A7144" w:rsidRDefault="005A7144" w:rsidP="00B6715B">
            <w:pPr>
              <w:jc w:val="center"/>
            </w:pPr>
          </w:p>
        </w:tc>
        <w:tc>
          <w:tcPr>
            <w:tcW w:w="2420" w:type="dxa"/>
            <w:vAlign w:val="center"/>
          </w:tcPr>
          <w:p w14:paraId="36CD8DB9" w14:textId="285ACBBC" w:rsidR="005A7144" w:rsidRPr="005441DF" w:rsidRDefault="00F93B7D" w:rsidP="00B6715B">
            <w:pPr>
              <w:jc w:val="center"/>
              <w:rPr>
                <w:b/>
                <w:bCs/>
              </w:rPr>
            </w:pPr>
            <w:r w:rsidRPr="005441DF">
              <w:rPr>
                <w:b/>
                <w:bCs/>
                <w:color w:val="FF0000"/>
              </w:rPr>
              <w:t>Decide</w:t>
            </w:r>
          </w:p>
        </w:tc>
        <w:tc>
          <w:tcPr>
            <w:tcW w:w="2492" w:type="dxa"/>
            <w:vAlign w:val="center"/>
          </w:tcPr>
          <w:p w14:paraId="06C2BEDD" w14:textId="77777777" w:rsidR="005A7144" w:rsidRDefault="005A7144" w:rsidP="00B6715B">
            <w:pPr>
              <w:jc w:val="center"/>
            </w:pPr>
          </w:p>
        </w:tc>
        <w:tc>
          <w:tcPr>
            <w:tcW w:w="2353" w:type="dxa"/>
            <w:gridSpan w:val="2"/>
            <w:vAlign w:val="center"/>
          </w:tcPr>
          <w:p w14:paraId="7820D0CA" w14:textId="77777777" w:rsidR="005A7144" w:rsidRDefault="005A7144" w:rsidP="00B6715B">
            <w:pPr>
              <w:jc w:val="center"/>
            </w:pPr>
          </w:p>
        </w:tc>
        <w:tc>
          <w:tcPr>
            <w:tcW w:w="2465" w:type="dxa"/>
            <w:vAlign w:val="center"/>
          </w:tcPr>
          <w:p w14:paraId="2D413EFE" w14:textId="0EF54A68" w:rsidR="005A7144" w:rsidRDefault="005A7144" w:rsidP="00B6715B">
            <w:pPr>
              <w:jc w:val="center"/>
            </w:pPr>
          </w:p>
        </w:tc>
      </w:tr>
      <w:tr w:rsidR="005A7144" w14:paraId="0FCB8B00" w14:textId="77777777" w:rsidTr="0074790C">
        <w:tc>
          <w:tcPr>
            <w:tcW w:w="593" w:type="dxa"/>
            <w:shd w:val="clear" w:color="auto" w:fill="A5A5A5" w:themeFill="accent3"/>
          </w:tcPr>
          <w:p w14:paraId="7E2C92A5" w14:textId="79BCEF37" w:rsidR="005A7144" w:rsidRDefault="005A7144">
            <w:r>
              <w:t>F.1</w:t>
            </w:r>
            <w:r w:rsidR="00EF3F20">
              <w:t>2</w:t>
            </w:r>
          </w:p>
        </w:tc>
        <w:tc>
          <w:tcPr>
            <w:tcW w:w="2339" w:type="dxa"/>
            <w:vAlign w:val="center"/>
          </w:tcPr>
          <w:p w14:paraId="0F02CF50" w14:textId="136BB411" w:rsidR="005A7144" w:rsidRDefault="007A287B">
            <w:r w:rsidRPr="00AA6FDD">
              <w:t>E</w:t>
            </w:r>
            <w:r w:rsidR="005A7144" w:rsidRPr="00AA6FDD">
              <w:t xml:space="preserve">nsure </w:t>
            </w:r>
            <w:r w:rsidR="00B6715B" w:rsidRPr="00AA6FDD">
              <w:t>s</w:t>
            </w:r>
            <w:r w:rsidR="00E854E7" w:rsidRPr="00AA6FDD">
              <w:t>chool</w:t>
            </w:r>
            <w:r w:rsidR="005A7144" w:rsidRPr="00AA6FDD">
              <w:t xml:space="preserve"> expenditure is in keeping with the budget</w:t>
            </w:r>
            <w:r w:rsidR="002C3533" w:rsidRPr="00AA6FDD">
              <w:t xml:space="preserve"> and adheres to the </w:t>
            </w:r>
            <w:r w:rsidR="00EA18CA" w:rsidRPr="00AA6FDD">
              <w:t xml:space="preserve">Trust </w:t>
            </w:r>
            <w:r w:rsidR="009E2787">
              <w:t>f</w:t>
            </w:r>
            <w:r w:rsidR="002C3533" w:rsidRPr="00AA6FDD">
              <w:t xml:space="preserve">inance </w:t>
            </w:r>
            <w:r w:rsidR="009E2787">
              <w:t>p</w:t>
            </w:r>
            <w:r w:rsidR="002C3533" w:rsidRPr="00AA6FDD">
              <w:t>olicy</w:t>
            </w:r>
          </w:p>
        </w:tc>
        <w:tc>
          <w:tcPr>
            <w:tcW w:w="2074" w:type="dxa"/>
            <w:vAlign w:val="center"/>
          </w:tcPr>
          <w:p w14:paraId="60BD4478" w14:textId="77777777" w:rsidR="005A7144" w:rsidRDefault="005A7144" w:rsidP="00B6715B">
            <w:pPr>
              <w:jc w:val="center"/>
            </w:pPr>
          </w:p>
        </w:tc>
        <w:tc>
          <w:tcPr>
            <w:tcW w:w="2420" w:type="dxa"/>
            <w:vAlign w:val="center"/>
          </w:tcPr>
          <w:p w14:paraId="57F8A72E" w14:textId="77777777" w:rsidR="005A7144" w:rsidRDefault="005A7144" w:rsidP="00B6715B">
            <w:pPr>
              <w:jc w:val="center"/>
            </w:pPr>
          </w:p>
        </w:tc>
        <w:tc>
          <w:tcPr>
            <w:tcW w:w="2492" w:type="dxa"/>
            <w:vAlign w:val="center"/>
          </w:tcPr>
          <w:p w14:paraId="17F14EC5" w14:textId="77777777" w:rsidR="003C328F" w:rsidRDefault="003C328F" w:rsidP="00B6715B">
            <w:pPr>
              <w:jc w:val="center"/>
              <w:rPr>
                <w:b/>
                <w:bCs/>
                <w:color w:val="00B050"/>
              </w:rPr>
            </w:pPr>
          </w:p>
          <w:p w14:paraId="4BD72BA7" w14:textId="2013A575" w:rsidR="00916152" w:rsidRPr="00916152" w:rsidRDefault="00916152" w:rsidP="00B6715B">
            <w:pPr>
              <w:jc w:val="center"/>
              <w:rPr>
                <w:b/>
                <w:bCs/>
                <w:color w:val="FFC000"/>
              </w:rPr>
            </w:pPr>
            <w:r w:rsidRPr="00916152">
              <w:rPr>
                <w:b/>
                <w:bCs/>
                <w:color w:val="FFC000"/>
              </w:rPr>
              <w:t>Consulted</w:t>
            </w:r>
          </w:p>
          <w:p w14:paraId="7B5A1704" w14:textId="77777777" w:rsidR="00187C6C" w:rsidRPr="006A4938" w:rsidRDefault="00187C6C" w:rsidP="00B6715B">
            <w:pPr>
              <w:jc w:val="center"/>
              <w:rPr>
                <w:b/>
                <w:bCs/>
                <w:color w:val="0070C0"/>
              </w:rPr>
            </w:pPr>
            <w:r w:rsidRPr="006A4938">
              <w:rPr>
                <w:b/>
                <w:bCs/>
                <w:color w:val="0070C0"/>
              </w:rPr>
              <w:t>Monitor</w:t>
            </w:r>
          </w:p>
          <w:p w14:paraId="793265A7" w14:textId="39EEACD7" w:rsidR="006A4938" w:rsidRDefault="006A4938" w:rsidP="00B6715B">
            <w:pPr>
              <w:jc w:val="center"/>
            </w:pPr>
          </w:p>
        </w:tc>
        <w:tc>
          <w:tcPr>
            <w:tcW w:w="2353" w:type="dxa"/>
            <w:gridSpan w:val="2"/>
            <w:vAlign w:val="center"/>
          </w:tcPr>
          <w:p w14:paraId="66850106" w14:textId="77777777" w:rsidR="003C328F" w:rsidRDefault="003C328F" w:rsidP="00B6715B">
            <w:pPr>
              <w:jc w:val="center"/>
              <w:rPr>
                <w:b/>
                <w:bCs/>
                <w:color w:val="0070C0"/>
              </w:rPr>
            </w:pPr>
          </w:p>
          <w:p w14:paraId="15141291" w14:textId="1F67A72C" w:rsidR="00AB227E" w:rsidRPr="006A4938" w:rsidRDefault="00AB227E" w:rsidP="00B6715B">
            <w:pPr>
              <w:jc w:val="center"/>
              <w:rPr>
                <w:b/>
                <w:bCs/>
                <w:color w:val="0070C0"/>
              </w:rPr>
            </w:pPr>
            <w:r w:rsidRPr="006A4938">
              <w:rPr>
                <w:b/>
                <w:bCs/>
                <w:color w:val="0070C0"/>
              </w:rPr>
              <w:t>Monitor</w:t>
            </w:r>
          </w:p>
          <w:p w14:paraId="29D21FB8" w14:textId="4217D426" w:rsidR="007573B1" w:rsidRDefault="007573B1" w:rsidP="00B6715B">
            <w:pPr>
              <w:jc w:val="center"/>
              <w:rPr>
                <w:color w:val="000000" w:themeColor="text1"/>
              </w:rPr>
            </w:pPr>
          </w:p>
          <w:p w14:paraId="1D729E9F" w14:textId="77777777" w:rsidR="005A7144" w:rsidRDefault="005A7144" w:rsidP="00B6715B">
            <w:pPr>
              <w:jc w:val="center"/>
            </w:pPr>
          </w:p>
        </w:tc>
        <w:tc>
          <w:tcPr>
            <w:tcW w:w="2465" w:type="dxa"/>
            <w:vAlign w:val="center"/>
          </w:tcPr>
          <w:p w14:paraId="399121D4" w14:textId="1F153AEA" w:rsidR="005A7144" w:rsidRPr="007573B1" w:rsidRDefault="007573B1" w:rsidP="00B6715B">
            <w:pPr>
              <w:jc w:val="center"/>
              <w:rPr>
                <w:b/>
                <w:bCs/>
              </w:rPr>
            </w:pPr>
            <w:r w:rsidRPr="007573B1">
              <w:rPr>
                <w:b/>
                <w:bCs/>
                <w:color w:val="00B050"/>
              </w:rPr>
              <w:t>Deliver</w:t>
            </w:r>
          </w:p>
        </w:tc>
      </w:tr>
      <w:tr w:rsidR="005A7144" w14:paraId="27173702" w14:textId="77777777" w:rsidTr="0074790C">
        <w:tc>
          <w:tcPr>
            <w:tcW w:w="593" w:type="dxa"/>
            <w:shd w:val="clear" w:color="auto" w:fill="A5A5A5" w:themeFill="accent3"/>
          </w:tcPr>
          <w:p w14:paraId="4A839C8F" w14:textId="7C84E156" w:rsidR="005A7144" w:rsidRDefault="005A7144">
            <w:r>
              <w:t>F.1</w:t>
            </w:r>
            <w:r w:rsidR="00EF3F20">
              <w:t>3</w:t>
            </w:r>
          </w:p>
        </w:tc>
        <w:tc>
          <w:tcPr>
            <w:tcW w:w="2339" w:type="dxa"/>
            <w:vAlign w:val="center"/>
          </w:tcPr>
          <w:p w14:paraId="361A0420" w14:textId="6BECFE26" w:rsidR="005A7144" w:rsidRDefault="007573B1">
            <w:r>
              <w:t>O</w:t>
            </w:r>
            <w:r w:rsidR="005A7144">
              <w:t xml:space="preserve">pen and oversee the operation of the </w:t>
            </w:r>
            <w:r w:rsidR="00B6715B">
              <w:t>s</w:t>
            </w:r>
            <w:r w:rsidR="00E854E7">
              <w:t>chool</w:t>
            </w:r>
            <w:r w:rsidR="005A7144">
              <w:t>’s bank account and ensure financial management systems and accounting records are administered in accordance with the finance policy.</w:t>
            </w:r>
          </w:p>
        </w:tc>
        <w:tc>
          <w:tcPr>
            <w:tcW w:w="2074" w:type="dxa"/>
            <w:vAlign w:val="center"/>
          </w:tcPr>
          <w:p w14:paraId="2AC95C5A" w14:textId="77777777" w:rsidR="005A7144" w:rsidRDefault="005A7144" w:rsidP="00B6715B">
            <w:pPr>
              <w:jc w:val="center"/>
            </w:pPr>
          </w:p>
        </w:tc>
        <w:tc>
          <w:tcPr>
            <w:tcW w:w="2420" w:type="dxa"/>
            <w:vAlign w:val="center"/>
          </w:tcPr>
          <w:p w14:paraId="09E8B93F" w14:textId="77777777" w:rsidR="005A7144" w:rsidRDefault="005A7144" w:rsidP="00B6715B">
            <w:pPr>
              <w:jc w:val="center"/>
            </w:pPr>
          </w:p>
        </w:tc>
        <w:tc>
          <w:tcPr>
            <w:tcW w:w="2492" w:type="dxa"/>
            <w:vAlign w:val="center"/>
          </w:tcPr>
          <w:p w14:paraId="34790EF0" w14:textId="08BB26F2" w:rsidR="009F52EE" w:rsidRPr="006A4938" w:rsidRDefault="009F52EE" w:rsidP="00B6715B">
            <w:pPr>
              <w:jc w:val="center"/>
              <w:rPr>
                <w:b/>
                <w:bCs/>
                <w:color w:val="00B050"/>
              </w:rPr>
            </w:pPr>
            <w:r w:rsidRPr="006A4938">
              <w:rPr>
                <w:b/>
                <w:bCs/>
                <w:color w:val="00B050"/>
              </w:rPr>
              <w:t>Deliver</w:t>
            </w:r>
          </w:p>
          <w:p w14:paraId="233ECE14" w14:textId="77777777" w:rsidR="009F52EE" w:rsidRPr="006A4938" w:rsidRDefault="009F52EE" w:rsidP="00B6715B">
            <w:pPr>
              <w:jc w:val="center"/>
              <w:rPr>
                <w:b/>
                <w:bCs/>
                <w:color w:val="0070C0"/>
              </w:rPr>
            </w:pPr>
            <w:r w:rsidRPr="006A4938">
              <w:rPr>
                <w:b/>
                <w:bCs/>
                <w:color w:val="0070C0"/>
              </w:rPr>
              <w:t>Monitor</w:t>
            </w:r>
          </w:p>
          <w:p w14:paraId="4017637A" w14:textId="3D59C68A" w:rsidR="005A7144" w:rsidRDefault="005A7144" w:rsidP="0074790C"/>
        </w:tc>
        <w:tc>
          <w:tcPr>
            <w:tcW w:w="2353" w:type="dxa"/>
            <w:gridSpan w:val="2"/>
            <w:vAlign w:val="center"/>
          </w:tcPr>
          <w:p w14:paraId="5C5024FF" w14:textId="77777777" w:rsidR="005A7144" w:rsidRDefault="005A7144" w:rsidP="00B6715B">
            <w:pPr>
              <w:jc w:val="center"/>
            </w:pPr>
          </w:p>
        </w:tc>
        <w:tc>
          <w:tcPr>
            <w:tcW w:w="2465" w:type="dxa"/>
            <w:vAlign w:val="center"/>
          </w:tcPr>
          <w:p w14:paraId="13EA85AF" w14:textId="6AC1E05E" w:rsidR="005A7144" w:rsidRDefault="005A7144" w:rsidP="00B6715B">
            <w:pPr>
              <w:jc w:val="center"/>
            </w:pPr>
          </w:p>
        </w:tc>
      </w:tr>
      <w:tr w:rsidR="00F92EA6" w14:paraId="4BF83EC2" w14:textId="77777777" w:rsidTr="0074790C">
        <w:tc>
          <w:tcPr>
            <w:tcW w:w="593" w:type="dxa"/>
            <w:shd w:val="clear" w:color="auto" w:fill="A5A5A5" w:themeFill="accent3"/>
          </w:tcPr>
          <w:p w14:paraId="4A52C23A" w14:textId="08B1A6DA" w:rsidR="00F92EA6" w:rsidRDefault="00F92EA6">
            <w:r>
              <w:t>F.1</w:t>
            </w:r>
            <w:r w:rsidR="00EF3F20">
              <w:t>4</w:t>
            </w:r>
          </w:p>
        </w:tc>
        <w:tc>
          <w:tcPr>
            <w:tcW w:w="2339" w:type="dxa"/>
            <w:vAlign w:val="center"/>
          </w:tcPr>
          <w:p w14:paraId="63F2091A" w14:textId="71A41B0A" w:rsidR="00F92EA6" w:rsidRDefault="0042720E">
            <w:r>
              <w:t>A</w:t>
            </w:r>
            <w:r w:rsidR="00F92EA6">
              <w:t xml:space="preserve">uthorise financial expenditure outside of the agreed budget in line with the </w:t>
            </w:r>
            <w:r w:rsidR="009E2787">
              <w:t>f</w:t>
            </w:r>
            <w:r w:rsidR="00F92EA6">
              <w:t xml:space="preserve">inance </w:t>
            </w:r>
            <w:r w:rsidR="009E2787">
              <w:t>p</w:t>
            </w:r>
            <w:r w:rsidR="00F92EA6">
              <w:t>olicy.</w:t>
            </w:r>
          </w:p>
        </w:tc>
        <w:tc>
          <w:tcPr>
            <w:tcW w:w="2074" w:type="dxa"/>
            <w:vAlign w:val="center"/>
          </w:tcPr>
          <w:p w14:paraId="494470E3" w14:textId="77777777" w:rsidR="00F92EA6" w:rsidRDefault="00F92EA6"/>
        </w:tc>
        <w:tc>
          <w:tcPr>
            <w:tcW w:w="2420" w:type="dxa"/>
            <w:vAlign w:val="center"/>
          </w:tcPr>
          <w:p w14:paraId="289E6474" w14:textId="7C5EA159" w:rsidR="00F92EA6" w:rsidRDefault="508FF630" w:rsidP="1CA12583">
            <w:pPr>
              <w:jc w:val="center"/>
              <w:rPr>
                <w:b/>
                <w:bCs/>
                <w:color w:val="FF0000"/>
              </w:rPr>
            </w:pPr>
            <w:r w:rsidRPr="1CA12583">
              <w:rPr>
                <w:b/>
                <w:bCs/>
                <w:color w:val="FF0000"/>
              </w:rPr>
              <w:t>Decide</w:t>
            </w:r>
          </w:p>
          <w:p w14:paraId="61ABA023" w14:textId="3D89AD6C" w:rsidR="00F92EA6" w:rsidRDefault="00F92EA6" w:rsidP="1CA12583"/>
        </w:tc>
        <w:tc>
          <w:tcPr>
            <w:tcW w:w="2492" w:type="dxa"/>
            <w:vAlign w:val="center"/>
          </w:tcPr>
          <w:p w14:paraId="6EB6B157" w14:textId="7C5EA159" w:rsidR="00F92EA6" w:rsidRDefault="051999C7" w:rsidP="00B6715B">
            <w:pPr>
              <w:jc w:val="center"/>
              <w:rPr>
                <w:b/>
                <w:bCs/>
                <w:color w:val="FF0000"/>
              </w:rPr>
            </w:pPr>
            <w:r w:rsidRPr="1CA12583">
              <w:rPr>
                <w:b/>
                <w:bCs/>
                <w:color w:val="FF0000"/>
              </w:rPr>
              <w:t>Decide</w:t>
            </w:r>
          </w:p>
          <w:p w14:paraId="102B393B" w14:textId="498D88C2" w:rsidR="00ED4523" w:rsidRPr="004F1863" w:rsidRDefault="2FE268C9" w:rsidP="1CA12583">
            <w:pPr>
              <w:jc w:val="center"/>
              <w:rPr>
                <w:b/>
                <w:bCs/>
                <w:color w:val="0070C0"/>
              </w:rPr>
            </w:pPr>
            <w:r w:rsidRPr="004F1863">
              <w:rPr>
                <w:b/>
                <w:bCs/>
                <w:color w:val="0070C0"/>
              </w:rPr>
              <w:t>Monitor</w:t>
            </w:r>
          </w:p>
        </w:tc>
        <w:tc>
          <w:tcPr>
            <w:tcW w:w="2353" w:type="dxa"/>
            <w:gridSpan w:val="2"/>
            <w:vAlign w:val="center"/>
          </w:tcPr>
          <w:p w14:paraId="1D61D516" w14:textId="42C9843D" w:rsidR="00F92EA6" w:rsidRPr="00AE28A6" w:rsidRDefault="00F92EA6" w:rsidP="00B6715B">
            <w:pPr>
              <w:jc w:val="center"/>
              <w:rPr>
                <w:b/>
                <w:bCs/>
              </w:rPr>
            </w:pPr>
          </w:p>
          <w:p w14:paraId="653F5018" w14:textId="5BE535FC" w:rsidR="00ED4523" w:rsidRPr="00AE28A6" w:rsidRDefault="2FE268C9" w:rsidP="1CA12583">
            <w:pPr>
              <w:jc w:val="center"/>
              <w:rPr>
                <w:b/>
                <w:bCs/>
                <w:color w:val="0070C0"/>
              </w:rPr>
            </w:pPr>
            <w:r w:rsidRPr="00AE28A6">
              <w:rPr>
                <w:b/>
                <w:bCs/>
                <w:color w:val="0070C0"/>
              </w:rPr>
              <w:t>Monitor</w:t>
            </w:r>
          </w:p>
        </w:tc>
        <w:tc>
          <w:tcPr>
            <w:tcW w:w="2465" w:type="dxa"/>
            <w:vAlign w:val="center"/>
          </w:tcPr>
          <w:p w14:paraId="32B7B06E" w14:textId="4D2B77ED" w:rsidR="00F92EA6" w:rsidRPr="00AE28A6" w:rsidRDefault="479C7ABE" w:rsidP="1CA12583">
            <w:pPr>
              <w:jc w:val="center"/>
              <w:rPr>
                <w:b/>
                <w:bCs/>
                <w:color w:val="70AD47" w:themeColor="accent6"/>
              </w:rPr>
            </w:pPr>
            <w:r w:rsidRPr="0012410B">
              <w:rPr>
                <w:b/>
                <w:bCs/>
                <w:color w:val="00B050"/>
              </w:rPr>
              <w:t>Deliver</w:t>
            </w:r>
          </w:p>
        </w:tc>
      </w:tr>
      <w:tr w:rsidR="00831DFD" w14:paraId="3CB41E00" w14:textId="77777777" w:rsidTr="0074790C">
        <w:tc>
          <w:tcPr>
            <w:tcW w:w="593" w:type="dxa"/>
            <w:shd w:val="clear" w:color="auto" w:fill="A5A5A5" w:themeFill="accent3"/>
          </w:tcPr>
          <w:p w14:paraId="33241481" w14:textId="77777777" w:rsidR="00831DFD" w:rsidRDefault="00831DFD"/>
        </w:tc>
        <w:tc>
          <w:tcPr>
            <w:tcW w:w="2339" w:type="dxa"/>
            <w:vAlign w:val="center"/>
          </w:tcPr>
          <w:p w14:paraId="0A335C61" w14:textId="368AD7BD" w:rsidR="00831DFD" w:rsidRDefault="00ED4523">
            <w:r>
              <w:t xml:space="preserve">Authorise </w:t>
            </w:r>
            <w:r w:rsidR="002A7BF2">
              <w:t xml:space="preserve">the </w:t>
            </w:r>
            <w:r>
              <w:t>spending of reserves</w:t>
            </w:r>
          </w:p>
        </w:tc>
        <w:tc>
          <w:tcPr>
            <w:tcW w:w="2074" w:type="dxa"/>
            <w:vAlign w:val="center"/>
          </w:tcPr>
          <w:p w14:paraId="6F6B9B99" w14:textId="77777777" w:rsidR="00831DFD" w:rsidRDefault="00831DFD"/>
        </w:tc>
        <w:tc>
          <w:tcPr>
            <w:tcW w:w="2420" w:type="dxa"/>
            <w:vAlign w:val="center"/>
          </w:tcPr>
          <w:p w14:paraId="0E3D3CCA" w14:textId="18802527" w:rsidR="00831DFD" w:rsidRPr="004F1863" w:rsidRDefault="02EBE0BC" w:rsidP="004F1863">
            <w:pPr>
              <w:jc w:val="center"/>
              <w:rPr>
                <w:b/>
                <w:bCs/>
                <w:color w:val="FF0000"/>
              </w:rPr>
            </w:pPr>
            <w:r w:rsidRPr="004F1863">
              <w:rPr>
                <w:b/>
                <w:bCs/>
                <w:color w:val="FF0000"/>
              </w:rPr>
              <w:t>Decide</w:t>
            </w:r>
          </w:p>
        </w:tc>
        <w:tc>
          <w:tcPr>
            <w:tcW w:w="2492" w:type="dxa"/>
            <w:vAlign w:val="center"/>
          </w:tcPr>
          <w:p w14:paraId="0D7A216F" w14:textId="7A16C123" w:rsidR="00831DFD" w:rsidRPr="0042720E" w:rsidRDefault="02EBE0BC" w:rsidP="1CA12583">
            <w:pPr>
              <w:jc w:val="center"/>
              <w:rPr>
                <w:b/>
                <w:bCs/>
                <w:color w:val="FF0000"/>
              </w:rPr>
            </w:pPr>
            <w:r w:rsidRPr="1CA12583">
              <w:rPr>
                <w:b/>
                <w:bCs/>
                <w:color w:val="FF0000"/>
              </w:rPr>
              <w:t>Deliver</w:t>
            </w:r>
          </w:p>
          <w:p w14:paraId="0E815CD4" w14:textId="60228339" w:rsidR="00831DFD" w:rsidRPr="0042720E" w:rsidRDefault="38F0FBB0" w:rsidP="1CA12583">
            <w:pPr>
              <w:jc w:val="center"/>
              <w:rPr>
                <w:b/>
                <w:bCs/>
              </w:rPr>
            </w:pPr>
            <w:r w:rsidRPr="1CA12583">
              <w:rPr>
                <w:b/>
                <w:bCs/>
                <w:color w:val="0070C0"/>
              </w:rPr>
              <w:t>Monitor</w:t>
            </w:r>
          </w:p>
          <w:p w14:paraId="5E51BCC4" w14:textId="070B9DEC" w:rsidR="00831DFD" w:rsidRPr="0042720E" w:rsidRDefault="00831DFD" w:rsidP="1CA12583">
            <w:pPr>
              <w:jc w:val="center"/>
              <w:rPr>
                <w:b/>
                <w:bCs/>
                <w:color w:val="FF0000"/>
              </w:rPr>
            </w:pPr>
          </w:p>
        </w:tc>
        <w:tc>
          <w:tcPr>
            <w:tcW w:w="2353" w:type="dxa"/>
            <w:gridSpan w:val="2"/>
            <w:vAlign w:val="center"/>
          </w:tcPr>
          <w:p w14:paraId="639A4F7B" w14:textId="58080A4B" w:rsidR="002A7BF2" w:rsidRDefault="002A7BF2" w:rsidP="002A7BF2">
            <w:pPr>
              <w:jc w:val="center"/>
            </w:pPr>
          </w:p>
          <w:p w14:paraId="00C38B91" w14:textId="048F5CE9" w:rsidR="00831DFD" w:rsidRPr="0012410B" w:rsidRDefault="02EBE0BC" w:rsidP="002A7BF2">
            <w:pPr>
              <w:jc w:val="center"/>
              <w:rPr>
                <w:b/>
                <w:bCs/>
              </w:rPr>
            </w:pPr>
            <w:r w:rsidRPr="0012410B">
              <w:rPr>
                <w:b/>
                <w:bCs/>
                <w:color w:val="0070C0"/>
              </w:rPr>
              <w:t>Monitor</w:t>
            </w:r>
          </w:p>
        </w:tc>
        <w:tc>
          <w:tcPr>
            <w:tcW w:w="2465" w:type="dxa"/>
            <w:vAlign w:val="center"/>
          </w:tcPr>
          <w:p w14:paraId="68CDDD6A" w14:textId="17B01A09" w:rsidR="00831DFD" w:rsidRPr="0012410B" w:rsidRDefault="02EBE0BC" w:rsidP="00B6715B">
            <w:pPr>
              <w:jc w:val="center"/>
              <w:rPr>
                <w:b/>
                <w:bCs/>
              </w:rPr>
            </w:pPr>
            <w:r w:rsidRPr="0012410B">
              <w:rPr>
                <w:b/>
                <w:bCs/>
                <w:color w:val="00B050"/>
              </w:rPr>
              <w:t>Deliver</w:t>
            </w:r>
          </w:p>
        </w:tc>
      </w:tr>
      <w:tr w:rsidR="00F92EA6" w14:paraId="6D1DE186" w14:textId="77777777" w:rsidTr="0074790C">
        <w:trPr>
          <w:trHeight w:val="1681"/>
        </w:trPr>
        <w:tc>
          <w:tcPr>
            <w:tcW w:w="593" w:type="dxa"/>
            <w:shd w:val="clear" w:color="auto" w:fill="A5A5A5" w:themeFill="accent3"/>
          </w:tcPr>
          <w:p w14:paraId="0D8C674E" w14:textId="0BCA3238" w:rsidR="00F92EA6" w:rsidRDefault="00F92EA6">
            <w:r>
              <w:lastRenderedPageBreak/>
              <w:t>F.1</w:t>
            </w:r>
            <w:r w:rsidR="00EF3F20">
              <w:t>5</w:t>
            </w:r>
          </w:p>
        </w:tc>
        <w:tc>
          <w:tcPr>
            <w:tcW w:w="2339" w:type="dxa"/>
            <w:vAlign w:val="center"/>
          </w:tcPr>
          <w:p w14:paraId="5E63D21B" w14:textId="20211435" w:rsidR="00F92EA6" w:rsidRDefault="004E5AFC">
            <w:r w:rsidRPr="00AA6FDD">
              <w:t>Approve</w:t>
            </w:r>
            <w:r w:rsidR="00F92EA6" w:rsidRPr="00AA6FDD">
              <w:t xml:space="preserve"> contracts up to the limits of delegation and within an agreed budget and in line with the Trust’s </w:t>
            </w:r>
            <w:r w:rsidR="005446A6">
              <w:t>f</w:t>
            </w:r>
            <w:r w:rsidR="00F92EA6" w:rsidRPr="00AA6FDD">
              <w:t xml:space="preserve">inance </w:t>
            </w:r>
            <w:r w:rsidR="005446A6">
              <w:t>p</w:t>
            </w:r>
            <w:r w:rsidR="00F92EA6" w:rsidRPr="00AA6FDD">
              <w:t>olicy.</w:t>
            </w:r>
          </w:p>
        </w:tc>
        <w:tc>
          <w:tcPr>
            <w:tcW w:w="2074" w:type="dxa"/>
            <w:vAlign w:val="center"/>
          </w:tcPr>
          <w:p w14:paraId="4BB2A08A" w14:textId="77777777" w:rsidR="00F92EA6" w:rsidRDefault="00F92EA6"/>
        </w:tc>
        <w:tc>
          <w:tcPr>
            <w:tcW w:w="2420" w:type="dxa"/>
            <w:vAlign w:val="center"/>
          </w:tcPr>
          <w:p w14:paraId="1EC5A0DB" w14:textId="6A479662" w:rsidR="00F92EA6" w:rsidRPr="004F1863" w:rsidRDefault="3489C3FF" w:rsidP="004F1863">
            <w:pPr>
              <w:jc w:val="center"/>
              <w:rPr>
                <w:b/>
                <w:bCs/>
                <w:color w:val="FF0000"/>
              </w:rPr>
            </w:pPr>
            <w:r w:rsidRPr="004F1863">
              <w:rPr>
                <w:b/>
                <w:bCs/>
                <w:color w:val="FF0000"/>
              </w:rPr>
              <w:t xml:space="preserve">Decide </w:t>
            </w:r>
          </w:p>
        </w:tc>
        <w:tc>
          <w:tcPr>
            <w:tcW w:w="2492" w:type="dxa"/>
            <w:vAlign w:val="center"/>
          </w:tcPr>
          <w:p w14:paraId="120D6BD4" w14:textId="5A9C0B83" w:rsidR="001503EE" w:rsidRDefault="001503EE" w:rsidP="00B6715B">
            <w:pPr>
              <w:jc w:val="center"/>
              <w:rPr>
                <w:b/>
                <w:bCs/>
                <w:color w:val="0070C0"/>
              </w:rPr>
            </w:pPr>
            <w:r w:rsidRPr="006A4938">
              <w:rPr>
                <w:b/>
                <w:bCs/>
                <w:color w:val="0070C0"/>
              </w:rPr>
              <w:t>Monitor</w:t>
            </w:r>
          </w:p>
          <w:p w14:paraId="27EE4E0D" w14:textId="5695F6B5" w:rsidR="001503EE" w:rsidRPr="00916152" w:rsidRDefault="001503EE" w:rsidP="00B6715B">
            <w:pPr>
              <w:jc w:val="center"/>
              <w:rPr>
                <w:b/>
                <w:bCs/>
                <w:color w:val="FFC000"/>
              </w:rPr>
            </w:pPr>
            <w:r w:rsidRPr="00916152">
              <w:rPr>
                <w:b/>
                <w:bCs/>
                <w:color w:val="FFC000"/>
              </w:rPr>
              <w:t>Consulted</w:t>
            </w:r>
          </w:p>
          <w:p w14:paraId="1EB8B96B" w14:textId="65F0D701" w:rsidR="00F92EA6" w:rsidRDefault="00F92EA6" w:rsidP="00B6715B">
            <w:pPr>
              <w:jc w:val="center"/>
            </w:pPr>
          </w:p>
        </w:tc>
        <w:tc>
          <w:tcPr>
            <w:tcW w:w="2353" w:type="dxa"/>
            <w:gridSpan w:val="2"/>
            <w:vAlign w:val="center"/>
          </w:tcPr>
          <w:p w14:paraId="7AFB8A20" w14:textId="77777777" w:rsidR="00AE28A6" w:rsidRDefault="007F18A1" w:rsidP="00B6715B">
            <w:pPr>
              <w:jc w:val="center"/>
              <w:rPr>
                <w:b/>
                <w:bCs/>
                <w:color w:val="FF0000"/>
              </w:rPr>
            </w:pPr>
            <w:r w:rsidRPr="0042720E">
              <w:rPr>
                <w:b/>
                <w:bCs/>
                <w:color w:val="FF0000"/>
              </w:rPr>
              <w:t>Decide</w:t>
            </w:r>
            <w:r w:rsidR="000F1241">
              <w:rPr>
                <w:b/>
                <w:bCs/>
                <w:color w:val="FF0000"/>
              </w:rPr>
              <w:t xml:space="preserve"> </w:t>
            </w:r>
          </w:p>
          <w:p w14:paraId="2FADF8C4" w14:textId="228C04F7" w:rsidR="00F92EA6" w:rsidRPr="00AE28A6" w:rsidRDefault="000F1241" w:rsidP="00B6715B">
            <w:pPr>
              <w:jc w:val="center"/>
            </w:pPr>
            <w:r w:rsidRPr="00AE28A6">
              <w:t xml:space="preserve">as per agreed limits in the Trust </w:t>
            </w:r>
            <w:r w:rsidR="00AE28A6">
              <w:t>f</w:t>
            </w:r>
            <w:r w:rsidRPr="00AE28A6">
              <w:t xml:space="preserve">inance </w:t>
            </w:r>
            <w:r w:rsidR="00AE28A6">
              <w:t>p</w:t>
            </w:r>
            <w:r w:rsidRPr="00AE28A6">
              <w:t>olicy</w:t>
            </w:r>
          </w:p>
        </w:tc>
        <w:tc>
          <w:tcPr>
            <w:tcW w:w="2465" w:type="dxa"/>
            <w:vAlign w:val="center"/>
          </w:tcPr>
          <w:p w14:paraId="66D28DF2" w14:textId="388662D5" w:rsidR="000F1241" w:rsidRDefault="000F1241" w:rsidP="00B6715B">
            <w:pPr>
              <w:jc w:val="center"/>
              <w:rPr>
                <w:b/>
                <w:bCs/>
                <w:color w:val="FF0000"/>
              </w:rPr>
            </w:pPr>
            <w:r w:rsidRPr="0042720E">
              <w:rPr>
                <w:b/>
                <w:bCs/>
                <w:color w:val="FF0000"/>
              </w:rPr>
              <w:t>Decide</w:t>
            </w:r>
            <w:r>
              <w:rPr>
                <w:b/>
                <w:bCs/>
                <w:color w:val="FF0000"/>
              </w:rPr>
              <w:t xml:space="preserve"> </w:t>
            </w:r>
          </w:p>
          <w:p w14:paraId="5983DF26" w14:textId="3314A20D" w:rsidR="00AE28A6" w:rsidRDefault="00AE28A6" w:rsidP="00B6715B">
            <w:pPr>
              <w:jc w:val="center"/>
              <w:rPr>
                <w:b/>
                <w:bCs/>
                <w:color w:val="FF0000"/>
              </w:rPr>
            </w:pPr>
            <w:r w:rsidRPr="00AE28A6">
              <w:t xml:space="preserve">as per agreed limits in the Trust </w:t>
            </w:r>
            <w:r>
              <w:t>f</w:t>
            </w:r>
            <w:r w:rsidRPr="00AE28A6">
              <w:t xml:space="preserve">inance </w:t>
            </w:r>
            <w:r>
              <w:t>p</w:t>
            </w:r>
            <w:r w:rsidRPr="00AE28A6">
              <w:t>olicy</w:t>
            </w:r>
          </w:p>
          <w:p w14:paraId="541AC889" w14:textId="77777777" w:rsidR="00AE28A6" w:rsidRDefault="00AE28A6" w:rsidP="00B6715B">
            <w:pPr>
              <w:jc w:val="center"/>
            </w:pPr>
          </w:p>
          <w:p w14:paraId="519C1D53" w14:textId="4889BADD" w:rsidR="00F92EA6" w:rsidRPr="00DF3F33" w:rsidRDefault="009867C3" w:rsidP="00B6715B">
            <w:pPr>
              <w:jc w:val="center"/>
              <w:rPr>
                <w:b/>
                <w:bCs/>
              </w:rPr>
            </w:pPr>
            <w:r w:rsidRPr="00DF3F33">
              <w:rPr>
                <w:b/>
                <w:bCs/>
                <w:color w:val="00B050"/>
              </w:rPr>
              <w:t>Deliver</w:t>
            </w:r>
          </w:p>
        </w:tc>
      </w:tr>
      <w:tr w:rsidR="00F92EA6" w14:paraId="4260D147" w14:textId="77777777" w:rsidTr="0074790C">
        <w:tc>
          <w:tcPr>
            <w:tcW w:w="593" w:type="dxa"/>
            <w:shd w:val="clear" w:color="auto" w:fill="A5A5A5" w:themeFill="accent3"/>
          </w:tcPr>
          <w:p w14:paraId="77463E12" w14:textId="16C119A8" w:rsidR="00F92EA6" w:rsidRDefault="00F92EA6">
            <w:r>
              <w:t>F.</w:t>
            </w:r>
            <w:r w:rsidR="00EF3F20">
              <w:t>16</w:t>
            </w:r>
          </w:p>
        </w:tc>
        <w:tc>
          <w:tcPr>
            <w:tcW w:w="2339" w:type="dxa"/>
            <w:shd w:val="clear" w:color="auto" w:fill="auto"/>
            <w:vAlign w:val="center"/>
          </w:tcPr>
          <w:p w14:paraId="5CC83957" w14:textId="7FE3684C" w:rsidR="00F92EA6" w:rsidRPr="0012410B" w:rsidRDefault="0018793B">
            <w:r w:rsidRPr="0012410B">
              <w:t>E</w:t>
            </w:r>
            <w:r w:rsidR="00F92EA6" w:rsidRPr="0012410B">
              <w:t xml:space="preserve">nsure </w:t>
            </w:r>
            <w:r w:rsidR="000075E0" w:rsidRPr="0012410B">
              <w:t xml:space="preserve">the promotion and </w:t>
            </w:r>
            <w:r w:rsidR="00F92EA6" w:rsidRPr="0012410B">
              <w:t xml:space="preserve">provision of free school meals to those pupils meeting </w:t>
            </w:r>
            <w:r w:rsidR="007F27CD" w:rsidRPr="0012410B">
              <w:t>the</w:t>
            </w:r>
            <w:r w:rsidR="007F27CD">
              <w:t xml:space="preserve"> </w:t>
            </w:r>
            <w:r w:rsidR="007F27CD" w:rsidRPr="0012410B">
              <w:t>criteria</w:t>
            </w:r>
            <w:r w:rsidR="00F92EA6" w:rsidRPr="0012410B">
              <w:t>.</w:t>
            </w:r>
          </w:p>
        </w:tc>
        <w:tc>
          <w:tcPr>
            <w:tcW w:w="2074" w:type="dxa"/>
            <w:vAlign w:val="center"/>
          </w:tcPr>
          <w:p w14:paraId="523FEEF7" w14:textId="77777777" w:rsidR="00F92EA6" w:rsidRDefault="00F92EA6"/>
        </w:tc>
        <w:tc>
          <w:tcPr>
            <w:tcW w:w="2420" w:type="dxa"/>
            <w:vAlign w:val="center"/>
          </w:tcPr>
          <w:p w14:paraId="79BF688C" w14:textId="77777777" w:rsidR="00F92EA6" w:rsidRDefault="00F92EA6"/>
        </w:tc>
        <w:tc>
          <w:tcPr>
            <w:tcW w:w="2492" w:type="dxa"/>
            <w:vAlign w:val="center"/>
          </w:tcPr>
          <w:p w14:paraId="3F1AB580" w14:textId="4E16E8C2" w:rsidR="00F92EA6" w:rsidRPr="0012410B" w:rsidRDefault="00597C5D" w:rsidP="00B6715B">
            <w:pPr>
              <w:jc w:val="center"/>
              <w:rPr>
                <w:b/>
                <w:bCs/>
              </w:rPr>
            </w:pPr>
            <w:r w:rsidRPr="0012410B">
              <w:rPr>
                <w:b/>
                <w:bCs/>
                <w:color w:val="0070C0"/>
              </w:rPr>
              <w:t>Monitor</w:t>
            </w:r>
          </w:p>
        </w:tc>
        <w:tc>
          <w:tcPr>
            <w:tcW w:w="2353" w:type="dxa"/>
            <w:gridSpan w:val="2"/>
            <w:vAlign w:val="center"/>
          </w:tcPr>
          <w:p w14:paraId="7EB1C60A" w14:textId="60228339" w:rsidR="00F92EA6" w:rsidRPr="006B1B0D" w:rsidRDefault="006B1B0D" w:rsidP="00B6715B">
            <w:pPr>
              <w:jc w:val="center"/>
              <w:rPr>
                <w:b/>
                <w:bCs/>
              </w:rPr>
            </w:pPr>
            <w:r w:rsidRPr="006B1B0D">
              <w:rPr>
                <w:b/>
                <w:bCs/>
                <w:color w:val="0070C0"/>
              </w:rPr>
              <w:t>Monitor</w:t>
            </w:r>
          </w:p>
        </w:tc>
        <w:tc>
          <w:tcPr>
            <w:tcW w:w="2465" w:type="dxa"/>
            <w:vAlign w:val="center"/>
          </w:tcPr>
          <w:p w14:paraId="53FA3F72" w14:textId="5665E3CA" w:rsidR="006B1B0D" w:rsidRPr="006B1B0D" w:rsidRDefault="006B1B0D" w:rsidP="00B6715B">
            <w:pPr>
              <w:jc w:val="center"/>
              <w:rPr>
                <w:b/>
                <w:bCs/>
              </w:rPr>
            </w:pPr>
            <w:r w:rsidRPr="006B1B0D">
              <w:rPr>
                <w:b/>
                <w:bCs/>
                <w:color w:val="00B050"/>
              </w:rPr>
              <w:t>Deliver</w:t>
            </w:r>
          </w:p>
        </w:tc>
      </w:tr>
      <w:tr w:rsidR="00F92EA6" w14:paraId="37389C27" w14:textId="77777777" w:rsidTr="0074790C">
        <w:tc>
          <w:tcPr>
            <w:tcW w:w="593" w:type="dxa"/>
            <w:shd w:val="clear" w:color="auto" w:fill="A5A5A5" w:themeFill="accent3"/>
          </w:tcPr>
          <w:p w14:paraId="17497AF8" w14:textId="4B216125" w:rsidR="00F92EA6" w:rsidRDefault="00F92EA6">
            <w:r>
              <w:t>F.</w:t>
            </w:r>
            <w:r w:rsidR="00EF3F20">
              <w:t>17</w:t>
            </w:r>
          </w:p>
        </w:tc>
        <w:tc>
          <w:tcPr>
            <w:tcW w:w="2339" w:type="dxa"/>
            <w:vAlign w:val="center"/>
          </w:tcPr>
          <w:p w14:paraId="78FF3E54" w14:textId="1EFD676D" w:rsidR="00F92EA6" w:rsidRDefault="00EA15D2">
            <w:r>
              <w:t>Implement a policy for the approval and payment of trustee and governor expenses</w:t>
            </w:r>
          </w:p>
        </w:tc>
        <w:tc>
          <w:tcPr>
            <w:tcW w:w="2074" w:type="dxa"/>
            <w:vAlign w:val="center"/>
          </w:tcPr>
          <w:p w14:paraId="4C051222" w14:textId="77777777" w:rsidR="00F92EA6" w:rsidRDefault="00F92EA6"/>
        </w:tc>
        <w:tc>
          <w:tcPr>
            <w:tcW w:w="2420" w:type="dxa"/>
            <w:vAlign w:val="center"/>
          </w:tcPr>
          <w:p w14:paraId="79958328" w14:textId="7A758933" w:rsidR="00935D8D" w:rsidRPr="0012410B" w:rsidRDefault="00EA15D2" w:rsidP="0012410B">
            <w:pPr>
              <w:jc w:val="center"/>
              <w:rPr>
                <w:b/>
                <w:bCs/>
              </w:rPr>
            </w:pPr>
            <w:r w:rsidRPr="0012410B">
              <w:rPr>
                <w:b/>
                <w:bCs/>
                <w:color w:val="FF0000"/>
              </w:rPr>
              <w:t>Decide</w:t>
            </w:r>
          </w:p>
        </w:tc>
        <w:tc>
          <w:tcPr>
            <w:tcW w:w="2492" w:type="dxa"/>
            <w:vAlign w:val="center"/>
          </w:tcPr>
          <w:p w14:paraId="44FCAA05" w14:textId="77777777" w:rsidR="001F3333" w:rsidRDefault="001F3333" w:rsidP="00B6715B">
            <w:pPr>
              <w:jc w:val="center"/>
              <w:rPr>
                <w:b/>
                <w:bCs/>
                <w:color w:val="0070C0"/>
              </w:rPr>
            </w:pPr>
          </w:p>
          <w:p w14:paraId="5124E06D" w14:textId="291FD35F" w:rsidR="001F3333" w:rsidRDefault="001F3333" w:rsidP="00B6715B">
            <w:pPr>
              <w:jc w:val="center"/>
              <w:rPr>
                <w:b/>
                <w:bCs/>
                <w:color w:val="0070C0"/>
              </w:rPr>
            </w:pPr>
            <w:r w:rsidRPr="006A4938">
              <w:rPr>
                <w:b/>
                <w:bCs/>
                <w:color w:val="0070C0"/>
              </w:rPr>
              <w:t>Monitor</w:t>
            </w:r>
          </w:p>
          <w:p w14:paraId="77D58971" w14:textId="0A1D6A1C" w:rsidR="00F92EA6" w:rsidRDefault="00F92EA6" w:rsidP="00B6715B">
            <w:pPr>
              <w:jc w:val="center"/>
            </w:pPr>
          </w:p>
        </w:tc>
        <w:tc>
          <w:tcPr>
            <w:tcW w:w="2353" w:type="dxa"/>
            <w:gridSpan w:val="2"/>
            <w:vAlign w:val="center"/>
          </w:tcPr>
          <w:p w14:paraId="5606B441" w14:textId="257C5BF6" w:rsidR="00FB09CF" w:rsidRPr="001F3333" w:rsidRDefault="00FB09CF" w:rsidP="00B6715B">
            <w:pPr>
              <w:jc w:val="center"/>
              <w:rPr>
                <w:b/>
                <w:bCs/>
              </w:rPr>
            </w:pPr>
          </w:p>
        </w:tc>
        <w:tc>
          <w:tcPr>
            <w:tcW w:w="2465" w:type="dxa"/>
            <w:vAlign w:val="center"/>
          </w:tcPr>
          <w:p w14:paraId="5D2A34CE" w14:textId="3029BB59" w:rsidR="00F92EA6" w:rsidRDefault="00F92EA6" w:rsidP="00B6715B">
            <w:pPr>
              <w:jc w:val="center"/>
            </w:pPr>
          </w:p>
        </w:tc>
      </w:tr>
    </w:tbl>
    <w:p w14:paraId="2663C67C" w14:textId="77777777" w:rsidR="00297D9C" w:rsidRDefault="00297D9C" w:rsidP="003F4BBD"/>
    <w:tbl>
      <w:tblPr>
        <w:tblStyle w:val="TableGrid"/>
        <w:tblW w:w="14737" w:type="dxa"/>
        <w:tblLook w:val="04A0" w:firstRow="1" w:lastRow="0" w:firstColumn="1" w:lastColumn="0" w:noHBand="0" w:noVBand="1"/>
      </w:tblPr>
      <w:tblGrid>
        <w:gridCol w:w="759"/>
        <w:gridCol w:w="2067"/>
        <w:gridCol w:w="2448"/>
        <w:gridCol w:w="2293"/>
        <w:gridCol w:w="2397"/>
        <w:gridCol w:w="2254"/>
        <w:gridCol w:w="2519"/>
      </w:tblGrid>
      <w:tr w:rsidR="00B32800" w:rsidRPr="00CE7DED" w14:paraId="684F1776" w14:textId="77777777" w:rsidTr="1CA12583">
        <w:trPr>
          <w:tblHeader/>
        </w:trPr>
        <w:tc>
          <w:tcPr>
            <w:tcW w:w="14737" w:type="dxa"/>
            <w:gridSpan w:val="7"/>
            <w:shd w:val="clear" w:color="auto" w:fill="D9D9D9" w:themeFill="background1" w:themeFillShade="D9"/>
          </w:tcPr>
          <w:p w14:paraId="1B8D08AF" w14:textId="77777777" w:rsidR="00B32800" w:rsidRDefault="00DB6542">
            <w:pPr>
              <w:jc w:val="center"/>
              <w:rPr>
                <w:b/>
                <w:bCs/>
              </w:rPr>
            </w:pPr>
            <w:bookmarkStart w:id="7" w:name="_Hlk72225302"/>
            <w:r>
              <w:rPr>
                <w:b/>
                <w:bCs/>
              </w:rPr>
              <w:lastRenderedPageBreak/>
              <w:t>Central Services</w:t>
            </w:r>
          </w:p>
          <w:p w14:paraId="6D1C0DEC" w14:textId="1AD94086" w:rsidR="00955B30" w:rsidRPr="00CE7DED" w:rsidRDefault="00955B30">
            <w:pPr>
              <w:jc w:val="center"/>
              <w:rPr>
                <w:b/>
                <w:bCs/>
              </w:rPr>
            </w:pPr>
          </w:p>
        </w:tc>
      </w:tr>
      <w:tr w:rsidR="00955B30" w:rsidRPr="00E33801" w14:paraId="12E41F48" w14:textId="77777777" w:rsidTr="1CA12583">
        <w:trPr>
          <w:trHeight w:val="204"/>
          <w:tblHeader/>
        </w:trPr>
        <w:tc>
          <w:tcPr>
            <w:tcW w:w="2826" w:type="dxa"/>
            <w:gridSpan w:val="2"/>
            <w:shd w:val="clear" w:color="auto" w:fill="FF0000"/>
            <w:vAlign w:val="center"/>
          </w:tcPr>
          <w:p w14:paraId="6D8763DF" w14:textId="77777777" w:rsidR="00955B30" w:rsidRDefault="00955B30">
            <w:pPr>
              <w:rPr>
                <w:b/>
                <w:bCs/>
                <w:color w:val="FFFFFF" w:themeColor="background1"/>
              </w:rPr>
            </w:pPr>
            <w:bookmarkStart w:id="8" w:name="_Hlk72246053"/>
            <w:r>
              <w:rPr>
                <w:b/>
                <w:bCs/>
                <w:color w:val="FFFFFF" w:themeColor="background1"/>
              </w:rPr>
              <w:t>Decide</w:t>
            </w:r>
          </w:p>
          <w:p w14:paraId="2EC03B5A" w14:textId="53B8A464" w:rsidR="007C3EB5" w:rsidRPr="009A00BE" w:rsidRDefault="007C3EB5">
            <w:pPr>
              <w:rPr>
                <w:b/>
                <w:bCs/>
                <w:color w:val="FFFFFF" w:themeColor="background1"/>
              </w:rPr>
            </w:pPr>
          </w:p>
        </w:tc>
        <w:tc>
          <w:tcPr>
            <w:tcW w:w="11911" w:type="dxa"/>
            <w:gridSpan w:val="5"/>
            <w:vAlign w:val="center"/>
          </w:tcPr>
          <w:p w14:paraId="0575CA72" w14:textId="766BCE27" w:rsidR="00955B30" w:rsidRPr="007C3EB5" w:rsidRDefault="00955B30">
            <w:pPr>
              <w:shd w:val="clear" w:color="auto" w:fill="FAFAFA"/>
              <w:rPr>
                <w:rFonts w:eastAsia="Times New Roman" w:cs="Helvetica"/>
                <w:lang w:eastAsia="en-GB"/>
              </w:rPr>
            </w:pPr>
            <w:r w:rsidRPr="007C7126">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w:t>
            </w:r>
            <w:r w:rsidR="00E94812">
              <w:rPr>
                <w:rFonts w:eastAsia="Times New Roman" w:cs="Helvetica"/>
                <w:lang w:eastAsia="en-GB"/>
              </w:rPr>
              <w:t xml:space="preserve"> related to the decision or action.</w:t>
            </w:r>
          </w:p>
        </w:tc>
      </w:tr>
      <w:tr w:rsidR="00955B30" w:rsidRPr="00E33801" w14:paraId="43A28F1B" w14:textId="77777777" w:rsidTr="1CA12583">
        <w:trPr>
          <w:trHeight w:val="204"/>
          <w:tblHeader/>
        </w:trPr>
        <w:tc>
          <w:tcPr>
            <w:tcW w:w="2826" w:type="dxa"/>
            <w:gridSpan w:val="2"/>
            <w:shd w:val="clear" w:color="auto" w:fill="FFC000" w:themeFill="accent4"/>
            <w:vAlign w:val="center"/>
          </w:tcPr>
          <w:p w14:paraId="31842DC5" w14:textId="0B8A458F" w:rsidR="00955B30" w:rsidRPr="009A00BE" w:rsidRDefault="00955B30" w:rsidP="007C3EB5">
            <w:pPr>
              <w:rPr>
                <w:b/>
                <w:bCs/>
                <w:color w:val="FFFFFF" w:themeColor="background1"/>
              </w:rPr>
            </w:pPr>
            <w:r>
              <w:rPr>
                <w:b/>
                <w:bCs/>
                <w:color w:val="FFFFFF" w:themeColor="background1"/>
              </w:rPr>
              <w:t>Consulted</w:t>
            </w:r>
          </w:p>
        </w:tc>
        <w:tc>
          <w:tcPr>
            <w:tcW w:w="11911" w:type="dxa"/>
            <w:gridSpan w:val="5"/>
            <w:vAlign w:val="center"/>
          </w:tcPr>
          <w:p w14:paraId="229B874E" w14:textId="1436BD16" w:rsidR="00955B30" w:rsidRPr="007C3EB5" w:rsidRDefault="00955B30" w:rsidP="007C3EB5">
            <w:pPr>
              <w:shd w:val="clear" w:color="auto" w:fill="FAFAFA"/>
              <w:rPr>
                <w:rFonts w:eastAsia="Times New Roman" w:cs="Helvetica"/>
                <w:lang w:eastAsia="en-GB"/>
              </w:rPr>
            </w:pPr>
            <w:r w:rsidRPr="007C7126">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955B30" w:rsidRPr="00E33801" w14:paraId="49A7F03E" w14:textId="77777777" w:rsidTr="1CA12583">
        <w:trPr>
          <w:trHeight w:val="204"/>
          <w:tblHeader/>
        </w:trPr>
        <w:tc>
          <w:tcPr>
            <w:tcW w:w="2826" w:type="dxa"/>
            <w:gridSpan w:val="2"/>
            <w:shd w:val="clear" w:color="auto" w:fill="00B050"/>
            <w:vAlign w:val="center"/>
          </w:tcPr>
          <w:p w14:paraId="31D6ED0E" w14:textId="012B89C8" w:rsidR="00955B30" w:rsidRPr="009A00BE" w:rsidRDefault="00955B30" w:rsidP="007C3EB5">
            <w:pPr>
              <w:rPr>
                <w:b/>
                <w:bCs/>
                <w:color w:val="FFFFFF" w:themeColor="background1"/>
              </w:rPr>
            </w:pPr>
            <w:r>
              <w:rPr>
                <w:b/>
                <w:bCs/>
                <w:color w:val="FFFFFF" w:themeColor="background1"/>
              </w:rPr>
              <w:t>Deliver</w:t>
            </w:r>
          </w:p>
        </w:tc>
        <w:tc>
          <w:tcPr>
            <w:tcW w:w="11911" w:type="dxa"/>
            <w:gridSpan w:val="5"/>
            <w:vAlign w:val="center"/>
          </w:tcPr>
          <w:p w14:paraId="1D510E8D" w14:textId="2EE0B127" w:rsidR="00955B30" w:rsidRPr="00E33801" w:rsidRDefault="779E19A9">
            <w:pPr>
              <w:tabs>
                <w:tab w:val="left" w:pos="5115"/>
              </w:tabs>
              <w:rPr>
                <w:b/>
                <w:bCs/>
              </w:rPr>
            </w:pPr>
            <w:r w:rsidRPr="1CA12583">
              <w:rPr>
                <w:rFonts w:eastAsia="Times New Roman" w:cs="Helvetica"/>
                <w:b/>
                <w:bCs/>
                <w:color w:val="00B050"/>
                <w:lang w:eastAsia="en-GB"/>
              </w:rPr>
              <w:t xml:space="preserve">Deliver </w:t>
            </w:r>
            <w:r w:rsidRPr="1CA12583">
              <w:rPr>
                <w:rFonts w:eastAsia="Times New Roman" w:cs="Helvetica"/>
                <w:lang w:eastAsia="en-GB"/>
              </w:rPr>
              <w:t>- Accountable for: undertaking particular tasks; following agreed policies and procedures; ensuring appropriate training of staff.</w:t>
            </w:r>
          </w:p>
        </w:tc>
      </w:tr>
      <w:tr w:rsidR="00955B30" w:rsidRPr="00E33801" w14:paraId="446507CC" w14:textId="77777777" w:rsidTr="1CA12583">
        <w:trPr>
          <w:trHeight w:val="204"/>
          <w:tblHeader/>
        </w:trPr>
        <w:tc>
          <w:tcPr>
            <w:tcW w:w="2826" w:type="dxa"/>
            <w:gridSpan w:val="2"/>
            <w:shd w:val="clear" w:color="auto" w:fill="0070C0"/>
            <w:vAlign w:val="center"/>
          </w:tcPr>
          <w:p w14:paraId="4AB85D21" w14:textId="77777777" w:rsidR="00955B30" w:rsidRPr="009A00BE" w:rsidRDefault="00955B30">
            <w:pPr>
              <w:rPr>
                <w:b/>
                <w:bCs/>
                <w:color w:val="FFFFFF" w:themeColor="background1"/>
              </w:rPr>
            </w:pPr>
            <w:r>
              <w:rPr>
                <w:b/>
                <w:bCs/>
                <w:color w:val="FFFFFF" w:themeColor="background1"/>
              </w:rPr>
              <w:t>Monitor</w:t>
            </w:r>
          </w:p>
        </w:tc>
        <w:tc>
          <w:tcPr>
            <w:tcW w:w="11911" w:type="dxa"/>
            <w:gridSpan w:val="5"/>
            <w:vAlign w:val="center"/>
          </w:tcPr>
          <w:p w14:paraId="34373124" w14:textId="364A1948" w:rsidR="00955B30" w:rsidRPr="00E33801" w:rsidRDefault="00955B30" w:rsidP="007C3EB5">
            <w:pPr>
              <w:shd w:val="clear" w:color="auto" w:fill="FAFAFA"/>
              <w:rPr>
                <w:rFonts w:eastAsia="Times New Roman" w:cs="Helvetica"/>
                <w:lang w:eastAsia="en-GB"/>
              </w:rPr>
            </w:pPr>
            <w:r w:rsidRPr="007C7126">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bookmarkEnd w:id="8"/>
      <w:tr w:rsidR="00955B30" w:rsidRPr="009A00BE" w14:paraId="53B6C18C" w14:textId="77777777" w:rsidTr="1CA12583">
        <w:trPr>
          <w:tblHeader/>
        </w:trPr>
        <w:tc>
          <w:tcPr>
            <w:tcW w:w="2826" w:type="dxa"/>
            <w:gridSpan w:val="2"/>
            <w:shd w:val="clear" w:color="auto" w:fill="D9D9D9" w:themeFill="background1" w:themeFillShade="D9"/>
            <w:vAlign w:val="center"/>
          </w:tcPr>
          <w:p w14:paraId="3D43F17E" w14:textId="77777777" w:rsidR="00B32800" w:rsidRPr="009A00BE" w:rsidRDefault="00B32800">
            <w:pPr>
              <w:jc w:val="center"/>
              <w:rPr>
                <w:b/>
                <w:bCs/>
              </w:rPr>
            </w:pPr>
            <w:r>
              <w:rPr>
                <w:b/>
                <w:bCs/>
              </w:rPr>
              <w:t>Decision/Action</w:t>
            </w:r>
          </w:p>
        </w:tc>
        <w:tc>
          <w:tcPr>
            <w:tcW w:w="2448" w:type="dxa"/>
            <w:shd w:val="clear" w:color="auto" w:fill="D9D9D9" w:themeFill="background1" w:themeFillShade="D9"/>
            <w:vAlign w:val="center"/>
          </w:tcPr>
          <w:p w14:paraId="729450A1" w14:textId="77777777" w:rsidR="00B32800" w:rsidRPr="009A00BE" w:rsidRDefault="00B32800">
            <w:pPr>
              <w:jc w:val="center"/>
              <w:rPr>
                <w:b/>
                <w:bCs/>
              </w:rPr>
            </w:pPr>
            <w:r>
              <w:rPr>
                <w:b/>
                <w:bCs/>
              </w:rPr>
              <w:t>Members</w:t>
            </w:r>
          </w:p>
        </w:tc>
        <w:tc>
          <w:tcPr>
            <w:tcW w:w="2293" w:type="dxa"/>
            <w:shd w:val="clear" w:color="auto" w:fill="D9D9D9" w:themeFill="background1" w:themeFillShade="D9"/>
            <w:vAlign w:val="center"/>
          </w:tcPr>
          <w:p w14:paraId="3EE612DF" w14:textId="0BA16EF2" w:rsidR="00B32800" w:rsidRPr="009A00BE" w:rsidRDefault="00B32800">
            <w:pPr>
              <w:jc w:val="center"/>
              <w:rPr>
                <w:b/>
                <w:bCs/>
              </w:rPr>
            </w:pPr>
            <w:r>
              <w:rPr>
                <w:b/>
                <w:bCs/>
              </w:rPr>
              <w:t>Trust</w:t>
            </w:r>
            <w:r w:rsidR="007F27CD">
              <w:rPr>
                <w:b/>
                <w:bCs/>
              </w:rPr>
              <w:t xml:space="preserve"> Board</w:t>
            </w:r>
          </w:p>
        </w:tc>
        <w:tc>
          <w:tcPr>
            <w:tcW w:w="2397" w:type="dxa"/>
            <w:shd w:val="clear" w:color="auto" w:fill="D9D9D9" w:themeFill="background1" w:themeFillShade="D9"/>
            <w:vAlign w:val="center"/>
          </w:tcPr>
          <w:p w14:paraId="1B6EBB86" w14:textId="623B4FEC" w:rsidR="00B32800" w:rsidRPr="009A00BE" w:rsidRDefault="00B32800">
            <w:pPr>
              <w:jc w:val="center"/>
              <w:rPr>
                <w:b/>
                <w:bCs/>
              </w:rPr>
            </w:pPr>
            <w:r>
              <w:rPr>
                <w:b/>
                <w:bCs/>
              </w:rPr>
              <w:t xml:space="preserve">Executive </w:t>
            </w:r>
            <w:r w:rsidR="0012410B">
              <w:rPr>
                <w:b/>
                <w:bCs/>
              </w:rPr>
              <w:t>l</w:t>
            </w:r>
            <w:r>
              <w:rPr>
                <w:b/>
                <w:bCs/>
              </w:rPr>
              <w:t xml:space="preserve">eadership </w:t>
            </w:r>
            <w:r w:rsidR="0012410B">
              <w:rPr>
                <w:b/>
                <w:bCs/>
              </w:rPr>
              <w:t>t</w:t>
            </w:r>
            <w:r>
              <w:rPr>
                <w:b/>
                <w:bCs/>
              </w:rPr>
              <w:t>eam</w:t>
            </w:r>
          </w:p>
        </w:tc>
        <w:tc>
          <w:tcPr>
            <w:tcW w:w="2254" w:type="dxa"/>
            <w:shd w:val="clear" w:color="auto" w:fill="D9D9D9" w:themeFill="background1" w:themeFillShade="D9"/>
            <w:vAlign w:val="center"/>
          </w:tcPr>
          <w:p w14:paraId="021CB43D" w14:textId="7B9C0F5A" w:rsidR="00B32800" w:rsidRPr="009A00BE" w:rsidRDefault="00B32800">
            <w:pPr>
              <w:jc w:val="center"/>
              <w:rPr>
                <w:b/>
                <w:bCs/>
              </w:rPr>
            </w:pPr>
            <w:r>
              <w:rPr>
                <w:b/>
                <w:bCs/>
              </w:rPr>
              <w:t xml:space="preserve">Local </w:t>
            </w:r>
            <w:r w:rsidR="0074790C">
              <w:rPr>
                <w:b/>
                <w:bCs/>
              </w:rPr>
              <w:t>g</w:t>
            </w:r>
            <w:r>
              <w:rPr>
                <w:b/>
                <w:bCs/>
              </w:rPr>
              <w:t xml:space="preserve">overning </w:t>
            </w:r>
            <w:r w:rsidR="0074790C">
              <w:rPr>
                <w:b/>
                <w:bCs/>
              </w:rPr>
              <w:t>b</w:t>
            </w:r>
            <w:r>
              <w:rPr>
                <w:b/>
                <w:bCs/>
              </w:rPr>
              <w:t>oard</w:t>
            </w:r>
          </w:p>
        </w:tc>
        <w:tc>
          <w:tcPr>
            <w:tcW w:w="2519" w:type="dxa"/>
            <w:shd w:val="clear" w:color="auto" w:fill="D9D9D9" w:themeFill="background1" w:themeFillShade="D9"/>
            <w:vAlign w:val="center"/>
          </w:tcPr>
          <w:p w14:paraId="223B3040" w14:textId="196E336F" w:rsidR="00B32800" w:rsidRPr="009A00BE" w:rsidRDefault="00B32800">
            <w:pPr>
              <w:jc w:val="center"/>
              <w:rPr>
                <w:b/>
                <w:bCs/>
              </w:rPr>
            </w:pPr>
            <w:r>
              <w:rPr>
                <w:b/>
                <w:bCs/>
              </w:rPr>
              <w:t>Headteacher</w:t>
            </w:r>
          </w:p>
        </w:tc>
      </w:tr>
      <w:tr w:rsidR="00B32800" w14:paraId="7828CA19" w14:textId="77777777" w:rsidTr="1CA12583">
        <w:trPr>
          <w:trHeight w:val="1667"/>
        </w:trPr>
        <w:tc>
          <w:tcPr>
            <w:tcW w:w="759" w:type="dxa"/>
            <w:shd w:val="clear" w:color="auto" w:fill="A5A5A5" w:themeFill="accent3"/>
            <w:vAlign w:val="center"/>
          </w:tcPr>
          <w:p w14:paraId="5EB4B92B" w14:textId="5D856EDE" w:rsidR="00B32800" w:rsidRDefault="00B32800">
            <w:bookmarkStart w:id="9" w:name="_Hlk70435503"/>
            <w:bookmarkEnd w:id="7"/>
            <w:r>
              <w:t>CS.1</w:t>
            </w:r>
          </w:p>
        </w:tc>
        <w:tc>
          <w:tcPr>
            <w:tcW w:w="2067" w:type="dxa"/>
            <w:vAlign w:val="center"/>
          </w:tcPr>
          <w:p w14:paraId="56308E52" w14:textId="2CDE8216" w:rsidR="00B32800" w:rsidRDefault="004F0DFD">
            <w:r>
              <w:t>D</w:t>
            </w:r>
            <w:r w:rsidR="00B32800">
              <w:t xml:space="preserve">etermine the scope of mandatory core services to be delivered by the Trust on behalf of its </w:t>
            </w:r>
            <w:r w:rsidR="00F4478D">
              <w:t>schools.</w:t>
            </w:r>
          </w:p>
        </w:tc>
        <w:tc>
          <w:tcPr>
            <w:tcW w:w="2448" w:type="dxa"/>
            <w:shd w:val="clear" w:color="auto" w:fill="FFFFFF" w:themeFill="background1"/>
            <w:vAlign w:val="center"/>
          </w:tcPr>
          <w:p w14:paraId="4BA44CAC" w14:textId="77777777" w:rsidR="00B32800" w:rsidRPr="00F67C54" w:rsidRDefault="00B32800">
            <w:pPr>
              <w:jc w:val="center"/>
              <w:rPr>
                <w:b/>
                <w:bCs/>
                <w:color w:val="000000" w:themeColor="text1"/>
              </w:rPr>
            </w:pPr>
          </w:p>
        </w:tc>
        <w:tc>
          <w:tcPr>
            <w:tcW w:w="2293" w:type="dxa"/>
            <w:shd w:val="clear" w:color="auto" w:fill="FFFFFF" w:themeFill="background1"/>
            <w:vAlign w:val="center"/>
          </w:tcPr>
          <w:p w14:paraId="791E3F18" w14:textId="4F43AD21" w:rsidR="00B32800" w:rsidRPr="00F67C54" w:rsidRDefault="00F67C54">
            <w:pPr>
              <w:jc w:val="center"/>
              <w:rPr>
                <w:b/>
                <w:bCs/>
                <w:color w:val="000000" w:themeColor="text1"/>
              </w:rPr>
            </w:pPr>
            <w:r w:rsidRPr="00F67C54">
              <w:rPr>
                <w:b/>
                <w:bCs/>
                <w:color w:val="FF0000"/>
              </w:rPr>
              <w:t>Decide</w:t>
            </w:r>
          </w:p>
        </w:tc>
        <w:tc>
          <w:tcPr>
            <w:tcW w:w="2397" w:type="dxa"/>
            <w:shd w:val="clear" w:color="auto" w:fill="FFFFFF" w:themeFill="background1"/>
            <w:vAlign w:val="center"/>
          </w:tcPr>
          <w:p w14:paraId="1867690B" w14:textId="707C7B47" w:rsidR="00B32800" w:rsidRPr="00F67C54" w:rsidRDefault="00F67C54">
            <w:pPr>
              <w:jc w:val="center"/>
              <w:rPr>
                <w:b/>
                <w:bCs/>
                <w:color w:val="000000" w:themeColor="text1"/>
              </w:rPr>
            </w:pPr>
            <w:r w:rsidRPr="00F67C54">
              <w:rPr>
                <w:b/>
                <w:bCs/>
                <w:color w:val="00B050"/>
              </w:rPr>
              <w:t>Deliver</w:t>
            </w:r>
          </w:p>
        </w:tc>
        <w:tc>
          <w:tcPr>
            <w:tcW w:w="2254" w:type="dxa"/>
            <w:shd w:val="clear" w:color="auto" w:fill="FFFFFF" w:themeFill="background1"/>
            <w:vAlign w:val="center"/>
          </w:tcPr>
          <w:p w14:paraId="52357F12" w14:textId="0CE2CC00" w:rsidR="00B32800" w:rsidRPr="000A29E0" w:rsidRDefault="00F67C54">
            <w:pPr>
              <w:jc w:val="center"/>
              <w:rPr>
                <w:b/>
                <w:bCs/>
                <w:color w:val="FFC000"/>
              </w:rPr>
            </w:pPr>
            <w:r w:rsidRPr="000A29E0">
              <w:rPr>
                <w:b/>
                <w:bCs/>
                <w:color w:val="FFC000"/>
              </w:rPr>
              <w:t>Consulted</w:t>
            </w:r>
          </w:p>
        </w:tc>
        <w:tc>
          <w:tcPr>
            <w:tcW w:w="2519" w:type="dxa"/>
            <w:shd w:val="clear" w:color="auto" w:fill="FFFFFF" w:themeFill="background1"/>
            <w:vAlign w:val="center"/>
          </w:tcPr>
          <w:p w14:paraId="34A34F5F" w14:textId="1588367B" w:rsidR="00B32800" w:rsidRPr="000A29E0" w:rsidRDefault="00F67C54">
            <w:pPr>
              <w:jc w:val="center"/>
              <w:rPr>
                <w:b/>
                <w:bCs/>
                <w:color w:val="FFC000"/>
              </w:rPr>
            </w:pPr>
            <w:r w:rsidRPr="000A29E0">
              <w:rPr>
                <w:b/>
                <w:bCs/>
                <w:color w:val="FFC000"/>
              </w:rPr>
              <w:t>Cons</w:t>
            </w:r>
            <w:r w:rsidR="000A29E0" w:rsidRPr="000A29E0">
              <w:rPr>
                <w:b/>
                <w:bCs/>
                <w:color w:val="FFC000"/>
              </w:rPr>
              <w:t>ulted</w:t>
            </w:r>
          </w:p>
        </w:tc>
      </w:tr>
      <w:tr w:rsidR="00B32800" w14:paraId="4A48DADA" w14:textId="77777777" w:rsidTr="1CA12583">
        <w:tc>
          <w:tcPr>
            <w:tcW w:w="759" w:type="dxa"/>
            <w:shd w:val="clear" w:color="auto" w:fill="A5A5A5" w:themeFill="accent3"/>
            <w:vAlign w:val="center"/>
          </w:tcPr>
          <w:p w14:paraId="4FDE1213" w14:textId="7D1C1047" w:rsidR="00B32800" w:rsidRDefault="00B32800">
            <w:r>
              <w:t>CS.2</w:t>
            </w:r>
          </w:p>
        </w:tc>
        <w:tc>
          <w:tcPr>
            <w:tcW w:w="2067" w:type="dxa"/>
            <w:vAlign w:val="center"/>
          </w:tcPr>
          <w:p w14:paraId="15683973" w14:textId="56FF3FE1" w:rsidR="00B32800" w:rsidRDefault="00BC569C">
            <w:r>
              <w:t xml:space="preserve">Determine </w:t>
            </w:r>
            <w:r w:rsidR="00B32800">
              <w:t xml:space="preserve">a Trust-wide procurement policy </w:t>
            </w:r>
            <w:r w:rsidR="000A29E0">
              <w:t>and</w:t>
            </w:r>
            <w:r w:rsidR="00B32800">
              <w:t xml:space="preserve"> set the delegated levels of authority for such </w:t>
            </w:r>
            <w:r w:rsidR="000A29E0">
              <w:t>c</w:t>
            </w:r>
            <w:r w:rsidR="00B32800">
              <w:t>ontracts.</w:t>
            </w:r>
          </w:p>
        </w:tc>
        <w:tc>
          <w:tcPr>
            <w:tcW w:w="2448" w:type="dxa"/>
            <w:shd w:val="clear" w:color="auto" w:fill="FFFFFF" w:themeFill="background1"/>
            <w:vAlign w:val="center"/>
          </w:tcPr>
          <w:p w14:paraId="080F28F4" w14:textId="77777777" w:rsidR="00B32800" w:rsidRPr="00F67C54" w:rsidRDefault="00B32800">
            <w:pPr>
              <w:rPr>
                <w:color w:val="000000" w:themeColor="text1"/>
              </w:rPr>
            </w:pPr>
          </w:p>
        </w:tc>
        <w:tc>
          <w:tcPr>
            <w:tcW w:w="2293" w:type="dxa"/>
            <w:shd w:val="clear" w:color="auto" w:fill="FFFFFF" w:themeFill="background1"/>
            <w:vAlign w:val="center"/>
          </w:tcPr>
          <w:p w14:paraId="48A2C705" w14:textId="47BDBE93" w:rsidR="00506452" w:rsidRPr="00F67C54" w:rsidRDefault="00506452" w:rsidP="00B6715B">
            <w:pPr>
              <w:jc w:val="center"/>
              <w:rPr>
                <w:color w:val="000000" w:themeColor="text1"/>
              </w:rPr>
            </w:pPr>
            <w:r w:rsidRPr="00F67C54">
              <w:rPr>
                <w:b/>
                <w:bCs/>
                <w:color w:val="FF0000"/>
              </w:rPr>
              <w:t>Decide</w:t>
            </w:r>
          </w:p>
        </w:tc>
        <w:tc>
          <w:tcPr>
            <w:tcW w:w="2397" w:type="dxa"/>
            <w:shd w:val="clear" w:color="auto" w:fill="FFFFFF" w:themeFill="background1"/>
            <w:vAlign w:val="center"/>
          </w:tcPr>
          <w:p w14:paraId="27B9F55E" w14:textId="4E0D8957" w:rsidR="00B32800" w:rsidRPr="00F67C54" w:rsidRDefault="00506452" w:rsidP="00B6715B">
            <w:pPr>
              <w:jc w:val="center"/>
              <w:rPr>
                <w:color w:val="000000" w:themeColor="text1"/>
              </w:rPr>
            </w:pPr>
            <w:r w:rsidRPr="00F67C54">
              <w:rPr>
                <w:b/>
                <w:bCs/>
                <w:color w:val="00B050"/>
              </w:rPr>
              <w:t>Deliver</w:t>
            </w:r>
          </w:p>
        </w:tc>
        <w:tc>
          <w:tcPr>
            <w:tcW w:w="2254" w:type="dxa"/>
            <w:shd w:val="clear" w:color="auto" w:fill="FFFFFF" w:themeFill="background1"/>
            <w:vAlign w:val="center"/>
          </w:tcPr>
          <w:p w14:paraId="2406D5DE" w14:textId="77777777" w:rsidR="00B32800" w:rsidRPr="00F67C54" w:rsidRDefault="00B32800">
            <w:pPr>
              <w:rPr>
                <w:color w:val="000000" w:themeColor="text1"/>
              </w:rPr>
            </w:pPr>
          </w:p>
        </w:tc>
        <w:tc>
          <w:tcPr>
            <w:tcW w:w="2519" w:type="dxa"/>
            <w:shd w:val="clear" w:color="auto" w:fill="FFFFFF" w:themeFill="background1"/>
            <w:vAlign w:val="center"/>
          </w:tcPr>
          <w:p w14:paraId="3C09427F" w14:textId="6BAA8723" w:rsidR="00B32800" w:rsidRPr="00F67C54" w:rsidRDefault="00B32800">
            <w:pPr>
              <w:rPr>
                <w:color w:val="000000" w:themeColor="text1"/>
              </w:rPr>
            </w:pPr>
          </w:p>
        </w:tc>
      </w:tr>
      <w:tr w:rsidR="00B32800" w14:paraId="7881A49E" w14:textId="77777777" w:rsidTr="1CA12583">
        <w:tc>
          <w:tcPr>
            <w:tcW w:w="759" w:type="dxa"/>
            <w:shd w:val="clear" w:color="auto" w:fill="A5A5A5" w:themeFill="accent3"/>
            <w:vAlign w:val="center"/>
          </w:tcPr>
          <w:p w14:paraId="6800B96E" w14:textId="57275724" w:rsidR="00B32800" w:rsidRDefault="00B32800">
            <w:r>
              <w:t>CS.3</w:t>
            </w:r>
          </w:p>
        </w:tc>
        <w:tc>
          <w:tcPr>
            <w:tcW w:w="2067" w:type="dxa"/>
            <w:vAlign w:val="center"/>
          </w:tcPr>
          <w:p w14:paraId="7ED6A1CD" w14:textId="6EF016DC" w:rsidR="00B32800" w:rsidRDefault="005845AA">
            <w:r>
              <w:t>A</w:t>
            </w:r>
            <w:r w:rsidR="00B32800">
              <w:t>pprove contracts which constitute related party transactions.</w:t>
            </w:r>
          </w:p>
        </w:tc>
        <w:tc>
          <w:tcPr>
            <w:tcW w:w="2448" w:type="dxa"/>
            <w:shd w:val="clear" w:color="auto" w:fill="FFFFFF" w:themeFill="background1"/>
            <w:vAlign w:val="center"/>
          </w:tcPr>
          <w:p w14:paraId="1A62BAE3" w14:textId="77777777" w:rsidR="00B32800" w:rsidRPr="00F67C54" w:rsidRDefault="00B32800">
            <w:pPr>
              <w:rPr>
                <w:color w:val="000000" w:themeColor="text1"/>
              </w:rPr>
            </w:pPr>
          </w:p>
        </w:tc>
        <w:tc>
          <w:tcPr>
            <w:tcW w:w="2293" w:type="dxa"/>
            <w:shd w:val="clear" w:color="auto" w:fill="FFFFFF" w:themeFill="background1"/>
            <w:vAlign w:val="center"/>
          </w:tcPr>
          <w:p w14:paraId="1EA648C1" w14:textId="77777777" w:rsidR="00B32800" w:rsidRDefault="00B32800" w:rsidP="00B6715B">
            <w:pPr>
              <w:jc w:val="center"/>
              <w:rPr>
                <w:color w:val="000000" w:themeColor="text1"/>
              </w:rPr>
            </w:pPr>
          </w:p>
          <w:p w14:paraId="58A86537" w14:textId="48C091CD" w:rsidR="00506452" w:rsidRPr="00F67C54" w:rsidRDefault="00506452" w:rsidP="00B6715B">
            <w:pPr>
              <w:jc w:val="center"/>
              <w:rPr>
                <w:color w:val="000000" w:themeColor="text1"/>
              </w:rPr>
            </w:pPr>
          </w:p>
        </w:tc>
        <w:tc>
          <w:tcPr>
            <w:tcW w:w="2397" w:type="dxa"/>
            <w:shd w:val="clear" w:color="auto" w:fill="FFFFFF" w:themeFill="background1"/>
            <w:vAlign w:val="center"/>
          </w:tcPr>
          <w:p w14:paraId="4F3FC526" w14:textId="3523DDF4" w:rsidR="00B32800" w:rsidRPr="00F67C54" w:rsidRDefault="0042036F" w:rsidP="00B6715B">
            <w:pPr>
              <w:jc w:val="center"/>
              <w:rPr>
                <w:color w:val="000000" w:themeColor="text1"/>
              </w:rPr>
            </w:pPr>
            <w:r w:rsidRPr="00F67C54">
              <w:rPr>
                <w:b/>
                <w:bCs/>
                <w:color w:val="FF0000"/>
              </w:rPr>
              <w:t>Decide</w:t>
            </w:r>
          </w:p>
        </w:tc>
        <w:tc>
          <w:tcPr>
            <w:tcW w:w="2254" w:type="dxa"/>
            <w:shd w:val="clear" w:color="auto" w:fill="FFFFFF" w:themeFill="background1"/>
            <w:vAlign w:val="center"/>
          </w:tcPr>
          <w:p w14:paraId="5C7B184C" w14:textId="77777777" w:rsidR="00B32800" w:rsidRPr="00F67C54" w:rsidRDefault="00B32800">
            <w:pPr>
              <w:rPr>
                <w:color w:val="000000" w:themeColor="text1"/>
              </w:rPr>
            </w:pPr>
          </w:p>
        </w:tc>
        <w:tc>
          <w:tcPr>
            <w:tcW w:w="2519" w:type="dxa"/>
            <w:shd w:val="clear" w:color="auto" w:fill="FFFFFF" w:themeFill="background1"/>
            <w:vAlign w:val="center"/>
          </w:tcPr>
          <w:p w14:paraId="180E528D" w14:textId="54A00814" w:rsidR="00B32800" w:rsidRPr="00F67C54" w:rsidRDefault="00B32800">
            <w:pPr>
              <w:rPr>
                <w:color w:val="000000" w:themeColor="text1"/>
              </w:rPr>
            </w:pPr>
          </w:p>
        </w:tc>
      </w:tr>
      <w:tr w:rsidR="00B32800" w14:paraId="5FED790C" w14:textId="77777777" w:rsidTr="1CA12583">
        <w:tc>
          <w:tcPr>
            <w:tcW w:w="759" w:type="dxa"/>
            <w:shd w:val="clear" w:color="auto" w:fill="A5A5A5" w:themeFill="accent3"/>
            <w:vAlign w:val="center"/>
          </w:tcPr>
          <w:p w14:paraId="20952BFC" w14:textId="5A238A3F" w:rsidR="00B32800" w:rsidRDefault="00B32800">
            <w:r>
              <w:t>CS.4</w:t>
            </w:r>
          </w:p>
        </w:tc>
        <w:tc>
          <w:tcPr>
            <w:tcW w:w="2067" w:type="dxa"/>
            <w:vAlign w:val="center"/>
          </w:tcPr>
          <w:p w14:paraId="15C5380B" w14:textId="39A2CCF4" w:rsidR="00B32800" w:rsidRDefault="005845AA">
            <w:r w:rsidRPr="00C91FA0">
              <w:t>E</w:t>
            </w:r>
            <w:r w:rsidR="00B32800" w:rsidRPr="00C91FA0">
              <w:t xml:space="preserve">nter into contracts up to the limits of </w:t>
            </w:r>
            <w:r w:rsidR="0012410B">
              <w:t>d</w:t>
            </w:r>
            <w:r w:rsidR="00B32800" w:rsidRPr="00C91FA0">
              <w:t xml:space="preserve">elegation, within an agreed budget and in accordance with the </w:t>
            </w:r>
            <w:r w:rsidR="0012410B">
              <w:t>f</w:t>
            </w:r>
            <w:r w:rsidR="00B32800" w:rsidRPr="00C91FA0">
              <w:t xml:space="preserve">inance </w:t>
            </w:r>
            <w:r w:rsidR="0012410B">
              <w:t>p</w:t>
            </w:r>
            <w:r w:rsidR="00B32800" w:rsidRPr="00C91FA0">
              <w:t>olicy.</w:t>
            </w:r>
          </w:p>
        </w:tc>
        <w:tc>
          <w:tcPr>
            <w:tcW w:w="2448" w:type="dxa"/>
            <w:shd w:val="clear" w:color="auto" w:fill="FFFFFF" w:themeFill="background1"/>
            <w:vAlign w:val="center"/>
          </w:tcPr>
          <w:p w14:paraId="4BD8D80F" w14:textId="77777777" w:rsidR="00B32800" w:rsidRPr="00F67C54" w:rsidRDefault="00B32800">
            <w:pPr>
              <w:rPr>
                <w:color w:val="000000" w:themeColor="text1"/>
              </w:rPr>
            </w:pPr>
          </w:p>
        </w:tc>
        <w:tc>
          <w:tcPr>
            <w:tcW w:w="2293" w:type="dxa"/>
            <w:shd w:val="clear" w:color="auto" w:fill="FFFFFF" w:themeFill="background1"/>
            <w:vAlign w:val="center"/>
          </w:tcPr>
          <w:p w14:paraId="58E59243" w14:textId="77777777" w:rsidR="00B32800" w:rsidRPr="00F67C54" w:rsidRDefault="00B32800">
            <w:pPr>
              <w:rPr>
                <w:color w:val="000000" w:themeColor="text1"/>
              </w:rPr>
            </w:pPr>
          </w:p>
        </w:tc>
        <w:tc>
          <w:tcPr>
            <w:tcW w:w="2397" w:type="dxa"/>
            <w:shd w:val="clear" w:color="auto" w:fill="FFFFFF" w:themeFill="background1"/>
            <w:vAlign w:val="center"/>
          </w:tcPr>
          <w:p w14:paraId="5C758836" w14:textId="77777777" w:rsidR="0042036F" w:rsidRDefault="0042036F" w:rsidP="00B6715B">
            <w:pPr>
              <w:jc w:val="center"/>
              <w:rPr>
                <w:b/>
                <w:bCs/>
                <w:color w:val="FF0000"/>
              </w:rPr>
            </w:pPr>
            <w:r w:rsidRPr="0042036F">
              <w:rPr>
                <w:b/>
                <w:bCs/>
                <w:color w:val="FF0000"/>
              </w:rPr>
              <w:t>Decide</w:t>
            </w:r>
          </w:p>
          <w:p w14:paraId="7A28F3DF" w14:textId="22D262C3" w:rsidR="00FA5578" w:rsidRPr="00FA5578" w:rsidRDefault="00FA5578" w:rsidP="00B6715B">
            <w:pPr>
              <w:jc w:val="center"/>
              <w:rPr>
                <w:color w:val="FF0000"/>
              </w:rPr>
            </w:pPr>
            <w:r w:rsidRPr="00B33721">
              <w:t xml:space="preserve">Up to delegated limits within the </w:t>
            </w:r>
            <w:r w:rsidR="0012410B">
              <w:t>f</w:t>
            </w:r>
            <w:r w:rsidRPr="00B33721">
              <w:t xml:space="preserve">inancial </w:t>
            </w:r>
            <w:r w:rsidR="0012410B">
              <w:t>p</w:t>
            </w:r>
            <w:r w:rsidRPr="00B33721">
              <w:t xml:space="preserve">rocedures </w:t>
            </w:r>
            <w:r w:rsidR="0012410B">
              <w:t>p</w:t>
            </w:r>
            <w:r w:rsidRPr="00B33721">
              <w:t>olicy</w:t>
            </w:r>
          </w:p>
        </w:tc>
        <w:tc>
          <w:tcPr>
            <w:tcW w:w="2254" w:type="dxa"/>
            <w:shd w:val="clear" w:color="auto" w:fill="FFFFFF" w:themeFill="background1"/>
            <w:vAlign w:val="center"/>
          </w:tcPr>
          <w:p w14:paraId="63205FF6" w14:textId="77777777" w:rsidR="0042036F" w:rsidRDefault="0042036F" w:rsidP="00B6715B">
            <w:pPr>
              <w:jc w:val="center"/>
              <w:rPr>
                <w:b/>
                <w:bCs/>
                <w:color w:val="FF0000"/>
              </w:rPr>
            </w:pPr>
            <w:r w:rsidRPr="0042036F">
              <w:rPr>
                <w:b/>
                <w:bCs/>
                <w:color w:val="FF0000"/>
              </w:rPr>
              <w:t>Decide</w:t>
            </w:r>
          </w:p>
          <w:p w14:paraId="1020A28F" w14:textId="3FCFACFC" w:rsidR="00927825" w:rsidRPr="00927825" w:rsidRDefault="00927825" w:rsidP="00B6715B">
            <w:pPr>
              <w:jc w:val="center"/>
              <w:rPr>
                <w:color w:val="FF0000"/>
              </w:rPr>
            </w:pPr>
            <w:r w:rsidRPr="00927825">
              <w:t xml:space="preserve">Up to limit of </w:t>
            </w:r>
            <w:r w:rsidR="0085340F">
              <w:t xml:space="preserve">LGB </w:t>
            </w:r>
            <w:r w:rsidRPr="00927825">
              <w:t>delegation</w:t>
            </w:r>
          </w:p>
        </w:tc>
        <w:tc>
          <w:tcPr>
            <w:tcW w:w="2519" w:type="dxa"/>
            <w:shd w:val="clear" w:color="auto" w:fill="FFFFFF" w:themeFill="background1"/>
            <w:vAlign w:val="center"/>
          </w:tcPr>
          <w:p w14:paraId="1D8DB1DF" w14:textId="5A208401" w:rsidR="00B04B42" w:rsidRPr="00B04B42" w:rsidRDefault="00B04B42" w:rsidP="00B6715B">
            <w:pPr>
              <w:jc w:val="center"/>
              <w:rPr>
                <w:b/>
                <w:bCs/>
                <w:color w:val="000000" w:themeColor="text1"/>
              </w:rPr>
            </w:pPr>
            <w:r w:rsidRPr="00B04B42">
              <w:rPr>
                <w:b/>
                <w:bCs/>
                <w:color w:val="FFC000"/>
              </w:rPr>
              <w:t>Consulted</w:t>
            </w:r>
          </w:p>
        </w:tc>
      </w:tr>
    </w:tbl>
    <w:p w14:paraId="76AE6841" w14:textId="77777777" w:rsidR="00787BEF" w:rsidRDefault="00787BEF" w:rsidP="00901B81">
      <w:pPr>
        <w:rPr>
          <w:b/>
          <w:bCs/>
        </w:rPr>
      </w:pPr>
    </w:p>
    <w:tbl>
      <w:tblPr>
        <w:tblStyle w:val="TableGrid"/>
        <w:tblpPr w:leftFromText="180" w:rightFromText="180" w:vertAnchor="text" w:tblpXSpec="right" w:tblpY="1"/>
        <w:tblOverlap w:val="never"/>
        <w:tblW w:w="14596" w:type="dxa"/>
        <w:tblLook w:val="04A0" w:firstRow="1" w:lastRow="0" w:firstColumn="1" w:lastColumn="0" w:noHBand="0" w:noVBand="1"/>
      </w:tblPr>
      <w:tblGrid>
        <w:gridCol w:w="846"/>
        <w:gridCol w:w="2551"/>
        <w:gridCol w:w="2591"/>
        <w:gridCol w:w="2139"/>
        <w:gridCol w:w="2117"/>
        <w:gridCol w:w="2266"/>
        <w:gridCol w:w="2086"/>
      </w:tblGrid>
      <w:tr w:rsidR="00F469C8" w:rsidRPr="00CE7DED" w14:paraId="34BAFD04" w14:textId="77777777" w:rsidTr="00DA4E97">
        <w:trPr>
          <w:tblHeader/>
        </w:trPr>
        <w:tc>
          <w:tcPr>
            <w:tcW w:w="14596" w:type="dxa"/>
            <w:gridSpan w:val="7"/>
            <w:shd w:val="clear" w:color="auto" w:fill="D9D9D9" w:themeFill="background1" w:themeFillShade="D9"/>
          </w:tcPr>
          <w:p w14:paraId="4E320D27" w14:textId="77777777" w:rsidR="00F469C8" w:rsidRDefault="00CE1E0F" w:rsidP="00CC56B5">
            <w:pPr>
              <w:jc w:val="center"/>
              <w:rPr>
                <w:b/>
                <w:bCs/>
              </w:rPr>
            </w:pPr>
            <w:bookmarkStart w:id="10" w:name="_Hlk72231328"/>
            <w:r>
              <w:rPr>
                <w:b/>
                <w:bCs/>
              </w:rPr>
              <w:lastRenderedPageBreak/>
              <w:t>Human</w:t>
            </w:r>
            <w:r w:rsidR="00CA2635">
              <w:rPr>
                <w:b/>
                <w:bCs/>
              </w:rPr>
              <w:t xml:space="preserve"> </w:t>
            </w:r>
            <w:r>
              <w:rPr>
                <w:b/>
                <w:bCs/>
              </w:rPr>
              <w:t>Resources</w:t>
            </w:r>
          </w:p>
          <w:p w14:paraId="08941A20" w14:textId="559848EA" w:rsidR="00E94812" w:rsidRPr="00CE7DED" w:rsidRDefault="00E94812" w:rsidP="00CC56B5">
            <w:pPr>
              <w:jc w:val="center"/>
              <w:rPr>
                <w:b/>
                <w:bCs/>
              </w:rPr>
            </w:pPr>
          </w:p>
        </w:tc>
      </w:tr>
      <w:tr w:rsidR="00E94812" w:rsidRPr="00E33801" w14:paraId="70EECA1A" w14:textId="77777777" w:rsidTr="00DA4E97">
        <w:trPr>
          <w:trHeight w:val="204"/>
          <w:tblHeader/>
        </w:trPr>
        <w:tc>
          <w:tcPr>
            <w:tcW w:w="3397" w:type="dxa"/>
            <w:gridSpan w:val="2"/>
            <w:shd w:val="clear" w:color="auto" w:fill="FF0000"/>
            <w:vAlign w:val="center"/>
          </w:tcPr>
          <w:p w14:paraId="4FE9FE2A" w14:textId="77777777" w:rsidR="00E94812" w:rsidRPr="009A00BE" w:rsidRDefault="00E94812" w:rsidP="00CC56B5">
            <w:pPr>
              <w:rPr>
                <w:b/>
                <w:bCs/>
                <w:color w:val="FFFFFF" w:themeColor="background1"/>
              </w:rPr>
            </w:pPr>
            <w:r>
              <w:rPr>
                <w:b/>
                <w:bCs/>
                <w:color w:val="FFFFFF" w:themeColor="background1"/>
              </w:rPr>
              <w:t>Decide</w:t>
            </w:r>
          </w:p>
          <w:p w14:paraId="5EC87F67" w14:textId="77777777" w:rsidR="00E94812" w:rsidRPr="009A00BE" w:rsidRDefault="00E94812" w:rsidP="00CC56B5">
            <w:pPr>
              <w:rPr>
                <w:b/>
                <w:bCs/>
                <w:color w:val="FFFFFF" w:themeColor="background1"/>
              </w:rPr>
            </w:pPr>
          </w:p>
        </w:tc>
        <w:tc>
          <w:tcPr>
            <w:tcW w:w="11199" w:type="dxa"/>
            <w:gridSpan w:val="5"/>
            <w:vAlign w:val="center"/>
          </w:tcPr>
          <w:p w14:paraId="3326C20A" w14:textId="19349C53" w:rsidR="00E94812" w:rsidRPr="00B029B6" w:rsidRDefault="00E94812" w:rsidP="00CC56B5">
            <w:pPr>
              <w:shd w:val="clear" w:color="auto" w:fill="FAFAFA"/>
              <w:rPr>
                <w:rFonts w:eastAsia="Times New Roman" w:cs="Helvetica"/>
                <w:lang w:eastAsia="en-GB"/>
              </w:rPr>
            </w:pPr>
            <w:r w:rsidRPr="00E94812">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 related to the decision or action.</w:t>
            </w:r>
          </w:p>
        </w:tc>
      </w:tr>
      <w:tr w:rsidR="00E94812" w:rsidRPr="00E33801" w14:paraId="7E4F1AE3" w14:textId="77777777" w:rsidTr="00DA4E97">
        <w:trPr>
          <w:trHeight w:val="204"/>
          <w:tblHeader/>
        </w:trPr>
        <w:tc>
          <w:tcPr>
            <w:tcW w:w="3397" w:type="dxa"/>
            <w:gridSpan w:val="2"/>
            <w:shd w:val="clear" w:color="auto" w:fill="FFC000" w:themeFill="accent4"/>
            <w:vAlign w:val="center"/>
          </w:tcPr>
          <w:p w14:paraId="1F5E379F" w14:textId="77777777" w:rsidR="00E94812" w:rsidRPr="009A00BE" w:rsidRDefault="00E94812" w:rsidP="00CC56B5">
            <w:pPr>
              <w:rPr>
                <w:b/>
                <w:bCs/>
                <w:color w:val="FFFFFF" w:themeColor="background1"/>
              </w:rPr>
            </w:pPr>
            <w:r>
              <w:rPr>
                <w:b/>
                <w:bCs/>
                <w:color w:val="FFFFFF" w:themeColor="background1"/>
              </w:rPr>
              <w:t>Consulted</w:t>
            </w:r>
          </w:p>
          <w:p w14:paraId="7C889B7C" w14:textId="77777777" w:rsidR="00E94812" w:rsidRPr="009A00BE" w:rsidRDefault="00E94812" w:rsidP="00CC56B5">
            <w:pPr>
              <w:jc w:val="center"/>
              <w:rPr>
                <w:b/>
                <w:bCs/>
                <w:color w:val="FFFFFF" w:themeColor="background1"/>
              </w:rPr>
            </w:pPr>
          </w:p>
        </w:tc>
        <w:tc>
          <w:tcPr>
            <w:tcW w:w="11199" w:type="dxa"/>
            <w:gridSpan w:val="5"/>
            <w:vAlign w:val="center"/>
          </w:tcPr>
          <w:p w14:paraId="7656E2FE" w14:textId="4C006F92" w:rsidR="00E94812" w:rsidRPr="00B029B6" w:rsidRDefault="00E94812" w:rsidP="00B029B6">
            <w:pPr>
              <w:shd w:val="clear" w:color="auto" w:fill="FAFAFA"/>
              <w:rPr>
                <w:rFonts w:eastAsia="Times New Roman" w:cs="Helvetica"/>
                <w:lang w:eastAsia="en-GB"/>
              </w:rPr>
            </w:pPr>
            <w:r w:rsidRPr="00E94812">
              <w:rPr>
                <w:rFonts w:eastAsia="Times New Roman" w:cs="Helvetica"/>
                <w:b/>
                <w:bCs/>
                <w:color w:val="FFC000"/>
                <w:lang w:eastAsia="en-GB"/>
              </w:rPr>
              <w:t xml:space="preserve">Consulted </w:t>
            </w:r>
            <w:r w:rsidRPr="00E33801">
              <w:rPr>
                <w:rFonts w:eastAsia="Times New Roman" w:cs="Helvetica"/>
                <w:lang w:eastAsia="en-GB"/>
              </w:rPr>
              <w:t>- Will be consulted as part of the process of completing a task. Their contribution may inform the approach or decision.</w:t>
            </w:r>
          </w:p>
        </w:tc>
      </w:tr>
      <w:tr w:rsidR="00E94812" w:rsidRPr="00E33801" w14:paraId="7FA06AB8" w14:textId="77777777" w:rsidTr="00DA4E97">
        <w:trPr>
          <w:trHeight w:val="204"/>
          <w:tblHeader/>
        </w:trPr>
        <w:tc>
          <w:tcPr>
            <w:tcW w:w="3397" w:type="dxa"/>
            <w:gridSpan w:val="2"/>
            <w:shd w:val="clear" w:color="auto" w:fill="00B050"/>
            <w:vAlign w:val="center"/>
          </w:tcPr>
          <w:p w14:paraId="21BE7F92" w14:textId="7DFF8E37" w:rsidR="00E94812" w:rsidRPr="009A00BE" w:rsidRDefault="00E94812" w:rsidP="00B029B6">
            <w:pPr>
              <w:rPr>
                <w:b/>
                <w:bCs/>
                <w:color w:val="FFFFFF" w:themeColor="background1"/>
              </w:rPr>
            </w:pPr>
            <w:r>
              <w:rPr>
                <w:b/>
                <w:bCs/>
                <w:color w:val="FFFFFF" w:themeColor="background1"/>
              </w:rPr>
              <w:t>Deliver</w:t>
            </w:r>
          </w:p>
        </w:tc>
        <w:tc>
          <w:tcPr>
            <w:tcW w:w="11199" w:type="dxa"/>
            <w:gridSpan w:val="5"/>
            <w:vAlign w:val="center"/>
          </w:tcPr>
          <w:p w14:paraId="2430CFCB" w14:textId="77777777" w:rsidR="00E94812" w:rsidRPr="00E33801" w:rsidRDefault="00E94812" w:rsidP="00CC56B5">
            <w:pPr>
              <w:tabs>
                <w:tab w:val="left" w:pos="5115"/>
              </w:tabs>
              <w:rPr>
                <w:b/>
                <w:bCs/>
              </w:rPr>
            </w:pPr>
            <w:r w:rsidRPr="00E94812">
              <w:rPr>
                <w:rFonts w:eastAsia="Times New Roman" w:cs="Helvetica"/>
                <w:b/>
                <w:bCs/>
                <w:color w:val="00B050"/>
                <w:lang w:eastAsia="en-GB"/>
              </w:rPr>
              <w:t>Deliver</w:t>
            </w:r>
            <w:r w:rsidRPr="00E33801">
              <w:rPr>
                <w:rFonts w:eastAsia="Times New Roman" w:cs="Helvetica"/>
                <w:lang w:eastAsia="en-GB"/>
              </w:rPr>
              <w:t xml:space="preserve"> - Accountable for: undertaking particular tasks; following agreed policies and procedures; ensuring appropriate training of staff.</w:t>
            </w:r>
            <w:r w:rsidRPr="00E33801">
              <w:rPr>
                <w:b/>
                <w:bCs/>
              </w:rPr>
              <w:tab/>
            </w:r>
          </w:p>
        </w:tc>
      </w:tr>
      <w:tr w:rsidR="00E94812" w:rsidRPr="00E33801" w14:paraId="1AD3B663" w14:textId="77777777" w:rsidTr="00DA4E97">
        <w:trPr>
          <w:trHeight w:val="204"/>
          <w:tblHeader/>
        </w:trPr>
        <w:tc>
          <w:tcPr>
            <w:tcW w:w="3397" w:type="dxa"/>
            <w:gridSpan w:val="2"/>
            <w:shd w:val="clear" w:color="auto" w:fill="0070C0"/>
            <w:vAlign w:val="center"/>
          </w:tcPr>
          <w:p w14:paraId="482B1C17" w14:textId="77777777" w:rsidR="00E94812" w:rsidRPr="009A00BE" w:rsidRDefault="00E94812" w:rsidP="00CC56B5">
            <w:pPr>
              <w:rPr>
                <w:b/>
                <w:bCs/>
                <w:color w:val="FFFFFF" w:themeColor="background1"/>
              </w:rPr>
            </w:pPr>
            <w:r>
              <w:rPr>
                <w:b/>
                <w:bCs/>
                <w:color w:val="FFFFFF" w:themeColor="background1"/>
              </w:rPr>
              <w:t>Monitor</w:t>
            </w:r>
          </w:p>
        </w:tc>
        <w:tc>
          <w:tcPr>
            <w:tcW w:w="11199" w:type="dxa"/>
            <w:gridSpan w:val="5"/>
            <w:vAlign w:val="center"/>
          </w:tcPr>
          <w:p w14:paraId="74A5E1C8" w14:textId="7C4CB590" w:rsidR="00E94812" w:rsidRPr="00E33801" w:rsidRDefault="00E94812" w:rsidP="00B029B6">
            <w:pPr>
              <w:shd w:val="clear" w:color="auto" w:fill="FAFAFA"/>
              <w:rPr>
                <w:rFonts w:eastAsia="Times New Roman" w:cs="Helvetica"/>
                <w:lang w:eastAsia="en-GB"/>
              </w:rPr>
            </w:pPr>
            <w:r w:rsidRPr="00E94812">
              <w:rPr>
                <w:rFonts w:eastAsia="Times New Roman" w:cs="Helvetica"/>
                <w:b/>
                <w:bCs/>
                <w:color w:val="0070C0"/>
                <w:lang w:eastAsia="en-GB"/>
              </w:rPr>
              <w:t>Monitor</w:t>
            </w:r>
            <w:r w:rsidRPr="00E33801">
              <w:rPr>
                <w:rFonts w:eastAsia="Times New Roman" w:cs="Helvetica"/>
                <w:lang w:eastAsia="en-GB"/>
              </w:rPr>
              <w:t xml:space="preserve"> -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A20249" w:rsidRPr="009A00BE" w14:paraId="33696150" w14:textId="77777777" w:rsidTr="00DA4E97">
        <w:trPr>
          <w:tblHeader/>
        </w:trPr>
        <w:tc>
          <w:tcPr>
            <w:tcW w:w="3397" w:type="dxa"/>
            <w:gridSpan w:val="2"/>
            <w:shd w:val="clear" w:color="auto" w:fill="D9D9D9" w:themeFill="background1" w:themeFillShade="D9"/>
            <w:vAlign w:val="center"/>
          </w:tcPr>
          <w:p w14:paraId="04894F8F" w14:textId="77777777" w:rsidR="00F469C8" w:rsidRPr="009A00BE" w:rsidRDefault="00F469C8" w:rsidP="00CC56B5">
            <w:pPr>
              <w:jc w:val="center"/>
              <w:rPr>
                <w:b/>
                <w:bCs/>
              </w:rPr>
            </w:pPr>
            <w:r>
              <w:rPr>
                <w:b/>
                <w:bCs/>
              </w:rPr>
              <w:t>Decision/Action</w:t>
            </w:r>
          </w:p>
        </w:tc>
        <w:tc>
          <w:tcPr>
            <w:tcW w:w="2591" w:type="dxa"/>
            <w:shd w:val="clear" w:color="auto" w:fill="D9D9D9" w:themeFill="background1" w:themeFillShade="D9"/>
            <w:vAlign w:val="center"/>
          </w:tcPr>
          <w:p w14:paraId="22BDD0E8" w14:textId="77777777" w:rsidR="00F469C8" w:rsidRPr="009A00BE" w:rsidRDefault="00F469C8" w:rsidP="00CC56B5">
            <w:pPr>
              <w:jc w:val="center"/>
              <w:rPr>
                <w:b/>
                <w:bCs/>
              </w:rPr>
            </w:pPr>
            <w:r>
              <w:rPr>
                <w:b/>
                <w:bCs/>
              </w:rPr>
              <w:t>Members</w:t>
            </w:r>
          </w:p>
        </w:tc>
        <w:tc>
          <w:tcPr>
            <w:tcW w:w="2139" w:type="dxa"/>
            <w:shd w:val="clear" w:color="auto" w:fill="D9D9D9" w:themeFill="background1" w:themeFillShade="D9"/>
            <w:vAlign w:val="center"/>
          </w:tcPr>
          <w:p w14:paraId="67041159" w14:textId="66B4BC02" w:rsidR="00F469C8" w:rsidRPr="009A00BE" w:rsidRDefault="00F469C8" w:rsidP="00CC56B5">
            <w:pPr>
              <w:jc w:val="center"/>
              <w:rPr>
                <w:b/>
                <w:bCs/>
              </w:rPr>
            </w:pPr>
            <w:r>
              <w:rPr>
                <w:b/>
                <w:bCs/>
              </w:rPr>
              <w:t>Tru</w:t>
            </w:r>
            <w:r w:rsidR="007F27CD">
              <w:rPr>
                <w:b/>
                <w:bCs/>
              </w:rPr>
              <w:t>st Board</w:t>
            </w:r>
          </w:p>
        </w:tc>
        <w:tc>
          <w:tcPr>
            <w:tcW w:w="2117" w:type="dxa"/>
            <w:shd w:val="clear" w:color="auto" w:fill="D9D9D9" w:themeFill="background1" w:themeFillShade="D9"/>
            <w:vAlign w:val="center"/>
          </w:tcPr>
          <w:p w14:paraId="221A5E99" w14:textId="0A5396F9" w:rsidR="00F469C8" w:rsidRPr="009A00BE" w:rsidRDefault="00F469C8" w:rsidP="00CC56B5">
            <w:pPr>
              <w:jc w:val="center"/>
              <w:rPr>
                <w:b/>
                <w:bCs/>
              </w:rPr>
            </w:pPr>
            <w:r>
              <w:rPr>
                <w:b/>
                <w:bCs/>
              </w:rPr>
              <w:t xml:space="preserve">Executive </w:t>
            </w:r>
            <w:r w:rsidR="0012410B">
              <w:rPr>
                <w:b/>
                <w:bCs/>
              </w:rPr>
              <w:t>l</w:t>
            </w:r>
            <w:r>
              <w:rPr>
                <w:b/>
                <w:bCs/>
              </w:rPr>
              <w:t xml:space="preserve">eadership </w:t>
            </w:r>
            <w:r w:rsidR="0012410B">
              <w:rPr>
                <w:b/>
                <w:bCs/>
              </w:rPr>
              <w:t>t</w:t>
            </w:r>
            <w:r>
              <w:rPr>
                <w:b/>
                <w:bCs/>
              </w:rPr>
              <w:t>eam</w:t>
            </w:r>
          </w:p>
        </w:tc>
        <w:tc>
          <w:tcPr>
            <w:tcW w:w="2266" w:type="dxa"/>
            <w:shd w:val="clear" w:color="auto" w:fill="D9D9D9" w:themeFill="background1" w:themeFillShade="D9"/>
            <w:vAlign w:val="center"/>
          </w:tcPr>
          <w:p w14:paraId="68ABD032" w14:textId="1495F5A3" w:rsidR="00F469C8" w:rsidRPr="009A00BE" w:rsidRDefault="00F469C8" w:rsidP="00CC56B5">
            <w:pPr>
              <w:jc w:val="center"/>
              <w:rPr>
                <w:b/>
                <w:bCs/>
              </w:rPr>
            </w:pPr>
            <w:r>
              <w:rPr>
                <w:b/>
                <w:bCs/>
              </w:rPr>
              <w:t xml:space="preserve">Local </w:t>
            </w:r>
            <w:r w:rsidR="0012410B">
              <w:rPr>
                <w:b/>
                <w:bCs/>
              </w:rPr>
              <w:t>g</w:t>
            </w:r>
            <w:r>
              <w:rPr>
                <w:b/>
                <w:bCs/>
              </w:rPr>
              <w:t xml:space="preserve">overning </w:t>
            </w:r>
            <w:r w:rsidR="0012410B">
              <w:rPr>
                <w:b/>
                <w:bCs/>
              </w:rPr>
              <w:t>b</w:t>
            </w:r>
            <w:r>
              <w:rPr>
                <w:b/>
                <w:bCs/>
              </w:rPr>
              <w:t>oard</w:t>
            </w:r>
          </w:p>
        </w:tc>
        <w:tc>
          <w:tcPr>
            <w:tcW w:w="2086" w:type="dxa"/>
            <w:shd w:val="clear" w:color="auto" w:fill="D9D9D9" w:themeFill="background1" w:themeFillShade="D9"/>
            <w:vAlign w:val="center"/>
          </w:tcPr>
          <w:p w14:paraId="225F0C58" w14:textId="0357A228" w:rsidR="00F469C8" w:rsidRPr="009A00BE" w:rsidRDefault="00F469C8" w:rsidP="00CC56B5">
            <w:pPr>
              <w:jc w:val="center"/>
              <w:rPr>
                <w:b/>
                <w:bCs/>
              </w:rPr>
            </w:pPr>
            <w:r w:rsidRPr="183820A7">
              <w:rPr>
                <w:b/>
                <w:bCs/>
              </w:rPr>
              <w:t>Headteacher</w:t>
            </w:r>
          </w:p>
        </w:tc>
      </w:tr>
      <w:bookmarkEnd w:id="10"/>
      <w:tr w:rsidR="005D50F9" w14:paraId="6272659F" w14:textId="77777777" w:rsidTr="00DA4E97">
        <w:trPr>
          <w:trHeight w:val="983"/>
        </w:trPr>
        <w:tc>
          <w:tcPr>
            <w:tcW w:w="846" w:type="dxa"/>
            <w:shd w:val="clear" w:color="auto" w:fill="A5A5A5" w:themeFill="accent3"/>
          </w:tcPr>
          <w:p w14:paraId="5B95EAB7" w14:textId="77777777" w:rsidR="00F469C8" w:rsidRDefault="00F469C8" w:rsidP="00CC56B5">
            <w:r>
              <w:t>HR.1</w:t>
            </w:r>
          </w:p>
        </w:tc>
        <w:tc>
          <w:tcPr>
            <w:tcW w:w="2551" w:type="dxa"/>
            <w:vAlign w:val="center"/>
          </w:tcPr>
          <w:p w14:paraId="215A65D8" w14:textId="36EDF003" w:rsidR="00F469C8" w:rsidRDefault="005845AA" w:rsidP="00CC56B5">
            <w:r w:rsidRPr="0012410B">
              <w:t>D</w:t>
            </w:r>
            <w:r w:rsidR="00F469C8" w:rsidRPr="0012410B">
              <w:t xml:space="preserve">efine any overarching leadership structures across </w:t>
            </w:r>
            <w:r w:rsidR="00F4478D" w:rsidRPr="0012410B">
              <w:t>schools.</w:t>
            </w:r>
          </w:p>
        </w:tc>
        <w:tc>
          <w:tcPr>
            <w:tcW w:w="2591" w:type="dxa"/>
            <w:shd w:val="clear" w:color="auto" w:fill="FFFFFF" w:themeFill="background1"/>
            <w:vAlign w:val="center"/>
          </w:tcPr>
          <w:p w14:paraId="6C99CAA7" w14:textId="77777777" w:rsidR="00F469C8" w:rsidRPr="00047BA2" w:rsidRDefault="00F469C8" w:rsidP="00CC56B5">
            <w:pPr>
              <w:jc w:val="center"/>
              <w:rPr>
                <w:b/>
                <w:bCs/>
                <w:color w:val="0070C0"/>
              </w:rPr>
            </w:pPr>
          </w:p>
        </w:tc>
        <w:tc>
          <w:tcPr>
            <w:tcW w:w="2139" w:type="dxa"/>
            <w:shd w:val="clear" w:color="auto" w:fill="FFFFFF" w:themeFill="background1"/>
            <w:vAlign w:val="center"/>
          </w:tcPr>
          <w:p w14:paraId="63006319" w14:textId="77777777" w:rsidR="00F469C8" w:rsidRPr="00047BA2" w:rsidRDefault="00F469C8" w:rsidP="00CC56B5">
            <w:pPr>
              <w:jc w:val="center"/>
              <w:rPr>
                <w:b/>
                <w:bCs/>
                <w:color w:val="0070C0"/>
              </w:rPr>
            </w:pPr>
          </w:p>
        </w:tc>
        <w:tc>
          <w:tcPr>
            <w:tcW w:w="2117" w:type="dxa"/>
            <w:shd w:val="clear" w:color="auto" w:fill="FFFFFF" w:themeFill="background1"/>
            <w:vAlign w:val="center"/>
          </w:tcPr>
          <w:p w14:paraId="20E6AECB" w14:textId="1542EDD6" w:rsidR="00F469C8" w:rsidRPr="00047BA2" w:rsidRDefault="00047BA2" w:rsidP="00CC56B5">
            <w:pPr>
              <w:jc w:val="center"/>
              <w:rPr>
                <w:b/>
                <w:bCs/>
                <w:color w:val="0070C0"/>
              </w:rPr>
            </w:pPr>
            <w:r w:rsidRPr="00047BA2">
              <w:rPr>
                <w:b/>
                <w:bCs/>
                <w:color w:val="FF0000"/>
              </w:rPr>
              <w:t>Decide</w:t>
            </w:r>
          </w:p>
        </w:tc>
        <w:tc>
          <w:tcPr>
            <w:tcW w:w="2266" w:type="dxa"/>
            <w:shd w:val="clear" w:color="auto" w:fill="FFFFFF" w:themeFill="background1"/>
            <w:vAlign w:val="center"/>
          </w:tcPr>
          <w:p w14:paraId="4CCC6D20" w14:textId="15D04BDF" w:rsidR="00F469C8" w:rsidRPr="00047BA2" w:rsidRDefault="00F242EB" w:rsidP="00CC56B5">
            <w:pPr>
              <w:jc w:val="center"/>
              <w:rPr>
                <w:b/>
                <w:bCs/>
                <w:color w:val="0070C0"/>
              </w:rPr>
            </w:pPr>
            <w:r w:rsidRPr="0006158F">
              <w:rPr>
                <w:b/>
                <w:bCs/>
                <w:color w:val="FFC000"/>
              </w:rPr>
              <w:t>Consulted</w:t>
            </w:r>
          </w:p>
        </w:tc>
        <w:tc>
          <w:tcPr>
            <w:tcW w:w="2086" w:type="dxa"/>
            <w:shd w:val="clear" w:color="auto" w:fill="FFFFFF" w:themeFill="background1"/>
            <w:vAlign w:val="center"/>
          </w:tcPr>
          <w:p w14:paraId="3B9991C8" w14:textId="673D886B" w:rsidR="00F469C8" w:rsidRPr="00AE14F3" w:rsidRDefault="03926A66" w:rsidP="1CA12583">
            <w:pPr>
              <w:jc w:val="center"/>
              <w:rPr>
                <w:b/>
                <w:bCs/>
                <w:color w:val="FFC000"/>
              </w:rPr>
            </w:pPr>
            <w:r w:rsidRPr="00AE14F3">
              <w:rPr>
                <w:b/>
                <w:bCs/>
                <w:color w:val="FFC000"/>
              </w:rPr>
              <w:t>Consulted</w:t>
            </w:r>
          </w:p>
          <w:p w14:paraId="08C4014C" w14:textId="00E113F7" w:rsidR="00F469C8" w:rsidRPr="00047BA2" w:rsidRDefault="6217DD8F" w:rsidP="1CA12583">
            <w:pPr>
              <w:jc w:val="center"/>
              <w:rPr>
                <w:b/>
                <w:bCs/>
                <w:color w:val="00B050"/>
                <w:highlight w:val="yellow"/>
              </w:rPr>
            </w:pPr>
            <w:r w:rsidRPr="0012410B">
              <w:rPr>
                <w:b/>
                <w:bCs/>
                <w:color w:val="00B050"/>
              </w:rPr>
              <w:t>Deliver</w:t>
            </w:r>
          </w:p>
        </w:tc>
      </w:tr>
      <w:tr w:rsidR="005D50F9" w14:paraId="6C09BB03" w14:textId="77777777" w:rsidTr="00DA4E97">
        <w:tc>
          <w:tcPr>
            <w:tcW w:w="846" w:type="dxa"/>
            <w:shd w:val="clear" w:color="auto" w:fill="A5A5A5" w:themeFill="accent3"/>
          </w:tcPr>
          <w:p w14:paraId="4976471C" w14:textId="2A716E88" w:rsidR="00F469C8" w:rsidRDefault="00F469C8" w:rsidP="00CC56B5">
            <w:r>
              <w:t>HR.</w:t>
            </w:r>
            <w:r w:rsidR="00EF3F20">
              <w:t>2</w:t>
            </w:r>
          </w:p>
        </w:tc>
        <w:tc>
          <w:tcPr>
            <w:tcW w:w="2551" w:type="dxa"/>
            <w:vAlign w:val="center"/>
          </w:tcPr>
          <w:p w14:paraId="5992C780" w14:textId="5BF33892" w:rsidR="00F469C8" w:rsidRDefault="00FD46FB" w:rsidP="00CC56B5">
            <w:r>
              <w:t>U</w:t>
            </w:r>
            <w:r w:rsidR="00F469C8">
              <w:t xml:space="preserve">ndertake the process to appoint the </w:t>
            </w:r>
            <w:r w:rsidR="005446A6">
              <w:t>h</w:t>
            </w:r>
            <w:r w:rsidR="00F469C8">
              <w:t>eadteacher</w:t>
            </w:r>
          </w:p>
        </w:tc>
        <w:tc>
          <w:tcPr>
            <w:tcW w:w="2591" w:type="dxa"/>
            <w:shd w:val="clear" w:color="auto" w:fill="FFFFFF" w:themeFill="background1"/>
            <w:vAlign w:val="center"/>
          </w:tcPr>
          <w:p w14:paraId="77C29646" w14:textId="77777777" w:rsidR="00F469C8" w:rsidRPr="00047BA2" w:rsidRDefault="00F469C8" w:rsidP="00CC56B5">
            <w:pPr>
              <w:rPr>
                <w:color w:val="0070C0"/>
              </w:rPr>
            </w:pPr>
          </w:p>
        </w:tc>
        <w:tc>
          <w:tcPr>
            <w:tcW w:w="2139" w:type="dxa"/>
            <w:shd w:val="clear" w:color="auto" w:fill="FFFFFF" w:themeFill="background1"/>
            <w:vAlign w:val="center"/>
          </w:tcPr>
          <w:p w14:paraId="7F0BFDA7" w14:textId="77777777" w:rsidR="00F469C8" w:rsidRPr="00047BA2" w:rsidRDefault="00F469C8" w:rsidP="00CC56B5">
            <w:pPr>
              <w:rPr>
                <w:color w:val="0070C0"/>
              </w:rPr>
            </w:pPr>
          </w:p>
        </w:tc>
        <w:tc>
          <w:tcPr>
            <w:tcW w:w="2117" w:type="dxa"/>
            <w:shd w:val="clear" w:color="auto" w:fill="FFFFFF" w:themeFill="background1"/>
            <w:vAlign w:val="center"/>
          </w:tcPr>
          <w:p w14:paraId="19C5081F" w14:textId="56A68CBC" w:rsidR="00F469C8" w:rsidRDefault="00F469C8" w:rsidP="00CC56B5">
            <w:pPr>
              <w:jc w:val="center"/>
              <w:rPr>
                <w:color w:val="0070C0"/>
              </w:rPr>
            </w:pPr>
          </w:p>
          <w:p w14:paraId="46A48C18" w14:textId="77777777" w:rsidR="00DB479A" w:rsidRDefault="00DB479A" w:rsidP="00CC56B5">
            <w:pPr>
              <w:jc w:val="center"/>
              <w:rPr>
                <w:b/>
                <w:bCs/>
                <w:color w:val="FF0000"/>
              </w:rPr>
            </w:pPr>
          </w:p>
          <w:p w14:paraId="00A7DA03" w14:textId="77777777" w:rsidR="00DB479A" w:rsidRDefault="00DB479A" w:rsidP="00CC56B5">
            <w:pPr>
              <w:jc w:val="center"/>
              <w:rPr>
                <w:b/>
                <w:bCs/>
                <w:color w:val="FF0000"/>
              </w:rPr>
            </w:pPr>
            <w:r w:rsidRPr="00DB479A">
              <w:rPr>
                <w:b/>
                <w:bCs/>
                <w:color w:val="FF0000"/>
              </w:rPr>
              <w:t>Decide</w:t>
            </w:r>
          </w:p>
          <w:p w14:paraId="0A0EE42F" w14:textId="2B8B9D46" w:rsidR="00DB479A" w:rsidRPr="00DB479A" w:rsidRDefault="00DB479A" w:rsidP="00CC56B5">
            <w:pPr>
              <w:jc w:val="center"/>
              <w:rPr>
                <w:color w:val="0070C0"/>
              </w:rPr>
            </w:pPr>
            <w:r w:rsidRPr="00DB479A">
              <w:rPr>
                <w:color w:val="000000" w:themeColor="text1"/>
              </w:rPr>
              <w:t>CEO</w:t>
            </w:r>
            <w:r w:rsidR="0012410B">
              <w:rPr>
                <w:color w:val="000000" w:themeColor="text1"/>
              </w:rPr>
              <w:t xml:space="preserve"> or </w:t>
            </w:r>
            <w:r w:rsidR="001D7889" w:rsidRPr="0012410B">
              <w:rPr>
                <w:color w:val="000000" w:themeColor="text1"/>
              </w:rPr>
              <w:t>DCEO</w:t>
            </w:r>
            <w:r w:rsidRPr="00DB479A">
              <w:rPr>
                <w:color w:val="000000" w:themeColor="text1"/>
              </w:rPr>
              <w:t xml:space="preserve"> sits as part of the selection panel and has the power of veto</w:t>
            </w:r>
          </w:p>
        </w:tc>
        <w:tc>
          <w:tcPr>
            <w:tcW w:w="2266" w:type="dxa"/>
            <w:shd w:val="clear" w:color="auto" w:fill="FFFFFF" w:themeFill="background1"/>
            <w:vAlign w:val="center"/>
          </w:tcPr>
          <w:p w14:paraId="52886C10" w14:textId="77777777" w:rsidR="00DB479A" w:rsidRDefault="00DB479A" w:rsidP="00CC56B5">
            <w:pPr>
              <w:jc w:val="center"/>
              <w:rPr>
                <w:b/>
                <w:bCs/>
                <w:color w:val="FFC000"/>
              </w:rPr>
            </w:pPr>
          </w:p>
          <w:p w14:paraId="45E0C048" w14:textId="77777777" w:rsidR="00DB479A" w:rsidRDefault="00DB479A" w:rsidP="00CC56B5">
            <w:pPr>
              <w:jc w:val="center"/>
              <w:rPr>
                <w:b/>
                <w:bCs/>
                <w:color w:val="FFC000"/>
              </w:rPr>
            </w:pPr>
          </w:p>
          <w:p w14:paraId="4C00A891" w14:textId="0C163863" w:rsidR="00DB479A" w:rsidRPr="00B029B6" w:rsidRDefault="009E0560" w:rsidP="00CC56B5">
            <w:pPr>
              <w:jc w:val="center"/>
              <w:rPr>
                <w:b/>
                <w:bCs/>
                <w:color w:val="FFC000"/>
              </w:rPr>
            </w:pPr>
            <w:r w:rsidRPr="00B029B6">
              <w:rPr>
                <w:b/>
                <w:bCs/>
                <w:color w:val="FFC000"/>
              </w:rPr>
              <w:t>Consulted</w:t>
            </w:r>
          </w:p>
          <w:p w14:paraId="7854A3EE" w14:textId="7EEC5833" w:rsidR="00F469C8" w:rsidRPr="00047BA2" w:rsidRDefault="00F469C8" w:rsidP="00CC56B5">
            <w:pPr>
              <w:jc w:val="center"/>
              <w:rPr>
                <w:color w:val="0070C0"/>
              </w:rPr>
            </w:pPr>
          </w:p>
        </w:tc>
        <w:tc>
          <w:tcPr>
            <w:tcW w:w="2086" w:type="dxa"/>
            <w:shd w:val="clear" w:color="auto" w:fill="FFFFFF" w:themeFill="background1"/>
            <w:vAlign w:val="center"/>
          </w:tcPr>
          <w:p w14:paraId="3F243B75" w14:textId="3A520625" w:rsidR="00F469C8" w:rsidRPr="00047BA2" w:rsidRDefault="00F469C8" w:rsidP="00CC56B5">
            <w:pPr>
              <w:rPr>
                <w:color w:val="0070C0"/>
              </w:rPr>
            </w:pPr>
          </w:p>
        </w:tc>
      </w:tr>
      <w:tr w:rsidR="00DB479A" w14:paraId="09A088CA" w14:textId="77777777" w:rsidTr="00DA4E97">
        <w:tc>
          <w:tcPr>
            <w:tcW w:w="846" w:type="dxa"/>
            <w:shd w:val="clear" w:color="auto" w:fill="A5A5A5" w:themeFill="accent3"/>
          </w:tcPr>
          <w:p w14:paraId="4C58552E" w14:textId="0558D048" w:rsidR="00DB479A" w:rsidRDefault="00DB479A" w:rsidP="00CC56B5">
            <w:r>
              <w:t>HR.</w:t>
            </w:r>
            <w:r w:rsidR="00EF3F20">
              <w:t>3</w:t>
            </w:r>
          </w:p>
        </w:tc>
        <w:tc>
          <w:tcPr>
            <w:tcW w:w="2551" w:type="dxa"/>
            <w:vAlign w:val="center"/>
          </w:tcPr>
          <w:p w14:paraId="73C89F8C" w14:textId="60B5C6E8" w:rsidR="00DB479A" w:rsidRDefault="00DB479A" w:rsidP="00CC56B5">
            <w:r>
              <w:t>Appoint other senior staff (selection panel).</w:t>
            </w:r>
          </w:p>
        </w:tc>
        <w:tc>
          <w:tcPr>
            <w:tcW w:w="2591" w:type="dxa"/>
            <w:vAlign w:val="center"/>
          </w:tcPr>
          <w:p w14:paraId="4BAB8E08" w14:textId="77777777" w:rsidR="00DB479A" w:rsidRDefault="00DB479A" w:rsidP="00CC56B5"/>
        </w:tc>
        <w:tc>
          <w:tcPr>
            <w:tcW w:w="2139" w:type="dxa"/>
            <w:vAlign w:val="center"/>
          </w:tcPr>
          <w:p w14:paraId="0F74A3B9" w14:textId="77777777" w:rsidR="00DB479A" w:rsidRDefault="00DB479A" w:rsidP="00CC56B5"/>
        </w:tc>
        <w:tc>
          <w:tcPr>
            <w:tcW w:w="2117" w:type="dxa"/>
            <w:vAlign w:val="center"/>
          </w:tcPr>
          <w:p w14:paraId="11A0D2B8" w14:textId="77777777" w:rsidR="009238D3" w:rsidRDefault="009238D3" w:rsidP="009238D3">
            <w:pPr>
              <w:jc w:val="center"/>
              <w:rPr>
                <w:b/>
                <w:bCs/>
                <w:color w:val="0070C0"/>
              </w:rPr>
            </w:pPr>
          </w:p>
          <w:p w14:paraId="3292F54A" w14:textId="77777777" w:rsidR="009238D3" w:rsidRDefault="009238D3" w:rsidP="009238D3">
            <w:pPr>
              <w:jc w:val="center"/>
              <w:rPr>
                <w:b/>
                <w:bCs/>
                <w:color w:val="0070C0"/>
              </w:rPr>
            </w:pPr>
          </w:p>
          <w:p w14:paraId="47CE5E35" w14:textId="77777777" w:rsidR="00DB479A" w:rsidRDefault="002E4ADA" w:rsidP="009238D3">
            <w:pPr>
              <w:jc w:val="center"/>
              <w:rPr>
                <w:b/>
                <w:bCs/>
                <w:color w:val="0070C0"/>
              </w:rPr>
            </w:pPr>
            <w:r w:rsidRPr="009238D3">
              <w:rPr>
                <w:b/>
                <w:bCs/>
                <w:color w:val="0070C0"/>
              </w:rPr>
              <w:t>Monitor</w:t>
            </w:r>
          </w:p>
          <w:p w14:paraId="095A4254" w14:textId="77777777" w:rsidR="001E104B" w:rsidRPr="00B029B6" w:rsidRDefault="001E104B" w:rsidP="001E104B">
            <w:pPr>
              <w:jc w:val="center"/>
              <w:rPr>
                <w:b/>
                <w:bCs/>
                <w:color w:val="FFC000"/>
              </w:rPr>
            </w:pPr>
            <w:r w:rsidRPr="00B029B6">
              <w:rPr>
                <w:b/>
                <w:bCs/>
                <w:color w:val="FFC000"/>
              </w:rPr>
              <w:t>Consulted</w:t>
            </w:r>
          </w:p>
          <w:p w14:paraId="70219A64" w14:textId="7BB7968B" w:rsidR="001E104B" w:rsidRPr="0012410B" w:rsidRDefault="000E3ACC" w:rsidP="009238D3">
            <w:pPr>
              <w:jc w:val="center"/>
            </w:pPr>
            <w:r w:rsidRPr="0012410B">
              <w:t>for DHT appointments</w:t>
            </w:r>
          </w:p>
          <w:p w14:paraId="08B9A962" w14:textId="488595BD" w:rsidR="001E104B" w:rsidRPr="009238D3" w:rsidRDefault="001E104B" w:rsidP="009238D3">
            <w:pPr>
              <w:jc w:val="center"/>
              <w:rPr>
                <w:b/>
                <w:bCs/>
              </w:rPr>
            </w:pPr>
          </w:p>
        </w:tc>
        <w:tc>
          <w:tcPr>
            <w:tcW w:w="2266" w:type="dxa"/>
            <w:vAlign w:val="center"/>
          </w:tcPr>
          <w:p w14:paraId="025925E1" w14:textId="77777777" w:rsidR="00055CCD" w:rsidRDefault="00055CCD" w:rsidP="00CC56B5">
            <w:pPr>
              <w:jc w:val="center"/>
              <w:rPr>
                <w:b/>
                <w:bCs/>
                <w:color w:val="FF0000"/>
              </w:rPr>
            </w:pPr>
          </w:p>
          <w:p w14:paraId="0062E8B4" w14:textId="77777777" w:rsidR="00DB479A" w:rsidRDefault="00055CCD" w:rsidP="00CC56B5">
            <w:pPr>
              <w:jc w:val="center"/>
              <w:rPr>
                <w:b/>
                <w:bCs/>
                <w:color w:val="FF0000"/>
              </w:rPr>
            </w:pPr>
            <w:r w:rsidRPr="00055CCD">
              <w:rPr>
                <w:b/>
                <w:bCs/>
                <w:color w:val="FF0000"/>
              </w:rPr>
              <w:t>Decide</w:t>
            </w:r>
          </w:p>
          <w:p w14:paraId="55A3B86B" w14:textId="4B9F1B4E" w:rsidR="005D50F9" w:rsidRPr="005D50F9" w:rsidRDefault="005D50F9" w:rsidP="00CC56B5">
            <w:pPr>
              <w:jc w:val="center"/>
              <w:rPr>
                <w:color w:val="FF0000"/>
              </w:rPr>
            </w:pPr>
            <w:r w:rsidRPr="005D50F9">
              <w:t xml:space="preserve">LGB to support the </w:t>
            </w:r>
            <w:r w:rsidR="0012410B">
              <w:t>h</w:t>
            </w:r>
            <w:r w:rsidRPr="005D50F9">
              <w:t>eadteacher with recruitment as appropriate and requested.</w:t>
            </w:r>
          </w:p>
        </w:tc>
        <w:tc>
          <w:tcPr>
            <w:tcW w:w="2086" w:type="dxa"/>
            <w:vAlign w:val="center"/>
          </w:tcPr>
          <w:p w14:paraId="67AF8B7A" w14:textId="77777777" w:rsidR="00DB479A" w:rsidRPr="00B33721" w:rsidRDefault="00055CCD" w:rsidP="007F27CD">
            <w:pPr>
              <w:jc w:val="center"/>
              <w:rPr>
                <w:b/>
                <w:bCs/>
                <w:color w:val="FF0000"/>
              </w:rPr>
            </w:pPr>
            <w:r w:rsidRPr="00B33721">
              <w:rPr>
                <w:b/>
                <w:bCs/>
                <w:color w:val="FF0000"/>
              </w:rPr>
              <w:t>Decide</w:t>
            </w:r>
          </w:p>
          <w:p w14:paraId="5CAD9100" w14:textId="699D3BC1" w:rsidR="000E6804" w:rsidRPr="00B33721" w:rsidRDefault="000E6804" w:rsidP="00CC56B5">
            <w:pPr>
              <w:jc w:val="center"/>
              <w:rPr>
                <w:color w:val="FF0000"/>
              </w:rPr>
            </w:pPr>
            <w:r w:rsidRPr="00B33721">
              <w:t>All local senior leader appointments.</w:t>
            </w:r>
          </w:p>
        </w:tc>
      </w:tr>
      <w:tr w:rsidR="005D50F9" w14:paraId="77207672" w14:textId="77777777" w:rsidTr="00DA4E97">
        <w:tc>
          <w:tcPr>
            <w:tcW w:w="846" w:type="dxa"/>
            <w:shd w:val="clear" w:color="auto" w:fill="A5A5A5" w:themeFill="accent3"/>
          </w:tcPr>
          <w:p w14:paraId="6EAC746A" w14:textId="647B2687" w:rsidR="005D50F9" w:rsidRDefault="005D50F9" w:rsidP="00CC56B5">
            <w:r>
              <w:t>HR.</w:t>
            </w:r>
            <w:r w:rsidR="00EF3F20">
              <w:t>4</w:t>
            </w:r>
          </w:p>
        </w:tc>
        <w:tc>
          <w:tcPr>
            <w:tcW w:w="2551" w:type="dxa"/>
            <w:vAlign w:val="center"/>
          </w:tcPr>
          <w:p w14:paraId="68FAE7D6" w14:textId="5360E799" w:rsidR="005D50F9" w:rsidRDefault="005D50F9" w:rsidP="00CC56B5">
            <w:r>
              <w:t>Appoint all other staff.</w:t>
            </w:r>
          </w:p>
        </w:tc>
        <w:tc>
          <w:tcPr>
            <w:tcW w:w="2591" w:type="dxa"/>
            <w:vAlign w:val="center"/>
          </w:tcPr>
          <w:p w14:paraId="05BC028B" w14:textId="77777777" w:rsidR="005D50F9" w:rsidRDefault="005D50F9" w:rsidP="00CC56B5"/>
        </w:tc>
        <w:tc>
          <w:tcPr>
            <w:tcW w:w="2139" w:type="dxa"/>
            <w:vAlign w:val="center"/>
          </w:tcPr>
          <w:p w14:paraId="18BA4C9D" w14:textId="77777777" w:rsidR="005D50F9" w:rsidRDefault="005D50F9" w:rsidP="00CC56B5"/>
        </w:tc>
        <w:tc>
          <w:tcPr>
            <w:tcW w:w="2117" w:type="dxa"/>
            <w:vAlign w:val="center"/>
          </w:tcPr>
          <w:p w14:paraId="7554BFFA" w14:textId="77777777" w:rsidR="009238D3" w:rsidRDefault="009238D3" w:rsidP="009238D3">
            <w:pPr>
              <w:jc w:val="center"/>
              <w:rPr>
                <w:b/>
                <w:bCs/>
                <w:color w:val="0070C0"/>
              </w:rPr>
            </w:pPr>
          </w:p>
          <w:p w14:paraId="28EDC8B5" w14:textId="77777777" w:rsidR="009238D3" w:rsidRDefault="009238D3" w:rsidP="009238D3">
            <w:pPr>
              <w:jc w:val="center"/>
              <w:rPr>
                <w:b/>
                <w:bCs/>
                <w:color w:val="0070C0"/>
              </w:rPr>
            </w:pPr>
          </w:p>
          <w:p w14:paraId="3E19ECC4" w14:textId="4F55C830" w:rsidR="005D50F9" w:rsidRDefault="009238D3" w:rsidP="009238D3">
            <w:pPr>
              <w:jc w:val="center"/>
            </w:pPr>
            <w:r w:rsidRPr="009238D3">
              <w:rPr>
                <w:b/>
                <w:bCs/>
                <w:color w:val="0070C0"/>
              </w:rPr>
              <w:t>Monitor</w:t>
            </w:r>
          </w:p>
        </w:tc>
        <w:tc>
          <w:tcPr>
            <w:tcW w:w="2266" w:type="dxa"/>
            <w:vAlign w:val="center"/>
          </w:tcPr>
          <w:p w14:paraId="06CEF523" w14:textId="77777777" w:rsidR="003808EA" w:rsidRDefault="003808EA" w:rsidP="00CC56B5"/>
          <w:p w14:paraId="4C9EF79C" w14:textId="77777777" w:rsidR="003808EA" w:rsidRPr="003808EA" w:rsidRDefault="003808EA" w:rsidP="00CC56B5">
            <w:pPr>
              <w:jc w:val="center"/>
              <w:rPr>
                <w:b/>
                <w:bCs/>
                <w:color w:val="FF0000"/>
              </w:rPr>
            </w:pPr>
            <w:r w:rsidRPr="003808EA">
              <w:rPr>
                <w:b/>
                <w:bCs/>
                <w:color w:val="FF0000"/>
              </w:rPr>
              <w:t>Decide</w:t>
            </w:r>
          </w:p>
          <w:p w14:paraId="098E08D9" w14:textId="001AD9CE" w:rsidR="003808EA" w:rsidRDefault="003808EA" w:rsidP="00CC56B5">
            <w:pPr>
              <w:jc w:val="center"/>
            </w:pPr>
            <w:r>
              <w:t xml:space="preserve">LGB to support the </w:t>
            </w:r>
            <w:r w:rsidR="0012410B">
              <w:t>h</w:t>
            </w:r>
            <w:r>
              <w:t xml:space="preserve">eadteacher with recruitment as </w:t>
            </w:r>
            <w:r>
              <w:lastRenderedPageBreak/>
              <w:t>appropriate and requested.</w:t>
            </w:r>
          </w:p>
          <w:p w14:paraId="039CEADB" w14:textId="5F53066A" w:rsidR="005D50F9" w:rsidRDefault="005D50F9" w:rsidP="00CC56B5"/>
        </w:tc>
        <w:tc>
          <w:tcPr>
            <w:tcW w:w="2086" w:type="dxa"/>
            <w:vAlign w:val="center"/>
          </w:tcPr>
          <w:p w14:paraId="510E0E90" w14:textId="77777777" w:rsidR="003808EA" w:rsidRPr="00B33721" w:rsidRDefault="003808EA" w:rsidP="00CC56B5"/>
          <w:p w14:paraId="299FD7CA" w14:textId="77777777" w:rsidR="000E6804" w:rsidRPr="00B33721" w:rsidRDefault="003808EA" w:rsidP="00CC56B5">
            <w:pPr>
              <w:jc w:val="center"/>
            </w:pPr>
            <w:r w:rsidRPr="00B33721">
              <w:rPr>
                <w:b/>
                <w:bCs/>
                <w:color w:val="FF0000"/>
              </w:rPr>
              <w:t>Decide</w:t>
            </w:r>
            <w:r w:rsidR="000E6804" w:rsidRPr="00B33721">
              <w:t xml:space="preserve"> </w:t>
            </w:r>
          </w:p>
          <w:p w14:paraId="73008CA4" w14:textId="0D8AC463" w:rsidR="005D50F9" w:rsidRPr="00B33721" w:rsidRDefault="000E6804" w:rsidP="00CC56B5">
            <w:pPr>
              <w:jc w:val="center"/>
              <w:rPr>
                <w:b/>
                <w:bCs/>
              </w:rPr>
            </w:pPr>
            <w:r w:rsidRPr="00B33721">
              <w:t xml:space="preserve">All local </w:t>
            </w:r>
            <w:r w:rsidR="006674CB" w:rsidRPr="00B33721">
              <w:t>staff appointments</w:t>
            </w:r>
          </w:p>
        </w:tc>
      </w:tr>
      <w:tr w:rsidR="005D50F9" w14:paraId="3A0225CC" w14:textId="77777777" w:rsidTr="00DA4E97">
        <w:tc>
          <w:tcPr>
            <w:tcW w:w="846" w:type="dxa"/>
            <w:shd w:val="clear" w:color="auto" w:fill="A5A5A5" w:themeFill="accent3"/>
          </w:tcPr>
          <w:p w14:paraId="336CF1D2" w14:textId="0DD7B101" w:rsidR="005D50F9" w:rsidRDefault="005D50F9" w:rsidP="00CC56B5">
            <w:r>
              <w:t>HR.</w:t>
            </w:r>
            <w:r w:rsidR="00EF3F20">
              <w:t>5</w:t>
            </w:r>
          </w:p>
        </w:tc>
        <w:tc>
          <w:tcPr>
            <w:tcW w:w="2551" w:type="dxa"/>
            <w:vAlign w:val="center"/>
          </w:tcPr>
          <w:p w14:paraId="7585C93F" w14:textId="754A3FFB" w:rsidR="005D50F9" w:rsidRDefault="003808EA" w:rsidP="00CC56B5">
            <w:r>
              <w:t>A</w:t>
            </w:r>
            <w:r w:rsidR="005D50F9">
              <w:t xml:space="preserve">ppoint staff working across multiple </w:t>
            </w:r>
            <w:r w:rsidR="00F4478D">
              <w:t>schools.</w:t>
            </w:r>
          </w:p>
        </w:tc>
        <w:tc>
          <w:tcPr>
            <w:tcW w:w="2591" w:type="dxa"/>
            <w:vAlign w:val="center"/>
          </w:tcPr>
          <w:p w14:paraId="71AEB1EB" w14:textId="77777777" w:rsidR="005D50F9" w:rsidRDefault="005D50F9" w:rsidP="00CC56B5"/>
        </w:tc>
        <w:tc>
          <w:tcPr>
            <w:tcW w:w="2139" w:type="dxa"/>
            <w:vAlign w:val="center"/>
          </w:tcPr>
          <w:p w14:paraId="55EC6E52" w14:textId="77777777" w:rsidR="005D50F9" w:rsidRDefault="005D50F9" w:rsidP="00CC56B5"/>
        </w:tc>
        <w:tc>
          <w:tcPr>
            <w:tcW w:w="2117" w:type="dxa"/>
            <w:vAlign w:val="center"/>
          </w:tcPr>
          <w:p w14:paraId="3CBA8504" w14:textId="77777777" w:rsidR="00D64559" w:rsidRDefault="00D64559" w:rsidP="00CC56B5"/>
          <w:p w14:paraId="5A8DB515" w14:textId="77777777" w:rsidR="00D64559" w:rsidRPr="00D64559" w:rsidRDefault="00D64559" w:rsidP="00CC56B5">
            <w:pPr>
              <w:jc w:val="center"/>
              <w:rPr>
                <w:b/>
                <w:bCs/>
                <w:color w:val="FF0000"/>
              </w:rPr>
            </w:pPr>
            <w:r w:rsidRPr="00D64559">
              <w:rPr>
                <w:b/>
                <w:bCs/>
                <w:color w:val="FF0000"/>
              </w:rPr>
              <w:t>Decide</w:t>
            </w:r>
          </w:p>
          <w:p w14:paraId="6A5113A2" w14:textId="25EC6A5B" w:rsidR="005D50F9" w:rsidRPr="00D64559" w:rsidRDefault="005D50F9" w:rsidP="00CC56B5">
            <w:pPr>
              <w:rPr>
                <w:color w:val="FF0000"/>
              </w:rPr>
            </w:pPr>
          </w:p>
        </w:tc>
        <w:tc>
          <w:tcPr>
            <w:tcW w:w="2266" w:type="dxa"/>
            <w:vAlign w:val="center"/>
          </w:tcPr>
          <w:p w14:paraId="436B1182" w14:textId="77777777" w:rsidR="005D50F9" w:rsidRDefault="005D50F9" w:rsidP="00CC56B5"/>
        </w:tc>
        <w:tc>
          <w:tcPr>
            <w:tcW w:w="2086" w:type="dxa"/>
            <w:vAlign w:val="center"/>
          </w:tcPr>
          <w:p w14:paraId="4562F9E7" w14:textId="77777777" w:rsidR="005D50F9" w:rsidRDefault="005D50F9" w:rsidP="00CC56B5"/>
          <w:p w14:paraId="3364B861" w14:textId="01225681" w:rsidR="00D64559" w:rsidRPr="00D64559" w:rsidRDefault="00D64559" w:rsidP="00CC56B5">
            <w:pPr>
              <w:jc w:val="center"/>
              <w:rPr>
                <w:b/>
                <w:bCs/>
              </w:rPr>
            </w:pPr>
            <w:r w:rsidRPr="00D64559">
              <w:rPr>
                <w:b/>
                <w:bCs/>
                <w:color w:val="FFC000"/>
              </w:rPr>
              <w:t>Consulted</w:t>
            </w:r>
          </w:p>
        </w:tc>
      </w:tr>
      <w:tr w:rsidR="005D50F9" w14:paraId="77F8DB7D" w14:textId="77777777" w:rsidTr="00DA4E97">
        <w:tc>
          <w:tcPr>
            <w:tcW w:w="846" w:type="dxa"/>
            <w:shd w:val="clear" w:color="auto" w:fill="A5A5A5" w:themeFill="accent3"/>
          </w:tcPr>
          <w:p w14:paraId="7F70E4AA" w14:textId="011AC308" w:rsidR="005D50F9" w:rsidRDefault="005D50F9" w:rsidP="00CC56B5">
            <w:r>
              <w:t>HR.</w:t>
            </w:r>
            <w:r w:rsidR="00EF3F20">
              <w:t>6</w:t>
            </w:r>
          </w:p>
        </w:tc>
        <w:tc>
          <w:tcPr>
            <w:tcW w:w="2551" w:type="dxa"/>
            <w:vAlign w:val="center"/>
          </w:tcPr>
          <w:p w14:paraId="29013AA1" w14:textId="67473717" w:rsidR="005D50F9" w:rsidRDefault="00730AB7" w:rsidP="00CC56B5">
            <w:r>
              <w:t>E</w:t>
            </w:r>
            <w:r w:rsidR="005D50F9">
              <w:t>nsure compliance with terms and conditions of employment and staff handbooks.</w:t>
            </w:r>
          </w:p>
        </w:tc>
        <w:tc>
          <w:tcPr>
            <w:tcW w:w="2591" w:type="dxa"/>
            <w:vAlign w:val="center"/>
          </w:tcPr>
          <w:p w14:paraId="5942E253" w14:textId="77777777" w:rsidR="005D50F9" w:rsidRDefault="005D50F9" w:rsidP="00CC56B5"/>
        </w:tc>
        <w:tc>
          <w:tcPr>
            <w:tcW w:w="2139" w:type="dxa"/>
            <w:vAlign w:val="center"/>
          </w:tcPr>
          <w:p w14:paraId="75F166D6" w14:textId="77777777" w:rsidR="005D50F9" w:rsidRDefault="005D50F9" w:rsidP="00CC56B5"/>
        </w:tc>
        <w:tc>
          <w:tcPr>
            <w:tcW w:w="2117" w:type="dxa"/>
            <w:vAlign w:val="center"/>
          </w:tcPr>
          <w:p w14:paraId="234AD02A" w14:textId="77777777" w:rsidR="008C3E78" w:rsidRDefault="008C3E78" w:rsidP="00CC56B5">
            <w:pPr>
              <w:jc w:val="center"/>
            </w:pPr>
          </w:p>
          <w:p w14:paraId="68048D6B" w14:textId="48E5646F" w:rsidR="005D50F9" w:rsidRPr="008C3E78" w:rsidRDefault="008C3E78" w:rsidP="00CC56B5">
            <w:pPr>
              <w:jc w:val="center"/>
              <w:rPr>
                <w:b/>
                <w:bCs/>
                <w:color w:val="FF0000"/>
              </w:rPr>
            </w:pPr>
            <w:r w:rsidRPr="008C3E78">
              <w:rPr>
                <w:b/>
                <w:bCs/>
                <w:color w:val="FF0000"/>
              </w:rPr>
              <w:t>Decide</w:t>
            </w:r>
          </w:p>
          <w:p w14:paraId="49031408" w14:textId="102E6E98" w:rsidR="008C3E78" w:rsidRPr="008C3E78" w:rsidRDefault="008C3E78" w:rsidP="00CC56B5">
            <w:pPr>
              <w:jc w:val="center"/>
              <w:rPr>
                <w:b/>
                <w:bCs/>
              </w:rPr>
            </w:pPr>
            <w:r w:rsidRPr="008C3E78">
              <w:rPr>
                <w:b/>
                <w:bCs/>
                <w:color w:val="0070C0"/>
              </w:rPr>
              <w:t>Monitor</w:t>
            </w:r>
          </w:p>
        </w:tc>
        <w:tc>
          <w:tcPr>
            <w:tcW w:w="2266" w:type="dxa"/>
            <w:vAlign w:val="center"/>
          </w:tcPr>
          <w:p w14:paraId="16244D27" w14:textId="77777777" w:rsidR="005D50F9" w:rsidRDefault="005D50F9" w:rsidP="00CC56B5"/>
        </w:tc>
        <w:tc>
          <w:tcPr>
            <w:tcW w:w="2086" w:type="dxa"/>
            <w:vAlign w:val="center"/>
          </w:tcPr>
          <w:p w14:paraId="21C725C9" w14:textId="77777777" w:rsidR="008C3E78" w:rsidRDefault="008C3E78" w:rsidP="00CC56B5">
            <w:pPr>
              <w:jc w:val="center"/>
              <w:rPr>
                <w:b/>
                <w:bCs/>
                <w:color w:val="FF0000"/>
              </w:rPr>
            </w:pPr>
          </w:p>
          <w:p w14:paraId="34CB57EC" w14:textId="4D2F12DD" w:rsidR="005D50F9" w:rsidRDefault="008C3E78" w:rsidP="00CC56B5">
            <w:r>
              <w:rPr>
                <w:b/>
                <w:bCs/>
                <w:color w:val="0070C0"/>
              </w:rPr>
              <w:t xml:space="preserve">            </w:t>
            </w:r>
            <w:r w:rsidRPr="008C3E78">
              <w:rPr>
                <w:b/>
                <w:bCs/>
                <w:color w:val="0070C0"/>
              </w:rPr>
              <w:t>Monitor</w:t>
            </w:r>
          </w:p>
        </w:tc>
      </w:tr>
      <w:tr w:rsidR="005D50F9" w14:paraId="44C365AC" w14:textId="77777777" w:rsidTr="00DA4E97">
        <w:tc>
          <w:tcPr>
            <w:tcW w:w="846" w:type="dxa"/>
            <w:shd w:val="clear" w:color="auto" w:fill="A5A5A5" w:themeFill="accent3"/>
          </w:tcPr>
          <w:p w14:paraId="210933B0" w14:textId="1E31B42A" w:rsidR="005D50F9" w:rsidRDefault="005D50F9" w:rsidP="00CC56B5">
            <w:r>
              <w:t>HR.</w:t>
            </w:r>
            <w:r w:rsidR="00EF3F20">
              <w:t>7</w:t>
            </w:r>
          </w:p>
        </w:tc>
        <w:tc>
          <w:tcPr>
            <w:tcW w:w="2551" w:type="dxa"/>
            <w:vAlign w:val="center"/>
          </w:tcPr>
          <w:p w14:paraId="7910A25A" w14:textId="20A38681" w:rsidR="005D50F9" w:rsidRDefault="00730AB7" w:rsidP="00CC56B5">
            <w:r>
              <w:t>O</w:t>
            </w:r>
            <w:r w:rsidR="005D50F9">
              <w:t>versee effective engagement with unions and professional associations.</w:t>
            </w:r>
          </w:p>
        </w:tc>
        <w:tc>
          <w:tcPr>
            <w:tcW w:w="2591" w:type="dxa"/>
            <w:vAlign w:val="center"/>
          </w:tcPr>
          <w:p w14:paraId="71B2B493" w14:textId="77777777" w:rsidR="005D50F9" w:rsidRDefault="005D50F9" w:rsidP="00CC56B5"/>
        </w:tc>
        <w:tc>
          <w:tcPr>
            <w:tcW w:w="2139" w:type="dxa"/>
            <w:vAlign w:val="center"/>
          </w:tcPr>
          <w:p w14:paraId="6FC656EC" w14:textId="77777777" w:rsidR="005D50F9" w:rsidRDefault="005D50F9" w:rsidP="00CC56B5"/>
        </w:tc>
        <w:tc>
          <w:tcPr>
            <w:tcW w:w="2117" w:type="dxa"/>
            <w:vAlign w:val="center"/>
          </w:tcPr>
          <w:p w14:paraId="2C5C9D5A" w14:textId="77777777" w:rsidR="008C3E78" w:rsidRDefault="008C3E78" w:rsidP="00CC56B5">
            <w:pPr>
              <w:jc w:val="center"/>
              <w:rPr>
                <w:b/>
                <w:bCs/>
                <w:color w:val="FF0000"/>
              </w:rPr>
            </w:pPr>
          </w:p>
          <w:p w14:paraId="3BE862A7" w14:textId="4EB261BE" w:rsidR="008C3E78" w:rsidRPr="008C3E78" w:rsidRDefault="008C3E78" w:rsidP="00CC56B5">
            <w:pPr>
              <w:jc w:val="center"/>
              <w:rPr>
                <w:b/>
                <w:bCs/>
                <w:color w:val="FF0000"/>
              </w:rPr>
            </w:pPr>
            <w:r w:rsidRPr="008C3E78">
              <w:rPr>
                <w:b/>
                <w:bCs/>
                <w:color w:val="FF0000"/>
              </w:rPr>
              <w:t>Decide</w:t>
            </w:r>
          </w:p>
          <w:p w14:paraId="27018EC0" w14:textId="1DCAF6BE" w:rsidR="005D50F9" w:rsidRDefault="00F4055A" w:rsidP="00CC56B5">
            <w:pPr>
              <w:jc w:val="center"/>
            </w:pPr>
            <w:r>
              <w:t>In conjunction with HR provider</w:t>
            </w:r>
          </w:p>
        </w:tc>
        <w:tc>
          <w:tcPr>
            <w:tcW w:w="2266" w:type="dxa"/>
            <w:vAlign w:val="center"/>
          </w:tcPr>
          <w:p w14:paraId="01CE2EB3" w14:textId="77777777" w:rsidR="005D50F9" w:rsidRDefault="005D50F9" w:rsidP="00CC56B5"/>
        </w:tc>
        <w:tc>
          <w:tcPr>
            <w:tcW w:w="2086" w:type="dxa"/>
            <w:vAlign w:val="center"/>
          </w:tcPr>
          <w:p w14:paraId="7A84692A" w14:textId="6AFC721D" w:rsidR="005D50F9" w:rsidRDefault="005D50F9" w:rsidP="00CC56B5"/>
        </w:tc>
      </w:tr>
      <w:tr w:rsidR="005D50F9" w14:paraId="312818A8" w14:textId="77777777" w:rsidTr="00DA4E97">
        <w:tc>
          <w:tcPr>
            <w:tcW w:w="846" w:type="dxa"/>
            <w:shd w:val="clear" w:color="auto" w:fill="A5A5A5" w:themeFill="accent3"/>
          </w:tcPr>
          <w:p w14:paraId="1720433D" w14:textId="753A9D24" w:rsidR="005D50F9" w:rsidRDefault="005D50F9" w:rsidP="00CC56B5">
            <w:r>
              <w:t>HR.</w:t>
            </w:r>
            <w:r w:rsidR="00EF3F20">
              <w:t>8</w:t>
            </w:r>
          </w:p>
        </w:tc>
        <w:tc>
          <w:tcPr>
            <w:tcW w:w="2551" w:type="dxa"/>
            <w:vAlign w:val="center"/>
          </w:tcPr>
          <w:p w14:paraId="4BC04723" w14:textId="7F7A8C36" w:rsidR="005D50F9" w:rsidRDefault="008C3E78" w:rsidP="00CC56B5">
            <w:r>
              <w:t>D</w:t>
            </w:r>
            <w:r w:rsidR="005D50F9">
              <w:t>etermine DGAT ‘family’ training and development in line with distinctive ethos, aims and vision of the Trust.</w:t>
            </w:r>
          </w:p>
        </w:tc>
        <w:tc>
          <w:tcPr>
            <w:tcW w:w="2591" w:type="dxa"/>
            <w:vAlign w:val="center"/>
          </w:tcPr>
          <w:p w14:paraId="1D399B88" w14:textId="77777777" w:rsidR="005D50F9" w:rsidRDefault="005D50F9" w:rsidP="00CC56B5"/>
        </w:tc>
        <w:tc>
          <w:tcPr>
            <w:tcW w:w="2139" w:type="dxa"/>
            <w:vAlign w:val="center"/>
          </w:tcPr>
          <w:p w14:paraId="4610617C" w14:textId="77777777" w:rsidR="005D50F9" w:rsidRDefault="005D50F9" w:rsidP="00CC56B5"/>
        </w:tc>
        <w:tc>
          <w:tcPr>
            <w:tcW w:w="2117" w:type="dxa"/>
            <w:vAlign w:val="center"/>
          </w:tcPr>
          <w:p w14:paraId="20B63597" w14:textId="77777777" w:rsidR="00A75534" w:rsidRDefault="00A75534" w:rsidP="00CC56B5">
            <w:pPr>
              <w:jc w:val="center"/>
              <w:rPr>
                <w:b/>
                <w:bCs/>
                <w:color w:val="FF0000"/>
              </w:rPr>
            </w:pPr>
          </w:p>
          <w:p w14:paraId="75A5E364" w14:textId="77777777" w:rsidR="00A75534" w:rsidRDefault="00A75534" w:rsidP="00CC56B5">
            <w:pPr>
              <w:jc w:val="center"/>
              <w:rPr>
                <w:b/>
                <w:bCs/>
                <w:color w:val="FF0000"/>
              </w:rPr>
            </w:pPr>
          </w:p>
          <w:p w14:paraId="50615831" w14:textId="09329C61" w:rsidR="00A75534" w:rsidRPr="008C3E78" w:rsidRDefault="00A75534" w:rsidP="00CC56B5">
            <w:pPr>
              <w:jc w:val="center"/>
              <w:rPr>
                <w:b/>
                <w:bCs/>
                <w:color w:val="FF0000"/>
              </w:rPr>
            </w:pPr>
            <w:r w:rsidRPr="008C3E78">
              <w:rPr>
                <w:b/>
                <w:bCs/>
                <w:color w:val="FF0000"/>
              </w:rPr>
              <w:t>Decide</w:t>
            </w:r>
          </w:p>
          <w:p w14:paraId="7D78AAE9" w14:textId="77777777" w:rsidR="005D50F9" w:rsidRDefault="005D50F9" w:rsidP="00CC56B5"/>
        </w:tc>
        <w:tc>
          <w:tcPr>
            <w:tcW w:w="2266" w:type="dxa"/>
            <w:vAlign w:val="center"/>
          </w:tcPr>
          <w:p w14:paraId="5DEDCDB0" w14:textId="77777777" w:rsidR="005D50F9" w:rsidRPr="00145B66" w:rsidRDefault="005D50F9" w:rsidP="00CC56B5">
            <w:pPr>
              <w:jc w:val="center"/>
              <w:rPr>
                <w:b/>
                <w:bCs/>
                <w:color w:val="FFC000"/>
              </w:rPr>
            </w:pPr>
          </w:p>
          <w:p w14:paraId="4BC5A6F6" w14:textId="77777777" w:rsidR="00145B66" w:rsidRPr="00145B66" w:rsidRDefault="00145B66" w:rsidP="00CC56B5">
            <w:pPr>
              <w:jc w:val="center"/>
              <w:rPr>
                <w:b/>
                <w:bCs/>
                <w:color w:val="FFC000"/>
              </w:rPr>
            </w:pPr>
          </w:p>
          <w:p w14:paraId="194196D2" w14:textId="7C72D4A6" w:rsidR="00145B66" w:rsidRPr="00145B66" w:rsidRDefault="00145B66" w:rsidP="00CC56B5">
            <w:pPr>
              <w:jc w:val="center"/>
              <w:rPr>
                <w:b/>
                <w:bCs/>
                <w:color w:val="FFC000"/>
              </w:rPr>
            </w:pPr>
            <w:r w:rsidRPr="00145B66">
              <w:rPr>
                <w:b/>
                <w:bCs/>
                <w:color w:val="FFC000"/>
              </w:rPr>
              <w:t>Consulted</w:t>
            </w:r>
          </w:p>
        </w:tc>
        <w:tc>
          <w:tcPr>
            <w:tcW w:w="2086" w:type="dxa"/>
            <w:vAlign w:val="center"/>
          </w:tcPr>
          <w:p w14:paraId="0A75BB2E" w14:textId="77777777" w:rsidR="005D50F9" w:rsidRPr="00145B66" w:rsidRDefault="005D50F9" w:rsidP="00CC56B5">
            <w:pPr>
              <w:jc w:val="center"/>
              <w:rPr>
                <w:b/>
                <w:bCs/>
                <w:color w:val="FFC000"/>
              </w:rPr>
            </w:pPr>
          </w:p>
          <w:p w14:paraId="7E9D60FD" w14:textId="77777777" w:rsidR="00145B66" w:rsidRPr="00145B66" w:rsidRDefault="00145B66" w:rsidP="00CC56B5">
            <w:pPr>
              <w:jc w:val="center"/>
              <w:rPr>
                <w:b/>
                <w:bCs/>
                <w:color w:val="FFC000"/>
              </w:rPr>
            </w:pPr>
          </w:p>
          <w:p w14:paraId="2319D5B4" w14:textId="0445B1CD" w:rsidR="00145B66" w:rsidRPr="00145B66" w:rsidRDefault="00145B66" w:rsidP="00CC56B5">
            <w:pPr>
              <w:jc w:val="center"/>
              <w:rPr>
                <w:b/>
                <w:bCs/>
                <w:color w:val="FFC000"/>
              </w:rPr>
            </w:pPr>
            <w:r w:rsidRPr="00145B66">
              <w:rPr>
                <w:b/>
                <w:bCs/>
                <w:color w:val="FFC000"/>
              </w:rPr>
              <w:t>Consulted</w:t>
            </w:r>
          </w:p>
        </w:tc>
      </w:tr>
      <w:tr w:rsidR="005D50F9" w14:paraId="778198C1" w14:textId="77777777" w:rsidTr="00DA4E97">
        <w:tc>
          <w:tcPr>
            <w:tcW w:w="846" w:type="dxa"/>
            <w:shd w:val="clear" w:color="auto" w:fill="A5A5A5" w:themeFill="accent3"/>
          </w:tcPr>
          <w:p w14:paraId="6A46BCB2" w14:textId="1B9C40FB" w:rsidR="005D50F9" w:rsidRDefault="005D50F9" w:rsidP="00CC56B5">
            <w:r>
              <w:t>HR.</w:t>
            </w:r>
            <w:r w:rsidR="00EF3F20">
              <w:t>9</w:t>
            </w:r>
          </w:p>
        </w:tc>
        <w:tc>
          <w:tcPr>
            <w:tcW w:w="2551" w:type="dxa"/>
            <w:vAlign w:val="center"/>
          </w:tcPr>
          <w:p w14:paraId="36C1E66F" w14:textId="23FAFA00" w:rsidR="005D50F9" w:rsidRDefault="00D27ED4" w:rsidP="00CC56B5">
            <w:r>
              <w:t>B</w:t>
            </w:r>
            <w:r w:rsidR="005D50F9">
              <w:t xml:space="preserve">e accountable for ensuring the training and development of individual </w:t>
            </w:r>
            <w:r w:rsidR="00B6715B">
              <w:t>s</w:t>
            </w:r>
            <w:r w:rsidR="00E854E7">
              <w:t>chool</w:t>
            </w:r>
            <w:r w:rsidR="005D50F9">
              <w:t xml:space="preserve"> staff</w:t>
            </w:r>
            <w:r w:rsidR="00C01FAC">
              <w:t>.</w:t>
            </w:r>
          </w:p>
        </w:tc>
        <w:tc>
          <w:tcPr>
            <w:tcW w:w="2591" w:type="dxa"/>
            <w:vAlign w:val="center"/>
          </w:tcPr>
          <w:p w14:paraId="1B890281" w14:textId="77777777" w:rsidR="005D50F9" w:rsidRDefault="005D50F9" w:rsidP="00CC56B5"/>
        </w:tc>
        <w:tc>
          <w:tcPr>
            <w:tcW w:w="2139" w:type="dxa"/>
            <w:vAlign w:val="center"/>
          </w:tcPr>
          <w:p w14:paraId="7231CDA7" w14:textId="77777777" w:rsidR="005D50F9" w:rsidRDefault="005D50F9" w:rsidP="00CC56B5"/>
        </w:tc>
        <w:tc>
          <w:tcPr>
            <w:tcW w:w="2117" w:type="dxa"/>
            <w:vAlign w:val="center"/>
          </w:tcPr>
          <w:p w14:paraId="7BAB61BF" w14:textId="77777777" w:rsidR="005D50F9" w:rsidRDefault="005D50F9" w:rsidP="00CC56B5"/>
        </w:tc>
        <w:tc>
          <w:tcPr>
            <w:tcW w:w="2266" w:type="dxa"/>
            <w:vAlign w:val="center"/>
          </w:tcPr>
          <w:p w14:paraId="3D036140" w14:textId="77777777" w:rsidR="00145B66" w:rsidRDefault="00145B66" w:rsidP="00CC56B5">
            <w:pPr>
              <w:jc w:val="center"/>
              <w:rPr>
                <w:b/>
                <w:bCs/>
                <w:color w:val="FF0000"/>
              </w:rPr>
            </w:pPr>
          </w:p>
          <w:p w14:paraId="36DA56D6" w14:textId="5C54D1D9" w:rsidR="00145B66" w:rsidRPr="008C3E78" w:rsidRDefault="00145B66" w:rsidP="00CC56B5">
            <w:pPr>
              <w:jc w:val="center"/>
              <w:rPr>
                <w:b/>
                <w:bCs/>
                <w:color w:val="FF0000"/>
              </w:rPr>
            </w:pPr>
            <w:r w:rsidRPr="008C3E78">
              <w:rPr>
                <w:b/>
                <w:bCs/>
                <w:color w:val="FF0000"/>
              </w:rPr>
              <w:t>Decide</w:t>
            </w:r>
          </w:p>
          <w:p w14:paraId="78D1D3BF" w14:textId="77777777" w:rsidR="005D50F9" w:rsidRDefault="005D50F9" w:rsidP="00CC56B5"/>
        </w:tc>
        <w:tc>
          <w:tcPr>
            <w:tcW w:w="2086" w:type="dxa"/>
            <w:vAlign w:val="center"/>
          </w:tcPr>
          <w:p w14:paraId="3F31E095" w14:textId="640E8173" w:rsidR="005D50F9" w:rsidRDefault="005D50F9" w:rsidP="00CC56B5"/>
        </w:tc>
      </w:tr>
      <w:tr w:rsidR="00A75534" w14:paraId="3E2847A4" w14:textId="77777777" w:rsidTr="00DA4E97">
        <w:tc>
          <w:tcPr>
            <w:tcW w:w="846" w:type="dxa"/>
            <w:shd w:val="clear" w:color="auto" w:fill="A5A5A5" w:themeFill="accent3"/>
          </w:tcPr>
          <w:p w14:paraId="41CE2225" w14:textId="3A3B1C9C" w:rsidR="00A75534" w:rsidRDefault="00A75534" w:rsidP="00CC56B5">
            <w:r>
              <w:t>HR.</w:t>
            </w:r>
            <w:r w:rsidR="00EF3F20">
              <w:t>10</w:t>
            </w:r>
          </w:p>
        </w:tc>
        <w:tc>
          <w:tcPr>
            <w:tcW w:w="2551" w:type="dxa"/>
            <w:vAlign w:val="center"/>
          </w:tcPr>
          <w:p w14:paraId="1C00AD00" w14:textId="7CA3904B" w:rsidR="00A75534" w:rsidRDefault="00D27ED4" w:rsidP="00CC56B5">
            <w:r>
              <w:t>D</w:t>
            </w:r>
            <w:r w:rsidR="00A75534">
              <w:t>ismiss the Headteacher</w:t>
            </w:r>
          </w:p>
        </w:tc>
        <w:tc>
          <w:tcPr>
            <w:tcW w:w="2591" w:type="dxa"/>
            <w:vAlign w:val="center"/>
          </w:tcPr>
          <w:p w14:paraId="44401F61" w14:textId="77777777" w:rsidR="00A75534" w:rsidRDefault="00A75534" w:rsidP="00CC56B5"/>
        </w:tc>
        <w:tc>
          <w:tcPr>
            <w:tcW w:w="2139" w:type="dxa"/>
            <w:vAlign w:val="center"/>
          </w:tcPr>
          <w:p w14:paraId="6C857841" w14:textId="77777777" w:rsidR="009A0A03" w:rsidRPr="009A7EAC" w:rsidRDefault="009A0A03" w:rsidP="00CC56B5">
            <w:pPr>
              <w:jc w:val="center"/>
              <w:rPr>
                <w:b/>
                <w:bCs/>
                <w:color w:val="FF0000"/>
                <w:highlight w:val="yellow"/>
              </w:rPr>
            </w:pPr>
          </w:p>
          <w:p w14:paraId="6B00B237" w14:textId="77777777" w:rsidR="00A75534" w:rsidRPr="009A7EAC" w:rsidRDefault="00A75534" w:rsidP="00B33721">
            <w:pPr>
              <w:jc w:val="center"/>
              <w:rPr>
                <w:highlight w:val="yellow"/>
              </w:rPr>
            </w:pPr>
          </w:p>
        </w:tc>
        <w:tc>
          <w:tcPr>
            <w:tcW w:w="2117" w:type="dxa"/>
            <w:vAlign w:val="center"/>
          </w:tcPr>
          <w:p w14:paraId="1778B4EA" w14:textId="77777777" w:rsidR="009A0A03" w:rsidRPr="00B33721" w:rsidRDefault="009A0A03" w:rsidP="00CC56B5">
            <w:pPr>
              <w:jc w:val="center"/>
              <w:rPr>
                <w:b/>
                <w:bCs/>
                <w:color w:val="FF0000"/>
              </w:rPr>
            </w:pPr>
          </w:p>
          <w:p w14:paraId="3A850D43" w14:textId="57634C73" w:rsidR="009A0A03" w:rsidRPr="00B33721" w:rsidRDefault="009A0A03" w:rsidP="00CC56B5">
            <w:pPr>
              <w:jc w:val="center"/>
              <w:rPr>
                <w:b/>
                <w:bCs/>
                <w:color w:val="FF0000"/>
              </w:rPr>
            </w:pPr>
            <w:r w:rsidRPr="00B33721">
              <w:rPr>
                <w:b/>
                <w:bCs/>
                <w:color w:val="FF0000"/>
              </w:rPr>
              <w:t>Decide</w:t>
            </w:r>
          </w:p>
          <w:p w14:paraId="14C1C9FD" w14:textId="77777777" w:rsidR="00A75534" w:rsidRPr="00B33721" w:rsidRDefault="00A75534" w:rsidP="00CC56B5">
            <w:pPr>
              <w:jc w:val="center"/>
            </w:pPr>
          </w:p>
        </w:tc>
        <w:tc>
          <w:tcPr>
            <w:tcW w:w="2266" w:type="dxa"/>
            <w:vAlign w:val="center"/>
          </w:tcPr>
          <w:p w14:paraId="6DB5DB1D" w14:textId="77777777" w:rsidR="009A0A03" w:rsidRPr="00B33721" w:rsidRDefault="009A0A03" w:rsidP="00CC56B5">
            <w:pPr>
              <w:jc w:val="center"/>
              <w:rPr>
                <w:b/>
                <w:bCs/>
                <w:color w:val="FFC000"/>
              </w:rPr>
            </w:pPr>
          </w:p>
          <w:p w14:paraId="696EB8DD" w14:textId="0CC14662" w:rsidR="00A75534" w:rsidRPr="00B33721" w:rsidRDefault="009A0A03" w:rsidP="00CC56B5">
            <w:pPr>
              <w:jc w:val="center"/>
            </w:pPr>
            <w:r w:rsidRPr="00B33721">
              <w:rPr>
                <w:b/>
                <w:bCs/>
                <w:color w:val="FFC000"/>
              </w:rPr>
              <w:t>Consulted</w:t>
            </w:r>
          </w:p>
        </w:tc>
        <w:tc>
          <w:tcPr>
            <w:tcW w:w="2086" w:type="dxa"/>
            <w:vAlign w:val="center"/>
          </w:tcPr>
          <w:p w14:paraId="3C5258DF" w14:textId="46C9BC0D" w:rsidR="00A75534" w:rsidRDefault="00A75534" w:rsidP="00CC56B5"/>
        </w:tc>
      </w:tr>
      <w:tr w:rsidR="00A75534" w14:paraId="3E455E67" w14:textId="77777777" w:rsidTr="00DA4E97">
        <w:tc>
          <w:tcPr>
            <w:tcW w:w="846" w:type="dxa"/>
            <w:shd w:val="clear" w:color="auto" w:fill="A5A5A5" w:themeFill="accent3"/>
          </w:tcPr>
          <w:p w14:paraId="2A51363F" w14:textId="15655F02" w:rsidR="00A75534" w:rsidRDefault="00A75534" w:rsidP="00CC56B5">
            <w:r>
              <w:t>HR.1</w:t>
            </w:r>
            <w:r w:rsidR="00EF3F20">
              <w:t>1</w:t>
            </w:r>
          </w:p>
        </w:tc>
        <w:tc>
          <w:tcPr>
            <w:tcW w:w="2551" w:type="dxa"/>
            <w:vAlign w:val="center"/>
          </w:tcPr>
          <w:p w14:paraId="089AD64C" w14:textId="4725A32D" w:rsidR="00A75534" w:rsidRPr="00803B20" w:rsidRDefault="00D27ED4" w:rsidP="00CC56B5">
            <w:pPr>
              <w:rPr>
                <w:highlight w:val="yellow"/>
              </w:rPr>
            </w:pPr>
            <w:r w:rsidRPr="0012410B">
              <w:t>D</w:t>
            </w:r>
            <w:r w:rsidR="00A75534" w:rsidRPr="0012410B">
              <w:t>ismiss other staff.</w:t>
            </w:r>
          </w:p>
        </w:tc>
        <w:tc>
          <w:tcPr>
            <w:tcW w:w="2591" w:type="dxa"/>
            <w:vAlign w:val="center"/>
          </w:tcPr>
          <w:p w14:paraId="61EF1213" w14:textId="77777777" w:rsidR="00A75534" w:rsidRDefault="00A75534" w:rsidP="00CC56B5">
            <w:pPr>
              <w:rPr>
                <w:highlight w:val="yellow"/>
              </w:rPr>
            </w:pPr>
          </w:p>
          <w:p w14:paraId="404046BA" w14:textId="77777777" w:rsidR="00E701A9" w:rsidRPr="00803B20" w:rsidRDefault="00E701A9" w:rsidP="00CC56B5">
            <w:pPr>
              <w:rPr>
                <w:highlight w:val="yellow"/>
              </w:rPr>
            </w:pPr>
          </w:p>
        </w:tc>
        <w:tc>
          <w:tcPr>
            <w:tcW w:w="2139" w:type="dxa"/>
            <w:vAlign w:val="center"/>
          </w:tcPr>
          <w:p w14:paraId="7CE61BA2" w14:textId="77777777" w:rsidR="00A75534" w:rsidRPr="00803B20" w:rsidRDefault="00A75534" w:rsidP="00CC56B5">
            <w:pPr>
              <w:rPr>
                <w:highlight w:val="yellow"/>
              </w:rPr>
            </w:pPr>
          </w:p>
        </w:tc>
        <w:tc>
          <w:tcPr>
            <w:tcW w:w="2117" w:type="dxa"/>
            <w:vAlign w:val="center"/>
          </w:tcPr>
          <w:p w14:paraId="22BF111C" w14:textId="77777777" w:rsidR="00A75534" w:rsidRPr="00803B20" w:rsidRDefault="00A75534" w:rsidP="00B33721">
            <w:pPr>
              <w:jc w:val="center"/>
              <w:rPr>
                <w:highlight w:val="yellow"/>
              </w:rPr>
            </w:pPr>
          </w:p>
        </w:tc>
        <w:tc>
          <w:tcPr>
            <w:tcW w:w="2266" w:type="dxa"/>
            <w:vAlign w:val="center"/>
          </w:tcPr>
          <w:p w14:paraId="2C739A37" w14:textId="28A69F87" w:rsidR="002A22D2" w:rsidRPr="0012410B" w:rsidRDefault="002A22D2" w:rsidP="00CC56B5">
            <w:pPr>
              <w:jc w:val="center"/>
              <w:rPr>
                <w:b/>
                <w:bCs/>
                <w:color w:val="FF0000"/>
              </w:rPr>
            </w:pPr>
            <w:r w:rsidRPr="0012410B">
              <w:rPr>
                <w:b/>
                <w:bCs/>
                <w:color w:val="FF0000"/>
              </w:rPr>
              <w:t>Decide</w:t>
            </w:r>
          </w:p>
          <w:p w14:paraId="69F15DDB" w14:textId="52BD0206" w:rsidR="002A22D2" w:rsidRPr="0012410B" w:rsidRDefault="002A22D2" w:rsidP="00CC56B5">
            <w:pPr>
              <w:jc w:val="center"/>
            </w:pPr>
            <w:r w:rsidRPr="0012410B">
              <w:t>A Trust representative will be</w:t>
            </w:r>
            <w:r w:rsidR="00FC13A3" w:rsidRPr="0012410B">
              <w:t xml:space="preserve"> part of the </w:t>
            </w:r>
            <w:r w:rsidR="00EA18CA" w:rsidRPr="0012410B">
              <w:t>decision-making</w:t>
            </w:r>
            <w:r w:rsidR="00FC13A3" w:rsidRPr="0012410B">
              <w:t xml:space="preserve"> </w:t>
            </w:r>
            <w:r w:rsidR="009238D3" w:rsidRPr="0012410B">
              <w:t>panel.</w:t>
            </w:r>
          </w:p>
          <w:p w14:paraId="1700315F" w14:textId="77777777" w:rsidR="00A75534" w:rsidRPr="0012410B" w:rsidRDefault="00A75534" w:rsidP="00CC56B5"/>
        </w:tc>
        <w:tc>
          <w:tcPr>
            <w:tcW w:w="2086" w:type="dxa"/>
            <w:vAlign w:val="center"/>
          </w:tcPr>
          <w:p w14:paraId="36A786A1" w14:textId="77777777" w:rsidR="002A22D2" w:rsidRPr="0012410B" w:rsidRDefault="002A22D2" w:rsidP="00CC56B5">
            <w:pPr>
              <w:jc w:val="center"/>
              <w:rPr>
                <w:b/>
                <w:bCs/>
                <w:color w:val="FF0000"/>
              </w:rPr>
            </w:pPr>
            <w:r w:rsidRPr="0012410B">
              <w:rPr>
                <w:b/>
                <w:bCs/>
                <w:color w:val="FF0000"/>
              </w:rPr>
              <w:t>Decide</w:t>
            </w:r>
          </w:p>
          <w:p w14:paraId="64B63CBF" w14:textId="089110DB" w:rsidR="00A75534" w:rsidRPr="0012410B" w:rsidRDefault="00A75534" w:rsidP="00CC56B5"/>
        </w:tc>
      </w:tr>
      <w:tr w:rsidR="00A75534" w14:paraId="6D390A07" w14:textId="77777777" w:rsidTr="00DA4E97">
        <w:tc>
          <w:tcPr>
            <w:tcW w:w="846" w:type="dxa"/>
            <w:shd w:val="clear" w:color="auto" w:fill="A5A5A5" w:themeFill="accent3"/>
          </w:tcPr>
          <w:p w14:paraId="0643684B" w14:textId="65878585" w:rsidR="00A75534" w:rsidRDefault="00A75534" w:rsidP="00CC56B5">
            <w:r>
              <w:t>HR.1</w:t>
            </w:r>
            <w:r w:rsidR="00EF3F20">
              <w:t>2</w:t>
            </w:r>
          </w:p>
        </w:tc>
        <w:tc>
          <w:tcPr>
            <w:tcW w:w="2551" w:type="dxa"/>
            <w:vAlign w:val="center"/>
          </w:tcPr>
          <w:p w14:paraId="6304B4AD" w14:textId="6CBA34B6" w:rsidR="00A75534" w:rsidRDefault="00D27ED4" w:rsidP="00CC56B5">
            <w:r>
              <w:t>S</w:t>
            </w:r>
            <w:r w:rsidR="00A75534">
              <w:t xml:space="preserve">uspend the </w:t>
            </w:r>
            <w:r w:rsidR="007F27CD">
              <w:t>h</w:t>
            </w:r>
            <w:r w:rsidR="00A75534">
              <w:t>eadteacher</w:t>
            </w:r>
          </w:p>
        </w:tc>
        <w:tc>
          <w:tcPr>
            <w:tcW w:w="2591" w:type="dxa"/>
            <w:vAlign w:val="center"/>
          </w:tcPr>
          <w:p w14:paraId="27CA6979" w14:textId="77777777" w:rsidR="00A75534" w:rsidRDefault="00A75534" w:rsidP="00CC56B5"/>
        </w:tc>
        <w:tc>
          <w:tcPr>
            <w:tcW w:w="2139" w:type="dxa"/>
            <w:vAlign w:val="center"/>
          </w:tcPr>
          <w:p w14:paraId="09CCA749" w14:textId="77777777" w:rsidR="00A057EC" w:rsidRDefault="00A057EC" w:rsidP="00CC56B5">
            <w:pPr>
              <w:jc w:val="center"/>
              <w:rPr>
                <w:b/>
                <w:bCs/>
                <w:color w:val="FF0000"/>
              </w:rPr>
            </w:pPr>
          </w:p>
          <w:p w14:paraId="1B3D1675" w14:textId="443496D3" w:rsidR="00821D4A" w:rsidRPr="009A47AE" w:rsidRDefault="00821D4A" w:rsidP="00CC56B5">
            <w:pPr>
              <w:jc w:val="center"/>
              <w:rPr>
                <w:color w:val="FF0000"/>
              </w:rPr>
            </w:pPr>
          </w:p>
        </w:tc>
        <w:tc>
          <w:tcPr>
            <w:tcW w:w="2117" w:type="dxa"/>
            <w:vAlign w:val="center"/>
          </w:tcPr>
          <w:p w14:paraId="577F581A" w14:textId="77777777" w:rsidR="00A057EC" w:rsidRDefault="00A057EC" w:rsidP="00CC56B5">
            <w:pPr>
              <w:jc w:val="center"/>
              <w:rPr>
                <w:b/>
                <w:bCs/>
                <w:color w:val="FF0000"/>
              </w:rPr>
            </w:pPr>
          </w:p>
          <w:p w14:paraId="448BF60F" w14:textId="77777777" w:rsidR="00A75534" w:rsidRDefault="005F652A" w:rsidP="00CC56B5">
            <w:pPr>
              <w:jc w:val="center"/>
              <w:rPr>
                <w:b/>
                <w:bCs/>
                <w:color w:val="FF0000"/>
              </w:rPr>
            </w:pPr>
            <w:r w:rsidRPr="00A057EC">
              <w:rPr>
                <w:b/>
                <w:bCs/>
                <w:color w:val="FF0000"/>
              </w:rPr>
              <w:t>Decide</w:t>
            </w:r>
          </w:p>
          <w:p w14:paraId="119355A2" w14:textId="308B05B4" w:rsidR="00821D4A" w:rsidRPr="009A47AE" w:rsidRDefault="00821D4A" w:rsidP="00CC56B5">
            <w:pPr>
              <w:jc w:val="center"/>
              <w:rPr>
                <w:color w:val="FF0000"/>
              </w:rPr>
            </w:pPr>
          </w:p>
        </w:tc>
        <w:tc>
          <w:tcPr>
            <w:tcW w:w="2266" w:type="dxa"/>
            <w:vAlign w:val="center"/>
          </w:tcPr>
          <w:p w14:paraId="4A840850" w14:textId="77777777" w:rsidR="00A057EC" w:rsidRPr="0012410B" w:rsidRDefault="00A057EC" w:rsidP="00CC56B5">
            <w:pPr>
              <w:jc w:val="center"/>
              <w:rPr>
                <w:b/>
                <w:bCs/>
                <w:color w:val="FF0000"/>
              </w:rPr>
            </w:pPr>
          </w:p>
          <w:p w14:paraId="7879C2FC" w14:textId="60669731" w:rsidR="00A75534" w:rsidRPr="0012410B" w:rsidRDefault="00B36FE2" w:rsidP="00CC56B5">
            <w:pPr>
              <w:jc w:val="center"/>
              <w:rPr>
                <w:b/>
                <w:bCs/>
                <w:color w:val="FFC000"/>
              </w:rPr>
            </w:pPr>
            <w:r w:rsidRPr="0012410B">
              <w:rPr>
                <w:b/>
                <w:bCs/>
                <w:color w:val="FFC000"/>
              </w:rPr>
              <w:t>Consulted</w:t>
            </w:r>
          </w:p>
          <w:p w14:paraId="5C48D422" w14:textId="08D4153A" w:rsidR="00821D4A" w:rsidRPr="0012410B" w:rsidRDefault="00821D4A" w:rsidP="00CC56B5">
            <w:pPr>
              <w:jc w:val="center"/>
              <w:rPr>
                <w:color w:val="FF0000"/>
              </w:rPr>
            </w:pPr>
          </w:p>
        </w:tc>
        <w:tc>
          <w:tcPr>
            <w:tcW w:w="2086" w:type="dxa"/>
            <w:vAlign w:val="center"/>
          </w:tcPr>
          <w:p w14:paraId="1CEDE363" w14:textId="1E0B04F8" w:rsidR="00A75534" w:rsidRPr="0012410B" w:rsidRDefault="00A75534" w:rsidP="00CC56B5"/>
        </w:tc>
      </w:tr>
      <w:tr w:rsidR="00A75534" w14:paraId="0B5530D3" w14:textId="77777777" w:rsidTr="00DA4E97">
        <w:tc>
          <w:tcPr>
            <w:tcW w:w="846" w:type="dxa"/>
            <w:shd w:val="clear" w:color="auto" w:fill="A5A5A5" w:themeFill="accent3"/>
          </w:tcPr>
          <w:p w14:paraId="4042B02B" w14:textId="5793B38A" w:rsidR="00A75534" w:rsidRDefault="00A75534" w:rsidP="00CC56B5">
            <w:r>
              <w:t>HR.1</w:t>
            </w:r>
            <w:r w:rsidR="00EF3F20">
              <w:t>3</w:t>
            </w:r>
          </w:p>
        </w:tc>
        <w:tc>
          <w:tcPr>
            <w:tcW w:w="2551" w:type="dxa"/>
            <w:vAlign w:val="center"/>
          </w:tcPr>
          <w:p w14:paraId="596D44C0" w14:textId="10F5742B" w:rsidR="00A75534" w:rsidRDefault="00D27ED4" w:rsidP="00CC56B5">
            <w:r w:rsidRPr="0012410B">
              <w:t>S</w:t>
            </w:r>
            <w:r w:rsidR="00A75534" w:rsidRPr="0012410B">
              <w:t xml:space="preserve">uspend other </w:t>
            </w:r>
            <w:r w:rsidR="007F27CD">
              <w:t>s</w:t>
            </w:r>
            <w:r w:rsidR="00A75534" w:rsidRPr="0012410B">
              <w:t>taff.</w:t>
            </w:r>
          </w:p>
        </w:tc>
        <w:tc>
          <w:tcPr>
            <w:tcW w:w="2591" w:type="dxa"/>
            <w:vAlign w:val="center"/>
          </w:tcPr>
          <w:p w14:paraId="03F4245A" w14:textId="77777777" w:rsidR="00A75534" w:rsidRDefault="00A75534" w:rsidP="00CC56B5"/>
        </w:tc>
        <w:tc>
          <w:tcPr>
            <w:tcW w:w="2139" w:type="dxa"/>
            <w:vAlign w:val="center"/>
          </w:tcPr>
          <w:p w14:paraId="48233B2E" w14:textId="77777777" w:rsidR="00A75534" w:rsidRDefault="00A75534" w:rsidP="00CC56B5"/>
        </w:tc>
        <w:tc>
          <w:tcPr>
            <w:tcW w:w="2117" w:type="dxa"/>
            <w:vAlign w:val="center"/>
          </w:tcPr>
          <w:p w14:paraId="0AA22D2E" w14:textId="77777777" w:rsidR="00A75534" w:rsidRDefault="00A75534" w:rsidP="00CC56B5"/>
        </w:tc>
        <w:tc>
          <w:tcPr>
            <w:tcW w:w="2266" w:type="dxa"/>
            <w:vAlign w:val="center"/>
          </w:tcPr>
          <w:p w14:paraId="05EC00B0" w14:textId="77777777" w:rsidR="0012410B" w:rsidRDefault="0012410B" w:rsidP="0012410B">
            <w:pPr>
              <w:spacing w:line="259" w:lineRule="auto"/>
              <w:rPr>
                <w:b/>
                <w:bCs/>
                <w:color w:val="FFC000"/>
              </w:rPr>
            </w:pPr>
          </w:p>
          <w:p w14:paraId="2A2CDB7F" w14:textId="15ED6451" w:rsidR="0012410B" w:rsidRDefault="6B9C0CE4" w:rsidP="0012410B">
            <w:pPr>
              <w:spacing w:line="259" w:lineRule="auto"/>
              <w:jc w:val="center"/>
              <w:rPr>
                <w:b/>
                <w:bCs/>
                <w:color w:val="FF0000"/>
              </w:rPr>
            </w:pPr>
            <w:r w:rsidRPr="0012410B">
              <w:rPr>
                <w:b/>
                <w:bCs/>
                <w:color w:val="FFC000"/>
              </w:rPr>
              <w:t>Consulted</w:t>
            </w:r>
          </w:p>
          <w:p w14:paraId="76B59A4E" w14:textId="49E325C5" w:rsidR="00030653" w:rsidRPr="0012410B" w:rsidRDefault="3C6C50FE" w:rsidP="0012410B">
            <w:pPr>
              <w:spacing w:line="259" w:lineRule="auto"/>
              <w:jc w:val="center"/>
              <w:rPr>
                <w:rFonts w:eastAsia="Gill Sans MT" w:cs="Gill Sans MT"/>
              </w:rPr>
            </w:pPr>
            <w:r w:rsidRPr="0012410B">
              <w:t>(CoG)</w:t>
            </w:r>
          </w:p>
          <w:p w14:paraId="0AABEC8B" w14:textId="3CE89209" w:rsidR="001A5B2A" w:rsidRPr="0012410B" w:rsidRDefault="001A5B2A" w:rsidP="007F27CD">
            <w:pPr>
              <w:jc w:val="center"/>
            </w:pPr>
            <w:r w:rsidRPr="0012410B">
              <w:t>CEO to be informed prior to suspension.</w:t>
            </w:r>
          </w:p>
        </w:tc>
        <w:tc>
          <w:tcPr>
            <w:tcW w:w="2086" w:type="dxa"/>
            <w:vAlign w:val="center"/>
          </w:tcPr>
          <w:p w14:paraId="525A0FB7" w14:textId="77777777" w:rsidR="00030653" w:rsidRPr="0012410B" w:rsidRDefault="00030653" w:rsidP="00CC56B5">
            <w:pPr>
              <w:jc w:val="center"/>
              <w:rPr>
                <w:b/>
                <w:bCs/>
                <w:color w:val="FF0000"/>
              </w:rPr>
            </w:pPr>
          </w:p>
          <w:p w14:paraId="0576AC06" w14:textId="7E8BC038" w:rsidR="00030653" w:rsidRPr="0012410B" w:rsidRDefault="00030653" w:rsidP="00CC56B5">
            <w:pPr>
              <w:jc w:val="center"/>
              <w:rPr>
                <w:b/>
                <w:bCs/>
                <w:color w:val="FF0000"/>
              </w:rPr>
            </w:pPr>
            <w:r w:rsidRPr="0012410B">
              <w:rPr>
                <w:b/>
                <w:bCs/>
                <w:color w:val="FF0000"/>
              </w:rPr>
              <w:t>Decide</w:t>
            </w:r>
          </w:p>
          <w:p w14:paraId="0D865108" w14:textId="7137E8D1" w:rsidR="00030653" w:rsidRPr="0012410B" w:rsidRDefault="5F5CB78D" w:rsidP="00CC56B5">
            <w:pPr>
              <w:jc w:val="center"/>
              <w:rPr>
                <w:b/>
                <w:bCs/>
                <w:color w:val="FF0000"/>
              </w:rPr>
            </w:pPr>
            <w:r w:rsidRPr="0012410B">
              <w:t>In consultation with the CoG</w:t>
            </w:r>
            <w:r w:rsidR="00030653" w:rsidRPr="0012410B">
              <w:t>. CEO to be informed prior to suspension.</w:t>
            </w:r>
          </w:p>
          <w:p w14:paraId="68C2E89D" w14:textId="77777777" w:rsidR="00030653" w:rsidRPr="0012410B" w:rsidRDefault="00030653" w:rsidP="00CC56B5">
            <w:pPr>
              <w:jc w:val="center"/>
              <w:rPr>
                <w:b/>
                <w:bCs/>
                <w:color w:val="FF0000"/>
              </w:rPr>
            </w:pPr>
          </w:p>
          <w:p w14:paraId="20EBF1E3" w14:textId="77777777" w:rsidR="00030653" w:rsidRPr="0012410B" w:rsidRDefault="00030653" w:rsidP="00CC56B5">
            <w:pPr>
              <w:jc w:val="center"/>
              <w:rPr>
                <w:b/>
                <w:bCs/>
                <w:color w:val="FF0000"/>
              </w:rPr>
            </w:pPr>
          </w:p>
          <w:p w14:paraId="5ED0CCFF" w14:textId="30212E26" w:rsidR="00A75534" w:rsidRPr="0012410B" w:rsidRDefault="00A75534" w:rsidP="00CC56B5"/>
        </w:tc>
      </w:tr>
      <w:tr w:rsidR="00A75534" w14:paraId="043052B4" w14:textId="77777777" w:rsidTr="00DA4E97">
        <w:tc>
          <w:tcPr>
            <w:tcW w:w="846" w:type="dxa"/>
            <w:shd w:val="clear" w:color="auto" w:fill="A5A5A5" w:themeFill="accent3"/>
          </w:tcPr>
          <w:p w14:paraId="5E3ECE7D" w14:textId="4FC7473E" w:rsidR="00A75534" w:rsidRDefault="00A75534" w:rsidP="00CC56B5">
            <w:r>
              <w:t>HR.1</w:t>
            </w:r>
            <w:r w:rsidR="00EF3F20">
              <w:t>4</w:t>
            </w:r>
          </w:p>
        </w:tc>
        <w:tc>
          <w:tcPr>
            <w:tcW w:w="2551" w:type="dxa"/>
            <w:vAlign w:val="center"/>
          </w:tcPr>
          <w:p w14:paraId="2A848853" w14:textId="28A1972F" w:rsidR="00A75534" w:rsidRDefault="00D27ED4" w:rsidP="00CC56B5">
            <w:r>
              <w:t>E</w:t>
            </w:r>
            <w:r w:rsidR="00A75534">
              <w:t>nd suspension (</w:t>
            </w:r>
            <w:r w:rsidR="007F27CD">
              <w:t>headteacher).</w:t>
            </w:r>
          </w:p>
        </w:tc>
        <w:tc>
          <w:tcPr>
            <w:tcW w:w="2591" w:type="dxa"/>
            <w:vAlign w:val="center"/>
          </w:tcPr>
          <w:p w14:paraId="08DB8E66" w14:textId="77777777" w:rsidR="00A75534" w:rsidRDefault="00A75534" w:rsidP="00CC56B5"/>
        </w:tc>
        <w:tc>
          <w:tcPr>
            <w:tcW w:w="2139" w:type="dxa"/>
            <w:vAlign w:val="center"/>
          </w:tcPr>
          <w:p w14:paraId="463B9770" w14:textId="77777777" w:rsidR="00B17241" w:rsidRDefault="00B17241" w:rsidP="00CC56B5">
            <w:pPr>
              <w:jc w:val="center"/>
              <w:rPr>
                <w:b/>
                <w:bCs/>
                <w:color w:val="FF0000"/>
              </w:rPr>
            </w:pPr>
          </w:p>
          <w:p w14:paraId="69F298BF" w14:textId="29D56722" w:rsidR="00444EEC" w:rsidRPr="00B17241" w:rsidRDefault="00444EEC" w:rsidP="00CC56B5">
            <w:pPr>
              <w:jc w:val="center"/>
              <w:rPr>
                <w:b/>
                <w:bCs/>
                <w:color w:val="FF0000"/>
              </w:rPr>
            </w:pPr>
          </w:p>
        </w:tc>
        <w:tc>
          <w:tcPr>
            <w:tcW w:w="2117" w:type="dxa"/>
            <w:vAlign w:val="center"/>
          </w:tcPr>
          <w:p w14:paraId="27FEC3AB" w14:textId="77777777" w:rsidR="00B17241" w:rsidRDefault="00B17241" w:rsidP="00CC56B5">
            <w:pPr>
              <w:jc w:val="center"/>
              <w:rPr>
                <w:b/>
                <w:bCs/>
                <w:color w:val="FF0000"/>
              </w:rPr>
            </w:pPr>
          </w:p>
          <w:p w14:paraId="614B3195" w14:textId="77777777" w:rsidR="00A75534" w:rsidRDefault="00B17241" w:rsidP="00CC56B5">
            <w:pPr>
              <w:jc w:val="center"/>
              <w:rPr>
                <w:b/>
                <w:bCs/>
                <w:color w:val="FF0000"/>
              </w:rPr>
            </w:pPr>
            <w:r w:rsidRPr="00B17241">
              <w:rPr>
                <w:b/>
                <w:bCs/>
                <w:color w:val="FF0000"/>
              </w:rPr>
              <w:t>Decide</w:t>
            </w:r>
          </w:p>
          <w:p w14:paraId="1ADAD259" w14:textId="0E4B0D60" w:rsidR="00444EEC" w:rsidRPr="00B17241" w:rsidRDefault="00444EEC" w:rsidP="00CC56B5">
            <w:pPr>
              <w:jc w:val="center"/>
              <w:rPr>
                <w:b/>
                <w:bCs/>
                <w:color w:val="FF0000"/>
              </w:rPr>
            </w:pPr>
            <w:r w:rsidRPr="009A47AE">
              <w:t>Joint decision making with</w:t>
            </w:r>
            <w:r>
              <w:t xml:space="preserve"> Trustees</w:t>
            </w:r>
          </w:p>
        </w:tc>
        <w:tc>
          <w:tcPr>
            <w:tcW w:w="2266" w:type="dxa"/>
            <w:vAlign w:val="center"/>
          </w:tcPr>
          <w:p w14:paraId="05502744" w14:textId="77777777" w:rsidR="006B3B29" w:rsidRDefault="006B3B29" w:rsidP="00CC56B5">
            <w:pPr>
              <w:rPr>
                <w:b/>
                <w:bCs/>
                <w:color w:val="FF0000"/>
              </w:rPr>
            </w:pPr>
          </w:p>
          <w:p w14:paraId="57C45694" w14:textId="3D126241" w:rsidR="00A75534" w:rsidRDefault="006B3B29" w:rsidP="00CC56B5">
            <w:pPr>
              <w:jc w:val="center"/>
            </w:pPr>
            <w:r w:rsidRPr="00701775">
              <w:rPr>
                <w:b/>
                <w:bCs/>
                <w:color w:val="FFC000"/>
              </w:rPr>
              <w:t>Consulted</w:t>
            </w:r>
          </w:p>
        </w:tc>
        <w:tc>
          <w:tcPr>
            <w:tcW w:w="2086" w:type="dxa"/>
            <w:vAlign w:val="center"/>
          </w:tcPr>
          <w:p w14:paraId="5693EE78" w14:textId="22F41522" w:rsidR="00A75534" w:rsidRDefault="00A75534" w:rsidP="00CC56B5"/>
        </w:tc>
      </w:tr>
      <w:tr w:rsidR="00A75534" w14:paraId="68D32055" w14:textId="77777777" w:rsidTr="00DA4E97">
        <w:tc>
          <w:tcPr>
            <w:tcW w:w="846" w:type="dxa"/>
            <w:shd w:val="clear" w:color="auto" w:fill="A5A5A5" w:themeFill="accent3"/>
          </w:tcPr>
          <w:p w14:paraId="4CE18673" w14:textId="7992FB1B" w:rsidR="00A75534" w:rsidRDefault="00A75534" w:rsidP="00CC56B5">
            <w:r>
              <w:t>HR.1</w:t>
            </w:r>
            <w:r w:rsidR="00EF3F20">
              <w:t>5</w:t>
            </w:r>
          </w:p>
        </w:tc>
        <w:tc>
          <w:tcPr>
            <w:tcW w:w="2551" w:type="dxa"/>
            <w:vAlign w:val="center"/>
          </w:tcPr>
          <w:p w14:paraId="02EFD96D" w14:textId="39B4EBA4" w:rsidR="00A75534" w:rsidRPr="00803B20" w:rsidRDefault="00D27ED4" w:rsidP="00CC56B5">
            <w:pPr>
              <w:rPr>
                <w:highlight w:val="yellow"/>
              </w:rPr>
            </w:pPr>
            <w:r w:rsidRPr="0012410B">
              <w:t>E</w:t>
            </w:r>
            <w:r w:rsidR="00A75534" w:rsidRPr="0012410B">
              <w:t xml:space="preserve">nd suspension (other </w:t>
            </w:r>
            <w:r w:rsidR="0012410B" w:rsidRPr="0012410B">
              <w:t>s</w:t>
            </w:r>
            <w:r w:rsidR="00A75534" w:rsidRPr="0012410B">
              <w:t>taff).</w:t>
            </w:r>
          </w:p>
        </w:tc>
        <w:tc>
          <w:tcPr>
            <w:tcW w:w="2591" w:type="dxa"/>
            <w:vAlign w:val="center"/>
          </w:tcPr>
          <w:p w14:paraId="6A911445" w14:textId="77777777" w:rsidR="00A75534" w:rsidRPr="00803B20" w:rsidRDefault="00A75534" w:rsidP="00CC56B5">
            <w:pPr>
              <w:rPr>
                <w:highlight w:val="yellow"/>
              </w:rPr>
            </w:pPr>
          </w:p>
        </w:tc>
        <w:tc>
          <w:tcPr>
            <w:tcW w:w="2139" w:type="dxa"/>
            <w:vAlign w:val="center"/>
          </w:tcPr>
          <w:p w14:paraId="5AC3823E" w14:textId="77777777" w:rsidR="00A75534" w:rsidRPr="00803B20" w:rsidRDefault="00A75534" w:rsidP="00CC56B5">
            <w:pPr>
              <w:rPr>
                <w:highlight w:val="yellow"/>
              </w:rPr>
            </w:pPr>
          </w:p>
        </w:tc>
        <w:tc>
          <w:tcPr>
            <w:tcW w:w="2117" w:type="dxa"/>
            <w:vAlign w:val="center"/>
          </w:tcPr>
          <w:p w14:paraId="196862F0" w14:textId="77777777" w:rsidR="00A75534" w:rsidRPr="00803B20" w:rsidRDefault="00A75534" w:rsidP="00CC56B5">
            <w:pPr>
              <w:rPr>
                <w:highlight w:val="yellow"/>
              </w:rPr>
            </w:pPr>
          </w:p>
        </w:tc>
        <w:tc>
          <w:tcPr>
            <w:tcW w:w="2266" w:type="dxa"/>
            <w:vAlign w:val="center"/>
          </w:tcPr>
          <w:p w14:paraId="1EBB8AED" w14:textId="77777777" w:rsidR="00017AC2" w:rsidRDefault="00017AC2" w:rsidP="004F1863">
            <w:pPr>
              <w:spacing w:line="259" w:lineRule="auto"/>
              <w:jc w:val="center"/>
              <w:rPr>
                <w:b/>
                <w:bCs/>
                <w:color w:val="FFC000"/>
              </w:rPr>
            </w:pPr>
          </w:p>
          <w:p w14:paraId="4B1AE9F1" w14:textId="34E3B5A0" w:rsidR="00444EEC" w:rsidRPr="0012410B" w:rsidRDefault="52CA7A0C" w:rsidP="004F1863">
            <w:pPr>
              <w:spacing w:line="259" w:lineRule="auto"/>
              <w:jc w:val="center"/>
              <w:rPr>
                <w:b/>
                <w:bCs/>
                <w:color w:val="FFC000"/>
              </w:rPr>
            </w:pPr>
            <w:r w:rsidRPr="0012410B">
              <w:rPr>
                <w:b/>
                <w:bCs/>
                <w:color w:val="FFC000"/>
              </w:rPr>
              <w:t>Consulted</w:t>
            </w:r>
          </w:p>
          <w:p w14:paraId="54A83F91" w14:textId="15933312" w:rsidR="00A75534" w:rsidRPr="00803B20" w:rsidRDefault="00A75534" w:rsidP="00CC56B5">
            <w:pPr>
              <w:jc w:val="center"/>
              <w:rPr>
                <w:highlight w:val="yellow"/>
              </w:rPr>
            </w:pPr>
          </w:p>
        </w:tc>
        <w:tc>
          <w:tcPr>
            <w:tcW w:w="2086" w:type="dxa"/>
            <w:vAlign w:val="center"/>
          </w:tcPr>
          <w:p w14:paraId="32847076" w14:textId="77777777" w:rsidR="00017AC2" w:rsidRDefault="00017AC2" w:rsidP="00CC56B5">
            <w:pPr>
              <w:jc w:val="center"/>
              <w:rPr>
                <w:b/>
                <w:bCs/>
                <w:color w:val="FF0000"/>
              </w:rPr>
            </w:pPr>
          </w:p>
          <w:p w14:paraId="2FB27A6A" w14:textId="1BCD6ABC" w:rsidR="00444EEC" w:rsidRPr="00803B20" w:rsidRDefault="00444EEC" w:rsidP="00CC56B5">
            <w:pPr>
              <w:jc w:val="center"/>
              <w:rPr>
                <w:b/>
                <w:bCs/>
                <w:color w:val="FF0000"/>
                <w:highlight w:val="yellow"/>
              </w:rPr>
            </w:pPr>
            <w:r w:rsidRPr="0012410B">
              <w:rPr>
                <w:b/>
                <w:bCs/>
                <w:color w:val="FF0000"/>
              </w:rPr>
              <w:t>Decide</w:t>
            </w:r>
          </w:p>
          <w:p w14:paraId="52A6ECB1" w14:textId="66A2937D" w:rsidR="00A75534" w:rsidRPr="00803B20" w:rsidRDefault="00A75534" w:rsidP="00CC56B5">
            <w:pPr>
              <w:jc w:val="center"/>
              <w:rPr>
                <w:highlight w:val="yellow"/>
              </w:rPr>
            </w:pPr>
          </w:p>
        </w:tc>
      </w:tr>
      <w:tr w:rsidR="00A75534" w14:paraId="75FD2AC5" w14:textId="77777777" w:rsidTr="00DA4E97">
        <w:tc>
          <w:tcPr>
            <w:tcW w:w="846" w:type="dxa"/>
            <w:shd w:val="clear" w:color="auto" w:fill="A5A5A5" w:themeFill="accent3"/>
          </w:tcPr>
          <w:p w14:paraId="068C5B83" w14:textId="345AF83C" w:rsidR="00A75534" w:rsidRDefault="00A75534" w:rsidP="00CC56B5">
            <w:r>
              <w:lastRenderedPageBreak/>
              <w:t>HR.1</w:t>
            </w:r>
            <w:r w:rsidR="00EF3F20">
              <w:t>6</w:t>
            </w:r>
          </w:p>
        </w:tc>
        <w:tc>
          <w:tcPr>
            <w:tcW w:w="2551" w:type="dxa"/>
            <w:vAlign w:val="center"/>
          </w:tcPr>
          <w:p w14:paraId="519F6304" w14:textId="020D3F94" w:rsidR="00A75534" w:rsidRDefault="00D27ED4" w:rsidP="00CC56B5">
            <w:r>
              <w:t>D</w:t>
            </w:r>
            <w:r w:rsidR="00A75534">
              <w:t>etermine dismissal payments/early retirement.</w:t>
            </w:r>
          </w:p>
        </w:tc>
        <w:tc>
          <w:tcPr>
            <w:tcW w:w="2591" w:type="dxa"/>
            <w:vAlign w:val="center"/>
          </w:tcPr>
          <w:p w14:paraId="20D5B20B" w14:textId="77777777" w:rsidR="00A75534" w:rsidRDefault="00A75534" w:rsidP="00CC56B5"/>
        </w:tc>
        <w:tc>
          <w:tcPr>
            <w:tcW w:w="2139" w:type="dxa"/>
            <w:vAlign w:val="center"/>
          </w:tcPr>
          <w:p w14:paraId="472AF3F0" w14:textId="77777777" w:rsidR="007E0548" w:rsidRPr="00B33721" w:rsidRDefault="007E0548" w:rsidP="00CC56B5">
            <w:pPr>
              <w:jc w:val="center"/>
              <w:rPr>
                <w:b/>
                <w:bCs/>
                <w:color w:val="FF0000"/>
              </w:rPr>
            </w:pPr>
          </w:p>
          <w:p w14:paraId="519041C4" w14:textId="77777777" w:rsidR="00A75534" w:rsidRPr="00B33721" w:rsidRDefault="007E0548" w:rsidP="00CC56B5">
            <w:pPr>
              <w:jc w:val="center"/>
              <w:rPr>
                <w:b/>
                <w:bCs/>
                <w:color w:val="FF0000"/>
              </w:rPr>
            </w:pPr>
            <w:r w:rsidRPr="00B33721">
              <w:rPr>
                <w:b/>
                <w:bCs/>
                <w:color w:val="FF0000"/>
              </w:rPr>
              <w:t>Decide</w:t>
            </w:r>
          </w:p>
          <w:p w14:paraId="411C0DAA" w14:textId="7EADA9E3" w:rsidR="00A305DA" w:rsidRPr="00B33721" w:rsidRDefault="0064143D" w:rsidP="00CC56B5">
            <w:pPr>
              <w:jc w:val="center"/>
              <w:rPr>
                <w:color w:val="FF0000"/>
              </w:rPr>
            </w:pPr>
            <w:r w:rsidRPr="00B33721">
              <w:t>In partnership with the CEO</w:t>
            </w:r>
          </w:p>
        </w:tc>
        <w:tc>
          <w:tcPr>
            <w:tcW w:w="2117" w:type="dxa"/>
            <w:vAlign w:val="center"/>
          </w:tcPr>
          <w:p w14:paraId="1C20CB0A" w14:textId="77777777" w:rsidR="007E0548" w:rsidRPr="00B33721" w:rsidRDefault="007E0548" w:rsidP="00CC56B5">
            <w:pPr>
              <w:jc w:val="center"/>
              <w:rPr>
                <w:b/>
                <w:bCs/>
                <w:color w:val="FF0000"/>
              </w:rPr>
            </w:pPr>
          </w:p>
          <w:p w14:paraId="76D2B99E" w14:textId="77777777" w:rsidR="00A75534" w:rsidRPr="00B33721" w:rsidRDefault="007E0548" w:rsidP="00CC56B5">
            <w:pPr>
              <w:jc w:val="center"/>
              <w:rPr>
                <w:b/>
                <w:bCs/>
                <w:color w:val="FF0000"/>
              </w:rPr>
            </w:pPr>
            <w:r w:rsidRPr="00B33721">
              <w:rPr>
                <w:b/>
                <w:bCs/>
                <w:color w:val="FF0000"/>
              </w:rPr>
              <w:t>Decide</w:t>
            </w:r>
          </w:p>
          <w:p w14:paraId="6C44F90A" w14:textId="51D81257" w:rsidR="00C87D0F" w:rsidRPr="00B33721" w:rsidRDefault="00C87D0F" w:rsidP="00CC56B5">
            <w:pPr>
              <w:jc w:val="center"/>
              <w:rPr>
                <w:color w:val="FF0000"/>
              </w:rPr>
            </w:pPr>
            <w:r w:rsidRPr="00B33721">
              <w:t>In partnership with the Trust Board</w:t>
            </w:r>
          </w:p>
        </w:tc>
        <w:tc>
          <w:tcPr>
            <w:tcW w:w="2266" w:type="dxa"/>
            <w:vAlign w:val="center"/>
          </w:tcPr>
          <w:p w14:paraId="2D12DD02" w14:textId="77777777" w:rsidR="00A75534" w:rsidRDefault="00A75534" w:rsidP="00CC56B5"/>
        </w:tc>
        <w:tc>
          <w:tcPr>
            <w:tcW w:w="2086" w:type="dxa"/>
            <w:vAlign w:val="center"/>
          </w:tcPr>
          <w:p w14:paraId="6BD56E81" w14:textId="7DA79395" w:rsidR="00A75534" w:rsidRDefault="00A75534" w:rsidP="00CC56B5"/>
        </w:tc>
      </w:tr>
      <w:tr w:rsidR="00A75534" w14:paraId="40C0FA7C" w14:textId="77777777" w:rsidTr="00DA4E97">
        <w:tc>
          <w:tcPr>
            <w:tcW w:w="846" w:type="dxa"/>
            <w:shd w:val="clear" w:color="auto" w:fill="A5A5A5" w:themeFill="accent3"/>
          </w:tcPr>
          <w:p w14:paraId="0C5EB497" w14:textId="7B7D7DA7" w:rsidR="00A75534" w:rsidRDefault="00A75534" w:rsidP="00CC56B5">
            <w:r>
              <w:t>HR.1</w:t>
            </w:r>
            <w:r w:rsidR="00EF3F20">
              <w:t>7</w:t>
            </w:r>
          </w:p>
        </w:tc>
        <w:tc>
          <w:tcPr>
            <w:tcW w:w="2551" w:type="dxa"/>
            <w:vAlign w:val="center"/>
          </w:tcPr>
          <w:p w14:paraId="2842C36C" w14:textId="569BABD7" w:rsidR="00A75534" w:rsidRDefault="00D27ED4" w:rsidP="00CC56B5">
            <w:r>
              <w:t>M</w:t>
            </w:r>
            <w:r w:rsidR="00A75534">
              <w:t>onitor and report on the attendance of staff.</w:t>
            </w:r>
          </w:p>
        </w:tc>
        <w:tc>
          <w:tcPr>
            <w:tcW w:w="2591" w:type="dxa"/>
            <w:vAlign w:val="center"/>
          </w:tcPr>
          <w:p w14:paraId="7F566848" w14:textId="77777777" w:rsidR="00A75534" w:rsidRDefault="00A75534" w:rsidP="00CC56B5"/>
        </w:tc>
        <w:tc>
          <w:tcPr>
            <w:tcW w:w="2139" w:type="dxa"/>
            <w:vAlign w:val="center"/>
          </w:tcPr>
          <w:p w14:paraId="1F378D4F" w14:textId="77777777" w:rsidR="00A64E5A" w:rsidRDefault="00A64E5A" w:rsidP="00CC56B5">
            <w:pPr>
              <w:jc w:val="center"/>
              <w:rPr>
                <w:b/>
                <w:bCs/>
                <w:color w:val="0070C0"/>
              </w:rPr>
            </w:pPr>
          </w:p>
          <w:p w14:paraId="772122F4" w14:textId="77777777" w:rsidR="00A75534" w:rsidRDefault="00A64E5A" w:rsidP="00CC56B5">
            <w:pPr>
              <w:jc w:val="center"/>
              <w:rPr>
                <w:b/>
                <w:bCs/>
                <w:color w:val="0070C0"/>
              </w:rPr>
            </w:pPr>
            <w:r w:rsidRPr="00A64E5A">
              <w:rPr>
                <w:b/>
                <w:bCs/>
                <w:color w:val="0070C0"/>
              </w:rPr>
              <w:t>Monitor</w:t>
            </w:r>
          </w:p>
          <w:p w14:paraId="30EB7F67" w14:textId="6CC0CE37" w:rsidR="00601B7C" w:rsidRPr="00A64E5A" w:rsidRDefault="00601B7C" w:rsidP="00CC56B5">
            <w:pPr>
              <w:jc w:val="center"/>
              <w:rPr>
                <w:b/>
                <w:bCs/>
                <w:color w:val="0070C0"/>
              </w:rPr>
            </w:pPr>
          </w:p>
        </w:tc>
        <w:tc>
          <w:tcPr>
            <w:tcW w:w="2117" w:type="dxa"/>
            <w:vAlign w:val="center"/>
          </w:tcPr>
          <w:p w14:paraId="547D557D" w14:textId="77777777" w:rsidR="00A64E5A" w:rsidRDefault="00A64E5A" w:rsidP="00CC56B5">
            <w:pPr>
              <w:jc w:val="center"/>
              <w:rPr>
                <w:b/>
                <w:bCs/>
                <w:color w:val="0070C0"/>
              </w:rPr>
            </w:pPr>
          </w:p>
          <w:p w14:paraId="30FA307F" w14:textId="77777777" w:rsidR="00A75534" w:rsidRDefault="00A64E5A" w:rsidP="00CC56B5">
            <w:pPr>
              <w:jc w:val="center"/>
              <w:rPr>
                <w:b/>
                <w:bCs/>
                <w:color w:val="0070C0"/>
              </w:rPr>
            </w:pPr>
            <w:r w:rsidRPr="00A64E5A">
              <w:rPr>
                <w:b/>
                <w:bCs/>
                <w:color w:val="0070C0"/>
              </w:rPr>
              <w:t>Monitor</w:t>
            </w:r>
          </w:p>
          <w:p w14:paraId="558365F6" w14:textId="64EC9A94" w:rsidR="00A00AB8" w:rsidRPr="00A64E5A" w:rsidRDefault="00A00AB8" w:rsidP="00CC56B5">
            <w:pPr>
              <w:jc w:val="center"/>
              <w:rPr>
                <w:b/>
                <w:bCs/>
                <w:color w:val="0070C0"/>
              </w:rPr>
            </w:pPr>
            <w:r w:rsidRPr="00A00AB8">
              <w:rPr>
                <w:b/>
                <w:bCs/>
                <w:color w:val="00B050"/>
              </w:rPr>
              <w:t>Deliver</w:t>
            </w:r>
          </w:p>
        </w:tc>
        <w:tc>
          <w:tcPr>
            <w:tcW w:w="2266" w:type="dxa"/>
            <w:vAlign w:val="center"/>
          </w:tcPr>
          <w:p w14:paraId="6DF33123" w14:textId="77777777" w:rsidR="00A64E5A" w:rsidRDefault="00A64E5A" w:rsidP="00CC56B5">
            <w:pPr>
              <w:jc w:val="center"/>
              <w:rPr>
                <w:b/>
                <w:bCs/>
                <w:color w:val="0070C0"/>
              </w:rPr>
            </w:pPr>
          </w:p>
          <w:p w14:paraId="1B7968A5" w14:textId="77777777" w:rsidR="00A75534" w:rsidRDefault="00A64E5A" w:rsidP="00CC56B5">
            <w:pPr>
              <w:jc w:val="center"/>
              <w:rPr>
                <w:b/>
                <w:bCs/>
                <w:color w:val="0070C0"/>
              </w:rPr>
            </w:pPr>
            <w:r w:rsidRPr="00A64E5A">
              <w:rPr>
                <w:b/>
                <w:bCs/>
                <w:color w:val="0070C0"/>
              </w:rPr>
              <w:t>Monitor</w:t>
            </w:r>
          </w:p>
          <w:p w14:paraId="2CEB7C83" w14:textId="3BB3F371" w:rsidR="00601B7C" w:rsidRPr="00A64E5A" w:rsidRDefault="00601B7C" w:rsidP="00CC56B5">
            <w:pPr>
              <w:jc w:val="center"/>
              <w:rPr>
                <w:b/>
                <w:bCs/>
                <w:color w:val="0070C0"/>
              </w:rPr>
            </w:pPr>
          </w:p>
        </w:tc>
        <w:tc>
          <w:tcPr>
            <w:tcW w:w="2086" w:type="dxa"/>
            <w:vAlign w:val="center"/>
          </w:tcPr>
          <w:p w14:paraId="1423E97C" w14:textId="64E1BE75" w:rsidR="00A75534" w:rsidRPr="00A64E5A" w:rsidRDefault="00A64E5A" w:rsidP="00AE14F3">
            <w:pPr>
              <w:jc w:val="center"/>
              <w:rPr>
                <w:b/>
                <w:bCs/>
              </w:rPr>
            </w:pPr>
            <w:r w:rsidRPr="00A64E5A">
              <w:rPr>
                <w:b/>
                <w:bCs/>
                <w:color w:val="00B050"/>
              </w:rPr>
              <w:t>Deliver</w:t>
            </w:r>
          </w:p>
        </w:tc>
      </w:tr>
    </w:tbl>
    <w:p w14:paraId="3B9C938D" w14:textId="6B2D9064" w:rsidR="00787BEF" w:rsidRDefault="00787BEF" w:rsidP="0012410B">
      <w:pPr>
        <w:ind w:left="-567"/>
        <w:rPr>
          <w:b/>
          <w:bCs/>
        </w:rPr>
        <w:sectPr w:rsidR="00787BEF" w:rsidSect="00DA4E97">
          <w:type w:val="continuous"/>
          <w:pgSz w:w="16838" w:h="11906" w:orient="landscape"/>
          <w:pgMar w:top="1440" w:right="820" w:bottom="851" w:left="1440" w:header="708" w:footer="476" w:gutter="0"/>
          <w:cols w:space="708"/>
          <w:docGrid w:linePitch="360"/>
        </w:sectPr>
      </w:pPr>
    </w:p>
    <w:bookmarkEnd w:id="9"/>
    <w:p w14:paraId="26859103" w14:textId="77777777" w:rsidR="008F271D" w:rsidRDefault="008F271D" w:rsidP="003F4BBD"/>
    <w:tbl>
      <w:tblPr>
        <w:tblStyle w:val="TableGrid"/>
        <w:tblW w:w="14601" w:type="dxa"/>
        <w:tblInd w:w="-5" w:type="dxa"/>
        <w:tblLook w:val="04A0" w:firstRow="1" w:lastRow="0" w:firstColumn="1" w:lastColumn="0" w:noHBand="0" w:noVBand="1"/>
      </w:tblPr>
      <w:tblGrid>
        <w:gridCol w:w="3263"/>
        <w:gridCol w:w="11338"/>
      </w:tblGrid>
      <w:tr w:rsidR="008F271D" w:rsidRPr="00CE7DED" w14:paraId="2E7CB56A" w14:textId="77777777" w:rsidTr="00DA4E97">
        <w:trPr>
          <w:tblHeader/>
        </w:trPr>
        <w:tc>
          <w:tcPr>
            <w:tcW w:w="14601" w:type="dxa"/>
            <w:gridSpan w:val="2"/>
            <w:shd w:val="clear" w:color="auto" w:fill="D9D9D9" w:themeFill="background1" w:themeFillShade="D9"/>
          </w:tcPr>
          <w:p w14:paraId="521E89A0" w14:textId="6AC5BD1A" w:rsidR="008F271D" w:rsidRDefault="008F271D" w:rsidP="0012410B">
            <w:pPr>
              <w:tabs>
                <w:tab w:val="left" w:pos="3098"/>
                <w:tab w:val="center" w:pos="7304"/>
              </w:tabs>
              <w:ind w:right="1992"/>
              <w:rPr>
                <w:b/>
                <w:bCs/>
              </w:rPr>
            </w:pPr>
            <w:r>
              <w:rPr>
                <w:b/>
                <w:bCs/>
              </w:rPr>
              <w:tab/>
            </w:r>
            <w:r>
              <w:rPr>
                <w:b/>
                <w:bCs/>
              </w:rPr>
              <w:tab/>
              <w:t xml:space="preserve"> Pupil Admissions</w:t>
            </w:r>
          </w:p>
          <w:p w14:paraId="7892B027" w14:textId="77777777" w:rsidR="008F271D" w:rsidRPr="00CE7DED" w:rsidRDefault="008F271D" w:rsidP="0012410B">
            <w:pPr>
              <w:ind w:right="1992"/>
              <w:jc w:val="center"/>
              <w:rPr>
                <w:b/>
                <w:bCs/>
              </w:rPr>
            </w:pPr>
          </w:p>
        </w:tc>
      </w:tr>
      <w:tr w:rsidR="008F271D" w:rsidRPr="00E33801" w14:paraId="195936D4" w14:textId="77777777" w:rsidTr="00DA4E97">
        <w:trPr>
          <w:trHeight w:val="316"/>
          <w:tblHeader/>
        </w:trPr>
        <w:tc>
          <w:tcPr>
            <w:tcW w:w="3263" w:type="dxa"/>
            <w:shd w:val="clear" w:color="auto" w:fill="FF0000"/>
            <w:vAlign w:val="center"/>
          </w:tcPr>
          <w:p w14:paraId="6F95EDF0" w14:textId="1493D0FB" w:rsidR="008F271D" w:rsidRPr="009A00BE" w:rsidRDefault="009238D3" w:rsidP="0012410B">
            <w:pPr>
              <w:ind w:right="1992"/>
              <w:rPr>
                <w:b/>
                <w:bCs/>
                <w:color w:val="FFFFFF" w:themeColor="background1"/>
              </w:rPr>
            </w:pPr>
            <w:r>
              <w:rPr>
                <w:b/>
                <w:bCs/>
                <w:color w:val="FFFFFF" w:themeColor="background1"/>
              </w:rPr>
              <w:t>D</w:t>
            </w:r>
            <w:r w:rsidR="008F271D">
              <w:rPr>
                <w:b/>
                <w:bCs/>
                <w:color w:val="FFFFFF" w:themeColor="background1"/>
              </w:rPr>
              <w:t>ecid</w:t>
            </w:r>
            <w:r w:rsidR="004E0851">
              <w:rPr>
                <w:b/>
                <w:bCs/>
                <w:color w:val="FFFFFF" w:themeColor="background1"/>
              </w:rPr>
              <w:t>e</w:t>
            </w:r>
          </w:p>
        </w:tc>
        <w:tc>
          <w:tcPr>
            <w:tcW w:w="11338" w:type="dxa"/>
            <w:vAlign w:val="center"/>
          </w:tcPr>
          <w:p w14:paraId="42262240" w14:textId="77777777" w:rsidR="00CC56B5" w:rsidRDefault="008F271D" w:rsidP="0012410B">
            <w:pPr>
              <w:shd w:val="clear" w:color="auto" w:fill="FAFAFA"/>
              <w:ind w:right="1992"/>
              <w:rPr>
                <w:rFonts w:eastAsia="Times New Roman" w:cs="Helvetica"/>
                <w:lang w:eastAsia="en-GB"/>
              </w:rPr>
            </w:pPr>
            <w:r w:rsidRPr="00A519DE">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 related to the decision or action.</w:t>
            </w:r>
          </w:p>
          <w:p w14:paraId="410FE1E0" w14:textId="4932EFCB" w:rsidR="009238D3" w:rsidRPr="00AB670B" w:rsidRDefault="009238D3" w:rsidP="00DA4E97">
            <w:pPr>
              <w:shd w:val="clear" w:color="auto" w:fill="FAFAFA"/>
              <w:ind w:right="-815"/>
              <w:rPr>
                <w:rFonts w:eastAsia="Times New Roman" w:cs="Helvetica"/>
                <w:lang w:eastAsia="en-GB"/>
              </w:rPr>
            </w:pPr>
          </w:p>
        </w:tc>
      </w:tr>
      <w:tr w:rsidR="008F271D" w:rsidRPr="00E33801" w14:paraId="091A2AED" w14:textId="77777777" w:rsidTr="00DA4E97">
        <w:trPr>
          <w:trHeight w:val="204"/>
          <w:tblHeader/>
        </w:trPr>
        <w:tc>
          <w:tcPr>
            <w:tcW w:w="3263" w:type="dxa"/>
            <w:shd w:val="clear" w:color="auto" w:fill="FFC000"/>
            <w:vAlign w:val="center"/>
          </w:tcPr>
          <w:p w14:paraId="38CC1437" w14:textId="604BA831" w:rsidR="008F271D" w:rsidRPr="009A00BE" w:rsidRDefault="008F271D" w:rsidP="0012410B">
            <w:pPr>
              <w:ind w:right="1992"/>
              <w:rPr>
                <w:b/>
                <w:bCs/>
                <w:color w:val="FFFFFF" w:themeColor="background1"/>
              </w:rPr>
            </w:pPr>
            <w:r>
              <w:rPr>
                <w:b/>
                <w:bCs/>
                <w:color w:val="FFFFFF" w:themeColor="background1"/>
              </w:rPr>
              <w:t>Consulted</w:t>
            </w:r>
          </w:p>
        </w:tc>
        <w:tc>
          <w:tcPr>
            <w:tcW w:w="11338" w:type="dxa"/>
            <w:vAlign w:val="center"/>
          </w:tcPr>
          <w:p w14:paraId="0F9603BD" w14:textId="772B68A3" w:rsidR="008F271D" w:rsidRPr="00AB670B" w:rsidRDefault="008F271D" w:rsidP="0012410B">
            <w:pPr>
              <w:shd w:val="clear" w:color="auto" w:fill="FAFAFA"/>
              <w:ind w:right="1992"/>
              <w:rPr>
                <w:rFonts w:eastAsia="Times New Roman" w:cs="Helvetica"/>
                <w:lang w:eastAsia="en-GB"/>
              </w:rPr>
            </w:pPr>
            <w:r w:rsidRPr="00A519DE">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8F271D" w:rsidRPr="00E33801" w14:paraId="3238B945" w14:textId="77777777" w:rsidTr="00DA4E97">
        <w:trPr>
          <w:trHeight w:val="204"/>
          <w:tblHeader/>
        </w:trPr>
        <w:tc>
          <w:tcPr>
            <w:tcW w:w="3263" w:type="dxa"/>
            <w:shd w:val="clear" w:color="auto" w:fill="00B050"/>
            <w:vAlign w:val="center"/>
          </w:tcPr>
          <w:p w14:paraId="7125CA97" w14:textId="7F31AB96" w:rsidR="008F271D" w:rsidRPr="009A00BE" w:rsidRDefault="008F271D" w:rsidP="0012410B">
            <w:pPr>
              <w:ind w:right="1992"/>
              <w:rPr>
                <w:b/>
                <w:bCs/>
                <w:color w:val="FFFFFF" w:themeColor="background1"/>
              </w:rPr>
            </w:pPr>
            <w:r>
              <w:rPr>
                <w:b/>
                <w:bCs/>
                <w:color w:val="FFFFFF" w:themeColor="background1"/>
              </w:rPr>
              <w:t>Deliver</w:t>
            </w:r>
          </w:p>
        </w:tc>
        <w:tc>
          <w:tcPr>
            <w:tcW w:w="11338" w:type="dxa"/>
            <w:vAlign w:val="center"/>
          </w:tcPr>
          <w:p w14:paraId="51D9F92B" w14:textId="77777777" w:rsidR="008F271D" w:rsidRPr="00E33801" w:rsidRDefault="008F271D" w:rsidP="0012410B">
            <w:pPr>
              <w:tabs>
                <w:tab w:val="left" w:pos="5115"/>
              </w:tabs>
              <w:ind w:right="1992"/>
              <w:rPr>
                <w:b/>
                <w:bCs/>
              </w:rPr>
            </w:pPr>
            <w:r w:rsidRPr="00A519DE">
              <w:rPr>
                <w:rFonts w:eastAsia="Times New Roman" w:cs="Helvetica"/>
                <w:b/>
                <w:bCs/>
                <w:color w:val="00B050"/>
                <w:lang w:eastAsia="en-GB"/>
              </w:rPr>
              <w:t xml:space="preserve">Deliver </w:t>
            </w:r>
            <w:r w:rsidRPr="00E33801">
              <w:rPr>
                <w:rFonts w:eastAsia="Times New Roman" w:cs="Helvetica"/>
                <w:lang w:eastAsia="en-GB"/>
              </w:rPr>
              <w:t>- Accountable for: undertaking particular tasks; following agreed policies and procedures; ensuring appropriate training of staff.</w:t>
            </w:r>
            <w:r w:rsidRPr="00E33801">
              <w:rPr>
                <w:b/>
                <w:bCs/>
              </w:rPr>
              <w:tab/>
            </w:r>
          </w:p>
        </w:tc>
      </w:tr>
      <w:tr w:rsidR="008F271D" w:rsidRPr="00E33801" w14:paraId="2917B33B" w14:textId="77777777" w:rsidTr="00DA4E97">
        <w:trPr>
          <w:trHeight w:val="204"/>
          <w:tblHeader/>
        </w:trPr>
        <w:tc>
          <w:tcPr>
            <w:tcW w:w="3263" w:type="dxa"/>
            <w:shd w:val="clear" w:color="auto" w:fill="0070C0"/>
            <w:vAlign w:val="center"/>
          </w:tcPr>
          <w:p w14:paraId="45284CF4" w14:textId="77777777" w:rsidR="008F271D" w:rsidRPr="009A00BE" w:rsidRDefault="008F271D" w:rsidP="0012410B">
            <w:pPr>
              <w:ind w:right="1992"/>
              <w:rPr>
                <w:b/>
                <w:bCs/>
                <w:color w:val="FFFFFF" w:themeColor="background1"/>
              </w:rPr>
            </w:pPr>
            <w:r>
              <w:rPr>
                <w:b/>
                <w:bCs/>
                <w:color w:val="FFFFFF" w:themeColor="background1"/>
              </w:rPr>
              <w:t>Monitor</w:t>
            </w:r>
          </w:p>
        </w:tc>
        <w:tc>
          <w:tcPr>
            <w:tcW w:w="11338" w:type="dxa"/>
            <w:vAlign w:val="center"/>
          </w:tcPr>
          <w:p w14:paraId="5388259C" w14:textId="3AB39CC5" w:rsidR="008F271D" w:rsidRPr="00E33801" w:rsidRDefault="008F271D" w:rsidP="0012410B">
            <w:pPr>
              <w:shd w:val="clear" w:color="auto" w:fill="FAFAFA"/>
              <w:ind w:right="1992"/>
              <w:rPr>
                <w:rFonts w:eastAsia="Times New Roman" w:cs="Helvetica"/>
                <w:lang w:eastAsia="en-GB"/>
              </w:rPr>
            </w:pPr>
            <w:r w:rsidRPr="00A519DE">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bl>
    <w:tbl>
      <w:tblPr>
        <w:tblStyle w:val="TableGrid"/>
        <w:tblpPr w:leftFromText="180" w:rightFromText="180" w:vertAnchor="text" w:tblpX="-10" w:tblpY="1"/>
        <w:tblOverlap w:val="never"/>
        <w:tblW w:w="14596" w:type="dxa"/>
        <w:tblLook w:val="04A0" w:firstRow="1" w:lastRow="0" w:firstColumn="1" w:lastColumn="0" w:noHBand="0" w:noVBand="1"/>
      </w:tblPr>
      <w:tblGrid>
        <w:gridCol w:w="856"/>
        <w:gridCol w:w="2268"/>
        <w:gridCol w:w="2551"/>
        <w:gridCol w:w="2268"/>
        <w:gridCol w:w="2127"/>
        <w:gridCol w:w="2268"/>
        <w:gridCol w:w="2258"/>
      </w:tblGrid>
      <w:tr w:rsidR="004D7190" w:rsidRPr="009A00BE" w14:paraId="5E985BF8" w14:textId="77777777" w:rsidTr="00DA4E97">
        <w:trPr>
          <w:tblHeader/>
        </w:trPr>
        <w:tc>
          <w:tcPr>
            <w:tcW w:w="3124" w:type="dxa"/>
            <w:gridSpan w:val="2"/>
            <w:shd w:val="clear" w:color="auto" w:fill="D9D9D9" w:themeFill="background1" w:themeFillShade="D9"/>
            <w:vAlign w:val="center"/>
          </w:tcPr>
          <w:p w14:paraId="79325B60" w14:textId="77777777" w:rsidR="00A76CF0" w:rsidRPr="009A00BE" w:rsidRDefault="00A76CF0" w:rsidP="00DA4E97">
            <w:pPr>
              <w:jc w:val="center"/>
              <w:rPr>
                <w:b/>
                <w:bCs/>
              </w:rPr>
            </w:pPr>
            <w:bookmarkStart w:id="11" w:name="_Hlk72232414"/>
            <w:r>
              <w:rPr>
                <w:b/>
                <w:bCs/>
              </w:rPr>
              <w:lastRenderedPageBreak/>
              <w:t>Decision/Action</w:t>
            </w:r>
          </w:p>
        </w:tc>
        <w:tc>
          <w:tcPr>
            <w:tcW w:w="2551" w:type="dxa"/>
            <w:shd w:val="clear" w:color="auto" w:fill="D9D9D9" w:themeFill="background1" w:themeFillShade="D9"/>
            <w:vAlign w:val="center"/>
          </w:tcPr>
          <w:p w14:paraId="1BE86FE8" w14:textId="77777777" w:rsidR="00A76CF0" w:rsidRPr="009A00BE" w:rsidRDefault="00A76CF0" w:rsidP="00DA4E97">
            <w:pPr>
              <w:jc w:val="center"/>
              <w:rPr>
                <w:b/>
                <w:bCs/>
              </w:rPr>
            </w:pPr>
            <w:r>
              <w:rPr>
                <w:b/>
                <w:bCs/>
              </w:rPr>
              <w:t>Members</w:t>
            </w:r>
          </w:p>
        </w:tc>
        <w:tc>
          <w:tcPr>
            <w:tcW w:w="2268" w:type="dxa"/>
            <w:shd w:val="clear" w:color="auto" w:fill="D9D9D9" w:themeFill="background1" w:themeFillShade="D9"/>
            <w:vAlign w:val="center"/>
          </w:tcPr>
          <w:p w14:paraId="3F19DED7" w14:textId="508E5439" w:rsidR="00A76CF0" w:rsidRPr="009A00BE" w:rsidRDefault="007F27CD" w:rsidP="00DA4E97">
            <w:pPr>
              <w:jc w:val="center"/>
              <w:rPr>
                <w:b/>
                <w:bCs/>
              </w:rPr>
            </w:pPr>
            <w:r>
              <w:rPr>
                <w:b/>
                <w:bCs/>
              </w:rPr>
              <w:t>Trust Board</w:t>
            </w:r>
          </w:p>
        </w:tc>
        <w:tc>
          <w:tcPr>
            <w:tcW w:w="2127" w:type="dxa"/>
            <w:shd w:val="clear" w:color="auto" w:fill="D9D9D9" w:themeFill="background1" w:themeFillShade="D9"/>
            <w:vAlign w:val="center"/>
          </w:tcPr>
          <w:p w14:paraId="5E86A37D" w14:textId="1B454E41" w:rsidR="00A76CF0" w:rsidRPr="009A00BE" w:rsidRDefault="00A76CF0" w:rsidP="00DA4E97">
            <w:pPr>
              <w:jc w:val="center"/>
              <w:rPr>
                <w:b/>
                <w:bCs/>
              </w:rPr>
            </w:pPr>
            <w:r>
              <w:rPr>
                <w:b/>
                <w:bCs/>
              </w:rPr>
              <w:t xml:space="preserve">Executive </w:t>
            </w:r>
            <w:r w:rsidR="007F27CD">
              <w:rPr>
                <w:b/>
                <w:bCs/>
              </w:rPr>
              <w:t>l</w:t>
            </w:r>
            <w:r>
              <w:rPr>
                <w:b/>
                <w:bCs/>
              </w:rPr>
              <w:t>eadership Team</w:t>
            </w:r>
          </w:p>
        </w:tc>
        <w:tc>
          <w:tcPr>
            <w:tcW w:w="2268" w:type="dxa"/>
            <w:shd w:val="clear" w:color="auto" w:fill="D9D9D9" w:themeFill="background1" w:themeFillShade="D9"/>
            <w:vAlign w:val="center"/>
          </w:tcPr>
          <w:p w14:paraId="6E3AD3E4" w14:textId="69EFAC44" w:rsidR="00A76CF0" w:rsidRPr="009A00BE" w:rsidRDefault="00A76CF0" w:rsidP="00DA4E97">
            <w:pPr>
              <w:jc w:val="center"/>
              <w:rPr>
                <w:b/>
                <w:bCs/>
              </w:rPr>
            </w:pPr>
            <w:r>
              <w:rPr>
                <w:b/>
                <w:bCs/>
              </w:rPr>
              <w:t xml:space="preserve">Local </w:t>
            </w:r>
            <w:r w:rsidR="007F27CD">
              <w:rPr>
                <w:b/>
                <w:bCs/>
              </w:rPr>
              <w:t>g</w:t>
            </w:r>
            <w:r>
              <w:rPr>
                <w:b/>
                <w:bCs/>
              </w:rPr>
              <w:t xml:space="preserve">overning </w:t>
            </w:r>
            <w:r w:rsidR="007F27CD">
              <w:rPr>
                <w:b/>
                <w:bCs/>
              </w:rPr>
              <w:t>b</w:t>
            </w:r>
            <w:r>
              <w:rPr>
                <w:b/>
                <w:bCs/>
              </w:rPr>
              <w:t>oard</w:t>
            </w:r>
          </w:p>
        </w:tc>
        <w:tc>
          <w:tcPr>
            <w:tcW w:w="2258" w:type="dxa"/>
            <w:shd w:val="clear" w:color="auto" w:fill="D9D9D9" w:themeFill="background1" w:themeFillShade="D9"/>
            <w:vAlign w:val="center"/>
          </w:tcPr>
          <w:p w14:paraId="61DFB7BB" w14:textId="7DDCC072" w:rsidR="00A76CF0" w:rsidRPr="009A00BE" w:rsidRDefault="00A76CF0" w:rsidP="00DA4E97">
            <w:pPr>
              <w:jc w:val="center"/>
              <w:rPr>
                <w:b/>
                <w:bCs/>
              </w:rPr>
            </w:pPr>
            <w:r>
              <w:rPr>
                <w:b/>
                <w:bCs/>
              </w:rPr>
              <w:t>Headteacher</w:t>
            </w:r>
          </w:p>
        </w:tc>
      </w:tr>
      <w:bookmarkEnd w:id="11"/>
      <w:tr w:rsidR="0039419D" w:rsidRPr="0039419D" w14:paraId="6C602582" w14:textId="77777777" w:rsidTr="00DA4E97">
        <w:trPr>
          <w:trHeight w:val="1387"/>
        </w:trPr>
        <w:tc>
          <w:tcPr>
            <w:tcW w:w="856" w:type="dxa"/>
            <w:shd w:val="clear" w:color="auto" w:fill="A5A5A5" w:themeFill="accent3"/>
          </w:tcPr>
          <w:p w14:paraId="75AC6CCB" w14:textId="77777777" w:rsidR="00D8156C" w:rsidRDefault="00D8156C" w:rsidP="00DA4E97">
            <w:r>
              <w:t>PA.1</w:t>
            </w:r>
          </w:p>
        </w:tc>
        <w:tc>
          <w:tcPr>
            <w:tcW w:w="2268" w:type="dxa"/>
            <w:vAlign w:val="center"/>
          </w:tcPr>
          <w:p w14:paraId="72D6A6E6" w14:textId="5978FC7C" w:rsidR="00D8156C" w:rsidRPr="0012410B" w:rsidRDefault="00D8156C" w:rsidP="00DA4E97">
            <w:r w:rsidRPr="0012410B">
              <w:t xml:space="preserve">Consult with all key stakeholders before </w:t>
            </w:r>
            <w:r w:rsidR="000144CA" w:rsidRPr="0012410B">
              <w:t xml:space="preserve">determining </w:t>
            </w:r>
            <w:r w:rsidRPr="0012410B">
              <w:t xml:space="preserve">an </w:t>
            </w:r>
            <w:r w:rsidR="007F27CD">
              <w:t>a</w:t>
            </w:r>
            <w:r w:rsidRPr="0012410B">
              <w:t xml:space="preserve">dmissions </w:t>
            </w:r>
            <w:r w:rsidR="007F27CD">
              <w:t>p</w:t>
            </w:r>
            <w:r w:rsidRPr="0012410B">
              <w:t>olicy.</w:t>
            </w:r>
          </w:p>
        </w:tc>
        <w:tc>
          <w:tcPr>
            <w:tcW w:w="2551" w:type="dxa"/>
            <w:shd w:val="clear" w:color="auto" w:fill="FFFFFF" w:themeFill="background1"/>
            <w:vAlign w:val="center"/>
          </w:tcPr>
          <w:p w14:paraId="059AFD58" w14:textId="77777777" w:rsidR="00D8156C" w:rsidRPr="0039419D" w:rsidRDefault="00D8156C" w:rsidP="00DA4E97">
            <w:pPr>
              <w:jc w:val="center"/>
              <w:rPr>
                <w:b/>
                <w:bCs/>
                <w:color w:val="000000" w:themeColor="text1"/>
              </w:rPr>
            </w:pPr>
          </w:p>
        </w:tc>
        <w:tc>
          <w:tcPr>
            <w:tcW w:w="2268" w:type="dxa"/>
            <w:shd w:val="clear" w:color="auto" w:fill="FFFFFF" w:themeFill="background1"/>
            <w:vAlign w:val="center"/>
          </w:tcPr>
          <w:p w14:paraId="25F5CB9F" w14:textId="374FFF23" w:rsidR="00D8156C" w:rsidRPr="0039419D" w:rsidRDefault="0039419D" w:rsidP="00DA4E97">
            <w:pPr>
              <w:jc w:val="center"/>
              <w:rPr>
                <w:b/>
                <w:bCs/>
                <w:color w:val="000000" w:themeColor="text1"/>
              </w:rPr>
            </w:pPr>
            <w:r w:rsidRPr="0039419D">
              <w:rPr>
                <w:b/>
                <w:bCs/>
                <w:color w:val="FF0000"/>
              </w:rPr>
              <w:t>Decide</w:t>
            </w:r>
          </w:p>
        </w:tc>
        <w:tc>
          <w:tcPr>
            <w:tcW w:w="2127" w:type="dxa"/>
            <w:shd w:val="clear" w:color="auto" w:fill="FFFFFF" w:themeFill="background1"/>
            <w:vAlign w:val="center"/>
          </w:tcPr>
          <w:p w14:paraId="61916482" w14:textId="77777777" w:rsidR="00D8156C" w:rsidRPr="0039419D" w:rsidRDefault="00D8156C" w:rsidP="00DA4E97">
            <w:pPr>
              <w:jc w:val="center"/>
              <w:rPr>
                <w:b/>
                <w:bCs/>
                <w:color w:val="000000" w:themeColor="text1"/>
              </w:rPr>
            </w:pPr>
          </w:p>
        </w:tc>
        <w:tc>
          <w:tcPr>
            <w:tcW w:w="2268" w:type="dxa"/>
            <w:shd w:val="clear" w:color="auto" w:fill="FFFFFF" w:themeFill="background1"/>
            <w:vAlign w:val="center"/>
          </w:tcPr>
          <w:p w14:paraId="23F67283" w14:textId="77777777" w:rsidR="00D8156C" w:rsidRPr="0012410B" w:rsidRDefault="007C2C24" w:rsidP="00DA4E97">
            <w:pPr>
              <w:jc w:val="center"/>
              <w:rPr>
                <w:b/>
                <w:bCs/>
                <w:color w:val="00B050"/>
              </w:rPr>
            </w:pPr>
            <w:r w:rsidRPr="0012410B">
              <w:rPr>
                <w:b/>
                <w:bCs/>
                <w:color w:val="00B050"/>
              </w:rPr>
              <w:t>Deliver</w:t>
            </w:r>
          </w:p>
          <w:p w14:paraId="21C9AF96" w14:textId="6640B3F7" w:rsidR="008013FF" w:rsidRPr="008013FF" w:rsidRDefault="74BF1C96" w:rsidP="00DA4E97">
            <w:pPr>
              <w:spacing w:line="259" w:lineRule="auto"/>
              <w:jc w:val="center"/>
              <w:rPr>
                <w:rFonts w:eastAsia="Gill Sans MT" w:cs="Gill Sans MT"/>
              </w:rPr>
            </w:pPr>
            <w:r w:rsidRPr="0012410B">
              <w:t>At the direction of the Trust Board</w:t>
            </w:r>
          </w:p>
        </w:tc>
        <w:tc>
          <w:tcPr>
            <w:tcW w:w="2258" w:type="dxa"/>
            <w:shd w:val="clear" w:color="auto" w:fill="FFFFFF" w:themeFill="background1"/>
            <w:vAlign w:val="center"/>
          </w:tcPr>
          <w:p w14:paraId="3CCBAAB1" w14:textId="7D89F093" w:rsidR="00D8156C" w:rsidRPr="0039419D" w:rsidRDefault="003A1E43" w:rsidP="00DA4E97">
            <w:pPr>
              <w:jc w:val="center"/>
              <w:rPr>
                <w:b/>
                <w:bCs/>
                <w:color w:val="000000" w:themeColor="text1"/>
              </w:rPr>
            </w:pPr>
            <w:r w:rsidRPr="003A1E43">
              <w:rPr>
                <w:b/>
                <w:bCs/>
                <w:color w:val="FFC000"/>
              </w:rPr>
              <w:t>Consulted</w:t>
            </w:r>
          </w:p>
        </w:tc>
      </w:tr>
      <w:tr w:rsidR="0039419D" w:rsidRPr="0039419D" w14:paraId="4C81C8BB" w14:textId="77777777" w:rsidTr="00DA4E97">
        <w:tc>
          <w:tcPr>
            <w:tcW w:w="856" w:type="dxa"/>
            <w:shd w:val="clear" w:color="auto" w:fill="A5A5A5" w:themeFill="accent3"/>
          </w:tcPr>
          <w:p w14:paraId="6FD4B7D8" w14:textId="77777777" w:rsidR="000B4940" w:rsidRDefault="000B4940" w:rsidP="00DA4E97">
            <w:r>
              <w:t>PA.2</w:t>
            </w:r>
          </w:p>
        </w:tc>
        <w:tc>
          <w:tcPr>
            <w:tcW w:w="2268" w:type="dxa"/>
            <w:vAlign w:val="center"/>
          </w:tcPr>
          <w:p w14:paraId="4E9DBF98" w14:textId="32A3480D" w:rsidR="000B4940" w:rsidRPr="0012410B" w:rsidRDefault="000B4940" w:rsidP="00DA4E97">
            <w:pPr>
              <w:rPr>
                <w:color w:val="000000" w:themeColor="text1"/>
              </w:rPr>
            </w:pPr>
            <w:r w:rsidRPr="0012410B">
              <w:rPr>
                <w:color w:val="000000" w:themeColor="text1"/>
              </w:rPr>
              <w:t>Be accountable for all admission application decisions.</w:t>
            </w:r>
          </w:p>
        </w:tc>
        <w:tc>
          <w:tcPr>
            <w:tcW w:w="2551" w:type="dxa"/>
            <w:vAlign w:val="center"/>
          </w:tcPr>
          <w:p w14:paraId="6E28A230" w14:textId="77777777" w:rsidR="000B4940" w:rsidRPr="0039419D" w:rsidRDefault="000B4940" w:rsidP="00DA4E97">
            <w:pPr>
              <w:rPr>
                <w:color w:val="000000" w:themeColor="text1"/>
              </w:rPr>
            </w:pPr>
          </w:p>
        </w:tc>
        <w:tc>
          <w:tcPr>
            <w:tcW w:w="2268" w:type="dxa"/>
            <w:vAlign w:val="center"/>
          </w:tcPr>
          <w:p w14:paraId="27E2EC79" w14:textId="77777777" w:rsidR="000B4940" w:rsidRPr="0039419D" w:rsidRDefault="000B4940" w:rsidP="00DA4E97">
            <w:pPr>
              <w:rPr>
                <w:color w:val="000000" w:themeColor="text1"/>
              </w:rPr>
            </w:pPr>
          </w:p>
        </w:tc>
        <w:tc>
          <w:tcPr>
            <w:tcW w:w="2127" w:type="dxa"/>
            <w:vAlign w:val="center"/>
          </w:tcPr>
          <w:p w14:paraId="47969A20" w14:textId="77777777" w:rsidR="000B4940" w:rsidRPr="0039419D" w:rsidRDefault="000B4940" w:rsidP="00DA4E97">
            <w:pPr>
              <w:rPr>
                <w:color w:val="000000" w:themeColor="text1"/>
              </w:rPr>
            </w:pPr>
          </w:p>
        </w:tc>
        <w:tc>
          <w:tcPr>
            <w:tcW w:w="2268" w:type="dxa"/>
            <w:vAlign w:val="center"/>
          </w:tcPr>
          <w:p w14:paraId="77A391FE" w14:textId="6F5D43C2" w:rsidR="00333D10" w:rsidRPr="004F1863" w:rsidRDefault="00333D10" w:rsidP="00AE14F3">
            <w:pPr>
              <w:jc w:val="center"/>
              <w:rPr>
                <w:b/>
                <w:bCs/>
                <w:color w:val="FF0000"/>
              </w:rPr>
            </w:pPr>
            <w:r w:rsidRPr="00AE14F3">
              <w:rPr>
                <w:b/>
                <w:bCs/>
                <w:color w:val="00B050"/>
              </w:rPr>
              <w:t>Deliver</w:t>
            </w:r>
          </w:p>
        </w:tc>
        <w:tc>
          <w:tcPr>
            <w:tcW w:w="2258" w:type="dxa"/>
            <w:vAlign w:val="center"/>
          </w:tcPr>
          <w:p w14:paraId="784364DF" w14:textId="1F5A818C" w:rsidR="000B4940" w:rsidRPr="0039419D" w:rsidRDefault="000B4940" w:rsidP="00DA4E97">
            <w:pPr>
              <w:rPr>
                <w:color w:val="000000" w:themeColor="text1"/>
              </w:rPr>
            </w:pPr>
          </w:p>
        </w:tc>
      </w:tr>
      <w:tr w:rsidR="0039419D" w:rsidRPr="0039419D" w14:paraId="0DADABDF" w14:textId="77777777" w:rsidTr="00DA4E97">
        <w:tc>
          <w:tcPr>
            <w:tcW w:w="856" w:type="dxa"/>
            <w:shd w:val="clear" w:color="auto" w:fill="A5A5A5" w:themeFill="accent3"/>
          </w:tcPr>
          <w:p w14:paraId="26A6B824" w14:textId="77777777" w:rsidR="000B4940" w:rsidRDefault="000B4940" w:rsidP="00DA4E97">
            <w:r>
              <w:t>PA.3</w:t>
            </w:r>
          </w:p>
        </w:tc>
        <w:tc>
          <w:tcPr>
            <w:tcW w:w="2268" w:type="dxa"/>
            <w:vAlign w:val="center"/>
          </w:tcPr>
          <w:p w14:paraId="64F312CB" w14:textId="65E6BBE3" w:rsidR="000B4940" w:rsidRPr="0039419D" w:rsidRDefault="000B4940" w:rsidP="00DA4E97">
            <w:pPr>
              <w:rPr>
                <w:color w:val="000000" w:themeColor="text1"/>
              </w:rPr>
            </w:pPr>
            <w:r w:rsidRPr="0039419D">
              <w:rPr>
                <w:color w:val="000000" w:themeColor="text1"/>
              </w:rPr>
              <w:t>Make arrangements for determining admissions and hearing admission appeals.</w:t>
            </w:r>
          </w:p>
        </w:tc>
        <w:tc>
          <w:tcPr>
            <w:tcW w:w="2551" w:type="dxa"/>
            <w:vAlign w:val="center"/>
          </w:tcPr>
          <w:p w14:paraId="7113EDD3" w14:textId="77777777" w:rsidR="000B4940" w:rsidRPr="0039419D" w:rsidRDefault="000B4940" w:rsidP="00DA4E97">
            <w:pPr>
              <w:rPr>
                <w:color w:val="000000" w:themeColor="text1"/>
              </w:rPr>
            </w:pPr>
          </w:p>
        </w:tc>
        <w:tc>
          <w:tcPr>
            <w:tcW w:w="2268" w:type="dxa"/>
            <w:vAlign w:val="center"/>
          </w:tcPr>
          <w:p w14:paraId="2497A1DD" w14:textId="77777777" w:rsidR="000B4940" w:rsidRPr="0039419D" w:rsidRDefault="000B4940" w:rsidP="00DA4E97">
            <w:pPr>
              <w:rPr>
                <w:color w:val="000000" w:themeColor="text1"/>
              </w:rPr>
            </w:pPr>
          </w:p>
        </w:tc>
        <w:tc>
          <w:tcPr>
            <w:tcW w:w="2127" w:type="dxa"/>
            <w:vAlign w:val="center"/>
          </w:tcPr>
          <w:p w14:paraId="68297439" w14:textId="77777777" w:rsidR="000B4940" w:rsidRPr="0039419D" w:rsidRDefault="000B4940" w:rsidP="00DA4E97">
            <w:pPr>
              <w:rPr>
                <w:color w:val="000000" w:themeColor="text1"/>
              </w:rPr>
            </w:pPr>
          </w:p>
        </w:tc>
        <w:tc>
          <w:tcPr>
            <w:tcW w:w="2268" w:type="dxa"/>
            <w:vAlign w:val="center"/>
          </w:tcPr>
          <w:p w14:paraId="7E8DF03C" w14:textId="77777777" w:rsidR="00AA7859" w:rsidRDefault="00AA7859" w:rsidP="00DA4E97">
            <w:pPr>
              <w:jc w:val="center"/>
              <w:rPr>
                <w:b/>
                <w:bCs/>
                <w:color w:val="FF0000"/>
              </w:rPr>
            </w:pPr>
          </w:p>
          <w:p w14:paraId="195C9FDA" w14:textId="74A87B45" w:rsidR="000B4940" w:rsidRPr="0039419D" w:rsidRDefault="00AA7859" w:rsidP="00DA4E97">
            <w:pPr>
              <w:jc w:val="center"/>
              <w:rPr>
                <w:color w:val="000000" w:themeColor="text1"/>
              </w:rPr>
            </w:pPr>
            <w:r w:rsidRPr="00064928">
              <w:rPr>
                <w:b/>
                <w:bCs/>
                <w:color w:val="FF0000"/>
              </w:rPr>
              <w:t>Decide</w:t>
            </w:r>
          </w:p>
        </w:tc>
        <w:tc>
          <w:tcPr>
            <w:tcW w:w="2258" w:type="dxa"/>
            <w:vAlign w:val="center"/>
          </w:tcPr>
          <w:p w14:paraId="0CC4A8C5" w14:textId="77777777" w:rsidR="00AA7859" w:rsidRDefault="00AA7859" w:rsidP="00DA4E97">
            <w:pPr>
              <w:rPr>
                <w:color w:val="000000" w:themeColor="text1"/>
              </w:rPr>
            </w:pPr>
            <w:r>
              <w:rPr>
                <w:color w:val="000000" w:themeColor="text1"/>
              </w:rPr>
              <w:t xml:space="preserve"> </w:t>
            </w:r>
          </w:p>
          <w:p w14:paraId="2F98A2E3" w14:textId="40580BAC" w:rsidR="000B4940" w:rsidRPr="00AA7859" w:rsidRDefault="00AA7859" w:rsidP="00DA4E97">
            <w:pPr>
              <w:jc w:val="center"/>
              <w:rPr>
                <w:b/>
                <w:bCs/>
                <w:color w:val="000000" w:themeColor="text1"/>
              </w:rPr>
            </w:pPr>
            <w:r w:rsidRPr="00AA7859">
              <w:rPr>
                <w:b/>
                <w:bCs/>
                <w:color w:val="00B050"/>
              </w:rPr>
              <w:t>Deliver</w:t>
            </w:r>
          </w:p>
        </w:tc>
      </w:tr>
      <w:tr w:rsidR="00AA7859" w14:paraId="3EDFEB93" w14:textId="77777777" w:rsidTr="00DA4E97">
        <w:tc>
          <w:tcPr>
            <w:tcW w:w="856" w:type="dxa"/>
            <w:shd w:val="clear" w:color="auto" w:fill="A5A5A5" w:themeFill="accent3"/>
          </w:tcPr>
          <w:p w14:paraId="684E6FBE" w14:textId="7D3D5FA6" w:rsidR="00AA7859" w:rsidRDefault="00AA7859" w:rsidP="00DA4E97">
            <w:r>
              <w:t>PA.</w:t>
            </w:r>
            <w:r w:rsidR="004E64DD">
              <w:t>4</w:t>
            </w:r>
          </w:p>
        </w:tc>
        <w:tc>
          <w:tcPr>
            <w:tcW w:w="2268" w:type="dxa"/>
            <w:vAlign w:val="center"/>
          </w:tcPr>
          <w:p w14:paraId="2421B5C0" w14:textId="3B2758BD" w:rsidR="00AA7859" w:rsidRDefault="005A2050" w:rsidP="00DA4E97">
            <w:r>
              <w:t xml:space="preserve">Appeal </w:t>
            </w:r>
            <w:r w:rsidR="00AA7859">
              <w:t>when appropriate, against LA directions to admit pupil(s)</w:t>
            </w:r>
            <w:r w:rsidR="003C0EDD">
              <w:t>.</w:t>
            </w:r>
          </w:p>
        </w:tc>
        <w:tc>
          <w:tcPr>
            <w:tcW w:w="2551" w:type="dxa"/>
            <w:vAlign w:val="center"/>
          </w:tcPr>
          <w:p w14:paraId="3C46458A" w14:textId="77777777" w:rsidR="00AA7859" w:rsidRDefault="00AA7859" w:rsidP="00DA4E97"/>
        </w:tc>
        <w:tc>
          <w:tcPr>
            <w:tcW w:w="2268" w:type="dxa"/>
            <w:vAlign w:val="center"/>
          </w:tcPr>
          <w:p w14:paraId="6EE6A136" w14:textId="77777777" w:rsidR="00AA7859" w:rsidRDefault="00AA7859" w:rsidP="00DA4E97"/>
        </w:tc>
        <w:tc>
          <w:tcPr>
            <w:tcW w:w="2127" w:type="dxa"/>
            <w:vAlign w:val="center"/>
          </w:tcPr>
          <w:p w14:paraId="20C38BE8" w14:textId="77777777" w:rsidR="00AA7859" w:rsidRDefault="00AA7859" w:rsidP="00DA4E97"/>
        </w:tc>
        <w:tc>
          <w:tcPr>
            <w:tcW w:w="2268" w:type="dxa"/>
            <w:vAlign w:val="center"/>
          </w:tcPr>
          <w:p w14:paraId="6DC7B0E3" w14:textId="77777777" w:rsidR="00404433" w:rsidRDefault="00404433" w:rsidP="00DA4E97">
            <w:pPr>
              <w:jc w:val="center"/>
            </w:pPr>
          </w:p>
          <w:p w14:paraId="08DAFD5B" w14:textId="55530A87" w:rsidR="00AA7859" w:rsidRPr="00404433" w:rsidRDefault="00404433" w:rsidP="00DA4E97">
            <w:pPr>
              <w:jc w:val="center"/>
              <w:rPr>
                <w:b/>
                <w:bCs/>
              </w:rPr>
            </w:pPr>
            <w:r w:rsidRPr="00404433">
              <w:rPr>
                <w:b/>
                <w:bCs/>
                <w:color w:val="FF0000"/>
              </w:rPr>
              <w:t>Decide</w:t>
            </w:r>
          </w:p>
        </w:tc>
        <w:tc>
          <w:tcPr>
            <w:tcW w:w="2258" w:type="dxa"/>
            <w:vAlign w:val="center"/>
          </w:tcPr>
          <w:p w14:paraId="6044E737" w14:textId="77777777" w:rsidR="00404433" w:rsidRDefault="00404433" w:rsidP="00DA4E97">
            <w:pPr>
              <w:jc w:val="center"/>
            </w:pPr>
          </w:p>
          <w:p w14:paraId="543636C4" w14:textId="20D9D81F" w:rsidR="00AA7859" w:rsidRPr="00404433" w:rsidRDefault="00404433" w:rsidP="00DA4E97">
            <w:pPr>
              <w:jc w:val="center"/>
              <w:rPr>
                <w:b/>
                <w:bCs/>
              </w:rPr>
            </w:pPr>
            <w:r w:rsidRPr="00404433">
              <w:rPr>
                <w:b/>
                <w:bCs/>
                <w:color w:val="FFC000"/>
              </w:rPr>
              <w:t>Consulted</w:t>
            </w:r>
          </w:p>
        </w:tc>
      </w:tr>
      <w:tr w:rsidR="00AA7859" w14:paraId="05B18790" w14:textId="77777777" w:rsidTr="00DA4E97">
        <w:tc>
          <w:tcPr>
            <w:tcW w:w="856" w:type="dxa"/>
            <w:shd w:val="clear" w:color="auto" w:fill="A5A5A5" w:themeFill="accent3"/>
          </w:tcPr>
          <w:p w14:paraId="01D17BC6" w14:textId="368B6BFA" w:rsidR="00AA7859" w:rsidRDefault="00AA7859" w:rsidP="00DA4E97">
            <w:r>
              <w:t>PA.</w:t>
            </w:r>
            <w:r w:rsidR="004E64DD">
              <w:t>5</w:t>
            </w:r>
          </w:p>
        </w:tc>
        <w:tc>
          <w:tcPr>
            <w:tcW w:w="2268" w:type="dxa"/>
            <w:vAlign w:val="center"/>
          </w:tcPr>
          <w:p w14:paraId="5C8617EC" w14:textId="77777777" w:rsidR="00AA7859" w:rsidRDefault="00AA7859" w:rsidP="00DA4E97">
            <w:r>
              <w:t>Approve any changes to the Pupil Admission Number.</w:t>
            </w:r>
          </w:p>
        </w:tc>
        <w:tc>
          <w:tcPr>
            <w:tcW w:w="2551" w:type="dxa"/>
            <w:vAlign w:val="center"/>
          </w:tcPr>
          <w:p w14:paraId="1F509888" w14:textId="77777777" w:rsidR="00AA7859" w:rsidRDefault="00AA7859" w:rsidP="00DA4E97"/>
        </w:tc>
        <w:tc>
          <w:tcPr>
            <w:tcW w:w="2268" w:type="dxa"/>
            <w:vAlign w:val="center"/>
          </w:tcPr>
          <w:p w14:paraId="483811AC" w14:textId="77777777" w:rsidR="001D72BD" w:rsidRDefault="001D72BD" w:rsidP="00DA4E97">
            <w:pPr>
              <w:jc w:val="center"/>
            </w:pPr>
          </w:p>
          <w:p w14:paraId="71F851D3" w14:textId="64706DFB" w:rsidR="00AA7859" w:rsidRPr="001D72BD" w:rsidRDefault="001D72BD" w:rsidP="00DA4E97">
            <w:pPr>
              <w:jc w:val="center"/>
              <w:rPr>
                <w:b/>
                <w:bCs/>
              </w:rPr>
            </w:pPr>
            <w:r w:rsidRPr="001D72BD">
              <w:rPr>
                <w:b/>
                <w:bCs/>
                <w:color w:val="FF0000"/>
              </w:rPr>
              <w:t>Decide</w:t>
            </w:r>
          </w:p>
        </w:tc>
        <w:tc>
          <w:tcPr>
            <w:tcW w:w="2127" w:type="dxa"/>
            <w:vAlign w:val="center"/>
          </w:tcPr>
          <w:p w14:paraId="7A34A92D" w14:textId="77777777" w:rsidR="001D72BD" w:rsidRPr="001D72BD" w:rsidRDefault="001D72BD" w:rsidP="00DA4E97">
            <w:pPr>
              <w:jc w:val="center"/>
              <w:rPr>
                <w:b/>
                <w:bCs/>
                <w:color w:val="FFC000"/>
              </w:rPr>
            </w:pPr>
          </w:p>
          <w:p w14:paraId="5E68033D" w14:textId="2A0AC502" w:rsidR="00AA7859" w:rsidRPr="001D72BD" w:rsidRDefault="001D72BD" w:rsidP="00DA4E97">
            <w:pPr>
              <w:jc w:val="center"/>
              <w:rPr>
                <w:b/>
                <w:bCs/>
                <w:color w:val="FFC000"/>
              </w:rPr>
            </w:pPr>
            <w:r w:rsidRPr="001D72BD">
              <w:rPr>
                <w:b/>
                <w:bCs/>
                <w:color w:val="FFC000"/>
              </w:rPr>
              <w:t>Consulted</w:t>
            </w:r>
          </w:p>
        </w:tc>
        <w:tc>
          <w:tcPr>
            <w:tcW w:w="2268" w:type="dxa"/>
            <w:vAlign w:val="center"/>
          </w:tcPr>
          <w:p w14:paraId="4A1E4FDD" w14:textId="77777777" w:rsidR="001D72BD" w:rsidRPr="001D72BD" w:rsidRDefault="001D72BD" w:rsidP="00DA4E97">
            <w:pPr>
              <w:jc w:val="center"/>
              <w:rPr>
                <w:b/>
                <w:bCs/>
                <w:color w:val="FFC000"/>
              </w:rPr>
            </w:pPr>
          </w:p>
          <w:p w14:paraId="5751111A" w14:textId="514B202D" w:rsidR="00AA7859" w:rsidRPr="001D72BD" w:rsidRDefault="001D72BD" w:rsidP="00DA4E97">
            <w:pPr>
              <w:jc w:val="center"/>
              <w:rPr>
                <w:b/>
                <w:bCs/>
                <w:color w:val="FFC000"/>
              </w:rPr>
            </w:pPr>
            <w:r w:rsidRPr="001D72BD">
              <w:rPr>
                <w:b/>
                <w:bCs/>
                <w:color w:val="FFC000"/>
              </w:rPr>
              <w:t>Consulted</w:t>
            </w:r>
          </w:p>
        </w:tc>
        <w:tc>
          <w:tcPr>
            <w:tcW w:w="2258" w:type="dxa"/>
            <w:vAlign w:val="center"/>
          </w:tcPr>
          <w:p w14:paraId="51C4D003" w14:textId="77777777" w:rsidR="001D72BD" w:rsidRDefault="001D72BD" w:rsidP="00DA4E97">
            <w:pPr>
              <w:jc w:val="center"/>
            </w:pPr>
          </w:p>
          <w:p w14:paraId="283E8375" w14:textId="07EAB23F" w:rsidR="00AA7859" w:rsidRPr="001D72BD" w:rsidRDefault="001D72BD" w:rsidP="00DA4E97">
            <w:pPr>
              <w:jc w:val="center"/>
              <w:rPr>
                <w:b/>
                <w:bCs/>
                <w:color w:val="FFC000"/>
              </w:rPr>
            </w:pPr>
            <w:r w:rsidRPr="001D72BD">
              <w:rPr>
                <w:b/>
                <w:bCs/>
                <w:color w:val="FFC000"/>
              </w:rPr>
              <w:t>Consulted</w:t>
            </w:r>
          </w:p>
          <w:p w14:paraId="5C09F965" w14:textId="6E2033CF" w:rsidR="001D72BD" w:rsidRPr="001D72BD" w:rsidRDefault="001D72BD" w:rsidP="00DA4E97">
            <w:pPr>
              <w:jc w:val="center"/>
              <w:rPr>
                <w:b/>
                <w:bCs/>
              </w:rPr>
            </w:pPr>
            <w:r w:rsidRPr="001D72BD">
              <w:rPr>
                <w:b/>
                <w:bCs/>
                <w:color w:val="00B050"/>
              </w:rPr>
              <w:t>Deliver</w:t>
            </w:r>
          </w:p>
        </w:tc>
      </w:tr>
    </w:tbl>
    <w:p w14:paraId="045A3C54" w14:textId="55FDA9B7" w:rsidR="00E94812" w:rsidRDefault="00E94812" w:rsidP="00DA4E97">
      <w:pPr>
        <w:rPr>
          <w:b/>
          <w:bCs/>
        </w:rPr>
      </w:pPr>
    </w:p>
    <w:tbl>
      <w:tblPr>
        <w:tblStyle w:val="TableGrid"/>
        <w:tblW w:w="14879" w:type="dxa"/>
        <w:tblLook w:val="04A0" w:firstRow="1" w:lastRow="0" w:firstColumn="1" w:lastColumn="0" w:noHBand="0" w:noVBand="1"/>
      </w:tblPr>
      <w:tblGrid>
        <w:gridCol w:w="779"/>
        <w:gridCol w:w="2051"/>
        <w:gridCol w:w="2834"/>
        <w:gridCol w:w="2248"/>
        <w:gridCol w:w="2145"/>
        <w:gridCol w:w="2267"/>
        <w:gridCol w:w="2555"/>
      </w:tblGrid>
      <w:tr w:rsidR="001D72BD" w:rsidRPr="00CE7DED" w14:paraId="05B8914E" w14:textId="77777777" w:rsidTr="141D2E7B">
        <w:trPr>
          <w:tblHeader/>
        </w:trPr>
        <w:tc>
          <w:tcPr>
            <w:tcW w:w="14879" w:type="dxa"/>
            <w:gridSpan w:val="7"/>
            <w:shd w:val="clear" w:color="auto" w:fill="D9D9D9" w:themeFill="background1" w:themeFillShade="D9"/>
          </w:tcPr>
          <w:p w14:paraId="3F0B634F" w14:textId="77777777" w:rsidR="001D72BD" w:rsidRDefault="001D508F">
            <w:pPr>
              <w:jc w:val="center"/>
              <w:rPr>
                <w:b/>
                <w:bCs/>
              </w:rPr>
            </w:pPr>
            <w:bookmarkStart w:id="12" w:name="_Hlk72234322"/>
            <w:r>
              <w:rPr>
                <w:b/>
                <w:bCs/>
              </w:rPr>
              <w:lastRenderedPageBreak/>
              <w:t xml:space="preserve">Premises and Insurance </w:t>
            </w:r>
          </w:p>
          <w:p w14:paraId="6A9232ED" w14:textId="229929F5" w:rsidR="00E94812" w:rsidRPr="00CE7DED" w:rsidRDefault="00E94812" w:rsidP="008F271D">
            <w:pPr>
              <w:rPr>
                <w:b/>
                <w:bCs/>
              </w:rPr>
            </w:pPr>
          </w:p>
        </w:tc>
      </w:tr>
      <w:tr w:rsidR="00E94812" w:rsidRPr="00E33801" w14:paraId="5F17E9C6" w14:textId="77777777" w:rsidTr="141D2E7B">
        <w:trPr>
          <w:trHeight w:val="479"/>
          <w:tblHeader/>
        </w:trPr>
        <w:tc>
          <w:tcPr>
            <w:tcW w:w="2830" w:type="dxa"/>
            <w:gridSpan w:val="2"/>
            <w:shd w:val="clear" w:color="auto" w:fill="FF0000"/>
            <w:vAlign w:val="center"/>
          </w:tcPr>
          <w:p w14:paraId="3E7F352A" w14:textId="5570FD52" w:rsidR="00E94812" w:rsidRPr="009A00BE" w:rsidRDefault="00E94812">
            <w:pPr>
              <w:rPr>
                <w:b/>
                <w:bCs/>
                <w:color w:val="FFFFFF" w:themeColor="background1"/>
              </w:rPr>
            </w:pPr>
            <w:r>
              <w:rPr>
                <w:b/>
                <w:bCs/>
                <w:color w:val="FFFFFF" w:themeColor="background1"/>
              </w:rPr>
              <w:t>Decide</w:t>
            </w:r>
          </w:p>
        </w:tc>
        <w:tc>
          <w:tcPr>
            <w:tcW w:w="12049" w:type="dxa"/>
            <w:gridSpan w:val="5"/>
            <w:vAlign w:val="center"/>
          </w:tcPr>
          <w:p w14:paraId="048435FD" w14:textId="7F48A56C" w:rsidR="00E94812" w:rsidRPr="008F271D" w:rsidRDefault="00E94812">
            <w:pPr>
              <w:shd w:val="clear" w:color="auto" w:fill="FAFAFA"/>
              <w:rPr>
                <w:rFonts w:eastAsia="Times New Roman" w:cs="Helvetica"/>
                <w:lang w:eastAsia="en-GB"/>
              </w:rPr>
            </w:pPr>
            <w:r w:rsidRPr="00E94812">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 related to the decision or action.</w:t>
            </w:r>
          </w:p>
        </w:tc>
      </w:tr>
      <w:tr w:rsidR="00E94812" w:rsidRPr="00E33801" w14:paraId="2254A4D7" w14:textId="77777777" w:rsidTr="141D2E7B">
        <w:trPr>
          <w:trHeight w:val="204"/>
          <w:tblHeader/>
        </w:trPr>
        <w:tc>
          <w:tcPr>
            <w:tcW w:w="2830" w:type="dxa"/>
            <w:gridSpan w:val="2"/>
            <w:shd w:val="clear" w:color="auto" w:fill="FFC000" w:themeFill="accent4"/>
            <w:vAlign w:val="center"/>
          </w:tcPr>
          <w:p w14:paraId="3C4A8A5B" w14:textId="46796765" w:rsidR="00E94812" w:rsidRPr="009A00BE" w:rsidRDefault="00E94812" w:rsidP="008F271D">
            <w:pPr>
              <w:rPr>
                <w:b/>
                <w:bCs/>
                <w:color w:val="FFFFFF" w:themeColor="background1"/>
              </w:rPr>
            </w:pPr>
            <w:r>
              <w:rPr>
                <w:b/>
                <w:bCs/>
                <w:color w:val="FFFFFF" w:themeColor="background1"/>
              </w:rPr>
              <w:t>Consulted</w:t>
            </w:r>
          </w:p>
        </w:tc>
        <w:tc>
          <w:tcPr>
            <w:tcW w:w="12049" w:type="dxa"/>
            <w:gridSpan w:val="5"/>
            <w:vAlign w:val="center"/>
          </w:tcPr>
          <w:p w14:paraId="5B994764" w14:textId="25E93C3D" w:rsidR="00E94812" w:rsidRPr="008F271D" w:rsidRDefault="00E94812" w:rsidP="008F271D">
            <w:pPr>
              <w:shd w:val="clear" w:color="auto" w:fill="FAFAFA"/>
              <w:rPr>
                <w:rFonts w:eastAsia="Times New Roman" w:cs="Helvetica"/>
                <w:lang w:eastAsia="en-GB"/>
              </w:rPr>
            </w:pPr>
            <w:r w:rsidRPr="00E94812">
              <w:rPr>
                <w:rFonts w:eastAsia="Times New Roman" w:cs="Helvetica"/>
                <w:b/>
                <w:bCs/>
                <w:color w:val="FFC000"/>
                <w:lang w:eastAsia="en-GB"/>
              </w:rPr>
              <w:t xml:space="preserve">Consulted </w:t>
            </w:r>
            <w:r w:rsidRPr="00E33801">
              <w:rPr>
                <w:rFonts w:eastAsia="Times New Roman" w:cs="Helvetica"/>
                <w:lang w:eastAsia="en-GB"/>
              </w:rPr>
              <w:t>- Will be consulted as part of the process of completing a task. Their contribution may inform the approach or decision.</w:t>
            </w:r>
          </w:p>
        </w:tc>
      </w:tr>
      <w:tr w:rsidR="00E94812" w:rsidRPr="00E33801" w14:paraId="1DE06C1A" w14:textId="77777777" w:rsidTr="141D2E7B">
        <w:trPr>
          <w:trHeight w:val="204"/>
          <w:tblHeader/>
        </w:trPr>
        <w:tc>
          <w:tcPr>
            <w:tcW w:w="2830" w:type="dxa"/>
            <w:gridSpan w:val="2"/>
            <w:shd w:val="clear" w:color="auto" w:fill="00B050"/>
            <w:vAlign w:val="center"/>
          </w:tcPr>
          <w:p w14:paraId="76D31B46" w14:textId="77777777" w:rsidR="00E94812" w:rsidRPr="009A00BE" w:rsidRDefault="00E94812">
            <w:pPr>
              <w:rPr>
                <w:b/>
                <w:bCs/>
                <w:color w:val="FFFFFF" w:themeColor="background1"/>
              </w:rPr>
            </w:pPr>
            <w:r>
              <w:rPr>
                <w:b/>
                <w:bCs/>
                <w:color w:val="FFFFFF" w:themeColor="background1"/>
              </w:rPr>
              <w:t>Deliver</w:t>
            </w:r>
          </w:p>
          <w:p w14:paraId="1BCA5361" w14:textId="77777777" w:rsidR="00E94812" w:rsidRPr="009A00BE" w:rsidRDefault="00E94812">
            <w:pPr>
              <w:jc w:val="center"/>
              <w:rPr>
                <w:b/>
                <w:bCs/>
                <w:color w:val="FFFFFF" w:themeColor="background1"/>
              </w:rPr>
            </w:pPr>
          </w:p>
        </w:tc>
        <w:tc>
          <w:tcPr>
            <w:tcW w:w="12049" w:type="dxa"/>
            <w:gridSpan w:val="5"/>
            <w:vAlign w:val="center"/>
          </w:tcPr>
          <w:p w14:paraId="3BED68F6" w14:textId="77777777" w:rsidR="00E94812" w:rsidRPr="00E33801" w:rsidRDefault="00E94812">
            <w:pPr>
              <w:tabs>
                <w:tab w:val="left" w:pos="5115"/>
              </w:tabs>
              <w:rPr>
                <w:b/>
                <w:bCs/>
              </w:rPr>
            </w:pPr>
            <w:r w:rsidRPr="00E94812">
              <w:rPr>
                <w:rFonts w:eastAsia="Times New Roman" w:cs="Helvetica"/>
                <w:b/>
                <w:bCs/>
                <w:color w:val="00B050"/>
                <w:lang w:eastAsia="en-GB"/>
              </w:rPr>
              <w:t xml:space="preserve">Deliver </w:t>
            </w:r>
            <w:r w:rsidRPr="00E33801">
              <w:rPr>
                <w:rFonts w:eastAsia="Times New Roman" w:cs="Helvetica"/>
                <w:lang w:eastAsia="en-GB"/>
              </w:rPr>
              <w:t>- Accountable for: undertaking particular tasks; following agreed policies and procedures; ensuring appropriate training of staff.</w:t>
            </w:r>
            <w:r w:rsidRPr="00E33801">
              <w:rPr>
                <w:b/>
                <w:bCs/>
              </w:rPr>
              <w:tab/>
            </w:r>
          </w:p>
        </w:tc>
      </w:tr>
      <w:tr w:rsidR="00E94812" w:rsidRPr="00E33801" w14:paraId="30C5FFEE" w14:textId="77777777" w:rsidTr="141D2E7B">
        <w:trPr>
          <w:trHeight w:val="204"/>
          <w:tblHeader/>
        </w:trPr>
        <w:tc>
          <w:tcPr>
            <w:tcW w:w="2830" w:type="dxa"/>
            <w:gridSpan w:val="2"/>
            <w:shd w:val="clear" w:color="auto" w:fill="0070C0"/>
            <w:vAlign w:val="center"/>
          </w:tcPr>
          <w:p w14:paraId="459FE6E7" w14:textId="77777777" w:rsidR="00E94812" w:rsidRPr="009A00BE" w:rsidRDefault="00E94812">
            <w:pPr>
              <w:rPr>
                <w:b/>
                <w:bCs/>
                <w:color w:val="FFFFFF" w:themeColor="background1"/>
              </w:rPr>
            </w:pPr>
            <w:r>
              <w:rPr>
                <w:b/>
                <w:bCs/>
                <w:color w:val="FFFFFF" w:themeColor="background1"/>
              </w:rPr>
              <w:t>Monitor</w:t>
            </w:r>
          </w:p>
        </w:tc>
        <w:tc>
          <w:tcPr>
            <w:tcW w:w="12049" w:type="dxa"/>
            <w:gridSpan w:val="5"/>
            <w:vAlign w:val="center"/>
          </w:tcPr>
          <w:p w14:paraId="36B3F4E0" w14:textId="3DC17E5F" w:rsidR="00E94812" w:rsidRPr="00E33801" w:rsidRDefault="00E94812" w:rsidP="008F271D">
            <w:pPr>
              <w:shd w:val="clear" w:color="auto" w:fill="FAFAFA"/>
              <w:rPr>
                <w:rFonts w:eastAsia="Times New Roman" w:cs="Helvetica"/>
                <w:lang w:eastAsia="en-GB"/>
              </w:rPr>
            </w:pPr>
            <w:r w:rsidRPr="00E94812">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7221E1" w:rsidRPr="009A00BE" w14:paraId="52ADD37B" w14:textId="77777777" w:rsidTr="141D2E7B">
        <w:trPr>
          <w:tblHeader/>
        </w:trPr>
        <w:tc>
          <w:tcPr>
            <w:tcW w:w="2830" w:type="dxa"/>
            <w:gridSpan w:val="2"/>
            <w:shd w:val="clear" w:color="auto" w:fill="D9D9D9" w:themeFill="background1" w:themeFillShade="D9"/>
            <w:vAlign w:val="center"/>
          </w:tcPr>
          <w:p w14:paraId="14AB23B2" w14:textId="77777777" w:rsidR="001D72BD" w:rsidRPr="009A00BE" w:rsidRDefault="001D72BD">
            <w:pPr>
              <w:jc w:val="center"/>
              <w:rPr>
                <w:b/>
                <w:bCs/>
              </w:rPr>
            </w:pPr>
            <w:r>
              <w:rPr>
                <w:b/>
                <w:bCs/>
              </w:rPr>
              <w:t>Decision/Action</w:t>
            </w:r>
          </w:p>
        </w:tc>
        <w:tc>
          <w:tcPr>
            <w:tcW w:w="2834" w:type="dxa"/>
            <w:shd w:val="clear" w:color="auto" w:fill="D9D9D9" w:themeFill="background1" w:themeFillShade="D9"/>
            <w:vAlign w:val="center"/>
          </w:tcPr>
          <w:p w14:paraId="04852CA6" w14:textId="77777777" w:rsidR="001D72BD" w:rsidRPr="009A00BE" w:rsidRDefault="001D72BD">
            <w:pPr>
              <w:jc w:val="center"/>
              <w:rPr>
                <w:b/>
                <w:bCs/>
              </w:rPr>
            </w:pPr>
            <w:r>
              <w:rPr>
                <w:b/>
                <w:bCs/>
              </w:rPr>
              <w:t>Members</w:t>
            </w:r>
          </w:p>
        </w:tc>
        <w:tc>
          <w:tcPr>
            <w:tcW w:w="2248" w:type="dxa"/>
            <w:shd w:val="clear" w:color="auto" w:fill="D9D9D9" w:themeFill="background1" w:themeFillShade="D9"/>
            <w:vAlign w:val="center"/>
          </w:tcPr>
          <w:p w14:paraId="040E8CA3" w14:textId="3202FDE1" w:rsidR="001D72BD" w:rsidRPr="009A00BE" w:rsidRDefault="001D72BD">
            <w:pPr>
              <w:jc w:val="center"/>
              <w:rPr>
                <w:b/>
                <w:bCs/>
              </w:rPr>
            </w:pPr>
            <w:r>
              <w:rPr>
                <w:b/>
                <w:bCs/>
              </w:rPr>
              <w:t>Trust</w:t>
            </w:r>
            <w:r w:rsidR="007F27CD">
              <w:rPr>
                <w:b/>
                <w:bCs/>
              </w:rPr>
              <w:t xml:space="preserve"> Board</w:t>
            </w:r>
          </w:p>
        </w:tc>
        <w:tc>
          <w:tcPr>
            <w:tcW w:w="2145" w:type="dxa"/>
            <w:shd w:val="clear" w:color="auto" w:fill="D9D9D9" w:themeFill="background1" w:themeFillShade="D9"/>
            <w:vAlign w:val="center"/>
          </w:tcPr>
          <w:p w14:paraId="3D3602C3" w14:textId="3D819E91" w:rsidR="001D72BD" w:rsidRPr="009A00BE" w:rsidRDefault="001D72BD">
            <w:pPr>
              <w:jc w:val="center"/>
              <w:rPr>
                <w:b/>
                <w:bCs/>
              </w:rPr>
            </w:pPr>
            <w:r>
              <w:rPr>
                <w:b/>
                <w:bCs/>
              </w:rPr>
              <w:t xml:space="preserve">Executive </w:t>
            </w:r>
            <w:r w:rsidR="007F27CD">
              <w:rPr>
                <w:b/>
                <w:bCs/>
              </w:rPr>
              <w:t>l</w:t>
            </w:r>
            <w:r>
              <w:rPr>
                <w:b/>
                <w:bCs/>
              </w:rPr>
              <w:t xml:space="preserve">eadership </w:t>
            </w:r>
            <w:r w:rsidR="007F27CD">
              <w:rPr>
                <w:b/>
                <w:bCs/>
              </w:rPr>
              <w:t>t</w:t>
            </w:r>
            <w:r>
              <w:rPr>
                <w:b/>
                <w:bCs/>
              </w:rPr>
              <w:t>eam</w:t>
            </w:r>
          </w:p>
        </w:tc>
        <w:tc>
          <w:tcPr>
            <w:tcW w:w="2267" w:type="dxa"/>
            <w:shd w:val="clear" w:color="auto" w:fill="D9D9D9" w:themeFill="background1" w:themeFillShade="D9"/>
            <w:vAlign w:val="center"/>
          </w:tcPr>
          <w:p w14:paraId="5C14B97F" w14:textId="00860F98" w:rsidR="001D72BD" w:rsidRPr="009A00BE" w:rsidRDefault="001D72BD">
            <w:pPr>
              <w:jc w:val="center"/>
              <w:rPr>
                <w:b/>
                <w:bCs/>
              </w:rPr>
            </w:pPr>
            <w:r>
              <w:rPr>
                <w:b/>
                <w:bCs/>
              </w:rPr>
              <w:t xml:space="preserve">Local </w:t>
            </w:r>
            <w:r w:rsidR="007F27CD">
              <w:rPr>
                <w:b/>
                <w:bCs/>
              </w:rPr>
              <w:t>g</w:t>
            </w:r>
            <w:r>
              <w:rPr>
                <w:b/>
                <w:bCs/>
              </w:rPr>
              <w:t xml:space="preserve">overning </w:t>
            </w:r>
            <w:r w:rsidR="007F27CD">
              <w:rPr>
                <w:b/>
                <w:bCs/>
              </w:rPr>
              <w:t>b</w:t>
            </w:r>
            <w:r>
              <w:rPr>
                <w:b/>
                <w:bCs/>
              </w:rPr>
              <w:t>oard</w:t>
            </w:r>
          </w:p>
        </w:tc>
        <w:tc>
          <w:tcPr>
            <w:tcW w:w="2555" w:type="dxa"/>
            <w:shd w:val="clear" w:color="auto" w:fill="D9D9D9" w:themeFill="background1" w:themeFillShade="D9"/>
            <w:vAlign w:val="center"/>
          </w:tcPr>
          <w:p w14:paraId="221D21FE" w14:textId="61BDC783" w:rsidR="001D72BD" w:rsidRPr="009A00BE" w:rsidRDefault="001D72BD">
            <w:pPr>
              <w:jc w:val="center"/>
              <w:rPr>
                <w:b/>
                <w:bCs/>
              </w:rPr>
            </w:pPr>
            <w:r>
              <w:rPr>
                <w:b/>
                <w:bCs/>
              </w:rPr>
              <w:t>Headteacher</w:t>
            </w:r>
          </w:p>
        </w:tc>
      </w:tr>
      <w:bookmarkEnd w:id="12"/>
      <w:tr w:rsidR="007221E1" w:rsidRPr="009A00BE" w14:paraId="42107793" w14:textId="77777777" w:rsidTr="141D2E7B">
        <w:trPr>
          <w:trHeight w:val="1177"/>
        </w:trPr>
        <w:tc>
          <w:tcPr>
            <w:tcW w:w="779" w:type="dxa"/>
            <w:shd w:val="clear" w:color="auto" w:fill="A5A5A5" w:themeFill="accent3"/>
          </w:tcPr>
          <w:p w14:paraId="2A666AAB" w14:textId="6AC4E81E" w:rsidR="008B0229" w:rsidRDefault="008B0229">
            <w:r>
              <w:t>PI.1</w:t>
            </w:r>
          </w:p>
        </w:tc>
        <w:tc>
          <w:tcPr>
            <w:tcW w:w="2051" w:type="dxa"/>
            <w:vAlign w:val="center"/>
          </w:tcPr>
          <w:p w14:paraId="3616E39C" w14:textId="06FE3AA6" w:rsidR="008B0229" w:rsidRDefault="001D508F">
            <w:r>
              <w:t>P</w:t>
            </w:r>
            <w:r w:rsidR="008B0229">
              <w:t>rocure buildings insurance and personal liability.</w:t>
            </w:r>
          </w:p>
        </w:tc>
        <w:tc>
          <w:tcPr>
            <w:tcW w:w="2834" w:type="dxa"/>
            <w:shd w:val="clear" w:color="auto" w:fill="FFFFFF" w:themeFill="background1"/>
            <w:vAlign w:val="center"/>
          </w:tcPr>
          <w:p w14:paraId="51C2B638" w14:textId="77777777" w:rsidR="008B0229" w:rsidRPr="00F573C3" w:rsidRDefault="008B0229">
            <w:pPr>
              <w:jc w:val="center"/>
              <w:rPr>
                <w:b/>
                <w:bCs/>
              </w:rPr>
            </w:pPr>
          </w:p>
        </w:tc>
        <w:tc>
          <w:tcPr>
            <w:tcW w:w="2248" w:type="dxa"/>
            <w:shd w:val="clear" w:color="auto" w:fill="FFFFFF" w:themeFill="background1"/>
            <w:vAlign w:val="center"/>
          </w:tcPr>
          <w:p w14:paraId="35D56194" w14:textId="77777777" w:rsidR="008B0229" w:rsidRPr="00F573C3" w:rsidRDefault="008B0229">
            <w:pPr>
              <w:jc w:val="center"/>
              <w:rPr>
                <w:b/>
                <w:bCs/>
              </w:rPr>
            </w:pPr>
          </w:p>
        </w:tc>
        <w:tc>
          <w:tcPr>
            <w:tcW w:w="2145" w:type="dxa"/>
            <w:shd w:val="clear" w:color="auto" w:fill="FFFFFF" w:themeFill="background1"/>
            <w:vAlign w:val="center"/>
          </w:tcPr>
          <w:p w14:paraId="560D3F6F" w14:textId="18489728" w:rsidR="008B0229" w:rsidRPr="00F573C3" w:rsidRDefault="00F573C3">
            <w:pPr>
              <w:jc w:val="center"/>
              <w:rPr>
                <w:b/>
                <w:bCs/>
              </w:rPr>
            </w:pPr>
            <w:r w:rsidRPr="00F573C3">
              <w:rPr>
                <w:b/>
                <w:bCs/>
                <w:color w:val="FF0000"/>
              </w:rPr>
              <w:t>Decide</w:t>
            </w:r>
          </w:p>
        </w:tc>
        <w:tc>
          <w:tcPr>
            <w:tcW w:w="2267" w:type="dxa"/>
            <w:shd w:val="clear" w:color="auto" w:fill="FFFFFF" w:themeFill="background1"/>
            <w:vAlign w:val="center"/>
          </w:tcPr>
          <w:p w14:paraId="554768E7" w14:textId="77777777" w:rsidR="008B0229" w:rsidRPr="00F573C3" w:rsidRDefault="008B0229">
            <w:pPr>
              <w:jc w:val="center"/>
              <w:rPr>
                <w:b/>
                <w:bCs/>
              </w:rPr>
            </w:pPr>
          </w:p>
        </w:tc>
        <w:tc>
          <w:tcPr>
            <w:tcW w:w="2555" w:type="dxa"/>
            <w:shd w:val="clear" w:color="auto" w:fill="FFFFFF" w:themeFill="background1"/>
            <w:vAlign w:val="center"/>
          </w:tcPr>
          <w:p w14:paraId="0D20E57C" w14:textId="5C33FECC" w:rsidR="008B0229" w:rsidRPr="00F573C3" w:rsidRDefault="008B0229">
            <w:pPr>
              <w:jc w:val="center"/>
              <w:rPr>
                <w:b/>
                <w:bCs/>
              </w:rPr>
            </w:pPr>
          </w:p>
        </w:tc>
      </w:tr>
      <w:tr w:rsidR="007221E1" w14:paraId="6A2A5E30" w14:textId="77777777" w:rsidTr="141D2E7B">
        <w:tc>
          <w:tcPr>
            <w:tcW w:w="779" w:type="dxa"/>
            <w:shd w:val="clear" w:color="auto" w:fill="A5A5A5" w:themeFill="accent3"/>
          </w:tcPr>
          <w:p w14:paraId="0CC81EB8" w14:textId="2209C788" w:rsidR="008B0229" w:rsidRDefault="008B0229" w:rsidP="001D72BD">
            <w:r>
              <w:t>P.2</w:t>
            </w:r>
          </w:p>
        </w:tc>
        <w:tc>
          <w:tcPr>
            <w:tcW w:w="2051" w:type="dxa"/>
            <w:vAlign w:val="center"/>
          </w:tcPr>
          <w:p w14:paraId="744F23ED" w14:textId="15C4575D" w:rsidR="008B0229" w:rsidRPr="0012410B" w:rsidRDefault="00F573C3" w:rsidP="001D72BD">
            <w:r w:rsidRPr="0012410B">
              <w:t>D</w:t>
            </w:r>
            <w:r w:rsidR="008B0229" w:rsidRPr="0012410B">
              <w:t xml:space="preserve">evelop </w:t>
            </w:r>
            <w:r w:rsidR="007221E1" w:rsidRPr="0012410B">
              <w:t>an estates strategy</w:t>
            </w:r>
            <w:r w:rsidR="008B0229" w:rsidRPr="0012410B">
              <w:t xml:space="preserve"> or master</w:t>
            </w:r>
            <w:r w:rsidR="00A01DA2" w:rsidRPr="0012410B">
              <w:t xml:space="preserve"> plan.</w:t>
            </w:r>
          </w:p>
        </w:tc>
        <w:tc>
          <w:tcPr>
            <w:tcW w:w="2834" w:type="dxa"/>
            <w:shd w:val="clear" w:color="auto" w:fill="FFFFFF" w:themeFill="background1"/>
            <w:vAlign w:val="center"/>
          </w:tcPr>
          <w:p w14:paraId="6049BB9F" w14:textId="77777777" w:rsidR="008B0229" w:rsidRPr="0012410B" w:rsidRDefault="008B0229" w:rsidP="001D72BD"/>
        </w:tc>
        <w:tc>
          <w:tcPr>
            <w:tcW w:w="2248" w:type="dxa"/>
            <w:shd w:val="clear" w:color="auto" w:fill="FFFFFF" w:themeFill="background1"/>
            <w:vAlign w:val="center"/>
          </w:tcPr>
          <w:p w14:paraId="6FF18205" w14:textId="77777777" w:rsidR="00A01DA2" w:rsidRPr="0012410B" w:rsidRDefault="00A01DA2" w:rsidP="00A01DA2">
            <w:pPr>
              <w:jc w:val="center"/>
            </w:pPr>
          </w:p>
          <w:p w14:paraId="07AF9E07" w14:textId="47AA6BAC" w:rsidR="008B0229" w:rsidRPr="0012410B" w:rsidRDefault="00A01DA2" w:rsidP="00A01DA2">
            <w:pPr>
              <w:jc w:val="center"/>
              <w:rPr>
                <w:b/>
                <w:bCs/>
              </w:rPr>
            </w:pPr>
            <w:r w:rsidRPr="0012410B">
              <w:rPr>
                <w:b/>
                <w:bCs/>
                <w:color w:val="FF0000"/>
              </w:rPr>
              <w:t>Decide</w:t>
            </w:r>
          </w:p>
        </w:tc>
        <w:tc>
          <w:tcPr>
            <w:tcW w:w="2145" w:type="dxa"/>
            <w:shd w:val="clear" w:color="auto" w:fill="FFFFFF" w:themeFill="background1"/>
            <w:vAlign w:val="center"/>
          </w:tcPr>
          <w:p w14:paraId="774E2F28" w14:textId="57F6C9CD" w:rsidR="00A01DA2" w:rsidRPr="0012410B" w:rsidRDefault="00A01DA2" w:rsidP="00A01DA2">
            <w:pPr>
              <w:jc w:val="center"/>
              <w:rPr>
                <w:b/>
                <w:bCs/>
                <w:color w:val="FFC000"/>
              </w:rPr>
            </w:pPr>
            <w:r w:rsidRPr="0012410B">
              <w:rPr>
                <w:b/>
                <w:bCs/>
                <w:color w:val="00B050"/>
              </w:rPr>
              <w:t>Deliver</w:t>
            </w:r>
          </w:p>
        </w:tc>
        <w:tc>
          <w:tcPr>
            <w:tcW w:w="2267" w:type="dxa"/>
            <w:shd w:val="clear" w:color="auto" w:fill="FFFFFF" w:themeFill="background1"/>
            <w:vAlign w:val="center"/>
          </w:tcPr>
          <w:p w14:paraId="55C2C386" w14:textId="77777777" w:rsidR="00A01DA2" w:rsidRPr="0012410B" w:rsidRDefault="00A01DA2" w:rsidP="00A01DA2">
            <w:pPr>
              <w:jc w:val="center"/>
              <w:rPr>
                <w:b/>
                <w:bCs/>
                <w:color w:val="FFC000"/>
              </w:rPr>
            </w:pPr>
          </w:p>
          <w:p w14:paraId="0D740FB7" w14:textId="4BAA4524" w:rsidR="008B0229" w:rsidRPr="0012410B" w:rsidRDefault="00A01DA2" w:rsidP="00A01DA2">
            <w:pPr>
              <w:jc w:val="center"/>
              <w:rPr>
                <w:b/>
                <w:bCs/>
                <w:color w:val="FFC000"/>
              </w:rPr>
            </w:pPr>
            <w:r w:rsidRPr="0012410B">
              <w:rPr>
                <w:b/>
                <w:bCs/>
                <w:color w:val="FFC000"/>
              </w:rPr>
              <w:t>Consulted</w:t>
            </w:r>
            <w:r w:rsidR="006C201C" w:rsidRPr="0012410B">
              <w:rPr>
                <w:b/>
                <w:bCs/>
                <w:color w:val="FFC000"/>
              </w:rPr>
              <w:t xml:space="preserve"> for own school</w:t>
            </w:r>
          </w:p>
        </w:tc>
        <w:tc>
          <w:tcPr>
            <w:tcW w:w="2555" w:type="dxa"/>
            <w:shd w:val="clear" w:color="auto" w:fill="FFFFFF" w:themeFill="background1"/>
            <w:vAlign w:val="center"/>
          </w:tcPr>
          <w:p w14:paraId="782A7B84" w14:textId="77777777" w:rsidR="00A01DA2" w:rsidRPr="0012410B" w:rsidRDefault="00A01DA2" w:rsidP="00A01DA2">
            <w:pPr>
              <w:jc w:val="center"/>
              <w:rPr>
                <w:b/>
                <w:bCs/>
                <w:color w:val="FFC000"/>
              </w:rPr>
            </w:pPr>
          </w:p>
          <w:p w14:paraId="22B3E379" w14:textId="2AB4AA0B" w:rsidR="008B0229" w:rsidRPr="0012410B" w:rsidRDefault="00A01DA2" w:rsidP="00A01DA2">
            <w:pPr>
              <w:jc w:val="center"/>
              <w:rPr>
                <w:b/>
                <w:bCs/>
                <w:color w:val="FFC000"/>
              </w:rPr>
            </w:pPr>
            <w:r w:rsidRPr="0012410B">
              <w:rPr>
                <w:b/>
                <w:bCs/>
                <w:color w:val="FFC000"/>
              </w:rPr>
              <w:t>Consulted</w:t>
            </w:r>
            <w:r w:rsidR="006C201C" w:rsidRPr="0012410B">
              <w:rPr>
                <w:b/>
                <w:bCs/>
                <w:color w:val="FFC000"/>
              </w:rPr>
              <w:t xml:space="preserve"> for own school</w:t>
            </w:r>
          </w:p>
        </w:tc>
      </w:tr>
      <w:tr w:rsidR="007221E1" w14:paraId="344EF343" w14:textId="77777777" w:rsidTr="141D2E7B">
        <w:tc>
          <w:tcPr>
            <w:tcW w:w="779" w:type="dxa"/>
            <w:shd w:val="clear" w:color="auto" w:fill="A5A5A5" w:themeFill="accent3"/>
          </w:tcPr>
          <w:p w14:paraId="766C5158" w14:textId="4A52EC4F" w:rsidR="001D508F" w:rsidRDefault="001D508F" w:rsidP="001D72BD">
            <w:r>
              <w:t>P.3</w:t>
            </w:r>
          </w:p>
        </w:tc>
        <w:tc>
          <w:tcPr>
            <w:tcW w:w="2051" w:type="dxa"/>
            <w:vAlign w:val="center"/>
          </w:tcPr>
          <w:p w14:paraId="34798B1D" w14:textId="5F89BD48" w:rsidR="001D508F" w:rsidRPr="0012410B" w:rsidRDefault="65E7C453" w:rsidP="001D72BD">
            <w:r w:rsidRPr="0012410B">
              <w:t>M</w:t>
            </w:r>
            <w:r w:rsidR="658D60DC" w:rsidRPr="0012410B">
              <w:t xml:space="preserve">aintain buildings, including </w:t>
            </w:r>
            <w:r w:rsidR="50B18A92" w:rsidRPr="0012410B">
              <w:t>implementing a premises and development plan.</w:t>
            </w:r>
          </w:p>
        </w:tc>
        <w:tc>
          <w:tcPr>
            <w:tcW w:w="2834" w:type="dxa"/>
            <w:vAlign w:val="center"/>
          </w:tcPr>
          <w:p w14:paraId="3D68409C" w14:textId="77777777" w:rsidR="001D508F" w:rsidRPr="0012410B" w:rsidRDefault="001D508F" w:rsidP="001D72BD"/>
        </w:tc>
        <w:tc>
          <w:tcPr>
            <w:tcW w:w="2248" w:type="dxa"/>
            <w:vAlign w:val="center"/>
          </w:tcPr>
          <w:p w14:paraId="63837C15" w14:textId="77777777" w:rsidR="001D508F" w:rsidRPr="0012410B" w:rsidRDefault="001D508F" w:rsidP="001D72BD"/>
        </w:tc>
        <w:tc>
          <w:tcPr>
            <w:tcW w:w="2145" w:type="dxa"/>
            <w:vAlign w:val="center"/>
          </w:tcPr>
          <w:p w14:paraId="7F194322" w14:textId="77777777" w:rsidR="00C13A9F" w:rsidRPr="0012410B" w:rsidRDefault="00C13A9F" w:rsidP="00C13A9F">
            <w:pPr>
              <w:jc w:val="center"/>
            </w:pPr>
          </w:p>
          <w:p w14:paraId="463C228C" w14:textId="1180AA77" w:rsidR="001D508F" w:rsidRPr="0012410B" w:rsidRDefault="00C13A9F" w:rsidP="00C13A9F">
            <w:pPr>
              <w:jc w:val="center"/>
              <w:rPr>
                <w:b/>
                <w:bCs/>
              </w:rPr>
            </w:pPr>
            <w:r w:rsidRPr="0012410B">
              <w:rPr>
                <w:b/>
                <w:bCs/>
                <w:color w:val="FFC000"/>
              </w:rPr>
              <w:t>Consulted</w:t>
            </w:r>
          </w:p>
        </w:tc>
        <w:tc>
          <w:tcPr>
            <w:tcW w:w="2267" w:type="dxa"/>
            <w:vAlign w:val="center"/>
          </w:tcPr>
          <w:p w14:paraId="0C7504A6" w14:textId="77777777" w:rsidR="00C13A9F" w:rsidRPr="0012410B" w:rsidRDefault="00C13A9F" w:rsidP="00C13A9F">
            <w:pPr>
              <w:jc w:val="center"/>
              <w:rPr>
                <w:b/>
                <w:bCs/>
                <w:color w:val="FF0000"/>
              </w:rPr>
            </w:pPr>
          </w:p>
          <w:p w14:paraId="4121DF6D" w14:textId="2B38D2E2" w:rsidR="001D508F" w:rsidRPr="0012410B" w:rsidRDefault="00D52A4E" w:rsidP="00C13A9F">
            <w:pPr>
              <w:jc w:val="center"/>
              <w:rPr>
                <w:b/>
                <w:bCs/>
                <w:color w:val="FF0000"/>
              </w:rPr>
            </w:pPr>
            <w:r w:rsidRPr="0012410B">
              <w:rPr>
                <w:b/>
                <w:bCs/>
                <w:color w:val="FF0000"/>
              </w:rPr>
              <w:t xml:space="preserve">Decide </w:t>
            </w:r>
          </w:p>
          <w:p w14:paraId="0C062470" w14:textId="72F3CB2B" w:rsidR="0067584C" w:rsidRPr="0012410B" w:rsidRDefault="0067584C" w:rsidP="00C13A9F">
            <w:pPr>
              <w:jc w:val="center"/>
            </w:pPr>
            <w:r w:rsidRPr="0012410B">
              <w:rPr>
                <w:b/>
                <w:bCs/>
                <w:color w:val="0070C0"/>
              </w:rPr>
              <w:t>Monitor</w:t>
            </w:r>
          </w:p>
        </w:tc>
        <w:tc>
          <w:tcPr>
            <w:tcW w:w="2555" w:type="dxa"/>
            <w:vAlign w:val="center"/>
          </w:tcPr>
          <w:p w14:paraId="7ED0FFAD" w14:textId="77777777" w:rsidR="001D508F" w:rsidRPr="0012410B" w:rsidRDefault="001D508F" w:rsidP="001D72BD"/>
          <w:p w14:paraId="7936545A" w14:textId="5778599B" w:rsidR="0067584C" w:rsidRPr="0012410B" w:rsidRDefault="0067584C" w:rsidP="0067584C">
            <w:pPr>
              <w:jc w:val="center"/>
              <w:rPr>
                <w:b/>
                <w:bCs/>
              </w:rPr>
            </w:pPr>
            <w:r w:rsidRPr="0012410B">
              <w:rPr>
                <w:b/>
                <w:bCs/>
                <w:color w:val="00B050"/>
              </w:rPr>
              <w:t>Deliver</w:t>
            </w:r>
          </w:p>
        </w:tc>
      </w:tr>
      <w:tr w:rsidR="007221E1" w14:paraId="65F2C396" w14:textId="77777777" w:rsidTr="141D2E7B">
        <w:tc>
          <w:tcPr>
            <w:tcW w:w="779" w:type="dxa"/>
            <w:shd w:val="clear" w:color="auto" w:fill="A5A5A5" w:themeFill="accent3"/>
          </w:tcPr>
          <w:p w14:paraId="53D720D6" w14:textId="258BC28E" w:rsidR="001D508F" w:rsidRDefault="001D508F" w:rsidP="001D72BD">
            <w:r>
              <w:t>P.4</w:t>
            </w:r>
          </w:p>
        </w:tc>
        <w:tc>
          <w:tcPr>
            <w:tcW w:w="2051" w:type="dxa"/>
            <w:vAlign w:val="center"/>
          </w:tcPr>
          <w:p w14:paraId="7F13A73A" w14:textId="2CE29719" w:rsidR="001D508F" w:rsidRPr="0012410B" w:rsidRDefault="003C0EDD" w:rsidP="001D72BD">
            <w:r w:rsidRPr="0012410B">
              <w:t>Determine</w:t>
            </w:r>
            <w:r w:rsidR="001D508F" w:rsidRPr="0012410B">
              <w:t xml:space="preserve"> </w:t>
            </w:r>
            <w:r w:rsidR="00E81455" w:rsidRPr="0012410B">
              <w:t>Trust</w:t>
            </w:r>
            <w:r w:rsidRPr="0012410B">
              <w:t xml:space="preserve"> </w:t>
            </w:r>
            <w:r w:rsidR="001D508F" w:rsidRPr="0012410B">
              <w:t>Health and Safety policy.</w:t>
            </w:r>
          </w:p>
        </w:tc>
        <w:tc>
          <w:tcPr>
            <w:tcW w:w="2834" w:type="dxa"/>
            <w:vAlign w:val="center"/>
          </w:tcPr>
          <w:p w14:paraId="489DB4E1" w14:textId="77777777" w:rsidR="001D508F" w:rsidRPr="0012410B" w:rsidRDefault="001D508F" w:rsidP="001D72BD"/>
        </w:tc>
        <w:tc>
          <w:tcPr>
            <w:tcW w:w="2248" w:type="dxa"/>
            <w:vAlign w:val="center"/>
          </w:tcPr>
          <w:p w14:paraId="2457DC4A" w14:textId="77777777" w:rsidR="00BB6838" w:rsidRPr="0012410B" w:rsidRDefault="00BB6838" w:rsidP="00BB6838">
            <w:pPr>
              <w:jc w:val="center"/>
              <w:rPr>
                <w:b/>
                <w:bCs/>
                <w:color w:val="FF0000"/>
              </w:rPr>
            </w:pPr>
          </w:p>
          <w:p w14:paraId="6530F414" w14:textId="2B20CCA7" w:rsidR="001D508F" w:rsidRPr="0012410B" w:rsidRDefault="00BB6838" w:rsidP="00BB6838">
            <w:pPr>
              <w:jc w:val="center"/>
              <w:rPr>
                <w:b/>
                <w:bCs/>
              </w:rPr>
            </w:pPr>
            <w:r w:rsidRPr="0012410B">
              <w:rPr>
                <w:b/>
                <w:bCs/>
                <w:color w:val="FF0000"/>
              </w:rPr>
              <w:t>Decide</w:t>
            </w:r>
          </w:p>
        </w:tc>
        <w:tc>
          <w:tcPr>
            <w:tcW w:w="2145" w:type="dxa"/>
            <w:vAlign w:val="center"/>
          </w:tcPr>
          <w:p w14:paraId="22108307" w14:textId="77777777" w:rsidR="001D508F" w:rsidRPr="0012410B" w:rsidRDefault="001D508F" w:rsidP="001D72BD"/>
        </w:tc>
        <w:tc>
          <w:tcPr>
            <w:tcW w:w="2267" w:type="dxa"/>
            <w:vAlign w:val="center"/>
          </w:tcPr>
          <w:p w14:paraId="6E7F5C43" w14:textId="77777777" w:rsidR="001D508F" w:rsidRPr="0012410B" w:rsidRDefault="001D508F" w:rsidP="001D72BD"/>
        </w:tc>
        <w:tc>
          <w:tcPr>
            <w:tcW w:w="2555" w:type="dxa"/>
            <w:vAlign w:val="center"/>
          </w:tcPr>
          <w:p w14:paraId="09503AF7" w14:textId="241805A8" w:rsidR="001D508F" w:rsidRPr="0012410B" w:rsidRDefault="001D508F" w:rsidP="001D72BD"/>
        </w:tc>
      </w:tr>
      <w:tr w:rsidR="007221E1" w14:paraId="0ACE9691" w14:textId="77777777" w:rsidTr="141D2E7B">
        <w:trPr>
          <w:trHeight w:val="341"/>
        </w:trPr>
        <w:tc>
          <w:tcPr>
            <w:tcW w:w="779" w:type="dxa"/>
            <w:shd w:val="clear" w:color="auto" w:fill="A5A5A5" w:themeFill="accent3"/>
          </w:tcPr>
          <w:p w14:paraId="2D4631A0" w14:textId="59BD059D" w:rsidR="001D508F" w:rsidRDefault="001D508F" w:rsidP="001D72BD">
            <w:r>
              <w:t>P.5</w:t>
            </w:r>
          </w:p>
        </w:tc>
        <w:tc>
          <w:tcPr>
            <w:tcW w:w="2051" w:type="dxa"/>
            <w:vAlign w:val="center"/>
          </w:tcPr>
          <w:p w14:paraId="78EAA2AF" w14:textId="422F5F6E" w:rsidR="001D508F" w:rsidRPr="0012410B" w:rsidRDefault="00BB6838" w:rsidP="001D72BD">
            <w:r w:rsidRPr="0012410B">
              <w:t>E</w:t>
            </w:r>
            <w:r w:rsidR="001D508F" w:rsidRPr="0012410B">
              <w:t>nsure that</w:t>
            </w:r>
            <w:r w:rsidR="007221E1" w:rsidRPr="0012410B">
              <w:t xml:space="preserve"> a compliant</w:t>
            </w:r>
            <w:r w:rsidR="001D508F" w:rsidRPr="0012410B">
              <w:t xml:space="preserve"> health and safety </w:t>
            </w:r>
            <w:r w:rsidR="007221E1" w:rsidRPr="0012410B">
              <w:t>policy is implemented</w:t>
            </w:r>
            <w:r w:rsidR="000054D9" w:rsidRPr="0012410B">
              <w:t>.</w:t>
            </w:r>
          </w:p>
        </w:tc>
        <w:tc>
          <w:tcPr>
            <w:tcW w:w="2834" w:type="dxa"/>
            <w:vAlign w:val="center"/>
          </w:tcPr>
          <w:p w14:paraId="253E6ED4" w14:textId="77777777" w:rsidR="001D508F" w:rsidRPr="0012410B" w:rsidRDefault="001D508F" w:rsidP="001D72BD"/>
        </w:tc>
        <w:tc>
          <w:tcPr>
            <w:tcW w:w="2248" w:type="dxa"/>
            <w:vAlign w:val="center"/>
          </w:tcPr>
          <w:p w14:paraId="5F292348" w14:textId="77777777" w:rsidR="000054D9" w:rsidRPr="0012410B" w:rsidRDefault="000054D9" w:rsidP="00CD2A9A">
            <w:pPr>
              <w:jc w:val="center"/>
              <w:rPr>
                <w:b/>
                <w:bCs/>
                <w:color w:val="FF0000"/>
              </w:rPr>
            </w:pPr>
          </w:p>
          <w:p w14:paraId="3C9C12D5" w14:textId="425F5ABF" w:rsidR="000054D9" w:rsidRPr="0012410B" w:rsidRDefault="000054D9" w:rsidP="00CD2A9A">
            <w:pPr>
              <w:jc w:val="center"/>
              <w:rPr>
                <w:b/>
                <w:bCs/>
                <w:color w:val="0070C0"/>
              </w:rPr>
            </w:pPr>
            <w:r w:rsidRPr="0012410B">
              <w:rPr>
                <w:b/>
                <w:bCs/>
                <w:color w:val="FF0000"/>
              </w:rPr>
              <w:t>Decide</w:t>
            </w:r>
          </w:p>
          <w:p w14:paraId="19F6C1C9" w14:textId="6BD3EF9C" w:rsidR="001D508F" w:rsidRPr="0012410B" w:rsidRDefault="00CD2A9A" w:rsidP="00CD2A9A">
            <w:pPr>
              <w:jc w:val="center"/>
              <w:rPr>
                <w:b/>
                <w:bCs/>
                <w:color w:val="0070C0"/>
              </w:rPr>
            </w:pPr>
            <w:r w:rsidRPr="0012410B">
              <w:rPr>
                <w:b/>
                <w:bCs/>
                <w:color w:val="0070C0"/>
              </w:rPr>
              <w:t>Monitor</w:t>
            </w:r>
          </w:p>
          <w:p w14:paraId="672E9155" w14:textId="61FBF51A" w:rsidR="00CD2A9A" w:rsidRPr="0012410B" w:rsidRDefault="00CD2A9A" w:rsidP="00CD2A9A">
            <w:pPr>
              <w:jc w:val="center"/>
            </w:pPr>
          </w:p>
        </w:tc>
        <w:tc>
          <w:tcPr>
            <w:tcW w:w="2145" w:type="dxa"/>
            <w:vAlign w:val="center"/>
          </w:tcPr>
          <w:p w14:paraId="1E72C509" w14:textId="77777777" w:rsidR="003401EE" w:rsidRPr="0012410B" w:rsidRDefault="003401EE" w:rsidP="00CD2A9A">
            <w:pPr>
              <w:jc w:val="center"/>
            </w:pPr>
          </w:p>
          <w:p w14:paraId="008A4D50" w14:textId="2CB10753" w:rsidR="001D508F" w:rsidRPr="0012410B" w:rsidRDefault="003401EE" w:rsidP="00CD2A9A">
            <w:pPr>
              <w:jc w:val="center"/>
              <w:rPr>
                <w:b/>
                <w:bCs/>
              </w:rPr>
            </w:pPr>
            <w:r w:rsidRPr="0012410B">
              <w:rPr>
                <w:b/>
                <w:bCs/>
                <w:color w:val="00B050"/>
              </w:rPr>
              <w:t>Deliver</w:t>
            </w:r>
          </w:p>
        </w:tc>
        <w:tc>
          <w:tcPr>
            <w:tcW w:w="2267" w:type="dxa"/>
            <w:vAlign w:val="center"/>
          </w:tcPr>
          <w:p w14:paraId="67F93BD3" w14:textId="77777777" w:rsidR="001D508F" w:rsidRPr="0012410B" w:rsidRDefault="00CD2A9A" w:rsidP="00CD2A9A">
            <w:pPr>
              <w:jc w:val="center"/>
              <w:rPr>
                <w:b/>
                <w:bCs/>
                <w:color w:val="0070C0"/>
              </w:rPr>
            </w:pPr>
            <w:r w:rsidRPr="0012410B">
              <w:rPr>
                <w:b/>
                <w:bCs/>
                <w:color w:val="0070C0"/>
              </w:rPr>
              <w:t>Monitor</w:t>
            </w:r>
          </w:p>
          <w:p w14:paraId="54C4AAF6" w14:textId="0647CC11" w:rsidR="00CD2A9A" w:rsidRPr="0012410B" w:rsidRDefault="00CD2A9A" w:rsidP="00CD2A9A">
            <w:pPr>
              <w:jc w:val="center"/>
              <w:rPr>
                <w:b/>
                <w:bCs/>
              </w:rPr>
            </w:pPr>
          </w:p>
        </w:tc>
        <w:tc>
          <w:tcPr>
            <w:tcW w:w="2555" w:type="dxa"/>
            <w:vAlign w:val="center"/>
          </w:tcPr>
          <w:p w14:paraId="279BABE4" w14:textId="77777777" w:rsidR="003401EE" w:rsidRPr="0012410B" w:rsidRDefault="003401EE" w:rsidP="001D72BD"/>
          <w:p w14:paraId="6D4BAA3B" w14:textId="33FDB87F" w:rsidR="001D508F" w:rsidRPr="0012410B" w:rsidRDefault="003401EE" w:rsidP="003401EE">
            <w:pPr>
              <w:jc w:val="center"/>
              <w:rPr>
                <w:b/>
                <w:bCs/>
              </w:rPr>
            </w:pPr>
            <w:r w:rsidRPr="0012410B">
              <w:rPr>
                <w:b/>
                <w:bCs/>
                <w:color w:val="00B050"/>
              </w:rPr>
              <w:t>Deliver</w:t>
            </w:r>
          </w:p>
        </w:tc>
      </w:tr>
      <w:tr w:rsidR="007221E1" w14:paraId="1B6B33B0" w14:textId="77777777" w:rsidTr="141D2E7B">
        <w:tc>
          <w:tcPr>
            <w:tcW w:w="779" w:type="dxa"/>
            <w:shd w:val="clear" w:color="auto" w:fill="A5A5A5" w:themeFill="accent3"/>
            <w:vAlign w:val="center"/>
          </w:tcPr>
          <w:p w14:paraId="3272F957" w14:textId="2DCEDB07" w:rsidR="003401EE" w:rsidRDefault="003401EE" w:rsidP="001D72BD">
            <w:r>
              <w:t>P.6</w:t>
            </w:r>
          </w:p>
        </w:tc>
        <w:tc>
          <w:tcPr>
            <w:tcW w:w="2051" w:type="dxa"/>
            <w:vAlign w:val="center"/>
          </w:tcPr>
          <w:p w14:paraId="7FD44F13" w14:textId="16CFDEE4" w:rsidR="003401EE" w:rsidRPr="0012410B" w:rsidRDefault="003D174D" w:rsidP="001D72BD">
            <w:r w:rsidRPr="0012410B">
              <w:t>R</w:t>
            </w:r>
            <w:r w:rsidR="003401EE" w:rsidRPr="0012410B">
              <w:t xml:space="preserve">eview security of </w:t>
            </w:r>
            <w:r w:rsidR="00B6715B" w:rsidRPr="0012410B">
              <w:t>s</w:t>
            </w:r>
            <w:r w:rsidR="00E854E7" w:rsidRPr="0012410B">
              <w:t>chool</w:t>
            </w:r>
            <w:r w:rsidR="003401EE" w:rsidRPr="0012410B">
              <w:t xml:space="preserve"> premises and equipment.</w:t>
            </w:r>
          </w:p>
        </w:tc>
        <w:tc>
          <w:tcPr>
            <w:tcW w:w="2834" w:type="dxa"/>
            <w:vAlign w:val="center"/>
          </w:tcPr>
          <w:p w14:paraId="3F286E34" w14:textId="77777777" w:rsidR="003401EE" w:rsidRPr="0012410B" w:rsidRDefault="003401EE" w:rsidP="001D72BD"/>
        </w:tc>
        <w:tc>
          <w:tcPr>
            <w:tcW w:w="2248" w:type="dxa"/>
            <w:vAlign w:val="center"/>
          </w:tcPr>
          <w:p w14:paraId="49D02BB8" w14:textId="77777777" w:rsidR="00C375D1" w:rsidRPr="0012410B" w:rsidRDefault="00C375D1" w:rsidP="00C375D1">
            <w:pPr>
              <w:jc w:val="center"/>
              <w:rPr>
                <w:b/>
                <w:bCs/>
                <w:color w:val="0070C0"/>
              </w:rPr>
            </w:pPr>
            <w:r w:rsidRPr="0012410B">
              <w:rPr>
                <w:b/>
                <w:bCs/>
                <w:color w:val="0070C0"/>
              </w:rPr>
              <w:t>Monitor</w:t>
            </w:r>
          </w:p>
          <w:p w14:paraId="0D18A945" w14:textId="77777777" w:rsidR="003401EE" w:rsidRPr="0012410B" w:rsidRDefault="003401EE" w:rsidP="001D72BD"/>
        </w:tc>
        <w:tc>
          <w:tcPr>
            <w:tcW w:w="2145" w:type="dxa"/>
            <w:vAlign w:val="center"/>
          </w:tcPr>
          <w:p w14:paraId="68753E08" w14:textId="77777777" w:rsidR="00C375D1" w:rsidRPr="0012410B" w:rsidRDefault="00C375D1" w:rsidP="00C375D1">
            <w:pPr>
              <w:jc w:val="center"/>
              <w:rPr>
                <w:b/>
                <w:bCs/>
                <w:color w:val="00B050"/>
              </w:rPr>
            </w:pPr>
          </w:p>
          <w:p w14:paraId="4432C3FB" w14:textId="5C779F39" w:rsidR="003401EE" w:rsidRPr="0012410B" w:rsidRDefault="2002B981" w:rsidP="00C375D1">
            <w:pPr>
              <w:jc w:val="center"/>
            </w:pPr>
            <w:r w:rsidRPr="0012410B">
              <w:rPr>
                <w:b/>
                <w:bCs/>
                <w:color w:val="00B050"/>
              </w:rPr>
              <w:t>Deliver</w:t>
            </w:r>
            <w:r w:rsidR="18AADEB1" w:rsidRPr="0012410B">
              <w:rPr>
                <w:b/>
                <w:bCs/>
                <w:color w:val="00B050"/>
              </w:rPr>
              <w:t xml:space="preserve"> </w:t>
            </w:r>
          </w:p>
          <w:p w14:paraId="06227085" w14:textId="58245A68" w:rsidR="003401EE" w:rsidRPr="0012410B" w:rsidRDefault="40C28219" w:rsidP="00C375D1">
            <w:pPr>
              <w:jc w:val="center"/>
            </w:pPr>
            <w:r w:rsidRPr="00D74F11">
              <w:rPr>
                <w:b/>
                <w:bCs/>
                <w:color w:val="0070C0"/>
              </w:rPr>
              <w:t>Monitor</w:t>
            </w:r>
          </w:p>
        </w:tc>
        <w:tc>
          <w:tcPr>
            <w:tcW w:w="2267" w:type="dxa"/>
            <w:vAlign w:val="center"/>
          </w:tcPr>
          <w:p w14:paraId="4F73DB53" w14:textId="77777777" w:rsidR="00C375D1" w:rsidRPr="0012410B" w:rsidRDefault="00C375D1" w:rsidP="00C375D1">
            <w:pPr>
              <w:jc w:val="center"/>
              <w:rPr>
                <w:b/>
                <w:bCs/>
                <w:color w:val="0070C0"/>
              </w:rPr>
            </w:pPr>
            <w:r w:rsidRPr="0012410B">
              <w:rPr>
                <w:b/>
                <w:bCs/>
                <w:color w:val="0070C0"/>
              </w:rPr>
              <w:t>Monitor</w:t>
            </w:r>
          </w:p>
          <w:p w14:paraId="7243577C" w14:textId="13DF73F1" w:rsidR="003401EE" w:rsidRPr="0012410B" w:rsidRDefault="003401EE" w:rsidP="00C375D1">
            <w:pPr>
              <w:jc w:val="center"/>
            </w:pPr>
          </w:p>
        </w:tc>
        <w:tc>
          <w:tcPr>
            <w:tcW w:w="2555" w:type="dxa"/>
            <w:vAlign w:val="center"/>
          </w:tcPr>
          <w:p w14:paraId="5DFE6B98" w14:textId="77777777" w:rsidR="00C375D1" w:rsidRPr="0012410B" w:rsidRDefault="00C375D1" w:rsidP="00C375D1">
            <w:pPr>
              <w:jc w:val="center"/>
              <w:rPr>
                <w:b/>
                <w:bCs/>
                <w:color w:val="00B050"/>
              </w:rPr>
            </w:pPr>
          </w:p>
          <w:p w14:paraId="65CAA73C" w14:textId="0267E3FB" w:rsidR="00DF5C64" w:rsidRPr="0012410B" w:rsidRDefault="00AD60D7" w:rsidP="00C375D1">
            <w:pPr>
              <w:jc w:val="center"/>
              <w:rPr>
                <w:b/>
                <w:bCs/>
                <w:color w:val="FFC000"/>
              </w:rPr>
            </w:pPr>
            <w:r w:rsidRPr="0012410B">
              <w:rPr>
                <w:b/>
                <w:bCs/>
                <w:color w:val="FFC000"/>
              </w:rPr>
              <w:t xml:space="preserve">Consulted </w:t>
            </w:r>
          </w:p>
          <w:p w14:paraId="50AD177F" w14:textId="5D0D6438" w:rsidR="003401EE" w:rsidRPr="0012410B" w:rsidRDefault="00C375D1" w:rsidP="00C375D1">
            <w:pPr>
              <w:jc w:val="center"/>
              <w:rPr>
                <w:b/>
                <w:bCs/>
              </w:rPr>
            </w:pPr>
            <w:r w:rsidRPr="0012410B">
              <w:rPr>
                <w:b/>
                <w:bCs/>
                <w:color w:val="00B050"/>
              </w:rPr>
              <w:t>Deliver</w:t>
            </w:r>
          </w:p>
        </w:tc>
      </w:tr>
      <w:tr w:rsidR="007221E1" w14:paraId="42692E89" w14:textId="77777777" w:rsidTr="141D2E7B">
        <w:tc>
          <w:tcPr>
            <w:tcW w:w="779" w:type="dxa"/>
            <w:shd w:val="clear" w:color="auto" w:fill="A5A5A5" w:themeFill="accent3"/>
            <w:vAlign w:val="center"/>
          </w:tcPr>
          <w:p w14:paraId="37846CAB" w14:textId="1F11F110" w:rsidR="003401EE" w:rsidRDefault="003401EE" w:rsidP="001D72BD">
            <w:r>
              <w:lastRenderedPageBreak/>
              <w:t>P.7</w:t>
            </w:r>
          </w:p>
        </w:tc>
        <w:tc>
          <w:tcPr>
            <w:tcW w:w="2051" w:type="dxa"/>
            <w:vAlign w:val="center"/>
          </w:tcPr>
          <w:p w14:paraId="6E49AB65" w14:textId="00099F0E" w:rsidR="003401EE" w:rsidRPr="0012410B" w:rsidRDefault="003D174D" w:rsidP="001D72BD">
            <w:r w:rsidRPr="0012410B">
              <w:t>D</w:t>
            </w:r>
            <w:r w:rsidR="003401EE" w:rsidRPr="0012410B">
              <w:t xml:space="preserve">raw up, agree and monitor an Accessibility Plan for the </w:t>
            </w:r>
            <w:r w:rsidR="00B6715B" w:rsidRPr="0012410B">
              <w:t>s</w:t>
            </w:r>
            <w:r w:rsidR="00E854E7" w:rsidRPr="0012410B">
              <w:t>chool</w:t>
            </w:r>
            <w:r w:rsidR="003401EE" w:rsidRPr="0012410B">
              <w:t>.</w:t>
            </w:r>
            <w:r w:rsidR="00135BF1" w:rsidRPr="0012410B">
              <w:t xml:space="preserve"> </w:t>
            </w:r>
          </w:p>
        </w:tc>
        <w:tc>
          <w:tcPr>
            <w:tcW w:w="2834" w:type="dxa"/>
            <w:vAlign w:val="center"/>
          </w:tcPr>
          <w:p w14:paraId="7D7F6B43" w14:textId="77777777" w:rsidR="003401EE" w:rsidRPr="0012410B" w:rsidRDefault="003401EE" w:rsidP="001D72BD"/>
        </w:tc>
        <w:tc>
          <w:tcPr>
            <w:tcW w:w="2248" w:type="dxa"/>
            <w:vAlign w:val="center"/>
          </w:tcPr>
          <w:p w14:paraId="49176C2B" w14:textId="77777777" w:rsidR="007F27CD" w:rsidRDefault="007F27CD" w:rsidP="00045426">
            <w:pPr>
              <w:jc w:val="center"/>
              <w:rPr>
                <w:b/>
                <w:bCs/>
                <w:color w:val="0070C0"/>
              </w:rPr>
            </w:pPr>
          </w:p>
          <w:p w14:paraId="1252D7FD" w14:textId="6EAEF5C5" w:rsidR="00045426" w:rsidRPr="0012410B" w:rsidRDefault="00045426" w:rsidP="00045426">
            <w:pPr>
              <w:jc w:val="center"/>
              <w:rPr>
                <w:b/>
                <w:bCs/>
                <w:color w:val="0070C0"/>
              </w:rPr>
            </w:pPr>
            <w:r w:rsidRPr="0012410B">
              <w:rPr>
                <w:b/>
                <w:bCs/>
                <w:color w:val="0070C0"/>
              </w:rPr>
              <w:t>Monitor</w:t>
            </w:r>
          </w:p>
          <w:p w14:paraId="1C42DAC9" w14:textId="77777777" w:rsidR="003401EE" w:rsidRPr="0012410B" w:rsidRDefault="003401EE" w:rsidP="001D72BD"/>
        </w:tc>
        <w:tc>
          <w:tcPr>
            <w:tcW w:w="2145" w:type="dxa"/>
            <w:vAlign w:val="center"/>
          </w:tcPr>
          <w:p w14:paraId="4BD004CB" w14:textId="19BDBB01" w:rsidR="003401EE" w:rsidRPr="0012410B" w:rsidRDefault="0F50FC78" w:rsidP="0012410B">
            <w:pPr>
              <w:jc w:val="center"/>
              <w:rPr>
                <w:b/>
                <w:bCs/>
              </w:rPr>
            </w:pPr>
            <w:r w:rsidRPr="0012410B">
              <w:rPr>
                <w:b/>
                <w:bCs/>
                <w:color w:val="0070C0"/>
              </w:rPr>
              <w:t>Monitor</w:t>
            </w:r>
          </w:p>
        </w:tc>
        <w:tc>
          <w:tcPr>
            <w:tcW w:w="2267" w:type="dxa"/>
            <w:vAlign w:val="center"/>
          </w:tcPr>
          <w:p w14:paraId="0654CD4C" w14:textId="196DF2EB" w:rsidR="003401EE" w:rsidRPr="0012410B" w:rsidRDefault="009A509F" w:rsidP="00D74F11">
            <w:pPr>
              <w:jc w:val="center"/>
              <w:rPr>
                <w:b/>
                <w:bCs/>
              </w:rPr>
            </w:pPr>
            <w:r w:rsidRPr="0012410B">
              <w:rPr>
                <w:b/>
                <w:bCs/>
                <w:color w:val="FF0000"/>
              </w:rPr>
              <w:t>Decide</w:t>
            </w:r>
          </w:p>
        </w:tc>
        <w:tc>
          <w:tcPr>
            <w:tcW w:w="2555" w:type="dxa"/>
            <w:vAlign w:val="center"/>
          </w:tcPr>
          <w:p w14:paraId="4B7E9B80" w14:textId="77777777" w:rsidR="009A509F" w:rsidRPr="0012410B" w:rsidRDefault="009A509F" w:rsidP="001D72BD"/>
          <w:p w14:paraId="49BF063C" w14:textId="77777777" w:rsidR="00AD60D7" w:rsidRPr="0012410B" w:rsidRDefault="00AD60D7" w:rsidP="00AD60D7">
            <w:pPr>
              <w:jc w:val="center"/>
              <w:rPr>
                <w:b/>
                <w:bCs/>
                <w:color w:val="FFC000"/>
              </w:rPr>
            </w:pPr>
            <w:r w:rsidRPr="0012410B">
              <w:rPr>
                <w:b/>
                <w:bCs/>
                <w:color w:val="FFC000"/>
              </w:rPr>
              <w:t xml:space="preserve">Consulted </w:t>
            </w:r>
          </w:p>
          <w:p w14:paraId="75BF2E89" w14:textId="21D1FEEF" w:rsidR="003401EE" w:rsidRPr="0012410B" w:rsidRDefault="009A509F" w:rsidP="00AD60D7">
            <w:pPr>
              <w:jc w:val="center"/>
              <w:rPr>
                <w:b/>
                <w:bCs/>
              </w:rPr>
            </w:pPr>
            <w:r w:rsidRPr="0012410B">
              <w:rPr>
                <w:b/>
                <w:bCs/>
                <w:color w:val="00B050"/>
              </w:rPr>
              <w:t>Deliver</w:t>
            </w:r>
          </w:p>
        </w:tc>
      </w:tr>
      <w:tr w:rsidR="007221E1" w14:paraId="091AC2AD" w14:textId="77777777" w:rsidTr="141D2E7B">
        <w:tc>
          <w:tcPr>
            <w:tcW w:w="779" w:type="dxa"/>
            <w:shd w:val="clear" w:color="auto" w:fill="A5A5A5" w:themeFill="accent3"/>
            <w:vAlign w:val="center"/>
          </w:tcPr>
          <w:p w14:paraId="71D2291F" w14:textId="34DAF159" w:rsidR="003401EE" w:rsidRDefault="003401EE" w:rsidP="001D72BD">
            <w:r>
              <w:t>P.8</w:t>
            </w:r>
          </w:p>
        </w:tc>
        <w:tc>
          <w:tcPr>
            <w:tcW w:w="2051" w:type="dxa"/>
            <w:vAlign w:val="center"/>
          </w:tcPr>
          <w:p w14:paraId="2680854C" w14:textId="70F406F1" w:rsidR="003401EE" w:rsidRPr="0012410B" w:rsidRDefault="00E81455" w:rsidP="001D72BD">
            <w:r w:rsidRPr="0012410B">
              <w:t>Determine a Trust</w:t>
            </w:r>
            <w:r w:rsidR="003401EE" w:rsidRPr="0012410B">
              <w:t xml:space="preserve"> Lettings Policy.</w:t>
            </w:r>
          </w:p>
        </w:tc>
        <w:tc>
          <w:tcPr>
            <w:tcW w:w="2834" w:type="dxa"/>
            <w:vAlign w:val="center"/>
          </w:tcPr>
          <w:p w14:paraId="7BE06C69" w14:textId="77777777" w:rsidR="003401EE" w:rsidRPr="0012410B" w:rsidRDefault="003401EE" w:rsidP="001D72BD"/>
        </w:tc>
        <w:tc>
          <w:tcPr>
            <w:tcW w:w="2248" w:type="dxa"/>
            <w:vAlign w:val="center"/>
          </w:tcPr>
          <w:p w14:paraId="6BABFA71" w14:textId="389410C1" w:rsidR="003401EE" w:rsidRPr="0012410B" w:rsidRDefault="00EF5838" w:rsidP="00EF5838">
            <w:pPr>
              <w:jc w:val="center"/>
              <w:rPr>
                <w:b/>
                <w:bCs/>
              </w:rPr>
            </w:pPr>
            <w:r w:rsidRPr="0012410B">
              <w:rPr>
                <w:b/>
                <w:bCs/>
                <w:color w:val="FF0000"/>
              </w:rPr>
              <w:t>Decide</w:t>
            </w:r>
          </w:p>
        </w:tc>
        <w:tc>
          <w:tcPr>
            <w:tcW w:w="2145" w:type="dxa"/>
            <w:vAlign w:val="center"/>
          </w:tcPr>
          <w:p w14:paraId="2614DFF0" w14:textId="28DB70BF" w:rsidR="003401EE" w:rsidRPr="0012410B" w:rsidRDefault="00E81455" w:rsidP="00E81455">
            <w:pPr>
              <w:jc w:val="center"/>
              <w:rPr>
                <w:b/>
                <w:bCs/>
                <w:color w:val="FFC000"/>
              </w:rPr>
            </w:pPr>
            <w:r w:rsidRPr="0012410B">
              <w:rPr>
                <w:b/>
                <w:bCs/>
                <w:color w:val="FFC000"/>
              </w:rPr>
              <w:t>Consulted</w:t>
            </w:r>
          </w:p>
          <w:p w14:paraId="3FB3BC75" w14:textId="6EAE1EAB" w:rsidR="00E81455" w:rsidRPr="0012410B" w:rsidRDefault="00E81455" w:rsidP="00E81455">
            <w:pPr>
              <w:jc w:val="center"/>
              <w:rPr>
                <w:b/>
                <w:bCs/>
              </w:rPr>
            </w:pPr>
            <w:r w:rsidRPr="0012410B">
              <w:rPr>
                <w:b/>
                <w:bCs/>
                <w:color w:val="00B050"/>
              </w:rPr>
              <w:t>Deliver</w:t>
            </w:r>
          </w:p>
        </w:tc>
        <w:tc>
          <w:tcPr>
            <w:tcW w:w="2267" w:type="dxa"/>
            <w:vAlign w:val="center"/>
          </w:tcPr>
          <w:p w14:paraId="6D51B4A2" w14:textId="77777777" w:rsidR="003401EE" w:rsidRPr="0012410B" w:rsidRDefault="003401EE" w:rsidP="001D72BD"/>
        </w:tc>
        <w:tc>
          <w:tcPr>
            <w:tcW w:w="2555" w:type="dxa"/>
            <w:vAlign w:val="center"/>
          </w:tcPr>
          <w:p w14:paraId="2953A62D" w14:textId="1DA91D94" w:rsidR="003401EE" w:rsidRPr="0012410B" w:rsidRDefault="003401EE" w:rsidP="001D72BD"/>
        </w:tc>
      </w:tr>
      <w:tr w:rsidR="007221E1" w14:paraId="52A0C79F" w14:textId="77777777" w:rsidTr="141D2E7B">
        <w:tc>
          <w:tcPr>
            <w:tcW w:w="779" w:type="dxa"/>
            <w:shd w:val="clear" w:color="auto" w:fill="A5A5A5" w:themeFill="accent3"/>
            <w:vAlign w:val="center"/>
          </w:tcPr>
          <w:p w14:paraId="1EAECD70" w14:textId="44B5184D" w:rsidR="00CD62F9" w:rsidRDefault="00CD62F9" w:rsidP="00CD62F9">
            <w:r>
              <w:t>P.9</w:t>
            </w:r>
          </w:p>
        </w:tc>
        <w:tc>
          <w:tcPr>
            <w:tcW w:w="2051" w:type="dxa"/>
            <w:vAlign w:val="center"/>
          </w:tcPr>
          <w:p w14:paraId="330BFC82" w14:textId="54BA4EC2" w:rsidR="00CD62F9" w:rsidRPr="0012410B" w:rsidRDefault="00CD62F9" w:rsidP="00CD62F9">
            <w:r w:rsidRPr="0012410B">
              <w:t>Ensure suitable local risk assessments are prepared and appropriate actions taken.</w:t>
            </w:r>
          </w:p>
        </w:tc>
        <w:tc>
          <w:tcPr>
            <w:tcW w:w="2834" w:type="dxa"/>
            <w:vAlign w:val="center"/>
          </w:tcPr>
          <w:p w14:paraId="5164FDD4" w14:textId="77777777" w:rsidR="00CD62F9" w:rsidRPr="0012410B" w:rsidRDefault="00CD62F9" w:rsidP="00CD62F9"/>
        </w:tc>
        <w:tc>
          <w:tcPr>
            <w:tcW w:w="2248" w:type="dxa"/>
            <w:vAlign w:val="center"/>
          </w:tcPr>
          <w:p w14:paraId="5C243E01" w14:textId="77777777" w:rsidR="00D74F11" w:rsidRDefault="00D74F11" w:rsidP="00D74F11">
            <w:pPr>
              <w:jc w:val="center"/>
              <w:rPr>
                <w:b/>
                <w:bCs/>
                <w:color w:val="0070C0"/>
              </w:rPr>
            </w:pPr>
          </w:p>
          <w:p w14:paraId="1B726A9E" w14:textId="1F27FD11" w:rsidR="00CD62F9" w:rsidRPr="0012410B" w:rsidRDefault="00CD62F9" w:rsidP="00D74F11">
            <w:pPr>
              <w:jc w:val="center"/>
              <w:rPr>
                <w:b/>
                <w:bCs/>
                <w:color w:val="0070C0"/>
              </w:rPr>
            </w:pPr>
            <w:r w:rsidRPr="0012410B">
              <w:rPr>
                <w:b/>
                <w:bCs/>
                <w:color w:val="0070C0"/>
              </w:rPr>
              <w:t>Monitor</w:t>
            </w:r>
          </w:p>
          <w:p w14:paraId="2A6A7FFD" w14:textId="77777777" w:rsidR="00CD62F9" w:rsidRPr="0012410B" w:rsidRDefault="00CD62F9" w:rsidP="00D74F11">
            <w:pPr>
              <w:jc w:val="center"/>
            </w:pPr>
          </w:p>
        </w:tc>
        <w:tc>
          <w:tcPr>
            <w:tcW w:w="2145" w:type="dxa"/>
            <w:vAlign w:val="center"/>
          </w:tcPr>
          <w:p w14:paraId="52BCDBCF" w14:textId="1DB54EE1" w:rsidR="00CD62F9" w:rsidRPr="0012410B" w:rsidRDefault="00CD62F9" w:rsidP="00D74F11">
            <w:pPr>
              <w:jc w:val="center"/>
              <w:rPr>
                <w:b/>
                <w:bCs/>
              </w:rPr>
            </w:pPr>
            <w:r w:rsidRPr="0012410B">
              <w:rPr>
                <w:b/>
                <w:bCs/>
                <w:color w:val="0070C0"/>
              </w:rPr>
              <w:t>Monitor</w:t>
            </w:r>
          </w:p>
        </w:tc>
        <w:tc>
          <w:tcPr>
            <w:tcW w:w="2267" w:type="dxa"/>
            <w:vAlign w:val="center"/>
          </w:tcPr>
          <w:p w14:paraId="3249784E" w14:textId="2FA59F31" w:rsidR="00CD62F9" w:rsidRPr="0012410B" w:rsidRDefault="00CD62F9" w:rsidP="00D74F11">
            <w:pPr>
              <w:jc w:val="center"/>
              <w:rPr>
                <w:b/>
                <w:bCs/>
              </w:rPr>
            </w:pPr>
            <w:r w:rsidRPr="0012410B">
              <w:rPr>
                <w:b/>
                <w:bCs/>
                <w:color w:val="0070C0"/>
              </w:rPr>
              <w:t>Monitor</w:t>
            </w:r>
          </w:p>
        </w:tc>
        <w:tc>
          <w:tcPr>
            <w:tcW w:w="2555" w:type="dxa"/>
            <w:vAlign w:val="center"/>
          </w:tcPr>
          <w:p w14:paraId="1AB5FC67" w14:textId="711B3F30" w:rsidR="00CD62F9" w:rsidRPr="0012410B" w:rsidRDefault="00CD62F9" w:rsidP="00D74F11">
            <w:pPr>
              <w:jc w:val="center"/>
              <w:rPr>
                <w:b/>
                <w:bCs/>
              </w:rPr>
            </w:pPr>
            <w:r w:rsidRPr="0012410B">
              <w:rPr>
                <w:b/>
                <w:bCs/>
                <w:color w:val="00B050"/>
              </w:rPr>
              <w:t>Deliver</w:t>
            </w:r>
          </w:p>
        </w:tc>
      </w:tr>
      <w:tr w:rsidR="007221E1" w14:paraId="08980C8B" w14:textId="77777777" w:rsidTr="141D2E7B">
        <w:tc>
          <w:tcPr>
            <w:tcW w:w="779" w:type="dxa"/>
            <w:shd w:val="clear" w:color="auto" w:fill="A5A5A5" w:themeFill="accent3"/>
            <w:vAlign w:val="center"/>
          </w:tcPr>
          <w:p w14:paraId="7427BEB4" w14:textId="2FB70B59" w:rsidR="00CD62F9" w:rsidRDefault="00CD62F9" w:rsidP="00CD62F9">
            <w:r>
              <w:t>P.10</w:t>
            </w:r>
          </w:p>
        </w:tc>
        <w:tc>
          <w:tcPr>
            <w:tcW w:w="2051" w:type="dxa"/>
            <w:vAlign w:val="center"/>
          </w:tcPr>
          <w:p w14:paraId="33CBF5A1" w14:textId="16A91B6F" w:rsidR="00CD62F9" w:rsidRPr="0012410B" w:rsidRDefault="00CD62F9" w:rsidP="00CD62F9">
            <w:r w:rsidRPr="0012410B">
              <w:t>Monitor the accident book and agree appropriate actions.</w:t>
            </w:r>
          </w:p>
        </w:tc>
        <w:tc>
          <w:tcPr>
            <w:tcW w:w="2834" w:type="dxa"/>
            <w:vAlign w:val="center"/>
          </w:tcPr>
          <w:p w14:paraId="310F2BB2" w14:textId="77777777" w:rsidR="00CD62F9" w:rsidRPr="0012410B" w:rsidRDefault="00CD62F9" w:rsidP="00CD62F9"/>
        </w:tc>
        <w:tc>
          <w:tcPr>
            <w:tcW w:w="2248" w:type="dxa"/>
            <w:vAlign w:val="center"/>
          </w:tcPr>
          <w:p w14:paraId="2E0C238E" w14:textId="77777777" w:rsidR="00CD62F9" w:rsidRPr="0012410B" w:rsidRDefault="00CD62F9" w:rsidP="00CD62F9"/>
        </w:tc>
        <w:tc>
          <w:tcPr>
            <w:tcW w:w="2145" w:type="dxa"/>
            <w:vAlign w:val="center"/>
          </w:tcPr>
          <w:p w14:paraId="22BCDAE6" w14:textId="77777777" w:rsidR="00CD62F9" w:rsidRPr="0012410B" w:rsidRDefault="00CD62F9" w:rsidP="00CD62F9"/>
        </w:tc>
        <w:tc>
          <w:tcPr>
            <w:tcW w:w="2267" w:type="dxa"/>
            <w:vAlign w:val="center"/>
          </w:tcPr>
          <w:p w14:paraId="6C0B5D29" w14:textId="77777777" w:rsidR="00CD62F9" w:rsidRPr="0012410B" w:rsidRDefault="00CD62F9" w:rsidP="00CD62F9">
            <w:pPr>
              <w:jc w:val="center"/>
              <w:rPr>
                <w:b/>
                <w:bCs/>
                <w:color w:val="0070C0"/>
              </w:rPr>
            </w:pPr>
          </w:p>
          <w:p w14:paraId="42267B00" w14:textId="0FE55570" w:rsidR="00CD62F9" w:rsidRPr="0012410B" w:rsidRDefault="00CD62F9" w:rsidP="00CD62F9">
            <w:pPr>
              <w:jc w:val="center"/>
              <w:rPr>
                <w:b/>
                <w:bCs/>
              </w:rPr>
            </w:pPr>
            <w:r w:rsidRPr="0012410B">
              <w:rPr>
                <w:b/>
                <w:bCs/>
                <w:color w:val="0070C0"/>
              </w:rPr>
              <w:t>Monitor</w:t>
            </w:r>
          </w:p>
        </w:tc>
        <w:tc>
          <w:tcPr>
            <w:tcW w:w="2555" w:type="dxa"/>
            <w:vAlign w:val="center"/>
          </w:tcPr>
          <w:p w14:paraId="62DEB500" w14:textId="77777777" w:rsidR="00CD62F9" w:rsidRPr="0012410B" w:rsidRDefault="00CD62F9" w:rsidP="00CD62F9"/>
          <w:p w14:paraId="7E652AA8" w14:textId="7DA10C5A" w:rsidR="00CD62F9" w:rsidRPr="0012410B" w:rsidRDefault="00CD62F9" w:rsidP="00CD62F9">
            <w:pPr>
              <w:jc w:val="center"/>
              <w:rPr>
                <w:b/>
                <w:bCs/>
                <w:color w:val="FFC000"/>
              </w:rPr>
            </w:pPr>
            <w:r w:rsidRPr="0012410B">
              <w:rPr>
                <w:b/>
                <w:bCs/>
                <w:color w:val="FFC000"/>
              </w:rPr>
              <w:t>Consulted</w:t>
            </w:r>
          </w:p>
          <w:p w14:paraId="6AD8573F" w14:textId="0A226173" w:rsidR="00CD62F9" w:rsidRPr="0012410B" w:rsidRDefault="00CD62F9" w:rsidP="00CD62F9">
            <w:pPr>
              <w:jc w:val="center"/>
            </w:pPr>
            <w:r w:rsidRPr="0012410B">
              <w:rPr>
                <w:b/>
                <w:bCs/>
                <w:color w:val="00B050"/>
              </w:rPr>
              <w:t>Deliver</w:t>
            </w:r>
          </w:p>
        </w:tc>
      </w:tr>
    </w:tbl>
    <w:p w14:paraId="2B2552D6" w14:textId="77777777" w:rsidR="00252107" w:rsidRDefault="00252107" w:rsidP="003F4BBD"/>
    <w:tbl>
      <w:tblPr>
        <w:tblStyle w:val="TableGrid"/>
        <w:tblW w:w="14879" w:type="dxa"/>
        <w:tblLook w:val="04A0" w:firstRow="1" w:lastRow="0" w:firstColumn="1" w:lastColumn="0" w:noHBand="0" w:noVBand="1"/>
      </w:tblPr>
      <w:tblGrid>
        <w:gridCol w:w="778"/>
        <w:gridCol w:w="2366"/>
        <w:gridCol w:w="2514"/>
        <w:gridCol w:w="7"/>
        <w:gridCol w:w="2249"/>
        <w:gridCol w:w="19"/>
        <w:gridCol w:w="2127"/>
        <w:gridCol w:w="2268"/>
        <w:gridCol w:w="2551"/>
      </w:tblGrid>
      <w:tr w:rsidR="00252107" w:rsidRPr="00CE7DED" w14:paraId="176293BE" w14:textId="77777777" w:rsidTr="141D2E7B">
        <w:trPr>
          <w:tblHeader/>
        </w:trPr>
        <w:tc>
          <w:tcPr>
            <w:tcW w:w="14879" w:type="dxa"/>
            <w:gridSpan w:val="9"/>
            <w:shd w:val="clear" w:color="auto" w:fill="D9D9D9" w:themeFill="background1" w:themeFillShade="D9"/>
          </w:tcPr>
          <w:p w14:paraId="359A2E5C" w14:textId="77777777" w:rsidR="00252107" w:rsidRDefault="000B2BE1">
            <w:pPr>
              <w:jc w:val="center"/>
              <w:rPr>
                <w:b/>
                <w:bCs/>
              </w:rPr>
            </w:pPr>
            <w:r>
              <w:rPr>
                <w:b/>
                <w:bCs/>
              </w:rPr>
              <w:t xml:space="preserve">Administration </w:t>
            </w:r>
            <w:r w:rsidR="00252107">
              <w:rPr>
                <w:b/>
                <w:bCs/>
              </w:rPr>
              <w:t xml:space="preserve"> </w:t>
            </w:r>
          </w:p>
          <w:p w14:paraId="54212A5A" w14:textId="1F3B00CB" w:rsidR="007C7126" w:rsidRPr="00CE7DED" w:rsidRDefault="007C7126">
            <w:pPr>
              <w:jc w:val="center"/>
              <w:rPr>
                <w:b/>
                <w:bCs/>
              </w:rPr>
            </w:pPr>
          </w:p>
        </w:tc>
      </w:tr>
      <w:tr w:rsidR="007C7126" w:rsidRPr="00E33801" w14:paraId="403E34E6" w14:textId="77777777" w:rsidTr="141D2E7B">
        <w:trPr>
          <w:trHeight w:val="204"/>
        </w:trPr>
        <w:tc>
          <w:tcPr>
            <w:tcW w:w="3144" w:type="dxa"/>
            <w:gridSpan w:val="2"/>
            <w:shd w:val="clear" w:color="auto" w:fill="FF0000"/>
            <w:vAlign w:val="center"/>
          </w:tcPr>
          <w:p w14:paraId="21261A21" w14:textId="77777777" w:rsidR="007C7126" w:rsidRDefault="007C7126">
            <w:pPr>
              <w:rPr>
                <w:b/>
                <w:bCs/>
                <w:color w:val="FFFFFF" w:themeColor="background1"/>
              </w:rPr>
            </w:pPr>
            <w:r>
              <w:rPr>
                <w:b/>
                <w:bCs/>
                <w:color w:val="FFFFFF" w:themeColor="background1"/>
              </w:rPr>
              <w:t>Decide</w:t>
            </w:r>
          </w:p>
          <w:p w14:paraId="5BDE7E2E" w14:textId="7E23093B" w:rsidR="00A24BA1" w:rsidRPr="009A00BE" w:rsidRDefault="00A24BA1">
            <w:pPr>
              <w:rPr>
                <w:b/>
                <w:bCs/>
                <w:color w:val="FFFFFF" w:themeColor="background1"/>
              </w:rPr>
            </w:pPr>
          </w:p>
        </w:tc>
        <w:tc>
          <w:tcPr>
            <w:tcW w:w="11735" w:type="dxa"/>
            <w:gridSpan w:val="7"/>
            <w:vAlign w:val="center"/>
          </w:tcPr>
          <w:p w14:paraId="0F4409F2" w14:textId="2B2323D9" w:rsidR="004E0851" w:rsidRPr="004E0851" w:rsidRDefault="007C7126" w:rsidP="004E0851">
            <w:pPr>
              <w:shd w:val="clear" w:color="auto" w:fill="FAFAFA"/>
              <w:rPr>
                <w:rFonts w:eastAsia="Times New Roman" w:cs="Helvetica"/>
                <w:lang w:eastAsia="en-GB"/>
              </w:rPr>
            </w:pPr>
            <w:r w:rsidRPr="007C7126">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 related to the decision or action</w:t>
            </w:r>
            <w:r w:rsidR="004E0851">
              <w:rPr>
                <w:rFonts w:eastAsia="Times New Roman" w:cs="Helvetica"/>
                <w:lang w:eastAsia="en-GB"/>
              </w:rPr>
              <w:t>.</w:t>
            </w:r>
          </w:p>
        </w:tc>
      </w:tr>
      <w:tr w:rsidR="007C7126" w:rsidRPr="00E33801" w14:paraId="378E714D" w14:textId="77777777" w:rsidTr="141D2E7B">
        <w:trPr>
          <w:trHeight w:val="204"/>
        </w:trPr>
        <w:tc>
          <w:tcPr>
            <w:tcW w:w="3144" w:type="dxa"/>
            <w:gridSpan w:val="2"/>
            <w:shd w:val="clear" w:color="auto" w:fill="FFC000" w:themeFill="accent4"/>
            <w:vAlign w:val="center"/>
          </w:tcPr>
          <w:p w14:paraId="632F3546" w14:textId="337D11FF" w:rsidR="007C7126" w:rsidRPr="009A00BE" w:rsidRDefault="007C7126" w:rsidP="004E0851">
            <w:pPr>
              <w:rPr>
                <w:b/>
                <w:bCs/>
                <w:color w:val="FFFFFF" w:themeColor="background1"/>
              </w:rPr>
            </w:pPr>
            <w:r>
              <w:rPr>
                <w:b/>
                <w:bCs/>
                <w:color w:val="FFFFFF" w:themeColor="background1"/>
              </w:rPr>
              <w:t>Consulted</w:t>
            </w:r>
          </w:p>
        </w:tc>
        <w:tc>
          <w:tcPr>
            <w:tcW w:w="11735" w:type="dxa"/>
            <w:gridSpan w:val="7"/>
            <w:vAlign w:val="center"/>
          </w:tcPr>
          <w:p w14:paraId="7ED11E90" w14:textId="001467F9" w:rsidR="007C7126" w:rsidRPr="004E0851" w:rsidRDefault="007C7126" w:rsidP="004E0851">
            <w:pPr>
              <w:shd w:val="clear" w:color="auto" w:fill="FAFAFA"/>
              <w:rPr>
                <w:rFonts w:eastAsia="Times New Roman" w:cs="Helvetica"/>
                <w:lang w:eastAsia="en-GB"/>
              </w:rPr>
            </w:pPr>
            <w:r w:rsidRPr="007C7126">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7C7126" w:rsidRPr="00E33801" w14:paraId="4B5EFF7F" w14:textId="77777777" w:rsidTr="141D2E7B">
        <w:trPr>
          <w:trHeight w:val="204"/>
        </w:trPr>
        <w:tc>
          <w:tcPr>
            <w:tcW w:w="3144" w:type="dxa"/>
            <w:gridSpan w:val="2"/>
            <w:shd w:val="clear" w:color="auto" w:fill="00B050"/>
            <w:vAlign w:val="center"/>
          </w:tcPr>
          <w:p w14:paraId="50CE3763" w14:textId="2DA2BED9" w:rsidR="007C7126" w:rsidRPr="009A00BE" w:rsidRDefault="007C7126" w:rsidP="004E0851">
            <w:pPr>
              <w:rPr>
                <w:b/>
                <w:bCs/>
                <w:color w:val="FFFFFF" w:themeColor="background1"/>
              </w:rPr>
            </w:pPr>
            <w:r>
              <w:rPr>
                <w:b/>
                <w:bCs/>
                <w:color w:val="FFFFFF" w:themeColor="background1"/>
              </w:rPr>
              <w:lastRenderedPageBreak/>
              <w:t>Deliver</w:t>
            </w:r>
          </w:p>
        </w:tc>
        <w:tc>
          <w:tcPr>
            <w:tcW w:w="11735" w:type="dxa"/>
            <w:gridSpan w:val="7"/>
            <w:vAlign w:val="center"/>
          </w:tcPr>
          <w:p w14:paraId="122FB5D2" w14:textId="77777777" w:rsidR="007C7126" w:rsidRPr="00E33801" w:rsidRDefault="007C7126">
            <w:pPr>
              <w:tabs>
                <w:tab w:val="left" w:pos="5115"/>
              </w:tabs>
              <w:rPr>
                <w:b/>
                <w:bCs/>
              </w:rPr>
            </w:pPr>
            <w:r w:rsidRPr="007C7126">
              <w:rPr>
                <w:rFonts w:eastAsia="Times New Roman" w:cs="Helvetica"/>
                <w:b/>
                <w:bCs/>
                <w:color w:val="00B050"/>
                <w:lang w:eastAsia="en-GB"/>
              </w:rPr>
              <w:t>Deliver</w:t>
            </w:r>
            <w:r w:rsidRPr="00E33801">
              <w:rPr>
                <w:rFonts w:eastAsia="Times New Roman" w:cs="Helvetica"/>
                <w:lang w:eastAsia="en-GB"/>
              </w:rPr>
              <w:t xml:space="preserve"> - Accountable for: undertaking particular tasks; following agreed policies and procedures; ensuring appropriate training of staff.</w:t>
            </w:r>
            <w:r w:rsidRPr="00E33801">
              <w:rPr>
                <w:b/>
                <w:bCs/>
              </w:rPr>
              <w:tab/>
            </w:r>
          </w:p>
        </w:tc>
      </w:tr>
      <w:tr w:rsidR="007C7126" w:rsidRPr="00E33801" w14:paraId="3F326D11" w14:textId="77777777" w:rsidTr="141D2E7B">
        <w:trPr>
          <w:trHeight w:val="204"/>
        </w:trPr>
        <w:tc>
          <w:tcPr>
            <w:tcW w:w="3144" w:type="dxa"/>
            <w:gridSpan w:val="2"/>
            <w:shd w:val="clear" w:color="auto" w:fill="0070C0"/>
            <w:vAlign w:val="center"/>
          </w:tcPr>
          <w:p w14:paraId="167C8C8C" w14:textId="77777777" w:rsidR="007C7126" w:rsidRPr="009A00BE" w:rsidRDefault="007C7126">
            <w:pPr>
              <w:rPr>
                <w:b/>
                <w:bCs/>
                <w:color w:val="FFFFFF" w:themeColor="background1"/>
              </w:rPr>
            </w:pPr>
            <w:r>
              <w:rPr>
                <w:b/>
                <w:bCs/>
                <w:color w:val="FFFFFF" w:themeColor="background1"/>
              </w:rPr>
              <w:t>Monitor</w:t>
            </w:r>
          </w:p>
        </w:tc>
        <w:tc>
          <w:tcPr>
            <w:tcW w:w="11735" w:type="dxa"/>
            <w:gridSpan w:val="7"/>
            <w:vAlign w:val="center"/>
          </w:tcPr>
          <w:p w14:paraId="2DA8C8F7" w14:textId="790A790D" w:rsidR="007C7126" w:rsidRPr="00E33801" w:rsidRDefault="007C7126" w:rsidP="004E0851">
            <w:pPr>
              <w:shd w:val="clear" w:color="auto" w:fill="FAFAFA"/>
              <w:rPr>
                <w:rFonts w:eastAsia="Times New Roman" w:cs="Helvetica"/>
                <w:lang w:eastAsia="en-GB"/>
              </w:rPr>
            </w:pPr>
            <w:r w:rsidRPr="007C7126">
              <w:rPr>
                <w:rFonts w:eastAsia="Times New Roman" w:cs="Helvetica"/>
                <w:b/>
                <w:bCs/>
                <w:color w:val="0070C0"/>
                <w:lang w:eastAsia="en-GB"/>
              </w:rPr>
              <w:t>Monitor</w:t>
            </w:r>
            <w:r w:rsidRPr="00E33801">
              <w:rPr>
                <w:rFonts w:eastAsia="Times New Roman" w:cs="Helvetica"/>
                <w:lang w:eastAsia="en-GB"/>
              </w:rPr>
              <w:t xml:space="preserve"> -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252107" w:rsidRPr="009A00BE" w14:paraId="23ADBC91" w14:textId="77777777" w:rsidTr="141D2E7B">
        <w:trPr>
          <w:tblHeader/>
        </w:trPr>
        <w:tc>
          <w:tcPr>
            <w:tcW w:w="3144" w:type="dxa"/>
            <w:gridSpan w:val="2"/>
            <w:shd w:val="clear" w:color="auto" w:fill="D9D9D9" w:themeFill="background1" w:themeFillShade="D9"/>
            <w:vAlign w:val="center"/>
          </w:tcPr>
          <w:p w14:paraId="3BCA99B8" w14:textId="77777777" w:rsidR="00252107" w:rsidRPr="009A00BE" w:rsidRDefault="00252107">
            <w:pPr>
              <w:jc w:val="center"/>
              <w:rPr>
                <w:b/>
                <w:bCs/>
              </w:rPr>
            </w:pPr>
            <w:r>
              <w:rPr>
                <w:b/>
                <w:bCs/>
              </w:rPr>
              <w:t>Decision/Action</w:t>
            </w:r>
          </w:p>
        </w:tc>
        <w:tc>
          <w:tcPr>
            <w:tcW w:w="2521" w:type="dxa"/>
            <w:gridSpan w:val="2"/>
            <w:shd w:val="clear" w:color="auto" w:fill="D9D9D9" w:themeFill="background1" w:themeFillShade="D9"/>
            <w:vAlign w:val="center"/>
          </w:tcPr>
          <w:p w14:paraId="6677FC70" w14:textId="77777777" w:rsidR="00252107" w:rsidRPr="009A00BE" w:rsidRDefault="00252107">
            <w:pPr>
              <w:jc w:val="center"/>
              <w:rPr>
                <w:b/>
                <w:bCs/>
              </w:rPr>
            </w:pPr>
            <w:r>
              <w:rPr>
                <w:b/>
                <w:bCs/>
              </w:rPr>
              <w:t>Members</w:t>
            </w:r>
          </w:p>
        </w:tc>
        <w:tc>
          <w:tcPr>
            <w:tcW w:w="2249" w:type="dxa"/>
            <w:shd w:val="clear" w:color="auto" w:fill="D9D9D9" w:themeFill="background1" w:themeFillShade="D9"/>
            <w:vAlign w:val="center"/>
          </w:tcPr>
          <w:p w14:paraId="241C314D" w14:textId="227644DD" w:rsidR="00252107" w:rsidRPr="009A00BE" w:rsidRDefault="00252107">
            <w:pPr>
              <w:jc w:val="center"/>
              <w:rPr>
                <w:b/>
                <w:bCs/>
              </w:rPr>
            </w:pPr>
            <w:r>
              <w:rPr>
                <w:b/>
                <w:bCs/>
              </w:rPr>
              <w:t>Trust</w:t>
            </w:r>
            <w:r w:rsidR="007F27CD">
              <w:rPr>
                <w:b/>
                <w:bCs/>
              </w:rPr>
              <w:t xml:space="preserve"> Board</w:t>
            </w:r>
          </w:p>
        </w:tc>
        <w:tc>
          <w:tcPr>
            <w:tcW w:w="2146" w:type="dxa"/>
            <w:gridSpan w:val="2"/>
            <w:shd w:val="clear" w:color="auto" w:fill="D9D9D9" w:themeFill="background1" w:themeFillShade="D9"/>
            <w:vAlign w:val="center"/>
          </w:tcPr>
          <w:p w14:paraId="689C1DED" w14:textId="45D7F089" w:rsidR="00252107" w:rsidRPr="009A00BE" w:rsidRDefault="00252107">
            <w:pPr>
              <w:jc w:val="center"/>
              <w:rPr>
                <w:b/>
                <w:bCs/>
              </w:rPr>
            </w:pPr>
            <w:r>
              <w:rPr>
                <w:b/>
                <w:bCs/>
              </w:rPr>
              <w:t xml:space="preserve">Executive </w:t>
            </w:r>
            <w:r w:rsidR="007F27CD">
              <w:rPr>
                <w:b/>
                <w:bCs/>
              </w:rPr>
              <w:t>l</w:t>
            </w:r>
            <w:r>
              <w:rPr>
                <w:b/>
                <w:bCs/>
              </w:rPr>
              <w:t xml:space="preserve">eadership </w:t>
            </w:r>
            <w:r w:rsidR="007F27CD">
              <w:rPr>
                <w:b/>
                <w:bCs/>
              </w:rPr>
              <w:t>t</w:t>
            </w:r>
            <w:r>
              <w:rPr>
                <w:b/>
                <w:bCs/>
              </w:rPr>
              <w:t>eam</w:t>
            </w:r>
          </w:p>
        </w:tc>
        <w:tc>
          <w:tcPr>
            <w:tcW w:w="2268" w:type="dxa"/>
            <w:shd w:val="clear" w:color="auto" w:fill="D9D9D9" w:themeFill="background1" w:themeFillShade="D9"/>
            <w:vAlign w:val="center"/>
          </w:tcPr>
          <w:p w14:paraId="48350DD3" w14:textId="2C371417" w:rsidR="00252107" w:rsidRPr="009A00BE" w:rsidRDefault="00252107">
            <w:pPr>
              <w:jc w:val="center"/>
              <w:rPr>
                <w:b/>
                <w:bCs/>
              </w:rPr>
            </w:pPr>
            <w:r>
              <w:rPr>
                <w:b/>
                <w:bCs/>
              </w:rPr>
              <w:t xml:space="preserve">Local </w:t>
            </w:r>
            <w:r w:rsidR="007F27CD">
              <w:rPr>
                <w:b/>
                <w:bCs/>
              </w:rPr>
              <w:t>g</w:t>
            </w:r>
            <w:r>
              <w:rPr>
                <w:b/>
                <w:bCs/>
              </w:rPr>
              <w:t xml:space="preserve">overning </w:t>
            </w:r>
            <w:r w:rsidR="007F27CD">
              <w:rPr>
                <w:b/>
                <w:bCs/>
              </w:rPr>
              <w:t>b</w:t>
            </w:r>
            <w:r>
              <w:rPr>
                <w:b/>
                <w:bCs/>
              </w:rPr>
              <w:t>oard</w:t>
            </w:r>
          </w:p>
        </w:tc>
        <w:tc>
          <w:tcPr>
            <w:tcW w:w="2551" w:type="dxa"/>
            <w:shd w:val="clear" w:color="auto" w:fill="D9D9D9" w:themeFill="background1" w:themeFillShade="D9"/>
            <w:vAlign w:val="center"/>
          </w:tcPr>
          <w:p w14:paraId="366033BD" w14:textId="037D6D74" w:rsidR="00252107" w:rsidRPr="009A00BE" w:rsidRDefault="00252107">
            <w:pPr>
              <w:jc w:val="center"/>
              <w:rPr>
                <w:b/>
                <w:bCs/>
              </w:rPr>
            </w:pPr>
            <w:r>
              <w:rPr>
                <w:b/>
                <w:bCs/>
              </w:rPr>
              <w:t>Headteacher</w:t>
            </w:r>
          </w:p>
        </w:tc>
      </w:tr>
      <w:tr w:rsidR="00252107" w:rsidRPr="009A00BE" w14:paraId="0AAA84E6" w14:textId="77777777" w:rsidTr="141D2E7B">
        <w:trPr>
          <w:trHeight w:val="1177"/>
        </w:trPr>
        <w:tc>
          <w:tcPr>
            <w:tcW w:w="778" w:type="dxa"/>
            <w:shd w:val="clear" w:color="auto" w:fill="A5A5A5" w:themeFill="accent3"/>
            <w:vAlign w:val="center"/>
          </w:tcPr>
          <w:p w14:paraId="0344BFDF" w14:textId="560E0CAE" w:rsidR="00252107" w:rsidRDefault="00252107">
            <w:r>
              <w:t>A.1</w:t>
            </w:r>
          </w:p>
        </w:tc>
        <w:tc>
          <w:tcPr>
            <w:tcW w:w="2366" w:type="dxa"/>
            <w:vAlign w:val="center"/>
          </w:tcPr>
          <w:p w14:paraId="7F8186CE" w14:textId="4F82A63A" w:rsidR="00252107" w:rsidRDefault="1258B4BB">
            <w:r>
              <w:t>S</w:t>
            </w:r>
            <w:r w:rsidR="1F18D28D">
              <w:t xml:space="preserve">et </w:t>
            </w:r>
            <w:r w:rsidR="0012410B">
              <w:t>compliant times</w:t>
            </w:r>
            <w:r w:rsidR="1F18D28D">
              <w:t xml:space="preserve"> of </w:t>
            </w:r>
            <w:r w:rsidR="00B6715B">
              <w:t>s</w:t>
            </w:r>
            <w:r w:rsidR="00E854E7">
              <w:t>chool</w:t>
            </w:r>
            <w:r w:rsidR="1F18D28D">
              <w:t xml:space="preserve"> sessions and the dates of </w:t>
            </w:r>
            <w:r w:rsidR="00B6715B">
              <w:t>school</w:t>
            </w:r>
            <w:r w:rsidR="1F18D28D">
              <w:t xml:space="preserve"> terms and holidays and notify the Trust.</w:t>
            </w:r>
          </w:p>
        </w:tc>
        <w:tc>
          <w:tcPr>
            <w:tcW w:w="2514" w:type="dxa"/>
            <w:shd w:val="clear" w:color="auto" w:fill="FFFFFF" w:themeFill="background1"/>
            <w:vAlign w:val="center"/>
          </w:tcPr>
          <w:p w14:paraId="38EA4ACB" w14:textId="77777777" w:rsidR="00252107" w:rsidRPr="009A00BE" w:rsidRDefault="00252107">
            <w:pPr>
              <w:jc w:val="center"/>
              <w:rPr>
                <w:b/>
                <w:bCs/>
                <w:color w:val="FFFFFF" w:themeColor="background1"/>
              </w:rPr>
            </w:pPr>
          </w:p>
        </w:tc>
        <w:tc>
          <w:tcPr>
            <w:tcW w:w="2275" w:type="dxa"/>
            <w:gridSpan w:val="3"/>
            <w:shd w:val="clear" w:color="auto" w:fill="FFFFFF" w:themeFill="background1"/>
            <w:vAlign w:val="center"/>
          </w:tcPr>
          <w:p w14:paraId="0F442291" w14:textId="77777777" w:rsidR="00252107" w:rsidRPr="009A00BE" w:rsidRDefault="00252107">
            <w:pPr>
              <w:jc w:val="center"/>
              <w:rPr>
                <w:b/>
                <w:bCs/>
                <w:color w:val="FFFFFF" w:themeColor="background1"/>
              </w:rPr>
            </w:pPr>
          </w:p>
        </w:tc>
        <w:tc>
          <w:tcPr>
            <w:tcW w:w="2127" w:type="dxa"/>
            <w:shd w:val="clear" w:color="auto" w:fill="FFFFFF" w:themeFill="background1"/>
            <w:vAlign w:val="center"/>
          </w:tcPr>
          <w:p w14:paraId="43EEDFD4" w14:textId="77777777" w:rsidR="00252107" w:rsidRPr="009A00BE" w:rsidRDefault="00252107">
            <w:pPr>
              <w:jc w:val="center"/>
              <w:rPr>
                <w:b/>
                <w:bCs/>
                <w:color w:val="FFFFFF" w:themeColor="background1"/>
              </w:rPr>
            </w:pPr>
          </w:p>
        </w:tc>
        <w:tc>
          <w:tcPr>
            <w:tcW w:w="2268" w:type="dxa"/>
            <w:shd w:val="clear" w:color="auto" w:fill="FFFFFF" w:themeFill="background1"/>
            <w:vAlign w:val="center"/>
          </w:tcPr>
          <w:p w14:paraId="36DA5107" w14:textId="06977C27" w:rsidR="00D97467" w:rsidRPr="00D74F11" w:rsidRDefault="00E4245F" w:rsidP="00D97467">
            <w:pPr>
              <w:jc w:val="center"/>
              <w:rPr>
                <w:b/>
                <w:bCs/>
                <w:color w:val="FFC000"/>
              </w:rPr>
            </w:pPr>
            <w:r w:rsidRPr="00D74F11">
              <w:rPr>
                <w:b/>
                <w:bCs/>
                <w:color w:val="FFC000"/>
              </w:rPr>
              <w:t>Consulted</w:t>
            </w:r>
          </w:p>
          <w:p w14:paraId="3683E054" w14:textId="451C2899" w:rsidR="00E4245F" w:rsidRDefault="00E4245F" w:rsidP="00D97467">
            <w:pPr>
              <w:jc w:val="center"/>
              <w:rPr>
                <w:b/>
                <w:bCs/>
                <w:color w:val="FF0000"/>
              </w:rPr>
            </w:pPr>
            <w:r w:rsidRPr="0012410B">
              <w:rPr>
                <w:b/>
                <w:bCs/>
                <w:color w:val="0070C0"/>
              </w:rPr>
              <w:t>Monitor</w:t>
            </w:r>
          </w:p>
          <w:p w14:paraId="3E0DA8F9" w14:textId="77777777" w:rsidR="00252107" w:rsidRPr="009A00BE" w:rsidRDefault="00252107">
            <w:pPr>
              <w:jc w:val="center"/>
              <w:rPr>
                <w:b/>
                <w:bCs/>
                <w:color w:val="FFFFFF" w:themeColor="background1"/>
              </w:rPr>
            </w:pPr>
          </w:p>
        </w:tc>
        <w:tc>
          <w:tcPr>
            <w:tcW w:w="2551" w:type="dxa"/>
            <w:shd w:val="clear" w:color="auto" w:fill="FFFFFF" w:themeFill="background1"/>
            <w:vAlign w:val="center"/>
          </w:tcPr>
          <w:p w14:paraId="0B2CB408" w14:textId="76EC0A8A" w:rsidR="00E4245F" w:rsidRPr="007F27CD" w:rsidRDefault="00E4245F">
            <w:pPr>
              <w:jc w:val="center"/>
              <w:rPr>
                <w:b/>
                <w:bCs/>
                <w:color w:val="FF0000"/>
              </w:rPr>
            </w:pPr>
            <w:r w:rsidRPr="007F27CD">
              <w:rPr>
                <w:b/>
                <w:bCs/>
                <w:color w:val="FF0000"/>
              </w:rPr>
              <w:t>Decide</w:t>
            </w:r>
          </w:p>
          <w:p w14:paraId="6A885179" w14:textId="56014E7B" w:rsidR="00252107" w:rsidRPr="009A00BE" w:rsidRDefault="00E4245F">
            <w:pPr>
              <w:jc w:val="center"/>
              <w:rPr>
                <w:b/>
                <w:bCs/>
                <w:color w:val="FFFFFF" w:themeColor="background1"/>
              </w:rPr>
            </w:pPr>
            <w:r>
              <w:rPr>
                <w:b/>
                <w:bCs/>
                <w:color w:val="00B050"/>
              </w:rPr>
              <w:t>Deliver</w:t>
            </w:r>
          </w:p>
        </w:tc>
      </w:tr>
      <w:tr w:rsidR="00252107" w14:paraId="6AA5E98C" w14:textId="77777777" w:rsidTr="141D2E7B">
        <w:tc>
          <w:tcPr>
            <w:tcW w:w="778" w:type="dxa"/>
            <w:shd w:val="clear" w:color="auto" w:fill="A5A5A5" w:themeFill="accent3"/>
            <w:vAlign w:val="center"/>
          </w:tcPr>
          <w:p w14:paraId="4AB91B49" w14:textId="50D6A894" w:rsidR="00252107" w:rsidRDefault="00252107">
            <w:r>
              <w:t>A.2</w:t>
            </w:r>
          </w:p>
        </w:tc>
        <w:tc>
          <w:tcPr>
            <w:tcW w:w="2366" w:type="dxa"/>
            <w:vAlign w:val="center"/>
          </w:tcPr>
          <w:p w14:paraId="3A588E0C" w14:textId="1C990523" w:rsidR="00252107" w:rsidRPr="0012410B" w:rsidRDefault="00131AED">
            <w:r w:rsidRPr="0012410B">
              <w:t>Ensure</w:t>
            </w:r>
            <w:r w:rsidR="00252107" w:rsidRPr="0012410B">
              <w:t xml:space="preserve"> that </w:t>
            </w:r>
            <w:r w:rsidR="00B6715B" w:rsidRPr="0012410B">
              <w:t>s</w:t>
            </w:r>
            <w:r w:rsidR="00E854E7" w:rsidRPr="0012410B">
              <w:t>chool</w:t>
            </w:r>
            <w:r w:rsidR="00252107" w:rsidRPr="0012410B">
              <w:t xml:space="preserve"> is open for 380 sessions for pupils in an academic year.</w:t>
            </w:r>
            <w:r w:rsidR="00D50710" w:rsidRPr="0012410B">
              <w:t xml:space="preserve"> </w:t>
            </w:r>
            <w:r w:rsidR="009875A5" w:rsidRPr="0012410B">
              <w:t>Set compliant times and inform the Trust</w:t>
            </w:r>
          </w:p>
        </w:tc>
        <w:tc>
          <w:tcPr>
            <w:tcW w:w="2514" w:type="dxa"/>
            <w:shd w:val="clear" w:color="auto" w:fill="FFFFFF" w:themeFill="background1"/>
            <w:vAlign w:val="center"/>
          </w:tcPr>
          <w:p w14:paraId="49D1AAA9" w14:textId="77777777" w:rsidR="00252107" w:rsidRPr="0012410B" w:rsidRDefault="00252107"/>
        </w:tc>
        <w:tc>
          <w:tcPr>
            <w:tcW w:w="2275" w:type="dxa"/>
            <w:gridSpan w:val="3"/>
            <w:shd w:val="clear" w:color="auto" w:fill="FFFFFF" w:themeFill="background1"/>
            <w:vAlign w:val="center"/>
          </w:tcPr>
          <w:p w14:paraId="0B8D0185" w14:textId="77777777" w:rsidR="00252107" w:rsidRPr="0012410B" w:rsidRDefault="00252107"/>
        </w:tc>
        <w:tc>
          <w:tcPr>
            <w:tcW w:w="2127" w:type="dxa"/>
            <w:shd w:val="clear" w:color="auto" w:fill="FFFFFF" w:themeFill="background1"/>
            <w:vAlign w:val="center"/>
          </w:tcPr>
          <w:p w14:paraId="3B8002EA" w14:textId="4D0A0C7B" w:rsidR="00252107" w:rsidRPr="0012410B" w:rsidRDefault="009875A5" w:rsidP="0012410B">
            <w:pPr>
              <w:jc w:val="center"/>
              <w:rPr>
                <w:b/>
                <w:bCs/>
              </w:rPr>
            </w:pPr>
            <w:r w:rsidRPr="0012410B">
              <w:rPr>
                <w:b/>
                <w:bCs/>
                <w:color w:val="0070C0"/>
              </w:rPr>
              <w:t>Monitor</w:t>
            </w:r>
          </w:p>
        </w:tc>
        <w:tc>
          <w:tcPr>
            <w:tcW w:w="2268" w:type="dxa"/>
            <w:shd w:val="clear" w:color="auto" w:fill="FFFFFF" w:themeFill="background1"/>
            <w:vAlign w:val="center"/>
          </w:tcPr>
          <w:p w14:paraId="38FC9C4E" w14:textId="0EAEDCF0" w:rsidR="00B67C8A" w:rsidRPr="00B67C8A" w:rsidRDefault="00B67C8A" w:rsidP="0012410B">
            <w:pPr>
              <w:jc w:val="center"/>
              <w:rPr>
                <w:b/>
                <w:bCs/>
              </w:rPr>
            </w:pPr>
            <w:r w:rsidRPr="00B67C8A">
              <w:rPr>
                <w:b/>
                <w:bCs/>
                <w:color w:val="0070C0"/>
              </w:rPr>
              <w:t>Monitor</w:t>
            </w:r>
          </w:p>
        </w:tc>
        <w:tc>
          <w:tcPr>
            <w:tcW w:w="2551" w:type="dxa"/>
            <w:shd w:val="clear" w:color="auto" w:fill="FFFFFF" w:themeFill="background1"/>
            <w:vAlign w:val="center"/>
          </w:tcPr>
          <w:p w14:paraId="78315027" w14:textId="77777777" w:rsidR="00252107" w:rsidRDefault="00252107"/>
          <w:p w14:paraId="456FBCAC" w14:textId="4A4E4A80" w:rsidR="00B67C8A" w:rsidRPr="00B67C8A" w:rsidRDefault="00B67C8A" w:rsidP="00B67C8A">
            <w:pPr>
              <w:jc w:val="center"/>
              <w:rPr>
                <w:b/>
                <w:bCs/>
              </w:rPr>
            </w:pPr>
            <w:r w:rsidRPr="00B67C8A">
              <w:rPr>
                <w:b/>
                <w:bCs/>
                <w:color w:val="00B050"/>
              </w:rPr>
              <w:t>Deliver</w:t>
            </w:r>
          </w:p>
        </w:tc>
      </w:tr>
      <w:tr w:rsidR="00252107" w14:paraId="2FC8198E" w14:textId="77777777" w:rsidTr="141D2E7B">
        <w:tc>
          <w:tcPr>
            <w:tcW w:w="778" w:type="dxa"/>
            <w:shd w:val="clear" w:color="auto" w:fill="A5A5A5" w:themeFill="accent3"/>
            <w:vAlign w:val="center"/>
          </w:tcPr>
          <w:p w14:paraId="170505B6" w14:textId="693D1E61" w:rsidR="00252107" w:rsidRDefault="00252107">
            <w:r>
              <w:t>A.</w:t>
            </w:r>
            <w:r w:rsidR="003C0EDD">
              <w:t>3</w:t>
            </w:r>
          </w:p>
        </w:tc>
        <w:tc>
          <w:tcPr>
            <w:tcW w:w="2366" w:type="dxa"/>
            <w:vAlign w:val="center"/>
          </w:tcPr>
          <w:p w14:paraId="36B8C666" w14:textId="0B68EA88" w:rsidR="00252107" w:rsidRPr="0012410B" w:rsidRDefault="00A65514">
            <w:r w:rsidRPr="0012410B">
              <w:t xml:space="preserve">Ensure that </w:t>
            </w:r>
            <w:r w:rsidR="00252107" w:rsidRPr="0012410B">
              <w:t xml:space="preserve">the </w:t>
            </w:r>
            <w:r w:rsidR="00B6715B" w:rsidRPr="0012410B">
              <w:t>school</w:t>
            </w:r>
            <w:r w:rsidR="00252107" w:rsidRPr="0012410B">
              <w:t xml:space="preserve"> website </w:t>
            </w:r>
            <w:r w:rsidRPr="0012410B">
              <w:t>is</w:t>
            </w:r>
            <w:r w:rsidR="00252107" w:rsidRPr="0012410B">
              <w:t xml:space="preserve"> complian</w:t>
            </w:r>
            <w:r w:rsidRPr="0012410B">
              <w:t>t</w:t>
            </w:r>
            <w:r w:rsidR="00A24BA1" w:rsidRPr="0012410B">
              <w:t>.</w:t>
            </w:r>
          </w:p>
        </w:tc>
        <w:tc>
          <w:tcPr>
            <w:tcW w:w="2514" w:type="dxa"/>
            <w:shd w:val="clear" w:color="auto" w:fill="FFFFFF" w:themeFill="background1"/>
            <w:vAlign w:val="center"/>
          </w:tcPr>
          <w:p w14:paraId="2FDD766D" w14:textId="77777777" w:rsidR="00252107" w:rsidRPr="0012410B" w:rsidRDefault="00252107"/>
        </w:tc>
        <w:tc>
          <w:tcPr>
            <w:tcW w:w="2275" w:type="dxa"/>
            <w:gridSpan w:val="3"/>
            <w:shd w:val="clear" w:color="auto" w:fill="FFFFFF" w:themeFill="background1"/>
            <w:vAlign w:val="center"/>
          </w:tcPr>
          <w:p w14:paraId="5E14EF2A" w14:textId="77777777" w:rsidR="00252107" w:rsidRPr="0012410B" w:rsidRDefault="00252107"/>
        </w:tc>
        <w:tc>
          <w:tcPr>
            <w:tcW w:w="2127" w:type="dxa"/>
            <w:shd w:val="clear" w:color="auto" w:fill="FFFFFF" w:themeFill="background1"/>
            <w:vAlign w:val="center"/>
          </w:tcPr>
          <w:p w14:paraId="2108185A" w14:textId="77777777" w:rsidR="007F27CD" w:rsidRDefault="007F27CD" w:rsidP="00A24BA1">
            <w:pPr>
              <w:jc w:val="center"/>
              <w:rPr>
                <w:b/>
                <w:bCs/>
                <w:color w:val="0070C0"/>
              </w:rPr>
            </w:pPr>
          </w:p>
          <w:p w14:paraId="16CC2AAE" w14:textId="6025B11A" w:rsidR="003C0EDD" w:rsidRPr="0012410B" w:rsidRDefault="003C0EDD" w:rsidP="00A24BA1">
            <w:pPr>
              <w:jc w:val="center"/>
            </w:pPr>
            <w:r w:rsidRPr="0012410B">
              <w:rPr>
                <w:b/>
                <w:bCs/>
                <w:color w:val="0070C0"/>
              </w:rPr>
              <w:t>Monitor</w:t>
            </w:r>
          </w:p>
          <w:p w14:paraId="6428079B" w14:textId="7C82A294" w:rsidR="00252107" w:rsidRPr="0012410B" w:rsidRDefault="00252107" w:rsidP="003C0EDD">
            <w:pPr>
              <w:jc w:val="center"/>
            </w:pPr>
          </w:p>
        </w:tc>
        <w:tc>
          <w:tcPr>
            <w:tcW w:w="2268" w:type="dxa"/>
            <w:shd w:val="clear" w:color="auto" w:fill="FFFFFF" w:themeFill="background1"/>
            <w:vAlign w:val="center"/>
          </w:tcPr>
          <w:p w14:paraId="6EB8ADFB" w14:textId="3E141C5C" w:rsidR="00252107" w:rsidRPr="00874DF0" w:rsidRDefault="00F70284" w:rsidP="007F27CD">
            <w:pPr>
              <w:jc w:val="center"/>
              <w:rPr>
                <w:b/>
                <w:bCs/>
              </w:rPr>
            </w:pPr>
            <w:r w:rsidRPr="00874DF0">
              <w:rPr>
                <w:b/>
                <w:bCs/>
                <w:color w:val="0070C0"/>
              </w:rPr>
              <w:t>Monitor</w:t>
            </w:r>
          </w:p>
        </w:tc>
        <w:tc>
          <w:tcPr>
            <w:tcW w:w="2551" w:type="dxa"/>
            <w:shd w:val="clear" w:color="auto" w:fill="FFFFFF" w:themeFill="background1"/>
            <w:vAlign w:val="center"/>
          </w:tcPr>
          <w:p w14:paraId="15C132D7" w14:textId="00A55A5E" w:rsidR="00252107" w:rsidRDefault="00C349B5" w:rsidP="00C82E7D">
            <w:pPr>
              <w:jc w:val="center"/>
            </w:pPr>
            <w:r w:rsidRPr="00B67C8A">
              <w:rPr>
                <w:b/>
                <w:bCs/>
                <w:color w:val="00B050"/>
              </w:rPr>
              <w:t>Deliver</w:t>
            </w:r>
          </w:p>
        </w:tc>
      </w:tr>
      <w:tr w:rsidR="00252107" w14:paraId="53047613" w14:textId="77777777" w:rsidTr="141D2E7B">
        <w:tc>
          <w:tcPr>
            <w:tcW w:w="778" w:type="dxa"/>
            <w:shd w:val="clear" w:color="auto" w:fill="A5A5A5" w:themeFill="accent3"/>
            <w:vAlign w:val="center"/>
          </w:tcPr>
          <w:p w14:paraId="2A891FF3" w14:textId="2B5AE1F3" w:rsidR="00252107" w:rsidRDefault="00252107">
            <w:r>
              <w:t>A.</w:t>
            </w:r>
            <w:r w:rsidR="003C0EDD">
              <w:t>4</w:t>
            </w:r>
          </w:p>
        </w:tc>
        <w:tc>
          <w:tcPr>
            <w:tcW w:w="2366" w:type="dxa"/>
            <w:vAlign w:val="center"/>
          </w:tcPr>
          <w:p w14:paraId="699B6C11" w14:textId="1592E354" w:rsidR="00252107" w:rsidRPr="0012410B" w:rsidRDefault="00131AED">
            <w:r w:rsidRPr="0012410B">
              <w:t>E</w:t>
            </w:r>
            <w:r w:rsidR="00252107" w:rsidRPr="0012410B">
              <w:t>nsure ‘Get information about schools’ is up-to date and compliant.</w:t>
            </w:r>
          </w:p>
        </w:tc>
        <w:tc>
          <w:tcPr>
            <w:tcW w:w="2514" w:type="dxa"/>
            <w:shd w:val="clear" w:color="auto" w:fill="FFFFFF" w:themeFill="background1"/>
            <w:vAlign w:val="center"/>
          </w:tcPr>
          <w:p w14:paraId="41603E0E" w14:textId="77777777" w:rsidR="00252107" w:rsidRPr="0012410B" w:rsidRDefault="00252107"/>
        </w:tc>
        <w:tc>
          <w:tcPr>
            <w:tcW w:w="2275" w:type="dxa"/>
            <w:gridSpan w:val="3"/>
            <w:shd w:val="clear" w:color="auto" w:fill="FFFFFF" w:themeFill="background1"/>
            <w:vAlign w:val="center"/>
          </w:tcPr>
          <w:p w14:paraId="24398058" w14:textId="77777777" w:rsidR="00252107" w:rsidRPr="0012410B" w:rsidRDefault="00252107" w:rsidP="003810CD">
            <w:pPr>
              <w:jc w:val="center"/>
            </w:pPr>
          </w:p>
        </w:tc>
        <w:tc>
          <w:tcPr>
            <w:tcW w:w="2127" w:type="dxa"/>
            <w:shd w:val="clear" w:color="auto" w:fill="FFFFFF" w:themeFill="background1"/>
            <w:vAlign w:val="center"/>
          </w:tcPr>
          <w:p w14:paraId="36C91345" w14:textId="77777777" w:rsidR="003C0EDD" w:rsidRPr="0012410B" w:rsidRDefault="003C0EDD" w:rsidP="003C0EDD">
            <w:pPr>
              <w:jc w:val="center"/>
            </w:pPr>
            <w:r w:rsidRPr="0012410B">
              <w:rPr>
                <w:b/>
                <w:bCs/>
                <w:color w:val="0070C0"/>
              </w:rPr>
              <w:t>Monitor</w:t>
            </w:r>
          </w:p>
          <w:p w14:paraId="4CFD80F7" w14:textId="622FE053" w:rsidR="00252107" w:rsidRPr="0012410B" w:rsidRDefault="00252107" w:rsidP="003C0EDD">
            <w:pPr>
              <w:jc w:val="center"/>
            </w:pPr>
          </w:p>
        </w:tc>
        <w:tc>
          <w:tcPr>
            <w:tcW w:w="2268" w:type="dxa"/>
            <w:shd w:val="clear" w:color="auto" w:fill="FFFFFF" w:themeFill="background1"/>
            <w:vAlign w:val="center"/>
          </w:tcPr>
          <w:p w14:paraId="34496B22" w14:textId="2FE73629" w:rsidR="00252107" w:rsidRDefault="003C0EDD" w:rsidP="003C0EDD">
            <w:pPr>
              <w:jc w:val="center"/>
            </w:pPr>
            <w:r w:rsidRPr="00874DF0">
              <w:rPr>
                <w:b/>
                <w:bCs/>
                <w:color w:val="0070C0"/>
              </w:rPr>
              <w:t>Monitor</w:t>
            </w:r>
          </w:p>
        </w:tc>
        <w:tc>
          <w:tcPr>
            <w:tcW w:w="2551" w:type="dxa"/>
            <w:shd w:val="clear" w:color="auto" w:fill="FFFFFF" w:themeFill="background1"/>
            <w:vAlign w:val="center"/>
          </w:tcPr>
          <w:p w14:paraId="2E2B6D14" w14:textId="52AEC0A3" w:rsidR="00252107" w:rsidRPr="003C0EDD" w:rsidRDefault="006D1876" w:rsidP="003C0EDD">
            <w:pPr>
              <w:jc w:val="center"/>
              <w:rPr>
                <w:b/>
                <w:bCs/>
              </w:rPr>
            </w:pPr>
            <w:r w:rsidRPr="003C0EDD">
              <w:rPr>
                <w:b/>
                <w:bCs/>
                <w:color w:val="00B050"/>
              </w:rPr>
              <w:t>Deliver</w:t>
            </w:r>
          </w:p>
        </w:tc>
      </w:tr>
      <w:tr w:rsidR="00F77241" w14:paraId="55D2C99E" w14:textId="77777777" w:rsidTr="141D2E7B">
        <w:tc>
          <w:tcPr>
            <w:tcW w:w="778" w:type="dxa"/>
            <w:shd w:val="clear" w:color="auto" w:fill="A5A5A5" w:themeFill="accent3"/>
            <w:vAlign w:val="center"/>
          </w:tcPr>
          <w:p w14:paraId="1981DFDC" w14:textId="4C673A81" w:rsidR="00F77241" w:rsidRDefault="00F77241">
            <w:r>
              <w:t>A.</w:t>
            </w:r>
            <w:r w:rsidR="003C0EDD">
              <w:t>5</w:t>
            </w:r>
          </w:p>
        </w:tc>
        <w:tc>
          <w:tcPr>
            <w:tcW w:w="2366" w:type="dxa"/>
            <w:vAlign w:val="center"/>
          </w:tcPr>
          <w:p w14:paraId="1E57CFA0" w14:textId="793EC28A" w:rsidR="0003769C" w:rsidRDefault="0003769C">
            <w:r w:rsidRPr="0012410B">
              <w:t>Ensure that a compliant data protection policy is implemented.</w:t>
            </w:r>
          </w:p>
          <w:p w14:paraId="2675C554" w14:textId="4395D276" w:rsidR="00F77241" w:rsidRDefault="00F77241"/>
        </w:tc>
        <w:tc>
          <w:tcPr>
            <w:tcW w:w="2514" w:type="dxa"/>
            <w:vAlign w:val="center"/>
          </w:tcPr>
          <w:p w14:paraId="721B3436" w14:textId="77777777" w:rsidR="00F77241" w:rsidRDefault="00F77241"/>
        </w:tc>
        <w:tc>
          <w:tcPr>
            <w:tcW w:w="2275" w:type="dxa"/>
            <w:gridSpan w:val="3"/>
            <w:vAlign w:val="center"/>
          </w:tcPr>
          <w:p w14:paraId="18D20DBB" w14:textId="77777777" w:rsidR="00394A8E" w:rsidRDefault="00394A8E" w:rsidP="00394A8E">
            <w:pPr>
              <w:jc w:val="center"/>
            </w:pPr>
          </w:p>
          <w:p w14:paraId="18AEE006" w14:textId="262C9EBA" w:rsidR="00F77241" w:rsidRPr="004F2631" w:rsidRDefault="00394A8E" w:rsidP="00394A8E">
            <w:pPr>
              <w:jc w:val="center"/>
              <w:rPr>
                <w:b/>
                <w:bCs/>
              </w:rPr>
            </w:pPr>
            <w:r w:rsidRPr="004F2631">
              <w:rPr>
                <w:b/>
                <w:bCs/>
                <w:color w:val="FF0000"/>
              </w:rPr>
              <w:t>Decide</w:t>
            </w:r>
          </w:p>
        </w:tc>
        <w:tc>
          <w:tcPr>
            <w:tcW w:w="2127" w:type="dxa"/>
            <w:vAlign w:val="center"/>
          </w:tcPr>
          <w:p w14:paraId="476D1D1E" w14:textId="77777777" w:rsidR="00394A8E" w:rsidRDefault="00394A8E" w:rsidP="00394A8E">
            <w:pPr>
              <w:jc w:val="center"/>
            </w:pPr>
          </w:p>
          <w:p w14:paraId="230B38E4" w14:textId="77777777" w:rsidR="00F77241" w:rsidRDefault="00394A8E" w:rsidP="00394A8E">
            <w:pPr>
              <w:jc w:val="center"/>
              <w:rPr>
                <w:b/>
                <w:bCs/>
                <w:color w:val="00B050"/>
              </w:rPr>
            </w:pPr>
            <w:r w:rsidRPr="004F2631">
              <w:rPr>
                <w:b/>
                <w:bCs/>
                <w:color w:val="00B050"/>
              </w:rPr>
              <w:t>Deliver</w:t>
            </w:r>
          </w:p>
          <w:p w14:paraId="07D508F2" w14:textId="40BEF8BA" w:rsidR="00C45253" w:rsidRPr="004F2631" w:rsidRDefault="00C45253" w:rsidP="00394A8E">
            <w:pPr>
              <w:jc w:val="center"/>
              <w:rPr>
                <w:b/>
                <w:bCs/>
              </w:rPr>
            </w:pPr>
            <w:r w:rsidRPr="003C0EDD">
              <w:rPr>
                <w:b/>
                <w:bCs/>
                <w:color w:val="0070C0"/>
              </w:rPr>
              <w:t xml:space="preserve">Monitor </w:t>
            </w:r>
          </w:p>
        </w:tc>
        <w:tc>
          <w:tcPr>
            <w:tcW w:w="2268" w:type="dxa"/>
            <w:vAlign w:val="center"/>
          </w:tcPr>
          <w:p w14:paraId="4BDCA756" w14:textId="77777777" w:rsidR="00394A8E" w:rsidRDefault="00394A8E" w:rsidP="00394A8E">
            <w:pPr>
              <w:jc w:val="center"/>
            </w:pPr>
          </w:p>
          <w:p w14:paraId="12C4D953" w14:textId="4002F0CC" w:rsidR="00F77241" w:rsidRPr="00394A8E" w:rsidRDefault="00394A8E" w:rsidP="00394A8E">
            <w:pPr>
              <w:jc w:val="center"/>
              <w:rPr>
                <w:b/>
                <w:bCs/>
              </w:rPr>
            </w:pPr>
            <w:r w:rsidRPr="00394A8E">
              <w:rPr>
                <w:b/>
                <w:bCs/>
                <w:color w:val="0070C0"/>
              </w:rPr>
              <w:t>Monitor</w:t>
            </w:r>
          </w:p>
        </w:tc>
        <w:tc>
          <w:tcPr>
            <w:tcW w:w="2551" w:type="dxa"/>
            <w:vAlign w:val="center"/>
          </w:tcPr>
          <w:p w14:paraId="5849450C" w14:textId="77777777" w:rsidR="00394A8E" w:rsidRPr="00394A8E" w:rsidRDefault="00394A8E" w:rsidP="00394A8E">
            <w:pPr>
              <w:jc w:val="center"/>
              <w:rPr>
                <w:b/>
                <w:bCs/>
                <w:color w:val="00B050"/>
              </w:rPr>
            </w:pPr>
          </w:p>
          <w:p w14:paraId="71C96273" w14:textId="6B0C774A" w:rsidR="00F77241" w:rsidRDefault="00394A8E" w:rsidP="00394A8E">
            <w:pPr>
              <w:jc w:val="center"/>
            </w:pPr>
            <w:r w:rsidRPr="00394A8E">
              <w:rPr>
                <w:b/>
                <w:bCs/>
                <w:color w:val="00B050"/>
              </w:rPr>
              <w:t>Deliver</w:t>
            </w:r>
          </w:p>
        </w:tc>
      </w:tr>
    </w:tbl>
    <w:p w14:paraId="1146FD50" w14:textId="6B709B56" w:rsidR="004055A6" w:rsidRDefault="004055A6" w:rsidP="003F4BBD"/>
    <w:p w14:paraId="5A0411B3" w14:textId="77777777" w:rsidR="004055A6" w:rsidRDefault="004055A6" w:rsidP="003F4BBD"/>
    <w:sectPr w:rsidR="004055A6" w:rsidSect="00502B77">
      <w:type w:val="continuous"/>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BA60F" w14:textId="77777777" w:rsidR="00926A21" w:rsidRDefault="00926A21" w:rsidP="00461DCE">
      <w:pPr>
        <w:spacing w:after="0" w:line="240" w:lineRule="auto"/>
      </w:pPr>
      <w:r>
        <w:separator/>
      </w:r>
    </w:p>
  </w:endnote>
  <w:endnote w:type="continuationSeparator" w:id="0">
    <w:p w14:paraId="4194464B" w14:textId="77777777" w:rsidR="00926A21" w:rsidRDefault="00926A21" w:rsidP="00461DCE">
      <w:pPr>
        <w:spacing w:after="0" w:line="240" w:lineRule="auto"/>
      </w:pPr>
      <w:r>
        <w:continuationSeparator/>
      </w:r>
    </w:p>
  </w:endnote>
  <w:endnote w:type="continuationNotice" w:id="1">
    <w:p w14:paraId="34EED331" w14:textId="77777777" w:rsidR="00926A21" w:rsidRDefault="00926A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Nova Light">
    <w:altName w:val="Calibri"/>
    <w:charset w:val="00"/>
    <w:family w:val="swiss"/>
    <w:pitch w:val="variable"/>
    <w:sig w:usb0="80000287" w:usb1="00000002" w:usb2="00000000" w:usb3="00000000" w:csb0="0000009F" w:csb1="00000000"/>
  </w:font>
  <w:font w:name="Helvetica">
    <w:panose1 w:val="020B060402020202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28269"/>
      <w:docPartObj>
        <w:docPartGallery w:val="Page Numbers (Bottom of Page)"/>
        <w:docPartUnique/>
      </w:docPartObj>
    </w:sdtPr>
    <w:sdtEndPr>
      <w:rPr>
        <w:noProof/>
      </w:rPr>
    </w:sdtEndPr>
    <w:sdtContent>
      <w:p w14:paraId="5613D659" w14:textId="4B48FBF0" w:rsidR="00361D52" w:rsidRDefault="00361D52" w:rsidP="007479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365CB" w14:textId="77777777" w:rsidR="00926A21" w:rsidRDefault="00926A21" w:rsidP="00461DCE">
      <w:pPr>
        <w:spacing w:after="0" w:line="240" w:lineRule="auto"/>
      </w:pPr>
      <w:r>
        <w:separator/>
      </w:r>
    </w:p>
  </w:footnote>
  <w:footnote w:type="continuationSeparator" w:id="0">
    <w:p w14:paraId="2F58D9D0" w14:textId="77777777" w:rsidR="00926A21" w:rsidRDefault="00926A21" w:rsidP="00461DCE">
      <w:pPr>
        <w:spacing w:after="0" w:line="240" w:lineRule="auto"/>
      </w:pPr>
      <w:r>
        <w:continuationSeparator/>
      </w:r>
    </w:p>
  </w:footnote>
  <w:footnote w:type="continuationNotice" w:id="1">
    <w:p w14:paraId="2EBB53FF" w14:textId="77777777" w:rsidR="00926A21" w:rsidRDefault="00926A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3759"/>
    <w:multiLevelType w:val="multilevel"/>
    <w:tmpl w:val="2E003342"/>
    <w:lvl w:ilvl="0">
      <w:start w:val="1"/>
      <w:numFmt w:val="decimal"/>
      <w:pStyle w:val="Heading1"/>
      <w:lvlText w:val="%1."/>
      <w:lvlJc w:val="left"/>
      <w:pPr>
        <w:tabs>
          <w:tab w:val="num" w:pos="855"/>
        </w:tabs>
        <w:ind w:left="855" w:hanging="855"/>
      </w:pPr>
      <w:rPr>
        <w:rFonts w:ascii="Arial" w:hAnsi="Arial" w:cs="Times New Roman" w:hint="default"/>
        <w:b/>
        <w:bCs/>
        <w:i w:val="0"/>
        <w:sz w:val="21"/>
      </w:rPr>
    </w:lvl>
    <w:lvl w:ilvl="1">
      <w:start w:val="1"/>
      <w:numFmt w:val="decimal"/>
      <w:pStyle w:val="Heading2"/>
      <w:lvlText w:val="%1.%2"/>
      <w:lvlJc w:val="left"/>
      <w:pPr>
        <w:tabs>
          <w:tab w:val="num" w:pos="1590"/>
        </w:tabs>
        <w:ind w:left="1590" w:hanging="855"/>
      </w:pPr>
      <w:rPr>
        <w:rFonts w:ascii="Arial" w:hAnsi="Arial" w:cs="Times New Roman" w:hint="default"/>
        <w:b w:val="0"/>
        <w:i w:val="0"/>
        <w:sz w:val="21"/>
      </w:rPr>
    </w:lvl>
    <w:lvl w:ilvl="2">
      <w:start w:val="1"/>
      <w:numFmt w:val="decimal"/>
      <w:pStyle w:val="Heading3"/>
      <w:lvlText w:val="%1.%2.%3"/>
      <w:lvlJc w:val="left"/>
      <w:pPr>
        <w:tabs>
          <w:tab w:val="num" w:pos="855"/>
        </w:tabs>
        <w:ind w:left="855" w:hanging="855"/>
      </w:pPr>
      <w:rPr>
        <w:b w:val="0"/>
        <w:i w:val="0"/>
        <w:sz w:val="21"/>
      </w:rPr>
    </w:lvl>
    <w:lvl w:ilvl="3">
      <w:start w:val="1"/>
      <w:numFmt w:val="decimal"/>
      <w:pStyle w:val="Heading4"/>
      <w:lvlText w:val="%1.%2.%3.%4"/>
      <w:lvlJc w:val="left"/>
      <w:pPr>
        <w:tabs>
          <w:tab w:val="num" w:pos="5250"/>
        </w:tabs>
        <w:ind w:left="5250" w:hanging="855"/>
      </w:pPr>
      <w:rPr>
        <w:rFonts w:ascii="Arial" w:hAnsi="Arial" w:cs="Times New Roman" w:hint="default"/>
        <w:b w:val="0"/>
        <w:i w:val="0"/>
        <w:sz w:val="21"/>
      </w:rPr>
    </w:lvl>
    <w:lvl w:ilvl="4">
      <w:start w:val="1"/>
      <w:numFmt w:val="decimal"/>
      <w:pStyle w:val="Heading5"/>
      <w:lvlText w:val="%1.%2.%3.%4.%5"/>
      <w:lvlJc w:val="left"/>
      <w:pPr>
        <w:tabs>
          <w:tab w:val="num" w:pos="4480"/>
        </w:tabs>
        <w:ind w:left="4480" w:hanging="1080"/>
      </w:pPr>
      <w:rPr>
        <w:b w:val="0"/>
        <w:i w:val="0"/>
      </w:rPr>
    </w:lvl>
    <w:lvl w:ilvl="5">
      <w:start w:val="1"/>
      <w:numFmt w:val="decimal"/>
      <w:lvlText w:val="%1.%2.%3.%4.%5.%6"/>
      <w:lvlJc w:val="left"/>
      <w:pPr>
        <w:tabs>
          <w:tab w:val="num" w:pos="5690"/>
        </w:tabs>
        <w:ind w:left="5330" w:hanging="1080"/>
      </w:pPr>
      <w:rPr>
        <w:b/>
      </w:rPr>
    </w:lvl>
    <w:lvl w:ilvl="6">
      <w:start w:val="1"/>
      <w:numFmt w:val="decimal"/>
      <w:pStyle w:val="Heading7"/>
      <w:lvlText w:val="%1.%2.%3.%4.%5.%6.%7"/>
      <w:lvlJc w:val="left"/>
      <w:pPr>
        <w:tabs>
          <w:tab w:val="num" w:pos="6900"/>
        </w:tabs>
        <w:ind w:left="6540" w:hanging="1440"/>
      </w:pPr>
      <w:rPr>
        <w:b/>
      </w:rPr>
    </w:lvl>
    <w:lvl w:ilvl="7">
      <w:start w:val="1"/>
      <w:numFmt w:val="decimal"/>
      <w:pStyle w:val="Heading8"/>
      <w:lvlText w:val="%1.%2.%3.%4.%5.%6.%7.%8"/>
      <w:lvlJc w:val="left"/>
      <w:pPr>
        <w:tabs>
          <w:tab w:val="num" w:pos="7750"/>
        </w:tabs>
        <w:ind w:left="7390" w:hanging="1440"/>
      </w:pPr>
      <w:rPr>
        <w:b/>
      </w:rPr>
    </w:lvl>
    <w:lvl w:ilvl="8">
      <w:start w:val="1"/>
      <w:numFmt w:val="decimal"/>
      <w:pStyle w:val="Heading9"/>
      <w:lvlText w:val="%1.%2.%3.%4.%5.%6.%7.%8.%9"/>
      <w:lvlJc w:val="left"/>
      <w:pPr>
        <w:tabs>
          <w:tab w:val="num" w:pos="8960"/>
        </w:tabs>
        <w:ind w:left="8600" w:hanging="1800"/>
      </w:pPr>
      <w:rPr>
        <w:b/>
      </w:rPr>
    </w:lvl>
  </w:abstractNum>
  <w:abstractNum w:abstractNumId="1" w15:restartNumberingAfterBreak="0">
    <w:nsid w:val="0F94527E"/>
    <w:multiLevelType w:val="multilevel"/>
    <w:tmpl w:val="7C80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2B2F72"/>
    <w:multiLevelType w:val="hybridMultilevel"/>
    <w:tmpl w:val="E1E236D4"/>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 w15:restartNumberingAfterBreak="0">
    <w:nsid w:val="24F920FC"/>
    <w:multiLevelType w:val="hybridMultilevel"/>
    <w:tmpl w:val="1BC0DF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643871"/>
    <w:multiLevelType w:val="hybridMultilevel"/>
    <w:tmpl w:val="F2E24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B143B4"/>
    <w:multiLevelType w:val="multilevel"/>
    <w:tmpl w:val="7C80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FD26E3"/>
    <w:multiLevelType w:val="hybridMultilevel"/>
    <w:tmpl w:val="3BEC3FA6"/>
    <w:lvl w:ilvl="0" w:tplc="0758316A">
      <w:start w:val="1"/>
      <w:numFmt w:val="lowerRoman"/>
      <w:lvlText w:val="%1."/>
      <w:lvlJc w:val="right"/>
      <w:pPr>
        <w:tabs>
          <w:tab w:val="num" w:pos="1440"/>
        </w:tabs>
        <w:ind w:left="1440" w:hanging="180"/>
      </w:pPr>
      <w:rPr>
        <w:rFonts w:ascii="Gill Sans MT" w:hAnsi="Gill Sans MT" w:hint="default"/>
        <w:b w:val="0"/>
        <w:i w:val="0"/>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F7F24D9"/>
    <w:multiLevelType w:val="hybridMultilevel"/>
    <w:tmpl w:val="C884E7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40BF42"/>
    <w:multiLevelType w:val="hybridMultilevel"/>
    <w:tmpl w:val="FFFFFFFF"/>
    <w:lvl w:ilvl="0" w:tplc="AF7A465E">
      <w:start w:val="1"/>
      <w:numFmt w:val="decimal"/>
      <w:lvlText w:val="%1."/>
      <w:lvlJc w:val="left"/>
      <w:pPr>
        <w:ind w:left="720" w:hanging="360"/>
      </w:pPr>
    </w:lvl>
    <w:lvl w:ilvl="1" w:tplc="EED04998">
      <w:start w:val="1"/>
      <w:numFmt w:val="lowerLetter"/>
      <w:lvlText w:val="%2."/>
      <w:lvlJc w:val="left"/>
      <w:pPr>
        <w:ind w:left="1440" w:hanging="360"/>
      </w:pPr>
    </w:lvl>
    <w:lvl w:ilvl="2" w:tplc="BFF46FAE">
      <w:start w:val="1"/>
      <w:numFmt w:val="lowerRoman"/>
      <w:lvlText w:val="%3."/>
      <w:lvlJc w:val="right"/>
      <w:pPr>
        <w:ind w:left="2160" w:hanging="180"/>
      </w:pPr>
    </w:lvl>
    <w:lvl w:ilvl="3" w:tplc="CF22CCFA">
      <w:start w:val="1"/>
      <w:numFmt w:val="decimal"/>
      <w:lvlText w:val="%4."/>
      <w:lvlJc w:val="left"/>
      <w:pPr>
        <w:ind w:left="2880" w:hanging="360"/>
      </w:pPr>
    </w:lvl>
    <w:lvl w:ilvl="4" w:tplc="1A92D25A">
      <w:start w:val="1"/>
      <w:numFmt w:val="lowerLetter"/>
      <w:lvlText w:val="%5."/>
      <w:lvlJc w:val="left"/>
      <w:pPr>
        <w:ind w:left="3600" w:hanging="360"/>
      </w:pPr>
    </w:lvl>
    <w:lvl w:ilvl="5" w:tplc="50540752">
      <w:start w:val="1"/>
      <w:numFmt w:val="lowerRoman"/>
      <w:lvlText w:val="%6."/>
      <w:lvlJc w:val="right"/>
      <w:pPr>
        <w:ind w:left="4320" w:hanging="180"/>
      </w:pPr>
    </w:lvl>
    <w:lvl w:ilvl="6" w:tplc="35E01A28">
      <w:start w:val="1"/>
      <w:numFmt w:val="decimal"/>
      <w:lvlText w:val="%7."/>
      <w:lvlJc w:val="left"/>
      <w:pPr>
        <w:ind w:left="5040" w:hanging="360"/>
      </w:pPr>
    </w:lvl>
    <w:lvl w:ilvl="7" w:tplc="E326A7B6">
      <w:start w:val="1"/>
      <w:numFmt w:val="lowerLetter"/>
      <w:lvlText w:val="%8."/>
      <w:lvlJc w:val="left"/>
      <w:pPr>
        <w:ind w:left="5760" w:hanging="360"/>
      </w:pPr>
    </w:lvl>
    <w:lvl w:ilvl="8" w:tplc="809C8436">
      <w:start w:val="1"/>
      <w:numFmt w:val="lowerRoman"/>
      <w:lvlText w:val="%9."/>
      <w:lvlJc w:val="right"/>
      <w:pPr>
        <w:ind w:left="6480" w:hanging="180"/>
      </w:pPr>
    </w:lvl>
  </w:abstractNum>
  <w:abstractNum w:abstractNumId="9" w15:restartNumberingAfterBreak="0">
    <w:nsid w:val="46AF6A04"/>
    <w:multiLevelType w:val="multilevel"/>
    <w:tmpl w:val="7C80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0E4E71"/>
    <w:multiLevelType w:val="hybridMultilevel"/>
    <w:tmpl w:val="8452CC52"/>
    <w:lvl w:ilvl="0" w:tplc="C0F0572C">
      <w:numFmt w:val="bullet"/>
      <w:lvlText w:val="-"/>
      <w:lvlJc w:val="left"/>
      <w:pPr>
        <w:ind w:left="420" w:hanging="360"/>
      </w:pPr>
      <w:rPr>
        <w:rFonts w:ascii="Gill Sans MT" w:eastAsiaTheme="minorHAnsi" w:hAnsi="Gill Sans MT"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1" w15:restartNumberingAfterBreak="0">
    <w:nsid w:val="56BAC604"/>
    <w:multiLevelType w:val="hybridMultilevel"/>
    <w:tmpl w:val="FFFFFFFF"/>
    <w:lvl w:ilvl="0" w:tplc="59F69684">
      <w:start w:val="1"/>
      <w:numFmt w:val="bullet"/>
      <w:lvlText w:val=""/>
      <w:lvlJc w:val="left"/>
      <w:pPr>
        <w:ind w:left="720" w:hanging="360"/>
      </w:pPr>
      <w:rPr>
        <w:rFonts w:ascii="Wingdings" w:hAnsi="Wingdings" w:hint="default"/>
      </w:rPr>
    </w:lvl>
    <w:lvl w:ilvl="1" w:tplc="CDDC10FC">
      <w:start w:val="1"/>
      <w:numFmt w:val="bullet"/>
      <w:lvlText w:val="o"/>
      <w:lvlJc w:val="left"/>
      <w:pPr>
        <w:ind w:left="1440" w:hanging="360"/>
      </w:pPr>
      <w:rPr>
        <w:rFonts w:ascii="Courier New" w:hAnsi="Courier New" w:hint="default"/>
      </w:rPr>
    </w:lvl>
    <w:lvl w:ilvl="2" w:tplc="CFF4539C">
      <w:start w:val="1"/>
      <w:numFmt w:val="bullet"/>
      <w:lvlText w:val=""/>
      <w:lvlJc w:val="left"/>
      <w:pPr>
        <w:ind w:left="2160" w:hanging="360"/>
      </w:pPr>
      <w:rPr>
        <w:rFonts w:ascii="Wingdings" w:hAnsi="Wingdings" w:hint="default"/>
      </w:rPr>
    </w:lvl>
    <w:lvl w:ilvl="3" w:tplc="1AD4950A">
      <w:start w:val="1"/>
      <w:numFmt w:val="bullet"/>
      <w:lvlText w:val=""/>
      <w:lvlJc w:val="left"/>
      <w:pPr>
        <w:ind w:left="2880" w:hanging="360"/>
      </w:pPr>
      <w:rPr>
        <w:rFonts w:ascii="Symbol" w:hAnsi="Symbol" w:hint="default"/>
      </w:rPr>
    </w:lvl>
    <w:lvl w:ilvl="4" w:tplc="076ACE50">
      <w:start w:val="1"/>
      <w:numFmt w:val="bullet"/>
      <w:lvlText w:val="o"/>
      <w:lvlJc w:val="left"/>
      <w:pPr>
        <w:ind w:left="3600" w:hanging="360"/>
      </w:pPr>
      <w:rPr>
        <w:rFonts w:ascii="Courier New" w:hAnsi="Courier New" w:hint="default"/>
      </w:rPr>
    </w:lvl>
    <w:lvl w:ilvl="5" w:tplc="53FC81A2">
      <w:start w:val="1"/>
      <w:numFmt w:val="bullet"/>
      <w:lvlText w:val=""/>
      <w:lvlJc w:val="left"/>
      <w:pPr>
        <w:ind w:left="4320" w:hanging="360"/>
      </w:pPr>
      <w:rPr>
        <w:rFonts w:ascii="Wingdings" w:hAnsi="Wingdings" w:hint="default"/>
      </w:rPr>
    </w:lvl>
    <w:lvl w:ilvl="6" w:tplc="BF84BCE6">
      <w:start w:val="1"/>
      <w:numFmt w:val="bullet"/>
      <w:lvlText w:val=""/>
      <w:lvlJc w:val="left"/>
      <w:pPr>
        <w:ind w:left="5040" w:hanging="360"/>
      </w:pPr>
      <w:rPr>
        <w:rFonts w:ascii="Symbol" w:hAnsi="Symbol" w:hint="default"/>
      </w:rPr>
    </w:lvl>
    <w:lvl w:ilvl="7" w:tplc="4EA0D4E4">
      <w:start w:val="1"/>
      <w:numFmt w:val="bullet"/>
      <w:lvlText w:val="o"/>
      <w:lvlJc w:val="left"/>
      <w:pPr>
        <w:ind w:left="5760" w:hanging="360"/>
      </w:pPr>
      <w:rPr>
        <w:rFonts w:ascii="Courier New" w:hAnsi="Courier New" w:hint="default"/>
      </w:rPr>
    </w:lvl>
    <w:lvl w:ilvl="8" w:tplc="BE8A5790">
      <w:start w:val="1"/>
      <w:numFmt w:val="bullet"/>
      <w:lvlText w:val=""/>
      <w:lvlJc w:val="left"/>
      <w:pPr>
        <w:ind w:left="6480" w:hanging="360"/>
      </w:pPr>
      <w:rPr>
        <w:rFonts w:ascii="Wingdings" w:hAnsi="Wingdings" w:hint="default"/>
      </w:rPr>
    </w:lvl>
  </w:abstractNum>
  <w:abstractNum w:abstractNumId="12" w15:restartNumberingAfterBreak="0">
    <w:nsid w:val="5B5B0A56"/>
    <w:multiLevelType w:val="multilevel"/>
    <w:tmpl w:val="7C80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544409E"/>
    <w:multiLevelType w:val="hybridMultilevel"/>
    <w:tmpl w:val="45AAED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382020"/>
    <w:multiLevelType w:val="hybridMultilevel"/>
    <w:tmpl w:val="2AFECD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6302D7"/>
    <w:multiLevelType w:val="hybridMultilevel"/>
    <w:tmpl w:val="37529B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16543843">
    <w:abstractNumId w:val="11"/>
  </w:num>
  <w:num w:numId="2" w16cid:durableId="446237233">
    <w:abstractNumId w:val="8"/>
  </w:num>
  <w:num w:numId="3" w16cid:durableId="705912867">
    <w:abstractNumId w:val="10"/>
  </w:num>
  <w:num w:numId="4" w16cid:durableId="2075161089">
    <w:abstractNumId w:val="2"/>
  </w:num>
  <w:num w:numId="5" w16cid:durableId="1876235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9247545">
    <w:abstractNumId w:val="1"/>
  </w:num>
  <w:num w:numId="7" w16cid:durableId="108816443">
    <w:abstractNumId w:val="4"/>
  </w:num>
  <w:num w:numId="8" w16cid:durableId="1502619983">
    <w:abstractNumId w:val="7"/>
  </w:num>
  <w:num w:numId="9" w16cid:durableId="1572422765">
    <w:abstractNumId w:val="5"/>
  </w:num>
  <w:num w:numId="10" w16cid:durableId="874729062">
    <w:abstractNumId w:val="9"/>
  </w:num>
  <w:num w:numId="11" w16cid:durableId="1886940101">
    <w:abstractNumId w:val="12"/>
  </w:num>
  <w:num w:numId="12" w16cid:durableId="1186409563">
    <w:abstractNumId w:val="15"/>
  </w:num>
  <w:num w:numId="13" w16cid:durableId="2027562628">
    <w:abstractNumId w:val="6"/>
  </w:num>
  <w:num w:numId="14" w16cid:durableId="1381201232">
    <w:abstractNumId w:val="3"/>
  </w:num>
  <w:num w:numId="15" w16cid:durableId="1748261596">
    <w:abstractNumId w:val="13"/>
  </w:num>
  <w:num w:numId="16" w16cid:durableId="2175164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Q2NjS2MDAzNjBT0lEKTi0uzszPAykwMq8FAOBzO/otAAAA"/>
  </w:docVars>
  <w:rsids>
    <w:rsidRoot w:val="003F4BBD"/>
    <w:rsid w:val="000038FA"/>
    <w:rsid w:val="0000529D"/>
    <w:rsid w:val="000054D9"/>
    <w:rsid w:val="000075E0"/>
    <w:rsid w:val="00012B44"/>
    <w:rsid w:val="0001405A"/>
    <w:rsid w:val="000144CA"/>
    <w:rsid w:val="000176EC"/>
    <w:rsid w:val="00017AC2"/>
    <w:rsid w:val="00020F8A"/>
    <w:rsid w:val="00022A63"/>
    <w:rsid w:val="000244DB"/>
    <w:rsid w:val="00030653"/>
    <w:rsid w:val="0003769C"/>
    <w:rsid w:val="00040055"/>
    <w:rsid w:val="00045426"/>
    <w:rsid w:val="00047BA2"/>
    <w:rsid w:val="00055CCD"/>
    <w:rsid w:val="0005738D"/>
    <w:rsid w:val="0006158F"/>
    <w:rsid w:val="0006162D"/>
    <w:rsid w:val="00063607"/>
    <w:rsid w:val="0006483E"/>
    <w:rsid w:val="00064928"/>
    <w:rsid w:val="00065927"/>
    <w:rsid w:val="0006796B"/>
    <w:rsid w:val="00067F65"/>
    <w:rsid w:val="000741AE"/>
    <w:rsid w:val="000815AD"/>
    <w:rsid w:val="000838B9"/>
    <w:rsid w:val="0008442B"/>
    <w:rsid w:val="0008603F"/>
    <w:rsid w:val="000878C3"/>
    <w:rsid w:val="000915EC"/>
    <w:rsid w:val="00092EDD"/>
    <w:rsid w:val="000A29E0"/>
    <w:rsid w:val="000A4637"/>
    <w:rsid w:val="000A55ED"/>
    <w:rsid w:val="000B2BE1"/>
    <w:rsid w:val="000B4940"/>
    <w:rsid w:val="000B4AC1"/>
    <w:rsid w:val="000B679C"/>
    <w:rsid w:val="000B6ED5"/>
    <w:rsid w:val="000C170D"/>
    <w:rsid w:val="000C217C"/>
    <w:rsid w:val="000C3DF8"/>
    <w:rsid w:val="000C439D"/>
    <w:rsid w:val="000D0149"/>
    <w:rsid w:val="000D46D2"/>
    <w:rsid w:val="000D470E"/>
    <w:rsid w:val="000D4D84"/>
    <w:rsid w:val="000D5B49"/>
    <w:rsid w:val="000D70B7"/>
    <w:rsid w:val="000E33C8"/>
    <w:rsid w:val="000E34CE"/>
    <w:rsid w:val="000E35D3"/>
    <w:rsid w:val="000E3ACC"/>
    <w:rsid w:val="000E465C"/>
    <w:rsid w:val="000E6804"/>
    <w:rsid w:val="000F1241"/>
    <w:rsid w:val="000F4010"/>
    <w:rsid w:val="000F5FEF"/>
    <w:rsid w:val="00100990"/>
    <w:rsid w:val="00100C39"/>
    <w:rsid w:val="00103107"/>
    <w:rsid w:val="00105E1E"/>
    <w:rsid w:val="00106270"/>
    <w:rsid w:val="0011072B"/>
    <w:rsid w:val="001136CC"/>
    <w:rsid w:val="00116B01"/>
    <w:rsid w:val="00117982"/>
    <w:rsid w:val="0012410B"/>
    <w:rsid w:val="001242E6"/>
    <w:rsid w:val="00126365"/>
    <w:rsid w:val="001271DB"/>
    <w:rsid w:val="00131AED"/>
    <w:rsid w:val="001342ED"/>
    <w:rsid w:val="00135BF1"/>
    <w:rsid w:val="001377DB"/>
    <w:rsid w:val="00137E5D"/>
    <w:rsid w:val="0014020C"/>
    <w:rsid w:val="00143A24"/>
    <w:rsid w:val="00145B66"/>
    <w:rsid w:val="00147427"/>
    <w:rsid w:val="001503EE"/>
    <w:rsid w:val="00151451"/>
    <w:rsid w:val="001532A8"/>
    <w:rsid w:val="0015384F"/>
    <w:rsid w:val="00154EB1"/>
    <w:rsid w:val="00154ED2"/>
    <w:rsid w:val="001566CC"/>
    <w:rsid w:val="00161751"/>
    <w:rsid w:val="0016579E"/>
    <w:rsid w:val="00171F40"/>
    <w:rsid w:val="00173954"/>
    <w:rsid w:val="001762EE"/>
    <w:rsid w:val="0018793B"/>
    <w:rsid w:val="00187C6C"/>
    <w:rsid w:val="00190067"/>
    <w:rsid w:val="00190575"/>
    <w:rsid w:val="00191A71"/>
    <w:rsid w:val="0019219A"/>
    <w:rsid w:val="001941F8"/>
    <w:rsid w:val="0019716D"/>
    <w:rsid w:val="001A4681"/>
    <w:rsid w:val="001A5493"/>
    <w:rsid w:val="001A56E5"/>
    <w:rsid w:val="001A5B2A"/>
    <w:rsid w:val="001A6AA2"/>
    <w:rsid w:val="001B32E1"/>
    <w:rsid w:val="001B343F"/>
    <w:rsid w:val="001B3D57"/>
    <w:rsid w:val="001B674F"/>
    <w:rsid w:val="001B730C"/>
    <w:rsid w:val="001C12FE"/>
    <w:rsid w:val="001C1836"/>
    <w:rsid w:val="001C3FF9"/>
    <w:rsid w:val="001D0B4E"/>
    <w:rsid w:val="001D1365"/>
    <w:rsid w:val="001D508F"/>
    <w:rsid w:val="001D51B7"/>
    <w:rsid w:val="001D72BD"/>
    <w:rsid w:val="001D7889"/>
    <w:rsid w:val="001E104B"/>
    <w:rsid w:val="001E3733"/>
    <w:rsid w:val="001E49F2"/>
    <w:rsid w:val="001E5704"/>
    <w:rsid w:val="001F3333"/>
    <w:rsid w:val="001F5001"/>
    <w:rsid w:val="002000A7"/>
    <w:rsid w:val="00201BB4"/>
    <w:rsid w:val="002059D7"/>
    <w:rsid w:val="0021061F"/>
    <w:rsid w:val="00212B89"/>
    <w:rsid w:val="00215C02"/>
    <w:rsid w:val="002178C8"/>
    <w:rsid w:val="00217DDB"/>
    <w:rsid w:val="00217FB7"/>
    <w:rsid w:val="002207C3"/>
    <w:rsid w:val="00223E85"/>
    <w:rsid w:val="002252EC"/>
    <w:rsid w:val="002266A8"/>
    <w:rsid w:val="00230BC9"/>
    <w:rsid w:val="00235761"/>
    <w:rsid w:val="00237229"/>
    <w:rsid w:val="00244606"/>
    <w:rsid w:val="002505BB"/>
    <w:rsid w:val="00252107"/>
    <w:rsid w:val="00253153"/>
    <w:rsid w:val="00253FC7"/>
    <w:rsid w:val="00256157"/>
    <w:rsid w:val="00261B1F"/>
    <w:rsid w:val="0027094C"/>
    <w:rsid w:val="002717A7"/>
    <w:rsid w:val="002759EF"/>
    <w:rsid w:val="0028045D"/>
    <w:rsid w:val="002812DD"/>
    <w:rsid w:val="002875E0"/>
    <w:rsid w:val="00291303"/>
    <w:rsid w:val="00295BF7"/>
    <w:rsid w:val="00297D9C"/>
    <w:rsid w:val="002A22D2"/>
    <w:rsid w:val="002A37A2"/>
    <w:rsid w:val="002A4866"/>
    <w:rsid w:val="002A70B0"/>
    <w:rsid w:val="002A7BF2"/>
    <w:rsid w:val="002B0F28"/>
    <w:rsid w:val="002B1EEE"/>
    <w:rsid w:val="002B38E8"/>
    <w:rsid w:val="002C3533"/>
    <w:rsid w:val="002D2A02"/>
    <w:rsid w:val="002D4BAC"/>
    <w:rsid w:val="002D4F91"/>
    <w:rsid w:val="002E11F7"/>
    <w:rsid w:val="002E3F8D"/>
    <w:rsid w:val="002E4ADA"/>
    <w:rsid w:val="002F075E"/>
    <w:rsid w:val="002F2C08"/>
    <w:rsid w:val="002F3CF1"/>
    <w:rsid w:val="002F4CFA"/>
    <w:rsid w:val="00302863"/>
    <w:rsid w:val="003069CD"/>
    <w:rsid w:val="00311F17"/>
    <w:rsid w:val="00312ED4"/>
    <w:rsid w:val="00313146"/>
    <w:rsid w:val="00313AF5"/>
    <w:rsid w:val="00314473"/>
    <w:rsid w:val="003152F9"/>
    <w:rsid w:val="0031639D"/>
    <w:rsid w:val="0031652D"/>
    <w:rsid w:val="00317110"/>
    <w:rsid w:val="00317786"/>
    <w:rsid w:val="00317FB6"/>
    <w:rsid w:val="003203CF"/>
    <w:rsid w:val="003212A8"/>
    <w:rsid w:val="003269C2"/>
    <w:rsid w:val="0033013A"/>
    <w:rsid w:val="00333D10"/>
    <w:rsid w:val="003401EE"/>
    <w:rsid w:val="00341600"/>
    <w:rsid w:val="003440ED"/>
    <w:rsid w:val="00346175"/>
    <w:rsid w:val="00346869"/>
    <w:rsid w:val="00350F71"/>
    <w:rsid w:val="00352D89"/>
    <w:rsid w:val="0035329B"/>
    <w:rsid w:val="00353B24"/>
    <w:rsid w:val="0035650A"/>
    <w:rsid w:val="00357A4C"/>
    <w:rsid w:val="00361D52"/>
    <w:rsid w:val="00362011"/>
    <w:rsid w:val="00372ACF"/>
    <w:rsid w:val="003808EA"/>
    <w:rsid w:val="003810A4"/>
    <w:rsid w:val="003810CD"/>
    <w:rsid w:val="003844A6"/>
    <w:rsid w:val="00385DFB"/>
    <w:rsid w:val="0039000D"/>
    <w:rsid w:val="003909CD"/>
    <w:rsid w:val="0039419D"/>
    <w:rsid w:val="00394A8E"/>
    <w:rsid w:val="0039644C"/>
    <w:rsid w:val="0039689E"/>
    <w:rsid w:val="003A1C65"/>
    <w:rsid w:val="003A1D8B"/>
    <w:rsid w:val="003A1E43"/>
    <w:rsid w:val="003A1E97"/>
    <w:rsid w:val="003A1F40"/>
    <w:rsid w:val="003A4493"/>
    <w:rsid w:val="003A48F1"/>
    <w:rsid w:val="003A666C"/>
    <w:rsid w:val="003A700C"/>
    <w:rsid w:val="003A78DA"/>
    <w:rsid w:val="003B358D"/>
    <w:rsid w:val="003B564F"/>
    <w:rsid w:val="003B67E1"/>
    <w:rsid w:val="003B7429"/>
    <w:rsid w:val="003C0EDD"/>
    <w:rsid w:val="003C1D73"/>
    <w:rsid w:val="003C21C8"/>
    <w:rsid w:val="003C328F"/>
    <w:rsid w:val="003C778D"/>
    <w:rsid w:val="003D0575"/>
    <w:rsid w:val="003D174D"/>
    <w:rsid w:val="003D772D"/>
    <w:rsid w:val="003E3695"/>
    <w:rsid w:val="003F13A2"/>
    <w:rsid w:val="003F1988"/>
    <w:rsid w:val="003F1A83"/>
    <w:rsid w:val="003F33EB"/>
    <w:rsid w:val="003F35AA"/>
    <w:rsid w:val="003F498A"/>
    <w:rsid w:val="003F4BBD"/>
    <w:rsid w:val="003F4BCB"/>
    <w:rsid w:val="003F5756"/>
    <w:rsid w:val="003F639C"/>
    <w:rsid w:val="003F6DAA"/>
    <w:rsid w:val="003F7C25"/>
    <w:rsid w:val="004003F9"/>
    <w:rsid w:val="00400559"/>
    <w:rsid w:val="00402434"/>
    <w:rsid w:val="0040356D"/>
    <w:rsid w:val="00403A2F"/>
    <w:rsid w:val="00404433"/>
    <w:rsid w:val="004055A6"/>
    <w:rsid w:val="00406E15"/>
    <w:rsid w:val="004115F6"/>
    <w:rsid w:val="0041508C"/>
    <w:rsid w:val="0042036F"/>
    <w:rsid w:val="0042579C"/>
    <w:rsid w:val="0042720E"/>
    <w:rsid w:val="004279D2"/>
    <w:rsid w:val="00431D11"/>
    <w:rsid w:val="00432910"/>
    <w:rsid w:val="0043733A"/>
    <w:rsid w:val="00441062"/>
    <w:rsid w:val="00441700"/>
    <w:rsid w:val="00442DF2"/>
    <w:rsid w:val="00444EEC"/>
    <w:rsid w:val="004459DA"/>
    <w:rsid w:val="00450125"/>
    <w:rsid w:val="00451FF0"/>
    <w:rsid w:val="00455861"/>
    <w:rsid w:val="00455C4D"/>
    <w:rsid w:val="00456F89"/>
    <w:rsid w:val="00461C5F"/>
    <w:rsid w:val="00461DCE"/>
    <w:rsid w:val="00462F1C"/>
    <w:rsid w:val="00466C29"/>
    <w:rsid w:val="00467EB0"/>
    <w:rsid w:val="004703AA"/>
    <w:rsid w:val="004714CD"/>
    <w:rsid w:val="00473FA3"/>
    <w:rsid w:val="004757F4"/>
    <w:rsid w:val="00480B8B"/>
    <w:rsid w:val="00485648"/>
    <w:rsid w:val="00490458"/>
    <w:rsid w:val="00490E68"/>
    <w:rsid w:val="00492693"/>
    <w:rsid w:val="00492F99"/>
    <w:rsid w:val="004A2221"/>
    <w:rsid w:val="004A2723"/>
    <w:rsid w:val="004A2733"/>
    <w:rsid w:val="004A37FA"/>
    <w:rsid w:val="004A5374"/>
    <w:rsid w:val="004B26EE"/>
    <w:rsid w:val="004B32FE"/>
    <w:rsid w:val="004B4CDD"/>
    <w:rsid w:val="004B6C4A"/>
    <w:rsid w:val="004B70C7"/>
    <w:rsid w:val="004C0177"/>
    <w:rsid w:val="004C11E1"/>
    <w:rsid w:val="004C26CC"/>
    <w:rsid w:val="004C798C"/>
    <w:rsid w:val="004D1AC7"/>
    <w:rsid w:val="004D7190"/>
    <w:rsid w:val="004E0851"/>
    <w:rsid w:val="004E1F9A"/>
    <w:rsid w:val="004E20B5"/>
    <w:rsid w:val="004E255E"/>
    <w:rsid w:val="004E2BD1"/>
    <w:rsid w:val="004E4230"/>
    <w:rsid w:val="004E5AFC"/>
    <w:rsid w:val="004E5ED0"/>
    <w:rsid w:val="004E64DD"/>
    <w:rsid w:val="004F0DFD"/>
    <w:rsid w:val="004F1863"/>
    <w:rsid w:val="004F2631"/>
    <w:rsid w:val="004F359A"/>
    <w:rsid w:val="004F42E4"/>
    <w:rsid w:val="005023E2"/>
    <w:rsid w:val="00502B77"/>
    <w:rsid w:val="00503058"/>
    <w:rsid w:val="005049C7"/>
    <w:rsid w:val="00506452"/>
    <w:rsid w:val="00507EFE"/>
    <w:rsid w:val="00507FE8"/>
    <w:rsid w:val="0051141F"/>
    <w:rsid w:val="005132E1"/>
    <w:rsid w:val="00517413"/>
    <w:rsid w:val="005259FE"/>
    <w:rsid w:val="0052760F"/>
    <w:rsid w:val="0052799B"/>
    <w:rsid w:val="00540948"/>
    <w:rsid w:val="005409AF"/>
    <w:rsid w:val="005429C6"/>
    <w:rsid w:val="00542F50"/>
    <w:rsid w:val="005438D6"/>
    <w:rsid w:val="005441DF"/>
    <w:rsid w:val="005446A6"/>
    <w:rsid w:val="005548B9"/>
    <w:rsid w:val="005566F0"/>
    <w:rsid w:val="005616DE"/>
    <w:rsid w:val="005749D7"/>
    <w:rsid w:val="00576A72"/>
    <w:rsid w:val="005825A0"/>
    <w:rsid w:val="005830F2"/>
    <w:rsid w:val="00584080"/>
    <w:rsid w:val="005845AA"/>
    <w:rsid w:val="00585549"/>
    <w:rsid w:val="00591FA6"/>
    <w:rsid w:val="005925C5"/>
    <w:rsid w:val="005925CB"/>
    <w:rsid w:val="00594D34"/>
    <w:rsid w:val="005971B2"/>
    <w:rsid w:val="00597C5D"/>
    <w:rsid w:val="005A19C4"/>
    <w:rsid w:val="005A2050"/>
    <w:rsid w:val="005A2878"/>
    <w:rsid w:val="005A48E0"/>
    <w:rsid w:val="005A663B"/>
    <w:rsid w:val="005A7144"/>
    <w:rsid w:val="005B1C1B"/>
    <w:rsid w:val="005B3D28"/>
    <w:rsid w:val="005B5A25"/>
    <w:rsid w:val="005C07E1"/>
    <w:rsid w:val="005C5630"/>
    <w:rsid w:val="005C5D81"/>
    <w:rsid w:val="005D50F9"/>
    <w:rsid w:val="005E0143"/>
    <w:rsid w:val="005E4B4D"/>
    <w:rsid w:val="005E7B96"/>
    <w:rsid w:val="005F20AD"/>
    <w:rsid w:val="005F374E"/>
    <w:rsid w:val="005F652A"/>
    <w:rsid w:val="00601B7C"/>
    <w:rsid w:val="0060604F"/>
    <w:rsid w:val="00606334"/>
    <w:rsid w:val="00616644"/>
    <w:rsid w:val="00616768"/>
    <w:rsid w:val="006213F8"/>
    <w:rsid w:val="006215A1"/>
    <w:rsid w:val="00626DCD"/>
    <w:rsid w:val="00634CDB"/>
    <w:rsid w:val="0063701D"/>
    <w:rsid w:val="0064143D"/>
    <w:rsid w:val="006416F1"/>
    <w:rsid w:val="00641A14"/>
    <w:rsid w:val="00642422"/>
    <w:rsid w:val="006438F2"/>
    <w:rsid w:val="00644588"/>
    <w:rsid w:val="00644AA4"/>
    <w:rsid w:val="00645FC4"/>
    <w:rsid w:val="00652090"/>
    <w:rsid w:val="00654B42"/>
    <w:rsid w:val="00654D1C"/>
    <w:rsid w:val="0065771C"/>
    <w:rsid w:val="00666DB3"/>
    <w:rsid w:val="006674CB"/>
    <w:rsid w:val="0067025D"/>
    <w:rsid w:val="00675152"/>
    <w:rsid w:val="0067584C"/>
    <w:rsid w:val="00680A58"/>
    <w:rsid w:val="00680D4A"/>
    <w:rsid w:val="00681F89"/>
    <w:rsid w:val="00683650"/>
    <w:rsid w:val="00684653"/>
    <w:rsid w:val="00684991"/>
    <w:rsid w:val="006875A2"/>
    <w:rsid w:val="00690D00"/>
    <w:rsid w:val="00690D29"/>
    <w:rsid w:val="00692524"/>
    <w:rsid w:val="006927C4"/>
    <w:rsid w:val="00693CAC"/>
    <w:rsid w:val="0069413E"/>
    <w:rsid w:val="00694699"/>
    <w:rsid w:val="0069554C"/>
    <w:rsid w:val="00695C5E"/>
    <w:rsid w:val="006A0280"/>
    <w:rsid w:val="006A4938"/>
    <w:rsid w:val="006A7813"/>
    <w:rsid w:val="006B0C73"/>
    <w:rsid w:val="006B16AD"/>
    <w:rsid w:val="006B16BC"/>
    <w:rsid w:val="006B1B0D"/>
    <w:rsid w:val="006B39EB"/>
    <w:rsid w:val="006B3B29"/>
    <w:rsid w:val="006B481E"/>
    <w:rsid w:val="006C201C"/>
    <w:rsid w:val="006C49F4"/>
    <w:rsid w:val="006C5F9F"/>
    <w:rsid w:val="006C7D6B"/>
    <w:rsid w:val="006D1178"/>
    <w:rsid w:val="006D1876"/>
    <w:rsid w:val="006D339F"/>
    <w:rsid w:val="006D4045"/>
    <w:rsid w:val="006E17D4"/>
    <w:rsid w:val="006E1853"/>
    <w:rsid w:val="006E21A4"/>
    <w:rsid w:val="006E26E6"/>
    <w:rsid w:val="006E33C2"/>
    <w:rsid w:val="006E3AA2"/>
    <w:rsid w:val="006E43E7"/>
    <w:rsid w:val="006F102D"/>
    <w:rsid w:val="006F5153"/>
    <w:rsid w:val="006F7385"/>
    <w:rsid w:val="00701775"/>
    <w:rsid w:val="00701F01"/>
    <w:rsid w:val="007024EF"/>
    <w:rsid w:val="00703CEB"/>
    <w:rsid w:val="007062DE"/>
    <w:rsid w:val="0070686E"/>
    <w:rsid w:val="00707E28"/>
    <w:rsid w:val="00710EE7"/>
    <w:rsid w:val="00712655"/>
    <w:rsid w:val="00715B5D"/>
    <w:rsid w:val="00715F75"/>
    <w:rsid w:val="007221E1"/>
    <w:rsid w:val="00722360"/>
    <w:rsid w:val="007278E5"/>
    <w:rsid w:val="00730AB7"/>
    <w:rsid w:val="007324F3"/>
    <w:rsid w:val="00733F56"/>
    <w:rsid w:val="0073425A"/>
    <w:rsid w:val="00735EF0"/>
    <w:rsid w:val="00743A5A"/>
    <w:rsid w:val="00746B41"/>
    <w:rsid w:val="0074790C"/>
    <w:rsid w:val="0075041F"/>
    <w:rsid w:val="0075224E"/>
    <w:rsid w:val="007528B1"/>
    <w:rsid w:val="0075658C"/>
    <w:rsid w:val="007573B1"/>
    <w:rsid w:val="00762C7D"/>
    <w:rsid w:val="00765ACD"/>
    <w:rsid w:val="00765FCA"/>
    <w:rsid w:val="00767105"/>
    <w:rsid w:val="00772F19"/>
    <w:rsid w:val="007746C8"/>
    <w:rsid w:val="00777927"/>
    <w:rsid w:val="007801AA"/>
    <w:rsid w:val="00781244"/>
    <w:rsid w:val="0078282B"/>
    <w:rsid w:val="0078660F"/>
    <w:rsid w:val="00786BFB"/>
    <w:rsid w:val="00787BEF"/>
    <w:rsid w:val="00794202"/>
    <w:rsid w:val="007A029C"/>
    <w:rsid w:val="007A287B"/>
    <w:rsid w:val="007B187A"/>
    <w:rsid w:val="007B54FB"/>
    <w:rsid w:val="007B5952"/>
    <w:rsid w:val="007B62BD"/>
    <w:rsid w:val="007C054D"/>
    <w:rsid w:val="007C2C24"/>
    <w:rsid w:val="007C3EB5"/>
    <w:rsid w:val="007C54C2"/>
    <w:rsid w:val="007C634E"/>
    <w:rsid w:val="007C7126"/>
    <w:rsid w:val="007D0B02"/>
    <w:rsid w:val="007D3E48"/>
    <w:rsid w:val="007D459C"/>
    <w:rsid w:val="007D7DCB"/>
    <w:rsid w:val="007E0548"/>
    <w:rsid w:val="007E08D0"/>
    <w:rsid w:val="007E15FB"/>
    <w:rsid w:val="007E18E5"/>
    <w:rsid w:val="007E2938"/>
    <w:rsid w:val="007E3817"/>
    <w:rsid w:val="007E38A0"/>
    <w:rsid w:val="007E4193"/>
    <w:rsid w:val="007E5BD9"/>
    <w:rsid w:val="007E73E1"/>
    <w:rsid w:val="007E7708"/>
    <w:rsid w:val="007F18A1"/>
    <w:rsid w:val="007F1F20"/>
    <w:rsid w:val="007F27CD"/>
    <w:rsid w:val="0080033A"/>
    <w:rsid w:val="008013FF"/>
    <w:rsid w:val="00803B20"/>
    <w:rsid w:val="00804CCE"/>
    <w:rsid w:val="00804D11"/>
    <w:rsid w:val="00806837"/>
    <w:rsid w:val="00807DBB"/>
    <w:rsid w:val="00811295"/>
    <w:rsid w:val="0081473A"/>
    <w:rsid w:val="00816CFC"/>
    <w:rsid w:val="0082068C"/>
    <w:rsid w:val="00821D4A"/>
    <w:rsid w:val="0082684D"/>
    <w:rsid w:val="008269E9"/>
    <w:rsid w:val="00826C66"/>
    <w:rsid w:val="00826E4A"/>
    <w:rsid w:val="00830F51"/>
    <w:rsid w:val="00831234"/>
    <w:rsid w:val="00831DFD"/>
    <w:rsid w:val="008377EF"/>
    <w:rsid w:val="00840184"/>
    <w:rsid w:val="00841367"/>
    <w:rsid w:val="0084167D"/>
    <w:rsid w:val="00844E6D"/>
    <w:rsid w:val="00846CE4"/>
    <w:rsid w:val="00847338"/>
    <w:rsid w:val="0085340F"/>
    <w:rsid w:val="00856077"/>
    <w:rsid w:val="00856CA5"/>
    <w:rsid w:val="00860355"/>
    <w:rsid w:val="00860CF0"/>
    <w:rsid w:val="00861F96"/>
    <w:rsid w:val="008629E0"/>
    <w:rsid w:val="00867887"/>
    <w:rsid w:val="008701BE"/>
    <w:rsid w:val="00872152"/>
    <w:rsid w:val="00874727"/>
    <w:rsid w:val="0087477E"/>
    <w:rsid w:val="00874DF0"/>
    <w:rsid w:val="008801BD"/>
    <w:rsid w:val="00880964"/>
    <w:rsid w:val="0088453D"/>
    <w:rsid w:val="00884FEF"/>
    <w:rsid w:val="00887C92"/>
    <w:rsid w:val="0089716F"/>
    <w:rsid w:val="008A54BE"/>
    <w:rsid w:val="008B0229"/>
    <w:rsid w:val="008B05EC"/>
    <w:rsid w:val="008B0C22"/>
    <w:rsid w:val="008B5D12"/>
    <w:rsid w:val="008B7B22"/>
    <w:rsid w:val="008B7D70"/>
    <w:rsid w:val="008C0C35"/>
    <w:rsid w:val="008C3E78"/>
    <w:rsid w:val="008D4440"/>
    <w:rsid w:val="008D6A29"/>
    <w:rsid w:val="008E0ABE"/>
    <w:rsid w:val="008E1163"/>
    <w:rsid w:val="008E7522"/>
    <w:rsid w:val="008F0D5A"/>
    <w:rsid w:val="008F271D"/>
    <w:rsid w:val="008F2E19"/>
    <w:rsid w:val="008F4D91"/>
    <w:rsid w:val="008F6287"/>
    <w:rsid w:val="00900D4B"/>
    <w:rsid w:val="00901B81"/>
    <w:rsid w:val="00904FA6"/>
    <w:rsid w:val="00910679"/>
    <w:rsid w:val="00910B55"/>
    <w:rsid w:val="009115A8"/>
    <w:rsid w:val="00911D0A"/>
    <w:rsid w:val="00914509"/>
    <w:rsid w:val="00916152"/>
    <w:rsid w:val="009238D3"/>
    <w:rsid w:val="00923EDB"/>
    <w:rsid w:val="00926A21"/>
    <w:rsid w:val="00927825"/>
    <w:rsid w:val="00935D8D"/>
    <w:rsid w:val="00935E84"/>
    <w:rsid w:val="00945024"/>
    <w:rsid w:val="00950270"/>
    <w:rsid w:val="00951FAB"/>
    <w:rsid w:val="009539E9"/>
    <w:rsid w:val="00953B82"/>
    <w:rsid w:val="00955B30"/>
    <w:rsid w:val="0095715A"/>
    <w:rsid w:val="0096380B"/>
    <w:rsid w:val="00964E3A"/>
    <w:rsid w:val="009765FC"/>
    <w:rsid w:val="00983D19"/>
    <w:rsid w:val="009867C3"/>
    <w:rsid w:val="00986955"/>
    <w:rsid w:val="009869DA"/>
    <w:rsid w:val="009875A5"/>
    <w:rsid w:val="00987D32"/>
    <w:rsid w:val="0099050B"/>
    <w:rsid w:val="00990C86"/>
    <w:rsid w:val="009A00BE"/>
    <w:rsid w:val="009A0A03"/>
    <w:rsid w:val="009A3916"/>
    <w:rsid w:val="009A47AE"/>
    <w:rsid w:val="009A509F"/>
    <w:rsid w:val="009A7EAC"/>
    <w:rsid w:val="009B170B"/>
    <w:rsid w:val="009B6CE4"/>
    <w:rsid w:val="009C2581"/>
    <w:rsid w:val="009C3ABF"/>
    <w:rsid w:val="009C3C99"/>
    <w:rsid w:val="009C471E"/>
    <w:rsid w:val="009D62F7"/>
    <w:rsid w:val="009D6906"/>
    <w:rsid w:val="009E0560"/>
    <w:rsid w:val="009E16D6"/>
    <w:rsid w:val="009E1C41"/>
    <w:rsid w:val="009E2787"/>
    <w:rsid w:val="009E3758"/>
    <w:rsid w:val="009E4C4F"/>
    <w:rsid w:val="009E5438"/>
    <w:rsid w:val="009E75C0"/>
    <w:rsid w:val="009E7642"/>
    <w:rsid w:val="009F214C"/>
    <w:rsid w:val="009F52EE"/>
    <w:rsid w:val="009F596D"/>
    <w:rsid w:val="009F73F6"/>
    <w:rsid w:val="00A00AB8"/>
    <w:rsid w:val="00A01DA2"/>
    <w:rsid w:val="00A022DB"/>
    <w:rsid w:val="00A03919"/>
    <w:rsid w:val="00A057EC"/>
    <w:rsid w:val="00A05D06"/>
    <w:rsid w:val="00A06DA6"/>
    <w:rsid w:val="00A07314"/>
    <w:rsid w:val="00A0794B"/>
    <w:rsid w:val="00A119E1"/>
    <w:rsid w:val="00A16893"/>
    <w:rsid w:val="00A20249"/>
    <w:rsid w:val="00A24BA1"/>
    <w:rsid w:val="00A305DA"/>
    <w:rsid w:val="00A30E55"/>
    <w:rsid w:val="00A3198C"/>
    <w:rsid w:val="00A3493C"/>
    <w:rsid w:val="00A4163F"/>
    <w:rsid w:val="00A44486"/>
    <w:rsid w:val="00A50A55"/>
    <w:rsid w:val="00A519DE"/>
    <w:rsid w:val="00A56FE7"/>
    <w:rsid w:val="00A64E5A"/>
    <w:rsid w:val="00A6524C"/>
    <w:rsid w:val="00A65514"/>
    <w:rsid w:val="00A71A40"/>
    <w:rsid w:val="00A729BC"/>
    <w:rsid w:val="00A73E59"/>
    <w:rsid w:val="00A741B9"/>
    <w:rsid w:val="00A7430B"/>
    <w:rsid w:val="00A753AE"/>
    <w:rsid w:val="00A75534"/>
    <w:rsid w:val="00A75BBD"/>
    <w:rsid w:val="00A7644D"/>
    <w:rsid w:val="00A76CF0"/>
    <w:rsid w:val="00A80B68"/>
    <w:rsid w:val="00A81C95"/>
    <w:rsid w:val="00A84310"/>
    <w:rsid w:val="00A84EA4"/>
    <w:rsid w:val="00A92E01"/>
    <w:rsid w:val="00A93AF1"/>
    <w:rsid w:val="00A94E97"/>
    <w:rsid w:val="00A967D8"/>
    <w:rsid w:val="00AA088C"/>
    <w:rsid w:val="00AA3B9E"/>
    <w:rsid w:val="00AA489F"/>
    <w:rsid w:val="00AA49FD"/>
    <w:rsid w:val="00AA6FDD"/>
    <w:rsid w:val="00AA7859"/>
    <w:rsid w:val="00AB1382"/>
    <w:rsid w:val="00AB1971"/>
    <w:rsid w:val="00AB227E"/>
    <w:rsid w:val="00AB306D"/>
    <w:rsid w:val="00AB469F"/>
    <w:rsid w:val="00AB670B"/>
    <w:rsid w:val="00AB7AA1"/>
    <w:rsid w:val="00AC4439"/>
    <w:rsid w:val="00AC4499"/>
    <w:rsid w:val="00AC4E87"/>
    <w:rsid w:val="00AC663C"/>
    <w:rsid w:val="00AC75C7"/>
    <w:rsid w:val="00AC7C5B"/>
    <w:rsid w:val="00AD0E28"/>
    <w:rsid w:val="00AD60D7"/>
    <w:rsid w:val="00AD69C6"/>
    <w:rsid w:val="00AD77C2"/>
    <w:rsid w:val="00AD7C96"/>
    <w:rsid w:val="00AE0241"/>
    <w:rsid w:val="00AE07FA"/>
    <w:rsid w:val="00AE14F3"/>
    <w:rsid w:val="00AE15D6"/>
    <w:rsid w:val="00AE28A6"/>
    <w:rsid w:val="00AE377F"/>
    <w:rsid w:val="00AE472D"/>
    <w:rsid w:val="00AE53AB"/>
    <w:rsid w:val="00AF411E"/>
    <w:rsid w:val="00AF4F58"/>
    <w:rsid w:val="00AF5426"/>
    <w:rsid w:val="00B00F47"/>
    <w:rsid w:val="00B029B6"/>
    <w:rsid w:val="00B02ADA"/>
    <w:rsid w:val="00B04A8D"/>
    <w:rsid w:val="00B04B42"/>
    <w:rsid w:val="00B1288C"/>
    <w:rsid w:val="00B130E0"/>
    <w:rsid w:val="00B17241"/>
    <w:rsid w:val="00B21490"/>
    <w:rsid w:val="00B220CC"/>
    <w:rsid w:val="00B2689A"/>
    <w:rsid w:val="00B2754B"/>
    <w:rsid w:val="00B31963"/>
    <w:rsid w:val="00B32800"/>
    <w:rsid w:val="00B33721"/>
    <w:rsid w:val="00B346A2"/>
    <w:rsid w:val="00B34E44"/>
    <w:rsid w:val="00B35E40"/>
    <w:rsid w:val="00B36FE2"/>
    <w:rsid w:val="00B41E54"/>
    <w:rsid w:val="00B4664F"/>
    <w:rsid w:val="00B47535"/>
    <w:rsid w:val="00B47681"/>
    <w:rsid w:val="00B47BC4"/>
    <w:rsid w:val="00B503BA"/>
    <w:rsid w:val="00B52AAA"/>
    <w:rsid w:val="00B55AE2"/>
    <w:rsid w:val="00B5643E"/>
    <w:rsid w:val="00B574A9"/>
    <w:rsid w:val="00B606FF"/>
    <w:rsid w:val="00B63829"/>
    <w:rsid w:val="00B6559F"/>
    <w:rsid w:val="00B6651F"/>
    <w:rsid w:val="00B6715B"/>
    <w:rsid w:val="00B6721A"/>
    <w:rsid w:val="00B67C8A"/>
    <w:rsid w:val="00B7319E"/>
    <w:rsid w:val="00B77A71"/>
    <w:rsid w:val="00B81A8B"/>
    <w:rsid w:val="00B82479"/>
    <w:rsid w:val="00B8458D"/>
    <w:rsid w:val="00B859A0"/>
    <w:rsid w:val="00B85A92"/>
    <w:rsid w:val="00B9002E"/>
    <w:rsid w:val="00BA2FFA"/>
    <w:rsid w:val="00BA4963"/>
    <w:rsid w:val="00BA641B"/>
    <w:rsid w:val="00BB6519"/>
    <w:rsid w:val="00BB6838"/>
    <w:rsid w:val="00BB7D48"/>
    <w:rsid w:val="00BC3A2F"/>
    <w:rsid w:val="00BC3B90"/>
    <w:rsid w:val="00BC569C"/>
    <w:rsid w:val="00BC68ED"/>
    <w:rsid w:val="00BC6FEA"/>
    <w:rsid w:val="00BD62FD"/>
    <w:rsid w:val="00BE0588"/>
    <w:rsid w:val="00BE39D0"/>
    <w:rsid w:val="00C01FAC"/>
    <w:rsid w:val="00C0291F"/>
    <w:rsid w:val="00C03579"/>
    <w:rsid w:val="00C05431"/>
    <w:rsid w:val="00C069FF"/>
    <w:rsid w:val="00C13A9F"/>
    <w:rsid w:val="00C15455"/>
    <w:rsid w:val="00C1666A"/>
    <w:rsid w:val="00C17B53"/>
    <w:rsid w:val="00C21FDD"/>
    <w:rsid w:val="00C22A3C"/>
    <w:rsid w:val="00C239C8"/>
    <w:rsid w:val="00C2499D"/>
    <w:rsid w:val="00C24F9D"/>
    <w:rsid w:val="00C25267"/>
    <w:rsid w:val="00C25E08"/>
    <w:rsid w:val="00C322DC"/>
    <w:rsid w:val="00C33A28"/>
    <w:rsid w:val="00C349B5"/>
    <w:rsid w:val="00C367CA"/>
    <w:rsid w:val="00C375D1"/>
    <w:rsid w:val="00C41439"/>
    <w:rsid w:val="00C425C3"/>
    <w:rsid w:val="00C4264A"/>
    <w:rsid w:val="00C44E1F"/>
    <w:rsid w:val="00C45253"/>
    <w:rsid w:val="00C54BE6"/>
    <w:rsid w:val="00C61380"/>
    <w:rsid w:val="00C6275D"/>
    <w:rsid w:val="00C67BB7"/>
    <w:rsid w:val="00C7100B"/>
    <w:rsid w:val="00C711E7"/>
    <w:rsid w:val="00C71973"/>
    <w:rsid w:val="00C7291A"/>
    <w:rsid w:val="00C74211"/>
    <w:rsid w:val="00C82E7D"/>
    <w:rsid w:val="00C86B6F"/>
    <w:rsid w:val="00C87D0F"/>
    <w:rsid w:val="00C918D2"/>
    <w:rsid w:val="00C9191E"/>
    <w:rsid w:val="00C91FA0"/>
    <w:rsid w:val="00C97784"/>
    <w:rsid w:val="00CA2635"/>
    <w:rsid w:val="00CA3AAD"/>
    <w:rsid w:val="00CA5CEC"/>
    <w:rsid w:val="00CA7949"/>
    <w:rsid w:val="00CB082C"/>
    <w:rsid w:val="00CB53C0"/>
    <w:rsid w:val="00CB58EC"/>
    <w:rsid w:val="00CC2A09"/>
    <w:rsid w:val="00CC33D7"/>
    <w:rsid w:val="00CC4125"/>
    <w:rsid w:val="00CC4FBA"/>
    <w:rsid w:val="00CC56B5"/>
    <w:rsid w:val="00CC636F"/>
    <w:rsid w:val="00CC7145"/>
    <w:rsid w:val="00CD08DD"/>
    <w:rsid w:val="00CD0BF4"/>
    <w:rsid w:val="00CD2A9A"/>
    <w:rsid w:val="00CD2FC6"/>
    <w:rsid w:val="00CD4AD5"/>
    <w:rsid w:val="00CD5F32"/>
    <w:rsid w:val="00CD62F9"/>
    <w:rsid w:val="00CE1AD2"/>
    <w:rsid w:val="00CE1E0F"/>
    <w:rsid w:val="00CE4F16"/>
    <w:rsid w:val="00CE6112"/>
    <w:rsid w:val="00CE7DED"/>
    <w:rsid w:val="00CF4095"/>
    <w:rsid w:val="00CF701A"/>
    <w:rsid w:val="00CF7B8A"/>
    <w:rsid w:val="00D0259E"/>
    <w:rsid w:val="00D0725F"/>
    <w:rsid w:val="00D11914"/>
    <w:rsid w:val="00D124B7"/>
    <w:rsid w:val="00D135D2"/>
    <w:rsid w:val="00D145DF"/>
    <w:rsid w:val="00D17A8E"/>
    <w:rsid w:val="00D22859"/>
    <w:rsid w:val="00D245A2"/>
    <w:rsid w:val="00D26E00"/>
    <w:rsid w:val="00D27ED4"/>
    <w:rsid w:val="00D31724"/>
    <w:rsid w:val="00D355BD"/>
    <w:rsid w:val="00D35807"/>
    <w:rsid w:val="00D37D54"/>
    <w:rsid w:val="00D42A2F"/>
    <w:rsid w:val="00D4534C"/>
    <w:rsid w:val="00D473C0"/>
    <w:rsid w:val="00D50710"/>
    <w:rsid w:val="00D52A4E"/>
    <w:rsid w:val="00D5327D"/>
    <w:rsid w:val="00D54A49"/>
    <w:rsid w:val="00D57DBB"/>
    <w:rsid w:val="00D62A88"/>
    <w:rsid w:val="00D62DBE"/>
    <w:rsid w:val="00D636B8"/>
    <w:rsid w:val="00D64559"/>
    <w:rsid w:val="00D646F7"/>
    <w:rsid w:val="00D65BC6"/>
    <w:rsid w:val="00D6631B"/>
    <w:rsid w:val="00D702D0"/>
    <w:rsid w:val="00D70463"/>
    <w:rsid w:val="00D74F11"/>
    <w:rsid w:val="00D8156C"/>
    <w:rsid w:val="00D87A8C"/>
    <w:rsid w:val="00D95600"/>
    <w:rsid w:val="00D9689E"/>
    <w:rsid w:val="00D97467"/>
    <w:rsid w:val="00D97D90"/>
    <w:rsid w:val="00DA4E97"/>
    <w:rsid w:val="00DA53A4"/>
    <w:rsid w:val="00DA74FA"/>
    <w:rsid w:val="00DB04F7"/>
    <w:rsid w:val="00DB0685"/>
    <w:rsid w:val="00DB17DE"/>
    <w:rsid w:val="00DB4065"/>
    <w:rsid w:val="00DB4284"/>
    <w:rsid w:val="00DB479A"/>
    <w:rsid w:val="00DB4EAF"/>
    <w:rsid w:val="00DB6492"/>
    <w:rsid w:val="00DB6542"/>
    <w:rsid w:val="00DB6A78"/>
    <w:rsid w:val="00DB74E3"/>
    <w:rsid w:val="00DB769F"/>
    <w:rsid w:val="00DC4857"/>
    <w:rsid w:val="00DC50F1"/>
    <w:rsid w:val="00DD2E59"/>
    <w:rsid w:val="00DE0A68"/>
    <w:rsid w:val="00DE31F2"/>
    <w:rsid w:val="00DE6597"/>
    <w:rsid w:val="00DF0AFD"/>
    <w:rsid w:val="00DF3F33"/>
    <w:rsid w:val="00DF5C64"/>
    <w:rsid w:val="00DF7A2D"/>
    <w:rsid w:val="00E00920"/>
    <w:rsid w:val="00E01D0A"/>
    <w:rsid w:val="00E03F06"/>
    <w:rsid w:val="00E12972"/>
    <w:rsid w:val="00E17430"/>
    <w:rsid w:val="00E17640"/>
    <w:rsid w:val="00E21DDF"/>
    <w:rsid w:val="00E24EE9"/>
    <w:rsid w:val="00E26EA3"/>
    <w:rsid w:val="00E27DD7"/>
    <w:rsid w:val="00E31A35"/>
    <w:rsid w:val="00E33801"/>
    <w:rsid w:val="00E33C91"/>
    <w:rsid w:val="00E40913"/>
    <w:rsid w:val="00E4245F"/>
    <w:rsid w:val="00E44228"/>
    <w:rsid w:val="00E45496"/>
    <w:rsid w:val="00E50883"/>
    <w:rsid w:val="00E530BA"/>
    <w:rsid w:val="00E566D9"/>
    <w:rsid w:val="00E570E6"/>
    <w:rsid w:val="00E61442"/>
    <w:rsid w:val="00E651E0"/>
    <w:rsid w:val="00E65FF9"/>
    <w:rsid w:val="00E701A9"/>
    <w:rsid w:val="00E71818"/>
    <w:rsid w:val="00E7307C"/>
    <w:rsid w:val="00E73331"/>
    <w:rsid w:val="00E73DED"/>
    <w:rsid w:val="00E75716"/>
    <w:rsid w:val="00E76F13"/>
    <w:rsid w:val="00E801B2"/>
    <w:rsid w:val="00E8128D"/>
    <w:rsid w:val="00E81455"/>
    <w:rsid w:val="00E82B56"/>
    <w:rsid w:val="00E84062"/>
    <w:rsid w:val="00E854E7"/>
    <w:rsid w:val="00E87D3A"/>
    <w:rsid w:val="00E90213"/>
    <w:rsid w:val="00E94812"/>
    <w:rsid w:val="00EA15D2"/>
    <w:rsid w:val="00EA18CA"/>
    <w:rsid w:val="00EA26C9"/>
    <w:rsid w:val="00EA5DA1"/>
    <w:rsid w:val="00EA7383"/>
    <w:rsid w:val="00EB132D"/>
    <w:rsid w:val="00EC127C"/>
    <w:rsid w:val="00EC19C9"/>
    <w:rsid w:val="00EC2D26"/>
    <w:rsid w:val="00ED4523"/>
    <w:rsid w:val="00ED7B5C"/>
    <w:rsid w:val="00EE07A2"/>
    <w:rsid w:val="00EE1363"/>
    <w:rsid w:val="00EE1DF2"/>
    <w:rsid w:val="00EE2893"/>
    <w:rsid w:val="00EF098C"/>
    <w:rsid w:val="00EF24B8"/>
    <w:rsid w:val="00EF3F20"/>
    <w:rsid w:val="00EF417C"/>
    <w:rsid w:val="00EF5838"/>
    <w:rsid w:val="00EF589E"/>
    <w:rsid w:val="00EF60D3"/>
    <w:rsid w:val="00F00853"/>
    <w:rsid w:val="00F0089B"/>
    <w:rsid w:val="00F01AD9"/>
    <w:rsid w:val="00F0502F"/>
    <w:rsid w:val="00F0545F"/>
    <w:rsid w:val="00F133D2"/>
    <w:rsid w:val="00F15BF4"/>
    <w:rsid w:val="00F1635E"/>
    <w:rsid w:val="00F22C2F"/>
    <w:rsid w:val="00F22D74"/>
    <w:rsid w:val="00F242EB"/>
    <w:rsid w:val="00F25121"/>
    <w:rsid w:val="00F251DC"/>
    <w:rsid w:val="00F27426"/>
    <w:rsid w:val="00F279B7"/>
    <w:rsid w:val="00F302A0"/>
    <w:rsid w:val="00F32703"/>
    <w:rsid w:val="00F33353"/>
    <w:rsid w:val="00F35733"/>
    <w:rsid w:val="00F35B56"/>
    <w:rsid w:val="00F37B35"/>
    <w:rsid w:val="00F4055A"/>
    <w:rsid w:val="00F41E18"/>
    <w:rsid w:val="00F4341E"/>
    <w:rsid w:val="00F4478D"/>
    <w:rsid w:val="00F45E34"/>
    <w:rsid w:val="00F469C8"/>
    <w:rsid w:val="00F56F46"/>
    <w:rsid w:val="00F5731F"/>
    <w:rsid w:val="00F573C3"/>
    <w:rsid w:val="00F6296B"/>
    <w:rsid w:val="00F63C07"/>
    <w:rsid w:val="00F64A78"/>
    <w:rsid w:val="00F655D0"/>
    <w:rsid w:val="00F66408"/>
    <w:rsid w:val="00F67A35"/>
    <w:rsid w:val="00F67C54"/>
    <w:rsid w:val="00F70284"/>
    <w:rsid w:val="00F703EC"/>
    <w:rsid w:val="00F70678"/>
    <w:rsid w:val="00F71978"/>
    <w:rsid w:val="00F74B32"/>
    <w:rsid w:val="00F7503F"/>
    <w:rsid w:val="00F77241"/>
    <w:rsid w:val="00F804C8"/>
    <w:rsid w:val="00F80DA9"/>
    <w:rsid w:val="00F84A97"/>
    <w:rsid w:val="00F84D84"/>
    <w:rsid w:val="00F86916"/>
    <w:rsid w:val="00F872E0"/>
    <w:rsid w:val="00F92EA6"/>
    <w:rsid w:val="00F93B7D"/>
    <w:rsid w:val="00F94065"/>
    <w:rsid w:val="00F97BA8"/>
    <w:rsid w:val="00FA23CE"/>
    <w:rsid w:val="00FA23EC"/>
    <w:rsid w:val="00FA2AA0"/>
    <w:rsid w:val="00FA312A"/>
    <w:rsid w:val="00FA37D5"/>
    <w:rsid w:val="00FA46B9"/>
    <w:rsid w:val="00FA5578"/>
    <w:rsid w:val="00FA676E"/>
    <w:rsid w:val="00FB0663"/>
    <w:rsid w:val="00FB09CF"/>
    <w:rsid w:val="00FB10AF"/>
    <w:rsid w:val="00FB39ED"/>
    <w:rsid w:val="00FB4E3B"/>
    <w:rsid w:val="00FB688D"/>
    <w:rsid w:val="00FB7A33"/>
    <w:rsid w:val="00FC13A3"/>
    <w:rsid w:val="00FC3DED"/>
    <w:rsid w:val="00FC6D91"/>
    <w:rsid w:val="00FC73C3"/>
    <w:rsid w:val="00FD21A0"/>
    <w:rsid w:val="00FD243C"/>
    <w:rsid w:val="00FD2F4F"/>
    <w:rsid w:val="00FD300F"/>
    <w:rsid w:val="00FD46FB"/>
    <w:rsid w:val="00FD4ACA"/>
    <w:rsid w:val="00FE4027"/>
    <w:rsid w:val="00FE54A6"/>
    <w:rsid w:val="00FE7AE1"/>
    <w:rsid w:val="00FF0F39"/>
    <w:rsid w:val="00FF2856"/>
    <w:rsid w:val="00FF49DB"/>
    <w:rsid w:val="00FF5503"/>
    <w:rsid w:val="014DA7AC"/>
    <w:rsid w:val="01806276"/>
    <w:rsid w:val="01F3DB3F"/>
    <w:rsid w:val="025030A9"/>
    <w:rsid w:val="02EBE0BC"/>
    <w:rsid w:val="033FF552"/>
    <w:rsid w:val="03926A66"/>
    <w:rsid w:val="042AE77C"/>
    <w:rsid w:val="051999C7"/>
    <w:rsid w:val="05A8218C"/>
    <w:rsid w:val="05A91F15"/>
    <w:rsid w:val="05AE5B7B"/>
    <w:rsid w:val="05BBC87A"/>
    <w:rsid w:val="05EDC694"/>
    <w:rsid w:val="067F6275"/>
    <w:rsid w:val="06C8612A"/>
    <w:rsid w:val="0837CE8C"/>
    <w:rsid w:val="0864318B"/>
    <w:rsid w:val="08812326"/>
    <w:rsid w:val="0953D036"/>
    <w:rsid w:val="0A9F9147"/>
    <w:rsid w:val="0AC18A69"/>
    <w:rsid w:val="0B0E8193"/>
    <w:rsid w:val="0DBEAA66"/>
    <w:rsid w:val="0E232088"/>
    <w:rsid w:val="0EE4ADE6"/>
    <w:rsid w:val="0F0AC89B"/>
    <w:rsid w:val="0F4349A2"/>
    <w:rsid w:val="0F4A0923"/>
    <w:rsid w:val="0F50FC78"/>
    <w:rsid w:val="0FEE332B"/>
    <w:rsid w:val="106F4370"/>
    <w:rsid w:val="107AECCD"/>
    <w:rsid w:val="121FF02D"/>
    <w:rsid w:val="122A0CBD"/>
    <w:rsid w:val="1258B4BB"/>
    <w:rsid w:val="1265C773"/>
    <w:rsid w:val="1331226A"/>
    <w:rsid w:val="13A6E432"/>
    <w:rsid w:val="13C3D5CD"/>
    <w:rsid w:val="13CD21B8"/>
    <w:rsid w:val="141D2E7B"/>
    <w:rsid w:val="1542B493"/>
    <w:rsid w:val="155FA62E"/>
    <w:rsid w:val="1562E768"/>
    <w:rsid w:val="17B4B4E4"/>
    <w:rsid w:val="1827949C"/>
    <w:rsid w:val="182C508C"/>
    <w:rsid w:val="183820A7"/>
    <w:rsid w:val="187A5555"/>
    <w:rsid w:val="189E4DB8"/>
    <w:rsid w:val="18AADEB1"/>
    <w:rsid w:val="19849CA5"/>
    <w:rsid w:val="1A06A91A"/>
    <w:rsid w:val="1A68A957"/>
    <w:rsid w:val="1A973F84"/>
    <w:rsid w:val="1AD75B81"/>
    <w:rsid w:val="1B07DD00"/>
    <w:rsid w:val="1B398079"/>
    <w:rsid w:val="1BAA0891"/>
    <w:rsid w:val="1BB1F617"/>
    <w:rsid w:val="1C3AD242"/>
    <w:rsid w:val="1CA12583"/>
    <w:rsid w:val="1D550529"/>
    <w:rsid w:val="1D920F71"/>
    <w:rsid w:val="1DA95325"/>
    <w:rsid w:val="1F18D28D"/>
    <w:rsid w:val="1F3F18DB"/>
    <w:rsid w:val="1FCF6829"/>
    <w:rsid w:val="1FE1230A"/>
    <w:rsid w:val="1FEB3309"/>
    <w:rsid w:val="2002B981"/>
    <w:rsid w:val="203C7591"/>
    <w:rsid w:val="2085673A"/>
    <w:rsid w:val="20B0FFFF"/>
    <w:rsid w:val="210430FC"/>
    <w:rsid w:val="21AAC417"/>
    <w:rsid w:val="223C4D0A"/>
    <w:rsid w:val="22A019A1"/>
    <w:rsid w:val="2318C3CC"/>
    <w:rsid w:val="24B4942D"/>
    <w:rsid w:val="24CF2CDD"/>
    <w:rsid w:val="257CE298"/>
    <w:rsid w:val="258B6585"/>
    <w:rsid w:val="25B38906"/>
    <w:rsid w:val="25B59C8E"/>
    <w:rsid w:val="26F4A8BE"/>
    <w:rsid w:val="27CD2983"/>
    <w:rsid w:val="27EC34EF"/>
    <w:rsid w:val="288FE055"/>
    <w:rsid w:val="2890791F"/>
    <w:rsid w:val="29880550"/>
    <w:rsid w:val="2A245BFA"/>
    <w:rsid w:val="2AC5F582"/>
    <w:rsid w:val="2B206ED4"/>
    <w:rsid w:val="2B2601D2"/>
    <w:rsid w:val="2B32F9C9"/>
    <w:rsid w:val="2BBC0EFA"/>
    <w:rsid w:val="2C47BCA8"/>
    <w:rsid w:val="2E724497"/>
    <w:rsid w:val="2E8F328B"/>
    <w:rsid w:val="2FE268C9"/>
    <w:rsid w:val="309F6503"/>
    <w:rsid w:val="30B7A576"/>
    <w:rsid w:val="3199902D"/>
    <w:rsid w:val="319E733C"/>
    <w:rsid w:val="31A098E9"/>
    <w:rsid w:val="31C05AE1"/>
    <w:rsid w:val="32375B65"/>
    <w:rsid w:val="3246B9E9"/>
    <w:rsid w:val="3311F5FB"/>
    <w:rsid w:val="3489C3FF"/>
    <w:rsid w:val="348BE826"/>
    <w:rsid w:val="34AA1A49"/>
    <w:rsid w:val="34FE5EEF"/>
    <w:rsid w:val="36385BE6"/>
    <w:rsid w:val="364996BD"/>
    <w:rsid w:val="38F0FBB0"/>
    <w:rsid w:val="394B1B0B"/>
    <w:rsid w:val="3A322A0C"/>
    <w:rsid w:val="3B7160F2"/>
    <w:rsid w:val="3BD5988D"/>
    <w:rsid w:val="3BDE3DAB"/>
    <w:rsid w:val="3C0150A8"/>
    <w:rsid w:val="3C6C50FE"/>
    <w:rsid w:val="3D19B415"/>
    <w:rsid w:val="3D414C70"/>
    <w:rsid w:val="3D6AC1CF"/>
    <w:rsid w:val="3D7174DA"/>
    <w:rsid w:val="3DAC9B34"/>
    <w:rsid w:val="3DE88CD8"/>
    <w:rsid w:val="3EB89402"/>
    <w:rsid w:val="3EDEB7D3"/>
    <w:rsid w:val="40C28219"/>
    <w:rsid w:val="4195552C"/>
    <w:rsid w:val="42D6D758"/>
    <w:rsid w:val="4338E782"/>
    <w:rsid w:val="435AA6ED"/>
    <w:rsid w:val="43D839B1"/>
    <w:rsid w:val="457231E2"/>
    <w:rsid w:val="4601F5C1"/>
    <w:rsid w:val="46052BAA"/>
    <w:rsid w:val="46966279"/>
    <w:rsid w:val="469829C1"/>
    <w:rsid w:val="46CAB877"/>
    <w:rsid w:val="46E2F5B5"/>
    <w:rsid w:val="46FD3127"/>
    <w:rsid w:val="47493558"/>
    <w:rsid w:val="4790D7A9"/>
    <w:rsid w:val="479C7ABE"/>
    <w:rsid w:val="48140896"/>
    <w:rsid w:val="48434292"/>
    <w:rsid w:val="48A3CC75"/>
    <w:rsid w:val="49363D5E"/>
    <w:rsid w:val="49447678"/>
    <w:rsid w:val="49C7E68A"/>
    <w:rsid w:val="49D8D38F"/>
    <w:rsid w:val="4A8EE77A"/>
    <w:rsid w:val="4AC2A392"/>
    <w:rsid w:val="4BE08730"/>
    <w:rsid w:val="4C8EF348"/>
    <w:rsid w:val="4D055271"/>
    <w:rsid w:val="4F95CB06"/>
    <w:rsid w:val="4F9F9EA3"/>
    <w:rsid w:val="508FF630"/>
    <w:rsid w:val="50B18A92"/>
    <w:rsid w:val="50E924E9"/>
    <w:rsid w:val="51A26D2E"/>
    <w:rsid w:val="51D6079B"/>
    <w:rsid w:val="52CA7A0C"/>
    <w:rsid w:val="530839D8"/>
    <w:rsid w:val="533E3D8F"/>
    <w:rsid w:val="53A1D98E"/>
    <w:rsid w:val="53E06837"/>
    <w:rsid w:val="53E4576D"/>
    <w:rsid w:val="54320082"/>
    <w:rsid w:val="55799F66"/>
    <w:rsid w:val="55B4A886"/>
    <w:rsid w:val="56336670"/>
    <w:rsid w:val="5686FC8D"/>
    <w:rsid w:val="58308A92"/>
    <w:rsid w:val="58CE624C"/>
    <w:rsid w:val="5B38149D"/>
    <w:rsid w:val="5BC4A02F"/>
    <w:rsid w:val="5C2A2F15"/>
    <w:rsid w:val="5C659CF8"/>
    <w:rsid w:val="5D24D717"/>
    <w:rsid w:val="5DBFBA6B"/>
    <w:rsid w:val="5F5CB78D"/>
    <w:rsid w:val="5F691DB6"/>
    <w:rsid w:val="5F90916A"/>
    <w:rsid w:val="604DEFD9"/>
    <w:rsid w:val="60C1A44B"/>
    <w:rsid w:val="6217DD8F"/>
    <w:rsid w:val="62455C10"/>
    <w:rsid w:val="6324EFAB"/>
    <w:rsid w:val="6448244C"/>
    <w:rsid w:val="658D60DC"/>
    <w:rsid w:val="65E7C453"/>
    <w:rsid w:val="662DCEB6"/>
    <w:rsid w:val="67669CB1"/>
    <w:rsid w:val="6897F1F1"/>
    <w:rsid w:val="68F91FC1"/>
    <w:rsid w:val="69026D12"/>
    <w:rsid w:val="690E23D6"/>
    <w:rsid w:val="6A965CDC"/>
    <w:rsid w:val="6B39C8A5"/>
    <w:rsid w:val="6B3AC84B"/>
    <w:rsid w:val="6B9C0CE4"/>
    <w:rsid w:val="6B9D7F79"/>
    <w:rsid w:val="6C30C083"/>
    <w:rsid w:val="6C41FB5A"/>
    <w:rsid w:val="6D089683"/>
    <w:rsid w:val="6D710D99"/>
    <w:rsid w:val="6EBC2F8F"/>
    <w:rsid w:val="70C0F92E"/>
    <w:rsid w:val="71156C7D"/>
    <w:rsid w:val="7214607B"/>
    <w:rsid w:val="733B5C2E"/>
    <w:rsid w:val="74BF1C96"/>
    <w:rsid w:val="74EDE45E"/>
    <w:rsid w:val="7539CA9F"/>
    <w:rsid w:val="76232A66"/>
    <w:rsid w:val="76528DCC"/>
    <w:rsid w:val="76AA4FD9"/>
    <w:rsid w:val="774274A9"/>
    <w:rsid w:val="779E19A9"/>
    <w:rsid w:val="77EF45B7"/>
    <w:rsid w:val="78404862"/>
    <w:rsid w:val="7844ACCA"/>
    <w:rsid w:val="7846203A"/>
    <w:rsid w:val="78566A5D"/>
    <w:rsid w:val="786311D5"/>
    <w:rsid w:val="790F438B"/>
    <w:rsid w:val="7985163D"/>
    <w:rsid w:val="79C02F08"/>
    <w:rsid w:val="79D61D76"/>
    <w:rsid w:val="79E1F09B"/>
    <w:rsid w:val="7A09C4EB"/>
    <w:rsid w:val="7B8D44DA"/>
    <w:rsid w:val="7C165A0B"/>
    <w:rsid w:val="7CB49598"/>
    <w:rsid w:val="7CDB151E"/>
    <w:rsid w:val="7D3682F8"/>
    <w:rsid w:val="7D4A6EB9"/>
    <w:rsid w:val="7D867E3D"/>
    <w:rsid w:val="7D9A17C5"/>
    <w:rsid w:val="7DAC4A54"/>
    <w:rsid w:val="7DC4DC2E"/>
    <w:rsid w:val="7DDAA8B1"/>
    <w:rsid w:val="7DF43207"/>
    <w:rsid w:val="7E403797"/>
    <w:rsid w:val="7E7E1227"/>
    <w:rsid w:val="7E961164"/>
    <w:rsid w:val="7FB881B8"/>
    <w:rsid w:val="7FBB5EE1"/>
    <w:rsid w:val="7FFA1E9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64AEF"/>
  <w15:chartTrackingRefBased/>
  <w15:docId w15:val="{C95F4F97-73CC-405D-B59A-68A7AB66C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BEF"/>
  </w:style>
  <w:style w:type="paragraph" w:styleId="Heading1">
    <w:name w:val="heading 1"/>
    <w:basedOn w:val="Normal"/>
    <w:next w:val="Normal"/>
    <w:link w:val="Heading1Char"/>
    <w:qFormat/>
    <w:rsid w:val="00F35733"/>
    <w:pPr>
      <w:keepNext/>
      <w:numPr>
        <w:numId w:val="5"/>
      </w:numPr>
      <w:spacing w:after="240" w:line="360" w:lineRule="auto"/>
      <w:jc w:val="both"/>
      <w:outlineLvl w:val="0"/>
    </w:pPr>
    <w:rPr>
      <w:rFonts w:ascii="Arial" w:eastAsia="Times New Roman" w:hAnsi="Arial" w:cs="Arial"/>
      <w:b/>
      <w:caps/>
      <w:sz w:val="21"/>
      <w:szCs w:val="20"/>
    </w:rPr>
  </w:style>
  <w:style w:type="paragraph" w:styleId="Heading2">
    <w:name w:val="heading 2"/>
    <w:basedOn w:val="Normal"/>
    <w:next w:val="BodyText2"/>
    <w:link w:val="Heading2Char"/>
    <w:semiHidden/>
    <w:unhideWhenUsed/>
    <w:qFormat/>
    <w:rsid w:val="00F35733"/>
    <w:pPr>
      <w:keepNext/>
      <w:numPr>
        <w:ilvl w:val="1"/>
        <w:numId w:val="5"/>
      </w:numPr>
      <w:spacing w:after="240" w:line="360" w:lineRule="auto"/>
      <w:jc w:val="both"/>
      <w:outlineLvl w:val="1"/>
    </w:pPr>
    <w:rPr>
      <w:rFonts w:ascii="Arial" w:eastAsia="Times New Roman" w:hAnsi="Arial" w:cs="Arial"/>
      <w:sz w:val="21"/>
      <w:szCs w:val="20"/>
    </w:rPr>
  </w:style>
  <w:style w:type="paragraph" w:styleId="Heading3">
    <w:name w:val="heading 3"/>
    <w:basedOn w:val="Normal"/>
    <w:next w:val="BodyText3"/>
    <w:link w:val="Heading3Char"/>
    <w:unhideWhenUsed/>
    <w:qFormat/>
    <w:rsid w:val="00F35733"/>
    <w:pPr>
      <w:numPr>
        <w:ilvl w:val="2"/>
        <w:numId w:val="5"/>
      </w:numPr>
      <w:spacing w:after="240" w:line="360" w:lineRule="auto"/>
      <w:jc w:val="both"/>
      <w:outlineLvl w:val="2"/>
    </w:pPr>
    <w:rPr>
      <w:rFonts w:ascii="Arial" w:eastAsia="Times New Roman" w:hAnsi="Arial" w:cs="Arial"/>
      <w:sz w:val="21"/>
      <w:szCs w:val="20"/>
    </w:rPr>
  </w:style>
  <w:style w:type="paragraph" w:styleId="Heading4">
    <w:name w:val="heading 4"/>
    <w:basedOn w:val="Normal"/>
    <w:next w:val="Normal"/>
    <w:link w:val="Heading4Char"/>
    <w:semiHidden/>
    <w:unhideWhenUsed/>
    <w:qFormat/>
    <w:rsid w:val="00F35733"/>
    <w:pPr>
      <w:numPr>
        <w:ilvl w:val="3"/>
        <w:numId w:val="5"/>
      </w:numPr>
      <w:spacing w:after="240" w:line="360" w:lineRule="auto"/>
      <w:jc w:val="both"/>
      <w:outlineLvl w:val="3"/>
    </w:pPr>
    <w:rPr>
      <w:rFonts w:ascii="Arial" w:eastAsia="Times New Roman" w:hAnsi="Arial" w:cs="Arial"/>
      <w:sz w:val="21"/>
      <w:szCs w:val="20"/>
    </w:rPr>
  </w:style>
  <w:style w:type="paragraph" w:styleId="Heading5">
    <w:name w:val="heading 5"/>
    <w:basedOn w:val="Normal"/>
    <w:next w:val="Normal"/>
    <w:link w:val="Heading5Char"/>
    <w:semiHidden/>
    <w:unhideWhenUsed/>
    <w:qFormat/>
    <w:rsid w:val="00F35733"/>
    <w:pPr>
      <w:numPr>
        <w:ilvl w:val="4"/>
        <w:numId w:val="5"/>
      </w:numPr>
      <w:spacing w:after="240" w:line="360" w:lineRule="auto"/>
      <w:jc w:val="both"/>
      <w:outlineLvl w:val="4"/>
    </w:pPr>
    <w:rPr>
      <w:rFonts w:ascii="Arial" w:eastAsia="Times New Roman" w:hAnsi="Arial" w:cs="Arial"/>
      <w:sz w:val="21"/>
      <w:szCs w:val="20"/>
    </w:rPr>
  </w:style>
  <w:style w:type="paragraph" w:styleId="Heading7">
    <w:name w:val="heading 7"/>
    <w:basedOn w:val="Normal"/>
    <w:next w:val="Normal"/>
    <w:link w:val="Heading7Char"/>
    <w:semiHidden/>
    <w:unhideWhenUsed/>
    <w:qFormat/>
    <w:rsid w:val="00F35733"/>
    <w:pPr>
      <w:numPr>
        <w:ilvl w:val="6"/>
        <w:numId w:val="5"/>
      </w:numPr>
      <w:spacing w:before="240" w:after="60" w:line="360" w:lineRule="auto"/>
      <w:jc w:val="both"/>
      <w:outlineLvl w:val="6"/>
    </w:pPr>
    <w:rPr>
      <w:rFonts w:ascii="Arial" w:eastAsia="Times New Roman" w:hAnsi="Arial" w:cs="Arial"/>
      <w:sz w:val="20"/>
      <w:szCs w:val="20"/>
    </w:rPr>
  </w:style>
  <w:style w:type="paragraph" w:styleId="Heading8">
    <w:name w:val="heading 8"/>
    <w:basedOn w:val="Normal"/>
    <w:next w:val="Normal"/>
    <w:link w:val="Heading8Char"/>
    <w:semiHidden/>
    <w:unhideWhenUsed/>
    <w:qFormat/>
    <w:rsid w:val="00F35733"/>
    <w:pPr>
      <w:numPr>
        <w:ilvl w:val="7"/>
        <w:numId w:val="5"/>
      </w:numPr>
      <w:spacing w:before="240" w:after="60" w:line="360" w:lineRule="auto"/>
      <w:jc w:val="both"/>
      <w:outlineLvl w:val="7"/>
    </w:pPr>
    <w:rPr>
      <w:rFonts w:ascii="Arial" w:eastAsia="Times New Roman" w:hAnsi="Arial" w:cs="Arial"/>
      <w:i/>
      <w:sz w:val="20"/>
      <w:szCs w:val="20"/>
    </w:rPr>
  </w:style>
  <w:style w:type="paragraph" w:styleId="Heading9">
    <w:name w:val="heading 9"/>
    <w:basedOn w:val="Normal"/>
    <w:next w:val="Normal"/>
    <w:link w:val="Heading9Char"/>
    <w:semiHidden/>
    <w:unhideWhenUsed/>
    <w:qFormat/>
    <w:rsid w:val="00F35733"/>
    <w:pPr>
      <w:numPr>
        <w:ilvl w:val="8"/>
        <w:numId w:val="5"/>
      </w:numPr>
      <w:spacing w:before="240" w:after="60" w:line="360" w:lineRule="auto"/>
      <w:jc w:val="both"/>
      <w:outlineLvl w:val="8"/>
    </w:pPr>
    <w:rPr>
      <w:rFonts w:ascii="Arial" w:eastAsia="Times New Roman" w:hAnsi="Arial" w:cs="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BBD"/>
    <w:pPr>
      <w:ind w:left="720"/>
      <w:contextualSpacing/>
    </w:pPr>
  </w:style>
  <w:style w:type="table" w:styleId="TableGrid">
    <w:name w:val="Table Grid"/>
    <w:basedOn w:val="TableNormal"/>
    <w:uiPriority w:val="39"/>
    <w:rsid w:val="003F4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Normal"/>
    <w:rsid w:val="00F35733"/>
    <w:pPr>
      <w:spacing w:after="240" w:line="360" w:lineRule="auto"/>
      <w:ind w:left="2340"/>
      <w:jc w:val="both"/>
    </w:pPr>
    <w:rPr>
      <w:rFonts w:ascii="Arial" w:eastAsia="Times New Roman" w:hAnsi="Arial" w:cs="Arial"/>
      <w:sz w:val="21"/>
      <w:szCs w:val="20"/>
    </w:rPr>
  </w:style>
  <w:style w:type="character" w:customStyle="1" w:styleId="Heading1Char">
    <w:name w:val="Heading 1 Char"/>
    <w:basedOn w:val="DefaultParagraphFont"/>
    <w:link w:val="Heading1"/>
    <w:rsid w:val="00F35733"/>
    <w:rPr>
      <w:rFonts w:ascii="Arial" w:eastAsia="Times New Roman" w:hAnsi="Arial" w:cs="Arial"/>
      <w:b/>
      <w:caps/>
      <w:sz w:val="21"/>
      <w:szCs w:val="20"/>
    </w:rPr>
  </w:style>
  <w:style w:type="character" w:customStyle="1" w:styleId="Heading2Char">
    <w:name w:val="Heading 2 Char"/>
    <w:basedOn w:val="DefaultParagraphFont"/>
    <w:link w:val="Heading2"/>
    <w:semiHidden/>
    <w:rsid w:val="00F35733"/>
    <w:rPr>
      <w:rFonts w:ascii="Arial" w:eastAsia="Times New Roman" w:hAnsi="Arial" w:cs="Arial"/>
      <w:sz w:val="21"/>
      <w:szCs w:val="20"/>
    </w:rPr>
  </w:style>
  <w:style w:type="character" w:customStyle="1" w:styleId="Heading3Char">
    <w:name w:val="Heading 3 Char"/>
    <w:basedOn w:val="DefaultParagraphFont"/>
    <w:link w:val="Heading3"/>
    <w:rsid w:val="00F35733"/>
    <w:rPr>
      <w:rFonts w:ascii="Arial" w:eastAsia="Times New Roman" w:hAnsi="Arial" w:cs="Arial"/>
      <w:sz w:val="21"/>
      <w:szCs w:val="20"/>
    </w:rPr>
  </w:style>
  <w:style w:type="character" w:customStyle="1" w:styleId="Heading4Char">
    <w:name w:val="Heading 4 Char"/>
    <w:basedOn w:val="DefaultParagraphFont"/>
    <w:link w:val="Heading4"/>
    <w:semiHidden/>
    <w:rsid w:val="00F35733"/>
    <w:rPr>
      <w:rFonts w:ascii="Arial" w:eastAsia="Times New Roman" w:hAnsi="Arial" w:cs="Arial"/>
      <w:sz w:val="21"/>
      <w:szCs w:val="20"/>
    </w:rPr>
  </w:style>
  <w:style w:type="character" w:customStyle="1" w:styleId="Heading5Char">
    <w:name w:val="Heading 5 Char"/>
    <w:basedOn w:val="DefaultParagraphFont"/>
    <w:link w:val="Heading5"/>
    <w:semiHidden/>
    <w:rsid w:val="00F35733"/>
    <w:rPr>
      <w:rFonts w:ascii="Arial" w:eastAsia="Times New Roman" w:hAnsi="Arial" w:cs="Arial"/>
      <w:sz w:val="21"/>
      <w:szCs w:val="20"/>
    </w:rPr>
  </w:style>
  <w:style w:type="character" w:customStyle="1" w:styleId="Heading7Char">
    <w:name w:val="Heading 7 Char"/>
    <w:basedOn w:val="DefaultParagraphFont"/>
    <w:link w:val="Heading7"/>
    <w:semiHidden/>
    <w:rsid w:val="00F35733"/>
    <w:rPr>
      <w:rFonts w:ascii="Arial" w:eastAsia="Times New Roman" w:hAnsi="Arial" w:cs="Arial"/>
      <w:sz w:val="20"/>
      <w:szCs w:val="20"/>
    </w:rPr>
  </w:style>
  <w:style w:type="character" w:customStyle="1" w:styleId="Heading8Char">
    <w:name w:val="Heading 8 Char"/>
    <w:basedOn w:val="DefaultParagraphFont"/>
    <w:link w:val="Heading8"/>
    <w:semiHidden/>
    <w:rsid w:val="00F35733"/>
    <w:rPr>
      <w:rFonts w:ascii="Arial" w:eastAsia="Times New Roman" w:hAnsi="Arial" w:cs="Arial"/>
      <w:i/>
      <w:sz w:val="20"/>
      <w:szCs w:val="20"/>
    </w:rPr>
  </w:style>
  <w:style w:type="character" w:customStyle="1" w:styleId="Heading9Char">
    <w:name w:val="Heading 9 Char"/>
    <w:basedOn w:val="DefaultParagraphFont"/>
    <w:link w:val="Heading9"/>
    <w:semiHidden/>
    <w:rsid w:val="00F35733"/>
    <w:rPr>
      <w:rFonts w:ascii="Arial" w:eastAsia="Times New Roman" w:hAnsi="Arial" w:cs="Arial"/>
      <w:b/>
      <w:i/>
      <w:sz w:val="18"/>
      <w:szCs w:val="20"/>
    </w:rPr>
  </w:style>
  <w:style w:type="paragraph" w:styleId="BodyText2">
    <w:name w:val="Body Text 2"/>
    <w:basedOn w:val="Normal"/>
    <w:link w:val="BodyText2Char"/>
    <w:uiPriority w:val="99"/>
    <w:semiHidden/>
    <w:unhideWhenUsed/>
    <w:rsid w:val="00F35733"/>
    <w:pPr>
      <w:spacing w:after="120" w:line="480" w:lineRule="auto"/>
    </w:pPr>
  </w:style>
  <w:style w:type="character" w:customStyle="1" w:styleId="BodyText2Char">
    <w:name w:val="Body Text 2 Char"/>
    <w:basedOn w:val="DefaultParagraphFont"/>
    <w:link w:val="BodyText2"/>
    <w:uiPriority w:val="99"/>
    <w:semiHidden/>
    <w:rsid w:val="00F35733"/>
  </w:style>
  <w:style w:type="paragraph" w:styleId="BodyText3">
    <w:name w:val="Body Text 3"/>
    <w:basedOn w:val="Normal"/>
    <w:link w:val="BodyText3Char"/>
    <w:uiPriority w:val="99"/>
    <w:semiHidden/>
    <w:unhideWhenUsed/>
    <w:rsid w:val="00F35733"/>
    <w:pPr>
      <w:spacing w:after="120"/>
    </w:pPr>
    <w:rPr>
      <w:sz w:val="16"/>
      <w:szCs w:val="16"/>
    </w:rPr>
  </w:style>
  <w:style w:type="character" w:customStyle="1" w:styleId="BodyText3Char">
    <w:name w:val="Body Text 3 Char"/>
    <w:basedOn w:val="DefaultParagraphFont"/>
    <w:link w:val="BodyText3"/>
    <w:uiPriority w:val="99"/>
    <w:semiHidden/>
    <w:rsid w:val="00F35733"/>
    <w:rPr>
      <w:sz w:val="16"/>
      <w:szCs w:val="16"/>
    </w:rPr>
  </w:style>
  <w:style w:type="character" w:styleId="CommentReference">
    <w:name w:val="annotation reference"/>
    <w:basedOn w:val="DefaultParagraphFont"/>
    <w:uiPriority w:val="99"/>
    <w:semiHidden/>
    <w:unhideWhenUsed/>
    <w:rsid w:val="00CE7DED"/>
    <w:rPr>
      <w:sz w:val="16"/>
      <w:szCs w:val="16"/>
    </w:rPr>
  </w:style>
  <w:style w:type="paragraph" w:styleId="CommentText">
    <w:name w:val="annotation text"/>
    <w:basedOn w:val="Normal"/>
    <w:link w:val="CommentTextChar"/>
    <w:uiPriority w:val="99"/>
    <w:unhideWhenUsed/>
    <w:rsid w:val="00CE7DED"/>
    <w:pPr>
      <w:spacing w:line="240" w:lineRule="auto"/>
    </w:pPr>
    <w:rPr>
      <w:sz w:val="20"/>
      <w:szCs w:val="20"/>
    </w:rPr>
  </w:style>
  <w:style w:type="character" w:customStyle="1" w:styleId="CommentTextChar">
    <w:name w:val="Comment Text Char"/>
    <w:basedOn w:val="DefaultParagraphFont"/>
    <w:link w:val="CommentText"/>
    <w:uiPriority w:val="99"/>
    <w:rsid w:val="00CE7DED"/>
    <w:rPr>
      <w:sz w:val="20"/>
      <w:szCs w:val="20"/>
    </w:rPr>
  </w:style>
  <w:style w:type="paragraph" w:styleId="CommentSubject">
    <w:name w:val="annotation subject"/>
    <w:basedOn w:val="CommentText"/>
    <w:next w:val="CommentText"/>
    <w:link w:val="CommentSubjectChar"/>
    <w:uiPriority w:val="99"/>
    <w:semiHidden/>
    <w:unhideWhenUsed/>
    <w:rsid w:val="00CE7DED"/>
    <w:rPr>
      <w:b/>
      <w:bCs/>
    </w:rPr>
  </w:style>
  <w:style w:type="character" w:customStyle="1" w:styleId="CommentSubjectChar">
    <w:name w:val="Comment Subject Char"/>
    <w:basedOn w:val="CommentTextChar"/>
    <w:link w:val="CommentSubject"/>
    <w:uiPriority w:val="99"/>
    <w:semiHidden/>
    <w:rsid w:val="00CE7DED"/>
    <w:rPr>
      <w:b/>
      <w:bCs/>
      <w:sz w:val="20"/>
      <w:szCs w:val="20"/>
    </w:rPr>
  </w:style>
  <w:style w:type="paragraph" w:styleId="BalloonText">
    <w:name w:val="Balloon Text"/>
    <w:basedOn w:val="Normal"/>
    <w:link w:val="BalloonTextChar"/>
    <w:uiPriority w:val="99"/>
    <w:semiHidden/>
    <w:unhideWhenUsed/>
    <w:rsid w:val="00CE7D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DED"/>
    <w:rPr>
      <w:rFonts w:ascii="Segoe UI" w:hAnsi="Segoe UI" w:cs="Segoe UI"/>
      <w:sz w:val="18"/>
      <w:szCs w:val="18"/>
    </w:rPr>
  </w:style>
  <w:style w:type="paragraph" w:customStyle="1" w:styleId="font8">
    <w:name w:val="font_8"/>
    <w:basedOn w:val="Normal"/>
    <w:rsid w:val="00F45E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A753AE"/>
  </w:style>
  <w:style w:type="character" w:customStyle="1" w:styleId="normaltextrun">
    <w:name w:val="normaltextrun"/>
    <w:basedOn w:val="DefaultParagraphFont"/>
    <w:rsid w:val="009B6CE4"/>
  </w:style>
  <w:style w:type="paragraph" w:styleId="Header">
    <w:name w:val="header"/>
    <w:basedOn w:val="Normal"/>
    <w:link w:val="HeaderChar"/>
    <w:uiPriority w:val="99"/>
    <w:unhideWhenUsed/>
    <w:rsid w:val="00461D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DCE"/>
  </w:style>
  <w:style w:type="paragraph" w:styleId="Footer">
    <w:name w:val="footer"/>
    <w:basedOn w:val="Normal"/>
    <w:link w:val="FooterChar"/>
    <w:uiPriority w:val="99"/>
    <w:unhideWhenUsed/>
    <w:rsid w:val="00461D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CE"/>
  </w:style>
  <w:style w:type="paragraph" w:styleId="NormalWeb">
    <w:name w:val="Normal (Web)"/>
    <w:basedOn w:val="Normal"/>
    <w:uiPriority w:val="99"/>
    <w:unhideWhenUsed/>
    <w:rsid w:val="00923ED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2759E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A74FA"/>
    <w:rPr>
      <w:color w:val="0563C1" w:themeColor="hyperlink"/>
      <w:u w:val="single"/>
    </w:rPr>
  </w:style>
  <w:style w:type="paragraph" w:customStyle="1" w:styleId="Default">
    <w:name w:val="Default"/>
    <w:rsid w:val="00DA74FA"/>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6875A2"/>
    <w:pPr>
      <w:spacing w:after="0" w:line="240" w:lineRule="auto"/>
    </w:pPr>
  </w:style>
  <w:style w:type="character" w:customStyle="1" w:styleId="eop">
    <w:name w:val="eop"/>
    <w:basedOn w:val="DefaultParagraphFont"/>
    <w:uiPriority w:val="1"/>
    <w:rsid w:val="1CA125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812403">
      <w:bodyDiv w:val="1"/>
      <w:marLeft w:val="0"/>
      <w:marRight w:val="0"/>
      <w:marTop w:val="0"/>
      <w:marBottom w:val="0"/>
      <w:divBdr>
        <w:top w:val="none" w:sz="0" w:space="0" w:color="auto"/>
        <w:left w:val="none" w:sz="0" w:space="0" w:color="auto"/>
        <w:bottom w:val="none" w:sz="0" w:space="0" w:color="auto"/>
        <w:right w:val="none" w:sz="0" w:space="0" w:color="auto"/>
      </w:divBdr>
    </w:div>
    <w:div w:id="1030060455">
      <w:bodyDiv w:val="1"/>
      <w:marLeft w:val="0"/>
      <w:marRight w:val="0"/>
      <w:marTop w:val="0"/>
      <w:marBottom w:val="0"/>
      <w:divBdr>
        <w:top w:val="none" w:sz="0" w:space="0" w:color="auto"/>
        <w:left w:val="none" w:sz="0" w:space="0" w:color="auto"/>
        <w:bottom w:val="none" w:sz="0" w:space="0" w:color="auto"/>
        <w:right w:val="none" w:sz="0" w:space="0" w:color="auto"/>
      </w:divBdr>
    </w:div>
    <w:div w:id="1299265163">
      <w:bodyDiv w:val="1"/>
      <w:marLeft w:val="0"/>
      <w:marRight w:val="0"/>
      <w:marTop w:val="0"/>
      <w:marBottom w:val="0"/>
      <w:divBdr>
        <w:top w:val="none" w:sz="0" w:space="0" w:color="auto"/>
        <w:left w:val="none" w:sz="0" w:space="0" w:color="auto"/>
        <w:bottom w:val="none" w:sz="0" w:space="0" w:color="auto"/>
        <w:right w:val="none" w:sz="0" w:space="0" w:color="auto"/>
      </w:divBdr>
    </w:div>
    <w:div w:id="1367755993">
      <w:bodyDiv w:val="1"/>
      <w:marLeft w:val="0"/>
      <w:marRight w:val="0"/>
      <w:marTop w:val="0"/>
      <w:marBottom w:val="0"/>
      <w:divBdr>
        <w:top w:val="none" w:sz="0" w:space="0" w:color="auto"/>
        <w:left w:val="none" w:sz="0" w:space="0" w:color="auto"/>
        <w:bottom w:val="none" w:sz="0" w:space="0" w:color="auto"/>
        <w:right w:val="none" w:sz="0" w:space="0" w:color="auto"/>
      </w:divBdr>
    </w:div>
    <w:div w:id="1398476155">
      <w:bodyDiv w:val="1"/>
      <w:marLeft w:val="0"/>
      <w:marRight w:val="0"/>
      <w:marTop w:val="0"/>
      <w:marBottom w:val="0"/>
      <w:divBdr>
        <w:top w:val="none" w:sz="0" w:space="0" w:color="auto"/>
        <w:left w:val="none" w:sz="0" w:space="0" w:color="auto"/>
        <w:bottom w:val="none" w:sz="0" w:space="0" w:color="auto"/>
        <w:right w:val="none" w:sz="0" w:space="0" w:color="auto"/>
      </w:divBdr>
    </w:div>
    <w:div w:id="1708678935">
      <w:bodyDiv w:val="1"/>
      <w:marLeft w:val="0"/>
      <w:marRight w:val="0"/>
      <w:marTop w:val="0"/>
      <w:marBottom w:val="0"/>
      <w:divBdr>
        <w:top w:val="none" w:sz="0" w:space="0" w:color="auto"/>
        <w:left w:val="none" w:sz="0" w:space="0" w:color="auto"/>
        <w:bottom w:val="none" w:sz="0" w:space="0" w:color="auto"/>
        <w:right w:val="none" w:sz="0" w:space="0" w:color="auto"/>
      </w:divBdr>
      <w:divsChild>
        <w:div w:id="98649418">
          <w:marLeft w:val="0"/>
          <w:marRight w:val="0"/>
          <w:marTop w:val="0"/>
          <w:marBottom w:val="0"/>
          <w:divBdr>
            <w:top w:val="none" w:sz="0" w:space="0" w:color="auto"/>
            <w:left w:val="none" w:sz="0" w:space="0" w:color="auto"/>
            <w:bottom w:val="none" w:sz="0" w:space="0" w:color="auto"/>
            <w:right w:val="none" w:sz="0" w:space="0" w:color="auto"/>
          </w:divBdr>
        </w:div>
        <w:div w:id="135686554">
          <w:marLeft w:val="0"/>
          <w:marRight w:val="0"/>
          <w:marTop w:val="0"/>
          <w:marBottom w:val="0"/>
          <w:divBdr>
            <w:top w:val="none" w:sz="0" w:space="0" w:color="auto"/>
            <w:left w:val="none" w:sz="0" w:space="0" w:color="auto"/>
            <w:bottom w:val="none" w:sz="0" w:space="0" w:color="auto"/>
            <w:right w:val="none" w:sz="0" w:space="0" w:color="auto"/>
          </w:divBdr>
        </w:div>
        <w:div w:id="329019052">
          <w:marLeft w:val="0"/>
          <w:marRight w:val="0"/>
          <w:marTop w:val="0"/>
          <w:marBottom w:val="0"/>
          <w:divBdr>
            <w:top w:val="none" w:sz="0" w:space="0" w:color="auto"/>
            <w:left w:val="none" w:sz="0" w:space="0" w:color="auto"/>
            <w:bottom w:val="none" w:sz="0" w:space="0" w:color="auto"/>
            <w:right w:val="none" w:sz="0" w:space="0" w:color="auto"/>
          </w:divBdr>
        </w:div>
        <w:div w:id="638535829">
          <w:marLeft w:val="0"/>
          <w:marRight w:val="0"/>
          <w:marTop w:val="0"/>
          <w:marBottom w:val="0"/>
          <w:divBdr>
            <w:top w:val="none" w:sz="0" w:space="0" w:color="auto"/>
            <w:left w:val="none" w:sz="0" w:space="0" w:color="auto"/>
            <w:bottom w:val="none" w:sz="0" w:space="0" w:color="auto"/>
            <w:right w:val="none" w:sz="0" w:space="0" w:color="auto"/>
          </w:divBdr>
        </w:div>
        <w:div w:id="707486756">
          <w:marLeft w:val="0"/>
          <w:marRight w:val="0"/>
          <w:marTop w:val="0"/>
          <w:marBottom w:val="0"/>
          <w:divBdr>
            <w:top w:val="none" w:sz="0" w:space="0" w:color="auto"/>
            <w:left w:val="none" w:sz="0" w:space="0" w:color="auto"/>
            <w:bottom w:val="none" w:sz="0" w:space="0" w:color="auto"/>
            <w:right w:val="none" w:sz="0" w:space="0" w:color="auto"/>
          </w:divBdr>
        </w:div>
        <w:div w:id="1279068315">
          <w:marLeft w:val="0"/>
          <w:marRight w:val="0"/>
          <w:marTop w:val="0"/>
          <w:marBottom w:val="0"/>
          <w:divBdr>
            <w:top w:val="none" w:sz="0" w:space="0" w:color="auto"/>
            <w:left w:val="none" w:sz="0" w:space="0" w:color="auto"/>
            <w:bottom w:val="none" w:sz="0" w:space="0" w:color="auto"/>
            <w:right w:val="none" w:sz="0" w:space="0" w:color="auto"/>
          </w:divBdr>
        </w:div>
        <w:div w:id="1595086463">
          <w:marLeft w:val="0"/>
          <w:marRight w:val="0"/>
          <w:marTop w:val="0"/>
          <w:marBottom w:val="0"/>
          <w:divBdr>
            <w:top w:val="none" w:sz="0" w:space="0" w:color="auto"/>
            <w:left w:val="none" w:sz="0" w:space="0" w:color="auto"/>
            <w:bottom w:val="none" w:sz="0" w:space="0" w:color="auto"/>
            <w:right w:val="none" w:sz="0" w:space="0" w:color="auto"/>
          </w:divBdr>
        </w:div>
        <w:div w:id="1957565618">
          <w:marLeft w:val="0"/>
          <w:marRight w:val="0"/>
          <w:marTop w:val="0"/>
          <w:marBottom w:val="0"/>
          <w:divBdr>
            <w:top w:val="none" w:sz="0" w:space="0" w:color="auto"/>
            <w:left w:val="none" w:sz="0" w:space="0" w:color="auto"/>
            <w:bottom w:val="none" w:sz="0" w:space="0" w:color="auto"/>
            <w:right w:val="none" w:sz="0" w:space="0" w:color="auto"/>
          </w:divBdr>
        </w:div>
      </w:divsChild>
    </w:div>
    <w:div w:id="1722366242">
      <w:bodyDiv w:val="1"/>
      <w:marLeft w:val="0"/>
      <w:marRight w:val="0"/>
      <w:marTop w:val="0"/>
      <w:marBottom w:val="0"/>
      <w:divBdr>
        <w:top w:val="none" w:sz="0" w:space="0" w:color="auto"/>
        <w:left w:val="none" w:sz="0" w:space="0" w:color="auto"/>
        <w:bottom w:val="none" w:sz="0" w:space="0" w:color="auto"/>
        <w:right w:val="none" w:sz="0" w:space="0" w:color="auto"/>
      </w:divBdr>
    </w:div>
    <w:div w:id="1779832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17caeb7-04a7-40ce-9c0a-6dbb8b1c6386" xsi:nil="true"/>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360c5be0-8621-4cd5-b492-d5579dc15dcd</MigrationWizId>
    <MigrationWizIdPermissions xmlns="35190a7b-30f5-4cce-b7f0-877bdf7b4a7b" xsi:nil="true"/>
    <MigrationWizIdDocumentLibraryPermissions xmlns="35190a7b-30f5-4cce-b7f0-877bdf7b4a7b" xsi:nil="true"/>
    <MigrationWizIdSecurityGroups xmlns="35190a7b-30f5-4cce-b7f0-877bdf7b4a7b" xsi:nil="true"/>
    <MigrationWizIdVersion xmlns="35190a7b-30f5-4cce-b7f0-877bdf7b4a7b" xsi:nil="true"/>
  </documentManagement>
</p:properties>
</file>

<file path=customXml/itemProps1.xml><?xml version="1.0" encoding="utf-8"?>
<ds:datastoreItem xmlns:ds="http://schemas.openxmlformats.org/officeDocument/2006/customXml" ds:itemID="{6B43572C-7927-4A92-90BA-EE1D64D9DF92}"/>
</file>

<file path=customXml/itemProps2.xml><?xml version="1.0" encoding="utf-8"?>
<ds:datastoreItem xmlns:ds="http://schemas.openxmlformats.org/officeDocument/2006/customXml" ds:itemID="{F47DFDB6-1B05-41B3-ADFD-35DA53B0A9CC}">
  <ds:schemaRefs>
    <ds:schemaRef ds:uri="http://schemas.openxmlformats.org/officeDocument/2006/bibliography"/>
  </ds:schemaRefs>
</ds:datastoreItem>
</file>

<file path=customXml/itemProps3.xml><?xml version="1.0" encoding="utf-8"?>
<ds:datastoreItem xmlns:ds="http://schemas.openxmlformats.org/officeDocument/2006/customXml" ds:itemID="{AD88235F-AB85-4441-B3CC-4AE16536CE8E}">
  <ds:schemaRefs>
    <ds:schemaRef ds:uri="http://schemas.microsoft.com/sharepoint/v3/contenttype/forms"/>
  </ds:schemaRefs>
</ds:datastoreItem>
</file>

<file path=customXml/itemProps4.xml><?xml version="1.0" encoding="utf-8"?>
<ds:datastoreItem xmlns:ds="http://schemas.openxmlformats.org/officeDocument/2006/customXml" ds:itemID="{76C4E16F-7865-4664-B565-2D38D8E69FAD}">
  <ds:schemaRefs>
    <ds:schemaRef ds:uri="http://schemas.microsoft.com/office/2006/metadata/properties"/>
    <ds:schemaRef ds:uri="http://purl.org/dc/elements/1.1/"/>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617caeb7-04a7-40ce-9c0a-6dbb8b1c6386"/>
    <ds:schemaRef ds:uri="35190a7b-30f5-4cce-b7f0-877bdf7b4a7b"/>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3</Pages>
  <Words>5006</Words>
  <Characters>2853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ki Wadley (Central)</cp:lastModifiedBy>
  <cp:revision>18</cp:revision>
  <cp:lastPrinted>2023-08-08T20:26:00Z</cp:lastPrinted>
  <dcterms:created xsi:type="dcterms:W3CDTF">2023-08-09T14:08:00Z</dcterms:created>
  <dcterms:modified xsi:type="dcterms:W3CDTF">2023-10-12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